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0242C5" w14:textId="11E774C8" w:rsidR="00B61C8F" w:rsidRDefault="00870BFD">
      <w:r>
        <w:rPr>
          <w:noProof/>
        </w:rPr>
        <w:drawing>
          <wp:anchor distT="0" distB="0" distL="114300" distR="114300" simplePos="0" relativeHeight="251658242" behindDoc="1" locked="0" layoutInCell="1" allowOverlap="1" wp14:anchorId="036784A2" wp14:editId="4F3EF3F8">
            <wp:simplePos x="0" y="0"/>
            <wp:positionH relativeFrom="page">
              <wp:align>right</wp:align>
            </wp:positionH>
            <wp:positionV relativeFrom="paragraph">
              <wp:posOffset>-910590</wp:posOffset>
            </wp:positionV>
            <wp:extent cx="7765404" cy="10052302"/>
            <wp:effectExtent l="0" t="0" r="762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65404" cy="10052302"/>
                    </a:xfrm>
                    <a:prstGeom prst="rect">
                      <a:avLst/>
                    </a:prstGeom>
                    <a:noFill/>
                  </pic:spPr>
                </pic:pic>
              </a:graphicData>
            </a:graphic>
            <wp14:sizeRelH relativeFrom="page">
              <wp14:pctWidth>0</wp14:pctWidth>
            </wp14:sizeRelH>
            <wp14:sizeRelV relativeFrom="page">
              <wp14:pctHeight>0</wp14:pctHeight>
            </wp14:sizeRelV>
          </wp:anchor>
        </w:drawing>
      </w:r>
    </w:p>
    <w:sdt>
      <w:sdtPr>
        <w:id w:val="-696389643"/>
        <w:docPartObj>
          <w:docPartGallery w:val="Cover Pages"/>
          <w:docPartUnique/>
        </w:docPartObj>
      </w:sdtPr>
      <w:sdtContent>
        <w:p w14:paraId="57193EDD" w14:textId="122F44FA" w:rsidR="006E67BF" w:rsidRDefault="006E67BF"/>
        <w:bookmarkStart w:id="0" w:name="_Hlk60223822"/>
        <w:bookmarkEnd w:id="0"/>
        <w:p w14:paraId="24F2A7CF" w14:textId="51DAAF15" w:rsidR="006E67BF" w:rsidRDefault="005B5095" w:rsidP="00C51126">
          <w:pPr>
            <w:tabs>
              <w:tab w:val="left" w:pos="7920"/>
            </w:tabs>
          </w:pPr>
          <w:r>
            <w:rPr>
              <w:noProof/>
            </w:rPr>
            <mc:AlternateContent>
              <mc:Choice Requires="wps">
                <w:drawing>
                  <wp:anchor distT="0" distB="0" distL="114300" distR="114300" simplePos="0" relativeHeight="251658246" behindDoc="0" locked="0" layoutInCell="1" allowOverlap="1" wp14:anchorId="4F3558EF" wp14:editId="588BF195">
                    <wp:simplePos x="0" y="0"/>
                    <wp:positionH relativeFrom="margin">
                      <wp:posOffset>4327451</wp:posOffset>
                    </wp:positionH>
                    <wp:positionV relativeFrom="paragraph">
                      <wp:posOffset>634764</wp:posOffset>
                    </wp:positionV>
                    <wp:extent cx="2632075" cy="104199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32075" cy="1041990"/>
                            </a:xfrm>
                            <a:prstGeom prst="rect">
                              <a:avLst/>
                            </a:prstGeom>
                          </wps:spPr>
                          <wps:txbx>
                            <w:txbxContent>
                              <w:p w14:paraId="00D71734" w14:textId="45B4B764" w:rsidR="008A176A" w:rsidRPr="00C22D03" w:rsidRDefault="00CB3532" w:rsidP="008A176A">
                                <w:pPr>
                                  <w:spacing w:after="0" w:line="192" w:lineRule="auto"/>
                                  <w:rPr>
                                    <w:rFonts w:eastAsia="Arial" w:cs="Times New Roman"/>
                                    <w:color w:val="auto"/>
                                    <w:kern w:val="24"/>
                                  </w:rPr>
                                </w:pPr>
                                <w:r>
                                  <w:rPr>
                                    <w:rFonts w:eastAsia="Arial" w:cs="Times New Roman"/>
                                    <w:color w:val="auto"/>
                                    <w:kern w:val="24"/>
                                  </w:rPr>
                                  <w:t>Dana Newcomb</w:t>
                                </w:r>
                                <w:r w:rsidR="008A176A" w:rsidRPr="00C22D03">
                                  <w:rPr>
                                    <w:rFonts w:eastAsia="Arial" w:cs="Times New Roman"/>
                                    <w:color w:val="auto"/>
                                    <w:kern w:val="24"/>
                                  </w:rPr>
                                  <w:t xml:space="preserve">, Contracting Officer </w:t>
                                </w:r>
                              </w:p>
                              <w:p w14:paraId="56A1E97A" w14:textId="10F5D8C6"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Dana.newcomb</w:t>
                                </w:r>
                                <w:r w:rsidR="008A176A" w:rsidRPr="00C22D03">
                                  <w:rPr>
                                    <w:rFonts w:eastAsia="Arial" w:cs="Times New Roman"/>
                                    <w:color w:val="auto"/>
                                    <w:kern w:val="24"/>
                                  </w:rPr>
                                  <w:t xml:space="preserve">@va.gov </w:t>
                                </w:r>
                              </w:p>
                              <w:p w14:paraId="1C86C105" w14:textId="77777777" w:rsidR="008A176A" w:rsidRPr="00C22D03" w:rsidRDefault="008A176A" w:rsidP="008A176A">
                                <w:pPr>
                                  <w:spacing w:after="0" w:line="192" w:lineRule="auto"/>
                                  <w:rPr>
                                    <w:rFonts w:eastAsia="Arial" w:cs="Times New Roman"/>
                                    <w:color w:val="auto"/>
                                    <w:kern w:val="24"/>
                                  </w:rPr>
                                </w:pPr>
                              </w:p>
                              <w:p w14:paraId="78A797A2" w14:textId="084EF29B"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Sarah Kuna</w:t>
                                </w:r>
                                <w:r w:rsidR="008A176A" w:rsidRPr="00C22D03">
                                  <w:rPr>
                                    <w:rFonts w:eastAsia="Arial" w:cs="Times New Roman"/>
                                    <w:color w:val="auto"/>
                                    <w:kern w:val="24"/>
                                  </w:rPr>
                                  <w:t xml:space="preserve">, Contract Specialist </w:t>
                                </w:r>
                              </w:p>
                              <w:p w14:paraId="5071123E" w14:textId="074F52D0" w:rsidR="008A176A" w:rsidRPr="00C22D03" w:rsidRDefault="00000000" w:rsidP="008A176A">
                                <w:pPr>
                                  <w:spacing w:after="0" w:line="192" w:lineRule="auto"/>
                                  <w:rPr>
                                    <w:rFonts w:eastAsia="Arial" w:cs="Times New Roman"/>
                                    <w:color w:val="auto"/>
                                    <w:kern w:val="24"/>
                                  </w:rPr>
                                </w:pPr>
                                <w:hyperlink r:id="rId12" w:history="1">
                                  <w:r w:rsidR="005B5095">
                                    <w:rPr>
                                      <w:rFonts w:eastAsia="Arial" w:cs="Times New Roman"/>
                                      <w:color w:val="auto"/>
                                      <w:kern w:val="24"/>
                                    </w:rPr>
                                    <w:t>Sarah.kuna</w:t>
                                  </w:r>
                                  <w:r w:rsidR="008A176A" w:rsidRPr="00C22D03">
                                    <w:rPr>
                                      <w:rFonts w:eastAsia="Arial" w:cs="Times New Roman"/>
                                      <w:color w:val="auto"/>
                                      <w:kern w:val="24"/>
                                    </w:rPr>
                                    <w:t>@va.gov</w:t>
                                  </w:r>
                                </w:hyperlink>
                                <w:r w:rsidR="008A176A" w:rsidRPr="00C22D03">
                                  <w:rPr>
                                    <w:rFonts w:eastAsia="Arial" w:cs="Times New Roman"/>
                                    <w:color w:val="auto"/>
                                    <w:kern w:val="24"/>
                                  </w:rPr>
                                  <w:t xml:space="preserve"> </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type w14:anchorId="4F3558EF" id="_x0000_t202" coordsize="21600,21600" o:spt="202" path="m,l,21600r21600,l21600,xe">
                    <v:stroke joinstyle="miter"/>
                    <v:path gradientshapeok="t" o:connecttype="rect"/>
                  </v:shapetype>
                  <v:shape id="Text Box 43" o:spid="_x0000_s1026" type="#_x0000_t202" style="position:absolute;left:0;text-align:left;margin-left:340.75pt;margin-top:50pt;width:207.25pt;height:82.0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" filled="f" stroked="f">
                    <v:textbox>
                      <w:txbxContent>
                        <w:p w14:paraId="00D71734" w14:textId="45B4B764" w:rsidR="008A176A" w:rsidRPr="00C22D03" w:rsidRDefault="00CB3532" w:rsidP="008A176A">
                          <w:pPr>
                            <w:spacing w:after="0" w:line="192" w:lineRule="auto"/>
                            <w:rPr>
                              <w:rFonts w:eastAsia="Arial" w:cs="Times New Roman"/>
                              <w:color w:val="auto"/>
                              <w:kern w:val="24"/>
                            </w:rPr>
                          </w:pPr>
                          <w:r>
                            <w:rPr>
                              <w:rFonts w:eastAsia="Arial" w:cs="Times New Roman"/>
                              <w:color w:val="auto"/>
                              <w:kern w:val="24"/>
                            </w:rPr>
                            <w:t>Dana Newcomb</w:t>
                          </w:r>
                          <w:r w:rsidR="008A176A" w:rsidRPr="00C22D03">
                            <w:rPr>
                              <w:rFonts w:eastAsia="Arial" w:cs="Times New Roman"/>
                              <w:color w:val="auto"/>
                              <w:kern w:val="24"/>
                            </w:rPr>
                            <w:t xml:space="preserve">, Contracting Officer </w:t>
                          </w:r>
                        </w:p>
                        <w:p w14:paraId="56A1E97A" w14:textId="10F5D8C6"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Dana.newcomb</w:t>
                          </w:r>
                          <w:r w:rsidR="008A176A" w:rsidRPr="00C22D03">
                            <w:rPr>
                              <w:rFonts w:eastAsia="Arial" w:cs="Times New Roman"/>
                              <w:color w:val="auto"/>
                              <w:kern w:val="24"/>
                            </w:rPr>
                            <w:t xml:space="preserve">@va.gov </w:t>
                          </w:r>
                        </w:p>
                        <w:p w14:paraId="1C86C105" w14:textId="77777777" w:rsidR="008A176A" w:rsidRPr="00C22D03" w:rsidRDefault="008A176A" w:rsidP="008A176A">
                          <w:pPr>
                            <w:spacing w:after="0" w:line="192" w:lineRule="auto"/>
                            <w:rPr>
                              <w:rFonts w:eastAsia="Arial" w:cs="Times New Roman"/>
                              <w:color w:val="auto"/>
                              <w:kern w:val="24"/>
                            </w:rPr>
                          </w:pPr>
                        </w:p>
                        <w:p w14:paraId="78A797A2" w14:textId="084EF29B"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Sarah Kuna</w:t>
                          </w:r>
                          <w:r w:rsidR="008A176A" w:rsidRPr="00C22D03">
                            <w:rPr>
                              <w:rFonts w:eastAsia="Arial" w:cs="Times New Roman"/>
                              <w:color w:val="auto"/>
                              <w:kern w:val="24"/>
                            </w:rPr>
                            <w:t xml:space="preserve">, Contract Specialist </w:t>
                          </w:r>
                        </w:p>
                        <w:p w14:paraId="5071123E" w14:textId="074F52D0" w:rsidR="008A176A" w:rsidRPr="00C22D03" w:rsidRDefault="00144B24" w:rsidP="008A176A">
                          <w:pPr>
                            <w:spacing w:after="0" w:line="192" w:lineRule="auto"/>
                            <w:rPr>
                              <w:rFonts w:eastAsia="Arial" w:cs="Times New Roman"/>
                              <w:color w:val="auto"/>
                              <w:kern w:val="24"/>
                            </w:rPr>
                          </w:pPr>
                          <w:hyperlink r:id="rId13" w:history="1">
                            <w:r w:rsidR="005B5095">
                              <w:rPr>
                                <w:rFonts w:eastAsia="Arial" w:cs="Times New Roman"/>
                                <w:color w:val="auto"/>
                                <w:kern w:val="24"/>
                              </w:rPr>
                              <w:t>S</w:t>
                            </w:r>
                            <w:r w:rsidR="005B5095">
                              <w:rPr>
                                <w:rFonts w:eastAsia="Arial" w:cs="Times New Roman"/>
                                <w:color w:val="auto"/>
                                <w:kern w:val="24"/>
                              </w:rPr>
                              <w:t>a</w:t>
                            </w:r>
                            <w:r w:rsidR="005B5095">
                              <w:rPr>
                                <w:rFonts w:eastAsia="Arial" w:cs="Times New Roman"/>
                                <w:color w:val="auto"/>
                                <w:kern w:val="24"/>
                              </w:rPr>
                              <w:t>rah.kuna</w:t>
                            </w:r>
                            <w:r w:rsidR="008A176A" w:rsidRPr="00C22D03">
                              <w:rPr>
                                <w:rFonts w:eastAsia="Arial" w:cs="Times New Roman"/>
                                <w:color w:val="auto"/>
                                <w:kern w:val="24"/>
                              </w:rPr>
                              <w:t>@va.gov</w:t>
                            </w:r>
                          </w:hyperlink>
                          <w:r w:rsidR="008A176A" w:rsidRPr="00C22D03">
                            <w:rPr>
                              <w:rFonts w:eastAsia="Arial" w:cs="Times New Roman"/>
                              <w:color w:val="auto"/>
                              <w:kern w:val="24"/>
                            </w:rPr>
                            <w:t xml:space="preserve"> </w:t>
                          </w:r>
                        </w:p>
                      </w:txbxContent>
                    </v:textbox>
                    <w10:wrap anchorx="margin"/>
                  </v:shape>
                </w:pict>
              </mc:Fallback>
            </mc:AlternateContent>
          </w:r>
          <w:r w:rsidR="004121D8">
            <w:rPr>
              <w:b/>
              <w:noProof/>
              <w:color w:val="0032A0"/>
            </w:rPr>
            <mc:AlternateContent>
              <mc:Choice Requires="wps">
                <w:drawing>
                  <wp:anchor distT="0" distB="0" distL="114300" distR="114300" simplePos="0" relativeHeight="251658240" behindDoc="0" locked="0" layoutInCell="1" allowOverlap="1" wp14:anchorId="0F027490" wp14:editId="6CC10840">
                    <wp:simplePos x="0" y="0"/>
                    <wp:positionH relativeFrom="margin">
                      <wp:posOffset>-653143</wp:posOffset>
                    </wp:positionH>
                    <wp:positionV relativeFrom="paragraph">
                      <wp:posOffset>2190038</wp:posOffset>
                    </wp:positionV>
                    <wp:extent cx="7253417" cy="1336431"/>
                    <wp:effectExtent l="0" t="0" r="11430" b="1016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3417" cy="1336431"/>
                            </a:xfrm>
                            <a:prstGeom prst="rect">
                              <a:avLst/>
                            </a:prstGeom>
                            <a:noFill/>
                            <a:ln>
                              <a:noFill/>
                            </a:ln>
                          </wps:spPr>
                          <wps:txbx>
                            <w:txbxContent>
                              <w:p w14:paraId="6DDF50AE" w14:textId="72D857D1" w:rsidR="00C1459A" w:rsidRPr="006B51EF" w:rsidRDefault="004608A5" w:rsidP="006B51EF">
                                <w:pPr>
                                  <w:spacing w:after="240"/>
                                  <w:jc w:val="center"/>
                                  <w:textAlignment w:val="top"/>
                                  <w:rPr>
                                    <w:rFonts w:eastAsia="Arial Unicode MS" w:cs="Times New Roman"/>
                                    <w:b/>
                                    <w:color w:val="FFFFFF" w:themeColor="background1"/>
                                    <w:kern w:val="24"/>
                                    <w:sz w:val="72"/>
                                    <w:szCs w:val="72"/>
                                    <w:lang w:eastAsia="zh-CN"/>
                                  </w:rPr>
                                </w:pPr>
                                <w:r w:rsidRPr="006B51EF">
                                  <w:rPr>
                                    <w:rFonts w:eastAsia="Arial Unicode MS" w:cs="Times New Roman"/>
                                    <w:b/>
                                    <w:color w:val="FFFFFF" w:themeColor="background1"/>
                                    <w:kern w:val="24"/>
                                    <w:sz w:val="72"/>
                                    <w:szCs w:val="72"/>
                                    <w:lang w:eastAsia="zh-CN"/>
                                  </w:rPr>
                                  <w:t>VistA Application Analytics</w:t>
                                </w:r>
                              </w:p>
                              <w:p w14:paraId="67BAA20A" w14:textId="0EC7129A" w:rsidR="007E1D93" w:rsidRPr="00E81CC4" w:rsidRDefault="007E1D93" w:rsidP="007E1D93">
                                <w:pPr>
                                  <w:spacing w:after="0"/>
                                  <w:jc w:val="center"/>
                                  <w:textAlignment w:val="top"/>
                                  <w:rPr>
                                    <w:rFonts w:cs="Times New Roman"/>
                                    <w:color w:val="FFFFFF" w:themeColor="background1"/>
                                    <w:kern w:val="24"/>
                                    <w:sz w:val="48"/>
                                    <w:szCs w:val="48"/>
                                  </w:rPr>
                                </w:pPr>
                                <w:r w:rsidRPr="00E81CC4">
                                  <w:rPr>
                                    <w:rFonts w:eastAsia="Arial Unicode MS" w:cs="Times New Roman"/>
                                    <w:b/>
                                    <w:color w:val="FFFFFF" w:themeColor="background1"/>
                                    <w:kern w:val="24"/>
                                    <w:sz w:val="56"/>
                                    <w:szCs w:val="56"/>
                                    <w:lang w:eastAsia="zh-CN"/>
                                  </w:rPr>
                                  <w:t xml:space="preserve"> </w:t>
                                </w:r>
                                <w:r w:rsidR="003A5023" w:rsidRPr="00E81CC4">
                                  <w:rPr>
                                    <w:rFonts w:eastAsia="Arial Unicode MS" w:cs="Times New Roman"/>
                                    <w:color w:val="FFFFFF" w:themeColor="background1"/>
                                    <w:kern w:val="24"/>
                                    <w:sz w:val="56"/>
                                    <w:szCs w:val="56"/>
                                    <w:lang w:eastAsia="zh-CN"/>
                                  </w:rPr>
                                  <w:t>Tech</w:t>
                                </w:r>
                                <w:r w:rsidR="00CE4033" w:rsidRPr="00E81CC4">
                                  <w:rPr>
                                    <w:rFonts w:eastAsia="Arial Unicode MS" w:cs="Times New Roman"/>
                                    <w:color w:val="FFFFFF" w:themeColor="background1"/>
                                    <w:kern w:val="24"/>
                                    <w:sz w:val="56"/>
                                    <w:szCs w:val="56"/>
                                    <w:lang w:eastAsia="zh-CN"/>
                                  </w:rPr>
                                  <w:t>nical</w:t>
                                </w:r>
                                <w:r w:rsidR="00C1459A">
                                  <w:rPr>
                                    <w:rFonts w:eastAsia="Arial Unicode MS" w:cs="Times New Roman"/>
                                    <w:color w:val="FFFFFF" w:themeColor="background1"/>
                                    <w:kern w:val="24"/>
                                    <w:sz w:val="56"/>
                                    <w:szCs w:val="56"/>
                                    <w:lang w:eastAsia="zh-CN"/>
                                  </w:rPr>
                                  <w:t xml:space="preserve"> Volume</w:t>
                                </w:r>
                              </w:p>
                              <w:p w14:paraId="7DE74527" w14:textId="77777777" w:rsidR="007E1D93" w:rsidRPr="00282676" w:rsidRDefault="007E1D93" w:rsidP="007E1D93">
                                <w:pPr>
                                  <w:spacing w:before="240" w:after="0"/>
                                  <w:ind w:right="195"/>
                                  <w:jc w:val="center"/>
                                  <w:rPr>
                                    <w:rFonts w:eastAsia="Calibri" w:cs="Times New Roman"/>
                                    <w:b/>
                                    <w:color w:val="FFFFFF" w:themeColor="background1"/>
                                    <w:sz w:val="60"/>
                                    <w:szCs w:val="60"/>
                                  </w:rPr>
                                </w:pPr>
                              </w:p>
                              <w:p w14:paraId="2C54DC1C" w14:textId="77777777" w:rsidR="007E1D93" w:rsidRPr="00282676" w:rsidRDefault="007E1D93" w:rsidP="007E1D93">
                                <w:pPr>
                                  <w:spacing w:after="0"/>
                                  <w:ind w:left="720"/>
                                  <w:jc w:val="center"/>
                                  <w:textAlignment w:val="top"/>
                                  <w:rPr>
                                    <w:rFonts w:cs="Times New Roman"/>
                                    <w:color w:val="FFFFFF" w:themeColor="background1"/>
                                    <w:kern w:val="24"/>
                                    <w:sz w:val="52"/>
                                    <w:szCs w:val="52"/>
                                  </w:rPr>
                                </w:pPr>
                                <w:r w:rsidRPr="00282676">
                                  <w:rPr>
                                    <w:rFonts w:cs="Times New Roman"/>
                                    <w:color w:val="FFFFFF" w:themeColor="background1"/>
                                    <w:kern w:val="24"/>
                                    <w:sz w:val="52"/>
                                    <w:szCs w:val="52"/>
                                  </w:rPr>
                                  <w:softHyphen/>
                                </w:r>
                                <w:r w:rsidRPr="00282676">
                                  <w:rPr>
                                    <w:rFonts w:cs="Times New Roman"/>
                                    <w:color w:val="FFFFFF" w:themeColor="background1"/>
                                    <w:kern w:val="24"/>
                                    <w:sz w:val="52"/>
                                    <w:szCs w:val="52"/>
                                  </w:rPr>
                                  <w:softHyphen/>
                                </w:r>
                              </w:p>
                            </w:txbxContent>
                          </wps:txbx>
                          <wps:bodyPr rot="0" vert="horz" wrap="square" lIns="0" tIns="4572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027490" id="Text Box 44" o:spid="_x0000_s1027" type="#_x0000_t202" style="position:absolute;left:0;text-align:left;margin-left:-51.45pt;margin-top:172.45pt;width:571.15pt;height:105.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" filled="f" stroked="f">
                    <v:textbox inset="0,,0,0">
                      <w:txbxContent>
                        <w:p w14:paraId="6DDF50AE" w14:textId="72D857D1" w:rsidR="00C1459A" w:rsidRPr="006B51EF" w:rsidRDefault="004608A5" w:rsidP="006B51EF">
                          <w:pPr>
                            <w:spacing w:after="240"/>
                            <w:jc w:val="center"/>
                            <w:textAlignment w:val="top"/>
                            <w:rPr>
                              <w:rFonts w:eastAsia="Arial Unicode MS" w:cs="Times New Roman"/>
                              <w:b/>
                              <w:color w:val="FFFFFF" w:themeColor="background1"/>
                              <w:kern w:val="24"/>
                              <w:sz w:val="72"/>
                              <w:szCs w:val="72"/>
                              <w:lang w:eastAsia="zh-CN"/>
                            </w:rPr>
                          </w:pPr>
                          <w:r w:rsidRPr="006B51EF">
                            <w:rPr>
                              <w:rFonts w:eastAsia="Arial Unicode MS" w:cs="Times New Roman"/>
                              <w:b/>
                              <w:color w:val="FFFFFF" w:themeColor="background1"/>
                              <w:kern w:val="24"/>
                              <w:sz w:val="72"/>
                              <w:szCs w:val="72"/>
                              <w:lang w:eastAsia="zh-CN"/>
                            </w:rPr>
                            <w:t>VistA Application Analytics</w:t>
                          </w:r>
                        </w:p>
                        <w:p w14:paraId="67BAA20A" w14:textId="0EC7129A" w:rsidR="007E1D93" w:rsidRPr="00E81CC4" w:rsidRDefault="007E1D93" w:rsidP="007E1D93">
                          <w:pPr>
                            <w:spacing w:after="0"/>
                            <w:jc w:val="center"/>
                            <w:textAlignment w:val="top"/>
                            <w:rPr>
                              <w:rFonts w:cs="Times New Roman"/>
                              <w:color w:val="FFFFFF" w:themeColor="background1"/>
                              <w:kern w:val="24"/>
                              <w:sz w:val="48"/>
                              <w:szCs w:val="48"/>
                            </w:rPr>
                          </w:pPr>
                          <w:r w:rsidRPr="00E81CC4">
                            <w:rPr>
                              <w:rFonts w:eastAsia="Arial Unicode MS" w:cs="Times New Roman"/>
                              <w:b/>
                              <w:color w:val="FFFFFF" w:themeColor="background1"/>
                              <w:kern w:val="24"/>
                              <w:sz w:val="56"/>
                              <w:szCs w:val="56"/>
                              <w:lang w:eastAsia="zh-CN"/>
                            </w:rPr>
                            <w:t xml:space="preserve"> </w:t>
                          </w:r>
                          <w:r w:rsidR="003A5023" w:rsidRPr="00E81CC4">
                            <w:rPr>
                              <w:rFonts w:eastAsia="Arial Unicode MS" w:cs="Times New Roman"/>
                              <w:color w:val="FFFFFF" w:themeColor="background1"/>
                              <w:kern w:val="24"/>
                              <w:sz w:val="56"/>
                              <w:szCs w:val="56"/>
                              <w:lang w:eastAsia="zh-CN"/>
                            </w:rPr>
                            <w:t>Tech</w:t>
                          </w:r>
                          <w:r w:rsidR="00CE4033" w:rsidRPr="00E81CC4">
                            <w:rPr>
                              <w:rFonts w:eastAsia="Arial Unicode MS" w:cs="Times New Roman"/>
                              <w:color w:val="FFFFFF" w:themeColor="background1"/>
                              <w:kern w:val="24"/>
                              <w:sz w:val="56"/>
                              <w:szCs w:val="56"/>
                              <w:lang w:eastAsia="zh-CN"/>
                            </w:rPr>
                            <w:t>nical</w:t>
                          </w:r>
                          <w:r w:rsidR="00C1459A">
                            <w:rPr>
                              <w:rFonts w:eastAsia="Arial Unicode MS" w:cs="Times New Roman"/>
                              <w:color w:val="FFFFFF" w:themeColor="background1"/>
                              <w:kern w:val="24"/>
                              <w:sz w:val="56"/>
                              <w:szCs w:val="56"/>
                              <w:lang w:eastAsia="zh-CN"/>
                            </w:rPr>
                            <w:t xml:space="preserve"> Volume</w:t>
                          </w:r>
                        </w:p>
                        <w:p w14:paraId="7DE74527" w14:textId="77777777" w:rsidR="007E1D93" w:rsidRPr="00282676" w:rsidRDefault="007E1D93" w:rsidP="007E1D93">
                          <w:pPr>
                            <w:spacing w:before="240" w:after="0"/>
                            <w:ind w:right="195"/>
                            <w:jc w:val="center"/>
                            <w:rPr>
                              <w:rFonts w:eastAsia="Calibri" w:cs="Times New Roman"/>
                              <w:b/>
                              <w:color w:val="FFFFFF" w:themeColor="background1"/>
                              <w:sz w:val="60"/>
                              <w:szCs w:val="60"/>
                            </w:rPr>
                          </w:pPr>
                        </w:p>
                        <w:p w14:paraId="2C54DC1C" w14:textId="77777777" w:rsidR="007E1D93" w:rsidRPr="00282676" w:rsidRDefault="007E1D93" w:rsidP="007E1D93">
                          <w:pPr>
                            <w:spacing w:after="0"/>
                            <w:ind w:left="720"/>
                            <w:jc w:val="center"/>
                            <w:textAlignment w:val="top"/>
                            <w:rPr>
                              <w:rFonts w:cs="Times New Roman"/>
                              <w:color w:val="FFFFFF" w:themeColor="background1"/>
                              <w:kern w:val="24"/>
                              <w:sz w:val="52"/>
                              <w:szCs w:val="52"/>
                            </w:rPr>
                          </w:pPr>
                          <w:r w:rsidRPr="00282676">
                            <w:rPr>
                              <w:rFonts w:cs="Times New Roman"/>
                              <w:color w:val="FFFFFF" w:themeColor="background1"/>
                              <w:kern w:val="24"/>
                              <w:sz w:val="52"/>
                              <w:szCs w:val="52"/>
                            </w:rPr>
                            <w:softHyphen/>
                          </w:r>
                          <w:r w:rsidRPr="00282676">
                            <w:rPr>
                              <w:rFonts w:cs="Times New Roman"/>
                              <w:color w:val="FFFFFF" w:themeColor="background1"/>
                              <w:kern w:val="24"/>
                              <w:sz w:val="52"/>
                              <w:szCs w:val="52"/>
                            </w:rPr>
                            <w:softHyphen/>
                          </w:r>
                        </w:p>
                      </w:txbxContent>
                    </v:textbox>
                    <w10:wrap anchorx="margin"/>
                  </v:shape>
                </w:pict>
              </mc:Fallback>
            </mc:AlternateContent>
          </w:r>
          <w:r w:rsidR="003A3ABE">
            <w:rPr>
              <w:b/>
              <w:noProof/>
              <w:color w:val="0032A0"/>
            </w:rPr>
            <mc:AlternateContent>
              <mc:Choice Requires="wps">
                <w:drawing>
                  <wp:anchor distT="0" distB="0" distL="114300" distR="114300" simplePos="0" relativeHeight="251658245" behindDoc="0" locked="0" layoutInCell="1" allowOverlap="1" wp14:anchorId="615CFCF9" wp14:editId="2E078AF8">
                    <wp:simplePos x="0" y="0"/>
                    <wp:positionH relativeFrom="margin">
                      <wp:posOffset>3793134</wp:posOffset>
                    </wp:positionH>
                    <wp:positionV relativeFrom="paragraph">
                      <wp:posOffset>5871515</wp:posOffset>
                    </wp:positionV>
                    <wp:extent cx="3365500" cy="580390"/>
                    <wp:effectExtent l="0" t="0" r="6350" b="101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0" cy="580390"/>
                            </a:xfrm>
                            <a:prstGeom prst="rect">
                              <a:avLst/>
                            </a:prstGeom>
                            <a:noFill/>
                            <a:ln>
                              <a:noFill/>
                            </a:ln>
                          </wps:spPr>
                          <wps:txbx>
                            <w:txbxContent>
                              <w:p w14:paraId="53B2AB12" w14:textId="1D8EB7C7" w:rsidR="00B27215" w:rsidRPr="00942927" w:rsidRDefault="00B27215" w:rsidP="00B27215">
                                <w:pPr>
                                  <w:spacing w:after="0"/>
                                  <w:rPr>
                                    <w:rFonts w:ascii="Source Sans Pro Light" w:eastAsia="Calibri" w:hAnsi="Source Sans Pro Light" w:cs="Times New Roman"/>
                                    <w:bCs/>
                                    <w:color w:val="FFFFFF" w:themeColor="background1"/>
                                    <w:sz w:val="28"/>
                                    <w:szCs w:val="28"/>
                                  </w:rPr>
                                </w:pPr>
                                <w:r w:rsidRPr="00942927">
                                  <w:rPr>
                                    <w:rFonts w:ascii="Source Sans Pro Light" w:eastAsia="Calibri" w:hAnsi="Source Sans Pro Light" w:cs="Times New Roman"/>
                                    <w:b/>
                                    <w:color w:val="FFFFFF" w:themeColor="background1"/>
                                    <w:sz w:val="28"/>
                                    <w:szCs w:val="28"/>
                                  </w:rPr>
                                  <w:t>RTEP Number: T4NG-0</w:t>
                                </w:r>
                                <w:r w:rsidR="004121D8">
                                  <w:rPr>
                                    <w:rFonts w:ascii="Source Sans Pro Light" w:eastAsia="Calibri" w:hAnsi="Source Sans Pro Light" w:cs="Times New Roman"/>
                                    <w:b/>
                                    <w:color w:val="FFFFFF" w:themeColor="background1"/>
                                    <w:sz w:val="28"/>
                                    <w:szCs w:val="28"/>
                                  </w:rPr>
                                  <w:t>739</w:t>
                                </w:r>
                              </w:p>
                              <w:p w14:paraId="0859AB88" w14:textId="6F93D43E" w:rsidR="00B27215" w:rsidRPr="00870BFD" w:rsidRDefault="00336CC7" w:rsidP="00B27215">
                                <w:pPr>
                                  <w:widowControl w:val="0"/>
                                  <w:adjustRightInd w:val="0"/>
                                  <w:spacing w:after="0"/>
                                  <w:textAlignment w:val="top"/>
                                  <w:rPr>
                                    <w:rFonts w:ascii="Source Sans Pro Light" w:eastAsia="Calibri" w:hAnsi="Source Sans Pro Light" w:cs="Times New Roman"/>
                                    <w:b/>
                                    <w:color w:val="FF0000"/>
                                    <w:sz w:val="28"/>
                                    <w:szCs w:val="28"/>
                                  </w:rPr>
                                </w:pPr>
                                <w:r>
                                  <w:rPr>
                                    <w:rFonts w:ascii="Source Sans Pro Light" w:eastAsia="Calibri" w:hAnsi="Source Sans Pro Light" w:cs="Times New Roman"/>
                                    <w:b/>
                                    <w:color w:val="FF0000"/>
                                    <w:sz w:val="28"/>
                                    <w:szCs w:val="28"/>
                                  </w:rPr>
                                  <w:t>August 15</w:t>
                                </w:r>
                                <w:r w:rsidR="00B27215" w:rsidRPr="00870BFD">
                                  <w:rPr>
                                    <w:rFonts w:ascii="Source Sans Pro Light" w:eastAsia="Calibri" w:hAnsi="Source Sans Pro Light" w:cs="Times New Roman"/>
                                    <w:b/>
                                    <w:color w:val="FF0000"/>
                                    <w:sz w:val="28"/>
                                    <w:szCs w:val="28"/>
                                  </w:rPr>
                                  <w:t>, 202</w:t>
                                </w:r>
                                <w:r w:rsidR="000A6155">
                                  <w:rPr>
                                    <w:rFonts w:ascii="Source Sans Pro Light" w:eastAsia="Calibri" w:hAnsi="Source Sans Pro Light" w:cs="Times New Roman"/>
                                    <w:b/>
                                    <w:color w:val="FF0000"/>
                                    <w:sz w:val="28"/>
                                    <w:szCs w:val="28"/>
                                  </w:rPr>
                                  <w:t>4</w:t>
                                </w:r>
                                <w:r w:rsidR="00B27215" w:rsidRPr="00870BFD">
                                  <w:rPr>
                                    <w:rFonts w:ascii="Source Sans Pro Light" w:eastAsia="Calibri" w:hAnsi="Source Sans Pro Light" w:cs="Times New Roman"/>
                                    <w:b/>
                                    <w:color w:val="FF0000"/>
                                    <w:sz w:val="28"/>
                                    <w:szCs w:val="28"/>
                                  </w:rPr>
                                  <w:t xml:space="preserve">  </w:t>
                                </w:r>
                                <w:r>
                                  <w:rPr>
                                    <w:rFonts w:ascii="Source Sans Pro Light" w:eastAsia="Calibri" w:hAnsi="Source Sans Pro Light" w:cs="Times New Roman"/>
                                    <w:b/>
                                    <w:color w:val="FF0000"/>
                                    <w:sz w:val="28"/>
                                    <w:szCs w:val="28"/>
                                  </w:rPr>
                                  <w:t>1:</w:t>
                                </w:r>
                                <w:r w:rsidR="00B27215" w:rsidRPr="00870BFD">
                                  <w:rPr>
                                    <w:rFonts w:ascii="Source Sans Pro Light" w:eastAsia="Calibri" w:hAnsi="Source Sans Pro Light" w:cs="Times New Roman"/>
                                    <w:b/>
                                    <w:color w:val="FF0000"/>
                                    <w:sz w:val="28"/>
                                    <w:szCs w:val="28"/>
                                  </w:rPr>
                                  <w:t>00 PM Eastern</w:t>
                                </w:r>
                              </w:p>
                              <w:p w14:paraId="731639A6" w14:textId="77777777" w:rsidR="00B27215" w:rsidRPr="00443F86" w:rsidRDefault="00B27215" w:rsidP="00B27215">
                                <w:pPr>
                                  <w:spacing w:after="0"/>
                                  <w:textAlignment w:val="top"/>
                                  <w:rPr>
                                    <w:rFonts w:ascii="Arial Narrow" w:hAnsi="Arial Narrow"/>
                                    <w:color w:val="FFFFFF" w:themeColor="background1"/>
                                    <w:kern w:val="24"/>
                                    <w:sz w:val="20"/>
                                  </w:rPr>
                                </w:pPr>
                                <w:r w:rsidRPr="00443F86">
                                  <w:rPr>
                                    <w:rFonts w:ascii="Arial Narrow" w:hAnsi="Arial Narrow"/>
                                    <w:color w:val="FFFFFF" w:themeColor="background1"/>
                                    <w:kern w:val="24"/>
                                    <w:sz w:val="20"/>
                                  </w:rPr>
                                  <w:softHyphen/>
                                </w:r>
                                <w:r w:rsidRPr="00443F86">
                                  <w:rPr>
                                    <w:rFonts w:ascii="Arial Narrow" w:hAnsi="Arial Narrow"/>
                                    <w:color w:val="FFFFFF" w:themeColor="background1"/>
                                    <w:kern w:val="24"/>
                                    <w:sz w:val="20"/>
                                  </w:rPr>
                                  <w:softHyphen/>
                                </w:r>
                              </w:p>
                            </w:txbxContent>
                          </wps:txbx>
                          <wps:bodyPr rot="0" vert="horz" wrap="square" lIns="0" tIns="4572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5CFCF9" id="Text Box 4" o:spid="_x0000_s1028" type="#_x0000_t202" style="position:absolute;left:0;text-align:left;margin-left:298.65pt;margin-top:462.3pt;width:265pt;height:45.7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" filled="f" stroked="f">
                    <v:textbox inset="0,,0,0">
                      <w:txbxContent>
                        <w:p w14:paraId="53B2AB12" w14:textId="1D8EB7C7" w:rsidR="00B27215" w:rsidRPr="00942927" w:rsidRDefault="00B27215" w:rsidP="00B27215">
                          <w:pPr>
                            <w:spacing w:after="0"/>
                            <w:rPr>
                              <w:rFonts w:ascii="Source Sans Pro Light" w:eastAsia="Calibri" w:hAnsi="Source Sans Pro Light" w:cs="Times New Roman"/>
                              <w:bCs/>
                              <w:color w:val="FFFFFF" w:themeColor="background1"/>
                              <w:sz w:val="28"/>
                              <w:szCs w:val="28"/>
                            </w:rPr>
                          </w:pPr>
                          <w:r w:rsidRPr="00942927">
                            <w:rPr>
                              <w:rFonts w:ascii="Source Sans Pro Light" w:eastAsia="Calibri" w:hAnsi="Source Sans Pro Light" w:cs="Times New Roman"/>
                              <w:b/>
                              <w:color w:val="FFFFFF" w:themeColor="background1"/>
                              <w:sz w:val="28"/>
                              <w:szCs w:val="28"/>
                            </w:rPr>
                            <w:t>RTEP Number: T4NG-0</w:t>
                          </w:r>
                          <w:r w:rsidR="004121D8">
                            <w:rPr>
                              <w:rFonts w:ascii="Source Sans Pro Light" w:eastAsia="Calibri" w:hAnsi="Source Sans Pro Light" w:cs="Times New Roman"/>
                              <w:b/>
                              <w:color w:val="FFFFFF" w:themeColor="background1"/>
                              <w:sz w:val="28"/>
                              <w:szCs w:val="28"/>
                            </w:rPr>
                            <w:t>739</w:t>
                          </w:r>
                        </w:p>
                        <w:p w14:paraId="0859AB88" w14:textId="6F93D43E" w:rsidR="00B27215" w:rsidRPr="00870BFD" w:rsidRDefault="00336CC7" w:rsidP="00B27215">
                          <w:pPr>
                            <w:widowControl w:val="0"/>
                            <w:adjustRightInd w:val="0"/>
                            <w:spacing w:after="0"/>
                            <w:textAlignment w:val="top"/>
                            <w:rPr>
                              <w:rFonts w:ascii="Source Sans Pro Light" w:eastAsia="Calibri" w:hAnsi="Source Sans Pro Light" w:cs="Times New Roman"/>
                              <w:b/>
                              <w:color w:val="FF0000"/>
                              <w:sz w:val="28"/>
                              <w:szCs w:val="28"/>
                            </w:rPr>
                          </w:pPr>
                          <w:r>
                            <w:rPr>
                              <w:rFonts w:ascii="Source Sans Pro Light" w:eastAsia="Calibri" w:hAnsi="Source Sans Pro Light" w:cs="Times New Roman"/>
                              <w:b/>
                              <w:color w:val="FF0000"/>
                              <w:sz w:val="28"/>
                              <w:szCs w:val="28"/>
                            </w:rPr>
                            <w:t>August 15</w:t>
                          </w:r>
                          <w:r w:rsidR="00B27215" w:rsidRPr="00870BFD">
                            <w:rPr>
                              <w:rFonts w:ascii="Source Sans Pro Light" w:eastAsia="Calibri" w:hAnsi="Source Sans Pro Light" w:cs="Times New Roman"/>
                              <w:b/>
                              <w:color w:val="FF0000"/>
                              <w:sz w:val="28"/>
                              <w:szCs w:val="28"/>
                            </w:rPr>
                            <w:t xml:space="preserve">, </w:t>
                          </w:r>
                          <w:proofErr w:type="gramStart"/>
                          <w:r w:rsidR="00B27215" w:rsidRPr="00870BFD">
                            <w:rPr>
                              <w:rFonts w:ascii="Source Sans Pro Light" w:eastAsia="Calibri" w:hAnsi="Source Sans Pro Light" w:cs="Times New Roman"/>
                              <w:b/>
                              <w:color w:val="FF0000"/>
                              <w:sz w:val="28"/>
                              <w:szCs w:val="28"/>
                            </w:rPr>
                            <w:t>202</w:t>
                          </w:r>
                          <w:r w:rsidR="000A6155">
                            <w:rPr>
                              <w:rFonts w:ascii="Source Sans Pro Light" w:eastAsia="Calibri" w:hAnsi="Source Sans Pro Light" w:cs="Times New Roman"/>
                              <w:b/>
                              <w:color w:val="FF0000"/>
                              <w:sz w:val="28"/>
                              <w:szCs w:val="28"/>
                            </w:rPr>
                            <w:t>4</w:t>
                          </w:r>
                          <w:proofErr w:type="gramEnd"/>
                          <w:r w:rsidR="00B27215" w:rsidRPr="00870BFD">
                            <w:rPr>
                              <w:rFonts w:ascii="Source Sans Pro Light" w:eastAsia="Calibri" w:hAnsi="Source Sans Pro Light" w:cs="Times New Roman"/>
                              <w:b/>
                              <w:color w:val="FF0000"/>
                              <w:sz w:val="28"/>
                              <w:szCs w:val="28"/>
                            </w:rPr>
                            <w:t xml:space="preserve">  </w:t>
                          </w:r>
                          <w:r>
                            <w:rPr>
                              <w:rFonts w:ascii="Source Sans Pro Light" w:eastAsia="Calibri" w:hAnsi="Source Sans Pro Light" w:cs="Times New Roman"/>
                              <w:b/>
                              <w:color w:val="FF0000"/>
                              <w:sz w:val="28"/>
                              <w:szCs w:val="28"/>
                            </w:rPr>
                            <w:t>1:</w:t>
                          </w:r>
                          <w:r w:rsidR="00B27215" w:rsidRPr="00870BFD">
                            <w:rPr>
                              <w:rFonts w:ascii="Source Sans Pro Light" w:eastAsia="Calibri" w:hAnsi="Source Sans Pro Light" w:cs="Times New Roman"/>
                              <w:b/>
                              <w:color w:val="FF0000"/>
                              <w:sz w:val="28"/>
                              <w:szCs w:val="28"/>
                            </w:rPr>
                            <w:t>00 PM Eastern</w:t>
                          </w:r>
                        </w:p>
                        <w:p w14:paraId="731639A6" w14:textId="77777777" w:rsidR="00B27215" w:rsidRPr="00443F86" w:rsidRDefault="00B27215" w:rsidP="00B27215">
                          <w:pPr>
                            <w:spacing w:after="0"/>
                            <w:textAlignment w:val="top"/>
                            <w:rPr>
                              <w:rFonts w:ascii="Arial Narrow" w:hAnsi="Arial Narrow"/>
                              <w:color w:val="FFFFFF" w:themeColor="background1"/>
                              <w:kern w:val="24"/>
                              <w:sz w:val="20"/>
                            </w:rPr>
                          </w:pPr>
                          <w:r w:rsidRPr="00443F86">
                            <w:rPr>
                              <w:rFonts w:ascii="Arial Narrow" w:hAnsi="Arial Narrow"/>
                              <w:color w:val="FFFFFF" w:themeColor="background1"/>
                              <w:kern w:val="24"/>
                              <w:sz w:val="20"/>
                            </w:rPr>
                            <w:softHyphen/>
                          </w:r>
                          <w:r w:rsidRPr="00443F86">
                            <w:rPr>
                              <w:rFonts w:ascii="Arial Narrow" w:hAnsi="Arial Narrow"/>
                              <w:color w:val="FFFFFF" w:themeColor="background1"/>
                              <w:kern w:val="24"/>
                              <w:sz w:val="20"/>
                            </w:rPr>
                            <w:softHyphen/>
                          </w:r>
                        </w:p>
                      </w:txbxContent>
                    </v:textbox>
                    <w10:wrap anchorx="margin"/>
                  </v:shape>
                </w:pict>
              </mc:Fallback>
            </mc:AlternateContent>
          </w:r>
          <w:r w:rsidR="003A3ABE">
            <w:rPr>
              <w:noProof/>
            </w:rPr>
            <mc:AlternateContent>
              <mc:Choice Requires="wps">
                <w:drawing>
                  <wp:anchor distT="0" distB="0" distL="114300" distR="114300" simplePos="0" relativeHeight="251658247" behindDoc="0" locked="0" layoutInCell="1" allowOverlap="1" wp14:anchorId="7158A035" wp14:editId="2F9309FF">
                    <wp:simplePos x="0" y="0"/>
                    <wp:positionH relativeFrom="column">
                      <wp:posOffset>1512926</wp:posOffset>
                    </wp:positionH>
                    <wp:positionV relativeFrom="paragraph">
                      <wp:posOffset>5800471</wp:posOffset>
                    </wp:positionV>
                    <wp:extent cx="2333625" cy="2199005"/>
                    <wp:effectExtent l="0" t="0" r="0" b="0"/>
                    <wp:wrapNone/>
                    <wp:docPr id="873831165" name="Text Box 873831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2199005"/>
                            </a:xfrm>
                            <a:prstGeom prst="rect">
                              <a:avLst/>
                            </a:prstGeom>
                          </wps:spPr>
                          <wps:txbx>
                            <w:txbxContent>
                              <w:p w14:paraId="225F50F6" w14:textId="77777777" w:rsidR="003A3ABE" w:rsidRPr="00F474D8" w:rsidRDefault="003A3ABE" w:rsidP="003A3ABE">
                                <w:pPr>
                                  <w:spacing w:after="0" w:line="192" w:lineRule="auto"/>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DUNS: 078454673</w:t>
                                </w:r>
                              </w:p>
                              <w:p w14:paraId="3DB1AFE7" w14:textId="77777777" w:rsidR="003A3ABE" w:rsidRDefault="003A3ABE" w:rsidP="003A3ABE">
                                <w:pPr>
                                  <w:spacing w:after="0"/>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CAGE: 6S6R0</w:t>
                                </w:r>
                              </w:p>
                              <w:p w14:paraId="64B61625" w14:textId="77777777" w:rsidR="003A3ABE" w:rsidRPr="000E1060" w:rsidRDefault="003A3ABE" w:rsidP="003A3ABE">
                                <w:pPr>
                                  <w:spacing w:after="0"/>
                                  <w:jc w:val="left"/>
                                  <w:rPr>
                                    <w:rFonts w:ascii="Source Sans Pro Light" w:eastAsia="Arial" w:hAnsi="Source Sans Pro Light" w:cs="Arial"/>
                                    <w:b/>
                                    <w:bCs/>
                                    <w:color w:val="FFFFFF" w:themeColor="background1"/>
                                    <w:kern w:val="24"/>
                                  </w:rPr>
                                </w:pPr>
                                <w:r w:rsidRPr="000E1060">
                                  <w:rPr>
                                    <w:rFonts w:ascii="Source Sans Pro Light" w:eastAsia="Arial" w:hAnsi="Source Sans Pro Light" w:cs="Arial"/>
                                    <w:b/>
                                    <w:bCs/>
                                    <w:color w:val="FFFFFF" w:themeColor="background1"/>
                                    <w:kern w:val="24"/>
                                  </w:rPr>
                                  <w:t xml:space="preserve">UEI: HH52KZGMV2Y6 </w:t>
                                </w:r>
                              </w:p>
                              <w:p w14:paraId="387C727E" w14:textId="77777777" w:rsidR="003A3ABE" w:rsidRPr="00F474D8" w:rsidRDefault="003A3ABE" w:rsidP="003A3ABE">
                                <w:pPr>
                                  <w:spacing w:after="0"/>
                                  <w:jc w:val="left"/>
                                  <w:rPr>
                                    <w:rFonts w:ascii="Source Sans Pro Light" w:eastAsia="Arial" w:hAnsi="Source Sans Pro Light" w:cs="Arial"/>
                                    <w:b/>
                                    <w:bCs/>
                                    <w:color w:val="FFFFFF" w:themeColor="background1"/>
                                    <w:kern w:val="24"/>
                                  </w:rPr>
                                </w:pP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7158A035" id="Text Box 873831165" o:spid="_x0000_s1029" type="#_x0000_t202" style="position:absolute;left:0;text-align:left;margin-left:119.15pt;margin-top:456.75pt;width:183.75pt;height:173.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" filled="f" stroked="f">
                    <v:textbox>
                      <w:txbxContent>
                        <w:p w14:paraId="225F50F6" w14:textId="77777777" w:rsidR="003A3ABE" w:rsidRPr="00F474D8" w:rsidRDefault="003A3ABE" w:rsidP="003A3ABE">
                          <w:pPr>
                            <w:spacing w:after="0" w:line="192" w:lineRule="auto"/>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DUNS: 078454673</w:t>
                          </w:r>
                        </w:p>
                        <w:p w14:paraId="3DB1AFE7" w14:textId="77777777" w:rsidR="003A3ABE" w:rsidRDefault="003A3ABE" w:rsidP="003A3ABE">
                          <w:pPr>
                            <w:spacing w:after="0"/>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CAGE: 6S6R0</w:t>
                          </w:r>
                        </w:p>
                        <w:p w14:paraId="64B61625" w14:textId="77777777" w:rsidR="003A3ABE" w:rsidRPr="000E1060" w:rsidRDefault="003A3ABE" w:rsidP="003A3ABE">
                          <w:pPr>
                            <w:spacing w:after="0"/>
                            <w:jc w:val="left"/>
                            <w:rPr>
                              <w:rFonts w:ascii="Source Sans Pro Light" w:eastAsia="Arial" w:hAnsi="Source Sans Pro Light" w:cs="Arial"/>
                              <w:b/>
                              <w:bCs/>
                              <w:color w:val="FFFFFF" w:themeColor="background1"/>
                              <w:kern w:val="24"/>
                            </w:rPr>
                          </w:pPr>
                          <w:r w:rsidRPr="000E1060">
                            <w:rPr>
                              <w:rFonts w:ascii="Source Sans Pro Light" w:eastAsia="Arial" w:hAnsi="Source Sans Pro Light" w:cs="Arial"/>
                              <w:b/>
                              <w:bCs/>
                              <w:color w:val="FFFFFF" w:themeColor="background1"/>
                              <w:kern w:val="24"/>
                            </w:rPr>
                            <w:t xml:space="preserve">UEI: HH52KZGMV2Y6 </w:t>
                          </w:r>
                        </w:p>
                        <w:p w14:paraId="387C727E" w14:textId="77777777" w:rsidR="003A3ABE" w:rsidRPr="00F474D8" w:rsidRDefault="003A3ABE" w:rsidP="003A3ABE">
                          <w:pPr>
                            <w:spacing w:after="0"/>
                            <w:jc w:val="left"/>
                            <w:rPr>
                              <w:rFonts w:ascii="Source Sans Pro Light" w:eastAsia="Arial" w:hAnsi="Source Sans Pro Light" w:cs="Arial"/>
                              <w:b/>
                              <w:bCs/>
                              <w:color w:val="FFFFFF" w:themeColor="background1"/>
                              <w:kern w:val="24"/>
                            </w:rPr>
                          </w:pPr>
                        </w:p>
                      </w:txbxContent>
                    </v:textbox>
                  </v:shape>
                </w:pict>
              </mc:Fallback>
            </mc:AlternateContent>
          </w:r>
          <w:r w:rsidR="003A3ABE">
            <w:rPr>
              <w:noProof/>
            </w:rPr>
            <mc:AlternateContent>
              <mc:Choice Requires="wps">
                <w:drawing>
                  <wp:anchor distT="0" distB="0" distL="114300" distR="114300" simplePos="0" relativeHeight="251658241" behindDoc="0" locked="0" layoutInCell="1" allowOverlap="1" wp14:anchorId="6F68724F" wp14:editId="521C4DB2">
                    <wp:simplePos x="0" y="0"/>
                    <wp:positionH relativeFrom="column">
                      <wp:posOffset>-725805</wp:posOffset>
                    </wp:positionH>
                    <wp:positionV relativeFrom="paragraph">
                      <wp:posOffset>5232375</wp:posOffset>
                    </wp:positionV>
                    <wp:extent cx="2333625" cy="2199005"/>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2199005"/>
                            </a:xfrm>
                            <a:prstGeom prst="rect">
                              <a:avLst/>
                            </a:prstGeom>
                          </wps:spPr>
                          <wps:txbx>
                            <w:txbxContent>
                              <w:p w14:paraId="7219B5B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Veterans EZ Info Inc.</w:t>
                                </w:r>
                              </w:p>
                              <w:p w14:paraId="5F5D15C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James Miner, President and CEO</w:t>
                                </w:r>
                              </w:p>
                              <w:p w14:paraId="11196D81"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1-619-557-8451</w:t>
                                </w:r>
                              </w:p>
                              <w:p w14:paraId="178AAB28"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james.miner@vetsez.com</w:t>
                                </w:r>
                              </w:p>
                              <w:p w14:paraId="3DD4E756"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www.vetsez.com</w:t>
                                </w:r>
                              </w:p>
                              <w:p w14:paraId="2BBBA4DC"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1901 1st Avenue, Suite 192</w:t>
                                </w:r>
                              </w:p>
                              <w:p w14:paraId="6641A518" w14:textId="5B61B515" w:rsidR="000E1060" w:rsidRPr="003A3ABE" w:rsidRDefault="00695016" w:rsidP="003A3ABE">
                                <w:pPr>
                                  <w:spacing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San Diego, CA 92101</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6F68724F" id="Text Box 42" o:spid="_x0000_s1030" type="#_x0000_t202" style="position:absolute;left:0;text-align:left;margin-left:-57.15pt;margin-top:412pt;width:183.75pt;height:173.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" filled="f" stroked="f">
                    <v:textbox>
                      <w:txbxContent>
                        <w:p w14:paraId="7219B5B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Veterans EZ Info Inc.</w:t>
                          </w:r>
                        </w:p>
                        <w:p w14:paraId="5F5D15C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James Miner, President and CEO</w:t>
                          </w:r>
                        </w:p>
                        <w:p w14:paraId="11196D81"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1-619-557-8451</w:t>
                          </w:r>
                        </w:p>
                        <w:p w14:paraId="178AAB28"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james.miner@vetsez.com</w:t>
                          </w:r>
                        </w:p>
                        <w:p w14:paraId="3DD4E756"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www.vetsez.com</w:t>
                          </w:r>
                        </w:p>
                        <w:p w14:paraId="2BBBA4DC"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1901 1st Avenue, Suite 192</w:t>
                          </w:r>
                        </w:p>
                        <w:p w14:paraId="6641A518" w14:textId="5B61B515" w:rsidR="000E1060" w:rsidRPr="003A3ABE" w:rsidRDefault="00695016" w:rsidP="003A3ABE">
                          <w:pPr>
                            <w:spacing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San Diego, CA 92101</w:t>
                          </w:r>
                        </w:p>
                      </w:txbxContent>
                    </v:textbox>
                  </v:shape>
                </w:pict>
              </mc:Fallback>
            </mc:AlternateContent>
          </w:r>
          <w:r w:rsidR="003A3ABE">
            <w:rPr>
              <w:noProof/>
            </w:rPr>
            <mc:AlternateContent>
              <mc:Choice Requires="wps">
                <w:drawing>
                  <wp:anchor distT="0" distB="0" distL="114300" distR="114300" simplePos="0" relativeHeight="251658244" behindDoc="0" locked="0" layoutInCell="1" allowOverlap="1" wp14:anchorId="10977237" wp14:editId="57830289">
                    <wp:simplePos x="0" y="0"/>
                    <wp:positionH relativeFrom="column">
                      <wp:posOffset>3571875</wp:posOffset>
                    </wp:positionH>
                    <wp:positionV relativeFrom="paragraph">
                      <wp:posOffset>5643880</wp:posOffset>
                    </wp:positionV>
                    <wp:extent cx="0" cy="1305560"/>
                    <wp:effectExtent l="0" t="0" r="38100" b="27940"/>
                    <wp:wrapNone/>
                    <wp:docPr id="46" name="Straight Connector 46"/>
                    <wp:cNvGraphicFramePr/>
                    <a:graphic xmlns:a="http://schemas.openxmlformats.org/drawingml/2006/main">
                      <a:graphicData uri="http://schemas.microsoft.com/office/word/2010/wordprocessingShape">
                        <wps:wsp>
                          <wps:cNvCnPr/>
                          <wps:spPr>
                            <a:xfrm>
                              <a:off x="0" y="0"/>
                              <a:ext cx="0" cy="130556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4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hite [3212]" from="281.25pt,444.4pt" to="281.25pt,547.2pt" w14:anchorId="0A332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"/>
                </w:pict>
              </mc:Fallback>
            </mc:AlternateContent>
          </w:r>
          <w:r w:rsidR="006E67BF">
            <w:br w:type="page"/>
          </w:r>
        </w:p>
      </w:sdtContent>
    </w:sdt>
    <w:p w14:paraId="1BFBF39E" w14:textId="66850251" w:rsidR="005544CD" w:rsidRDefault="005544CD" w:rsidP="0091027E">
      <w:pPr>
        <w:spacing w:after="0"/>
      </w:pPr>
    </w:p>
    <w:bookmarkStart w:id="1" w:name="_Hlk492390962" w:displacedByCustomXml="next"/>
    <w:bookmarkEnd w:id="1" w:displacedByCustomXml="next"/>
    <w:bookmarkStart w:id="2" w:name="_Toc174577954" w:displacedByCustomXml="next"/>
    <w:bookmarkStart w:id="3" w:name="_Toc174478324" w:displacedByCustomXml="next"/>
    <w:bookmarkStart w:id="4" w:name="_Toc174563704" w:displacedByCustomXml="next"/>
    <w:bookmarkStart w:id="5" w:name="_Toc498698018" w:displacedByCustomXml="next"/>
    <w:sdt>
      <w:sdtPr>
        <w:rPr>
          <w:rFonts w:eastAsiaTheme="minorEastAsia" w:cstheme="minorBidi"/>
          <w:b w:val="0"/>
          <w:color w:val="000000" w:themeColor="text1"/>
        </w:rPr>
        <w:id w:val="-278563767"/>
        <w:docPartObj>
          <w:docPartGallery w:val="Table of Contents"/>
          <w:docPartUnique/>
        </w:docPartObj>
      </w:sdtPr>
      <w:sdtContent>
        <w:p w14:paraId="77518DB2" w14:textId="013464BF" w:rsidR="00680776" w:rsidRPr="00680776" w:rsidRDefault="004539AD" w:rsidP="00680776">
          <w:pPr>
            <w:pStyle w:val="Heading1"/>
            <w:numPr>
              <w:ilvl w:val="0"/>
              <w:numId w:val="0"/>
            </w:numPr>
            <w:spacing w:after="240"/>
            <w:jc w:val="center"/>
            <w:rPr>
              <w:noProof/>
            </w:rPr>
          </w:pPr>
          <w:r w:rsidRPr="0091027E">
            <w:t>Table of Contents</w:t>
          </w:r>
          <w:bookmarkEnd w:id="2"/>
          <w:r w:rsidRPr="00DD3E03">
            <w:fldChar w:fldCharType="begin"/>
          </w:r>
          <w:r w:rsidRPr="00DD3E03">
            <w:instrText xml:space="preserve"> TOC \o "1-3" \h \z \u </w:instrText>
          </w:r>
          <w:r w:rsidRPr="00DD3E03">
            <w:fldChar w:fldCharType="separate"/>
          </w:r>
          <w:hyperlink w:anchor="_Toc174577954" w:history="1"/>
        </w:p>
        <w:p w14:paraId="0EB5CDF8" w14:textId="4A918517" w:rsidR="00680776" w:rsidRDefault="00000000">
          <w:pPr>
            <w:pStyle w:val="TOC1"/>
            <w:rPr>
              <w:rFonts w:asciiTheme="minorHAnsi" w:eastAsiaTheme="minorEastAsia" w:hAnsiTheme="minorHAnsi"/>
              <w:noProof/>
              <w:color w:val="auto"/>
              <w:kern w:val="2"/>
              <w14:ligatures w14:val="standardContextual"/>
            </w:rPr>
          </w:pPr>
          <w:hyperlink w:anchor="_Toc174577955" w:history="1">
            <w:r w:rsidR="00680776" w:rsidRPr="00194064">
              <w:rPr>
                <w:rStyle w:val="Hyperlink"/>
                <w:noProof/>
              </w:rPr>
              <w:t>1</w:t>
            </w:r>
            <w:r w:rsidR="00680776">
              <w:rPr>
                <w:rFonts w:asciiTheme="minorHAnsi" w:eastAsiaTheme="minorEastAsia" w:hAnsiTheme="minorHAnsi"/>
                <w:noProof/>
                <w:color w:val="auto"/>
                <w:kern w:val="2"/>
                <w14:ligatures w14:val="standardContextual"/>
              </w:rPr>
              <w:tab/>
            </w:r>
            <w:r w:rsidR="00680776" w:rsidRPr="00194064">
              <w:rPr>
                <w:rStyle w:val="Hyperlink"/>
                <w:noProof/>
              </w:rPr>
              <w:t>Introduction</w:t>
            </w:r>
            <w:r w:rsidR="00680776">
              <w:rPr>
                <w:noProof/>
                <w:webHidden/>
              </w:rPr>
              <w:tab/>
            </w:r>
            <w:r w:rsidR="00680776">
              <w:rPr>
                <w:noProof/>
                <w:webHidden/>
              </w:rPr>
              <w:fldChar w:fldCharType="begin"/>
            </w:r>
            <w:r w:rsidR="00680776">
              <w:rPr>
                <w:noProof/>
                <w:webHidden/>
              </w:rPr>
              <w:instrText xml:space="preserve"> PAGEREF _Toc174577955 \h </w:instrText>
            </w:r>
            <w:r w:rsidR="00680776">
              <w:rPr>
                <w:noProof/>
                <w:webHidden/>
              </w:rPr>
            </w:r>
            <w:r w:rsidR="00680776">
              <w:rPr>
                <w:noProof/>
                <w:webHidden/>
              </w:rPr>
              <w:fldChar w:fldCharType="separate"/>
            </w:r>
            <w:r w:rsidR="00680776">
              <w:rPr>
                <w:noProof/>
                <w:webHidden/>
              </w:rPr>
              <w:t>1</w:t>
            </w:r>
            <w:r w:rsidR="00680776">
              <w:rPr>
                <w:noProof/>
                <w:webHidden/>
              </w:rPr>
              <w:fldChar w:fldCharType="end"/>
            </w:r>
          </w:hyperlink>
        </w:p>
        <w:p w14:paraId="6FAB5093" w14:textId="61C56690" w:rsidR="00680776" w:rsidRDefault="00000000">
          <w:pPr>
            <w:pStyle w:val="TOC1"/>
            <w:rPr>
              <w:rFonts w:asciiTheme="minorHAnsi" w:eastAsiaTheme="minorEastAsia" w:hAnsiTheme="minorHAnsi"/>
              <w:noProof/>
              <w:color w:val="auto"/>
              <w:kern w:val="2"/>
              <w14:ligatures w14:val="standardContextual"/>
            </w:rPr>
          </w:pPr>
          <w:hyperlink w:anchor="_Toc174577956" w:history="1">
            <w:r w:rsidR="00680776" w:rsidRPr="00194064">
              <w:rPr>
                <w:rStyle w:val="Hyperlink"/>
                <w:noProof/>
              </w:rPr>
              <w:t>2</w:t>
            </w:r>
            <w:r w:rsidR="00680776">
              <w:rPr>
                <w:rFonts w:asciiTheme="minorHAnsi" w:eastAsiaTheme="minorEastAsia" w:hAnsiTheme="minorHAnsi"/>
                <w:noProof/>
                <w:color w:val="auto"/>
                <w:kern w:val="2"/>
                <w14:ligatures w14:val="standardContextual"/>
              </w:rPr>
              <w:tab/>
            </w:r>
            <w:r w:rsidR="00680776" w:rsidRPr="00194064">
              <w:rPr>
                <w:rStyle w:val="Hyperlink"/>
                <w:noProof/>
              </w:rPr>
              <w:t>Understanding</w:t>
            </w:r>
            <w:r w:rsidR="00680776">
              <w:rPr>
                <w:noProof/>
                <w:webHidden/>
              </w:rPr>
              <w:tab/>
            </w:r>
            <w:r w:rsidR="00680776">
              <w:rPr>
                <w:noProof/>
                <w:webHidden/>
              </w:rPr>
              <w:fldChar w:fldCharType="begin"/>
            </w:r>
            <w:r w:rsidR="00680776">
              <w:rPr>
                <w:noProof/>
                <w:webHidden/>
              </w:rPr>
              <w:instrText xml:space="preserve"> PAGEREF _Toc174577956 \h </w:instrText>
            </w:r>
            <w:r w:rsidR="00680776">
              <w:rPr>
                <w:noProof/>
                <w:webHidden/>
              </w:rPr>
            </w:r>
            <w:r w:rsidR="00680776">
              <w:rPr>
                <w:noProof/>
                <w:webHidden/>
              </w:rPr>
              <w:fldChar w:fldCharType="separate"/>
            </w:r>
            <w:r w:rsidR="00680776">
              <w:rPr>
                <w:noProof/>
                <w:webHidden/>
              </w:rPr>
              <w:t>2</w:t>
            </w:r>
            <w:r w:rsidR="00680776">
              <w:rPr>
                <w:noProof/>
                <w:webHidden/>
              </w:rPr>
              <w:fldChar w:fldCharType="end"/>
            </w:r>
          </w:hyperlink>
        </w:p>
        <w:p w14:paraId="1A3EFB0F" w14:textId="35BAB68F" w:rsidR="00680776" w:rsidRDefault="00000000">
          <w:pPr>
            <w:pStyle w:val="TOC1"/>
            <w:rPr>
              <w:rFonts w:asciiTheme="minorHAnsi" w:eastAsiaTheme="minorEastAsia" w:hAnsiTheme="minorHAnsi"/>
              <w:noProof/>
              <w:color w:val="auto"/>
              <w:kern w:val="2"/>
              <w14:ligatures w14:val="standardContextual"/>
            </w:rPr>
          </w:pPr>
          <w:hyperlink w:anchor="_Toc174577957" w:history="1">
            <w:r w:rsidR="00680776" w:rsidRPr="00194064">
              <w:rPr>
                <w:rStyle w:val="Hyperlink"/>
                <w:noProof/>
              </w:rPr>
              <w:t>3</w:t>
            </w:r>
            <w:r w:rsidR="00680776">
              <w:rPr>
                <w:rFonts w:asciiTheme="minorHAnsi" w:eastAsiaTheme="minorEastAsia" w:hAnsiTheme="minorHAnsi"/>
                <w:noProof/>
                <w:color w:val="auto"/>
                <w:kern w:val="2"/>
                <w14:ligatures w14:val="standardContextual"/>
              </w:rPr>
              <w:tab/>
            </w:r>
            <w:r w:rsidR="00680776" w:rsidRPr="00194064">
              <w:rPr>
                <w:rStyle w:val="Hyperlink"/>
                <w:noProof/>
              </w:rPr>
              <w:t>Technical Approach (RTEP B.1.1)</w:t>
            </w:r>
            <w:r w:rsidR="00680776">
              <w:rPr>
                <w:noProof/>
                <w:webHidden/>
              </w:rPr>
              <w:tab/>
            </w:r>
            <w:r w:rsidR="00680776">
              <w:rPr>
                <w:noProof/>
                <w:webHidden/>
              </w:rPr>
              <w:fldChar w:fldCharType="begin"/>
            </w:r>
            <w:r w:rsidR="00680776">
              <w:rPr>
                <w:noProof/>
                <w:webHidden/>
              </w:rPr>
              <w:instrText xml:space="preserve"> PAGEREF _Toc174577957 \h </w:instrText>
            </w:r>
            <w:r w:rsidR="00680776">
              <w:rPr>
                <w:noProof/>
                <w:webHidden/>
              </w:rPr>
            </w:r>
            <w:r w:rsidR="00680776">
              <w:rPr>
                <w:noProof/>
                <w:webHidden/>
              </w:rPr>
              <w:fldChar w:fldCharType="separate"/>
            </w:r>
            <w:r w:rsidR="00680776">
              <w:rPr>
                <w:noProof/>
                <w:webHidden/>
              </w:rPr>
              <w:t>3</w:t>
            </w:r>
            <w:r w:rsidR="00680776">
              <w:rPr>
                <w:noProof/>
                <w:webHidden/>
              </w:rPr>
              <w:fldChar w:fldCharType="end"/>
            </w:r>
          </w:hyperlink>
        </w:p>
        <w:p w14:paraId="7D323840" w14:textId="262AF1BE" w:rsidR="00680776" w:rsidRDefault="00000000">
          <w:pPr>
            <w:pStyle w:val="TOC2"/>
            <w:tabs>
              <w:tab w:val="left" w:pos="960"/>
              <w:tab w:val="right" w:leader="dot" w:pos="9350"/>
            </w:tabs>
            <w:rPr>
              <w:rFonts w:asciiTheme="minorHAnsi" w:eastAsiaTheme="minorEastAsia" w:hAnsiTheme="minorHAnsi"/>
              <w:noProof/>
              <w:color w:val="auto"/>
              <w:kern w:val="2"/>
              <w14:ligatures w14:val="standardContextual"/>
            </w:rPr>
          </w:pPr>
          <w:hyperlink w:anchor="_Toc174577958" w:history="1">
            <w:r w:rsidR="00680776" w:rsidRPr="00194064">
              <w:rPr>
                <w:rStyle w:val="Hyperlink"/>
                <w:noProof/>
              </w:rPr>
              <w:t>3.1</w:t>
            </w:r>
            <w:r w:rsidR="00680776">
              <w:rPr>
                <w:rFonts w:asciiTheme="minorHAnsi" w:eastAsiaTheme="minorEastAsia" w:hAnsiTheme="minorHAnsi"/>
                <w:noProof/>
                <w:color w:val="auto"/>
                <w:kern w:val="2"/>
                <w14:ligatures w14:val="standardContextual"/>
              </w:rPr>
              <w:tab/>
            </w:r>
            <w:r w:rsidR="00680776" w:rsidRPr="00194064">
              <w:rPr>
                <w:rStyle w:val="Hyperlink"/>
                <w:noProof/>
              </w:rPr>
              <w:t>VistA Client Traffic Capture and Analysis (RTEP B.1.1; PWS 5.2)</w:t>
            </w:r>
            <w:r w:rsidR="00680776">
              <w:rPr>
                <w:noProof/>
                <w:webHidden/>
              </w:rPr>
              <w:tab/>
            </w:r>
            <w:r w:rsidR="00680776">
              <w:rPr>
                <w:noProof/>
                <w:webHidden/>
              </w:rPr>
              <w:fldChar w:fldCharType="begin"/>
            </w:r>
            <w:r w:rsidR="00680776">
              <w:rPr>
                <w:noProof/>
                <w:webHidden/>
              </w:rPr>
              <w:instrText xml:space="preserve"> PAGEREF _Toc174577958 \h </w:instrText>
            </w:r>
            <w:r w:rsidR="00680776">
              <w:rPr>
                <w:noProof/>
                <w:webHidden/>
              </w:rPr>
            </w:r>
            <w:r w:rsidR="00680776">
              <w:rPr>
                <w:noProof/>
                <w:webHidden/>
              </w:rPr>
              <w:fldChar w:fldCharType="separate"/>
            </w:r>
            <w:r w:rsidR="00680776">
              <w:rPr>
                <w:noProof/>
                <w:webHidden/>
              </w:rPr>
              <w:t>5</w:t>
            </w:r>
            <w:r w:rsidR="00680776">
              <w:rPr>
                <w:noProof/>
                <w:webHidden/>
              </w:rPr>
              <w:fldChar w:fldCharType="end"/>
            </w:r>
          </w:hyperlink>
        </w:p>
        <w:p w14:paraId="0AA4EC3C" w14:textId="513511AC" w:rsidR="00680776" w:rsidRDefault="00000000">
          <w:pPr>
            <w:pStyle w:val="TOC3"/>
            <w:rPr>
              <w:rFonts w:asciiTheme="minorHAnsi" w:eastAsiaTheme="minorEastAsia" w:hAnsiTheme="minorHAnsi"/>
              <w:bCs w:val="0"/>
              <w:kern w:val="2"/>
              <w14:ligatures w14:val="standardContextual"/>
            </w:rPr>
          </w:pPr>
          <w:hyperlink w:anchor="_Toc174577959" w:history="1">
            <w:r w:rsidR="00680776" w:rsidRPr="00194064">
              <w:rPr>
                <w:rStyle w:val="Hyperlink"/>
              </w:rPr>
              <w:t>3.1.1</w:t>
            </w:r>
            <w:r w:rsidR="00680776">
              <w:rPr>
                <w:rFonts w:asciiTheme="minorHAnsi" w:eastAsiaTheme="minorEastAsia" w:hAnsiTheme="minorHAnsi"/>
                <w:bCs w:val="0"/>
                <w:kern w:val="2"/>
                <w14:ligatures w14:val="standardContextual"/>
              </w:rPr>
              <w:tab/>
            </w:r>
            <w:r w:rsidR="00680776" w:rsidRPr="00194064">
              <w:rPr>
                <w:rStyle w:val="Hyperlink"/>
              </w:rPr>
              <w:t>Capture of VistA Client Traffic (PWS 5.2.1)</w:t>
            </w:r>
            <w:r w:rsidR="00680776">
              <w:rPr>
                <w:webHidden/>
              </w:rPr>
              <w:tab/>
            </w:r>
            <w:r w:rsidR="00680776">
              <w:rPr>
                <w:webHidden/>
              </w:rPr>
              <w:fldChar w:fldCharType="begin"/>
            </w:r>
            <w:r w:rsidR="00680776">
              <w:rPr>
                <w:webHidden/>
              </w:rPr>
              <w:instrText xml:space="preserve"> PAGEREF _Toc174577959 \h </w:instrText>
            </w:r>
            <w:r w:rsidR="00680776">
              <w:rPr>
                <w:webHidden/>
              </w:rPr>
            </w:r>
            <w:r w:rsidR="00680776">
              <w:rPr>
                <w:webHidden/>
              </w:rPr>
              <w:fldChar w:fldCharType="separate"/>
            </w:r>
            <w:r w:rsidR="00680776">
              <w:rPr>
                <w:webHidden/>
              </w:rPr>
              <w:t>6</w:t>
            </w:r>
            <w:r w:rsidR="00680776">
              <w:rPr>
                <w:webHidden/>
              </w:rPr>
              <w:fldChar w:fldCharType="end"/>
            </w:r>
          </w:hyperlink>
        </w:p>
        <w:p w14:paraId="74076C5F" w14:textId="21B3A97C" w:rsidR="00680776" w:rsidRDefault="00000000">
          <w:pPr>
            <w:pStyle w:val="TOC3"/>
            <w:rPr>
              <w:rFonts w:asciiTheme="minorHAnsi" w:eastAsiaTheme="minorEastAsia" w:hAnsiTheme="minorHAnsi"/>
              <w:bCs w:val="0"/>
              <w:kern w:val="2"/>
              <w14:ligatures w14:val="standardContextual"/>
            </w:rPr>
          </w:pPr>
          <w:hyperlink w:anchor="_Toc174577960" w:history="1">
            <w:r w:rsidR="00680776" w:rsidRPr="00194064">
              <w:rPr>
                <w:rStyle w:val="Hyperlink"/>
              </w:rPr>
              <w:t>3.1.2</w:t>
            </w:r>
            <w:r w:rsidR="00680776">
              <w:rPr>
                <w:rFonts w:asciiTheme="minorHAnsi" w:eastAsiaTheme="minorEastAsia" w:hAnsiTheme="minorHAnsi"/>
                <w:bCs w:val="0"/>
                <w:kern w:val="2"/>
                <w14:ligatures w14:val="standardContextual"/>
              </w:rPr>
              <w:tab/>
            </w:r>
            <w:r w:rsidR="00680776" w:rsidRPr="00194064">
              <w:rPr>
                <w:rStyle w:val="Hyperlink"/>
              </w:rPr>
              <w:t>Analysis of VistA Client Traffic (PWS 5.2.2)</w:t>
            </w:r>
            <w:r w:rsidR="00680776">
              <w:rPr>
                <w:webHidden/>
              </w:rPr>
              <w:tab/>
            </w:r>
            <w:r w:rsidR="00680776">
              <w:rPr>
                <w:webHidden/>
              </w:rPr>
              <w:fldChar w:fldCharType="begin"/>
            </w:r>
            <w:r w:rsidR="00680776">
              <w:rPr>
                <w:webHidden/>
              </w:rPr>
              <w:instrText xml:space="preserve"> PAGEREF _Toc174577960 \h </w:instrText>
            </w:r>
            <w:r w:rsidR="00680776">
              <w:rPr>
                <w:webHidden/>
              </w:rPr>
            </w:r>
            <w:r w:rsidR="00680776">
              <w:rPr>
                <w:webHidden/>
              </w:rPr>
              <w:fldChar w:fldCharType="separate"/>
            </w:r>
            <w:r w:rsidR="00680776">
              <w:rPr>
                <w:webHidden/>
              </w:rPr>
              <w:t>8</w:t>
            </w:r>
            <w:r w:rsidR="00680776">
              <w:rPr>
                <w:webHidden/>
              </w:rPr>
              <w:fldChar w:fldCharType="end"/>
            </w:r>
          </w:hyperlink>
        </w:p>
        <w:p w14:paraId="5BD569A7" w14:textId="584068AE" w:rsidR="00680776" w:rsidRDefault="00000000">
          <w:pPr>
            <w:pStyle w:val="TOC3"/>
            <w:rPr>
              <w:rFonts w:asciiTheme="minorHAnsi" w:eastAsiaTheme="minorEastAsia" w:hAnsiTheme="minorHAnsi"/>
              <w:bCs w:val="0"/>
              <w:kern w:val="2"/>
              <w14:ligatures w14:val="standardContextual"/>
            </w:rPr>
          </w:pPr>
          <w:hyperlink w:anchor="_Toc174577961" w:history="1">
            <w:r w:rsidR="00680776" w:rsidRPr="00194064">
              <w:rPr>
                <w:rStyle w:val="Hyperlink"/>
              </w:rPr>
              <w:t>3.1.3</w:t>
            </w:r>
            <w:r w:rsidR="00680776">
              <w:rPr>
                <w:rFonts w:asciiTheme="minorHAnsi" w:eastAsiaTheme="minorEastAsia" w:hAnsiTheme="minorHAnsi"/>
                <w:bCs w:val="0"/>
                <w:kern w:val="2"/>
                <w14:ligatures w14:val="standardContextual"/>
              </w:rPr>
              <w:tab/>
            </w:r>
            <w:r w:rsidR="00680776" w:rsidRPr="00194064">
              <w:rPr>
                <w:rStyle w:val="Hyperlink"/>
              </w:rPr>
              <w:t>Analysis of Use of Key VistA Clients (PWS 5.2.3)</w:t>
            </w:r>
            <w:r w:rsidR="00680776">
              <w:rPr>
                <w:webHidden/>
              </w:rPr>
              <w:tab/>
            </w:r>
            <w:r w:rsidR="00680776">
              <w:rPr>
                <w:webHidden/>
              </w:rPr>
              <w:fldChar w:fldCharType="begin"/>
            </w:r>
            <w:r w:rsidR="00680776">
              <w:rPr>
                <w:webHidden/>
              </w:rPr>
              <w:instrText xml:space="preserve"> PAGEREF _Toc174577961 \h </w:instrText>
            </w:r>
            <w:r w:rsidR="00680776">
              <w:rPr>
                <w:webHidden/>
              </w:rPr>
            </w:r>
            <w:r w:rsidR="00680776">
              <w:rPr>
                <w:webHidden/>
              </w:rPr>
              <w:fldChar w:fldCharType="separate"/>
            </w:r>
            <w:r w:rsidR="00680776">
              <w:rPr>
                <w:webHidden/>
              </w:rPr>
              <w:t>11</w:t>
            </w:r>
            <w:r w:rsidR="00680776">
              <w:rPr>
                <w:webHidden/>
              </w:rPr>
              <w:fldChar w:fldCharType="end"/>
            </w:r>
          </w:hyperlink>
        </w:p>
        <w:p w14:paraId="25431026" w14:textId="34AA7DEE" w:rsidR="00680776" w:rsidRDefault="00000000">
          <w:pPr>
            <w:pStyle w:val="TOC3"/>
            <w:rPr>
              <w:rFonts w:asciiTheme="minorHAnsi" w:eastAsiaTheme="minorEastAsia" w:hAnsiTheme="minorHAnsi"/>
              <w:bCs w:val="0"/>
              <w:kern w:val="2"/>
              <w14:ligatures w14:val="standardContextual"/>
            </w:rPr>
          </w:pPr>
          <w:hyperlink w:anchor="_Toc174577962" w:history="1">
            <w:r w:rsidR="00680776" w:rsidRPr="00194064">
              <w:rPr>
                <w:rStyle w:val="Hyperlink"/>
              </w:rPr>
              <w:t>3.1.4</w:t>
            </w:r>
            <w:r w:rsidR="00680776">
              <w:rPr>
                <w:rFonts w:asciiTheme="minorHAnsi" w:eastAsiaTheme="minorEastAsia" w:hAnsiTheme="minorHAnsi"/>
                <w:bCs w:val="0"/>
                <w:kern w:val="2"/>
                <w14:ligatures w14:val="standardContextual"/>
              </w:rPr>
              <w:tab/>
            </w:r>
            <w:r w:rsidR="00680776" w:rsidRPr="00194064">
              <w:rPr>
                <w:rStyle w:val="Hyperlink"/>
              </w:rPr>
              <w:t>VistA Client Use Improvement Report (PWS 5.2.4)</w:t>
            </w:r>
            <w:r w:rsidR="00680776">
              <w:rPr>
                <w:webHidden/>
              </w:rPr>
              <w:tab/>
            </w:r>
            <w:r w:rsidR="00680776">
              <w:rPr>
                <w:webHidden/>
              </w:rPr>
              <w:fldChar w:fldCharType="begin"/>
            </w:r>
            <w:r w:rsidR="00680776">
              <w:rPr>
                <w:webHidden/>
              </w:rPr>
              <w:instrText xml:space="preserve"> PAGEREF _Toc174577962 \h </w:instrText>
            </w:r>
            <w:r w:rsidR="00680776">
              <w:rPr>
                <w:webHidden/>
              </w:rPr>
            </w:r>
            <w:r w:rsidR="00680776">
              <w:rPr>
                <w:webHidden/>
              </w:rPr>
              <w:fldChar w:fldCharType="separate"/>
            </w:r>
            <w:r w:rsidR="00680776">
              <w:rPr>
                <w:webHidden/>
              </w:rPr>
              <w:t>16</w:t>
            </w:r>
            <w:r w:rsidR="00680776">
              <w:rPr>
                <w:webHidden/>
              </w:rPr>
              <w:fldChar w:fldCharType="end"/>
            </w:r>
          </w:hyperlink>
        </w:p>
        <w:p w14:paraId="18CF4B89" w14:textId="55D9C67F" w:rsidR="00680776" w:rsidRDefault="00000000">
          <w:pPr>
            <w:pStyle w:val="TOC2"/>
            <w:tabs>
              <w:tab w:val="left" w:pos="960"/>
              <w:tab w:val="right" w:leader="dot" w:pos="9350"/>
            </w:tabs>
            <w:rPr>
              <w:rFonts w:asciiTheme="minorHAnsi" w:eastAsiaTheme="minorEastAsia" w:hAnsiTheme="minorHAnsi"/>
              <w:noProof/>
              <w:color w:val="auto"/>
              <w:kern w:val="2"/>
              <w14:ligatures w14:val="standardContextual"/>
            </w:rPr>
          </w:pPr>
          <w:hyperlink w:anchor="_Toc174577963" w:history="1">
            <w:r w:rsidR="00680776" w:rsidRPr="00194064">
              <w:rPr>
                <w:rStyle w:val="Hyperlink"/>
                <w:noProof/>
              </w:rPr>
              <w:t>3.2</w:t>
            </w:r>
            <w:r w:rsidR="00680776">
              <w:rPr>
                <w:rFonts w:asciiTheme="minorHAnsi" w:eastAsiaTheme="minorEastAsia" w:hAnsiTheme="minorHAnsi"/>
                <w:noProof/>
                <w:color w:val="auto"/>
                <w:kern w:val="2"/>
                <w14:ligatures w14:val="standardContextual"/>
              </w:rPr>
              <w:tab/>
            </w:r>
            <w:r w:rsidR="00680776" w:rsidRPr="00194064">
              <w:rPr>
                <w:rStyle w:val="Hyperlink"/>
                <w:noProof/>
              </w:rPr>
              <w:t>Migrated VistA Client Traffic Capture and Analysis (RTEP B.1.1; PWS 5.3)</w:t>
            </w:r>
            <w:r w:rsidR="00680776">
              <w:rPr>
                <w:noProof/>
                <w:webHidden/>
              </w:rPr>
              <w:tab/>
            </w:r>
            <w:r w:rsidR="00680776">
              <w:rPr>
                <w:noProof/>
                <w:webHidden/>
              </w:rPr>
              <w:fldChar w:fldCharType="begin"/>
            </w:r>
            <w:r w:rsidR="00680776">
              <w:rPr>
                <w:noProof/>
                <w:webHidden/>
              </w:rPr>
              <w:instrText xml:space="preserve"> PAGEREF _Toc174577963 \h </w:instrText>
            </w:r>
            <w:r w:rsidR="00680776">
              <w:rPr>
                <w:noProof/>
                <w:webHidden/>
              </w:rPr>
            </w:r>
            <w:r w:rsidR="00680776">
              <w:rPr>
                <w:noProof/>
                <w:webHidden/>
              </w:rPr>
              <w:fldChar w:fldCharType="separate"/>
            </w:r>
            <w:r w:rsidR="00680776">
              <w:rPr>
                <w:noProof/>
                <w:webHidden/>
              </w:rPr>
              <w:t>17</w:t>
            </w:r>
            <w:r w:rsidR="00680776">
              <w:rPr>
                <w:noProof/>
                <w:webHidden/>
              </w:rPr>
              <w:fldChar w:fldCharType="end"/>
            </w:r>
          </w:hyperlink>
        </w:p>
        <w:p w14:paraId="6391966B" w14:textId="584428FA" w:rsidR="00680776" w:rsidRDefault="00000000">
          <w:pPr>
            <w:pStyle w:val="TOC3"/>
            <w:rPr>
              <w:rFonts w:asciiTheme="minorHAnsi" w:eastAsiaTheme="minorEastAsia" w:hAnsiTheme="minorHAnsi"/>
              <w:bCs w:val="0"/>
              <w:kern w:val="2"/>
              <w14:ligatures w14:val="standardContextual"/>
            </w:rPr>
          </w:pPr>
          <w:hyperlink w:anchor="_Toc174577964" w:history="1">
            <w:r w:rsidR="00680776" w:rsidRPr="00194064">
              <w:rPr>
                <w:rStyle w:val="Hyperlink"/>
              </w:rPr>
              <w:t>3.2.1</w:t>
            </w:r>
            <w:r w:rsidR="00680776">
              <w:rPr>
                <w:rFonts w:asciiTheme="minorHAnsi" w:eastAsiaTheme="minorEastAsia" w:hAnsiTheme="minorHAnsi"/>
                <w:bCs w:val="0"/>
                <w:kern w:val="2"/>
                <w14:ligatures w14:val="standardContextual"/>
              </w:rPr>
              <w:tab/>
            </w:r>
            <w:r w:rsidR="00680776" w:rsidRPr="00194064">
              <w:rPr>
                <w:rStyle w:val="Hyperlink"/>
              </w:rPr>
              <w:t>Migrated VistA Client Traffic Analysis (PWS 5.3.1)</w:t>
            </w:r>
            <w:r w:rsidR="00680776">
              <w:rPr>
                <w:webHidden/>
              </w:rPr>
              <w:tab/>
            </w:r>
            <w:r w:rsidR="00680776">
              <w:rPr>
                <w:webHidden/>
              </w:rPr>
              <w:fldChar w:fldCharType="begin"/>
            </w:r>
            <w:r w:rsidR="00680776">
              <w:rPr>
                <w:webHidden/>
              </w:rPr>
              <w:instrText xml:space="preserve"> PAGEREF _Toc174577964 \h </w:instrText>
            </w:r>
            <w:r w:rsidR="00680776">
              <w:rPr>
                <w:webHidden/>
              </w:rPr>
            </w:r>
            <w:r w:rsidR="00680776">
              <w:rPr>
                <w:webHidden/>
              </w:rPr>
              <w:fldChar w:fldCharType="separate"/>
            </w:r>
            <w:r w:rsidR="00680776">
              <w:rPr>
                <w:webHidden/>
              </w:rPr>
              <w:t>18</w:t>
            </w:r>
            <w:r w:rsidR="00680776">
              <w:rPr>
                <w:webHidden/>
              </w:rPr>
              <w:fldChar w:fldCharType="end"/>
            </w:r>
          </w:hyperlink>
        </w:p>
        <w:p w14:paraId="634463EE" w14:textId="68720B97" w:rsidR="00680776" w:rsidRDefault="00000000">
          <w:pPr>
            <w:pStyle w:val="TOC3"/>
            <w:rPr>
              <w:rFonts w:asciiTheme="minorHAnsi" w:eastAsiaTheme="minorEastAsia" w:hAnsiTheme="minorHAnsi"/>
              <w:bCs w:val="0"/>
              <w:kern w:val="2"/>
              <w14:ligatures w14:val="standardContextual"/>
            </w:rPr>
          </w:pPr>
          <w:hyperlink w:anchor="_Toc174577965" w:history="1">
            <w:r w:rsidR="00680776" w:rsidRPr="00194064">
              <w:rPr>
                <w:rStyle w:val="Hyperlink"/>
              </w:rPr>
              <w:t>3.2.2</w:t>
            </w:r>
            <w:r w:rsidR="00680776">
              <w:rPr>
                <w:rFonts w:asciiTheme="minorHAnsi" w:eastAsiaTheme="minorEastAsia" w:hAnsiTheme="minorHAnsi"/>
                <w:bCs w:val="0"/>
                <w:kern w:val="2"/>
                <w14:ligatures w14:val="standardContextual"/>
              </w:rPr>
              <w:tab/>
            </w:r>
            <w:r w:rsidR="00680776" w:rsidRPr="00194064">
              <w:rPr>
                <w:rStyle w:val="Hyperlink"/>
              </w:rPr>
              <w:t>VistA Community Care Client Traffic Analysis (PWS 5.3.2)</w:t>
            </w:r>
            <w:r w:rsidR="00680776">
              <w:rPr>
                <w:webHidden/>
              </w:rPr>
              <w:tab/>
            </w:r>
            <w:r w:rsidR="00680776">
              <w:rPr>
                <w:webHidden/>
              </w:rPr>
              <w:fldChar w:fldCharType="begin"/>
            </w:r>
            <w:r w:rsidR="00680776">
              <w:rPr>
                <w:webHidden/>
              </w:rPr>
              <w:instrText xml:space="preserve"> PAGEREF _Toc174577965 \h </w:instrText>
            </w:r>
            <w:r w:rsidR="00680776">
              <w:rPr>
                <w:webHidden/>
              </w:rPr>
            </w:r>
            <w:r w:rsidR="00680776">
              <w:rPr>
                <w:webHidden/>
              </w:rPr>
              <w:fldChar w:fldCharType="separate"/>
            </w:r>
            <w:r w:rsidR="00680776">
              <w:rPr>
                <w:webHidden/>
              </w:rPr>
              <w:t>19</w:t>
            </w:r>
            <w:r w:rsidR="00680776">
              <w:rPr>
                <w:webHidden/>
              </w:rPr>
              <w:fldChar w:fldCharType="end"/>
            </w:r>
          </w:hyperlink>
        </w:p>
        <w:p w14:paraId="51BA923A" w14:textId="730DE7AA" w:rsidR="00680776" w:rsidRDefault="00000000">
          <w:pPr>
            <w:pStyle w:val="TOC1"/>
            <w:rPr>
              <w:rFonts w:asciiTheme="minorHAnsi" w:eastAsiaTheme="minorEastAsia" w:hAnsiTheme="minorHAnsi"/>
              <w:noProof/>
              <w:color w:val="auto"/>
              <w:kern w:val="2"/>
              <w14:ligatures w14:val="standardContextual"/>
            </w:rPr>
          </w:pPr>
          <w:hyperlink w:anchor="_Toc174577966" w:history="1">
            <w:r w:rsidR="00680776" w:rsidRPr="00194064">
              <w:rPr>
                <w:rStyle w:val="Hyperlink"/>
                <w:noProof/>
              </w:rPr>
              <w:t>4</w:t>
            </w:r>
            <w:r w:rsidR="00680776">
              <w:rPr>
                <w:rFonts w:asciiTheme="minorHAnsi" w:eastAsiaTheme="minorEastAsia" w:hAnsiTheme="minorHAnsi"/>
                <w:noProof/>
                <w:color w:val="auto"/>
                <w:kern w:val="2"/>
                <w14:ligatures w14:val="standardContextual"/>
              </w:rPr>
              <w:tab/>
            </w:r>
            <w:r w:rsidR="00680776" w:rsidRPr="00194064">
              <w:rPr>
                <w:rStyle w:val="Hyperlink"/>
                <w:noProof/>
              </w:rPr>
              <w:t>Project Task Schedule (RTEP B.1.2)</w:t>
            </w:r>
            <w:r w:rsidR="00680776">
              <w:rPr>
                <w:noProof/>
                <w:webHidden/>
              </w:rPr>
              <w:tab/>
            </w:r>
            <w:r w:rsidR="00680776">
              <w:rPr>
                <w:noProof/>
                <w:webHidden/>
              </w:rPr>
              <w:fldChar w:fldCharType="begin"/>
            </w:r>
            <w:r w:rsidR="00680776">
              <w:rPr>
                <w:noProof/>
                <w:webHidden/>
              </w:rPr>
              <w:instrText xml:space="preserve"> PAGEREF _Toc174577966 \h </w:instrText>
            </w:r>
            <w:r w:rsidR="00680776">
              <w:rPr>
                <w:noProof/>
                <w:webHidden/>
              </w:rPr>
            </w:r>
            <w:r w:rsidR="00680776">
              <w:rPr>
                <w:noProof/>
                <w:webHidden/>
              </w:rPr>
              <w:fldChar w:fldCharType="separate"/>
            </w:r>
            <w:r w:rsidR="00680776">
              <w:rPr>
                <w:noProof/>
                <w:webHidden/>
              </w:rPr>
              <w:t>20</w:t>
            </w:r>
            <w:r w:rsidR="00680776">
              <w:rPr>
                <w:noProof/>
                <w:webHidden/>
              </w:rPr>
              <w:fldChar w:fldCharType="end"/>
            </w:r>
          </w:hyperlink>
        </w:p>
        <w:p w14:paraId="7D88A311" w14:textId="7FB07F35" w:rsidR="00680776" w:rsidRDefault="00000000">
          <w:pPr>
            <w:pStyle w:val="TOC1"/>
            <w:rPr>
              <w:rFonts w:asciiTheme="minorHAnsi" w:eastAsiaTheme="minorEastAsia" w:hAnsiTheme="minorHAnsi"/>
              <w:noProof/>
              <w:color w:val="auto"/>
              <w:kern w:val="2"/>
              <w14:ligatures w14:val="standardContextual"/>
            </w:rPr>
          </w:pPr>
          <w:hyperlink w:anchor="_Toc174577967" w:history="1">
            <w:r w:rsidR="00680776" w:rsidRPr="00194064">
              <w:rPr>
                <w:rStyle w:val="Hyperlink"/>
                <w:noProof/>
              </w:rPr>
              <w:t>5</w:t>
            </w:r>
            <w:r w:rsidR="00680776">
              <w:rPr>
                <w:rFonts w:asciiTheme="minorHAnsi" w:eastAsiaTheme="minorEastAsia" w:hAnsiTheme="minorHAnsi"/>
                <w:noProof/>
                <w:color w:val="auto"/>
                <w:kern w:val="2"/>
                <w14:ligatures w14:val="standardContextual"/>
              </w:rPr>
              <w:tab/>
            </w:r>
            <w:r w:rsidR="00680776" w:rsidRPr="00194064">
              <w:rPr>
                <w:rStyle w:val="Hyperlink"/>
                <w:noProof/>
              </w:rPr>
              <w:t>Level of Effort (RTEP B.1.3)</w:t>
            </w:r>
            <w:r w:rsidR="00680776">
              <w:rPr>
                <w:noProof/>
                <w:webHidden/>
              </w:rPr>
              <w:tab/>
            </w:r>
            <w:r w:rsidR="00680776">
              <w:rPr>
                <w:noProof/>
                <w:webHidden/>
              </w:rPr>
              <w:fldChar w:fldCharType="begin"/>
            </w:r>
            <w:r w:rsidR="00680776">
              <w:rPr>
                <w:noProof/>
                <w:webHidden/>
              </w:rPr>
              <w:instrText xml:space="preserve"> PAGEREF _Toc174577967 \h </w:instrText>
            </w:r>
            <w:r w:rsidR="00680776">
              <w:rPr>
                <w:noProof/>
                <w:webHidden/>
              </w:rPr>
            </w:r>
            <w:r w:rsidR="00680776">
              <w:rPr>
                <w:noProof/>
                <w:webHidden/>
              </w:rPr>
              <w:fldChar w:fldCharType="separate"/>
            </w:r>
            <w:r w:rsidR="00680776">
              <w:rPr>
                <w:noProof/>
                <w:webHidden/>
              </w:rPr>
              <w:t>25</w:t>
            </w:r>
            <w:r w:rsidR="00680776">
              <w:rPr>
                <w:noProof/>
                <w:webHidden/>
              </w:rPr>
              <w:fldChar w:fldCharType="end"/>
            </w:r>
          </w:hyperlink>
        </w:p>
        <w:p w14:paraId="1BFBF3B7" w14:textId="57E9A2F5" w:rsidR="00CF4A31" w:rsidRPr="00DD3E03" w:rsidRDefault="004539AD" w:rsidP="00CF4A31">
          <w:r w:rsidRPr="00DD3E03">
            <w:rPr>
              <w:noProof/>
            </w:rPr>
            <w:fldChar w:fldCharType="end"/>
          </w:r>
        </w:p>
        <w:bookmarkEnd w:id="3" w:displacedByCustomXml="next"/>
        <w:bookmarkEnd w:id="4" w:displacedByCustomXml="next"/>
      </w:sdtContent>
    </w:sdt>
    <w:p w14:paraId="1BFBF3B8" w14:textId="01DD185B" w:rsidR="008F4446" w:rsidRPr="00CF4A31" w:rsidRDefault="00CF4A31" w:rsidP="00CF4A31">
      <w:pPr>
        <w:tabs>
          <w:tab w:val="center" w:pos="4680"/>
        </w:tabs>
        <w:sectPr w:rsidR="008F4446" w:rsidRPr="00CF4A31" w:rsidSect="009D1F59">
          <w:headerReference w:type="default" r:id="rId14"/>
          <w:footerReference w:type="default" r:id="rId15"/>
          <w:pgSz w:w="12240" w:h="15840"/>
          <w:pgMar w:top="1440" w:right="1440" w:bottom="1440" w:left="1440" w:header="720" w:footer="144" w:gutter="0"/>
          <w:pgNumType w:fmt="lowerRoman" w:start="0"/>
          <w:cols w:space="720"/>
          <w:titlePg/>
          <w:docGrid w:linePitch="360"/>
        </w:sectPr>
      </w:pPr>
      <w:r>
        <w:tab/>
      </w:r>
    </w:p>
    <w:bookmarkStart w:id="6" w:name="_Toc174560330"/>
    <w:bookmarkStart w:id="7" w:name="_Toc174577955"/>
    <w:bookmarkEnd w:id="5"/>
    <w:p w14:paraId="1BFBF3C6" w14:textId="4541B32E" w:rsidR="004539AD" w:rsidRPr="00435646" w:rsidRDefault="00A7756A" w:rsidP="00BC3308">
      <w:pPr>
        <w:pStyle w:val="Heading1"/>
      </w:pPr>
      <w:r w:rsidRPr="002B034C">
        <w:rPr>
          <w:bCs/>
          <w:noProof/>
        </w:rPr>
        <w:lastRenderedPageBreak/>
        <mc:AlternateContent>
          <mc:Choice Requires="wps">
            <w:drawing>
              <wp:anchor distT="45720" distB="45720" distL="114300" distR="114300" simplePos="0" relativeHeight="251658243" behindDoc="0" locked="0" layoutInCell="1" allowOverlap="1" wp14:anchorId="6BAA1229" wp14:editId="570317AA">
                <wp:simplePos x="0" y="0"/>
                <wp:positionH relativeFrom="margin">
                  <wp:posOffset>2803525</wp:posOffset>
                </wp:positionH>
                <wp:positionV relativeFrom="paragraph">
                  <wp:posOffset>264</wp:posOffset>
                </wp:positionV>
                <wp:extent cx="3148330" cy="4218305"/>
                <wp:effectExtent l="0" t="0" r="13970" b="10795"/>
                <wp:wrapSquare wrapText="bothSides"/>
                <wp:docPr id="1743113140" name="Text Box 1743113140" descr="Call out box detailing the strength of Team VetsEZ's Solu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8330" cy="4218305"/>
                        </a:xfrm>
                        <a:prstGeom prst="rect">
                          <a:avLst/>
                        </a:prstGeom>
                        <a:solidFill>
                          <a:srgbClr val="002060"/>
                        </a:solidFill>
                        <a:ln w="25400">
                          <a:solidFill>
                            <a:srgbClr val="00B0F0"/>
                          </a:solidFill>
                          <a:miter lim="800000"/>
                          <a:headEnd/>
                          <a:tailEnd/>
                        </a:ln>
                      </wps:spPr>
                      <wps:txbx>
                        <w:txbxContent>
                          <w:p w14:paraId="654E6CB4" w14:textId="42F4A6B0" w:rsidR="00B1359F" w:rsidRPr="00F97B0F" w:rsidRDefault="00DB28A4" w:rsidP="00B1359F">
                            <w:pPr>
                              <w:pBdr>
                                <w:bottom w:val="single" w:sz="4" w:space="1" w:color="auto"/>
                              </w:pBdr>
                              <w:shd w:val="clear" w:color="auto" w:fill="C00000"/>
                              <w:spacing w:after="0"/>
                              <w:suppressOverlap/>
                              <w:jc w:val="center"/>
                              <w:rPr>
                                <w:rFonts w:ascii="Arial Narrow" w:eastAsia="Times New Roman" w:hAnsi="Arial Narrow" w:cs="Arial"/>
                                <w:b/>
                                <w:smallCaps/>
                                <w:color w:val="FFFFFF" w:themeColor="background1"/>
                                <w:sz w:val="22"/>
                              </w:rPr>
                            </w:pPr>
                            <w:r>
                              <w:rPr>
                                <w:rFonts w:ascii="Arial Narrow" w:eastAsia="Times New Roman" w:hAnsi="Arial Narrow" w:cs="Arial"/>
                                <w:b/>
                                <w:smallCaps/>
                                <w:color w:val="FFFFFF" w:themeColor="background1"/>
                                <w:sz w:val="22"/>
                              </w:rPr>
                              <w:t>Value Add</w:t>
                            </w:r>
                            <w:r w:rsidR="001D0101">
                              <w:rPr>
                                <w:rFonts w:ascii="Arial Narrow" w:eastAsia="Times New Roman" w:hAnsi="Arial Narrow" w:cs="Arial"/>
                                <w:b/>
                                <w:smallCaps/>
                                <w:color w:val="FFFFFF" w:themeColor="background1"/>
                                <w:sz w:val="22"/>
                              </w:rPr>
                              <w:t>ition</w:t>
                            </w:r>
                            <w:r>
                              <w:rPr>
                                <w:rFonts w:ascii="Arial Narrow" w:eastAsia="Times New Roman" w:hAnsi="Arial Narrow" w:cs="Arial"/>
                                <w:b/>
                                <w:smallCaps/>
                                <w:color w:val="FFFFFF" w:themeColor="background1"/>
                                <w:sz w:val="22"/>
                              </w:rPr>
                              <w:t>s</w:t>
                            </w:r>
                            <w:r w:rsidR="00B1359F">
                              <w:rPr>
                                <w:rFonts w:ascii="Arial Narrow" w:eastAsia="Times New Roman" w:hAnsi="Arial Narrow" w:cs="Arial"/>
                                <w:b/>
                                <w:smallCaps/>
                                <w:color w:val="FFFFFF" w:themeColor="background1"/>
                                <w:sz w:val="22"/>
                              </w:rPr>
                              <w:t xml:space="preserve"> of Team </w:t>
                            </w:r>
                            <w:r w:rsidR="00B1359F" w:rsidRPr="00B17E99">
                              <w:rPr>
                                <w:rFonts w:ascii="Arial Narrow" w:eastAsia="Times New Roman" w:hAnsi="Arial Narrow" w:cs="Arial"/>
                                <w:b/>
                                <w:smallCaps/>
                                <w:color w:val="FFFFFF" w:themeColor="background1"/>
                                <w:sz w:val="22"/>
                              </w:rPr>
                              <w:t>VetsEZ</w:t>
                            </w:r>
                            <w:r w:rsidR="00B1359F">
                              <w:rPr>
                                <w:rFonts w:ascii="Arial Narrow" w:eastAsia="Times New Roman" w:hAnsi="Arial Narrow" w:cs="Arial"/>
                                <w:b/>
                                <w:smallCaps/>
                                <w:color w:val="FFFFFF" w:themeColor="background1"/>
                                <w:sz w:val="22"/>
                              </w:rPr>
                              <w:t xml:space="preserve">’s </w:t>
                            </w:r>
                            <w:r w:rsidR="006B2900">
                              <w:rPr>
                                <w:rFonts w:ascii="Arial Narrow" w:eastAsia="Times New Roman" w:hAnsi="Arial Narrow" w:cs="Arial"/>
                                <w:b/>
                                <w:smallCaps/>
                                <w:color w:val="FFFFFF" w:themeColor="background1"/>
                                <w:sz w:val="22"/>
                              </w:rPr>
                              <w:t>VA</w:t>
                            </w:r>
                            <w:r w:rsidR="00C51928">
                              <w:rPr>
                                <w:rFonts w:ascii="Arial Narrow" w:eastAsia="Times New Roman" w:hAnsi="Arial Narrow" w:cs="Arial"/>
                                <w:b/>
                                <w:smallCaps/>
                                <w:color w:val="FFFFFF" w:themeColor="background1"/>
                                <w:sz w:val="22"/>
                              </w:rPr>
                              <w:t>2</w:t>
                            </w:r>
                            <w:r w:rsidR="006B2900">
                              <w:rPr>
                                <w:rFonts w:ascii="Arial Narrow" w:eastAsia="Times New Roman" w:hAnsi="Arial Narrow" w:cs="Arial"/>
                                <w:b/>
                                <w:smallCaps/>
                                <w:color w:val="FFFFFF" w:themeColor="background1"/>
                                <w:sz w:val="22"/>
                              </w:rPr>
                              <w:t xml:space="preserve"> </w:t>
                            </w:r>
                            <w:r w:rsidR="00B1359F">
                              <w:rPr>
                                <w:rFonts w:ascii="Arial Narrow" w:eastAsia="Times New Roman" w:hAnsi="Arial Narrow" w:cs="Arial"/>
                                <w:b/>
                                <w:smallCaps/>
                                <w:color w:val="FFFFFF" w:themeColor="background1"/>
                                <w:sz w:val="22"/>
                              </w:rPr>
                              <w:t>Solution</w:t>
                            </w:r>
                          </w:p>
                          <w:p w14:paraId="70F61F90" w14:textId="11410F2D"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analysis of </w:t>
                            </w:r>
                            <w:r w:rsidR="00E9515F" w:rsidRPr="00E9515F">
                              <w:rPr>
                                <w:rFonts w:ascii="Arial Narrow" w:eastAsia="Times New Roman" w:hAnsi="Arial Narrow" w:cs="Times New Roman"/>
                                <w:color w:val="FFFFFF" w:themeColor="background1"/>
                                <w:sz w:val="20"/>
                                <w:szCs w:val="20"/>
                              </w:rPr>
                              <w:t>Remote Procedure Call</w:t>
                            </w:r>
                            <w:r w:rsidR="00E9515F">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RPC</w:t>
                            </w:r>
                            <w:r w:rsidR="00E9515F">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 xml:space="preserve"> traffic patterns will </w:t>
                            </w:r>
                            <w:r w:rsidRPr="00792514">
                              <w:rPr>
                                <w:rFonts w:ascii="Arial Narrow" w:eastAsia="Times New Roman" w:hAnsi="Arial Narrow" w:cs="Times New Roman"/>
                                <w:b/>
                                <w:bCs/>
                                <w:color w:val="FFFFFF" w:themeColor="background1"/>
                                <w:sz w:val="20"/>
                                <w:szCs w:val="20"/>
                              </w:rPr>
                              <w:t>optimize clinical workflows</w:t>
                            </w:r>
                            <w:r w:rsidRPr="00A7756A">
                              <w:rPr>
                                <w:rFonts w:ascii="Arial Narrow" w:eastAsia="Times New Roman" w:hAnsi="Arial Narrow" w:cs="Times New Roman"/>
                                <w:color w:val="FFFFFF" w:themeColor="background1"/>
                                <w:sz w:val="20"/>
                                <w:szCs w:val="20"/>
                              </w:rPr>
                              <w:t>, reducing wait times and improving care for Veterans.</w:t>
                            </w:r>
                          </w:p>
                          <w:p w14:paraId="1D629061" w14:textId="6609C12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008D122C" w:rsidRPr="008D122C">
                              <w:rPr>
                                <w:rFonts w:ascii="Arial Narrow" w:eastAsia="Times New Roman" w:hAnsi="Arial Narrow" w:cs="Times New Roman"/>
                                <w:b/>
                                <w:bCs/>
                                <w:color w:val="FFFFFF" w:themeColor="background1"/>
                                <w:sz w:val="20"/>
                                <w:szCs w:val="20"/>
                              </w:rPr>
                              <w:t>I</w:t>
                            </w:r>
                            <w:r w:rsidRPr="008D122C">
                              <w:rPr>
                                <w:rFonts w:ascii="Arial Narrow" w:eastAsia="Times New Roman" w:hAnsi="Arial Narrow" w:cs="Times New Roman"/>
                                <w:b/>
                                <w:bCs/>
                                <w:color w:val="FFFFFF" w:themeColor="background1"/>
                                <w:sz w:val="20"/>
                                <w:szCs w:val="20"/>
                              </w:rPr>
                              <w:t>mprove the VistA client user interface</w:t>
                            </w:r>
                            <w:r w:rsidRPr="00A7756A">
                              <w:rPr>
                                <w:rFonts w:ascii="Arial Narrow" w:eastAsia="Times New Roman" w:hAnsi="Arial Narrow" w:cs="Times New Roman"/>
                                <w:color w:val="FFFFFF" w:themeColor="background1"/>
                                <w:sz w:val="20"/>
                                <w:szCs w:val="20"/>
                              </w:rPr>
                              <w:t xml:space="preserve"> by mapping RPC usage to specific screens and tasks</w:t>
                            </w:r>
                            <w:r w:rsidR="008D122C">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le</w:t>
                            </w:r>
                            <w:r w:rsidR="008D122C">
                              <w:rPr>
                                <w:rFonts w:ascii="Arial Narrow" w:eastAsia="Times New Roman" w:hAnsi="Arial Narrow" w:cs="Times New Roman"/>
                                <w:color w:val="FFFFFF" w:themeColor="background1"/>
                                <w:sz w:val="20"/>
                                <w:szCs w:val="20"/>
                              </w:rPr>
                              <w:t>a</w:t>
                            </w:r>
                            <w:r w:rsidRPr="00A7756A">
                              <w:rPr>
                                <w:rFonts w:ascii="Arial Narrow" w:eastAsia="Times New Roman" w:hAnsi="Arial Narrow" w:cs="Times New Roman"/>
                                <w:color w:val="FFFFFF" w:themeColor="background1"/>
                                <w:sz w:val="20"/>
                                <w:szCs w:val="20"/>
                              </w:rPr>
                              <w:t>d</w:t>
                            </w:r>
                            <w:r w:rsidR="008D122C">
                              <w:rPr>
                                <w:rFonts w:ascii="Arial Narrow" w:eastAsia="Times New Roman" w:hAnsi="Arial Narrow" w:cs="Times New Roman"/>
                                <w:color w:val="FFFFFF" w:themeColor="background1"/>
                                <w:sz w:val="20"/>
                                <w:szCs w:val="20"/>
                              </w:rPr>
                              <w:t>ing</w:t>
                            </w:r>
                            <w:r w:rsidRPr="00A7756A">
                              <w:rPr>
                                <w:rFonts w:ascii="Arial Narrow" w:eastAsia="Times New Roman" w:hAnsi="Arial Narrow" w:cs="Times New Roman"/>
                                <w:color w:val="FFFFFF" w:themeColor="background1"/>
                                <w:sz w:val="20"/>
                                <w:szCs w:val="20"/>
                              </w:rPr>
                              <w:t xml:space="preserve"> to </w:t>
                            </w:r>
                            <w:r w:rsidR="008D122C">
                              <w:rPr>
                                <w:rFonts w:ascii="Arial Narrow" w:eastAsia="Times New Roman" w:hAnsi="Arial Narrow" w:cs="Times New Roman"/>
                                <w:color w:val="FFFFFF" w:themeColor="background1"/>
                                <w:sz w:val="20"/>
                                <w:szCs w:val="20"/>
                              </w:rPr>
                              <w:t xml:space="preserve">a </w:t>
                            </w:r>
                            <w:r w:rsidRPr="00A7756A">
                              <w:rPr>
                                <w:rFonts w:ascii="Arial Narrow" w:eastAsia="Times New Roman" w:hAnsi="Arial Narrow" w:cs="Times New Roman"/>
                                <w:color w:val="FFFFFF" w:themeColor="background1"/>
                                <w:sz w:val="20"/>
                                <w:szCs w:val="20"/>
                              </w:rPr>
                              <w:t>more intuitive and responsive systems for healthcare providers, ultimately improving care coordination for Veterans.</w:t>
                            </w:r>
                          </w:p>
                          <w:p w14:paraId="4690EFAD" w14:textId="33303C50"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A6411E">
                              <w:rPr>
                                <w:rFonts w:ascii="Arial Narrow" w:eastAsia="Times New Roman" w:hAnsi="Arial Narrow" w:cs="Times New Roman"/>
                                <w:b/>
                                <w:bCs/>
                                <w:color w:val="FFFFFF" w:themeColor="background1"/>
                                <w:sz w:val="20"/>
                                <w:szCs w:val="20"/>
                              </w:rPr>
                              <w:t>RPC analytics</w:t>
                            </w:r>
                            <w:r w:rsidRPr="00A7756A">
                              <w:rPr>
                                <w:rFonts w:ascii="Arial Narrow" w:eastAsia="Times New Roman" w:hAnsi="Arial Narrow" w:cs="Times New Roman"/>
                                <w:color w:val="FFFFFF" w:themeColor="background1"/>
                                <w:sz w:val="20"/>
                                <w:szCs w:val="20"/>
                              </w:rPr>
                              <w:t xml:space="preserve"> will provide valuable insights into system usage and performance, enabling VA leadership to make informed decisions about resource allocation and system upgrades, improving the quality and accessibility of Veteran care services.</w:t>
                            </w:r>
                          </w:p>
                          <w:p w14:paraId="74865398" w14:textId="3003A6C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4A1498">
                              <w:rPr>
                                <w:rFonts w:ascii="Arial Narrow" w:eastAsia="Times New Roman" w:hAnsi="Arial Narrow" w:cs="Times New Roman"/>
                                <w:b/>
                                <w:bCs/>
                                <w:color w:val="FFFFFF" w:themeColor="background1"/>
                                <w:sz w:val="20"/>
                                <w:szCs w:val="20"/>
                              </w:rPr>
                              <w:t>Clinical Workflow Analytics Framework</w:t>
                            </w:r>
                            <w:r w:rsidRPr="00A7756A">
                              <w:rPr>
                                <w:rFonts w:ascii="Arial Narrow" w:eastAsia="Times New Roman" w:hAnsi="Arial Narrow" w:cs="Times New Roman"/>
                                <w:color w:val="FFFFFF" w:themeColor="background1"/>
                                <w:sz w:val="20"/>
                                <w:szCs w:val="20"/>
                              </w:rPr>
                              <w:t xml:space="preserve"> will capture a medical center's RPC traffic, generate detailed reports, correlate workflows, and recommend improvements using VA-sanctioned AWS services within the</w:t>
                            </w:r>
                            <w:r w:rsidR="00092A88">
                              <w:rPr>
                                <w:rFonts w:ascii="Arial Narrow" w:eastAsia="Times New Roman" w:hAnsi="Arial Narrow" w:cs="Times New Roman"/>
                                <w:color w:val="FFFFFF" w:themeColor="background1"/>
                                <w:sz w:val="20"/>
                                <w:szCs w:val="20"/>
                              </w:rPr>
                              <w:t xml:space="preserve"> </w:t>
                            </w:r>
                            <w:r w:rsidR="00092A88" w:rsidRPr="00092A88">
                              <w:rPr>
                                <w:rFonts w:ascii="Arial Narrow" w:eastAsia="Times New Roman" w:hAnsi="Arial Narrow" w:cs="Times New Roman"/>
                                <w:color w:val="FFFFFF" w:themeColor="background1"/>
                                <w:sz w:val="20"/>
                                <w:szCs w:val="20"/>
                              </w:rPr>
                              <w:t>VA Enterprise Cloud</w:t>
                            </w:r>
                            <w:r w:rsidRPr="00A7756A">
                              <w:rPr>
                                <w:rFonts w:ascii="Arial Narrow" w:eastAsia="Times New Roman" w:hAnsi="Arial Narrow" w:cs="Times New Roman"/>
                                <w:color w:val="FFFFFF" w:themeColor="background1"/>
                                <w:sz w:val="20"/>
                                <w:szCs w:val="20"/>
                              </w:rPr>
                              <w:t xml:space="preserve"> </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VAEC</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w:t>
                            </w:r>
                          </w:p>
                          <w:p w14:paraId="5D86C9D8" w14:textId="307E139F"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4A1498">
                              <w:rPr>
                                <w:rFonts w:ascii="Arial Narrow" w:eastAsia="Times New Roman" w:hAnsi="Arial Narrow" w:cs="Times New Roman"/>
                                <w:b/>
                                <w:bCs/>
                                <w:color w:val="FFFFFF" w:themeColor="background1"/>
                                <w:sz w:val="20"/>
                                <w:szCs w:val="20"/>
                              </w:rPr>
                              <w:t>Using reusable RPC Extraction scripts to automate and standardize data extraction</w:t>
                            </w:r>
                            <w:r w:rsidRPr="00A7756A">
                              <w:rPr>
                                <w:rFonts w:ascii="Arial Narrow" w:eastAsia="Times New Roman" w:hAnsi="Arial Narrow" w:cs="Times New Roman"/>
                                <w:color w:val="FFFFFF" w:themeColor="background1"/>
                                <w:sz w:val="20"/>
                                <w:szCs w:val="20"/>
                              </w:rPr>
                              <w:t xml:space="preserve"> from multiple VistA instances, reducing the risk of human error and ensuring uniform data processing for more reliable reports.</w:t>
                            </w:r>
                          </w:p>
                          <w:p w14:paraId="19DAE831" w14:textId="6FC390C7"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Automate the generation of reports</w:t>
                            </w:r>
                            <w:r w:rsidRPr="00A7756A">
                              <w:rPr>
                                <w:rFonts w:ascii="Arial Narrow" w:eastAsia="Times New Roman" w:hAnsi="Arial Narrow" w:cs="Times New Roman"/>
                                <w:color w:val="FFFFFF" w:themeColor="background1"/>
                                <w:sz w:val="20"/>
                                <w:szCs w:val="20"/>
                              </w:rPr>
                              <w:t xml:space="preserve"> to speed up the analysis process, facilitate the application of insights across environments, and enhance the quality and efficiency of subsequent analyses</w:t>
                            </w:r>
                          </w:p>
                          <w:p w14:paraId="45126083" w14:textId="3C961037" w:rsidR="00DF2583" w:rsidRPr="00B1359F"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Consolidate Task-Set descriptions</w:t>
                            </w:r>
                            <w:r w:rsidRPr="00A7756A">
                              <w:rPr>
                                <w:rFonts w:ascii="Arial Narrow" w:eastAsia="Times New Roman" w:hAnsi="Arial Narrow" w:cs="Times New Roman"/>
                                <w:color w:val="FFFFFF" w:themeColor="background1"/>
                                <w:sz w:val="20"/>
                                <w:szCs w:val="20"/>
                              </w:rPr>
                              <w:t xml:space="preserve"> that accurately reflect real-world usage of VistA clients and provide an actionable framework for understanding and optimizing system workflows.</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AA1229" id="Text Box 1743113140" o:spid="_x0000_s1031" type="#_x0000_t202" alt="Call out box detailing the strength of Team VetsEZ's Solution" style="position:absolute;left:0;text-align:left;margin-left:220.75pt;margin-top:0;width:247.9pt;height:332.1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" fillcolor="#002060" strokecolor="#00b0f0" strokeweight="2pt">
                <v:textbox inset="3.6pt,,3.6pt">
                  <w:txbxContent>
                    <w:p w14:paraId="654E6CB4" w14:textId="42F4A6B0" w:rsidR="00B1359F" w:rsidRPr="00F97B0F" w:rsidRDefault="00DB28A4" w:rsidP="00B1359F">
                      <w:pPr>
                        <w:pBdr>
                          <w:bottom w:val="single" w:sz="4" w:space="1" w:color="auto"/>
                        </w:pBdr>
                        <w:shd w:val="clear" w:color="auto" w:fill="C00000"/>
                        <w:spacing w:after="0"/>
                        <w:suppressOverlap/>
                        <w:jc w:val="center"/>
                        <w:rPr>
                          <w:rFonts w:ascii="Arial Narrow" w:eastAsia="Times New Roman" w:hAnsi="Arial Narrow" w:cs="Arial"/>
                          <w:b/>
                          <w:smallCaps/>
                          <w:color w:val="FFFFFF" w:themeColor="background1"/>
                          <w:sz w:val="22"/>
                        </w:rPr>
                      </w:pPr>
                      <w:r>
                        <w:rPr>
                          <w:rFonts w:ascii="Arial Narrow" w:eastAsia="Times New Roman" w:hAnsi="Arial Narrow" w:cs="Arial"/>
                          <w:b/>
                          <w:smallCaps/>
                          <w:color w:val="FFFFFF" w:themeColor="background1"/>
                          <w:sz w:val="22"/>
                        </w:rPr>
                        <w:t>Value Add</w:t>
                      </w:r>
                      <w:r w:rsidR="001D0101">
                        <w:rPr>
                          <w:rFonts w:ascii="Arial Narrow" w:eastAsia="Times New Roman" w:hAnsi="Arial Narrow" w:cs="Arial"/>
                          <w:b/>
                          <w:smallCaps/>
                          <w:color w:val="FFFFFF" w:themeColor="background1"/>
                          <w:sz w:val="22"/>
                        </w:rPr>
                        <w:t>ition</w:t>
                      </w:r>
                      <w:r>
                        <w:rPr>
                          <w:rFonts w:ascii="Arial Narrow" w:eastAsia="Times New Roman" w:hAnsi="Arial Narrow" w:cs="Arial"/>
                          <w:b/>
                          <w:smallCaps/>
                          <w:color w:val="FFFFFF" w:themeColor="background1"/>
                          <w:sz w:val="22"/>
                        </w:rPr>
                        <w:t>s</w:t>
                      </w:r>
                      <w:r w:rsidR="00B1359F">
                        <w:rPr>
                          <w:rFonts w:ascii="Arial Narrow" w:eastAsia="Times New Roman" w:hAnsi="Arial Narrow" w:cs="Arial"/>
                          <w:b/>
                          <w:smallCaps/>
                          <w:color w:val="FFFFFF" w:themeColor="background1"/>
                          <w:sz w:val="22"/>
                        </w:rPr>
                        <w:t xml:space="preserve"> of Team </w:t>
                      </w:r>
                      <w:r w:rsidR="00B1359F" w:rsidRPr="00B17E99">
                        <w:rPr>
                          <w:rFonts w:ascii="Arial Narrow" w:eastAsia="Times New Roman" w:hAnsi="Arial Narrow" w:cs="Arial"/>
                          <w:b/>
                          <w:smallCaps/>
                          <w:color w:val="FFFFFF" w:themeColor="background1"/>
                          <w:sz w:val="22"/>
                        </w:rPr>
                        <w:t>VetsEZ</w:t>
                      </w:r>
                      <w:r w:rsidR="00B1359F">
                        <w:rPr>
                          <w:rFonts w:ascii="Arial Narrow" w:eastAsia="Times New Roman" w:hAnsi="Arial Narrow" w:cs="Arial"/>
                          <w:b/>
                          <w:smallCaps/>
                          <w:color w:val="FFFFFF" w:themeColor="background1"/>
                          <w:sz w:val="22"/>
                        </w:rPr>
                        <w:t xml:space="preserve">’s </w:t>
                      </w:r>
                      <w:r w:rsidR="006B2900">
                        <w:rPr>
                          <w:rFonts w:ascii="Arial Narrow" w:eastAsia="Times New Roman" w:hAnsi="Arial Narrow" w:cs="Arial"/>
                          <w:b/>
                          <w:smallCaps/>
                          <w:color w:val="FFFFFF" w:themeColor="background1"/>
                          <w:sz w:val="22"/>
                        </w:rPr>
                        <w:t>VA</w:t>
                      </w:r>
                      <w:r w:rsidR="00C51928">
                        <w:rPr>
                          <w:rFonts w:ascii="Arial Narrow" w:eastAsia="Times New Roman" w:hAnsi="Arial Narrow" w:cs="Arial"/>
                          <w:b/>
                          <w:smallCaps/>
                          <w:color w:val="FFFFFF" w:themeColor="background1"/>
                          <w:sz w:val="22"/>
                        </w:rPr>
                        <w:t>2</w:t>
                      </w:r>
                      <w:r w:rsidR="006B2900">
                        <w:rPr>
                          <w:rFonts w:ascii="Arial Narrow" w:eastAsia="Times New Roman" w:hAnsi="Arial Narrow" w:cs="Arial"/>
                          <w:b/>
                          <w:smallCaps/>
                          <w:color w:val="FFFFFF" w:themeColor="background1"/>
                          <w:sz w:val="22"/>
                        </w:rPr>
                        <w:t xml:space="preserve"> </w:t>
                      </w:r>
                      <w:r w:rsidR="00B1359F">
                        <w:rPr>
                          <w:rFonts w:ascii="Arial Narrow" w:eastAsia="Times New Roman" w:hAnsi="Arial Narrow" w:cs="Arial"/>
                          <w:b/>
                          <w:smallCaps/>
                          <w:color w:val="FFFFFF" w:themeColor="background1"/>
                          <w:sz w:val="22"/>
                        </w:rPr>
                        <w:t>Solution</w:t>
                      </w:r>
                    </w:p>
                    <w:p w14:paraId="70F61F90" w14:textId="11410F2D"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analysis of </w:t>
                      </w:r>
                      <w:r w:rsidR="00E9515F" w:rsidRPr="00E9515F">
                        <w:rPr>
                          <w:rFonts w:ascii="Arial Narrow" w:eastAsia="Times New Roman" w:hAnsi="Arial Narrow" w:cs="Times New Roman"/>
                          <w:color w:val="FFFFFF" w:themeColor="background1"/>
                          <w:sz w:val="20"/>
                          <w:szCs w:val="20"/>
                        </w:rPr>
                        <w:t>Remote Procedure Call</w:t>
                      </w:r>
                      <w:r w:rsidR="00E9515F">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RPC</w:t>
                      </w:r>
                      <w:r w:rsidR="00E9515F">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 xml:space="preserve"> traffic patterns will </w:t>
                      </w:r>
                      <w:r w:rsidRPr="00792514">
                        <w:rPr>
                          <w:rFonts w:ascii="Arial Narrow" w:eastAsia="Times New Roman" w:hAnsi="Arial Narrow" w:cs="Times New Roman"/>
                          <w:b/>
                          <w:bCs/>
                          <w:color w:val="FFFFFF" w:themeColor="background1"/>
                          <w:sz w:val="20"/>
                          <w:szCs w:val="20"/>
                        </w:rPr>
                        <w:t>optimize clinical workflows</w:t>
                      </w:r>
                      <w:r w:rsidRPr="00A7756A">
                        <w:rPr>
                          <w:rFonts w:ascii="Arial Narrow" w:eastAsia="Times New Roman" w:hAnsi="Arial Narrow" w:cs="Times New Roman"/>
                          <w:color w:val="FFFFFF" w:themeColor="background1"/>
                          <w:sz w:val="20"/>
                          <w:szCs w:val="20"/>
                        </w:rPr>
                        <w:t>, reducing wait times and improving care for Veterans.</w:t>
                      </w:r>
                    </w:p>
                    <w:p w14:paraId="1D629061" w14:textId="6609C12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008D122C" w:rsidRPr="008D122C">
                        <w:rPr>
                          <w:rFonts w:ascii="Arial Narrow" w:eastAsia="Times New Roman" w:hAnsi="Arial Narrow" w:cs="Times New Roman"/>
                          <w:b/>
                          <w:bCs/>
                          <w:color w:val="FFFFFF" w:themeColor="background1"/>
                          <w:sz w:val="20"/>
                          <w:szCs w:val="20"/>
                        </w:rPr>
                        <w:t>I</w:t>
                      </w:r>
                      <w:r w:rsidRPr="008D122C">
                        <w:rPr>
                          <w:rFonts w:ascii="Arial Narrow" w:eastAsia="Times New Roman" w:hAnsi="Arial Narrow" w:cs="Times New Roman"/>
                          <w:b/>
                          <w:bCs/>
                          <w:color w:val="FFFFFF" w:themeColor="background1"/>
                          <w:sz w:val="20"/>
                          <w:szCs w:val="20"/>
                        </w:rPr>
                        <w:t>mprove the VistA client user interface</w:t>
                      </w:r>
                      <w:r w:rsidRPr="00A7756A">
                        <w:rPr>
                          <w:rFonts w:ascii="Arial Narrow" w:eastAsia="Times New Roman" w:hAnsi="Arial Narrow" w:cs="Times New Roman"/>
                          <w:color w:val="FFFFFF" w:themeColor="background1"/>
                          <w:sz w:val="20"/>
                          <w:szCs w:val="20"/>
                        </w:rPr>
                        <w:t xml:space="preserve"> by mapping RPC usage to specific screens and tasks</w:t>
                      </w:r>
                      <w:r w:rsidR="008D122C">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le</w:t>
                      </w:r>
                      <w:r w:rsidR="008D122C">
                        <w:rPr>
                          <w:rFonts w:ascii="Arial Narrow" w:eastAsia="Times New Roman" w:hAnsi="Arial Narrow" w:cs="Times New Roman"/>
                          <w:color w:val="FFFFFF" w:themeColor="background1"/>
                          <w:sz w:val="20"/>
                          <w:szCs w:val="20"/>
                        </w:rPr>
                        <w:t>a</w:t>
                      </w:r>
                      <w:r w:rsidRPr="00A7756A">
                        <w:rPr>
                          <w:rFonts w:ascii="Arial Narrow" w:eastAsia="Times New Roman" w:hAnsi="Arial Narrow" w:cs="Times New Roman"/>
                          <w:color w:val="FFFFFF" w:themeColor="background1"/>
                          <w:sz w:val="20"/>
                          <w:szCs w:val="20"/>
                        </w:rPr>
                        <w:t>d</w:t>
                      </w:r>
                      <w:r w:rsidR="008D122C">
                        <w:rPr>
                          <w:rFonts w:ascii="Arial Narrow" w:eastAsia="Times New Roman" w:hAnsi="Arial Narrow" w:cs="Times New Roman"/>
                          <w:color w:val="FFFFFF" w:themeColor="background1"/>
                          <w:sz w:val="20"/>
                          <w:szCs w:val="20"/>
                        </w:rPr>
                        <w:t>ing</w:t>
                      </w:r>
                      <w:r w:rsidRPr="00A7756A">
                        <w:rPr>
                          <w:rFonts w:ascii="Arial Narrow" w:eastAsia="Times New Roman" w:hAnsi="Arial Narrow" w:cs="Times New Roman"/>
                          <w:color w:val="FFFFFF" w:themeColor="background1"/>
                          <w:sz w:val="20"/>
                          <w:szCs w:val="20"/>
                        </w:rPr>
                        <w:t xml:space="preserve"> to </w:t>
                      </w:r>
                      <w:r w:rsidR="008D122C">
                        <w:rPr>
                          <w:rFonts w:ascii="Arial Narrow" w:eastAsia="Times New Roman" w:hAnsi="Arial Narrow" w:cs="Times New Roman"/>
                          <w:color w:val="FFFFFF" w:themeColor="background1"/>
                          <w:sz w:val="20"/>
                          <w:szCs w:val="20"/>
                        </w:rPr>
                        <w:t xml:space="preserve">a </w:t>
                      </w:r>
                      <w:r w:rsidRPr="00A7756A">
                        <w:rPr>
                          <w:rFonts w:ascii="Arial Narrow" w:eastAsia="Times New Roman" w:hAnsi="Arial Narrow" w:cs="Times New Roman"/>
                          <w:color w:val="FFFFFF" w:themeColor="background1"/>
                          <w:sz w:val="20"/>
                          <w:szCs w:val="20"/>
                        </w:rPr>
                        <w:t>more intuitive and responsive systems for healthcare providers, ultimately improving care coordination for Veterans.</w:t>
                      </w:r>
                    </w:p>
                    <w:p w14:paraId="4690EFAD" w14:textId="33303C50"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A6411E">
                        <w:rPr>
                          <w:rFonts w:ascii="Arial Narrow" w:eastAsia="Times New Roman" w:hAnsi="Arial Narrow" w:cs="Times New Roman"/>
                          <w:b/>
                          <w:bCs/>
                          <w:color w:val="FFFFFF" w:themeColor="background1"/>
                          <w:sz w:val="20"/>
                          <w:szCs w:val="20"/>
                        </w:rPr>
                        <w:t>RPC analytics</w:t>
                      </w:r>
                      <w:r w:rsidRPr="00A7756A">
                        <w:rPr>
                          <w:rFonts w:ascii="Arial Narrow" w:eastAsia="Times New Roman" w:hAnsi="Arial Narrow" w:cs="Times New Roman"/>
                          <w:color w:val="FFFFFF" w:themeColor="background1"/>
                          <w:sz w:val="20"/>
                          <w:szCs w:val="20"/>
                        </w:rPr>
                        <w:t xml:space="preserve"> will provide valuable insights into system usage and performance, enabling VA leadership to make informed decisions about resource allocation and system upgrades, improving the quality and accessibility of Veteran care services.</w:t>
                      </w:r>
                    </w:p>
                    <w:p w14:paraId="74865398" w14:textId="3003A6C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4A1498">
                        <w:rPr>
                          <w:rFonts w:ascii="Arial Narrow" w:eastAsia="Times New Roman" w:hAnsi="Arial Narrow" w:cs="Times New Roman"/>
                          <w:b/>
                          <w:bCs/>
                          <w:color w:val="FFFFFF" w:themeColor="background1"/>
                          <w:sz w:val="20"/>
                          <w:szCs w:val="20"/>
                        </w:rPr>
                        <w:t>Clinical Workflow Analytics Framework</w:t>
                      </w:r>
                      <w:r w:rsidRPr="00A7756A">
                        <w:rPr>
                          <w:rFonts w:ascii="Arial Narrow" w:eastAsia="Times New Roman" w:hAnsi="Arial Narrow" w:cs="Times New Roman"/>
                          <w:color w:val="FFFFFF" w:themeColor="background1"/>
                          <w:sz w:val="20"/>
                          <w:szCs w:val="20"/>
                        </w:rPr>
                        <w:t xml:space="preserve"> will capture a medical center's RPC traffic, generate detailed reports, correlate workflows, and recommend improvements using VA-sanctioned AWS services within the</w:t>
                      </w:r>
                      <w:r w:rsidR="00092A88">
                        <w:rPr>
                          <w:rFonts w:ascii="Arial Narrow" w:eastAsia="Times New Roman" w:hAnsi="Arial Narrow" w:cs="Times New Roman"/>
                          <w:color w:val="FFFFFF" w:themeColor="background1"/>
                          <w:sz w:val="20"/>
                          <w:szCs w:val="20"/>
                        </w:rPr>
                        <w:t xml:space="preserve"> </w:t>
                      </w:r>
                      <w:r w:rsidR="00092A88" w:rsidRPr="00092A88">
                        <w:rPr>
                          <w:rFonts w:ascii="Arial Narrow" w:eastAsia="Times New Roman" w:hAnsi="Arial Narrow" w:cs="Times New Roman"/>
                          <w:color w:val="FFFFFF" w:themeColor="background1"/>
                          <w:sz w:val="20"/>
                          <w:szCs w:val="20"/>
                        </w:rPr>
                        <w:t>VA Enterprise Cloud</w:t>
                      </w:r>
                      <w:r w:rsidRPr="00A7756A">
                        <w:rPr>
                          <w:rFonts w:ascii="Arial Narrow" w:eastAsia="Times New Roman" w:hAnsi="Arial Narrow" w:cs="Times New Roman"/>
                          <w:color w:val="FFFFFF" w:themeColor="background1"/>
                          <w:sz w:val="20"/>
                          <w:szCs w:val="20"/>
                        </w:rPr>
                        <w:t xml:space="preserve"> </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VAEC</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w:t>
                      </w:r>
                    </w:p>
                    <w:p w14:paraId="5D86C9D8" w14:textId="307E139F"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4A1498">
                        <w:rPr>
                          <w:rFonts w:ascii="Arial Narrow" w:eastAsia="Times New Roman" w:hAnsi="Arial Narrow" w:cs="Times New Roman"/>
                          <w:b/>
                          <w:bCs/>
                          <w:color w:val="FFFFFF" w:themeColor="background1"/>
                          <w:sz w:val="20"/>
                          <w:szCs w:val="20"/>
                        </w:rPr>
                        <w:t>Using reusable RPC Extraction scripts to automate and standardize data extraction</w:t>
                      </w:r>
                      <w:r w:rsidRPr="00A7756A">
                        <w:rPr>
                          <w:rFonts w:ascii="Arial Narrow" w:eastAsia="Times New Roman" w:hAnsi="Arial Narrow" w:cs="Times New Roman"/>
                          <w:color w:val="FFFFFF" w:themeColor="background1"/>
                          <w:sz w:val="20"/>
                          <w:szCs w:val="20"/>
                        </w:rPr>
                        <w:t xml:space="preserve"> from multiple VistA instances, reducing the risk of human error and ensuring uniform data processing for more reliable reports.</w:t>
                      </w:r>
                    </w:p>
                    <w:p w14:paraId="19DAE831" w14:textId="6FC390C7"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Automate the generation of reports</w:t>
                      </w:r>
                      <w:r w:rsidRPr="00A7756A">
                        <w:rPr>
                          <w:rFonts w:ascii="Arial Narrow" w:eastAsia="Times New Roman" w:hAnsi="Arial Narrow" w:cs="Times New Roman"/>
                          <w:color w:val="FFFFFF" w:themeColor="background1"/>
                          <w:sz w:val="20"/>
                          <w:szCs w:val="20"/>
                        </w:rPr>
                        <w:t xml:space="preserve"> to speed up the analysis process, facilitate the application of insights across environments, and enhance the quality and efficiency of subsequent analyses</w:t>
                      </w:r>
                    </w:p>
                    <w:p w14:paraId="45126083" w14:textId="3C961037" w:rsidR="00DF2583" w:rsidRPr="00B1359F"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Consolidate Task-Set descriptions</w:t>
                      </w:r>
                      <w:r w:rsidRPr="00A7756A">
                        <w:rPr>
                          <w:rFonts w:ascii="Arial Narrow" w:eastAsia="Times New Roman" w:hAnsi="Arial Narrow" w:cs="Times New Roman"/>
                          <w:color w:val="FFFFFF" w:themeColor="background1"/>
                          <w:sz w:val="20"/>
                          <w:szCs w:val="20"/>
                        </w:rPr>
                        <w:t xml:space="preserve"> that accurately reflect real-world usage of VistA clients and provide an actionable framework for understanding and optimizing system workflows.</w:t>
                      </w:r>
                    </w:p>
                  </w:txbxContent>
                </v:textbox>
                <w10:wrap type="square" anchorx="margin"/>
              </v:shape>
            </w:pict>
          </mc:Fallback>
        </mc:AlternateContent>
      </w:r>
      <w:r w:rsidR="00435646">
        <w:t>Introduction</w:t>
      </w:r>
      <w:bookmarkEnd w:id="6"/>
      <w:bookmarkEnd w:id="7"/>
    </w:p>
    <w:p w14:paraId="2F1506DA" w14:textId="70B6B7AD" w:rsidR="009C18C0" w:rsidRPr="009807D4" w:rsidRDefault="00393FC5" w:rsidP="009C18C0">
      <w:pPr>
        <w:rPr>
          <w:bCs/>
        </w:rPr>
      </w:pPr>
      <w:r>
        <w:rPr>
          <w:bCs/>
          <w:noProof/>
        </w:rPr>
        <mc:AlternateContent>
          <mc:Choice Requires="wpg">
            <w:drawing>
              <wp:anchor distT="0" distB="0" distL="114300" distR="114300" simplePos="0" relativeHeight="251658254" behindDoc="1" locked="0" layoutInCell="1" allowOverlap="1" wp14:anchorId="469E8DC6" wp14:editId="6DE62466">
                <wp:simplePos x="0" y="0"/>
                <wp:positionH relativeFrom="column">
                  <wp:posOffset>23495</wp:posOffset>
                </wp:positionH>
                <wp:positionV relativeFrom="paragraph">
                  <wp:posOffset>4044507</wp:posOffset>
                </wp:positionV>
                <wp:extent cx="2023745" cy="1457960"/>
                <wp:effectExtent l="0" t="0" r="0" b="0"/>
                <wp:wrapTight wrapText="bothSides">
                  <wp:wrapPolygon edited="0">
                    <wp:start x="0" y="0"/>
                    <wp:lineTo x="0" y="18063"/>
                    <wp:lineTo x="678" y="21073"/>
                    <wp:lineTo x="20739" y="21073"/>
                    <wp:lineTo x="21417" y="18251"/>
                    <wp:lineTo x="21417" y="0"/>
                    <wp:lineTo x="0" y="0"/>
                  </wp:wrapPolygon>
                </wp:wrapTight>
                <wp:docPr id="283214880" name="Group 11" descr="This figure provides team VetsEZ’s teaming partner logo, HRG technologies"/>
                <wp:cNvGraphicFramePr/>
                <a:graphic xmlns:a="http://schemas.openxmlformats.org/drawingml/2006/main">
                  <a:graphicData uri="http://schemas.microsoft.com/office/word/2010/wordprocessingGroup">
                    <wpg:wgp>
                      <wpg:cNvGrpSpPr/>
                      <wpg:grpSpPr>
                        <a:xfrm>
                          <a:off x="0" y="0"/>
                          <a:ext cx="2023745" cy="1457960"/>
                          <a:chOff x="0" y="0"/>
                          <a:chExt cx="2023745" cy="1458163"/>
                        </a:xfrm>
                      </wpg:grpSpPr>
                      <pic:pic xmlns:pic="http://schemas.openxmlformats.org/drawingml/2006/picture">
                        <pic:nvPicPr>
                          <pic:cNvPr id="1392743686" name="Picture 9" descr="A close-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5603" y="0"/>
                            <a:ext cx="1989455" cy="1226185"/>
                          </a:xfrm>
                          <a:prstGeom prst="rect">
                            <a:avLst/>
                          </a:prstGeom>
                        </pic:spPr>
                      </pic:pic>
                      <wps:wsp>
                        <wps:cNvPr id="1945838538" name="Text Box 10"/>
                        <wps:cNvSpPr txBox="1"/>
                        <wps:spPr>
                          <a:xfrm>
                            <a:off x="0" y="1214323"/>
                            <a:ext cx="2023745" cy="243840"/>
                          </a:xfrm>
                          <a:prstGeom prst="rect">
                            <a:avLst/>
                          </a:prstGeom>
                          <a:noFill/>
                          <a:ln w="6350">
                            <a:noFill/>
                          </a:ln>
                        </wps:spPr>
                        <wps:txbx>
                          <w:txbxContent>
                            <w:p w14:paraId="0FA3F25F" w14:textId="6FC693D1" w:rsidR="00E73831" w:rsidRDefault="001A57C3" w:rsidP="00A80DC3">
                              <w:pPr>
                                <w:jc w:val="center"/>
                              </w:pPr>
                              <w:r w:rsidRPr="001A57C3">
                                <w:rPr>
                                  <w:b/>
                                  <w:bCs/>
                                  <w:color w:val="002060"/>
                                  <w:sz w:val="20"/>
                                  <w:szCs w:val="20"/>
                                </w:rPr>
                                <w:t xml:space="preserve">Figure </w:t>
                              </w:r>
                              <w:bookmarkStart w:id="8" w:name="Figure_1"/>
                              <w:r w:rsidRPr="001A57C3">
                                <w:rPr>
                                  <w:b/>
                                  <w:bCs/>
                                  <w:color w:val="002060"/>
                                  <w:sz w:val="20"/>
                                  <w:szCs w:val="20"/>
                                </w:rPr>
                                <w:t>1</w:t>
                              </w:r>
                              <w:bookmarkEnd w:id="8"/>
                              <w:r w:rsidRPr="001A57C3">
                                <w:rPr>
                                  <w:b/>
                                  <w:bCs/>
                                  <w:color w:val="002060"/>
                                  <w:sz w:val="20"/>
                                  <w:szCs w:val="20"/>
                                </w:rPr>
                                <w:t>. Team VetsEZ</w:t>
                              </w:r>
                            </w:p>
                            <w:p w14:paraId="60E44F2C" w14:textId="77777777" w:rsidR="00DF2583" w:rsidRDefault="00DF25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69E8DC6" id="Group 11" o:spid="_x0000_s1032" alt="This figure provides team VetsEZ’s teaming partner logo, HRG technologies" style="position:absolute;left:0;text-align:left;margin-left:1.85pt;margin-top:318.45pt;width:159.35pt;height:114.8pt;z-index:-251658226" coordsize="20237,145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&#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3" type="#_x0000_t75" alt="A close-up of a logo&#10;&#10;Description automatically generated" style="position:absolute;left:256;width:19894;height:12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">
                  <v:imagedata r:id="rId17" o:title="A close-up of a logo&#10;&#10;Description automatically generated"/>
                </v:shape>
                <v:shape id="Text Box 10" o:spid="_x0000_s1034" type="#_x0000_t202" style="position:absolute;top:12143;width:20237;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" filled="f" stroked="f" strokeweight=".5pt">
                  <v:textbox>
                    <w:txbxContent>
                      <w:p w14:paraId="0FA3F25F" w14:textId="6FC693D1" w:rsidR="00E73831" w:rsidRDefault="001A57C3" w:rsidP="00A80DC3">
                        <w:pPr>
                          <w:jc w:val="center"/>
                        </w:pPr>
                        <w:r w:rsidRPr="001A57C3">
                          <w:rPr>
                            <w:b/>
                            <w:bCs/>
                            <w:color w:val="002060"/>
                            <w:sz w:val="20"/>
                            <w:szCs w:val="20"/>
                          </w:rPr>
                          <w:t xml:space="preserve">Figure </w:t>
                        </w:r>
                        <w:bookmarkStart w:id="9" w:name="Figure_1"/>
                        <w:r w:rsidRPr="001A57C3">
                          <w:rPr>
                            <w:b/>
                            <w:bCs/>
                            <w:color w:val="002060"/>
                            <w:sz w:val="20"/>
                            <w:szCs w:val="20"/>
                          </w:rPr>
                          <w:t>1</w:t>
                        </w:r>
                        <w:bookmarkEnd w:id="9"/>
                        <w:r w:rsidRPr="001A57C3">
                          <w:rPr>
                            <w:b/>
                            <w:bCs/>
                            <w:color w:val="002060"/>
                            <w:sz w:val="20"/>
                            <w:szCs w:val="20"/>
                          </w:rPr>
                          <w:t>. Team VetsEZ</w:t>
                        </w:r>
                      </w:p>
                      <w:p w14:paraId="60E44F2C" w14:textId="77777777" w:rsidR="00DF2583" w:rsidRDefault="00E93C5C">
                        <w:r>
                          <w:rPr>
                            <w:color w:val="auto"/>
                          </w:rPr>
                        </w:r>
                      </w:p>
                    </w:txbxContent>
                  </v:textbox>
                </v:shape>
                <w10:wrap type="tight"/>
              </v:group>
            </w:pict>
          </mc:Fallback>
        </mc:AlternateContent>
      </w:r>
      <w:r w:rsidR="009C18C0" w:rsidRPr="079407F5">
        <w:rPr>
          <w:rFonts w:eastAsia="Times New Roman" w:cs="Times New Roman"/>
        </w:rPr>
        <w:t xml:space="preserve">Veterans EZ Info Inc. (VetsEZ) is a Service-Disabled Veteran-owned Small Business (SDVOSB) and a </w:t>
      </w:r>
      <w:r w:rsidR="009C18C0" w:rsidRPr="00587D9D">
        <w:t>prime contractor on 20 federal contracts amounting to over $815M</w:t>
      </w:r>
      <w:r w:rsidR="009C18C0">
        <w:t xml:space="preserve"> in contract value</w:t>
      </w:r>
      <w:r w:rsidR="009C18C0" w:rsidRPr="079407F5">
        <w:rPr>
          <w:rFonts w:eastAsia="Times New Roman" w:cs="Times New Roman"/>
        </w:rPr>
        <w:t xml:space="preserve">. VetsEZ </w:t>
      </w:r>
      <w:r w:rsidR="009C18C0">
        <w:rPr>
          <w:rFonts w:eastAsia="Times New Roman" w:cs="Times New Roman"/>
        </w:rPr>
        <w:t xml:space="preserve">is dedicated to advancing innovative, cost-effective IT solutions for mission-critical systems that provide user-centric support to millions of Veterans. Our unwavering commitment to supporting Veterans and fostering burgeoning small businesses is demonstrated by our past performance score of 19.4 out of 20 </w:t>
      </w:r>
      <w:r w:rsidR="009C18C0" w:rsidRPr="001879FB">
        <w:rPr>
          <w:rFonts w:eastAsia="Times New Roman" w:cs="Times New Roman"/>
          <w:b/>
          <w:bCs/>
        </w:rPr>
        <w:t>(4.7 out</w:t>
      </w:r>
      <w:r w:rsidR="009C18C0">
        <w:rPr>
          <w:rFonts w:eastAsia="Times New Roman" w:cs="Times New Roman"/>
        </w:rPr>
        <w:t xml:space="preserve"> </w:t>
      </w:r>
      <w:r w:rsidR="009C18C0" w:rsidRPr="079407F5">
        <w:rPr>
          <w:rFonts w:eastAsia="Times New Roman" w:cs="Times New Roman"/>
          <w:b/>
          <w:bCs/>
        </w:rPr>
        <w:t>of 5.0 in QASP ratings</w:t>
      </w:r>
      <w:r w:rsidR="009C18C0" w:rsidRPr="001879FB">
        <w:rPr>
          <w:rFonts w:eastAsia="Times New Roman" w:cs="Times New Roman"/>
          <w:b/>
          <w:bCs/>
        </w:rPr>
        <w:t>)</w:t>
      </w:r>
      <w:r w:rsidR="009C18C0">
        <w:rPr>
          <w:rFonts w:eastAsia="Times New Roman" w:cs="Times New Roman"/>
        </w:rPr>
        <w:t>,</w:t>
      </w:r>
      <w:r w:rsidR="009C18C0" w:rsidRPr="079407F5">
        <w:rPr>
          <w:rFonts w:eastAsia="Times New Roman" w:cs="Times New Roman"/>
        </w:rPr>
        <w:t xml:space="preserve"> </w:t>
      </w:r>
      <w:r w:rsidR="009C18C0">
        <w:rPr>
          <w:rFonts w:eastAsia="Times New Roman" w:cs="Times New Roman"/>
        </w:rPr>
        <w:t xml:space="preserve">which </w:t>
      </w:r>
      <w:r w:rsidR="009C18C0" w:rsidRPr="006430B8">
        <w:rPr>
          <w:rFonts w:eastAsia="Times New Roman" w:cs="Times New Roman"/>
          <w:color w:val="auto"/>
        </w:rPr>
        <w:t>is</w:t>
      </w:r>
      <w:r w:rsidR="009C18C0" w:rsidRPr="079407F5">
        <w:rPr>
          <w:rFonts w:eastAsia="Times New Roman" w:cs="Times New Roman"/>
          <w:b/>
          <w:bCs/>
          <w:color w:val="auto"/>
        </w:rPr>
        <w:t xml:space="preserve"> </w:t>
      </w:r>
      <w:r w:rsidR="009C18C0" w:rsidRPr="006430B8">
        <w:rPr>
          <w:rFonts w:eastAsia="Times New Roman" w:cs="Times New Roman"/>
          <w:color w:val="auto"/>
        </w:rPr>
        <w:t>among the</w:t>
      </w:r>
      <w:r w:rsidR="009C18C0" w:rsidRPr="079407F5">
        <w:rPr>
          <w:rFonts w:eastAsia="Times New Roman" w:cs="Times New Roman"/>
          <w:b/>
          <w:bCs/>
          <w:color w:val="auto"/>
        </w:rPr>
        <w:t xml:space="preserve"> highest of all T4NG prime contractors</w:t>
      </w:r>
      <w:r w:rsidR="009C18C0" w:rsidRPr="079407F5">
        <w:rPr>
          <w:rFonts w:eastAsia="Times New Roman" w:cs="Times New Roman"/>
          <w:color w:val="auto"/>
        </w:rPr>
        <w:t xml:space="preserve">. </w:t>
      </w:r>
      <w:r w:rsidR="009C18C0" w:rsidRPr="009807D4">
        <w:t>To support the VistA Application Analytics</w:t>
      </w:r>
      <w:r w:rsidR="009C18C0">
        <w:t xml:space="preserve"> (VA2)</w:t>
      </w:r>
      <w:r w:rsidR="009C18C0" w:rsidRPr="009807D4">
        <w:t xml:space="preserve"> </w:t>
      </w:r>
      <w:r w:rsidR="009C18C0">
        <w:t>TEP</w:t>
      </w:r>
      <w:r w:rsidR="009C18C0" w:rsidRPr="009807D4">
        <w:t xml:space="preserve">, </w:t>
      </w:r>
      <w:r w:rsidR="009C18C0" w:rsidRPr="00FA2391">
        <w:rPr>
          <w:highlight w:val="yellow"/>
        </w:rPr>
        <w:t xml:space="preserve">VetsEZ has teamed with </w:t>
      </w:r>
      <w:r w:rsidR="00C77802" w:rsidRPr="00FA2391">
        <w:rPr>
          <w:highlight w:val="yellow"/>
        </w:rPr>
        <w:t>HRG Technologies LLC</w:t>
      </w:r>
      <w:r w:rsidR="009C18C0" w:rsidRPr="00FA2391">
        <w:rPr>
          <w:highlight w:val="yellow"/>
        </w:rPr>
        <w:t xml:space="preserve"> (HRG) to form “Team VetsEZ”</w:t>
      </w:r>
      <w:r w:rsidR="000A77FE">
        <w:t xml:space="preserve"> (</w:t>
      </w:r>
      <w:hyperlink w:anchor="Figure_1" w:history="1">
        <w:r w:rsidR="000A77FE" w:rsidRPr="00384817">
          <w:rPr>
            <w:rStyle w:val="Hyperlink"/>
            <w:bCs/>
          </w:rPr>
          <w:t>Figure 1</w:t>
        </w:r>
      </w:hyperlink>
      <w:r w:rsidR="000A77FE">
        <w:t>).</w:t>
      </w:r>
      <w:r w:rsidR="009C18C0" w:rsidRPr="009807D4">
        <w:t xml:space="preserve"> </w:t>
      </w:r>
      <w:r w:rsidR="009C18C0" w:rsidRPr="009807D4">
        <w:rPr>
          <w:bCs/>
        </w:rPr>
        <w:t xml:space="preserve">Together, Team VetsEZ has the critical subject matter expertise, hands-on experience, and knowledge to provide effective sustainment and enhancement support for the </w:t>
      </w:r>
      <w:r w:rsidR="009C18C0">
        <w:rPr>
          <w:b/>
        </w:rPr>
        <w:t>VA2</w:t>
      </w:r>
      <w:r w:rsidR="009C18C0" w:rsidRPr="009807D4">
        <w:rPr>
          <w:bCs/>
        </w:rPr>
        <w:t xml:space="preserve"> initiative. </w:t>
      </w:r>
    </w:p>
    <w:p w14:paraId="6786238E" w14:textId="60211886" w:rsidR="009C18C0" w:rsidRDefault="009C18C0" w:rsidP="009C18C0">
      <w:r>
        <w:t>Our team has</w:t>
      </w:r>
      <w:r w:rsidRPr="00587D9D">
        <w:t xml:space="preserve"> supported numerous VA mission-critical organizations and projects, </w:t>
      </w:r>
      <w:r>
        <w:t>including 1) c</w:t>
      </w:r>
      <w:r w:rsidRPr="00DD2672">
        <w:t>reating and maintaining</w:t>
      </w:r>
      <w:r>
        <w:t xml:space="preserve"> the</w:t>
      </w:r>
      <w:r w:rsidR="001F5F51">
        <w:t xml:space="preserve"> VA</w:t>
      </w:r>
      <w:r w:rsidRPr="00DD2672">
        <w:t xml:space="preserve"> </w:t>
      </w:r>
      <w:r>
        <w:t>Joint Legacy Viewer (</w:t>
      </w:r>
      <w:r w:rsidRPr="00DD2672">
        <w:t>JLV</w:t>
      </w:r>
      <w:r>
        <w:t>)</w:t>
      </w:r>
      <w:r w:rsidR="001F5F51">
        <w:t xml:space="preserve"> contract</w:t>
      </w:r>
      <w:r>
        <w:t>, which</w:t>
      </w:r>
      <w:r w:rsidRPr="00DD2672">
        <w:t xml:space="preserve"> </w:t>
      </w:r>
      <w:r>
        <w:t>requires</w:t>
      </w:r>
      <w:r w:rsidRPr="00DD2672">
        <w:t xml:space="preserve"> understanding the</w:t>
      </w:r>
      <w:r w:rsidR="000F380E">
        <w:t xml:space="preserve"> </w:t>
      </w:r>
      <w:r w:rsidR="00E9515F">
        <w:t>Remote Procedure Calls</w:t>
      </w:r>
      <w:r w:rsidR="00AD5115" w:rsidRPr="00DD2672">
        <w:t xml:space="preserve"> </w:t>
      </w:r>
      <w:r w:rsidR="000F380E">
        <w:t>(</w:t>
      </w:r>
      <w:r w:rsidR="00AD5115" w:rsidRPr="00DD2672">
        <w:t>RPCs</w:t>
      </w:r>
      <w:r w:rsidR="00E9515F">
        <w:t xml:space="preserve">) </w:t>
      </w:r>
      <w:r w:rsidRPr="00DD2672">
        <w:t xml:space="preserve">for accessing a VistA patient record and running services in </w:t>
      </w:r>
      <w:r>
        <w:t xml:space="preserve">the </w:t>
      </w:r>
      <w:r w:rsidR="00092A88" w:rsidRPr="00092A88">
        <w:t>VA Enterprise Cloud</w:t>
      </w:r>
      <w:r w:rsidR="00092A88">
        <w:t xml:space="preserve"> (</w:t>
      </w:r>
      <w:r w:rsidRPr="00DD2672">
        <w:t>VAEC</w:t>
      </w:r>
      <w:r w:rsidR="00092A88">
        <w:t>)</w:t>
      </w:r>
      <w:r>
        <w:t xml:space="preserve">; 2) directly supporting a </w:t>
      </w:r>
      <w:r w:rsidRPr="00056F39">
        <w:rPr>
          <w:highlight w:val="yellow"/>
        </w:rPr>
        <w:t>VistA Data Project</w:t>
      </w:r>
      <w:r>
        <w:t xml:space="preserve"> for </w:t>
      </w:r>
      <w:r w:rsidR="008401D4" w:rsidRPr="008401D4">
        <w:t xml:space="preserve"> Defense Health Agency</w:t>
      </w:r>
      <w:r w:rsidR="008401D4">
        <w:t xml:space="preserve"> (</w:t>
      </w:r>
      <w:r>
        <w:t>DHA</w:t>
      </w:r>
      <w:r w:rsidR="008401D4">
        <w:t>)</w:t>
      </w:r>
      <w:r>
        <w:t xml:space="preserve">, where we created a </w:t>
      </w:r>
      <w:r w:rsidR="00050B5D">
        <w:t>cloud-based-</w:t>
      </w:r>
      <w:r>
        <w:t xml:space="preserve">framework for analysis acceleration of </w:t>
      </w:r>
      <w:r w:rsidRPr="00A952E3">
        <w:t xml:space="preserve">RPC </w:t>
      </w:r>
      <w:r>
        <w:t xml:space="preserve">traffic and </w:t>
      </w:r>
      <w:r w:rsidRPr="00A952E3">
        <w:t>use and security to reimplement core VistA services including Vitals,</w:t>
      </w:r>
      <w:r>
        <w:t xml:space="preserve"> History, and Allergies; 3) directly supported the</w:t>
      </w:r>
      <w:r w:rsidR="001F5F51">
        <w:t xml:space="preserve"> VA</w:t>
      </w:r>
      <w:r>
        <w:t xml:space="preserve"> </w:t>
      </w:r>
      <w:r w:rsidRPr="00056F39">
        <w:rPr>
          <w:highlight w:val="yellow"/>
        </w:rPr>
        <w:t>VistA Adaptive Maintenance (VAM) project</w:t>
      </w:r>
      <w:r>
        <w:t>, in which we analyzed RPC traffic and VistA client usage and security patterns to improve the operation of VistA</w:t>
      </w:r>
      <w:r w:rsidR="00C76552">
        <w:t>,</w:t>
      </w:r>
      <w:r>
        <w:t xml:space="preserve"> and 4) directly supported the</w:t>
      </w:r>
      <w:r w:rsidR="00E72371">
        <w:t xml:space="preserve"> </w:t>
      </w:r>
      <w:r w:rsidR="007170D9" w:rsidRPr="00056F39">
        <w:rPr>
          <w:highlight w:val="yellow"/>
        </w:rPr>
        <w:t>VA</w:t>
      </w:r>
      <w:r w:rsidRPr="00056F39">
        <w:rPr>
          <w:highlight w:val="yellow"/>
        </w:rPr>
        <w:t xml:space="preserve"> VistA Data Analytics</w:t>
      </w:r>
      <w:r>
        <w:t xml:space="preserve"> contract in which we supported </w:t>
      </w:r>
      <w:r w:rsidR="00573D16" w:rsidRPr="00573D16">
        <w:t xml:space="preserve">Electronic Health Record Modernization </w:t>
      </w:r>
      <w:r w:rsidR="00573D16">
        <w:t>(</w:t>
      </w:r>
      <w:r>
        <w:t>EHRM</w:t>
      </w:r>
      <w:r w:rsidR="00573D16">
        <w:t>)</w:t>
      </w:r>
      <w:r>
        <w:t xml:space="preserve"> and analyzed RPC and HL7 interactions in VistA to inform migration and data harmonization and enrichment to/from VistA into EHRM. </w:t>
      </w:r>
    </w:p>
    <w:p w14:paraId="71541873" w14:textId="5866AEFD" w:rsidR="009C18C0" w:rsidRDefault="009C18C0" w:rsidP="00393FC5">
      <w:r w:rsidRPr="00F37616">
        <w:rPr>
          <w:rFonts w:eastAsia="Times New Roman" w:cs="Times New Roman"/>
        </w:rPr>
        <w:t xml:space="preserve">Our team provides a </w:t>
      </w:r>
      <w:r w:rsidRPr="00F37616">
        <w:rPr>
          <w:rFonts w:eastAsia="Times New Roman" w:cs="Times New Roman"/>
          <w:b/>
          <w:bCs/>
        </w:rPr>
        <w:t>low-risk</w:t>
      </w:r>
      <w:r w:rsidRPr="00F37616">
        <w:rPr>
          <w:rFonts w:eastAsia="Times New Roman" w:cs="Times New Roman"/>
        </w:rPr>
        <w:t xml:space="preserve">, </w:t>
      </w:r>
      <w:r w:rsidRPr="00F37616">
        <w:rPr>
          <w:rFonts w:eastAsia="Times New Roman" w:cs="Times New Roman"/>
          <w:b/>
          <w:bCs/>
        </w:rPr>
        <w:t>cost-effective</w:t>
      </w:r>
      <w:r w:rsidRPr="00F37616">
        <w:rPr>
          <w:rFonts w:eastAsia="Times New Roman" w:cs="Times New Roman"/>
        </w:rPr>
        <w:t xml:space="preserve"> solution for VA to execute </w:t>
      </w:r>
      <w:r w:rsidR="00762DA6">
        <w:rPr>
          <w:rFonts w:eastAsia="Times New Roman" w:cs="Times New Roman"/>
        </w:rPr>
        <w:t>VA2</w:t>
      </w:r>
      <w:r w:rsidRPr="00F37616">
        <w:rPr>
          <w:rFonts w:eastAsia="Times New Roman" w:cs="Times New Roman"/>
        </w:rPr>
        <w:t xml:space="preserve"> with a high degree of success, as demonstrated above by our team’s </w:t>
      </w:r>
      <w:r w:rsidRPr="00056F39">
        <w:rPr>
          <w:rFonts w:eastAsia="Times New Roman" w:cs="Times New Roman"/>
          <w:highlight w:val="yellow"/>
        </w:rPr>
        <w:t xml:space="preserve">experience and expertise in </w:t>
      </w:r>
      <w:r w:rsidRPr="00056F39">
        <w:rPr>
          <w:highlight w:val="yellow"/>
        </w:rPr>
        <w:t xml:space="preserve">non-invasive RPC interface monitoring within the VAEC; comprehensive RPC traffic analysis and authentication method evaluations; VA VistA's RPC interface and extensive knowledge of common VistA clients such as </w:t>
      </w:r>
      <w:r w:rsidR="00393FC5" w:rsidRPr="00056F39">
        <w:rPr>
          <w:highlight w:val="yellow"/>
        </w:rPr>
        <w:t>Computerized Patient Record System (</w:t>
      </w:r>
      <w:r w:rsidRPr="00056F39">
        <w:rPr>
          <w:highlight w:val="yellow"/>
        </w:rPr>
        <w:t>CPRS</w:t>
      </w:r>
      <w:r w:rsidR="00393FC5" w:rsidRPr="00056F39">
        <w:rPr>
          <w:highlight w:val="yellow"/>
        </w:rPr>
        <w:t>)</w:t>
      </w:r>
      <w:r w:rsidRPr="00056F39">
        <w:rPr>
          <w:highlight w:val="yellow"/>
        </w:rPr>
        <w:t>, JLV, and VistA Imaging;</w:t>
      </w:r>
      <w:r w:rsidRPr="00F37616">
        <w:t xml:space="preserve"> and GitHub and VA GitHub practices for efficient code management and documentation using markdown</w:t>
      </w:r>
      <w:r w:rsidR="00A550F5">
        <w:t>.</w:t>
      </w:r>
    </w:p>
    <w:p w14:paraId="56328FE6" w14:textId="34204376" w:rsidR="00021AD8" w:rsidRPr="008E6DA0" w:rsidRDefault="0987CD9B" w:rsidP="00BC3308">
      <w:pPr>
        <w:pStyle w:val="Heading1"/>
      </w:pPr>
      <w:bookmarkStart w:id="9" w:name="_Toc174560331"/>
      <w:bookmarkStart w:id="10" w:name="_Toc174577956"/>
      <w:bookmarkStart w:id="11" w:name="_Hlk59623034"/>
      <w:r w:rsidRPr="008E6DA0">
        <w:lastRenderedPageBreak/>
        <w:t>Understanding</w:t>
      </w:r>
      <w:bookmarkEnd w:id="9"/>
      <w:bookmarkEnd w:id="10"/>
    </w:p>
    <w:bookmarkEnd w:id="11"/>
    <w:p w14:paraId="72D16AB6" w14:textId="657DD65A" w:rsidR="00576C96" w:rsidRDefault="002570E3" w:rsidP="00593C7D">
      <w:r>
        <w:rPr>
          <w:noProof/>
        </w:rPr>
        <w:drawing>
          <wp:anchor distT="0" distB="0" distL="114300" distR="114300" simplePos="0" relativeHeight="251658251" behindDoc="0" locked="0" layoutInCell="1" allowOverlap="1" wp14:anchorId="641EB850" wp14:editId="42F80809">
            <wp:simplePos x="0" y="0"/>
            <wp:positionH relativeFrom="column">
              <wp:posOffset>0</wp:posOffset>
            </wp:positionH>
            <wp:positionV relativeFrom="paragraph">
              <wp:posOffset>613410</wp:posOffset>
            </wp:positionV>
            <wp:extent cx="518160" cy="470535"/>
            <wp:effectExtent l="0" t="0" r="2540" b="0"/>
            <wp:wrapSquare wrapText="bothSides"/>
            <wp:docPr id="624420811" name="Picture 19" descr="A clock and arrow with a red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20811" name="Picture 19" descr="A clock and arrow with a red cros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8160" cy="470535"/>
                    </a:xfrm>
                    <a:prstGeom prst="rect">
                      <a:avLst/>
                    </a:prstGeom>
                  </pic:spPr>
                </pic:pic>
              </a:graphicData>
            </a:graphic>
            <wp14:sizeRelH relativeFrom="page">
              <wp14:pctWidth>0</wp14:pctWidth>
            </wp14:sizeRelH>
            <wp14:sizeRelV relativeFrom="page">
              <wp14:pctHeight>0</wp14:pctHeight>
            </wp14:sizeRelV>
          </wp:anchor>
        </w:drawing>
      </w:r>
      <w:r w:rsidR="00593C7D">
        <w:t xml:space="preserve">VistA usage patterns </w:t>
      </w:r>
      <w:r w:rsidR="00D02EE1">
        <w:t>are</w:t>
      </w:r>
      <w:r w:rsidR="00593C7D">
        <w:t xml:space="preserve"> crucial for optimizing VA healthcare delivery. </w:t>
      </w:r>
      <w:r w:rsidR="00CC0BAC">
        <w:t>Team VetsEZ’s</w:t>
      </w:r>
      <w:r w:rsidR="00593C7D">
        <w:t xml:space="preserve"> approach leverages RPC traffic</w:t>
      </w:r>
      <w:r w:rsidR="005F63F5">
        <w:t xml:space="preserve"> and clinical workflow understanding and</w:t>
      </w:r>
      <w:r w:rsidR="00593C7D">
        <w:t xml:space="preserve"> a</w:t>
      </w:r>
      <w:r w:rsidR="005F63F5">
        <w:t>ssessments</w:t>
      </w:r>
      <w:r w:rsidR="00593C7D">
        <w:t xml:space="preserve"> as a key method to gain this insight. </w:t>
      </w:r>
      <w:r w:rsidR="00BF1122">
        <w:t>Clinicians'</w:t>
      </w:r>
      <w:r w:rsidR="00C32FF9" w:rsidRPr="00C32FF9">
        <w:t xml:space="preserve"> time is the most valuable––Team VetsEZ’s approach </w:t>
      </w:r>
      <w:r w:rsidR="00C32FF9" w:rsidRPr="00D2375F">
        <w:rPr>
          <w:b/>
          <w:bCs/>
        </w:rPr>
        <w:t xml:space="preserve">improves clinician workflow by </w:t>
      </w:r>
      <w:r w:rsidR="00C32FF9" w:rsidRPr="00056F39">
        <w:rPr>
          <w:b/>
          <w:bCs/>
          <w:highlight w:val="yellow"/>
        </w:rPr>
        <w:t>correlating client activity to the resultant RPC traffic and leverages RPC traffic and clinical workflow understanding</w:t>
      </w:r>
      <w:r w:rsidR="00C32FF9" w:rsidRPr="00D2375F">
        <w:rPr>
          <w:b/>
          <w:bCs/>
        </w:rPr>
        <w:t xml:space="preserve"> and assessments as a key method to gain this insight</w:t>
      </w:r>
      <w:r w:rsidR="00C32FF9" w:rsidRPr="00C32FF9">
        <w:t>.</w:t>
      </w:r>
      <w:r w:rsidR="00C32FF9">
        <w:t xml:space="preserve"> </w:t>
      </w:r>
    </w:p>
    <w:p w14:paraId="71CD181C" w14:textId="66DCF489" w:rsidR="006B3A85" w:rsidRDefault="003A251A" w:rsidP="00593C7D">
      <w:r w:rsidRPr="00483A74">
        <w:rPr>
          <w:noProof/>
        </w:rPr>
        <w:drawing>
          <wp:anchor distT="0" distB="0" distL="114300" distR="114300" simplePos="0" relativeHeight="251658250" behindDoc="1" locked="0" layoutInCell="1" allowOverlap="1" wp14:anchorId="2E0EBB43" wp14:editId="3223B861">
            <wp:simplePos x="0" y="0"/>
            <wp:positionH relativeFrom="column">
              <wp:posOffset>0</wp:posOffset>
            </wp:positionH>
            <wp:positionV relativeFrom="paragraph">
              <wp:posOffset>1078230</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649886345"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86345"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anchor>
        </w:drawing>
      </w:r>
      <w:r w:rsidR="00A72505" w:rsidRPr="00A72505">
        <w:t xml:space="preserve">Leveraging the complete RPC Traffic of a medical center for VistA Application Analytics is new and demands a </w:t>
      </w:r>
      <w:r w:rsidR="00A72505" w:rsidRPr="00056F39">
        <w:rPr>
          <w:highlight w:val="yellow"/>
        </w:rPr>
        <w:t>unique approach that marries knowledge of RPC traffic with clinical workflows.</w:t>
      </w:r>
      <w:r w:rsidR="00A72505" w:rsidRPr="00A72505">
        <w:t xml:space="preserve"> Team VetsEZ has experience in each </w:t>
      </w:r>
      <w:r>
        <w:t xml:space="preserve">of </w:t>
      </w:r>
      <w:r w:rsidR="00A72505" w:rsidRPr="00A72505">
        <w:t>the tasks required from separate VA projects</w:t>
      </w:r>
      <w:r w:rsidR="003527F6">
        <w:t>/contracts</w:t>
      </w:r>
      <w:r w:rsidR="00A72505" w:rsidRPr="00A72505">
        <w:t xml:space="preserve">: </w:t>
      </w:r>
      <w:r w:rsidR="00A72505" w:rsidRPr="00371D9D">
        <w:rPr>
          <w:highlight w:val="yellow"/>
        </w:rPr>
        <w:t>VistA Adaptive Maintenance (</w:t>
      </w:r>
      <w:r w:rsidR="000C5D7A" w:rsidRPr="00371D9D">
        <w:rPr>
          <w:highlight w:val="yellow"/>
        </w:rPr>
        <w:t>VAM</w:t>
      </w:r>
      <w:r w:rsidR="000C5D7A">
        <w:t>)</w:t>
      </w:r>
      <w:r w:rsidR="00A72505" w:rsidRPr="00A72505">
        <w:t xml:space="preserve"> (RPC traffic capture and measurement), </w:t>
      </w:r>
      <w:r w:rsidR="00A72505" w:rsidRPr="00371D9D">
        <w:rPr>
          <w:highlight w:val="yellow"/>
        </w:rPr>
        <w:t>VistA Data Project</w:t>
      </w:r>
      <w:r w:rsidR="00A72505" w:rsidRPr="00A72505">
        <w:t xml:space="preserve"> (select RPC sequences from CPRS were re-used in a new web-based client with the same workflow)</w:t>
      </w:r>
      <w:r w:rsidR="00A46509">
        <w:t>,</w:t>
      </w:r>
      <w:r w:rsidR="00A72505" w:rsidRPr="00A72505">
        <w:t xml:space="preserve"> and </w:t>
      </w:r>
      <w:r w:rsidR="00A72505" w:rsidRPr="00371D9D">
        <w:rPr>
          <w:highlight w:val="yellow"/>
        </w:rPr>
        <w:t xml:space="preserve">VA </w:t>
      </w:r>
      <w:proofErr w:type="spellStart"/>
      <w:r w:rsidR="00A72505" w:rsidRPr="00371D9D">
        <w:rPr>
          <w:highlight w:val="yellow"/>
        </w:rPr>
        <w:t>TeleReader</w:t>
      </w:r>
      <w:proofErr w:type="spellEnd"/>
      <w:r w:rsidR="00A72505" w:rsidRPr="00A72505">
        <w:t xml:space="preserve"> (workflow of VistA client RPC Sequences made to work over Cerner EHR). </w:t>
      </w:r>
      <w:r w:rsidR="00A72505" w:rsidRPr="00371D9D">
        <w:rPr>
          <w:highlight w:val="yellow"/>
        </w:rPr>
        <w:t xml:space="preserve">Collectively, </w:t>
      </w:r>
      <w:r w:rsidR="00A72505" w:rsidRPr="00371D9D">
        <w:rPr>
          <w:b/>
          <w:bCs/>
          <w:highlight w:val="yellow"/>
        </w:rPr>
        <w:t>this experience makes us uniquely qualified for the four parts of VAA</w:t>
      </w:r>
      <w:r w:rsidR="00A72505" w:rsidRPr="00371D9D">
        <w:rPr>
          <w:highlight w:val="yellow"/>
        </w:rPr>
        <w:t xml:space="preserve"> </w:t>
      </w:r>
      <w:r w:rsidR="00B47854" w:rsidRPr="00371D9D">
        <w:rPr>
          <w:highlight w:val="yellow"/>
        </w:rPr>
        <w:t xml:space="preserve">– </w:t>
      </w:r>
      <w:r w:rsidR="00A72505" w:rsidRPr="00371D9D">
        <w:rPr>
          <w:highlight w:val="yellow"/>
        </w:rPr>
        <w:t>traffic capture, traffic measurement, clinical workflow correlation</w:t>
      </w:r>
      <w:r w:rsidR="005E71F4" w:rsidRPr="00371D9D">
        <w:rPr>
          <w:highlight w:val="yellow"/>
        </w:rPr>
        <w:t>,</w:t>
      </w:r>
      <w:r w:rsidR="00A72505" w:rsidRPr="00371D9D">
        <w:rPr>
          <w:highlight w:val="yellow"/>
        </w:rPr>
        <w:t xml:space="preserve"> and recommendations to improve workflow.</w:t>
      </w:r>
      <w:r w:rsidR="00F31ED9">
        <w:t xml:space="preserve"> </w:t>
      </w:r>
      <w:r w:rsidR="00041B26">
        <w:t>The acceleration of application analytics</w:t>
      </w:r>
      <w:r w:rsidR="006B3A85" w:rsidRPr="006B3A85">
        <w:t xml:space="preserve"> </w:t>
      </w:r>
      <w:r w:rsidR="00041B26">
        <w:t>requires a</w:t>
      </w:r>
      <w:r w:rsidR="006B3A85" w:rsidRPr="006B3A85">
        <w:t xml:space="preserve"> comprehensive approach to analyze and improve VistA clinical workflows. </w:t>
      </w:r>
      <w:r w:rsidR="0071032A">
        <w:t xml:space="preserve">As depicted in </w:t>
      </w:r>
      <w:hyperlink w:anchor="Figure_2" w:history="1">
        <w:r w:rsidR="0071032A" w:rsidRPr="00384817">
          <w:rPr>
            <w:rStyle w:val="Hyperlink"/>
            <w:bCs/>
          </w:rPr>
          <w:t>Figure 2</w:t>
        </w:r>
      </w:hyperlink>
      <w:r w:rsidR="0071032A">
        <w:t xml:space="preserve">, </w:t>
      </w:r>
      <w:r w:rsidR="00B73F83">
        <w:t>w</w:t>
      </w:r>
      <w:r w:rsidR="006B3A85" w:rsidRPr="006B3A85">
        <w:t xml:space="preserve">e </w:t>
      </w:r>
      <w:r w:rsidR="00646A1D">
        <w:t xml:space="preserve">must </w:t>
      </w:r>
      <w:r w:rsidR="006B3A85" w:rsidRPr="006B3A85">
        <w:t xml:space="preserve">capture RPC traffic </w:t>
      </w:r>
      <w:r w:rsidR="06859F82">
        <w:t>from</w:t>
      </w:r>
      <w:r w:rsidR="47696B1F">
        <w:t xml:space="preserve"> </w:t>
      </w:r>
      <w:r w:rsidR="06859F82">
        <w:t>clinical clients</w:t>
      </w:r>
      <w:r w:rsidR="006B3A85" w:rsidRPr="006B3A85">
        <w:t xml:space="preserve">, storing it in </w:t>
      </w:r>
      <w:r w:rsidR="0071032A">
        <w:t>a</w:t>
      </w:r>
      <w:r w:rsidR="006B3A85" w:rsidRPr="006B3A85">
        <w:t xml:space="preserve"> continuously updated RPC Traffic Knowledge Repository. This data </w:t>
      </w:r>
      <w:r w:rsidR="00DE0095">
        <w:t>must</w:t>
      </w:r>
      <w:r w:rsidR="006B3A85" w:rsidRPr="006B3A85">
        <w:t xml:space="preserve"> then </w:t>
      </w:r>
      <w:r w:rsidR="00DE0095">
        <w:t xml:space="preserve">be </w:t>
      </w:r>
      <w:r w:rsidR="006B3A85" w:rsidRPr="006B3A85">
        <w:t xml:space="preserve">correlated with workflows obtained from </w:t>
      </w:r>
      <w:r w:rsidR="7A3432FB">
        <w:t xml:space="preserve">documents in the </w:t>
      </w:r>
      <w:r w:rsidR="006B3A85" w:rsidRPr="006B3A85">
        <w:t xml:space="preserve">VHA's </w:t>
      </w:r>
      <w:r w:rsidR="0729C927">
        <w:t>VistA Document Library (</w:t>
      </w:r>
      <w:r w:rsidR="006B3A85">
        <w:t>VDL</w:t>
      </w:r>
      <w:r w:rsidR="5604E8E3">
        <w:t>)</w:t>
      </w:r>
      <w:r w:rsidR="006B3A85">
        <w:t>,</w:t>
      </w:r>
      <w:r w:rsidR="006B3A85" w:rsidRPr="006B3A85">
        <w:t xml:space="preserve"> allowing us to map </w:t>
      </w:r>
      <w:r w:rsidR="702E115D">
        <w:t>the</w:t>
      </w:r>
      <w:r w:rsidR="006B3A85" w:rsidRPr="006B3A85">
        <w:t xml:space="preserve"> user actions </w:t>
      </w:r>
      <w:r w:rsidR="40E2A151">
        <w:t>of clinical clients</w:t>
      </w:r>
      <w:r w:rsidR="006B3A85">
        <w:t xml:space="preserve"> </w:t>
      </w:r>
      <w:r w:rsidR="006B3A85" w:rsidRPr="006B3A85">
        <w:t xml:space="preserve">to underlying </w:t>
      </w:r>
      <w:r w:rsidR="11BEC7DF">
        <w:t>clinical workflows</w:t>
      </w:r>
      <w:r w:rsidR="006B3A85">
        <w:t>.</w:t>
      </w:r>
      <w:r w:rsidR="006B3A85" w:rsidRPr="006B3A85">
        <w:t xml:space="preserve"> From this analysis, we </w:t>
      </w:r>
      <w:r w:rsidR="00D01CDD">
        <w:t xml:space="preserve">must </w:t>
      </w:r>
      <w:r w:rsidR="006B3A85" w:rsidRPr="006B3A85">
        <w:t>generate detailed Task-Set Descriptions that provide insights into how user interactions translate into data flows</w:t>
      </w:r>
      <w:r w:rsidR="00BD4365">
        <w:t xml:space="preserve"> (traffic to/from VistA)</w:t>
      </w:r>
      <w:r w:rsidR="006B3A85" w:rsidRPr="006B3A85">
        <w:t xml:space="preserve">. </w:t>
      </w:r>
      <w:r w:rsidR="006B3A85" w:rsidRPr="00B23CEB">
        <w:t xml:space="preserve">Our </w:t>
      </w:r>
      <w:r w:rsidR="00494620" w:rsidRPr="00B23CEB">
        <w:t xml:space="preserve">clinical </w:t>
      </w:r>
      <w:r w:rsidR="00B23CEB">
        <w:t>F</w:t>
      </w:r>
      <w:r w:rsidR="00B95BE5" w:rsidRPr="00B23CEB">
        <w:t xml:space="preserve">unctional </w:t>
      </w:r>
      <w:r w:rsidR="00B23CEB">
        <w:t xml:space="preserve">Area </w:t>
      </w:r>
      <w:r w:rsidR="004E0FB0">
        <w:t>SMEs</w:t>
      </w:r>
      <w:r w:rsidR="00A3111E" w:rsidRPr="00B23CEB">
        <w:t xml:space="preserve"> must</w:t>
      </w:r>
      <w:r w:rsidR="006B3A85" w:rsidRPr="006B3A85">
        <w:t xml:space="preserve"> interpret these descriptions to identify improvement opportunities and develop actionable recommendations. </w:t>
      </w:r>
    </w:p>
    <w:p w14:paraId="6603BDF6" w14:textId="4B174586" w:rsidR="00955B2B" w:rsidRDefault="00955B2B" w:rsidP="00593C7D">
      <w:r w:rsidRPr="00955B2B">
        <w:rPr>
          <w:noProof/>
        </w:rPr>
        <w:drawing>
          <wp:inline distT="0" distB="0" distL="0" distR="0" wp14:anchorId="56D30FDA" wp14:editId="6A439165">
            <wp:extent cx="5993269" cy="1492764"/>
            <wp:effectExtent l="0" t="0" r="0" b="0"/>
            <wp:docPr id="1490055959" name="Picture 1" descr="This figure is Team VetsEZ’s Understanding of Vista Application Analytics Acceleration 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055959" name="Picture 1" descr="This figure is Team VetsEZ’s Understanding of Vista Application Analytics Acceleration Stages"/>
                    <pic:cNvPicPr/>
                  </pic:nvPicPr>
                  <pic:blipFill>
                    <a:blip r:embed="rId20">
                      <a:extLst>
                        <a:ext uri="{28A0092B-C50C-407E-A947-70E740481C1C}">
                          <a14:useLocalDpi xmlns:a14="http://schemas.microsoft.com/office/drawing/2010/main" val="0"/>
                        </a:ext>
                      </a:extLst>
                    </a:blip>
                    <a:stretch>
                      <a:fillRect/>
                    </a:stretch>
                  </pic:blipFill>
                  <pic:spPr>
                    <a:xfrm>
                      <a:off x="0" y="0"/>
                      <a:ext cx="5993269" cy="1492764"/>
                    </a:xfrm>
                    <a:prstGeom prst="rect">
                      <a:avLst/>
                    </a:prstGeom>
                  </pic:spPr>
                </pic:pic>
              </a:graphicData>
            </a:graphic>
          </wp:inline>
        </w:drawing>
      </w:r>
    </w:p>
    <w:p w14:paraId="473651E0" w14:textId="41E22E7E" w:rsidR="00BE7B68" w:rsidRPr="00BE7B68" w:rsidRDefault="00BE7B68" w:rsidP="00BE7B68">
      <w:pPr>
        <w:jc w:val="center"/>
        <w:rPr>
          <w:b/>
          <w:color w:val="002060"/>
          <w:sz w:val="20"/>
          <w:szCs w:val="20"/>
        </w:rPr>
      </w:pPr>
      <w:r w:rsidRPr="00384817">
        <w:rPr>
          <w:b/>
          <w:color w:val="002060"/>
          <w:sz w:val="20"/>
          <w:szCs w:val="20"/>
        </w:rPr>
        <w:t xml:space="preserve">Figure </w:t>
      </w:r>
      <w:bookmarkStart w:id="12" w:name="Figure_2"/>
      <w:r w:rsidR="004A13E3" w:rsidRPr="00384817">
        <w:rPr>
          <w:b/>
          <w:color w:val="002060"/>
          <w:sz w:val="20"/>
          <w:szCs w:val="20"/>
        </w:rPr>
        <w:t>2</w:t>
      </w:r>
      <w:bookmarkEnd w:id="12"/>
      <w:r w:rsidRPr="00384817">
        <w:rPr>
          <w:b/>
          <w:color w:val="002060"/>
          <w:sz w:val="20"/>
          <w:szCs w:val="20"/>
        </w:rPr>
        <w:t>.</w:t>
      </w:r>
      <w:r w:rsidRPr="00A9558A">
        <w:rPr>
          <w:b/>
          <w:color w:val="002060"/>
          <w:sz w:val="20"/>
          <w:szCs w:val="20"/>
        </w:rPr>
        <w:t xml:space="preserve"> Team VetsEZ</w:t>
      </w:r>
      <w:r w:rsidR="001A57C3">
        <w:rPr>
          <w:b/>
          <w:color w:val="002060"/>
          <w:sz w:val="20"/>
          <w:szCs w:val="20"/>
        </w:rPr>
        <w:t>’s</w:t>
      </w:r>
      <w:r w:rsidRPr="00A9558A">
        <w:rPr>
          <w:b/>
          <w:color w:val="002060"/>
          <w:sz w:val="20"/>
          <w:szCs w:val="20"/>
        </w:rPr>
        <w:t xml:space="preserve"> </w:t>
      </w:r>
      <w:r w:rsidR="00873D97">
        <w:rPr>
          <w:b/>
          <w:color w:val="002060"/>
          <w:sz w:val="20"/>
          <w:szCs w:val="20"/>
        </w:rPr>
        <w:t>Understanding o</w:t>
      </w:r>
      <w:r w:rsidR="004937EA">
        <w:rPr>
          <w:b/>
          <w:color w:val="002060"/>
          <w:sz w:val="20"/>
          <w:szCs w:val="20"/>
        </w:rPr>
        <w:t>f Vista Application Analytics Acceleration</w:t>
      </w:r>
      <w:r w:rsidR="006A38C0">
        <w:rPr>
          <w:b/>
          <w:color w:val="002060"/>
          <w:sz w:val="20"/>
          <w:szCs w:val="20"/>
        </w:rPr>
        <w:t xml:space="preserve"> Stages</w:t>
      </w:r>
    </w:p>
    <w:p w14:paraId="776A2A63" w14:textId="22A301C1" w:rsidR="008F7F04" w:rsidRDefault="009216EB" w:rsidP="008F7F04">
      <w:r>
        <w:t xml:space="preserve">Team </w:t>
      </w:r>
      <w:r w:rsidR="00DB44C7" w:rsidRPr="00DB44C7">
        <w:t>VetsEZ is committed to supporting the Vist</w:t>
      </w:r>
      <w:r>
        <w:t>A</w:t>
      </w:r>
      <w:r w:rsidR="00DB44C7" w:rsidRPr="00DB44C7">
        <w:t xml:space="preserve"> Application Analytics </w:t>
      </w:r>
      <w:r w:rsidR="009E7B07">
        <w:t xml:space="preserve">(VA2) </w:t>
      </w:r>
      <w:r w:rsidR="0025419A">
        <w:t>TEP</w:t>
      </w:r>
      <w:r w:rsidR="00DB44C7" w:rsidRPr="00DB44C7">
        <w:t xml:space="preserve">, which seeks to enhance the understanding of </w:t>
      </w:r>
      <w:r w:rsidR="00ED2D18">
        <w:t>healthcare</w:t>
      </w:r>
      <w:r w:rsidR="00DB44C7" w:rsidRPr="00DB44C7">
        <w:t xml:space="preserve"> data traffic between VistA clients and selected VistA servers. This initiative involves deploying </w:t>
      </w:r>
      <w:r w:rsidR="001A3608" w:rsidRPr="00D533C7">
        <w:t>healthcare</w:t>
      </w:r>
      <w:r w:rsidR="00DB44C7" w:rsidRPr="00D533C7">
        <w:t xml:space="preserve"> </w:t>
      </w:r>
      <w:r w:rsidR="00FB6C0E" w:rsidRPr="00D533C7">
        <w:t>D</w:t>
      </w:r>
      <w:r w:rsidR="00DB44C7" w:rsidRPr="00D533C7">
        <w:t xml:space="preserve">ata </w:t>
      </w:r>
      <w:r w:rsidR="00FB6C0E" w:rsidRPr="00D533C7">
        <w:t>SMEs</w:t>
      </w:r>
      <w:r w:rsidR="00DB44C7" w:rsidRPr="00DB44C7">
        <w:t xml:space="preserve"> to </w:t>
      </w:r>
      <w:r w:rsidR="00B316E3">
        <w:t>thoroughly analyze</w:t>
      </w:r>
      <w:r w:rsidR="00DB44C7" w:rsidRPr="00DB44C7">
        <w:t xml:space="preserve"> the interactions, resulting in detailed reports </w:t>
      </w:r>
      <w:r w:rsidR="00666EC2">
        <w:t>illuminating</w:t>
      </w:r>
      <w:r w:rsidR="00DB44C7" w:rsidRPr="00DB44C7">
        <w:t xml:space="preserve"> various aspects of VA care. The </w:t>
      </w:r>
      <w:r w:rsidR="00D72CA1">
        <w:t>assessments</w:t>
      </w:r>
      <w:r w:rsidR="00DB44C7" w:rsidRPr="00DB44C7">
        <w:t xml:space="preserve"> encompass structured and unstructured data, specifically focusing on the types and volumes of information accessed by distinct categories of </w:t>
      </w:r>
      <w:r w:rsidR="001A3608">
        <w:t>healthcare</w:t>
      </w:r>
      <w:r w:rsidR="00DB44C7" w:rsidRPr="00DB44C7">
        <w:t xml:space="preserve"> professionals</w:t>
      </w:r>
      <w:r w:rsidR="0094261E">
        <w:t xml:space="preserve"> and</w:t>
      </w:r>
      <w:r w:rsidR="00DB44C7" w:rsidRPr="00DB44C7">
        <w:t xml:space="preserve"> the time allocated to various tasks. </w:t>
      </w:r>
      <w:r w:rsidR="00AD1F67">
        <w:t>Among other challenges (</w:t>
      </w:r>
      <w:hyperlink w:anchor="Table_1" w:history="1">
        <w:r w:rsidR="005C5DE3" w:rsidRPr="00384817">
          <w:rPr>
            <w:rStyle w:val="Hyperlink"/>
            <w:bCs/>
          </w:rPr>
          <w:t>Table 1</w:t>
        </w:r>
      </w:hyperlink>
      <w:r w:rsidR="005C5DE3" w:rsidRPr="00384817">
        <w:t>),</w:t>
      </w:r>
      <w:r w:rsidR="005C5DE3">
        <w:t xml:space="preserve"> </w:t>
      </w:r>
      <w:r w:rsidR="005C5DE3" w:rsidRPr="00371D9D">
        <w:rPr>
          <w:highlight w:val="yellow"/>
        </w:rPr>
        <w:t>non-intrusive data capture</w:t>
      </w:r>
      <w:r w:rsidR="00E604B7" w:rsidRPr="00371D9D">
        <w:rPr>
          <w:highlight w:val="yellow"/>
        </w:rPr>
        <w:t xml:space="preserve"> and correlating clinical workflow</w:t>
      </w:r>
      <w:r w:rsidR="005C5DE3" w:rsidRPr="00371D9D">
        <w:rPr>
          <w:highlight w:val="yellow"/>
        </w:rPr>
        <w:t xml:space="preserve"> tops the list of our approach.</w:t>
      </w:r>
      <w:r w:rsidR="005C5DE3">
        <w:t xml:space="preserve"> </w:t>
      </w:r>
      <w:r w:rsidR="00DB44C7" w:rsidRPr="00DB44C7">
        <w:t xml:space="preserve">Upon completion, </w:t>
      </w:r>
      <w:r w:rsidR="004932F0">
        <w:t>VHA</w:t>
      </w:r>
      <w:r w:rsidR="00DB44C7" w:rsidRPr="00DB44C7">
        <w:t xml:space="preserve"> will receive a comprehensive set of actionable recommendations and demonstrations </w:t>
      </w:r>
      <w:r w:rsidR="001D462E">
        <w:t>to improve</w:t>
      </w:r>
      <w:r w:rsidR="00DB44C7" w:rsidRPr="00DB44C7">
        <w:t xml:space="preserve"> the quality of care for Veterans </w:t>
      </w:r>
      <w:r w:rsidR="001D462E">
        <w:t>and</w:t>
      </w:r>
      <w:r w:rsidR="00DB44C7" w:rsidRPr="00DB44C7">
        <w:t xml:space="preserve"> a framework for conducting similar analyses in the future.</w:t>
      </w:r>
    </w:p>
    <w:p w14:paraId="3EE91BC4" w14:textId="1FB6D99C" w:rsidR="008F7F04" w:rsidRPr="00A9558A" w:rsidRDefault="008F7F04" w:rsidP="00E93C5C">
      <w:pPr>
        <w:pStyle w:val="TableHeader"/>
        <w:keepNext/>
        <w:rPr>
          <w:color w:val="002060"/>
        </w:rPr>
      </w:pPr>
      <w:bookmarkStart w:id="13" w:name="_Ref146536283"/>
      <w:r w:rsidRPr="00A9558A">
        <w:rPr>
          <w:color w:val="002060"/>
        </w:rPr>
        <w:lastRenderedPageBreak/>
        <w:t xml:space="preserve">Table </w:t>
      </w:r>
      <w:bookmarkStart w:id="14" w:name="Table_1"/>
      <w:r w:rsidRPr="00A9558A">
        <w:rPr>
          <w:color w:val="002060"/>
        </w:rPr>
        <w:fldChar w:fldCharType="begin"/>
      </w:r>
      <w:r w:rsidRPr="00A9558A">
        <w:rPr>
          <w:color w:val="002060"/>
        </w:rPr>
        <w:instrText xml:space="preserve"> SEQ Table \* ARABIC </w:instrText>
      </w:r>
      <w:r w:rsidRPr="00A9558A">
        <w:rPr>
          <w:color w:val="002060"/>
        </w:rPr>
        <w:fldChar w:fldCharType="separate"/>
      </w:r>
      <w:r w:rsidRPr="00A9558A">
        <w:rPr>
          <w:color w:val="002060"/>
        </w:rPr>
        <w:t>1</w:t>
      </w:r>
      <w:r w:rsidRPr="00A9558A">
        <w:rPr>
          <w:color w:val="002060"/>
        </w:rPr>
        <w:fldChar w:fldCharType="end"/>
      </w:r>
      <w:bookmarkEnd w:id="13"/>
      <w:bookmarkEnd w:id="14"/>
      <w:r w:rsidRPr="00A9558A">
        <w:rPr>
          <w:color w:val="002060"/>
        </w:rPr>
        <w:t xml:space="preserve">. </w:t>
      </w:r>
      <w:r w:rsidR="00740316">
        <w:rPr>
          <w:color w:val="002060"/>
        </w:rPr>
        <w:t xml:space="preserve">Team </w:t>
      </w:r>
      <w:r w:rsidRPr="00A9558A">
        <w:rPr>
          <w:color w:val="002060"/>
        </w:rPr>
        <w:t>VetsEZ Challenges, Solution</w:t>
      </w:r>
      <w:r w:rsidR="001A3608">
        <w:rPr>
          <w:color w:val="002060"/>
        </w:rPr>
        <w:t>,</w:t>
      </w:r>
      <w:r w:rsidRPr="00A9558A">
        <w:rPr>
          <w:color w:val="002060"/>
        </w:rPr>
        <w:t xml:space="preserve"> and Benefits for Successful Delivery of VA</w:t>
      </w:r>
      <w:r w:rsidR="00740316">
        <w:rPr>
          <w:color w:val="002060"/>
        </w:rPr>
        <w:t>2</w:t>
      </w:r>
    </w:p>
    <w:tbl>
      <w:tblPr>
        <w:tblStyle w:val="7Delta11"/>
        <w:tblpPr w:leftFromText="187" w:rightFromText="187" w:bottomFromText="144" w:vertAnchor="text" w:tblpY="1"/>
        <w:tblOverlap w:val="never"/>
        <w:tblW w:w="9350" w:type="dxa"/>
        <w:tblLayout w:type="fixed"/>
        <w:tblCellMar>
          <w:left w:w="86" w:type="dxa"/>
          <w:right w:w="86" w:type="dxa"/>
        </w:tblCellMar>
        <w:tblLook w:val="04A0" w:firstRow="1" w:lastRow="0" w:firstColumn="1" w:lastColumn="0" w:noHBand="0" w:noVBand="1"/>
      </w:tblPr>
      <w:tblGrid>
        <w:gridCol w:w="1702"/>
        <w:gridCol w:w="3510"/>
        <w:gridCol w:w="4138"/>
      </w:tblGrid>
      <w:tr w:rsidR="008F7F04" w:rsidRPr="001655CF" w14:paraId="29AF08B8" w14:textId="77777777" w:rsidTr="00C44564">
        <w:trPr>
          <w:cnfStyle w:val="100000000000" w:firstRow="1" w:lastRow="0" w:firstColumn="0" w:lastColumn="0" w:oddVBand="0" w:evenVBand="0" w:oddHBand="0" w:evenHBand="0" w:firstRowFirstColumn="0" w:firstRowLastColumn="0" w:lastRowFirstColumn="0" w:lastRowLastColumn="0"/>
          <w:trHeight w:val="192"/>
          <w:tblHeader/>
        </w:trPr>
        <w:tc>
          <w:tcPr>
            <w:tcW w:w="1702" w:type="dxa"/>
            <w:shd w:val="clear" w:color="auto" w:fill="002060"/>
            <w:hideMark/>
          </w:tcPr>
          <w:p w14:paraId="0FDAF52A" w14:textId="77777777" w:rsidR="008F7F04" w:rsidRPr="001655CF" w:rsidRDefault="008F7F04">
            <w:pPr>
              <w:pStyle w:val="TableHeader"/>
              <w:rPr>
                <w:rFonts w:ascii="Arial Narrow" w:hAnsi="Arial Narrow"/>
              </w:rPr>
            </w:pPr>
            <w:r w:rsidRPr="001655CF">
              <w:rPr>
                <w:rFonts w:ascii="Arial Narrow" w:hAnsi="Arial Narrow"/>
              </w:rPr>
              <w:t>Challenge</w:t>
            </w:r>
          </w:p>
        </w:tc>
        <w:tc>
          <w:tcPr>
            <w:tcW w:w="3510" w:type="dxa"/>
            <w:shd w:val="clear" w:color="auto" w:fill="002060"/>
            <w:hideMark/>
          </w:tcPr>
          <w:p w14:paraId="5DFC0042" w14:textId="77777777" w:rsidR="008F7F04" w:rsidRPr="001655CF" w:rsidRDefault="008F7F04">
            <w:pPr>
              <w:pStyle w:val="TableHeader"/>
              <w:rPr>
                <w:rFonts w:ascii="Arial Narrow" w:hAnsi="Arial Narrow"/>
              </w:rPr>
            </w:pPr>
            <w:r w:rsidRPr="001655CF">
              <w:rPr>
                <w:rFonts w:ascii="Arial Narrow" w:hAnsi="Arial Narrow"/>
              </w:rPr>
              <w:t>Solution</w:t>
            </w:r>
          </w:p>
        </w:tc>
        <w:tc>
          <w:tcPr>
            <w:tcW w:w="4138" w:type="dxa"/>
            <w:shd w:val="clear" w:color="auto" w:fill="002060"/>
            <w:hideMark/>
          </w:tcPr>
          <w:p w14:paraId="27A2C011" w14:textId="3B38E28D" w:rsidR="008F7F04" w:rsidRPr="001655CF" w:rsidRDefault="008F7F04">
            <w:pPr>
              <w:pStyle w:val="TableHeader"/>
              <w:rPr>
                <w:rFonts w:ascii="Arial Narrow" w:hAnsi="Arial Narrow"/>
              </w:rPr>
            </w:pPr>
            <w:r w:rsidRPr="001655CF">
              <w:rPr>
                <w:rFonts w:ascii="Arial Narrow" w:hAnsi="Arial Narrow"/>
              </w:rPr>
              <w:t>Benefits</w:t>
            </w:r>
            <w:r w:rsidR="00740316">
              <w:rPr>
                <w:rFonts w:ascii="Arial Narrow" w:hAnsi="Arial Narrow"/>
              </w:rPr>
              <w:t xml:space="preserve"> to VA</w:t>
            </w:r>
          </w:p>
        </w:tc>
      </w:tr>
      <w:tr w:rsidR="008F7F04" w:rsidRPr="001655CF" w14:paraId="0033823F" w14:textId="77777777" w:rsidTr="00C44564">
        <w:trPr>
          <w:cnfStyle w:val="000000100000" w:firstRow="0" w:lastRow="0" w:firstColumn="0" w:lastColumn="0" w:oddVBand="0" w:evenVBand="0" w:oddHBand="1" w:evenHBand="0" w:firstRowFirstColumn="0" w:firstRowLastColumn="0" w:lastRowFirstColumn="0" w:lastRowLastColumn="0"/>
          <w:trHeight w:val="70"/>
        </w:trPr>
        <w:tc>
          <w:tcPr>
            <w:tcW w:w="1702" w:type="dxa"/>
          </w:tcPr>
          <w:p w14:paraId="3AEE4BB1" w14:textId="77777777" w:rsidR="008F7F04" w:rsidRPr="001655CF" w:rsidRDefault="008F7F04">
            <w:pPr>
              <w:pStyle w:val="TableText"/>
              <w:rPr>
                <w:rFonts w:ascii="Arial Narrow" w:hAnsi="Arial Narrow"/>
                <w:szCs w:val="18"/>
              </w:rPr>
            </w:pPr>
            <w:r w:rsidRPr="001655CF">
              <w:rPr>
                <w:rFonts w:ascii="Arial Narrow" w:hAnsi="Arial Narrow"/>
                <w:szCs w:val="18"/>
              </w:rPr>
              <w:t>Ensuring non-disruptive data collection in a complex, mission-critical environment</w:t>
            </w:r>
          </w:p>
        </w:tc>
        <w:tc>
          <w:tcPr>
            <w:tcW w:w="3510" w:type="dxa"/>
            <w:shd w:val="clear" w:color="auto" w:fill="F2F2F2" w:themeFill="background1" w:themeFillShade="F2"/>
          </w:tcPr>
          <w:p w14:paraId="78099A65" w14:textId="76845845" w:rsidR="008F7F04" w:rsidRPr="00371D9D" w:rsidRDefault="00AB23B6" w:rsidP="00A00149">
            <w:pPr>
              <w:pStyle w:val="TableText"/>
              <w:numPr>
                <w:ilvl w:val="0"/>
                <w:numId w:val="11"/>
              </w:numPr>
              <w:ind w:left="159" w:hanging="180"/>
              <w:rPr>
                <w:rFonts w:ascii="Arial Narrow" w:hAnsi="Arial Narrow"/>
                <w:highlight w:val="yellow"/>
              </w:rPr>
            </w:pPr>
            <w:r w:rsidRPr="00371D9D">
              <w:rPr>
                <w:rFonts w:ascii="Arial Narrow" w:hAnsi="Arial Narrow"/>
                <w:highlight w:val="yellow"/>
              </w:rPr>
              <w:t>P</w:t>
            </w:r>
            <w:r w:rsidR="008F7F04" w:rsidRPr="00371D9D">
              <w:rPr>
                <w:rFonts w:ascii="Arial Narrow" w:hAnsi="Arial Narrow"/>
                <w:highlight w:val="yellow"/>
              </w:rPr>
              <w:t xml:space="preserve">roven </w:t>
            </w:r>
            <w:r w:rsidR="0081231C" w:rsidRPr="00371D9D">
              <w:rPr>
                <w:rFonts w:ascii="Arial Narrow" w:hAnsi="Arial Narrow"/>
                <w:highlight w:val="yellow"/>
              </w:rPr>
              <w:t xml:space="preserve">RPC traffic capture and </w:t>
            </w:r>
            <w:r w:rsidR="00C5630A" w:rsidRPr="00371D9D">
              <w:rPr>
                <w:rFonts w:ascii="Arial Narrow" w:hAnsi="Arial Narrow"/>
                <w:highlight w:val="yellow"/>
              </w:rPr>
              <w:t>analyzer</w:t>
            </w:r>
            <w:r w:rsidR="0081231C" w:rsidRPr="00371D9D">
              <w:rPr>
                <w:rFonts w:ascii="Arial Narrow" w:hAnsi="Arial Narrow"/>
                <w:highlight w:val="yellow"/>
              </w:rPr>
              <w:t xml:space="preserve"> common information model </w:t>
            </w:r>
            <w:r w:rsidR="008F7F04" w:rsidRPr="00371D9D">
              <w:rPr>
                <w:rFonts w:ascii="Arial Narrow" w:hAnsi="Arial Narrow"/>
                <w:highlight w:val="yellow"/>
              </w:rPr>
              <w:t xml:space="preserve">framework and template in delivering </w:t>
            </w:r>
            <w:r w:rsidR="002567C1" w:rsidRPr="00371D9D">
              <w:rPr>
                <w:rFonts w:ascii="Arial Narrow" w:hAnsi="Arial Narrow"/>
                <w:highlight w:val="yellow"/>
              </w:rPr>
              <w:t>cloud-based</w:t>
            </w:r>
            <w:r w:rsidR="008F7F04" w:rsidRPr="00371D9D">
              <w:rPr>
                <w:rFonts w:ascii="Arial Narrow" w:hAnsi="Arial Narrow"/>
                <w:highlight w:val="yellow"/>
              </w:rPr>
              <w:t xml:space="preserve"> VistA analytics collection and assessments</w:t>
            </w:r>
          </w:p>
          <w:p w14:paraId="237502B0" w14:textId="0751C203" w:rsidR="008F7F04" w:rsidRPr="001655CF" w:rsidRDefault="002F632C" w:rsidP="000641EC">
            <w:pPr>
              <w:pStyle w:val="TableText"/>
              <w:numPr>
                <w:ilvl w:val="0"/>
                <w:numId w:val="11"/>
              </w:numPr>
              <w:ind w:left="159" w:hanging="180"/>
              <w:rPr>
                <w:rFonts w:ascii="Arial Narrow" w:hAnsi="Arial Narrow"/>
              </w:rPr>
            </w:pPr>
            <w:r>
              <w:rPr>
                <w:rFonts w:ascii="Arial Narrow" w:hAnsi="Arial Narrow"/>
              </w:rPr>
              <w:t xml:space="preserve">Utilizing </w:t>
            </w:r>
            <w:r w:rsidR="008F7F04" w:rsidRPr="099D4125">
              <w:rPr>
                <w:rFonts w:ascii="Arial Narrow" w:hAnsi="Arial Narrow"/>
              </w:rPr>
              <w:t xml:space="preserve">non-invasive RPC monitoring </w:t>
            </w:r>
          </w:p>
        </w:tc>
        <w:tc>
          <w:tcPr>
            <w:tcW w:w="4138" w:type="dxa"/>
          </w:tcPr>
          <w:p w14:paraId="6CF10BC4" w14:textId="0F029B62" w:rsidR="00A00149" w:rsidRDefault="00CA4CFE" w:rsidP="00A00149">
            <w:pPr>
              <w:pStyle w:val="TableText"/>
              <w:numPr>
                <w:ilvl w:val="0"/>
                <w:numId w:val="11"/>
              </w:numPr>
              <w:ind w:left="162" w:hanging="180"/>
              <w:rPr>
                <w:rFonts w:ascii="Arial Narrow" w:hAnsi="Arial Narrow"/>
              </w:rPr>
            </w:pPr>
            <w:r>
              <w:rPr>
                <w:rFonts w:ascii="Arial Narrow" w:hAnsi="Arial Narrow"/>
              </w:rPr>
              <w:t>No</w:t>
            </w:r>
            <w:r w:rsidR="008F7F04" w:rsidRPr="099D4125">
              <w:rPr>
                <w:rFonts w:ascii="Arial Narrow" w:hAnsi="Arial Narrow"/>
              </w:rPr>
              <w:t xml:space="preserve"> impact on existing VistA operations</w:t>
            </w:r>
          </w:p>
          <w:p w14:paraId="7137C1A3" w14:textId="77777777" w:rsidR="00A00149" w:rsidRDefault="008F7F04" w:rsidP="00A00149">
            <w:pPr>
              <w:pStyle w:val="TableText"/>
              <w:numPr>
                <w:ilvl w:val="0"/>
                <w:numId w:val="11"/>
              </w:numPr>
              <w:ind w:left="162" w:hanging="180"/>
              <w:rPr>
                <w:rFonts w:ascii="Arial Narrow" w:hAnsi="Arial Narrow"/>
                <w:szCs w:val="18"/>
              </w:rPr>
            </w:pPr>
            <w:r w:rsidRPr="001655CF">
              <w:rPr>
                <w:rFonts w:ascii="Arial Narrow" w:hAnsi="Arial Narrow"/>
                <w:szCs w:val="18"/>
              </w:rPr>
              <w:t>Real-time data collection without compromising system performance</w:t>
            </w:r>
          </w:p>
          <w:p w14:paraId="5AF4E64A" w14:textId="322C86AF" w:rsidR="008F7F04" w:rsidRPr="001655CF" w:rsidRDefault="008F7F04" w:rsidP="00A00149">
            <w:pPr>
              <w:pStyle w:val="TableText"/>
              <w:numPr>
                <w:ilvl w:val="0"/>
                <w:numId w:val="11"/>
              </w:numPr>
              <w:ind w:left="162" w:hanging="180"/>
              <w:rPr>
                <w:rFonts w:ascii="Arial Narrow" w:hAnsi="Arial Narrow"/>
                <w:szCs w:val="18"/>
              </w:rPr>
            </w:pPr>
            <w:r w:rsidRPr="001655CF">
              <w:rPr>
                <w:rFonts w:ascii="Arial Narrow" w:hAnsi="Arial Narrow"/>
                <w:szCs w:val="18"/>
              </w:rPr>
              <w:t>Comprehensive analytics without risking patient care disruptions</w:t>
            </w:r>
          </w:p>
        </w:tc>
      </w:tr>
      <w:tr w:rsidR="008F7F04" w:rsidRPr="001655CF" w14:paraId="730E4C70" w14:textId="77777777" w:rsidTr="00834D48">
        <w:trPr>
          <w:cnfStyle w:val="000000010000" w:firstRow="0" w:lastRow="0" w:firstColumn="0" w:lastColumn="0" w:oddVBand="0" w:evenVBand="0" w:oddHBand="0" w:evenHBand="1" w:firstRowFirstColumn="0" w:firstRowLastColumn="0" w:lastRowFirstColumn="0" w:lastRowLastColumn="0"/>
          <w:trHeight w:val="1948"/>
        </w:trPr>
        <w:tc>
          <w:tcPr>
            <w:tcW w:w="1702" w:type="dxa"/>
          </w:tcPr>
          <w:p w14:paraId="03934019" w14:textId="22E48FB2" w:rsidR="008F7F04" w:rsidRPr="001655CF" w:rsidRDefault="000330E2">
            <w:pPr>
              <w:pStyle w:val="TableText"/>
              <w:rPr>
                <w:rFonts w:ascii="Arial Narrow" w:hAnsi="Arial Narrow"/>
              </w:rPr>
            </w:pPr>
            <w:r>
              <w:rPr>
                <w:rFonts w:ascii="Arial Narrow" w:hAnsi="Arial Narrow"/>
              </w:rPr>
              <w:t>Clinical Workflow Correlation</w:t>
            </w:r>
            <w:r w:rsidR="008F7F04" w:rsidRPr="099D4125">
              <w:rPr>
                <w:rFonts w:ascii="Arial Narrow" w:hAnsi="Arial Narrow"/>
              </w:rPr>
              <w:t xml:space="preserve"> </w:t>
            </w:r>
          </w:p>
        </w:tc>
        <w:tc>
          <w:tcPr>
            <w:tcW w:w="3510" w:type="dxa"/>
          </w:tcPr>
          <w:p w14:paraId="23CB61CF" w14:textId="4FD245ED" w:rsidR="008F7F04" w:rsidRPr="000F2FCD" w:rsidRDefault="008F7F04" w:rsidP="00236F51">
            <w:pPr>
              <w:pStyle w:val="TableText"/>
              <w:numPr>
                <w:ilvl w:val="0"/>
                <w:numId w:val="13"/>
              </w:numPr>
              <w:ind w:left="162" w:hanging="180"/>
              <w:rPr>
                <w:rFonts w:ascii="Arial Narrow" w:hAnsi="Arial Narrow"/>
                <w:szCs w:val="18"/>
                <w:highlight w:val="yellow"/>
              </w:rPr>
            </w:pPr>
            <w:r w:rsidRPr="001655CF">
              <w:rPr>
                <w:rFonts w:ascii="Arial Narrow" w:hAnsi="Arial Narrow"/>
                <w:szCs w:val="18"/>
              </w:rPr>
              <w:t xml:space="preserve">VetsEZ </w:t>
            </w:r>
            <w:r w:rsidR="002B1909">
              <w:rPr>
                <w:rFonts w:ascii="Arial Narrow" w:hAnsi="Arial Narrow"/>
                <w:szCs w:val="18"/>
              </w:rPr>
              <w:t>K</w:t>
            </w:r>
            <w:r w:rsidR="00E9788E">
              <w:rPr>
                <w:rFonts w:ascii="Arial Narrow" w:hAnsi="Arial Narrow"/>
                <w:szCs w:val="18"/>
              </w:rPr>
              <w:t>inesis</w:t>
            </w:r>
            <w:r w:rsidR="002B1909">
              <w:rPr>
                <w:rFonts w:ascii="Arial Narrow" w:hAnsi="Arial Narrow"/>
                <w:szCs w:val="18"/>
              </w:rPr>
              <w:t>-</w:t>
            </w:r>
            <w:r w:rsidR="00E9788E">
              <w:rPr>
                <w:rFonts w:ascii="Arial Narrow" w:hAnsi="Arial Narrow"/>
                <w:szCs w:val="18"/>
              </w:rPr>
              <w:t>based</w:t>
            </w:r>
            <w:r w:rsidRPr="001655CF">
              <w:rPr>
                <w:rFonts w:ascii="Arial Narrow" w:hAnsi="Arial Narrow"/>
                <w:szCs w:val="18"/>
              </w:rPr>
              <w:t xml:space="preserve"> </w:t>
            </w:r>
            <w:r w:rsidRPr="000F2FCD">
              <w:rPr>
                <w:rFonts w:ascii="Arial Narrow" w:hAnsi="Arial Narrow"/>
                <w:szCs w:val="18"/>
                <w:highlight w:val="yellow"/>
              </w:rPr>
              <w:t>RPC-</w:t>
            </w:r>
            <w:r w:rsidR="000330E2" w:rsidRPr="000F2FCD">
              <w:rPr>
                <w:rFonts w:ascii="Arial Narrow" w:hAnsi="Arial Narrow"/>
                <w:szCs w:val="18"/>
                <w:highlight w:val="yellow"/>
              </w:rPr>
              <w:t>capture, analysis</w:t>
            </w:r>
            <w:r w:rsidR="00E6488C" w:rsidRPr="000F2FCD">
              <w:rPr>
                <w:rFonts w:ascii="Arial Narrow" w:hAnsi="Arial Narrow"/>
                <w:szCs w:val="18"/>
                <w:highlight w:val="yellow"/>
              </w:rPr>
              <w:t>,</w:t>
            </w:r>
            <w:r w:rsidR="000330E2" w:rsidRPr="000F2FCD">
              <w:rPr>
                <w:rFonts w:ascii="Arial Narrow" w:hAnsi="Arial Narrow"/>
                <w:szCs w:val="18"/>
                <w:highlight w:val="yellow"/>
              </w:rPr>
              <w:t xml:space="preserve"> and correlation of </w:t>
            </w:r>
            <w:r w:rsidRPr="000F2FCD">
              <w:rPr>
                <w:rFonts w:ascii="Arial Narrow" w:hAnsi="Arial Narrow"/>
                <w:szCs w:val="18"/>
                <w:highlight w:val="yellow"/>
              </w:rPr>
              <w:t>VistA VAEC hosted packages</w:t>
            </w:r>
          </w:p>
          <w:p w14:paraId="7204578C" w14:textId="427B872E" w:rsidR="008F7F04" w:rsidRDefault="008F7F04" w:rsidP="00236F51">
            <w:pPr>
              <w:pStyle w:val="TableText"/>
              <w:numPr>
                <w:ilvl w:val="0"/>
                <w:numId w:val="13"/>
              </w:numPr>
              <w:ind w:left="162" w:hanging="180"/>
              <w:rPr>
                <w:rFonts w:ascii="Arial Narrow" w:hAnsi="Arial Narrow"/>
                <w:szCs w:val="18"/>
              </w:rPr>
            </w:pPr>
            <w:r w:rsidRPr="001655CF">
              <w:rPr>
                <w:rFonts w:ascii="Arial Narrow" w:hAnsi="Arial Narrow"/>
                <w:szCs w:val="18"/>
              </w:rPr>
              <w:t xml:space="preserve">VetsEZ's </w:t>
            </w:r>
            <w:r w:rsidR="000330E2">
              <w:rPr>
                <w:rFonts w:ascii="Arial Narrow" w:hAnsi="Arial Narrow"/>
                <w:szCs w:val="18"/>
              </w:rPr>
              <w:t>traffic analyzer, traffic knowledge repository</w:t>
            </w:r>
            <w:r w:rsidRPr="001655CF">
              <w:rPr>
                <w:rFonts w:ascii="Arial Narrow" w:hAnsi="Arial Narrow"/>
                <w:szCs w:val="18"/>
              </w:rPr>
              <w:t xml:space="preserve">, VAEC-integrated analytics platform with robust access controls </w:t>
            </w:r>
          </w:p>
          <w:p w14:paraId="4C73F899" w14:textId="59A2EED8" w:rsidR="000330E2" w:rsidRPr="001655CF" w:rsidRDefault="000330E2" w:rsidP="00236F51">
            <w:pPr>
              <w:pStyle w:val="TableText"/>
              <w:numPr>
                <w:ilvl w:val="0"/>
                <w:numId w:val="13"/>
              </w:numPr>
              <w:ind w:left="162" w:hanging="180"/>
              <w:rPr>
                <w:rFonts w:ascii="Arial Narrow" w:hAnsi="Arial Narrow"/>
                <w:szCs w:val="18"/>
              </w:rPr>
            </w:pPr>
            <w:r w:rsidRPr="000330E2">
              <w:rPr>
                <w:rFonts w:ascii="Arial Narrow" w:hAnsi="Arial Narrow"/>
                <w:szCs w:val="18"/>
              </w:rPr>
              <w:t>Describing Clinical Workflows and correlating them to application traffic</w:t>
            </w:r>
          </w:p>
        </w:tc>
        <w:tc>
          <w:tcPr>
            <w:tcW w:w="4138" w:type="dxa"/>
          </w:tcPr>
          <w:p w14:paraId="2A4C3B7B" w14:textId="0B38096E" w:rsidR="00482A84" w:rsidRPr="000F2FCD" w:rsidRDefault="008F7F04" w:rsidP="00236F51">
            <w:pPr>
              <w:pStyle w:val="TableText"/>
              <w:numPr>
                <w:ilvl w:val="0"/>
                <w:numId w:val="13"/>
              </w:numPr>
              <w:ind w:left="162" w:hanging="180"/>
              <w:rPr>
                <w:rFonts w:ascii="Arial Narrow" w:hAnsi="Arial Narrow"/>
                <w:highlight w:val="yellow"/>
              </w:rPr>
            </w:pPr>
            <w:r w:rsidRPr="19034676">
              <w:rPr>
                <w:rFonts w:ascii="Arial Narrow" w:hAnsi="Arial Narrow"/>
              </w:rPr>
              <w:t xml:space="preserve">Enhanced data </w:t>
            </w:r>
            <w:r w:rsidR="00C1652E" w:rsidRPr="19034676">
              <w:rPr>
                <w:rFonts w:ascii="Arial Narrow" w:hAnsi="Arial Narrow"/>
              </w:rPr>
              <w:t>visualization</w:t>
            </w:r>
            <w:r w:rsidR="00350167" w:rsidRPr="19034676">
              <w:rPr>
                <w:rFonts w:ascii="Arial Narrow" w:hAnsi="Arial Narrow"/>
              </w:rPr>
              <w:t xml:space="preserve">, RPC </w:t>
            </w:r>
            <w:r w:rsidR="4979A741" w:rsidRPr="19034676">
              <w:rPr>
                <w:rFonts w:ascii="Arial Narrow" w:hAnsi="Arial Narrow"/>
              </w:rPr>
              <w:t xml:space="preserve">cataloging, </w:t>
            </w:r>
            <w:r w:rsidR="00361D05">
              <w:rPr>
                <w:rFonts w:ascii="Arial Narrow" w:hAnsi="Arial Narrow"/>
              </w:rPr>
              <w:t>and</w:t>
            </w:r>
            <w:r w:rsidR="00350167" w:rsidRPr="19034676">
              <w:rPr>
                <w:rFonts w:ascii="Arial Narrow" w:hAnsi="Arial Narrow"/>
              </w:rPr>
              <w:t xml:space="preserve"> clinical correlation</w:t>
            </w:r>
            <w:r w:rsidRPr="19034676">
              <w:rPr>
                <w:rFonts w:ascii="Arial Narrow" w:hAnsi="Arial Narrow"/>
              </w:rPr>
              <w:t xml:space="preserve"> </w:t>
            </w:r>
            <w:r w:rsidRPr="000F2FCD">
              <w:rPr>
                <w:rFonts w:ascii="Arial Narrow" w:hAnsi="Arial Narrow"/>
                <w:highlight w:val="yellow"/>
              </w:rPr>
              <w:t xml:space="preserve">through end-to-end </w:t>
            </w:r>
            <w:r w:rsidR="59D1507C" w:rsidRPr="000F2FCD">
              <w:rPr>
                <w:rFonts w:ascii="Arial Narrow" w:hAnsi="Arial Narrow"/>
                <w:highlight w:val="yellow"/>
              </w:rPr>
              <w:t xml:space="preserve">clinical workflow </w:t>
            </w:r>
            <w:r w:rsidR="00350167" w:rsidRPr="000F2FCD">
              <w:rPr>
                <w:rFonts w:ascii="Arial Narrow" w:hAnsi="Arial Narrow"/>
                <w:highlight w:val="yellow"/>
              </w:rPr>
              <w:t>analysis</w:t>
            </w:r>
          </w:p>
          <w:p w14:paraId="2C81CC1F" w14:textId="77777777" w:rsidR="008F7F04" w:rsidRPr="007F146B" w:rsidRDefault="008F7F04" w:rsidP="00CE7F63">
            <w:pPr>
              <w:pStyle w:val="TableText"/>
              <w:numPr>
                <w:ilvl w:val="0"/>
                <w:numId w:val="13"/>
              </w:numPr>
              <w:ind w:left="162" w:hanging="180"/>
              <w:rPr>
                <w:rFonts w:ascii="Arial Narrow" w:hAnsi="Arial Narrow"/>
                <w:szCs w:val="18"/>
              </w:rPr>
            </w:pPr>
            <w:r w:rsidRPr="001655CF">
              <w:rPr>
                <w:rFonts w:ascii="Arial Narrow" w:hAnsi="Arial Narrow"/>
                <w:szCs w:val="18"/>
              </w:rPr>
              <w:t xml:space="preserve">Granular </w:t>
            </w:r>
            <w:r w:rsidR="00CE7F63">
              <w:rPr>
                <w:rFonts w:ascii="Arial Narrow" w:hAnsi="Arial Narrow"/>
                <w:szCs w:val="18"/>
              </w:rPr>
              <w:t>analysis and</w:t>
            </w:r>
            <w:r w:rsidRPr="001655CF">
              <w:rPr>
                <w:rFonts w:ascii="Arial Narrow" w:hAnsi="Arial Narrow"/>
                <w:szCs w:val="18"/>
              </w:rPr>
              <w:t xml:space="preserve"> </w:t>
            </w:r>
            <w:r w:rsidR="00CE7F63">
              <w:rPr>
                <w:rFonts w:ascii="Arial Narrow" w:hAnsi="Arial Narrow"/>
                <w:szCs w:val="18"/>
              </w:rPr>
              <w:t>i</w:t>
            </w:r>
            <w:r w:rsidRPr="00CE7F63">
              <w:rPr>
                <w:rFonts w:ascii="Arial Narrow" w:hAnsi="Arial Narrow"/>
              </w:rPr>
              <w:t>mproved audit capabilities for tracking data access and usage</w:t>
            </w:r>
          </w:p>
          <w:p w14:paraId="1814DA7B" w14:textId="12A1374A" w:rsidR="007F146B" w:rsidRPr="00CE7F63" w:rsidRDefault="007F146B" w:rsidP="00CE7F63">
            <w:pPr>
              <w:pStyle w:val="TableText"/>
              <w:numPr>
                <w:ilvl w:val="0"/>
                <w:numId w:val="13"/>
              </w:numPr>
              <w:ind w:left="162" w:hanging="180"/>
              <w:rPr>
                <w:rFonts w:ascii="Arial Narrow" w:hAnsi="Arial Narrow"/>
                <w:szCs w:val="18"/>
              </w:rPr>
            </w:pPr>
            <w:r w:rsidRPr="000330E2">
              <w:rPr>
                <w:rFonts w:ascii="Arial Narrow" w:hAnsi="Arial Narrow"/>
                <w:szCs w:val="18"/>
              </w:rPr>
              <w:t>Anal</w:t>
            </w:r>
            <w:r w:rsidR="00E01614">
              <w:rPr>
                <w:rFonts w:ascii="Arial Narrow" w:hAnsi="Arial Narrow"/>
                <w:szCs w:val="18"/>
              </w:rPr>
              <w:t>ysis of</w:t>
            </w:r>
            <w:r w:rsidRPr="000330E2">
              <w:rPr>
                <w:rFonts w:ascii="Arial Narrow" w:hAnsi="Arial Narrow"/>
                <w:szCs w:val="18"/>
              </w:rPr>
              <w:t xml:space="preserve"> traffic patterns to discern areas of concern: frequency of use, disuse, </w:t>
            </w:r>
            <w:r w:rsidR="00E01614">
              <w:rPr>
                <w:rFonts w:ascii="Arial Narrow" w:hAnsi="Arial Narrow"/>
                <w:szCs w:val="18"/>
              </w:rPr>
              <w:t xml:space="preserve">and </w:t>
            </w:r>
            <w:r w:rsidRPr="000330E2">
              <w:rPr>
                <w:rFonts w:ascii="Arial Narrow" w:hAnsi="Arial Narrow"/>
                <w:szCs w:val="18"/>
              </w:rPr>
              <w:t>performance issues</w:t>
            </w:r>
          </w:p>
        </w:tc>
      </w:tr>
    </w:tbl>
    <w:p w14:paraId="53830AE9" w14:textId="7749E69F" w:rsidR="00255750" w:rsidRDefault="001C65B0" w:rsidP="00BC3308">
      <w:pPr>
        <w:pStyle w:val="Heading1"/>
      </w:pPr>
      <w:bookmarkStart w:id="15" w:name="_Toc174560332"/>
      <w:bookmarkStart w:id="16" w:name="_Toc174577957"/>
      <w:r>
        <w:t xml:space="preserve">Technical </w:t>
      </w:r>
      <w:r w:rsidR="00CB73F9">
        <w:t>Approach</w:t>
      </w:r>
      <w:bookmarkStart w:id="17" w:name="_Hlk78197980"/>
      <w:r w:rsidR="00507774">
        <w:t xml:space="preserve"> (RTEP B.1.1)</w:t>
      </w:r>
      <w:bookmarkEnd w:id="15"/>
      <w:bookmarkEnd w:id="16"/>
    </w:p>
    <w:p w14:paraId="31D435E2" w14:textId="3065FDFB" w:rsidR="005A2774" w:rsidRDefault="00750A67" w:rsidP="00247E9D">
      <w:r>
        <w:rPr>
          <w:noProof/>
        </w:rPr>
        <w:drawing>
          <wp:anchor distT="0" distB="0" distL="114300" distR="114300" simplePos="0" relativeHeight="251658253" behindDoc="0" locked="0" layoutInCell="1" allowOverlap="1" wp14:anchorId="53CD41C0" wp14:editId="74105898">
            <wp:simplePos x="0" y="0"/>
            <wp:positionH relativeFrom="column">
              <wp:posOffset>0</wp:posOffset>
            </wp:positionH>
            <wp:positionV relativeFrom="paragraph">
              <wp:posOffset>922284</wp:posOffset>
            </wp:positionV>
            <wp:extent cx="482600" cy="457200"/>
            <wp:effectExtent l="0" t="0" r="0" b="0"/>
            <wp:wrapSquare wrapText="bothSides"/>
            <wp:docPr id="1491684725" name="Picture 20"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84725" name="Picture 20"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D34533">
        <w:t xml:space="preserve">Team </w:t>
      </w:r>
      <w:r w:rsidR="00166877">
        <w:t>VetsEZ's</w:t>
      </w:r>
      <w:r w:rsidR="005A2774" w:rsidRPr="005A2774">
        <w:t xml:space="preserve"> advanced analytics modeling of the VistA-CPRS interface</w:t>
      </w:r>
      <w:r w:rsidR="00A07A19">
        <w:t>s</w:t>
      </w:r>
      <w:r w:rsidR="005A2774" w:rsidRPr="005A2774">
        <w:t xml:space="preserve"> reveals the underlying operational Veteran Health Data Security Model based on native RPC traffic. This model enables </w:t>
      </w:r>
      <w:r w:rsidR="005A2774" w:rsidRPr="000F2FCD">
        <w:rPr>
          <w:highlight w:val="yellow"/>
        </w:rPr>
        <w:t>real-time security enforcement and VistA data and traffic</w:t>
      </w:r>
      <w:r w:rsidR="00541587" w:rsidRPr="000F2FCD">
        <w:rPr>
          <w:highlight w:val="yellow"/>
        </w:rPr>
        <w:t xml:space="preserve"> monitoring</w:t>
      </w:r>
      <w:r w:rsidR="005A2774" w:rsidRPr="005A2774">
        <w:t>. Leveraging this model, we</w:t>
      </w:r>
      <w:r w:rsidR="00541587">
        <w:t xml:space="preserve"> ha</w:t>
      </w:r>
      <w:r w:rsidR="005A2774" w:rsidRPr="005A2774">
        <w:t xml:space="preserve">ve developed </w:t>
      </w:r>
      <w:r w:rsidR="00DD3502">
        <w:t xml:space="preserve">a </w:t>
      </w:r>
      <w:r w:rsidR="6D236030">
        <w:t>Clinical Workflow Analytics Framework</w:t>
      </w:r>
      <w:r w:rsidR="005A2774" w:rsidRPr="005A2774">
        <w:t xml:space="preserve">, which provides secure, </w:t>
      </w:r>
      <w:r w:rsidR="00CB4A00">
        <w:t xml:space="preserve">non-intrusive, </w:t>
      </w:r>
      <w:r w:rsidR="005A2774" w:rsidRPr="005A2774">
        <w:t xml:space="preserve">remote access to </w:t>
      </w:r>
      <w:r w:rsidR="00541587">
        <w:t>V</w:t>
      </w:r>
      <w:r w:rsidR="005A2774" w:rsidRPr="005A2774">
        <w:t xml:space="preserve">eteran health data from any device, at any time, and from any location. This approach </w:t>
      </w:r>
      <w:r w:rsidR="005A2774" w:rsidRPr="00CB4A00">
        <w:rPr>
          <w:b/>
          <w:bCs/>
          <w:i/>
          <w:iCs/>
        </w:rPr>
        <w:t>significantly</w:t>
      </w:r>
      <w:r w:rsidR="005A2774" w:rsidRPr="005A2774">
        <w:t xml:space="preserve"> </w:t>
      </w:r>
      <w:r w:rsidR="005A2774" w:rsidRPr="00FE2C89">
        <w:rPr>
          <w:b/>
        </w:rPr>
        <w:t xml:space="preserve">enhances data </w:t>
      </w:r>
      <w:r w:rsidR="00CB4A00" w:rsidRPr="00FE2C89">
        <w:rPr>
          <w:b/>
        </w:rPr>
        <w:t xml:space="preserve">analysis, </w:t>
      </w:r>
      <w:r w:rsidR="003928FD" w:rsidRPr="00FE2C89">
        <w:rPr>
          <w:b/>
        </w:rPr>
        <w:t>accelerates RPC</w:t>
      </w:r>
      <w:r w:rsidR="00CB4A00" w:rsidRPr="00FE2C89">
        <w:rPr>
          <w:b/>
        </w:rPr>
        <w:t xml:space="preserve"> analytics</w:t>
      </w:r>
      <w:r w:rsidR="003928FD" w:rsidRPr="00FE2C89">
        <w:rPr>
          <w:b/>
        </w:rPr>
        <w:t>, enforces</w:t>
      </w:r>
      <w:r w:rsidR="00D0121D" w:rsidRPr="00FE2C89">
        <w:rPr>
          <w:b/>
        </w:rPr>
        <w:t xml:space="preserve"> non-intrusive assessments, and provides </w:t>
      </w:r>
      <w:r w:rsidR="005A2774" w:rsidRPr="00FE2C89">
        <w:rPr>
          <w:b/>
        </w:rPr>
        <w:t xml:space="preserve">protection while improving </w:t>
      </w:r>
      <w:r w:rsidR="00D0121D" w:rsidRPr="00FE2C89">
        <w:rPr>
          <w:b/>
        </w:rPr>
        <w:t xml:space="preserve">data </w:t>
      </w:r>
      <w:r w:rsidR="005A2774" w:rsidRPr="00FE2C89">
        <w:rPr>
          <w:b/>
        </w:rPr>
        <w:t>accessibility for authorized users</w:t>
      </w:r>
      <w:r w:rsidR="005A2774" w:rsidRPr="005A2774">
        <w:t xml:space="preserve">, ultimately supporting more responsive and flexible </w:t>
      </w:r>
      <w:r w:rsidR="00FE2C89">
        <w:t>V</w:t>
      </w:r>
      <w:r w:rsidR="005A2774" w:rsidRPr="005A2774">
        <w:t>eteran care delivery</w:t>
      </w:r>
      <w:r w:rsidR="00033184">
        <w:t xml:space="preserve">. Our </w:t>
      </w:r>
      <w:r w:rsidR="00933CE2">
        <w:t xml:space="preserve">technical </w:t>
      </w:r>
      <w:r w:rsidR="00033184">
        <w:t xml:space="preserve">framework is depicted in </w:t>
      </w:r>
      <w:hyperlink w:anchor="Figure_3" w:history="1">
        <w:r w:rsidR="00033184" w:rsidRPr="008A0B10">
          <w:rPr>
            <w:rStyle w:val="Hyperlink"/>
            <w:bCs/>
          </w:rPr>
          <w:t xml:space="preserve">Figure </w:t>
        </w:r>
        <w:r w:rsidR="00384817" w:rsidRPr="008A0B10">
          <w:rPr>
            <w:rStyle w:val="Hyperlink"/>
            <w:bCs/>
          </w:rPr>
          <w:t>3</w:t>
        </w:r>
      </w:hyperlink>
      <w:r w:rsidR="00033184">
        <w:t xml:space="preserve"> below.</w:t>
      </w:r>
    </w:p>
    <w:p w14:paraId="66787E3C" w14:textId="2E2B6EDE" w:rsidR="00247E9D" w:rsidRDefault="789C0E4B" w:rsidP="00A9558A">
      <w:pPr>
        <w:spacing w:after="0"/>
      </w:pPr>
      <w:r>
        <w:rPr>
          <w:noProof/>
        </w:rPr>
        <w:drawing>
          <wp:inline distT="0" distB="0" distL="0" distR="0" wp14:anchorId="783BDFD5" wp14:editId="4B5592A1">
            <wp:extent cx="5943600" cy="3088005"/>
            <wp:effectExtent l="0" t="0" r="0" b="0"/>
            <wp:docPr id="194976761" name="Picture 1" descr="This figure is Team VetsEZ’s Cloud CPRS RPC-Traffic Capture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76761" name="Picture 1" descr="This figure is Team VetsEZ’s Cloud CPRS RPC-Traffic Capture Framework"/>
                    <pic:cNvPicPr/>
                  </pic:nvPicPr>
                  <pic:blipFill>
                    <a:blip r:embed="rId22">
                      <a:extLst>
                        <a:ext uri="{28A0092B-C50C-407E-A947-70E740481C1C}">
                          <a14:useLocalDpi xmlns:a14="http://schemas.microsoft.com/office/drawing/2010/main" val="0"/>
                        </a:ext>
                      </a:extLst>
                    </a:blip>
                    <a:stretch>
                      <a:fillRect/>
                    </a:stretch>
                  </pic:blipFill>
                  <pic:spPr>
                    <a:xfrm>
                      <a:off x="0" y="0"/>
                      <a:ext cx="5943600" cy="3088005"/>
                    </a:xfrm>
                    <a:prstGeom prst="rect">
                      <a:avLst/>
                    </a:prstGeom>
                  </pic:spPr>
                </pic:pic>
              </a:graphicData>
            </a:graphic>
          </wp:inline>
        </w:drawing>
      </w:r>
    </w:p>
    <w:p w14:paraId="6DFC291E" w14:textId="3E343E09" w:rsidR="00C124E9" w:rsidRPr="00A9558A" w:rsidRDefault="00C124E9" w:rsidP="00D13969">
      <w:pPr>
        <w:jc w:val="center"/>
        <w:rPr>
          <w:b/>
          <w:color w:val="002060"/>
          <w:sz w:val="20"/>
          <w:szCs w:val="20"/>
        </w:rPr>
      </w:pPr>
      <w:r w:rsidRPr="002B5C67">
        <w:rPr>
          <w:b/>
          <w:color w:val="002060"/>
          <w:sz w:val="20"/>
          <w:szCs w:val="20"/>
        </w:rPr>
        <w:t>Figure</w:t>
      </w:r>
      <w:r w:rsidRPr="00384817">
        <w:rPr>
          <w:b/>
          <w:color w:val="002060"/>
          <w:sz w:val="20"/>
          <w:szCs w:val="20"/>
        </w:rPr>
        <w:t xml:space="preserve"> </w:t>
      </w:r>
      <w:bookmarkStart w:id="18" w:name="Figure_3"/>
      <w:r w:rsidR="00384817" w:rsidRPr="00384817">
        <w:rPr>
          <w:b/>
          <w:color w:val="002060"/>
          <w:sz w:val="20"/>
          <w:szCs w:val="20"/>
        </w:rPr>
        <w:t>3</w:t>
      </w:r>
      <w:bookmarkEnd w:id="18"/>
      <w:r w:rsidRPr="00384817">
        <w:rPr>
          <w:b/>
          <w:color w:val="002060"/>
          <w:sz w:val="20"/>
          <w:szCs w:val="20"/>
        </w:rPr>
        <w:t>.</w:t>
      </w:r>
      <w:r w:rsidRPr="00A9558A">
        <w:rPr>
          <w:b/>
          <w:color w:val="002060"/>
          <w:sz w:val="20"/>
          <w:szCs w:val="20"/>
        </w:rPr>
        <w:t xml:space="preserve"> </w:t>
      </w:r>
      <w:r w:rsidR="003347F3" w:rsidRPr="00A9558A">
        <w:rPr>
          <w:b/>
          <w:color w:val="002060"/>
          <w:sz w:val="20"/>
          <w:szCs w:val="20"/>
        </w:rPr>
        <w:t xml:space="preserve">Team </w:t>
      </w:r>
      <w:r w:rsidR="003347F3" w:rsidRPr="00A9558A">
        <w:rPr>
          <w:b/>
          <w:bCs/>
          <w:color w:val="002060"/>
          <w:sz w:val="20"/>
          <w:szCs w:val="20"/>
        </w:rPr>
        <w:t>VetsEZ</w:t>
      </w:r>
      <w:r w:rsidR="000E2231">
        <w:rPr>
          <w:b/>
          <w:bCs/>
          <w:color w:val="002060"/>
          <w:sz w:val="20"/>
          <w:szCs w:val="20"/>
        </w:rPr>
        <w:t>’s</w:t>
      </w:r>
      <w:r w:rsidR="003347F3" w:rsidRPr="00A9558A">
        <w:rPr>
          <w:b/>
          <w:color w:val="002060"/>
          <w:sz w:val="20"/>
          <w:szCs w:val="20"/>
        </w:rPr>
        <w:t xml:space="preserve"> </w:t>
      </w:r>
      <w:r w:rsidR="00D13969" w:rsidRPr="00A9558A">
        <w:rPr>
          <w:b/>
          <w:color w:val="002060"/>
          <w:sz w:val="20"/>
          <w:szCs w:val="20"/>
        </w:rPr>
        <w:t xml:space="preserve">Cloud CPRS RPC-Traffic Capture </w:t>
      </w:r>
      <w:r w:rsidR="003347F3" w:rsidRPr="00A9558A">
        <w:rPr>
          <w:b/>
          <w:color w:val="002060"/>
          <w:sz w:val="20"/>
          <w:szCs w:val="20"/>
        </w:rPr>
        <w:t>Framework</w:t>
      </w:r>
    </w:p>
    <w:p w14:paraId="7B916777" w14:textId="29A8F4F0" w:rsidR="000153C7" w:rsidRDefault="00983D74" w:rsidP="0091027E">
      <w:r>
        <w:t xml:space="preserve">The diagram illustrates a strategic framework for RPC capture assessments focused on improving clinical workflows and system performance within a healthcare environment, specifically for </w:t>
      </w:r>
      <w:r>
        <w:lastRenderedPageBreak/>
        <w:t>Veteran care</w:t>
      </w:r>
      <w:r w:rsidR="00EE1691">
        <w:t>, capturing</w:t>
      </w:r>
      <w:r w:rsidR="006A1C68">
        <w:t xml:space="preserve"> a) RPC</w:t>
      </w:r>
      <w:r w:rsidR="006F473F">
        <w:t xml:space="preserve"> traffic and b) Application/Client traffic</w:t>
      </w:r>
      <w:r>
        <w:t xml:space="preserve">. </w:t>
      </w:r>
      <w:r w:rsidR="008229C6">
        <w:t>Below is</w:t>
      </w:r>
      <w:r>
        <w:t xml:space="preserve"> a summary of the key components:</w:t>
      </w:r>
    </w:p>
    <w:p w14:paraId="124C60DC" w14:textId="491DB280" w:rsidR="000153C7" w:rsidRDefault="00983D74" w:rsidP="007E5F64">
      <w:pPr>
        <w:pStyle w:val="ListParagraph"/>
        <w:widowControl w:val="0"/>
        <w:numPr>
          <w:ilvl w:val="0"/>
          <w:numId w:val="33"/>
        </w:numPr>
        <w:spacing w:after="0"/>
        <w:ind w:left="360"/>
      </w:pPr>
      <w:r w:rsidRPr="008229C6">
        <w:rPr>
          <w:b/>
        </w:rPr>
        <w:t>Traffic Capture:</w:t>
      </w:r>
      <w:r>
        <w:t xml:space="preserve"> The process begins with </w:t>
      </w:r>
      <w:r w:rsidRPr="000F2FCD">
        <w:rPr>
          <w:highlight w:val="yellow"/>
        </w:rPr>
        <w:t>capturing traffic data through various methods,</w:t>
      </w:r>
      <w:r>
        <w:t xml:space="preserve"> including non-invasive capture, RPC traffic monitoring, grouped transactions, and applying analytics models. This traffic data </w:t>
      </w:r>
      <w:r w:rsidR="00603F44">
        <w:t>generates</w:t>
      </w:r>
      <w:r>
        <w:t xml:space="preserve"> analysis reports </w:t>
      </w:r>
      <w:r w:rsidR="00603F44">
        <w:t>detailing</w:t>
      </w:r>
      <w:r>
        <w:t xml:space="preserve"> app</w:t>
      </w:r>
      <w:r w:rsidR="00361D05">
        <w:t>lication</w:t>
      </w:r>
      <w:r>
        <w:t>/client assessments, including usage patterns, hot spots, and high latency areas.</w:t>
      </w:r>
    </w:p>
    <w:p w14:paraId="4C435A28" w14:textId="77777777" w:rsidR="000153C7" w:rsidRDefault="00983D74" w:rsidP="007E5F64">
      <w:pPr>
        <w:pStyle w:val="ListParagraph"/>
        <w:widowControl w:val="0"/>
        <w:numPr>
          <w:ilvl w:val="0"/>
          <w:numId w:val="33"/>
        </w:numPr>
        <w:spacing w:after="0"/>
        <w:ind w:left="360"/>
      </w:pPr>
      <w:r w:rsidRPr="008229C6">
        <w:rPr>
          <w:b/>
        </w:rPr>
        <w:t>Enterprise Pattern-Driven Analytics:</w:t>
      </w:r>
      <w:r>
        <w:t xml:space="preserve"> Leveraging traffic capture data, </w:t>
      </w:r>
      <w:commentRangeStart w:id="19"/>
      <w:r>
        <w:t>enterprise-level pattern-driven analytics are applied to generate actionable insights</w:t>
      </w:r>
      <w:commentRangeEnd w:id="19"/>
      <w:r w:rsidR="002E66FD">
        <w:rPr>
          <w:rStyle w:val="CommentReference"/>
        </w:rPr>
        <w:commentReference w:id="19"/>
      </w:r>
      <w:r>
        <w:t>. These insights lead to recommendations for improving processes, updating workflows, and optimizing RPC traffic.</w:t>
      </w:r>
    </w:p>
    <w:p w14:paraId="5EE3DA02" w14:textId="5446F48E" w:rsidR="000153C7" w:rsidRDefault="00983D74" w:rsidP="007E5F64">
      <w:pPr>
        <w:pStyle w:val="ListParagraph"/>
        <w:widowControl w:val="0"/>
        <w:numPr>
          <w:ilvl w:val="0"/>
          <w:numId w:val="33"/>
        </w:numPr>
        <w:spacing w:after="0"/>
        <w:ind w:left="360"/>
      </w:pPr>
      <w:r w:rsidRPr="008229C6">
        <w:rPr>
          <w:b/>
        </w:rPr>
        <w:t>Continuous Improvement:</w:t>
      </w:r>
      <w:r>
        <w:t xml:space="preserve"> The process is cyclical, with continuous improvement driven by the VA's VA</w:t>
      </w:r>
      <w:r w:rsidR="00F67827">
        <w:t>2</w:t>
      </w:r>
      <w:r>
        <w:t xml:space="preserve"> Data Analytics implementation and certification. This ongoing process ensures that traffic data is constantly analyzed to trigger operational improvements and optimize care workflows.</w:t>
      </w:r>
      <w:r w:rsidR="002E66FD">
        <w:t xml:space="preserve"> </w:t>
      </w:r>
    </w:p>
    <w:p w14:paraId="26A575C8" w14:textId="49D26C31" w:rsidR="000153C7" w:rsidRDefault="00983D74" w:rsidP="007E5F64">
      <w:pPr>
        <w:pStyle w:val="ListParagraph"/>
        <w:widowControl w:val="0"/>
        <w:numPr>
          <w:ilvl w:val="0"/>
          <w:numId w:val="33"/>
        </w:numPr>
        <w:spacing w:after="0"/>
        <w:ind w:left="360"/>
      </w:pPr>
      <w:r w:rsidRPr="008229C6">
        <w:rPr>
          <w:b/>
        </w:rPr>
        <w:t>Unified CIM Architecture:</w:t>
      </w:r>
      <w:r>
        <w:t xml:space="preserve"> The analyzed </w:t>
      </w:r>
      <w:r w:rsidRPr="002E66FD">
        <w:rPr>
          <w:highlight w:val="yellow"/>
        </w:rPr>
        <w:t xml:space="preserve">data is integrated into a </w:t>
      </w:r>
      <w:commentRangeStart w:id="20"/>
      <w:r w:rsidRPr="002E66FD">
        <w:rPr>
          <w:highlight w:val="yellow"/>
        </w:rPr>
        <w:t xml:space="preserve">unified Clinical Information </w:t>
      </w:r>
      <w:r w:rsidR="0006379A" w:rsidRPr="002E66FD">
        <w:rPr>
          <w:highlight w:val="yellow"/>
        </w:rPr>
        <w:t>Model</w:t>
      </w:r>
      <w:r w:rsidRPr="002E66FD">
        <w:rPr>
          <w:highlight w:val="yellow"/>
        </w:rPr>
        <w:t xml:space="preserve"> (CIM) architecture</w:t>
      </w:r>
      <w:commentRangeEnd w:id="20"/>
      <w:r w:rsidR="002E66FD">
        <w:rPr>
          <w:rStyle w:val="CommentReference"/>
        </w:rPr>
        <w:commentReference w:id="20"/>
      </w:r>
      <w:r w:rsidRPr="002E66FD">
        <w:rPr>
          <w:highlight w:val="yellow"/>
        </w:rPr>
        <w:t>.</w:t>
      </w:r>
      <w:r>
        <w:t xml:space="preserve"> This </w:t>
      </w:r>
      <w:r w:rsidR="0006379A">
        <w:t>model</w:t>
      </w:r>
      <w:r>
        <w:t xml:space="preserve"> supports comprehensive monitoring and analytics, </w:t>
      </w:r>
      <w:r w:rsidR="00301B9E">
        <w:t>identifying</w:t>
      </w:r>
      <w:r>
        <w:t xml:space="preserve"> under/over-utilized system features, correcting unusual access patterns, predicting bottlenecks, and correlating resource use with outcomes.</w:t>
      </w:r>
    </w:p>
    <w:p w14:paraId="53AE6CD7" w14:textId="68DCF9E8" w:rsidR="0048101F" w:rsidRPr="0096031B" w:rsidRDefault="00FD0F9A" w:rsidP="007E5F64">
      <w:pPr>
        <w:pStyle w:val="ListParagraph"/>
        <w:widowControl w:val="0"/>
        <w:numPr>
          <w:ilvl w:val="0"/>
          <w:numId w:val="33"/>
        </w:numPr>
        <w:ind w:left="360"/>
        <w:contextualSpacing w:val="0"/>
        <w:rPr>
          <w:b/>
          <w:bCs/>
        </w:rPr>
      </w:pPr>
      <w:r w:rsidRPr="002E66FD">
        <w:rPr>
          <w:b/>
          <w:noProof/>
          <w:highlight w:val="yellow"/>
        </w:rPr>
        <w:drawing>
          <wp:anchor distT="0" distB="0" distL="114300" distR="114300" simplePos="0" relativeHeight="251658248" behindDoc="0" locked="0" layoutInCell="1" allowOverlap="1" wp14:anchorId="3C465504" wp14:editId="6F92F6BB">
            <wp:simplePos x="0" y="0"/>
            <wp:positionH relativeFrom="column">
              <wp:posOffset>-509</wp:posOffset>
            </wp:positionH>
            <wp:positionV relativeFrom="paragraph">
              <wp:posOffset>225280</wp:posOffset>
            </wp:positionV>
            <wp:extent cx="482600" cy="457200"/>
            <wp:effectExtent l="0" t="0" r="0" b="0"/>
            <wp:wrapSquare wrapText="bothSides"/>
            <wp:docPr id="224496544" name="Picture 14"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96544" name="Picture 14"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983D74" w:rsidRPr="002E66FD">
        <w:rPr>
          <w:b/>
          <w:highlight w:val="yellow"/>
        </w:rPr>
        <w:t>Real-time Analytics and Reporting</w:t>
      </w:r>
      <w:r w:rsidR="00983D74" w:rsidRPr="008229C6">
        <w:rPr>
          <w:b/>
        </w:rPr>
        <w:t>:</w:t>
      </w:r>
      <w:r w:rsidR="00983D74">
        <w:t xml:space="preserve"> </w:t>
      </w:r>
      <w:r w:rsidR="00301B9E">
        <w:t xml:space="preserve">Our </w:t>
      </w:r>
      <w:r w:rsidR="00983D74">
        <w:t xml:space="preserve">output </w:t>
      </w:r>
      <w:r w:rsidR="00486C77">
        <w:t>includes</w:t>
      </w:r>
      <w:r w:rsidR="009C2596">
        <w:t xml:space="preserve"> actionable recommendations,</w:t>
      </w:r>
      <w:r w:rsidR="00983D74">
        <w:t xml:space="preserve"> real-time analytics, dashboards, reports</w:t>
      </w:r>
      <w:r w:rsidR="00983D74" w:rsidRPr="002E66FD">
        <w:rPr>
          <w:highlight w:val="yellow"/>
        </w:rPr>
        <w:t>,</w:t>
      </w:r>
      <w:r w:rsidR="00983D74">
        <w:t xml:space="preserve"> and visualizations. </w:t>
      </w:r>
      <w:r w:rsidR="00983D74" w:rsidRPr="0096031B">
        <w:rPr>
          <w:b/>
          <w:bCs/>
        </w:rPr>
        <w:t xml:space="preserve">These tools support </w:t>
      </w:r>
      <w:r w:rsidR="006A1AD9" w:rsidRPr="0096031B">
        <w:rPr>
          <w:b/>
          <w:bCs/>
        </w:rPr>
        <w:t>optimizing</w:t>
      </w:r>
      <w:r w:rsidR="00983D74" w:rsidRPr="0096031B">
        <w:rPr>
          <w:b/>
          <w:bCs/>
        </w:rPr>
        <w:t xml:space="preserve"> clinical workflows and resource usage, enhancing the </w:t>
      </w:r>
      <w:r w:rsidR="00301B9E" w:rsidRPr="0096031B">
        <w:rPr>
          <w:b/>
          <w:bCs/>
        </w:rPr>
        <w:t xml:space="preserve">system's </w:t>
      </w:r>
      <w:r w:rsidR="00983D74" w:rsidRPr="0096031B">
        <w:rPr>
          <w:b/>
          <w:bCs/>
        </w:rPr>
        <w:t>overall performance.</w:t>
      </w:r>
    </w:p>
    <w:p w14:paraId="03387842" w14:textId="36B87129" w:rsidR="00F0234E" w:rsidRDefault="00EC638B" w:rsidP="0091027E">
      <w:r w:rsidRPr="000153C7">
        <w:t>Our</w:t>
      </w:r>
      <w:r w:rsidR="00AF553A" w:rsidRPr="000153C7">
        <w:t xml:space="preserve"> </w:t>
      </w:r>
      <w:r w:rsidR="000127AC" w:rsidRPr="000153C7">
        <w:t>team includes</w:t>
      </w:r>
      <w:r w:rsidR="006639EA" w:rsidRPr="00E26D74">
        <w:t xml:space="preserve"> Cloud Functional Analysts, RPC Experts, and Data Application Analysts</w:t>
      </w:r>
      <w:r w:rsidR="006639EA" w:rsidRPr="000153C7">
        <w:t xml:space="preserve">, </w:t>
      </w:r>
      <w:r w:rsidR="00022E9D" w:rsidRPr="000153C7">
        <w:t>using t</w:t>
      </w:r>
      <w:r w:rsidR="00207558" w:rsidRPr="000153C7">
        <w:t>his</w:t>
      </w:r>
      <w:r w:rsidR="00022E9D" w:rsidRPr="000153C7">
        <w:t xml:space="preserve"> model</w:t>
      </w:r>
      <w:r w:rsidR="006E3A61" w:rsidRPr="000153C7">
        <w:t xml:space="preserve"> to deliver a) </w:t>
      </w:r>
      <w:r w:rsidR="00B23E2D" w:rsidRPr="000153C7">
        <w:t>enhanced</w:t>
      </w:r>
      <w:r w:rsidR="006E3A61" w:rsidRPr="000153C7">
        <w:t xml:space="preserve"> user experiences, b) enterprise standardization, c) </w:t>
      </w:r>
      <w:r w:rsidR="00B23E2D" w:rsidRPr="000153C7">
        <w:t>streamlined data</w:t>
      </w:r>
      <w:r w:rsidR="007D18D6" w:rsidRPr="000153C7">
        <w:t xml:space="preserve"> </w:t>
      </w:r>
      <w:r w:rsidR="00B23E2D" w:rsidRPr="000153C7">
        <w:t>points for strategic investments, and d) optimized workflows.</w:t>
      </w:r>
      <w:r w:rsidR="00C2780A" w:rsidRPr="000153C7">
        <w:t xml:space="preserve"> The foundation of our model is based on</w:t>
      </w:r>
      <w:r w:rsidR="00C2780A">
        <w:t xml:space="preserve"> </w:t>
      </w:r>
      <w:r w:rsidR="00C2780A" w:rsidRPr="002E66FD">
        <w:rPr>
          <w:highlight w:val="yellow"/>
        </w:rPr>
        <w:t>Strategi</w:t>
      </w:r>
      <w:r w:rsidR="008825F5" w:rsidRPr="002E66FD">
        <w:rPr>
          <w:highlight w:val="yellow"/>
        </w:rPr>
        <w:t>c</w:t>
      </w:r>
      <w:r w:rsidR="00C2780A" w:rsidRPr="002E66FD">
        <w:rPr>
          <w:highlight w:val="yellow"/>
        </w:rPr>
        <w:t xml:space="preserve"> RPC Capture Assessments</w:t>
      </w:r>
      <w:r w:rsidR="00C2780A">
        <w:t xml:space="preserve"> that </w:t>
      </w:r>
      <w:r w:rsidR="00E113F1">
        <w:t>allow</w:t>
      </w:r>
      <w:r w:rsidR="00C2780A">
        <w:t xml:space="preserve"> us to understand caregiver types, volumes usage, time</w:t>
      </w:r>
      <w:r w:rsidR="00E113F1">
        <w:t xml:space="preserve"> </w:t>
      </w:r>
      <w:r w:rsidR="00C2780A">
        <w:t xml:space="preserve">spent on patient care, </w:t>
      </w:r>
      <w:r w:rsidR="007C17AF">
        <w:t xml:space="preserve">data related to care task analytics, clinical notes assessments, application-client usage, </w:t>
      </w:r>
      <w:r w:rsidR="00E113F1">
        <w:t xml:space="preserve">threat discovery analytics, </w:t>
      </w:r>
      <w:r w:rsidR="00467C2A">
        <w:t>data related to authentication/security, resource usage measures, and overhead tasks data.</w:t>
      </w:r>
      <w:r w:rsidR="005A05B5">
        <w:t xml:space="preserve"> </w:t>
      </w:r>
      <w:r w:rsidR="00F0234E">
        <w:t xml:space="preserve">As part of our technical approach, Team VetsEZ will undertake a comprehensive set of </w:t>
      </w:r>
      <w:r w:rsidR="00F0234E" w:rsidRPr="002E66FD">
        <w:rPr>
          <w:highlight w:val="yellow"/>
        </w:rPr>
        <w:t xml:space="preserve">tasks </w:t>
      </w:r>
      <w:r w:rsidR="00301B9E" w:rsidRPr="002E66FD">
        <w:rPr>
          <w:highlight w:val="yellow"/>
        </w:rPr>
        <w:t xml:space="preserve">to </w:t>
      </w:r>
      <w:r w:rsidR="00301B9E" w:rsidRPr="002E66FD">
        <w:rPr>
          <w:b/>
          <w:bCs/>
          <w:highlight w:val="yellow"/>
        </w:rPr>
        <w:t>enhance</w:t>
      </w:r>
      <w:r w:rsidR="00F0234E" w:rsidRPr="002E66FD">
        <w:rPr>
          <w:b/>
          <w:highlight w:val="yellow"/>
        </w:rPr>
        <w:t xml:space="preserve"> and </w:t>
      </w:r>
      <w:r w:rsidR="00301B9E" w:rsidRPr="002E66FD">
        <w:rPr>
          <w:b/>
          <w:bCs/>
          <w:highlight w:val="yellow"/>
        </w:rPr>
        <w:t>accelerate</w:t>
      </w:r>
      <w:r w:rsidR="00F0234E" w:rsidRPr="002E66FD">
        <w:rPr>
          <w:b/>
          <w:highlight w:val="yellow"/>
        </w:rPr>
        <w:t xml:space="preserve"> </w:t>
      </w:r>
      <w:r w:rsidR="00F0234E" w:rsidRPr="002E66FD">
        <w:rPr>
          <w:highlight w:val="yellow"/>
        </w:rPr>
        <w:t>the understanding and performance of the VistA packages.</w:t>
      </w:r>
      <w:r w:rsidR="00F0234E">
        <w:t xml:space="preserve"> These tasks include:</w:t>
      </w:r>
    </w:p>
    <w:p w14:paraId="286A384C" w14:textId="139D006F" w:rsidR="00F0234E" w:rsidRDefault="00F0234E" w:rsidP="0091027E">
      <w:pPr>
        <w:pStyle w:val="ListParagraph"/>
        <w:numPr>
          <w:ilvl w:val="0"/>
          <w:numId w:val="34"/>
        </w:numPr>
        <w:ind w:left="360"/>
      </w:pPr>
      <w:r w:rsidRPr="00373AEB">
        <w:rPr>
          <w:b/>
        </w:rPr>
        <w:t>Distinction of clinical from non-clinical RPCs:</w:t>
      </w:r>
      <w:r>
        <w:t xml:space="preserve"> Identifying and categorizing RPCs based on clinical relevance.</w:t>
      </w:r>
    </w:p>
    <w:p w14:paraId="0DFE778F" w14:textId="77777777" w:rsidR="00F0234E" w:rsidRDefault="00F0234E" w:rsidP="0091027E">
      <w:pPr>
        <w:pStyle w:val="ListParagraph"/>
        <w:numPr>
          <w:ilvl w:val="0"/>
          <w:numId w:val="34"/>
        </w:numPr>
        <w:ind w:left="360"/>
      </w:pPr>
      <w:r w:rsidRPr="00373AEB">
        <w:rPr>
          <w:b/>
        </w:rPr>
        <w:t>Distinction of RPCs that change (write) from those that read the clinical record:</w:t>
      </w:r>
      <w:r>
        <w:t xml:space="preserve"> Analyzing RPCs to differentiate between those that modify data and those that solely retrieve information.</w:t>
      </w:r>
    </w:p>
    <w:p w14:paraId="763D590D" w14:textId="77729C19" w:rsidR="00F0234E" w:rsidRDefault="00F0234E" w:rsidP="0091027E">
      <w:pPr>
        <w:pStyle w:val="ListParagraph"/>
        <w:numPr>
          <w:ilvl w:val="0"/>
          <w:numId w:val="34"/>
        </w:numPr>
        <w:ind w:left="360"/>
      </w:pPr>
      <w:r w:rsidRPr="00373AEB">
        <w:rPr>
          <w:b/>
        </w:rPr>
        <w:t>Distinction of slow</w:t>
      </w:r>
      <w:r w:rsidR="00754404">
        <w:rPr>
          <w:b/>
        </w:rPr>
        <w:t>-</w:t>
      </w:r>
      <w:r w:rsidRPr="00373AEB">
        <w:rPr>
          <w:b/>
        </w:rPr>
        <w:t>running, high</w:t>
      </w:r>
      <w:r w:rsidR="00754404">
        <w:rPr>
          <w:b/>
        </w:rPr>
        <w:t>-</w:t>
      </w:r>
      <w:r w:rsidRPr="00373AEB">
        <w:rPr>
          <w:b/>
        </w:rPr>
        <w:t>overhead, and variable</w:t>
      </w:r>
      <w:r w:rsidR="00754404">
        <w:rPr>
          <w:b/>
        </w:rPr>
        <w:t>-</w:t>
      </w:r>
      <w:r w:rsidRPr="00373AEB">
        <w:rPr>
          <w:b/>
        </w:rPr>
        <w:t>overhead RPCs:</w:t>
      </w:r>
      <w:r>
        <w:t xml:space="preserve"> Evaluating RPC performance to identify those that may hinder system efficiency.</w:t>
      </w:r>
    </w:p>
    <w:p w14:paraId="2A8E3917" w14:textId="77777777" w:rsidR="00F0234E" w:rsidRDefault="00F0234E" w:rsidP="0091027E">
      <w:pPr>
        <w:pStyle w:val="ListParagraph"/>
        <w:numPr>
          <w:ilvl w:val="0"/>
          <w:numId w:val="34"/>
        </w:numPr>
        <w:ind w:left="360"/>
      </w:pPr>
      <w:r w:rsidRPr="00373AEB">
        <w:rPr>
          <w:b/>
        </w:rPr>
        <w:t>Clinical care task sets, represented as groups of RPCs used in tandem:</w:t>
      </w:r>
      <w:r>
        <w:t xml:space="preserve"> Mapping out sets of RPCs that are commonly utilized together in clinical care scenarios.</w:t>
      </w:r>
    </w:p>
    <w:p w14:paraId="2D30FA74" w14:textId="0EAC719C" w:rsidR="00F0234E" w:rsidRDefault="00F0234E" w:rsidP="0091027E">
      <w:pPr>
        <w:pStyle w:val="ListParagraph"/>
        <w:numPr>
          <w:ilvl w:val="0"/>
          <w:numId w:val="34"/>
        </w:numPr>
        <w:ind w:left="360"/>
      </w:pPr>
      <w:r w:rsidRPr="00373AEB">
        <w:rPr>
          <w:b/>
        </w:rPr>
        <w:t>Match task sets with one or more specific client screens:</w:t>
      </w:r>
      <w:r>
        <w:t xml:space="preserve"> Correlating identified task sets with the specific client interfaces they utilize.</w:t>
      </w:r>
    </w:p>
    <w:p w14:paraId="4B04F87A" w14:textId="77777777" w:rsidR="00F0234E" w:rsidRDefault="00F0234E" w:rsidP="0091027E">
      <w:pPr>
        <w:pStyle w:val="ListParagraph"/>
        <w:numPr>
          <w:ilvl w:val="0"/>
          <w:numId w:val="34"/>
        </w:numPr>
        <w:ind w:left="360"/>
      </w:pPr>
      <w:r w:rsidRPr="00373AEB">
        <w:rPr>
          <w:b/>
        </w:rPr>
        <w:t>Task sets employed by different user types:</w:t>
      </w:r>
      <w:r>
        <w:t xml:space="preserve"> Analyzing how various user categories interact with the system through distinct task sets.</w:t>
      </w:r>
    </w:p>
    <w:p w14:paraId="18BD2CFA" w14:textId="77777777" w:rsidR="00F0234E" w:rsidRDefault="00F0234E" w:rsidP="0091027E">
      <w:pPr>
        <w:pStyle w:val="ListParagraph"/>
        <w:numPr>
          <w:ilvl w:val="0"/>
          <w:numId w:val="34"/>
        </w:numPr>
        <w:ind w:left="360"/>
      </w:pPr>
      <w:r w:rsidRPr="00373AEB">
        <w:rPr>
          <w:b/>
        </w:rPr>
        <w:t>Isolate performance issues with patterns of use that slow care:</w:t>
      </w:r>
      <w:r>
        <w:t xml:space="preserve"> Identifying usage patterns that contribute to delays in care delivery.</w:t>
      </w:r>
    </w:p>
    <w:p w14:paraId="2C731F54" w14:textId="77777777" w:rsidR="00F0234E" w:rsidRDefault="00F0234E" w:rsidP="0091027E">
      <w:pPr>
        <w:pStyle w:val="ListParagraph"/>
        <w:numPr>
          <w:ilvl w:val="0"/>
          <w:numId w:val="34"/>
        </w:numPr>
        <w:ind w:left="360"/>
      </w:pPr>
      <w:r w:rsidRPr="00373AEB">
        <w:rPr>
          <w:b/>
        </w:rPr>
        <w:lastRenderedPageBreak/>
        <w:t>Verification and validation that the analysis accurately captures care provision:</w:t>
      </w:r>
      <w:r>
        <w:t xml:space="preserve"> Ensuring that the findings of our analysis reliably reflect the actual care processes in place.</w:t>
      </w:r>
    </w:p>
    <w:p w14:paraId="5785AF4F" w14:textId="186634F0" w:rsidR="00F0234E" w:rsidRDefault="00F0234E" w:rsidP="00F0234E">
      <w:r>
        <w:t xml:space="preserve">Through these tasks, VetsEZ </w:t>
      </w:r>
      <w:r w:rsidRPr="00D46943">
        <w:rPr>
          <w:highlight w:val="yellow"/>
        </w:rPr>
        <w:t>aims</w:t>
      </w:r>
      <w:r>
        <w:t xml:space="preserve"> to provide actionable insights </w:t>
      </w:r>
      <w:r w:rsidR="00205CD8">
        <w:t>to</w:t>
      </w:r>
      <w:r>
        <w:t xml:space="preserve"> enhance the efficiency and effectiveness of care delivery within VHA.</w:t>
      </w:r>
    </w:p>
    <w:p w14:paraId="480CD8FF" w14:textId="6949FD61" w:rsidR="00FC388F" w:rsidRDefault="0020490A" w:rsidP="00D61D67">
      <w:pPr>
        <w:pStyle w:val="Heading2"/>
      </w:pPr>
      <w:bookmarkStart w:id="21" w:name="_Toc174560333"/>
      <w:bookmarkStart w:id="22" w:name="_Toc174577958"/>
      <w:r>
        <w:t>Vist</w:t>
      </w:r>
      <w:r w:rsidR="00926FD9">
        <w:t>A</w:t>
      </w:r>
      <w:r>
        <w:t xml:space="preserve"> Client Traffic Capture and Analysis</w:t>
      </w:r>
      <w:r w:rsidR="00FC388F">
        <w:t xml:space="preserve"> (RTEP B.</w:t>
      </w:r>
      <w:r w:rsidR="00507774">
        <w:t>1</w:t>
      </w:r>
      <w:r w:rsidR="00FC388F">
        <w:t>.</w:t>
      </w:r>
      <w:r w:rsidR="00507774">
        <w:t>1</w:t>
      </w:r>
      <w:r w:rsidR="00260F99">
        <w:t xml:space="preserve">; PWS </w:t>
      </w:r>
      <w:r w:rsidR="00014880">
        <w:t>5.2</w:t>
      </w:r>
      <w:r w:rsidR="00FC388F">
        <w:t>)</w:t>
      </w:r>
      <w:bookmarkEnd w:id="21"/>
      <w:bookmarkEnd w:id="22"/>
    </w:p>
    <w:p w14:paraId="1F2F6F9D" w14:textId="70F35C24" w:rsidR="00673012" w:rsidRPr="00673012" w:rsidRDefault="00673012" w:rsidP="00673012">
      <w:pPr>
        <w:rPr>
          <w:rFonts w:eastAsiaTheme="minorEastAsia"/>
        </w:rPr>
      </w:pPr>
      <w:r w:rsidRPr="00673012">
        <w:rPr>
          <w:rFonts w:eastAsiaTheme="minorEastAsia"/>
        </w:rPr>
        <w:t xml:space="preserve">The VetsEZ </w:t>
      </w:r>
      <w:commentRangeStart w:id="23"/>
      <w:r w:rsidRPr="00D46943">
        <w:rPr>
          <w:rFonts w:eastAsiaTheme="minorEastAsia"/>
          <w:highlight w:val="yellow"/>
        </w:rPr>
        <w:t>VistA Point of Care Accelerated Application Analytics framework</w:t>
      </w:r>
      <w:r w:rsidRPr="00673012">
        <w:rPr>
          <w:rFonts w:eastAsiaTheme="minorEastAsia"/>
        </w:rPr>
        <w:t xml:space="preserve"> </w:t>
      </w:r>
      <w:commentRangeEnd w:id="23"/>
      <w:r w:rsidR="00D46943">
        <w:rPr>
          <w:rStyle w:val="CommentReference"/>
        </w:rPr>
        <w:commentReference w:id="23"/>
      </w:r>
      <w:r w:rsidRPr="00D46943">
        <w:rPr>
          <w:rFonts w:eastAsiaTheme="minorEastAsia"/>
          <w:highlight w:val="yellow"/>
        </w:rPr>
        <w:t>revolutionizes</w:t>
      </w:r>
      <w:r w:rsidRPr="00673012">
        <w:rPr>
          <w:rFonts w:eastAsiaTheme="minorEastAsia"/>
        </w:rPr>
        <w:t xml:space="preserve"> healthcare delivery for </w:t>
      </w:r>
      <w:r w:rsidR="00D23682">
        <w:rPr>
          <w:rFonts w:eastAsiaTheme="minorEastAsia"/>
        </w:rPr>
        <w:t>V</w:t>
      </w:r>
      <w:r w:rsidRPr="00673012">
        <w:rPr>
          <w:rFonts w:eastAsiaTheme="minorEastAsia"/>
        </w:rPr>
        <w:t xml:space="preserve">eterans by addressing the critical need for efficient clinical workflows. Recognizing that clinician time is the most valuable commodity in the VHA healthcare system and a primary factor in determining </w:t>
      </w:r>
      <w:r w:rsidR="00D23682">
        <w:rPr>
          <w:rFonts w:eastAsiaTheme="minorEastAsia"/>
        </w:rPr>
        <w:t>V</w:t>
      </w:r>
      <w:r w:rsidRPr="00673012">
        <w:rPr>
          <w:rFonts w:eastAsiaTheme="minorEastAsia"/>
        </w:rPr>
        <w:t>eteran access to care</w:t>
      </w:r>
      <w:r w:rsidR="00DE125E">
        <w:rPr>
          <w:rFonts w:eastAsiaTheme="minorEastAsia"/>
        </w:rPr>
        <w:t xml:space="preserve">. </w:t>
      </w:r>
      <w:r w:rsidR="00DE125E" w:rsidRPr="00D46943">
        <w:rPr>
          <w:rFonts w:eastAsiaTheme="minorEastAsia"/>
          <w:highlight w:val="yellow"/>
        </w:rPr>
        <w:t>Our</w:t>
      </w:r>
      <w:r w:rsidRPr="00D46943">
        <w:rPr>
          <w:rFonts w:eastAsiaTheme="minorEastAsia"/>
          <w:highlight w:val="yellow"/>
        </w:rPr>
        <w:t xml:space="preserve"> solution provides the first-ever comprehensive, real-world transactional traffic monitoring and analytics on VistA Point of Care Applications.</w:t>
      </w:r>
      <w:r w:rsidRPr="00673012">
        <w:rPr>
          <w:rFonts w:eastAsiaTheme="minorEastAsia"/>
        </w:rPr>
        <w:t xml:space="preserve"> This cloud-native, data-driven framework</w:t>
      </w:r>
      <w:r w:rsidR="00156085">
        <w:rPr>
          <w:rFonts w:eastAsiaTheme="minorEastAsia"/>
        </w:rPr>
        <w:t xml:space="preserve"> (</w:t>
      </w:r>
      <w:hyperlink w:anchor="Figure_4" w:history="1">
        <w:r w:rsidR="00156085" w:rsidRPr="00156085">
          <w:rPr>
            <w:rStyle w:val="Hyperlink"/>
            <w:rFonts w:eastAsiaTheme="minorEastAsia"/>
            <w:bCs/>
          </w:rPr>
          <w:t>Figure 4</w:t>
        </w:r>
      </w:hyperlink>
      <w:r w:rsidR="00156085">
        <w:rPr>
          <w:rFonts w:eastAsiaTheme="minorEastAsia"/>
        </w:rPr>
        <w:t>)</w:t>
      </w:r>
      <w:r w:rsidRPr="00673012">
        <w:rPr>
          <w:rFonts w:eastAsiaTheme="minorEastAsia"/>
        </w:rPr>
        <w:t>, built on the VAEC, enables us to capture and analyze all transactional traffic flow across V</w:t>
      </w:r>
      <w:r w:rsidR="00D23682">
        <w:rPr>
          <w:rFonts w:eastAsiaTheme="minorEastAsia"/>
        </w:rPr>
        <w:t>ist</w:t>
      </w:r>
      <w:r w:rsidRPr="00673012">
        <w:rPr>
          <w:rFonts w:eastAsiaTheme="minorEastAsia"/>
        </w:rPr>
        <w:t>A applications, similar to Cerner's "Lights on Network."</w:t>
      </w:r>
    </w:p>
    <w:p w14:paraId="4AB04B5A" w14:textId="381F2CDF" w:rsidR="00826655" w:rsidRPr="00673012" w:rsidRDefault="003D6480" w:rsidP="00BB451D">
      <w:pPr>
        <w:spacing w:after="0"/>
        <w:jc w:val="center"/>
        <w:rPr>
          <w:rFonts w:eastAsiaTheme="minorEastAsia"/>
        </w:rPr>
      </w:pPr>
      <w:r w:rsidRPr="003D6480">
        <w:rPr>
          <w:rFonts w:eastAsiaTheme="minorEastAsia"/>
          <w:noProof/>
        </w:rPr>
        <w:drawing>
          <wp:inline distT="0" distB="0" distL="0" distR="0" wp14:anchorId="20CDB789" wp14:editId="279B48E9">
            <wp:extent cx="5620567" cy="1777365"/>
            <wp:effectExtent l="0" t="0" r="5715" b="635"/>
            <wp:docPr id="1779227141" name="Picture 1" descr="This figure provides Team VetsEZ’s Conceptual Visualization of VistA Care Application Analytics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27141" name="Picture 1" descr="This figure provides Team VetsEZ’s Conceptual Visualization of VistA Care Application Analytics Implementation"/>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20567" cy="1777365"/>
                    </a:xfrm>
                    <a:prstGeom prst="rect">
                      <a:avLst/>
                    </a:prstGeom>
                  </pic:spPr>
                </pic:pic>
              </a:graphicData>
            </a:graphic>
          </wp:inline>
        </w:drawing>
      </w:r>
    </w:p>
    <w:p w14:paraId="48DD851F" w14:textId="1433F08D" w:rsidR="003D6480" w:rsidRPr="003D6480" w:rsidRDefault="003D6480" w:rsidP="003D6480">
      <w:pPr>
        <w:jc w:val="center"/>
        <w:rPr>
          <w:b/>
          <w:color w:val="002060"/>
          <w:sz w:val="20"/>
          <w:szCs w:val="20"/>
        </w:rPr>
      </w:pPr>
      <w:r w:rsidRPr="002B5C67">
        <w:rPr>
          <w:b/>
          <w:color w:val="002060"/>
          <w:sz w:val="20"/>
          <w:szCs w:val="20"/>
        </w:rPr>
        <w:t>Figure</w:t>
      </w:r>
      <w:r w:rsidRPr="00384817">
        <w:rPr>
          <w:b/>
          <w:color w:val="002060"/>
          <w:sz w:val="20"/>
          <w:szCs w:val="20"/>
        </w:rPr>
        <w:t xml:space="preserve"> </w:t>
      </w:r>
      <w:bookmarkStart w:id="24" w:name="Figure_4"/>
      <w:r>
        <w:rPr>
          <w:b/>
          <w:color w:val="002060"/>
          <w:sz w:val="20"/>
          <w:szCs w:val="20"/>
        </w:rPr>
        <w:t>4</w:t>
      </w:r>
      <w:bookmarkEnd w:id="24"/>
      <w:r w:rsidRPr="00384817">
        <w:rPr>
          <w:b/>
          <w:color w:val="002060"/>
          <w:sz w:val="20"/>
          <w:szCs w:val="20"/>
        </w:rPr>
        <w:t>.</w:t>
      </w:r>
      <w:r w:rsidRPr="00A9558A">
        <w:rPr>
          <w:b/>
          <w:color w:val="002060"/>
          <w:sz w:val="20"/>
          <w:szCs w:val="20"/>
        </w:rPr>
        <w:t xml:space="preserve"> Team </w:t>
      </w:r>
      <w:r w:rsidRPr="00A9558A">
        <w:rPr>
          <w:b/>
          <w:bCs/>
          <w:color w:val="002060"/>
          <w:sz w:val="20"/>
          <w:szCs w:val="20"/>
        </w:rPr>
        <w:t>VetsEZ</w:t>
      </w:r>
      <w:r>
        <w:rPr>
          <w:b/>
          <w:bCs/>
          <w:color w:val="002060"/>
          <w:sz w:val="20"/>
          <w:szCs w:val="20"/>
        </w:rPr>
        <w:t>’s</w:t>
      </w:r>
      <w:r w:rsidRPr="00A9558A">
        <w:rPr>
          <w:b/>
          <w:color w:val="002060"/>
          <w:sz w:val="20"/>
          <w:szCs w:val="20"/>
        </w:rPr>
        <w:t xml:space="preserve"> </w:t>
      </w:r>
      <w:r>
        <w:rPr>
          <w:b/>
          <w:color w:val="002060"/>
          <w:sz w:val="20"/>
          <w:szCs w:val="20"/>
        </w:rPr>
        <w:t>Conceptual Visualization of VistA Care Application Analytics Implementation</w:t>
      </w:r>
    </w:p>
    <w:p w14:paraId="3EC58303" w14:textId="4351F8DA" w:rsidR="00673012" w:rsidRDefault="00673012" w:rsidP="00673012">
      <w:pPr>
        <w:rPr>
          <w:rFonts w:eastAsiaTheme="minorEastAsia"/>
        </w:rPr>
      </w:pPr>
      <w:r w:rsidRPr="00673012">
        <w:rPr>
          <w:rFonts w:eastAsiaTheme="minorEastAsia"/>
        </w:rPr>
        <w:t xml:space="preserve">With over 115 million </w:t>
      </w:r>
      <w:r w:rsidR="00061DF2">
        <w:rPr>
          <w:rFonts w:eastAsiaTheme="minorEastAsia"/>
        </w:rPr>
        <w:t>V</w:t>
      </w:r>
      <w:r w:rsidRPr="00673012">
        <w:rPr>
          <w:rFonts w:eastAsiaTheme="minorEastAsia"/>
        </w:rPr>
        <w:t xml:space="preserve">eteran care encounters provided through VistA point-of-care applications in FY22, our solution fills a crucial gap by measuring and understanding these previously unmeasured workflows. By leveraging cloud-based services, </w:t>
      </w:r>
      <w:r w:rsidR="00D32E77">
        <w:rPr>
          <w:rFonts w:eastAsiaTheme="minorEastAsia"/>
        </w:rPr>
        <w:t>VetsEZ</w:t>
      </w:r>
      <w:r w:rsidR="00A17BF0">
        <w:rPr>
          <w:rFonts w:eastAsiaTheme="minorEastAsia"/>
        </w:rPr>
        <w:t>’s</w:t>
      </w:r>
      <w:r w:rsidR="00D32E77">
        <w:rPr>
          <w:rFonts w:eastAsiaTheme="minorEastAsia"/>
        </w:rPr>
        <w:t xml:space="preserve"> VA2</w:t>
      </w:r>
      <w:r w:rsidRPr="00673012">
        <w:rPr>
          <w:rFonts w:eastAsiaTheme="minorEastAsia"/>
        </w:rPr>
        <w:t xml:space="preserve"> identifies areas for optimization in user experience and efficiency, leading to data-driven improvements in clinical processes. This approach allows us to standardize clinical workflows enterprise-wide, optimize efficiency, and implement a unified method for managing and measuring core clinical and support processes.</w:t>
      </w:r>
      <w:r w:rsidR="00A17BF0">
        <w:rPr>
          <w:rFonts w:eastAsiaTheme="minorEastAsia"/>
        </w:rPr>
        <w:t xml:space="preserve"> </w:t>
      </w:r>
      <w:r w:rsidRPr="00673012">
        <w:rPr>
          <w:rFonts w:eastAsiaTheme="minorEastAsia"/>
        </w:rPr>
        <w:t xml:space="preserve">Our focus on reducing cognitive burden, stabilizing front-line and behind-the-scenes processes, and providing actionable recommendations for improvement areas ensures that </w:t>
      </w:r>
      <w:r w:rsidR="009C7270">
        <w:rPr>
          <w:rFonts w:eastAsiaTheme="minorEastAsia"/>
        </w:rPr>
        <w:t>V</w:t>
      </w:r>
      <w:r w:rsidRPr="00673012">
        <w:rPr>
          <w:rFonts w:eastAsiaTheme="minorEastAsia"/>
        </w:rPr>
        <w:t>eterans receive world-class healthcare consistently across all VA facilities. T</w:t>
      </w:r>
      <w:r w:rsidR="009C7270">
        <w:rPr>
          <w:rFonts w:eastAsiaTheme="minorEastAsia"/>
        </w:rPr>
        <w:t>eam</w:t>
      </w:r>
      <w:r w:rsidRPr="00673012">
        <w:rPr>
          <w:rFonts w:eastAsiaTheme="minorEastAsia"/>
        </w:rPr>
        <w:t xml:space="preserve"> VetsEZ</w:t>
      </w:r>
      <w:r w:rsidR="009C7270">
        <w:rPr>
          <w:rFonts w:eastAsiaTheme="minorEastAsia"/>
        </w:rPr>
        <w:t>’s</w:t>
      </w:r>
      <w:r w:rsidRPr="00673012">
        <w:rPr>
          <w:rFonts w:eastAsiaTheme="minorEastAsia"/>
        </w:rPr>
        <w:t xml:space="preserve"> solution enhances clinical staff efficiency </w:t>
      </w:r>
      <w:r w:rsidR="00D011E5">
        <w:rPr>
          <w:rFonts w:eastAsiaTheme="minorEastAsia"/>
        </w:rPr>
        <w:t>and</w:t>
      </w:r>
      <w:r w:rsidRPr="00673012">
        <w:rPr>
          <w:rFonts w:eastAsiaTheme="minorEastAsia"/>
        </w:rPr>
        <w:t xml:space="preserve"> prioritizes the standardization and optimization of clinical workflows, ultimately improving </w:t>
      </w:r>
      <w:r w:rsidR="00D011E5">
        <w:rPr>
          <w:rFonts w:eastAsiaTheme="minorEastAsia"/>
        </w:rPr>
        <w:t>V</w:t>
      </w:r>
      <w:r w:rsidRPr="00673012">
        <w:rPr>
          <w:rFonts w:eastAsiaTheme="minorEastAsia"/>
        </w:rPr>
        <w:t>eteran access to care and supporting the delivery of exceptional healthcare services.</w:t>
      </w:r>
    </w:p>
    <w:p w14:paraId="1C16C235" w14:textId="5D707857" w:rsidR="00AC4003" w:rsidRDefault="716494B4" w:rsidP="11E859BB">
      <w:pPr>
        <w:rPr>
          <w:rFonts w:eastAsiaTheme="minorEastAsia"/>
        </w:rPr>
      </w:pPr>
      <w:r w:rsidRPr="00D46943">
        <w:rPr>
          <w:rFonts w:eastAsiaTheme="minorEastAsia"/>
          <w:highlight w:val="yellow"/>
        </w:rPr>
        <w:t>The RPC interfaces of VistA represent one of the most complex and mission-critical systems within the VA, connecting all 130 VistA instances to remote desktop clients and applications.</w:t>
      </w:r>
      <w:r w:rsidRPr="11E859BB">
        <w:rPr>
          <w:rFonts w:eastAsiaTheme="minorEastAsia"/>
        </w:rPr>
        <w:t xml:space="preserve"> This connectivity enables healthcare providers, clinicians, and administrators to access VistA’s full clinical and non-clinical functionalities. </w:t>
      </w:r>
      <w:r w:rsidR="0039597C" w:rsidRPr="00D46943">
        <w:rPr>
          <w:rFonts w:eastAsiaTheme="minorEastAsia"/>
          <w:highlight w:val="yellow"/>
        </w:rPr>
        <w:t>User and client delineate the</w:t>
      </w:r>
      <w:r w:rsidRPr="00D46943">
        <w:rPr>
          <w:rFonts w:eastAsiaTheme="minorEastAsia"/>
          <w:highlight w:val="yellow"/>
        </w:rPr>
        <w:t xml:space="preserve"> traffic and logs generated by these RPC interfaces, remain unencrypted, are human-readable, and provide detailed information sufficient for comprehensive analysis, including </w:t>
      </w:r>
      <w:r w:rsidR="004A316A" w:rsidRPr="00D46943">
        <w:rPr>
          <w:rFonts w:eastAsiaTheme="minorEastAsia"/>
          <w:highlight w:val="yellow"/>
        </w:rPr>
        <w:t>identifying</w:t>
      </w:r>
      <w:r w:rsidRPr="00D46943">
        <w:rPr>
          <w:rFonts w:eastAsiaTheme="minorEastAsia"/>
          <w:highlight w:val="yellow"/>
        </w:rPr>
        <w:t xml:space="preserve"> distinct users and their roles without additional context.</w:t>
      </w:r>
      <w:r w:rsidR="00A6500A">
        <w:rPr>
          <w:rFonts w:eastAsiaTheme="minorEastAsia"/>
        </w:rPr>
        <w:t xml:space="preserve"> VistA Client Traffic Capture entails </w:t>
      </w:r>
      <w:r w:rsidR="00D66078">
        <w:rPr>
          <w:rFonts w:eastAsiaTheme="minorEastAsia"/>
        </w:rPr>
        <w:t xml:space="preserve">a) gathering data and b) </w:t>
      </w:r>
      <w:r w:rsidR="00A6500A">
        <w:rPr>
          <w:rFonts w:eastAsiaTheme="minorEastAsia"/>
        </w:rPr>
        <w:t xml:space="preserve">correlating the </w:t>
      </w:r>
      <w:r w:rsidR="00A6500A">
        <w:rPr>
          <w:rFonts w:eastAsiaTheme="minorEastAsia"/>
        </w:rPr>
        <w:lastRenderedPageBreak/>
        <w:t>RPCs that are instantiated when a user clicks on tabs and form</w:t>
      </w:r>
      <w:r w:rsidR="00CB3A42">
        <w:rPr>
          <w:rFonts w:eastAsiaTheme="minorEastAsia"/>
        </w:rPr>
        <w:t>(s)</w:t>
      </w:r>
      <w:r w:rsidR="00A6500A">
        <w:rPr>
          <w:rFonts w:eastAsiaTheme="minorEastAsia"/>
        </w:rPr>
        <w:t xml:space="preserve"> element</w:t>
      </w:r>
      <w:r w:rsidR="00CB3A42">
        <w:rPr>
          <w:rFonts w:eastAsiaTheme="minorEastAsia"/>
        </w:rPr>
        <w:t>(</w:t>
      </w:r>
      <w:r w:rsidR="00A6500A">
        <w:rPr>
          <w:rFonts w:eastAsiaTheme="minorEastAsia"/>
        </w:rPr>
        <w:t>s</w:t>
      </w:r>
      <w:r w:rsidR="00CB3A42">
        <w:rPr>
          <w:rFonts w:eastAsiaTheme="minorEastAsia"/>
        </w:rPr>
        <w:t>)</w:t>
      </w:r>
      <w:r w:rsidR="00A6500A">
        <w:rPr>
          <w:rFonts w:eastAsiaTheme="minorEastAsia"/>
        </w:rPr>
        <w:t xml:space="preserve"> within CPRS and other VistA Application </w:t>
      </w:r>
      <w:r w:rsidR="008A1785">
        <w:rPr>
          <w:rFonts w:eastAsiaTheme="minorEastAsia"/>
        </w:rPr>
        <w:t>C</w:t>
      </w:r>
      <w:r w:rsidR="00A6500A">
        <w:rPr>
          <w:rFonts w:eastAsiaTheme="minorEastAsia"/>
        </w:rPr>
        <w:t>lients.</w:t>
      </w:r>
    </w:p>
    <w:p w14:paraId="4F52A661" w14:textId="2E27D48A" w:rsidR="00AC4003" w:rsidRDefault="1C62F434" w:rsidP="009B1CDB">
      <w:pPr>
        <w:widowControl w:val="0"/>
        <w:rPr>
          <w:rFonts w:eastAsia="Times New Roman" w:cs="Times New Roman"/>
        </w:rPr>
      </w:pPr>
      <w:r w:rsidRPr="2FCA7987">
        <w:rPr>
          <w:rFonts w:eastAsiaTheme="minorEastAsia"/>
        </w:rPr>
        <w:t xml:space="preserve">Team VetsEZ will establish a </w:t>
      </w:r>
      <w:r w:rsidRPr="00D46943">
        <w:rPr>
          <w:rFonts w:eastAsiaTheme="minorEastAsia"/>
          <w:b/>
          <w:bCs/>
          <w:highlight w:val="yellow"/>
        </w:rPr>
        <w:t>Clinical Workflow Analytics Framework</w:t>
      </w:r>
      <w:r w:rsidRPr="00D46943">
        <w:rPr>
          <w:rFonts w:eastAsiaTheme="minorEastAsia"/>
          <w:highlight w:val="yellow"/>
        </w:rPr>
        <w:t xml:space="preserve"> that will non-invasively capture </w:t>
      </w:r>
      <w:r w:rsidR="00CC33E7" w:rsidRPr="00D46943">
        <w:rPr>
          <w:rFonts w:eastAsiaTheme="minorEastAsia"/>
          <w:highlight w:val="yellow"/>
        </w:rPr>
        <w:t>a medical center's</w:t>
      </w:r>
      <w:r w:rsidRPr="00D46943">
        <w:rPr>
          <w:rFonts w:eastAsiaTheme="minorEastAsia"/>
          <w:highlight w:val="yellow"/>
        </w:rPr>
        <w:t xml:space="preserve"> RPC traffic, </w:t>
      </w:r>
      <w:r w:rsidR="0075577D" w:rsidRPr="00D46943">
        <w:rPr>
          <w:rFonts w:eastAsiaTheme="minorEastAsia"/>
          <w:highlight w:val="yellow"/>
        </w:rPr>
        <w:t xml:space="preserve">aggregate raw streams of RPC data into S3, </w:t>
      </w:r>
      <w:r w:rsidR="001E6CF7" w:rsidRPr="00D46943">
        <w:rPr>
          <w:rFonts w:eastAsiaTheme="minorEastAsia"/>
          <w:highlight w:val="yellow"/>
        </w:rPr>
        <w:t>normalize</w:t>
      </w:r>
      <w:r w:rsidR="005A6F0A" w:rsidRPr="00D46943">
        <w:rPr>
          <w:rFonts w:eastAsiaTheme="minorEastAsia"/>
          <w:highlight w:val="yellow"/>
        </w:rPr>
        <w:t xml:space="preserve"> data into </w:t>
      </w:r>
      <w:r w:rsidR="000B617B" w:rsidRPr="00D46943">
        <w:rPr>
          <w:rFonts w:eastAsiaTheme="minorEastAsia"/>
          <w:highlight w:val="yellow"/>
        </w:rPr>
        <w:t>query</w:t>
      </w:r>
      <w:r w:rsidR="002369FC" w:rsidRPr="00D46943">
        <w:rPr>
          <w:rFonts w:eastAsiaTheme="minorEastAsia"/>
          <w:highlight w:val="yellow"/>
        </w:rPr>
        <w:t>-</w:t>
      </w:r>
      <w:r w:rsidR="000B617B" w:rsidRPr="00D46943">
        <w:rPr>
          <w:rFonts w:eastAsiaTheme="minorEastAsia"/>
          <w:highlight w:val="yellow"/>
        </w:rPr>
        <w:t>able</w:t>
      </w:r>
      <w:r w:rsidR="009335C6" w:rsidRPr="00D46943">
        <w:rPr>
          <w:rFonts w:eastAsiaTheme="minorEastAsia"/>
          <w:highlight w:val="yellow"/>
        </w:rPr>
        <w:t xml:space="preserve"> </w:t>
      </w:r>
      <w:r w:rsidR="00265DAA" w:rsidRPr="00D46943">
        <w:rPr>
          <w:rFonts w:eastAsiaTheme="minorEastAsia"/>
          <w:highlight w:val="yellow"/>
        </w:rPr>
        <w:t>formats</w:t>
      </w:r>
      <w:r w:rsidR="00C13CAB" w:rsidRPr="00D46943">
        <w:rPr>
          <w:rFonts w:eastAsiaTheme="minorEastAsia"/>
          <w:highlight w:val="yellow"/>
        </w:rPr>
        <w:t xml:space="preserve"> to </w:t>
      </w:r>
      <w:r w:rsidRPr="00D46943">
        <w:rPr>
          <w:rFonts w:eastAsiaTheme="minorEastAsia"/>
          <w:highlight w:val="yellow"/>
        </w:rPr>
        <w:t>generate detailed reports on that traffic</w:t>
      </w:r>
      <w:r w:rsidRPr="2FCA7987">
        <w:rPr>
          <w:rFonts w:eastAsiaTheme="minorEastAsia"/>
        </w:rPr>
        <w:t>, correlate clinical workflows to the captured traffic, and recommend improvements in clinical workflows based on those correlations</w:t>
      </w:r>
      <w:r w:rsidR="00665805">
        <w:rPr>
          <w:rFonts w:eastAsiaTheme="minorEastAsia"/>
        </w:rPr>
        <w:t xml:space="preserve">. </w:t>
      </w:r>
      <w:r w:rsidR="00123C4F">
        <w:rPr>
          <w:rFonts w:eastAsiaTheme="minorEastAsia"/>
        </w:rPr>
        <w:t xml:space="preserve">We </w:t>
      </w:r>
      <w:r w:rsidR="00EB1F6A">
        <w:rPr>
          <w:rFonts w:eastAsiaTheme="minorEastAsia"/>
        </w:rPr>
        <w:t xml:space="preserve">propose </w:t>
      </w:r>
      <w:r w:rsidR="00123C4F">
        <w:rPr>
          <w:rFonts w:eastAsiaTheme="minorEastAsia"/>
        </w:rPr>
        <w:t>leverag</w:t>
      </w:r>
      <w:r w:rsidR="00EB1F6A">
        <w:rPr>
          <w:rFonts w:eastAsiaTheme="minorEastAsia"/>
        </w:rPr>
        <w:t>ing</w:t>
      </w:r>
      <w:r w:rsidR="00123C4F">
        <w:rPr>
          <w:rFonts w:eastAsiaTheme="minorEastAsia"/>
        </w:rPr>
        <w:t xml:space="preserve"> VAEC cloud-native</w:t>
      </w:r>
      <w:r w:rsidRPr="2FCA7987">
        <w:rPr>
          <w:rFonts w:eastAsiaTheme="minorEastAsia"/>
        </w:rPr>
        <w:t xml:space="preserve"> VA-sanctioned FedRAMP High (GovCloud) AWS services within VAEC,</w:t>
      </w:r>
      <w:r w:rsidR="16A4B031" w:rsidRPr="2FCA7987">
        <w:rPr>
          <w:rFonts w:eastAsiaTheme="minorEastAsia"/>
        </w:rPr>
        <w:t xml:space="preserve"> as depicted in </w:t>
      </w:r>
      <w:hyperlink w:anchor="Figure_5" w:history="1">
        <w:r w:rsidR="00CE5F7E" w:rsidRPr="00486C77">
          <w:rPr>
            <w:rStyle w:val="Hyperlink"/>
            <w:rFonts w:eastAsia="Times New Roman" w:cs="Times New Roman"/>
            <w:bCs/>
          </w:rPr>
          <w:t xml:space="preserve">Figure </w:t>
        </w:r>
        <w:r w:rsidR="00156085">
          <w:rPr>
            <w:rStyle w:val="Hyperlink"/>
            <w:rFonts w:eastAsia="Times New Roman" w:cs="Times New Roman"/>
            <w:bCs/>
          </w:rPr>
          <w:t>5</w:t>
        </w:r>
      </w:hyperlink>
      <w:r w:rsidR="69ECB8F6" w:rsidRPr="2FCA7987">
        <w:rPr>
          <w:rFonts w:eastAsia="Times New Roman" w:cs="Times New Roman"/>
        </w:rPr>
        <w:t xml:space="preserve"> below</w:t>
      </w:r>
      <w:r w:rsidR="4108289A" w:rsidRPr="2FCA7987">
        <w:rPr>
          <w:rFonts w:eastAsia="Times New Roman" w:cs="Times New Roman"/>
        </w:rPr>
        <w:t xml:space="preserve">. </w:t>
      </w:r>
    </w:p>
    <w:p w14:paraId="1C7C017F" w14:textId="2064EB88" w:rsidR="009124E8" w:rsidRDefault="5BC5E43D" w:rsidP="00DB6596">
      <w:pPr>
        <w:widowControl w:val="0"/>
        <w:spacing w:after="0"/>
        <w:rPr>
          <w:rFonts w:eastAsia="Times New Roman" w:cs="Times New Roman"/>
        </w:rPr>
      </w:pPr>
      <w:r>
        <w:rPr>
          <w:noProof/>
        </w:rPr>
        <w:drawing>
          <wp:inline distT="0" distB="0" distL="0" distR="0" wp14:anchorId="5DCB4170" wp14:editId="7E070D37">
            <wp:extent cx="5943600" cy="2508885"/>
            <wp:effectExtent l="0" t="0" r="0" b="5715"/>
            <wp:docPr id="622309306" name="Picture 1" descr="This figure is Team VetsEZ’s Non-Invasive RPC Traffic Capture and Analysis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09306" name="Picture 1" descr="This figure is Team VetsEZ’s Non-Invasive RPC Traffic Capture and Analysis Framework"/>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508885"/>
                    </a:xfrm>
                    <a:prstGeom prst="rect">
                      <a:avLst/>
                    </a:prstGeom>
                  </pic:spPr>
                </pic:pic>
              </a:graphicData>
            </a:graphic>
          </wp:inline>
        </w:drawing>
      </w:r>
    </w:p>
    <w:p w14:paraId="240CB50B" w14:textId="46294180" w:rsidR="009B1CDB" w:rsidRPr="00DB6596" w:rsidRDefault="009B1CDB" w:rsidP="00DB6596">
      <w:pPr>
        <w:widowControl w:val="0"/>
        <w:jc w:val="center"/>
        <w:rPr>
          <w:rFonts w:eastAsia="Times New Roman" w:cs="Times New Roman"/>
          <w:b/>
          <w:color w:val="002060"/>
          <w:sz w:val="20"/>
          <w:szCs w:val="20"/>
        </w:rPr>
      </w:pPr>
      <w:r w:rsidRPr="00486C77">
        <w:rPr>
          <w:rFonts w:eastAsia="Times New Roman" w:cs="Times New Roman"/>
          <w:b/>
          <w:color w:val="002060"/>
          <w:sz w:val="20"/>
          <w:szCs w:val="20"/>
        </w:rPr>
        <w:t xml:space="preserve">Figure </w:t>
      </w:r>
      <w:bookmarkStart w:id="25" w:name="Figure_5"/>
      <w:r w:rsidR="00156085">
        <w:rPr>
          <w:rFonts w:eastAsia="Times New Roman" w:cs="Times New Roman"/>
          <w:b/>
          <w:color w:val="002060"/>
          <w:sz w:val="20"/>
          <w:szCs w:val="20"/>
        </w:rPr>
        <w:t>5</w:t>
      </w:r>
      <w:bookmarkEnd w:id="25"/>
      <w:r w:rsidRPr="00486C77">
        <w:rPr>
          <w:rFonts w:eastAsia="Times New Roman" w:cs="Times New Roman"/>
          <w:b/>
          <w:color w:val="002060"/>
          <w:sz w:val="20"/>
          <w:szCs w:val="20"/>
        </w:rPr>
        <w:t>.</w:t>
      </w:r>
      <w:r w:rsidRPr="00DB6596">
        <w:rPr>
          <w:rFonts w:eastAsia="Times New Roman" w:cs="Times New Roman"/>
          <w:b/>
          <w:color w:val="002060"/>
          <w:sz w:val="20"/>
          <w:szCs w:val="20"/>
        </w:rPr>
        <w:t xml:space="preserve"> </w:t>
      </w:r>
      <w:r w:rsidR="00DB6596" w:rsidRPr="00DB6596">
        <w:rPr>
          <w:rFonts w:eastAsia="Times New Roman" w:cs="Times New Roman"/>
          <w:b/>
          <w:bCs/>
          <w:color w:val="002060"/>
          <w:sz w:val="20"/>
          <w:szCs w:val="20"/>
        </w:rPr>
        <w:t xml:space="preserve">Team VetsEZ’s Non-Invasive RPC Traffic Capture </w:t>
      </w:r>
      <w:r w:rsidR="41CA52B0" w:rsidRPr="595B437A">
        <w:rPr>
          <w:rFonts w:eastAsia="Times New Roman" w:cs="Times New Roman"/>
          <w:b/>
          <w:bCs/>
          <w:color w:val="002060"/>
          <w:sz w:val="20"/>
          <w:szCs w:val="20"/>
        </w:rPr>
        <w:t>and Analysis Framework</w:t>
      </w:r>
    </w:p>
    <w:p w14:paraId="5ACDCFF0" w14:textId="180E922F" w:rsidR="00317659" w:rsidRPr="00317659" w:rsidRDefault="7E5915A6" w:rsidP="00317659">
      <w:pPr>
        <w:rPr>
          <w:rFonts w:eastAsia="Times New Roman" w:cs="Times New Roman"/>
        </w:rPr>
      </w:pPr>
      <w:r w:rsidRPr="11E859BB">
        <w:rPr>
          <w:rFonts w:eastAsia="Times New Roman" w:cs="Times New Roman"/>
        </w:rPr>
        <w:t xml:space="preserve">Our solution utilizes </w:t>
      </w:r>
      <w:r w:rsidR="0082136D">
        <w:rPr>
          <w:rFonts w:eastAsia="Times New Roman" w:cs="Times New Roman"/>
        </w:rPr>
        <w:t>V</w:t>
      </w:r>
      <w:r w:rsidR="00FF2275">
        <w:rPr>
          <w:rFonts w:eastAsia="Times New Roman" w:cs="Times New Roman"/>
        </w:rPr>
        <w:t xml:space="preserve">AEC GSS </w:t>
      </w:r>
      <w:r w:rsidRPr="11E859BB">
        <w:rPr>
          <w:rFonts w:eastAsia="Times New Roman" w:cs="Times New Roman"/>
        </w:rPr>
        <w:t>cloud-native services, including streaming servi</w:t>
      </w:r>
      <w:r w:rsidR="00DF0EDC">
        <w:rPr>
          <w:rFonts w:eastAsia="Times New Roman" w:cs="Times New Roman"/>
        </w:rPr>
        <w:t>ces</w:t>
      </w:r>
      <w:r w:rsidRPr="11E859BB">
        <w:rPr>
          <w:rFonts w:eastAsia="Times New Roman" w:cs="Times New Roman"/>
        </w:rPr>
        <w:t xml:space="preserve"> </w:t>
      </w:r>
      <w:r w:rsidR="44685FD2" w:rsidRPr="19034676">
        <w:rPr>
          <w:rFonts w:eastAsia="Times New Roman" w:cs="Times New Roman"/>
        </w:rPr>
        <w:t xml:space="preserve">such as Kinesis </w:t>
      </w:r>
      <w:r w:rsidRPr="11E859BB">
        <w:rPr>
          <w:rFonts w:eastAsia="Times New Roman" w:cs="Times New Roman"/>
        </w:rPr>
        <w:t>and storage and analytics services</w:t>
      </w:r>
      <w:r w:rsidR="007847E5">
        <w:rPr>
          <w:rFonts w:eastAsia="Times New Roman" w:cs="Times New Roman"/>
        </w:rPr>
        <w:t>,</w:t>
      </w:r>
      <w:r w:rsidRPr="11E859BB">
        <w:rPr>
          <w:rFonts w:eastAsia="Times New Roman" w:cs="Times New Roman"/>
        </w:rPr>
        <w:t xml:space="preserve"> such as S3, DynamoDB, and Redshift. </w:t>
      </w:r>
      <w:r w:rsidRPr="00D46943">
        <w:rPr>
          <w:rFonts w:eastAsia="Times New Roman" w:cs="Times New Roman"/>
          <w:highlight w:val="yellow"/>
        </w:rPr>
        <w:t xml:space="preserve">By using these VAEC cloud-native services, we ensure that our solution </w:t>
      </w:r>
      <w:r w:rsidR="005B0565" w:rsidRPr="00D46943">
        <w:rPr>
          <w:rFonts w:eastAsia="Times New Roman" w:cs="Times New Roman"/>
          <w:highlight w:val="yellow"/>
        </w:rPr>
        <w:t>fully complies</w:t>
      </w:r>
      <w:r w:rsidRPr="00D46943">
        <w:rPr>
          <w:rFonts w:eastAsia="Times New Roman" w:cs="Times New Roman"/>
          <w:highlight w:val="yellow"/>
        </w:rPr>
        <w:t xml:space="preserve"> with VA security</w:t>
      </w:r>
      <w:r w:rsidRPr="11E859BB">
        <w:rPr>
          <w:rFonts w:eastAsia="Times New Roman" w:cs="Times New Roman"/>
        </w:rPr>
        <w:t xml:space="preserve"> and privacy requirements while scaling efficiently and cost-effectively to meet varying demands, all while </w:t>
      </w:r>
      <w:r w:rsidR="00644FC3">
        <w:rPr>
          <w:rFonts w:eastAsia="Times New Roman" w:cs="Times New Roman"/>
        </w:rPr>
        <w:t>eliminating</w:t>
      </w:r>
      <w:r w:rsidRPr="11E859BB">
        <w:rPr>
          <w:rFonts w:eastAsia="Times New Roman" w:cs="Times New Roman"/>
        </w:rPr>
        <w:t xml:space="preserve"> development and </w:t>
      </w:r>
      <w:r w:rsidR="006227C2">
        <w:rPr>
          <w:rFonts w:eastAsia="Times New Roman" w:cs="Times New Roman"/>
        </w:rPr>
        <w:t xml:space="preserve">minimizing </w:t>
      </w:r>
      <w:r w:rsidRPr="11E859BB">
        <w:rPr>
          <w:rFonts w:eastAsia="Times New Roman" w:cs="Times New Roman"/>
        </w:rPr>
        <w:t xml:space="preserve">maintenance needs. This enables us to </w:t>
      </w:r>
      <w:r w:rsidR="00933C5C">
        <w:rPr>
          <w:rFonts w:eastAsia="Times New Roman" w:cs="Times New Roman"/>
        </w:rPr>
        <w:t xml:space="preserve">focus on </w:t>
      </w:r>
      <w:r w:rsidR="00F8351E">
        <w:rPr>
          <w:rFonts w:eastAsia="Times New Roman" w:cs="Times New Roman"/>
        </w:rPr>
        <w:t>configuring</w:t>
      </w:r>
      <w:r w:rsidR="00933C5C">
        <w:rPr>
          <w:rFonts w:eastAsia="Times New Roman" w:cs="Times New Roman"/>
        </w:rPr>
        <w:t xml:space="preserve"> cloud-capture services</w:t>
      </w:r>
      <w:r w:rsidR="00C71E61">
        <w:rPr>
          <w:rFonts w:eastAsia="Times New Roman" w:cs="Times New Roman"/>
        </w:rPr>
        <w:t xml:space="preserve"> and</w:t>
      </w:r>
      <w:r w:rsidR="00933C5C">
        <w:rPr>
          <w:rFonts w:eastAsia="Times New Roman" w:cs="Times New Roman"/>
        </w:rPr>
        <w:t xml:space="preserve"> </w:t>
      </w:r>
      <w:r w:rsidRPr="11E859BB">
        <w:rPr>
          <w:rFonts w:eastAsia="Times New Roman" w:cs="Times New Roman"/>
        </w:rPr>
        <w:t>provide a robust, secure, and scalable solution that leverages the VAEC environment, ensuring continuous, non-invasive capture and analysis of RPC-based client traffic for any VAEC-resident VistA system.</w:t>
      </w:r>
    </w:p>
    <w:p w14:paraId="073DB954" w14:textId="10CA4792" w:rsidR="00014880" w:rsidRDefault="00014880" w:rsidP="00014880">
      <w:pPr>
        <w:pStyle w:val="Heading3"/>
      </w:pPr>
      <w:bookmarkStart w:id="26" w:name="_Toc174560334"/>
      <w:bookmarkStart w:id="27" w:name="_Toc174577959"/>
      <w:r>
        <w:t>Capture of Vis</w:t>
      </w:r>
      <w:r w:rsidR="00926FD9">
        <w:t>tA Client Traffic (PWS 5.2.1)</w:t>
      </w:r>
      <w:bookmarkEnd w:id="26"/>
      <w:bookmarkEnd w:id="27"/>
    </w:p>
    <w:p w14:paraId="19D91A9D" w14:textId="04448945" w:rsidR="00926FD9" w:rsidRDefault="766B9F9F" w:rsidP="00926FD9">
      <w:pPr>
        <w:rPr>
          <w:rFonts w:eastAsia="Times New Roman" w:cs="Times New Roman"/>
        </w:rPr>
      </w:pPr>
      <w:r w:rsidRPr="48AEBE40">
        <w:rPr>
          <w:rFonts w:eastAsia="Times New Roman" w:cs="Times New Roman"/>
        </w:rPr>
        <w:t>Team VetsEZ will implement a thorough and non-invasive capture of VistA RPC traffic from three strategically selected VAEC-based production VistA systems</w:t>
      </w:r>
      <w:r w:rsidR="76D7E503" w:rsidRPr="0B35057E">
        <w:rPr>
          <w:rFonts w:eastAsia="Times New Roman" w:cs="Times New Roman"/>
        </w:rPr>
        <w:t xml:space="preserve">, </w:t>
      </w:r>
      <w:r w:rsidR="76D7E503" w:rsidRPr="00D013B1">
        <w:rPr>
          <w:rFonts w:eastAsia="Times New Roman" w:cs="Times New Roman"/>
        </w:rPr>
        <w:t xml:space="preserve">as depicted in </w:t>
      </w:r>
      <w:hyperlink w:anchor="Figure_3">
        <w:r w:rsidR="76D7E503" w:rsidRPr="7805FAAB">
          <w:rPr>
            <w:rStyle w:val="Hyperlink"/>
            <w:rFonts w:eastAsia="Times New Roman" w:cs="Times New Roman"/>
          </w:rPr>
          <w:t xml:space="preserve">Figure </w:t>
        </w:r>
        <w:r w:rsidR="00D013B1" w:rsidRPr="7805FAAB">
          <w:rPr>
            <w:rStyle w:val="Hyperlink"/>
            <w:rFonts w:eastAsia="Times New Roman" w:cs="Times New Roman"/>
          </w:rPr>
          <w:t>3</w:t>
        </w:r>
      </w:hyperlink>
      <w:r w:rsidRPr="7805FAAB">
        <w:rPr>
          <w:rFonts w:eastAsia="Times New Roman" w:cs="Times New Roman"/>
        </w:rPr>
        <w:t>.</w:t>
      </w:r>
      <w:r w:rsidRPr="48AEBE40">
        <w:rPr>
          <w:rFonts w:eastAsia="Times New Roman" w:cs="Times New Roman"/>
        </w:rPr>
        <w:t xml:space="preserve"> </w:t>
      </w:r>
      <w:r w:rsidR="69898760" w:rsidRPr="48AEBE40">
        <w:rPr>
          <w:rFonts w:eastAsia="Times New Roman" w:cs="Times New Roman"/>
        </w:rPr>
        <w:t>Using the advanced capabilitie</w:t>
      </w:r>
      <w:r w:rsidR="69898760" w:rsidRPr="48AEBE40">
        <w:rPr>
          <w:rFonts w:eastAsiaTheme="minorEastAsia"/>
        </w:rPr>
        <w:t xml:space="preserve">s of AWS services within VAEC, such as </w:t>
      </w:r>
      <w:r w:rsidR="69898760" w:rsidRPr="00D46943">
        <w:rPr>
          <w:rFonts w:eastAsiaTheme="minorEastAsia"/>
          <w:highlight w:val="yellow"/>
        </w:rPr>
        <w:t xml:space="preserve">Kinesis, we will ensure that traffic capture is conducted </w:t>
      </w:r>
      <w:r w:rsidR="3D7B82F8" w:rsidRPr="00D46943">
        <w:rPr>
          <w:rFonts w:eastAsiaTheme="minorEastAsia"/>
          <w:highlight w:val="yellow"/>
        </w:rPr>
        <w:t xml:space="preserve">non-invasively </w:t>
      </w:r>
      <w:r w:rsidR="69898760" w:rsidRPr="00D46943">
        <w:rPr>
          <w:rFonts w:eastAsiaTheme="minorEastAsia"/>
          <w:highlight w:val="yellow"/>
        </w:rPr>
        <w:t>without impacting the performance or functionality</w:t>
      </w:r>
      <w:r w:rsidR="69898760" w:rsidRPr="48AEBE40">
        <w:rPr>
          <w:rFonts w:eastAsiaTheme="minorEastAsia"/>
        </w:rPr>
        <w:t xml:space="preserve"> of the VistA systems or their clients. </w:t>
      </w:r>
      <w:r w:rsidR="2E6D6A91" w:rsidRPr="155A382F">
        <w:rPr>
          <w:rFonts w:eastAsia="Times New Roman" w:cs="Times New Roman"/>
        </w:rPr>
        <w:t>To accomplish this, Team VetsEZ will implement a structured approach</w:t>
      </w:r>
      <w:r w:rsidR="549F46DA" w:rsidRPr="7805FAAB">
        <w:rPr>
          <w:rFonts w:eastAsia="Times New Roman" w:cs="Times New Roman"/>
        </w:rPr>
        <w:t xml:space="preserve">, </w:t>
      </w:r>
      <w:r w:rsidR="549F46DA" w:rsidRPr="00D46943">
        <w:rPr>
          <w:rFonts w:eastAsia="Times New Roman" w:cs="Times New Roman"/>
          <w:highlight w:val="yellow"/>
        </w:rPr>
        <w:t>drawing on our experience from the VAM project,</w:t>
      </w:r>
      <w:r w:rsidR="549F46DA" w:rsidRPr="7805FAAB">
        <w:rPr>
          <w:rFonts w:eastAsia="Times New Roman" w:cs="Times New Roman"/>
        </w:rPr>
        <w:t xml:space="preserve"> and </w:t>
      </w:r>
      <w:r w:rsidR="549F46DA" w:rsidRPr="28E91907">
        <w:rPr>
          <w:rFonts w:eastAsia="Times New Roman" w:cs="Times New Roman"/>
        </w:rPr>
        <w:t>centered</w:t>
      </w:r>
      <w:r w:rsidR="2E6D6A91" w:rsidRPr="155A382F">
        <w:rPr>
          <w:rFonts w:eastAsia="Times New Roman" w:cs="Times New Roman"/>
        </w:rPr>
        <w:t xml:space="preserve"> on the following essential steps:</w:t>
      </w:r>
    </w:p>
    <w:p w14:paraId="616DA4E1" w14:textId="098C45BD" w:rsidR="0B720AFA" w:rsidRDefault="5B59350D" w:rsidP="0068213F">
      <w:pPr>
        <w:rPr>
          <w:rFonts w:eastAsia="Times New Roman" w:cs="Times New Roman"/>
        </w:rPr>
      </w:pPr>
      <w:r w:rsidRPr="155A382F">
        <w:rPr>
          <w:rFonts w:eastAsia="Times New Roman" w:cs="Times New Roman"/>
          <w:b/>
          <w:bCs/>
        </w:rPr>
        <w:t xml:space="preserve">Identification of VistA </w:t>
      </w:r>
      <w:r w:rsidR="007C2347">
        <w:rPr>
          <w:rFonts w:eastAsia="Times New Roman" w:cs="Times New Roman"/>
          <w:b/>
          <w:bCs/>
        </w:rPr>
        <w:t>S</w:t>
      </w:r>
      <w:r w:rsidRPr="155A382F">
        <w:rPr>
          <w:rFonts w:eastAsia="Times New Roman" w:cs="Times New Roman"/>
          <w:b/>
          <w:bCs/>
        </w:rPr>
        <w:t>ystems</w:t>
      </w:r>
      <w:r w:rsidR="55B757C3" w:rsidRPr="155A382F">
        <w:rPr>
          <w:rFonts w:eastAsia="Times New Roman" w:cs="Times New Roman"/>
          <w:b/>
          <w:bCs/>
        </w:rPr>
        <w:t>:</w:t>
      </w:r>
      <w:r w:rsidR="55B757C3" w:rsidRPr="155A382F">
        <w:rPr>
          <w:rFonts w:eastAsia="Times New Roman" w:cs="Times New Roman"/>
        </w:rPr>
        <w:t xml:space="preserve"> During</w:t>
      </w:r>
      <w:r w:rsidR="5579AA52" w:rsidRPr="155A382F">
        <w:rPr>
          <w:rFonts w:eastAsia="Times New Roman" w:cs="Times New Roman"/>
        </w:rPr>
        <w:t xml:space="preserve"> the </w:t>
      </w:r>
      <w:r w:rsidR="009A29AA">
        <w:rPr>
          <w:rFonts w:eastAsia="Times New Roman" w:cs="Times New Roman"/>
        </w:rPr>
        <w:t xml:space="preserve">project's </w:t>
      </w:r>
      <w:r w:rsidR="5579AA52" w:rsidRPr="155A382F">
        <w:rPr>
          <w:rFonts w:eastAsia="Times New Roman" w:cs="Times New Roman"/>
        </w:rPr>
        <w:t>initial phase, Team VetsEZ will collaborate closely with</w:t>
      </w:r>
      <w:r w:rsidR="4D509079" w:rsidRPr="155A382F">
        <w:rPr>
          <w:rFonts w:eastAsia="Times New Roman" w:cs="Times New Roman"/>
        </w:rPr>
        <w:t xml:space="preserve"> </w:t>
      </w:r>
      <w:r w:rsidR="5579AA52" w:rsidRPr="19034676">
        <w:rPr>
          <w:rFonts w:eastAsia="Times New Roman" w:cs="Times New Roman"/>
        </w:rPr>
        <w:t>V</w:t>
      </w:r>
      <w:r w:rsidR="6710D75F" w:rsidRPr="19034676">
        <w:rPr>
          <w:rFonts w:eastAsia="Times New Roman" w:cs="Times New Roman"/>
        </w:rPr>
        <w:t>H</w:t>
      </w:r>
      <w:r w:rsidR="5579AA52" w:rsidRPr="19034676">
        <w:rPr>
          <w:rFonts w:eastAsia="Times New Roman" w:cs="Times New Roman"/>
        </w:rPr>
        <w:t>A</w:t>
      </w:r>
      <w:r w:rsidR="5579AA52" w:rsidRPr="155A382F">
        <w:rPr>
          <w:rFonts w:eastAsia="Times New Roman" w:cs="Times New Roman"/>
        </w:rPr>
        <w:t xml:space="preserve"> stakeholders to identify three VAEC-hosted VistA systems most suitable for traffic capture. The selection process will </w:t>
      </w:r>
      <w:r w:rsidR="00A3610E">
        <w:rPr>
          <w:rFonts w:eastAsia="Times New Roman" w:cs="Times New Roman"/>
        </w:rPr>
        <w:t>ensure</w:t>
      </w:r>
      <w:r w:rsidR="5579AA52" w:rsidRPr="155A382F">
        <w:rPr>
          <w:rFonts w:eastAsia="Times New Roman" w:cs="Times New Roman"/>
        </w:rPr>
        <w:t xml:space="preserve"> that the chosen systems are diverse and </w:t>
      </w:r>
      <w:r w:rsidR="00A3610E">
        <w:rPr>
          <w:rFonts w:eastAsia="Times New Roman" w:cs="Times New Roman"/>
        </w:rPr>
        <w:t>represent</w:t>
      </w:r>
      <w:r w:rsidR="5579AA52" w:rsidRPr="155A382F">
        <w:rPr>
          <w:rFonts w:eastAsia="Times New Roman" w:cs="Times New Roman"/>
        </w:rPr>
        <w:t xml:space="preserve"> the broader VistA environment. To achieve this, we will prioritize VistA systems based on several criteria, including their size—considering the volume and scope of large, multi-facility systems </w:t>
      </w:r>
      <w:r w:rsidR="5579AA52" w:rsidRPr="155A382F">
        <w:rPr>
          <w:rFonts w:eastAsia="Times New Roman" w:cs="Times New Roman"/>
        </w:rPr>
        <w:lastRenderedPageBreak/>
        <w:t xml:space="preserve">compared to medium-sized or smaller ones. Also, we will consider the medical specialties offered at each facility. </w:t>
      </w:r>
      <w:r w:rsidR="15FCD6A0" w:rsidRPr="155A382F">
        <w:rPr>
          <w:rFonts w:eastAsia="Times New Roman" w:cs="Times New Roman"/>
        </w:rPr>
        <w:t>By selecting a diverse and representative set of VistA systems, Team VetsEZ ensures that captured data will provide a comprehensive view of VistA operations, enabling accurate and actionable analysis.</w:t>
      </w:r>
      <w:r w:rsidR="03D0F355" w:rsidRPr="155A382F">
        <w:rPr>
          <w:rFonts w:eastAsia="Times New Roman" w:cs="Times New Roman"/>
        </w:rPr>
        <w:t xml:space="preserve"> </w:t>
      </w:r>
    </w:p>
    <w:p w14:paraId="2C1E14D6" w14:textId="6F98B924" w:rsidR="50976EB1" w:rsidRDefault="50976EB1" w:rsidP="0068213F">
      <w:pPr>
        <w:rPr>
          <w:rFonts w:eastAsia="Times New Roman" w:cs="Times New Roman"/>
        </w:rPr>
      </w:pPr>
      <w:r w:rsidRPr="155A382F">
        <w:rPr>
          <w:rFonts w:eastAsia="Times New Roman" w:cs="Times New Roman"/>
          <w:b/>
          <w:bCs/>
        </w:rPr>
        <w:t>Permission Coordination:</w:t>
      </w:r>
      <w:r w:rsidRPr="155A382F">
        <w:rPr>
          <w:rFonts w:eastAsia="Times New Roman" w:cs="Times New Roman"/>
        </w:rPr>
        <w:t xml:space="preserve"> </w:t>
      </w:r>
      <w:r w:rsidR="41E38B9E" w:rsidRPr="155A382F">
        <w:t xml:space="preserve">Upon </w:t>
      </w:r>
      <w:r w:rsidR="007113DE">
        <w:t>identifying</w:t>
      </w:r>
      <w:r w:rsidR="41E38B9E" w:rsidRPr="155A382F">
        <w:t xml:space="preserve"> target VistAs, Team VetsEZ will proactively engage with the respective authorities at each facility </w:t>
      </w:r>
      <w:r w:rsidR="41DFCB07" w:rsidRPr="155A382F">
        <w:t xml:space="preserve">and the VAEC team </w:t>
      </w:r>
      <w:r w:rsidR="41E38B9E" w:rsidRPr="155A382F">
        <w:t>to obtain the necessary permissions required for logging</w:t>
      </w:r>
      <w:r w:rsidR="00073EC2">
        <w:t xml:space="preserve"> and capturing</w:t>
      </w:r>
      <w:r w:rsidR="41E38B9E" w:rsidRPr="155A382F">
        <w:t xml:space="preserve"> RPC traffic. This engagement will involve clear communication with key stakeholders to explain the scope and objectives of the traffic capture, </w:t>
      </w:r>
      <w:r w:rsidR="00315825">
        <w:t>address</w:t>
      </w:r>
      <w:r w:rsidR="41E38B9E" w:rsidRPr="155A382F">
        <w:t xml:space="preserve"> any concerns they may have, and </w:t>
      </w:r>
      <w:r w:rsidR="00315825">
        <w:t>ensure</w:t>
      </w:r>
      <w:r w:rsidR="41E38B9E" w:rsidRPr="155A382F">
        <w:t xml:space="preserve"> that all activities align with VA's strict regulatory and operational standards.</w:t>
      </w:r>
      <w:r w:rsidR="4A5EF89A" w:rsidRPr="155A382F">
        <w:t xml:space="preserve"> This diligent approach facilitates a smooth and efficient traffic capture process </w:t>
      </w:r>
      <w:r w:rsidR="00EC2E2E">
        <w:t>and</w:t>
      </w:r>
      <w:r w:rsidR="4A5EF89A" w:rsidRPr="155A382F">
        <w:t xml:space="preserve"> builds trust and collaboration with facility authorities, paving </w:t>
      </w:r>
      <w:r w:rsidR="23BE7F9A" w:rsidRPr="155A382F">
        <w:t>the way</w:t>
      </w:r>
      <w:r w:rsidR="4A5EF89A" w:rsidRPr="155A382F">
        <w:t xml:space="preserve"> for successful project execution.</w:t>
      </w:r>
    </w:p>
    <w:p w14:paraId="19C7D5CA" w14:textId="5883E020" w:rsidR="0AB775B6" w:rsidRDefault="005B448E" w:rsidP="0068213F">
      <w:pPr>
        <w:rPr>
          <w:rFonts w:eastAsia="Times New Roman" w:cs="Times New Roman"/>
        </w:rPr>
      </w:pPr>
      <w:r w:rsidRPr="005B448E">
        <w:rPr>
          <w:rFonts w:eastAsia="Times New Roman" w:cs="Times New Roman"/>
          <w:b/>
          <w:noProof/>
        </w:rPr>
        <w:drawing>
          <wp:anchor distT="0" distB="0" distL="114300" distR="114300" simplePos="0" relativeHeight="251658264" behindDoc="1" locked="0" layoutInCell="1" allowOverlap="1" wp14:anchorId="00DD557D" wp14:editId="78EED8FB">
            <wp:simplePos x="0" y="0"/>
            <wp:positionH relativeFrom="column">
              <wp:posOffset>37465</wp:posOffset>
            </wp:positionH>
            <wp:positionV relativeFrom="paragraph">
              <wp:posOffset>549247</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1940027408"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27408"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anchor>
        </w:drawing>
      </w:r>
      <w:r w:rsidR="0AB775B6" w:rsidRPr="19034676">
        <w:rPr>
          <w:rFonts w:eastAsia="Times New Roman" w:cs="Times New Roman"/>
          <w:b/>
        </w:rPr>
        <w:t>Network Traffic Capture Setup:</w:t>
      </w:r>
      <w:r w:rsidR="620D1FFF" w:rsidRPr="19034676">
        <w:rPr>
          <w:rFonts w:eastAsia="Times New Roman" w:cs="Times New Roman"/>
        </w:rPr>
        <w:t xml:space="preserve"> </w:t>
      </w:r>
      <w:r w:rsidR="3D82CDE0" w:rsidRPr="19034676">
        <w:rPr>
          <w:rFonts w:eastAsia="Times New Roman" w:cs="Times New Roman"/>
        </w:rPr>
        <w:t xml:space="preserve">We will </w:t>
      </w:r>
      <w:r w:rsidR="471DBA81" w:rsidRPr="19034676">
        <w:rPr>
          <w:rFonts w:eastAsia="Times New Roman" w:cs="Times New Roman"/>
        </w:rPr>
        <w:t xml:space="preserve">configure </w:t>
      </w:r>
      <w:r w:rsidR="15206557" w:rsidRPr="19034676">
        <w:rPr>
          <w:rFonts w:eastAsia="Times New Roman" w:cs="Times New Roman"/>
        </w:rPr>
        <w:t xml:space="preserve">the </w:t>
      </w:r>
      <w:r w:rsidR="6E277B9B" w:rsidRPr="19034676">
        <w:rPr>
          <w:rFonts w:eastAsia="Times New Roman" w:cs="Times New Roman"/>
        </w:rPr>
        <w:t xml:space="preserve">direct </w:t>
      </w:r>
      <w:r w:rsidR="15206557" w:rsidRPr="19034676">
        <w:rPr>
          <w:rFonts w:eastAsia="Times New Roman" w:cs="Times New Roman"/>
        </w:rPr>
        <w:t xml:space="preserve">streaming of </w:t>
      </w:r>
      <w:r w:rsidR="3D82CDE0" w:rsidRPr="19034676">
        <w:rPr>
          <w:rFonts w:eastAsia="Times New Roman" w:cs="Times New Roman"/>
        </w:rPr>
        <w:t xml:space="preserve">network traffic from the AWS VPCs hosting VistA instances to Kinesis by enabling VPC Flow Logs and configuring Kinesis as the destination. </w:t>
      </w:r>
      <w:r w:rsidR="4E0E93C6" w:rsidRPr="006A3FDE">
        <w:rPr>
          <w:rFonts w:eastAsia="Times New Roman" w:cs="Times New Roman"/>
          <w:b/>
          <w:highlight w:val="yellow"/>
        </w:rPr>
        <w:t xml:space="preserve">Building on the proven success of a similar Kinesis-S3 setup used for </w:t>
      </w:r>
      <w:r w:rsidR="03935DEE" w:rsidRPr="006A3FDE">
        <w:rPr>
          <w:rFonts w:eastAsia="Times New Roman" w:cs="Times New Roman"/>
          <w:b/>
          <w:highlight w:val="yellow"/>
        </w:rPr>
        <w:t xml:space="preserve">capturing </w:t>
      </w:r>
      <w:r w:rsidR="4E0E93C6" w:rsidRPr="006A3FDE">
        <w:rPr>
          <w:rFonts w:eastAsia="Times New Roman" w:cs="Times New Roman"/>
          <w:b/>
          <w:highlight w:val="yellow"/>
        </w:rPr>
        <w:t xml:space="preserve">VistA traffic </w:t>
      </w:r>
      <w:r w:rsidR="03935DEE" w:rsidRPr="006A3FDE">
        <w:rPr>
          <w:rFonts w:eastAsia="Times New Roman" w:cs="Times New Roman"/>
          <w:b/>
          <w:highlight w:val="yellow"/>
        </w:rPr>
        <w:t xml:space="preserve">during the </w:t>
      </w:r>
      <w:r w:rsidR="4E0E93C6" w:rsidRPr="006A3FDE">
        <w:rPr>
          <w:rFonts w:eastAsia="Times New Roman" w:cs="Times New Roman"/>
          <w:b/>
          <w:highlight w:val="yellow"/>
        </w:rPr>
        <w:t>VAM project</w:t>
      </w:r>
      <w:r w:rsidR="4E0E93C6" w:rsidRPr="006A3FDE">
        <w:rPr>
          <w:rFonts w:eastAsia="Times New Roman" w:cs="Times New Roman"/>
          <w:highlight w:val="yellow"/>
        </w:rPr>
        <w:t>,</w:t>
      </w:r>
      <w:r w:rsidR="4E0E93C6" w:rsidRPr="19034676">
        <w:rPr>
          <w:rFonts w:eastAsia="Times New Roman" w:cs="Times New Roman"/>
        </w:rPr>
        <w:t xml:space="preserve"> </w:t>
      </w:r>
      <w:r w:rsidR="03935DEE" w:rsidRPr="19034676">
        <w:rPr>
          <w:rFonts w:eastAsia="Times New Roman" w:cs="Times New Roman"/>
        </w:rPr>
        <w:t xml:space="preserve">Team VetsEZ will employ </w:t>
      </w:r>
      <w:r w:rsidR="4E0E93C6" w:rsidRPr="19034676">
        <w:rPr>
          <w:rFonts w:eastAsia="Times New Roman" w:cs="Times New Roman"/>
        </w:rPr>
        <w:t xml:space="preserve">this non-invasive approach </w:t>
      </w:r>
      <w:r w:rsidR="03935DEE" w:rsidRPr="19034676">
        <w:rPr>
          <w:rFonts w:eastAsia="Times New Roman" w:cs="Times New Roman"/>
        </w:rPr>
        <w:t>to capture</w:t>
      </w:r>
      <w:r w:rsidR="4E0E93C6" w:rsidRPr="19034676">
        <w:rPr>
          <w:rFonts w:eastAsia="Times New Roman" w:cs="Times New Roman"/>
        </w:rPr>
        <w:t xml:space="preserve"> all traffic at the network layer, </w:t>
      </w:r>
      <w:r w:rsidR="03935DEE" w:rsidRPr="19034676">
        <w:rPr>
          <w:rFonts w:eastAsia="Times New Roman" w:cs="Times New Roman"/>
        </w:rPr>
        <w:t>including</w:t>
      </w:r>
      <w:r w:rsidR="4E0E93C6" w:rsidRPr="19034676">
        <w:rPr>
          <w:rFonts w:eastAsia="Times New Roman" w:cs="Times New Roman"/>
        </w:rPr>
        <w:t xml:space="preserve"> in multi-gateway VistA configurations, without introducing application-level overhead or additional points of failure. </w:t>
      </w:r>
      <w:r w:rsidR="2B6B470C" w:rsidRPr="006A3FDE">
        <w:rPr>
          <w:highlight w:val="yellow"/>
        </w:rPr>
        <w:t>By utilizing Kinesis, we eliminate the need for a proxy between VistA and its clients, ensuring efficient traffic capture without impacting performance</w:t>
      </w:r>
      <w:r w:rsidR="1CC2FC15" w:rsidRPr="006A3FDE">
        <w:rPr>
          <w:highlight w:val="yellow"/>
        </w:rPr>
        <w:t xml:space="preserve"> while monitoring and logging traffic from the three identified VistAs</w:t>
      </w:r>
      <w:r w:rsidR="1CC2FC15" w:rsidRPr="7FE10B58">
        <w:t xml:space="preserve"> for at least one month, with all data stored in VAEC AWS services for analysis.</w:t>
      </w:r>
      <w:r w:rsidR="2B6B470C" w:rsidRPr="19034676">
        <w:rPr>
          <w:rFonts w:eastAsia="Times New Roman" w:cs="Times New Roman"/>
        </w:rPr>
        <w:t xml:space="preserve"> </w:t>
      </w:r>
      <w:r w:rsidR="3CF2ED24" w:rsidRPr="19034676">
        <w:rPr>
          <w:rFonts w:eastAsia="Times New Roman" w:cs="Times New Roman"/>
        </w:rPr>
        <w:t xml:space="preserve">Additionally, </w:t>
      </w:r>
      <w:r w:rsidR="3CF2ED24" w:rsidRPr="006A3FDE">
        <w:rPr>
          <w:rFonts w:eastAsia="Times New Roman" w:cs="Times New Roman"/>
          <w:highlight w:val="yellow"/>
        </w:rPr>
        <w:t>Kinesis allows for precise control over traffic capture, enabling it to be turned on or off as needed, all without requiring changes to VistA’s code or configuration</w:t>
      </w:r>
      <w:r w:rsidR="3CF2ED24" w:rsidRPr="19034676">
        <w:rPr>
          <w:rFonts w:eastAsia="Times New Roman" w:cs="Times New Roman"/>
        </w:rPr>
        <w:t>.</w:t>
      </w:r>
      <w:r w:rsidR="5E9C4283" w:rsidRPr="19034676">
        <w:rPr>
          <w:rFonts w:eastAsia="Times New Roman" w:cs="Times New Roman"/>
        </w:rPr>
        <w:t xml:space="preserve"> </w:t>
      </w:r>
      <w:r w:rsidR="7FEDD56C" w:rsidRPr="19034676">
        <w:rPr>
          <w:rFonts w:eastAsia="Times New Roman" w:cs="Times New Roman"/>
        </w:rPr>
        <w:t xml:space="preserve">This also provides the flexibility to collect additional traffic as needed, allowing for further analysis, such as seasonal trends, without </w:t>
      </w:r>
      <w:r w:rsidR="0028735A" w:rsidRPr="0068213F">
        <w:rPr>
          <w:rFonts w:eastAsia="Times New Roman" w:cs="Times New Roman"/>
        </w:rPr>
        <w:t>requiring</w:t>
      </w:r>
      <w:r w:rsidR="7FEDD56C" w:rsidRPr="19034676">
        <w:rPr>
          <w:rFonts w:eastAsia="Times New Roman" w:cs="Times New Roman"/>
        </w:rPr>
        <w:t xml:space="preserve"> significant changes. </w:t>
      </w:r>
      <w:r w:rsidR="6B19D17F" w:rsidRPr="006A3FDE">
        <w:rPr>
          <w:highlight w:val="yellow"/>
        </w:rPr>
        <w:t>Captured RPC/network</w:t>
      </w:r>
      <w:r w:rsidR="3D82CDE0" w:rsidRPr="006A3FDE">
        <w:rPr>
          <w:highlight w:val="yellow"/>
        </w:rPr>
        <w:t xml:space="preserve"> traffic </w:t>
      </w:r>
      <w:r w:rsidR="45C1DB5B" w:rsidRPr="006A3FDE">
        <w:rPr>
          <w:highlight w:val="yellow"/>
        </w:rPr>
        <w:t xml:space="preserve">logs will be processed and securely transferred </w:t>
      </w:r>
      <w:r w:rsidR="3D82CDE0" w:rsidRPr="006A3FDE">
        <w:rPr>
          <w:highlight w:val="yellow"/>
        </w:rPr>
        <w:t>to cost</w:t>
      </w:r>
      <w:r w:rsidR="45C1DB5B" w:rsidRPr="006A3FDE">
        <w:rPr>
          <w:highlight w:val="yellow"/>
        </w:rPr>
        <w:t>-effective</w:t>
      </w:r>
      <w:r w:rsidR="3D82CDE0" w:rsidRPr="006A3FDE">
        <w:rPr>
          <w:highlight w:val="yellow"/>
        </w:rPr>
        <w:t xml:space="preserve"> storage solutions like Amazon S3, </w:t>
      </w:r>
      <w:r w:rsidR="6B19D17F" w:rsidRPr="006A3FDE">
        <w:rPr>
          <w:b/>
          <w:highlight w:val="yellow"/>
        </w:rPr>
        <w:t xml:space="preserve">referred to as the </w:t>
      </w:r>
      <w:r w:rsidR="6B19D17F" w:rsidRPr="006A3FDE">
        <w:rPr>
          <w:b/>
          <w:i/>
          <w:highlight w:val="yellow"/>
        </w:rPr>
        <w:t>RPC Traffic Knowledge Repository</w:t>
      </w:r>
      <w:r w:rsidR="6B19D17F" w:rsidRPr="006A3FDE">
        <w:rPr>
          <w:highlight w:val="yellow"/>
        </w:rPr>
        <w:t xml:space="preserve">, </w:t>
      </w:r>
      <w:r w:rsidR="3D82CDE0" w:rsidRPr="006A3FDE">
        <w:rPr>
          <w:highlight w:val="yellow"/>
        </w:rPr>
        <w:t xml:space="preserve">ensuring </w:t>
      </w:r>
      <w:r w:rsidR="45C1DB5B" w:rsidRPr="006A3FDE">
        <w:rPr>
          <w:highlight w:val="yellow"/>
        </w:rPr>
        <w:t xml:space="preserve">no data </w:t>
      </w:r>
      <w:r w:rsidR="3D82CDE0" w:rsidRPr="006A3FDE">
        <w:rPr>
          <w:highlight w:val="yellow"/>
        </w:rPr>
        <w:t>is lost</w:t>
      </w:r>
      <w:r w:rsidR="45C1DB5B" w:rsidRPr="006A3FDE">
        <w:rPr>
          <w:highlight w:val="yellow"/>
        </w:rPr>
        <w:t>.</w:t>
      </w:r>
      <w:r w:rsidR="3D82CDE0" w:rsidRPr="19034676">
        <w:rPr>
          <w:rFonts w:eastAsia="Times New Roman" w:cs="Times New Roman"/>
        </w:rPr>
        <w:t xml:space="preserve"> The logs will be organized by connection and VistA instance, creating raw data </w:t>
      </w:r>
      <w:r w:rsidR="002A27E3" w:rsidRPr="19034676">
        <w:rPr>
          <w:rFonts w:eastAsia="Times New Roman" w:cs="Times New Roman"/>
        </w:rPr>
        <w:t>streams</w:t>
      </w:r>
      <w:r w:rsidR="3D82CDE0" w:rsidRPr="19034676">
        <w:rPr>
          <w:rFonts w:eastAsia="Times New Roman" w:cs="Times New Roman"/>
        </w:rPr>
        <w:t xml:space="preserve"> for further processing. Once captured, this </w:t>
      </w:r>
      <w:r w:rsidR="3D82CDE0" w:rsidRPr="006A3FDE">
        <w:rPr>
          <w:rFonts w:eastAsia="Times New Roman" w:cs="Times New Roman"/>
          <w:highlight w:val="yellow"/>
        </w:rPr>
        <w:t xml:space="preserve">data will be enriched and </w:t>
      </w:r>
      <w:r w:rsidR="0C990B3C" w:rsidRPr="006A3FDE">
        <w:rPr>
          <w:rFonts w:eastAsia="Times New Roman" w:cs="Times New Roman"/>
          <w:highlight w:val="yellow"/>
        </w:rPr>
        <w:t>harmonized</w:t>
      </w:r>
      <w:r w:rsidR="3D82CDE0" w:rsidRPr="006A3FDE">
        <w:rPr>
          <w:rFonts w:eastAsia="Times New Roman" w:cs="Times New Roman"/>
          <w:highlight w:val="yellow"/>
        </w:rPr>
        <w:t xml:space="preserve"> using </w:t>
      </w:r>
      <w:r w:rsidR="00F81A79" w:rsidRPr="006A3FDE">
        <w:rPr>
          <w:rFonts w:eastAsia="Times New Roman" w:cs="Times New Roman"/>
          <w:highlight w:val="yellow"/>
        </w:rPr>
        <w:t>Dynamo</w:t>
      </w:r>
      <w:r w:rsidR="02026A2F" w:rsidRPr="006A3FDE">
        <w:rPr>
          <w:rFonts w:eastAsia="Times New Roman" w:cs="Times New Roman"/>
          <w:highlight w:val="yellow"/>
        </w:rPr>
        <w:t>DB</w:t>
      </w:r>
      <w:r w:rsidR="00382616" w:rsidRPr="006A3FDE">
        <w:rPr>
          <w:rFonts w:eastAsia="Times New Roman" w:cs="Times New Roman"/>
          <w:highlight w:val="yellow"/>
        </w:rPr>
        <w:t xml:space="preserve"> </w:t>
      </w:r>
      <w:r w:rsidR="3D82CDE0" w:rsidRPr="006A3FDE">
        <w:rPr>
          <w:rFonts w:eastAsia="Times New Roman" w:cs="Times New Roman"/>
          <w:highlight w:val="yellow"/>
        </w:rPr>
        <w:t>and Redshift</w:t>
      </w:r>
      <w:r w:rsidR="4704CE59" w:rsidRPr="006A3FDE">
        <w:rPr>
          <w:rFonts w:eastAsia="Times New Roman" w:cs="Times New Roman"/>
          <w:highlight w:val="yellow"/>
        </w:rPr>
        <w:t xml:space="preserve"> into our RPC Traffic Knowledge Repository</w:t>
      </w:r>
      <w:r w:rsidR="3D82CDE0" w:rsidRPr="006A3FDE">
        <w:rPr>
          <w:rFonts w:eastAsia="Times New Roman" w:cs="Times New Roman"/>
          <w:highlight w:val="yellow"/>
        </w:rPr>
        <w:t xml:space="preserve"> to provide valuable insights</w:t>
      </w:r>
      <w:r w:rsidR="3D82CDE0" w:rsidRPr="19034676">
        <w:rPr>
          <w:rFonts w:eastAsia="Times New Roman" w:cs="Times New Roman"/>
        </w:rPr>
        <w:t xml:space="preserve"> for decision-making.</w:t>
      </w:r>
    </w:p>
    <w:p w14:paraId="21F6A3C1" w14:textId="6D2D8710" w:rsidR="50F5462B" w:rsidRDefault="1ACC124A" w:rsidP="0068213F">
      <w:r w:rsidRPr="155A382F">
        <w:rPr>
          <w:rFonts w:eastAsiaTheme="minorEastAsia"/>
          <w:b/>
          <w:bCs/>
        </w:rPr>
        <w:t xml:space="preserve">Quality Assurance and Validation: </w:t>
      </w:r>
      <w:r w:rsidR="000216E5">
        <w:t>We</w:t>
      </w:r>
      <w:r>
        <w:t xml:space="preserve"> will </w:t>
      </w:r>
      <w:r w:rsidRPr="006A3FDE">
        <w:rPr>
          <w:highlight w:val="yellow"/>
        </w:rPr>
        <w:t>validate the traffic capture mechanism using a pre-existing VAEC-based Test VistA</w:t>
      </w:r>
      <w:r w:rsidR="000216E5" w:rsidRPr="006A3FDE">
        <w:rPr>
          <w:highlight w:val="yellow"/>
        </w:rPr>
        <w:t xml:space="preserve"> before initiating full-scale production capture</w:t>
      </w:r>
      <w:r>
        <w:t xml:space="preserve">. </w:t>
      </w:r>
      <w:r w:rsidR="0483E7CD" w:rsidRPr="155A382F">
        <w:t xml:space="preserve">This validation involves three key activities to ensure the </w:t>
      </w:r>
      <w:r w:rsidR="18E94A00" w:rsidRPr="155A382F">
        <w:t xml:space="preserve">log capture </w:t>
      </w:r>
      <w:r w:rsidR="0483E7CD" w:rsidRPr="155A382F">
        <w:t xml:space="preserve">mechanism's effectiveness. </w:t>
      </w:r>
    </w:p>
    <w:p w14:paraId="750C5188" w14:textId="22B3E7B0" w:rsidR="50F5462B" w:rsidRDefault="0483E7CD" w:rsidP="0068213F">
      <w:pPr>
        <w:pStyle w:val="ListParagraph"/>
        <w:numPr>
          <w:ilvl w:val="0"/>
          <w:numId w:val="10"/>
        </w:numPr>
        <w:ind w:left="360"/>
      </w:pPr>
      <w:r w:rsidRPr="155A382F">
        <w:t xml:space="preserve">First, we will monitor </w:t>
      </w:r>
      <w:r w:rsidR="04E298CB">
        <w:t>RPC traffic</w:t>
      </w:r>
      <w:r w:rsidRPr="155A382F">
        <w:t xml:space="preserve"> generated using VistA clinical and non-clinical clients, capturing this data in S3 and DynamoDB. This </w:t>
      </w:r>
      <w:r w:rsidR="5DD406C4" w:rsidRPr="155A382F">
        <w:t xml:space="preserve">step </w:t>
      </w:r>
      <w:r w:rsidRPr="155A382F">
        <w:t xml:space="preserve">will </w:t>
      </w:r>
      <w:r w:rsidR="035201CB" w:rsidRPr="155A382F">
        <w:t xml:space="preserve">verify </w:t>
      </w:r>
      <w:r w:rsidRPr="155A382F">
        <w:t>that typical client interactions with VistA are accurately recorded and stored, confirming the mechanism’s ability to handle routine traffic.</w:t>
      </w:r>
    </w:p>
    <w:p w14:paraId="6F8D6945" w14:textId="0A3F6715" w:rsidR="50F5462B" w:rsidRDefault="026E9060" w:rsidP="0068213F">
      <w:pPr>
        <w:pStyle w:val="ListParagraph"/>
        <w:numPr>
          <w:ilvl w:val="0"/>
          <w:numId w:val="10"/>
        </w:numPr>
        <w:ind w:left="360"/>
      </w:pPr>
      <w:r w:rsidRPr="155A382F">
        <w:t>Next</w:t>
      </w:r>
      <w:r w:rsidR="0483E7CD" w:rsidRPr="155A382F">
        <w:t xml:space="preserve">, we will use an open-source </w:t>
      </w:r>
      <w:r w:rsidR="0483E7CD" w:rsidRPr="006A3FDE">
        <w:rPr>
          <w:highlight w:val="yellow"/>
        </w:rPr>
        <w:t>RPC Interface Testing Tool to send a variety of RPCs to the Test VistA and validate that S3 and DynamoDB correctly capture these interactions</w:t>
      </w:r>
      <w:r w:rsidR="0483E7CD" w:rsidRPr="155A382F">
        <w:t>. We will verify that the corresponding logs in S3 and DynamoDB accurately reflect the RPCs sent, ensuring that the traffic capture mechanism can handle a wide range of traffic scenarios.</w:t>
      </w:r>
    </w:p>
    <w:p w14:paraId="2AADD668" w14:textId="1D894403" w:rsidR="50F5462B" w:rsidRDefault="4F50CAA7" w:rsidP="0068213F">
      <w:pPr>
        <w:pStyle w:val="ListParagraph"/>
        <w:numPr>
          <w:ilvl w:val="0"/>
          <w:numId w:val="10"/>
        </w:numPr>
        <w:ind w:left="360"/>
        <w:contextualSpacing w:val="0"/>
      </w:pPr>
      <w:r w:rsidRPr="006A3FDE">
        <w:rPr>
          <w:highlight w:val="yellow"/>
        </w:rPr>
        <w:t>Finally, we will assess the system’s robustness by evaluating the transfer from unstructured S3 data to structured DynamoDB</w:t>
      </w:r>
      <w:r>
        <w:t xml:space="preserve">. If Kinesis fails to fully stream the interface activity or S3 does </w:t>
      </w:r>
      <w:r>
        <w:lastRenderedPageBreak/>
        <w:t xml:space="preserve">not capture all the data, the incomplete dataset will result in errors during this transfer. This serves as a built-in validation, ensuring that </w:t>
      </w:r>
      <w:r w:rsidRPr="006A3FDE">
        <w:rPr>
          <w:highlight w:val="yellow"/>
        </w:rPr>
        <w:t>each stage of the process checks the effectiveness of the previous one, thereby reinforcing the overall reliability of the traffic capture mechanism</w:t>
      </w:r>
      <w:r>
        <w:t>.</w:t>
      </w:r>
    </w:p>
    <w:p w14:paraId="156E9868" w14:textId="7AEC3032" w:rsidR="5FC0445F" w:rsidRDefault="000E2EB6" w:rsidP="001C581F">
      <w:pPr>
        <w:pStyle w:val="ListParagraph"/>
        <w:ind w:left="0"/>
        <w:rPr>
          <w:rFonts w:eastAsiaTheme="minorEastAsia"/>
        </w:rPr>
      </w:pPr>
      <w:r w:rsidRPr="00360FF5">
        <w:rPr>
          <w:noProof/>
          <w:highlight w:val="yellow"/>
        </w:rPr>
        <w:drawing>
          <wp:anchor distT="0" distB="0" distL="114300" distR="114300" simplePos="0" relativeHeight="251658252" behindDoc="0" locked="0" layoutInCell="1" allowOverlap="1" wp14:anchorId="494C4EC6" wp14:editId="31111F69">
            <wp:simplePos x="0" y="0"/>
            <wp:positionH relativeFrom="column">
              <wp:posOffset>0</wp:posOffset>
            </wp:positionH>
            <wp:positionV relativeFrom="paragraph">
              <wp:posOffset>768614</wp:posOffset>
            </wp:positionV>
            <wp:extent cx="444500" cy="457200"/>
            <wp:effectExtent l="0" t="0" r="0" b="0"/>
            <wp:wrapSquare wrapText="bothSides"/>
            <wp:docPr id="1635603708" name="Picture 16" descr="A blue and black speedometer with a point and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603708" name="Picture 16" descr="A blue and black speedometer with a point and a needl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4500" cy="457200"/>
                    </a:xfrm>
                    <a:prstGeom prst="rect">
                      <a:avLst/>
                    </a:prstGeom>
                  </pic:spPr>
                </pic:pic>
              </a:graphicData>
            </a:graphic>
            <wp14:sizeRelH relativeFrom="page">
              <wp14:pctWidth>0</wp14:pctWidth>
            </wp14:sizeRelH>
            <wp14:sizeRelV relativeFrom="page">
              <wp14:pctHeight>0</wp14:pctHeight>
            </wp14:sizeRelV>
          </wp:anchor>
        </w:drawing>
      </w:r>
      <w:r w:rsidR="50D7D078" w:rsidRPr="00360FF5">
        <w:rPr>
          <w:highlight w:val="yellow"/>
        </w:rPr>
        <w:t>Our validation process includes monitoring routine client activity and stress-testing with high-volume RPCs to ensure thorough capture and secure storage of all data</w:t>
      </w:r>
      <w:r w:rsidR="50D7D078" w:rsidRPr="48AEBE40">
        <w:t xml:space="preserve">. </w:t>
      </w:r>
      <w:r w:rsidR="00A15904">
        <w:t xml:space="preserve">Team </w:t>
      </w:r>
      <w:r w:rsidR="50D7D078" w:rsidRPr="48AEBE40">
        <w:t xml:space="preserve">VetsEZ is dedicated to maintaining rigorous quality assurance throughout the project, implementing regular audits of captured data, automated checks on RPC sequences, and ongoing monitoring to quickly identify and resolve any issues. </w:t>
      </w:r>
      <w:r w:rsidR="50D7D078" w:rsidRPr="00C5455E">
        <w:rPr>
          <w:b/>
          <w:bCs/>
        </w:rPr>
        <w:t>This proactive approach ensures that our solution consistently meets, and even surpasses, VA’s standards for reliability and precision.</w:t>
      </w:r>
      <w:r w:rsidR="1ACC124A" w:rsidRPr="00C5455E">
        <w:rPr>
          <w:b/>
          <w:bCs/>
        </w:rPr>
        <w:t xml:space="preserve"> This ensures that the traffic capture mechanism is fully functional and capable of handling the production environment's complexities.</w:t>
      </w:r>
      <w:r w:rsidR="50AA0B75">
        <w:t xml:space="preserve"> </w:t>
      </w:r>
      <w:r w:rsidR="1ACC124A">
        <w:t xml:space="preserve">The captured data will be subjected to incremental analysis, beginning with basic queries such as connection volumes, RPC performance, and traffic patterns. As the analysis progresses, higher-level insights, including user identities and roles, will be refined and enriched to provide a more detailed understanding of the captured traffic. </w:t>
      </w:r>
      <w:r w:rsidR="1ACC124A" w:rsidRPr="00785812">
        <w:rPr>
          <w:highlight w:val="yellow"/>
        </w:rPr>
        <w:t xml:space="preserve">This thorough validation and incremental analysis mitigate risks and </w:t>
      </w:r>
      <w:r w:rsidR="001C581F" w:rsidRPr="00785812">
        <w:rPr>
          <w:highlight w:val="yellow"/>
        </w:rPr>
        <w:t>ensure</w:t>
      </w:r>
      <w:r w:rsidR="1ACC124A" w:rsidRPr="00785812">
        <w:rPr>
          <w:highlight w:val="yellow"/>
        </w:rPr>
        <w:t xml:space="preserve"> the final analysis is accurate and </w:t>
      </w:r>
      <w:r w:rsidR="00515624" w:rsidRPr="00785812">
        <w:rPr>
          <w:highlight w:val="yellow"/>
        </w:rPr>
        <w:t>reflects</w:t>
      </w:r>
      <w:r w:rsidR="1ACC124A" w:rsidRPr="00785812">
        <w:rPr>
          <w:highlight w:val="yellow"/>
        </w:rPr>
        <w:t xml:space="preserve"> real-world conditions, leading to more reliable and meaningful insights</w:t>
      </w:r>
      <w:r w:rsidR="1ACC124A">
        <w:t>.</w:t>
      </w:r>
      <w:r w:rsidR="001C581F">
        <w:t xml:space="preserve"> </w:t>
      </w:r>
      <w:r w:rsidR="00E57C52">
        <w:t>Following</w:t>
      </w:r>
      <w:r w:rsidR="5A7B469B">
        <w:t xml:space="preserve"> these steps will ensure a seamless and precise VistA RPC traffic </w:t>
      </w:r>
      <w:r w:rsidR="5A7B469B" w:rsidRPr="20EA4BD2">
        <w:rPr>
          <w:rFonts w:eastAsiaTheme="minorEastAsia"/>
        </w:rPr>
        <w:t>capture that enhances VA's ability to analyze VistA traffic effectively.</w:t>
      </w:r>
    </w:p>
    <w:p w14:paraId="4380DE9D" w14:textId="368340AB" w:rsidR="5CED5D49" w:rsidRDefault="5A7B469B" w:rsidP="75A0719E">
      <w:r w:rsidRPr="20EA4BD2">
        <w:rPr>
          <w:rFonts w:eastAsiaTheme="minorEastAsia"/>
        </w:rPr>
        <w:t>We</w:t>
      </w:r>
      <w:r w:rsidR="76A3038C" w:rsidRPr="155A382F">
        <w:rPr>
          <w:rFonts w:eastAsiaTheme="minorEastAsia"/>
        </w:rPr>
        <w:t xml:space="preserve"> will develop and deliver a comprehensive </w:t>
      </w:r>
      <w:r w:rsidR="76A3038C" w:rsidRPr="2E5A74EB">
        <w:rPr>
          <w:rFonts w:eastAsiaTheme="minorEastAsia"/>
          <w:b/>
          <w:i/>
        </w:rPr>
        <w:t xml:space="preserve">VistA Traffic Logging </w:t>
      </w:r>
      <w:r w:rsidR="7EF197A4" w:rsidRPr="2E5A74EB">
        <w:rPr>
          <w:rFonts w:eastAsiaTheme="minorEastAsia"/>
          <w:b/>
          <w:i/>
        </w:rPr>
        <w:t>Standard Operating Procedure (SOP)</w:t>
      </w:r>
      <w:r w:rsidR="009304EA">
        <w:rPr>
          <w:rFonts w:eastAsiaTheme="minorEastAsia"/>
          <w:b/>
          <w:i/>
        </w:rPr>
        <w:t xml:space="preserve"> (PWS 5.2.1.A)</w:t>
      </w:r>
      <w:r w:rsidR="76A3038C" w:rsidRPr="2E5A74EB">
        <w:rPr>
          <w:rFonts w:eastAsiaTheme="minorEastAsia"/>
          <w:b/>
          <w:i/>
        </w:rPr>
        <w:t xml:space="preserve"> </w:t>
      </w:r>
      <w:r w:rsidR="76A3038C" w:rsidRPr="155A382F">
        <w:rPr>
          <w:rFonts w:eastAsiaTheme="minorEastAsia"/>
        </w:rPr>
        <w:t xml:space="preserve">that establishes a consistent and repeatable approach to traffic monitoring within VAEC-based VistA systems. This guide will detail a systematic methodology for monitoring, ensuring all activities align with VA’s operational standards and best practices. It will include procedures for obtaining necessary permissions from relevant authorities and guidelines for selecting the most appropriate </w:t>
      </w:r>
      <w:r w:rsidR="76A3038C" w:rsidRPr="155A382F">
        <w:t xml:space="preserve">VistA instances to capture representative traffic data. </w:t>
      </w:r>
      <w:r w:rsidR="76A3038C" w:rsidRPr="00785812">
        <w:rPr>
          <w:highlight w:val="yellow"/>
        </w:rPr>
        <w:t xml:space="preserve">The guide will also cover the configuration of key VAEC services, such as Kinesis, S3, DynamoDB, and Redshift, ensuring smooth integration and effective operation of </w:t>
      </w:r>
      <w:r w:rsidR="00087481" w:rsidRPr="00785812">
        <w:rPr>
          <w:highlight w:val="yellow"/>
        </w:rPr>
        <w:t>VA2</w:t>
      </w:r>
      <w:r w:rsidR="76A3038C" w:rsidRPr="155A382F">
        <w:t xml:space="preserve">. Furthermore, it will provide detailed, step-by-step instructions for capturing and analyzing RPC traffic, offering the VA a robust framework for ongoing traffic analysis. </w:t>
      </w:r>
      <w:r w:rsidR="58E7BC0C" w:rsidRPr="155A382F">
        <w:t>It</w:t>
      </w:r>
      <w:r w:rsidR="76A3038C" w:rsidRPr="155A382F">
        <w:t xml:space="preserve"> will also address capacity planning for storage solutions and outline quality assurance measures to ensure the effectiveness of the traffic capture process.</w:t>
      </w:r>
      <w:r w:rsidR="7437F79D" w:rsidRPr="155A382F">
        <w:t xml:space="preserve"> The SOP</w:t>
      </w:r>
      <w:r w:rsidR="76A3038C" w:rsidRPr="155A382F">
        <w:t xml:space="preserve"> will be made available in multiple formats—Markdown, </w:t>
      </w:r>
      <w:r w:rsidR="00852D79">
        <w:t>Microsoft</w:t>
      </w:r>
      <w:r w:rsidR="76A3038C" w:rsidRPr="155A382F">
        <w:t xml:space="preserve"> Word, and PDF—and stored in the VA Enterprise GitHub repository for continuous updates.</w:t>
      </w:r>
    </w:p>
    <w:p w14:paraId="55C89E81" w14:textId="651F848E" w:rsidR="00926FD9" w:rsidRDefault="00926FD9" w:rsidP="00926FD9">
      <w:pPr>
        <w:pStyle w:val="Heading3"/>
      </w:pPr>
      <w:bookmarkStart w:id="28" w:name="_Toc174560335"/>
      <w:bookmarkStart w:id="29" w:name="_Toc174577960"/>
      <w:r>
        <w:t>Analysis of VistA Client Traffic (PWS 5.2.2)</w:t>
      </w:r>
      <w:bookmarkEnd w:id="28"/>
      <w:bookmarkEnd w:id="29"/>
    </w:p>
    <w:p w14:paraId="070099A8" w14:textId="330EC01E" w:rsidR="3654CACC" w:rsidRDefault="3654CACC" w:rsidP="19034676">
      <w:pPr>
        <w:rPr>
          <w:rFonts w:eastAsiaTheme="minorEastAsia"/>
        </w:rPr>
      </w:pPr>
      <w:r w:rsidRPr="19034676">
        <w:rPr>
          <w:rFonts w:eastAsia="Times New Roman" w:cs="Times New Roman"/>
        </w:rPr>
        <w:t xml:space="preserve">Leveraging the client traffic logs captured and maintained in the RPC Traffic Knowledge Repository (as detailed in </w:t>
      </w:r>
      <w:r w:rsidRPr="19034676">
        <w:rPr>
          <w:b/>
          <w:bCs/>
        </w:rPr>
        <w:t>Section 3.</w:t>
      </w:r>
      <w:r w:rsidR="6BAC3182" w:rsidRPr="1CBBF905">
        <w:rPr>
          <w:b/>
          <w:bCs/>
        </w:rPr>
        <w:t>1</w:t>
      </w:r>
      <w:r w:rsidRPr="19034676">
        <w:rPr>
          <w:b/>
          <w:bCs/>
        </w:rPr>
        <w:t>.1</w:t>
      </w:r>
      <w:r w:rsidRPr="19034676">
        <w:rPr>
          <w:rFonts w:eastAsia="Times New Roman" w:cs="Times New Roman"/>
        </w:rPr>
        <w:t xml:space="preserve">), we will employ a </w:t>
      </w:r>
      <w:r w:rsidRPr="00785812">
        <w:rPr>
          <w:rFonts w:eastAsia="Times New Roman" w:cs="Times New Roman"/>
          <w:highlight w:val="yellow"/>
        </w:rPr>
        <w:t>multi-faceted approach to analysis, enriching the data by uncovering deeper trends and correlations.</w:t>
      </w:r>
      <w:r w:rsidRPr="19034676">
        <w:rPr>
          <w:rFonts w:eastAsia="Times New Roman" w:cs="Times New Roman"/>
        </w:rPr>
        <w:t xml:space="preserve"> This comprehensive analysis will include simple queries for foundational metrics, RPC type-based filtered queries for detailed insights, and </w:t>
      </w:r>
      <w:r w:rsidRPr="00785812">
        <w:rPr>
          <w:rFonts w:eastAsia="Times New Roman" w:cs="Times New Roman"/>
          <w:highlight w:val="yellow"/>
        </w:rPr>
        <w:t>Longest Common Subsequence (LCS) reduction to identify common patterns in RPC sequences.</w:t>
      </w:r>
      <w:r w:rsidR="2B21A934" w:rsidRPr="19034676">
        <w:rPr>
          <w:rFonts w:eastAsia="Times New Roman" w:cs="Times New Roman"/>
        </w:rPr>
        <w:t xml:space="preserve"> </w:t>
      </w:r>
      <w:r w:rsidR="002E7A41" w:rsidRPr="19034676">
        <w:rPr>
          <w:rFonts w:eastAsia="Times New Roman" w:cs="Times New Roman"/>
        </w:rPr>
        <w:t xml:space="preserve">The RPC traffic measurement and analysis </w:t>
      </w:r>
      <w:r w:rsidR="00647170" w:rsidRPr="19034676">
        <w:rPr>
          <w:rFonts w:eastAsia="Times New Roman" w:cs="Times New Roman"/>
        </w:rPr>
        <w:t>are</w:t>
      </w:r>
      <w:r w:rsidR="002E7A41" w:rsidRPr="19034676">
        <w:rPr>
          <w:rFonts w:eastAsia="Times New Roman" w:cs="Times New Roman"/>
        </w:rPr>
        <w:t xml:space="preserve"> a crucial milestone in our process, not an end goal. </w:t>
      </w:r>
      <w:r w:rsidR="002E7A41" w:rsidRPr="00785812">
        <w:rPr>
          <w:rFonts w:eastAsia="Times New Roman" w:cs="Times New Roman"/>
          <w:highlight w:val="yellow"/>
        </w:rPr>
        <w:t xml:space="preserve">This step enriches our RPC Traffic Knowledge Repository, preparing it for the </w:t>
      </w:r>
      <w:r w:rsidR="00A15C1E" w:rsidRPr="00785812">
        <w:rPr>
          <w:rFonts w:eastAsia="Times New Roman" w:cs="Times New Roman"/>
          <w:highlight w:val="yellow"/>
        </w:rPr>
        <w:t xml:space="preserve">following </w:t>
      </w:r>
      <w:r w:rsidR="002E7A41" w:rsidRPr="00785812">
        <w:rPr>
          <w:rFonts w:eastAsia="Times New Roman" w:cs="Times New Roman"/>
          <w:highlight w:val="yellow"/>
        </w:rPr>
        <w:t>complex workflow analysis</w:t>
      </w:r>
      <w:r w:rsidR="002E7A41" w:rsidRPr="19034676">
        <w:rPr>
          <w:rFonts w:eastAsia="Times New Roman" w:cs="Times New Roman"/>
        </w:rPr>
        <w:t xml:space="preserve">. While we generate metrics and counts, these are primarily used to validate the enhancement of our data. The true value lies in the enriched repository, which becomes a powerful resource for in-depth workflow analysis, </w:t>
      </w:r>
      <w:r w:rsidR="002E7A41" w:rsidRPr="19034676">
        <w:rPr>
          <w:rFonts w:eastAsiaTheme="minorEastAsia"/>
        </w:rPr>
        <w:t>ultimately leading to actionable insights for improving VistA clinical processes</w:t>
      </w:r>
      <w:r w:rsidR="004C78A1" w:rsidRPr="19034676">
        <w:rPr>
          <w:rFonts w:eastAsiaTheme="minorEastAsia"/>
        </w:rPr>
        <w:t>.</w:t>
      </w:r>
      <w:r w:rsidR="42377ED5" w:rsidRPr="19034676">
        <w:rPr>
          <w:rFonts w:eastAsiaTheme="minorEastAsia"/>
        </w:rPr>
        <w:t xml:space="preserve"> </w:t>
      </w:r>
      <w:r w:rsidR="377C0DC2" w:rsidRPr="00785812">
        <w:rPr>
          <w:rFonts w:eastAsia="Times New Roman" w:cs="Times New Roman"/>
          <w:highlight w:val="yellow"/>
        </w:rPr>
        <w:t>These analysis techniques, carefully selected to address the unique characteristics of VistA traffic data, are designed to extract actionable insights</w:t>
      </w:r>
      <w:r w:rsidR="377C0DC2" w:rsidRPr="19034676">
        <w:rPr>
          <w:rFonts w:eastAsia="Times New Roman" w:cs="Times New Roman"/>
        </w:rPr>
        <w:t xml:space="preserve"> </w:t>
      </w:r>
      <w:r w:rsidR="00BE7CD8" w:rsidRPr="005B448E">
        <w:rPr>
          <w:rFonts w:eastAsia="Times New Roman" w:cs="Times New Roman"/>
          <w:b/>
          <w:noProof/>
        </w:rPr>
        <w:lastRenderedPageBreak/>
        <w:drawing>
          <wp:anchor distT="0" distB="0" distL="114300" distR="114300" simplePos="0" relativeHeight="251658261" behindDoc="1" locked="0" layoutInCell="1" allowOverlap="1" wp14:anchorId="1C604ABD" wp14:editId="6D88B83E">
            <wp:simplePos x="0" y="0"/>
            <wp:positionH relativeFrom="column">
              <wp:posOffset>38735</wp:posOffset>
            </wp:positionH>
            <wp:positionV relativeFrom="paragraph">
              <wp:posOffset>36554</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547182432"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27408"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anchor>
        </w:drawing>
      </w:r>
      <w:r w:rsidR="377C0DC2" w:rsidRPr="19034676">
        <w:rPr>
          <w:rFonts w:eastAsia="Times New Roman" w:cs="Times New Roman"/>
        </w:rPr>
        <w:t xml:space="preserve">from complex traffic log datasets. </w:t>
      </w:r>
      <w:r w:rsidR="377C0DC2" w:rsidRPr="00785812">
        <w:rPr>
          <w:rFonts w:eastAsia="Times New Roman" w:cs="Times New Roman"/>
          <w:b/>
          <w:highlight w:val="yellow"/>
        </w:rPr>
        <w:t>Building upon the proven methodologies employed during the VAM project by teaming partner HRG, these techniques ensure robust and reliable analysis.</w:t>
      </w:r>
      <w:r w:rsidR="377C0DC2" w:rsidRPr="19034676">
        <w:rPr>
          <w:rFonts w:eastAsia="Times New Roman" w:cs="Times New Roman"/>
        </w:rPr>
        <w:t xml:space="preserve"> The following sections detail the specific approaches we will apply for </w:t>
      </w:r>
      <w:r w:rsidR="000C01CB">
        <w:rPr>
          <w:rFonts w:eastAsia="Times New Roman" w:cs="Times New Roman"/>
        </w:rPr>
        <w:t>VA2</w:t>
      </w:r>
      <w:r w:rsidR="377C0DC2" w:rsidRPr="19034676">
        <w:rPr>
          <w:rFonts w:eastAsia="Times New Roman" w:cs="Times New Roman"/>
        </w:rPr>
        <w:t xml:space="preserve"> to achieve comprehensive and accurate results:</w:t>
      </w:r>
    </w:p>
    <w:p w14:paraId="313232FD" w14:textId="6D8236C7" w:rsidR="009957CF" w:rsidRPr="009957CF" w:rsidRDefault="0C18297C" w:rsidP="6A0FDB53">
      <w:pPr>
        <w:rPr>
          <w:rFonts w:eastAsia="Times New Roman" w:cs="Times New Roman"/>
        </w:rPr>
      </w:pPr>
      <w:r w:rsidRPr="6A0FDB53">
        <w:rPr>
          <w:rFonts w:eastAsia="Times New Roman" w:cs="Times New Roman"/>
          <w:b/>
          <w:bCs/>
        </w:rPr>
        <w:t>Simple Data Analysis:</w:t>
      </w:r>
      <w:r w:rsidRPr="6A0FDB53">
        <w:rPr>
          <w:rFonts w:eastAsia="Times New Roman" w:cs="Times New Roman"/>
        </w:rPr>
        <w:t xml:space="preserve"> </w:t>
      </w:r>
      <w:r w:rsidR="254C74B2" w:rsidRPr="6A0FDB53">
        <w:rPr>
          <w:rFonts w:eastAsia="Times New Roman" w:cs="Times New Roman"/>
        </w:rPr>
        <w:t xml:space="preserve">To aggregate </w:t>
      </w:r>
      <w:r w:rsidR="639922CF" w:rsidRPr="6A0FDB53">
        <w:rPr>
          <w:rFonts w:eastAsia="Times New Roman" w:cs="Times New Roman"/>
        </w:rPr>
        <w:t xml:space="preserve">foundational </w:t>
      </w:r>
      <w:r w:rsidR="0078667F">
        <w:rPr>
          <w:rFonts w:eastAsia="Times New Roman" w:cs="Times New Roman"/>
        </w:rPr>
        <w:t>metrics</w:t>
      </w:r>
      <w:r w:rsidR="254C74B2" w:rsidRPr="6A0FDB53">
        <w:rPr>
          <w:rFonts w:eastAsia="Times New Roman" w:cs="Times New Roman"/>
        </w:rPr>
        <w:t xml:space="preserve"> on VistA traffic—such as traffic volume and RPC usage frequency—we will employ </w:t>
      </w:r>
      <w:r w:rsidR="254C74B2" w:rsidRPr="6A0FDB53">
        <w:rPr>
          <w:rFonts w:eastAsia="Times New Roman" w:cs="Times New Roman"/>
          <w:b/>
          <w:bCs/>
        </w:rPr>
        <w:t>simple data queries</w:t>
      </w:r>
      <w:r w:rsidR="254C74B2" w:rsidRPr="6A0FDB53">
        <w:rPr>
          <w:rFonts w:eastAsia="Times New Roman" w:cs="Times New Roman"/>
        </w:rPr>
        <w:t xml:space="preserve"> executed directly on the data stored in S3 to efficiently extract high-level traffic metrics crucial for understanding overall system load and usage </w:t>
      </w:r>
      <w:r w:rsidR="254C74B2" w:rsidRPr="19034676">
        <w:rPr>
          <w:rFonts w:eastAsia="Times New Roman" w:cs="Times New Roman"/>
        </w:rPr>
        <w:t>patterns.</w:t>
      </w:r>
      <w:r w:rsidR="009957CF">
        <w:rPr>
          <w:rFonts w:eastAsia="Times New Roman" w:cs="Times New Roman"/>
        </w:rPr>
        <w:t xml:space="preserve"> </w:t>
      </w:r>
      <w:r w:rsidR="009957CF" w:rsidRPr="00A23387">
        <w:rPr>
          <w:highlight w:val="green"/>
        </w:rPr>
        <w:t xml:space="preserve">Our approach goes beyond simple traffic metrics. We </w:t>
      </w:r>
      <w:r w:rsidR="003E027A" w:rsidRPr="00A23387">
        <w:rPr>
          <w:highlight w:val="green"/>
        </w:rPr>
        <w:t>validate</w:t>
      </w:r>
      <w:r w:rsidR="009957CF" w:rsidRPr="00A23387">
        <w:rPr>
          <w:highlight w:val="green"/>
        </w:rPr>
        <w:t xml:space="preserve"> and </w:t>
      </w:r>
      <w:r w:rsidR="003E027A" w:rsidRPr="00A23387">
        <w:rPr>
          <w:highlight w:val="green"/>
        </w:rPr>
        <w:t>organize</w:t>
      </w:r>
      <w:r w:rsidR="009957CF" w:rsidRPr="00A23387">
        <w:rPr>
          <w:highlight w:val="green"/>
        </w:rPr>
        <w:t xml:space="preserve"> the captured RPC traffic </w:t>
      </w:r>
      <w:r w:rsidR="009B6D3A" w:rsidRPr="00A23387">
        <w:rPr>
          <w:highlight w:val="green"/>
        </w:rPr>
        <w:t>for</w:t>
      </w:r>
      <w:r w:rsidR="009957CF" w:rsidRPr="00A23387">
        <w:rPr>
          <w:highlight w:val="green"/>
        </w:rPr>
        <w:t xml:space="preserve"> comprehensive clinical workflow analysis. While traffic load is considered, our primary emphasis is </w:t>
      </w:r>
      <w:r w:rsidR="0005631D" w:rsidRPr="00A23387">
        <w:rPr>
          <w:highlight w:val="green"/>
        </w:rPr>
        <w:t>workflow</w:t>
      </w:r>
      <w:r w:rsidR="009957CF" w:rsidRPr="00A23387">
        <w:rPr>
          <w:highlight w:val="green"/>
        </w:rPr>
        <w:t xml:space="preserve"> correlation - mapping the relationships between user actions, system responses, and data flows</w:t>
      </w:r>
      <w:r w:rsidR="009957CF" w:rsidRPr="00785812">
        <w:rPr>
          <w:highlight w:val="yellow"/>
        </w:rPr>
        <w:t>.</w:t>
      </w:r>
      <w:r w:rsidR="009957CF" w:rsidRPr="009957CF">
        <w:t xml:space="preserve"> This correlation is key to understanding and optimizing the complex interactions within VistA, providing a foundation for meaningful improvements in clinical workflows.</w:t>
      </w:r>
    </w:p>
    <w:p w14:paraId="283A08E9" w14:textId="6A700E78" w:rsidR="63C60B4E" w:rsidRDefault="63C60B4E" w:rsidP="6A0FDB53">
      <w:pPr>
        <w:rPr>
          <w:rFonts w:eastAsia="Times New Roman" w:cs="Times New Roman"/>
        </w:rPr>
      </w:pPr>
      <w:r w:rsidRPr="6A0FDB53">
        <w:rPr>
          <w:rFonts w:eastAsia="Times New Roman" w:cs="Times New Roman"/>
          <w:b/>
          <w:bCs/>
        </w:rPr>
        <w:t xml:space="preserve">Filtered </w:t>
      </w:r>
      <w:r w:rsidR="2A782881" w:rsidRPr="6A0FDB53">
        <w:rPr>
          <w:rFonts w:eastAsia="Times New Roman" w:cs="Times New Roman"/>
          <w:b/>
          <w:bCs/>
        </w:rPr>
        <w:t>Data Analysis:</w:t>
      </w:r>
      <w:r w:rsidR="2A782881" w:rsidRPr="6A0FDB53">
        <w:rPr>
          <w:rFonts w:eastAsia="Times New Roman" w:cs="Times New Roman"/>
        </w:rPr>
        <w:t xml:space="preserve"> </w:t>
      </w:r>
      <w:r w:rsidR="3C748543" w:rsidRPr="6A0FDB53">
        <w:rPr>
          <w:rFonts w:eastAsia="Times New Roman" w:cs="Times New Roman"/>
        </w:rPr>
        <w:t xml:space="preserve">In addition to these foundational metrics, we will also </w:t>
      </w:r>
      <w:r w:rsidR="005643EA" w:rsidRPr="00785812">
        <w:rPr>
          <w:rFonts w:eastAsia="Times New Roman" w:cs="Times New Roman"/>
          <w:highlight w:val="yellow"/>
        </w:rPr>
        <w:t>analyze</w:t>
      </w:r>
      <w:r w:rsidR="3C748543" w:rsidRPr="00785812">
        <w:rPr>
          <w:rFonts w:eastAsia="Times New Roman" w:cs="Times New Roman"/>
          <w:highlight w:val="yellow"/>
        </w:rPr>
        <w:t xml:space="preserve"> client types and user-specific data, such as user volume and categories</w:t>
      </w:r>
      <w:r w:rsidR="3C748543" w:rsidRPr="6A0FDB53">
        <w:rPr>
          <w:rFonts w:eastAsia="Times New Roman" w:cs="Times New Roman"/>
        </w:rPr>
        <w:t xml:space="preserve">. To ensure accurate capture and analysis of this information, </w:t>
      </w:r>
      <w:r w:rsidR="3C748543" w:rsidRPr="00785812">
        <w:rPr>
          <w:rFonts w:eastAsia="Times New Roman" w:cs="Times New Roman"/>
          <w:highlight w:val="yellow"/>
        </w:rPr>
        <w:t xml:space="preserve">relevant data points from specific RPCs </w:t>
      </w:r>
      <w:r w:rsidR="4DD12D44" w:rsidRPr="00785812">
        <w:rPr>
          <w:rFonts w:eastAsia="Times New Roman" w:cs="Times New Roman"/>
          <w:highlight w:val="yellow"/>
        </w:rPr>
        <w:t xml:space="preserve">listed in </w:t>
      </w:r>
      <w:hyperlink w:anchor="Table_2" w:history="1">
        <w:r w:rsidR="4DD12D44" w:rsidRPr="00785812">
          <w:rPr>
            <w:rStyle w:val="Hyperlink"/>
            <w:rFonts w:eastAsia="Times New Roman" w:cs="Times New Roman"/>
            <w:iCs/>
            <w:highlight w:val="yellow"/>
          </w:rPr>
          <w:t xml:space="preserve">Table </w:t>
        </w:r>
        <w:r w:rsidR="002401C9" w:rsidRPr="00785812">
          <w:rPr>
            <w:rStyle w:val="Hyperlink"/>
            <w:rFonts w:eastAsia="Times New Roman" w:cs="Times New Roman"/>
            <w:bCs/>
            <w:iCs/>
            <w:highlight w:val="yellow"/>
          </w:rPr>
          <w:t>2</w:t>
        </w:r>
      </w:hyperlink>
      <w:r w:rsidR="4DD12D44" w:rsidRPr="00785812">
        <w:rPr>
          <w:rFonts w:eastAsia="Times New Roman" w:cs="Times New Roman"/>
          <w:highlight w:val="yellow"/>
        </w:rPr>
        <w:t xml:space="preserve"> </w:t>
      </w:r>
      <w:r w:rsidR="3C748543" w:rsidRPr="00785812">
        <w:rPr>
          <w:rFonts w:eastAsia="Times New Roman" w:cs="Times New Roman"/>
          <w:highlight w:val="yellow"/>
        </w:rPr>
        <w:t xml:space="preserve">will be </w:t>
      </w:r>
      <w:r w:rsidR="08BAAA64" w:rsidRPr="00785812">
        <w:rPr>
          <w:rFonts w:eastAsia="Times New Roman" w:cs="Times New Roman"/>
          <w:highlight w:val="yellow"/>
        </w:rPr>
        <w:t xml:space="preserve">filtered, </w:t>
      </w:r>
      <w:r w:rsidR="3C748543" w:rsidRPr="00785812">
        <w:rPr>
          <w:rFonts w:eastAsia="Times New Roman" w:cs="Times New Roman"/>
          <w:highlight w:val="yellow"/>
        </w:rPr>
        <w:t>extracted</w:t>
      </w:r>
      <w:r w:rsidR="008F7F11" w:rsidRPr="00785812">
        <w:rPr>
          <w:rFonts w:eastAsia="Times New Roman" w:cs="Times New Roman"/>
          <w:highlight w:val="yellow"/>
        </w:rPr>
        <w:t>,</w:t>
      </w:r>
      <w:r w:rsidR="3C748543" w:rsidRPr="00785812">
        <w:rPr>
          <w:rFonts w:eastAsia="Times New Roman" w:cs="Times New Roman"/>
          <w:highlight w:val="yellow"/>
        </w:rPr>
        <w:t xml:space="preserve"> and systematically organized into a structured format within</w:t>
      </w:r>
      <w:r w:rsidR="00BA25D7" w:rsidRPr="00785812">
        <w:rPr>
          <w:rFonts w:eastAsia="Times New Roman" w:cs="Times New Roman"/>
          <w:highlight w:val="yellow"/>
        </w:rPr>
        <w:t xml:space="preserve"> </w:t>
      </w:r>
      <w:r w:rsidR="3C748543" w:rsidRPr="00785812">
        <w:rPr>
          <w:rFonts w:eastAsia="Times New Roman" w:cs="Times New Roman"/>
          <w:highlight w:val="yellow"/>
        </w:rPr>
        <w:t>DynamoDB</w:t>
      </w:r>
      <w:r w:rsidR="2A71F872" w:rsidRPr="19034676">
        <w:rPr>
          <w:rFonts w:eastAsia="Times New Roman" w:cs="Times New Roman"/>
        </w:rPr>
        <w:t xml:space="preserve"> as part of </w:t>
      </w:r>
      <w:r w:rsidR="00BA25D7">
        <w:rPr>
          <w:rFonts w:eastAsia="Times New Roman" w:cs="Times New Roman"/>
        </w:rPr>
        <w:t>the RPC Traffic Knowledge Repository</w:t>
      </w:r>
      <w:r w:rsidR="3C748543" w:rsidRPr="6A0FDB53">
        <w:rPr>
          <w:rFonts w:eastAsia="Times New Roman" w:cs="Times New Roman"/>
        </w:rPr>
        <w:t xml:space="preserve">. </w:t>
      </w:r>
    </w:p>
    <w:p w14:paraId="7BBBE2DD" w14:textId="1E440944" w:rsidR="00C44564" w:rsidRPr="002517C9" w:rsidRDefault="00C44564" w:rsidP="00A84519">
      <w:pPr>
        <w:spacing w:after="0"/>
        <w:jc w:val="center"/>
        <w:rPr>
          <w:rFonts w:eastAsia="Times New Roman" w:cs="Times New Roman"/>
          <w:b/>
          <w:color w:val="002060"/>
          <w:sz w:val="20"/>
          <w:szCs w:val="20"/>
        </w:rPr>
      </w:pPr>
      <w:r w:rsidRPr="00636BCA">
        <w:rPr>
          <w:rFonts w:eastAsia="Times New Roman" w:cs="Times New Roman"/>
          <w:b/>
          <w:color w:val="002060"/>
          <w:sz w:val="20"/>
          <w:szCs w:val="20"/>
        </w:rPr>
        <w:t xml:space="preserve">Table </w:t>
      </w:r>
      <w:bookmarkStart w:id="30" w:name="Table_2"/>
      <w:r w:rsidRPr="00636BCA">
        <w:rPr>
          <w:rFonts w:eastAsia="Times New Roman" w:cs="Times New Roman"/>
          <w:b/>
          <w:color w:val="002060"/>
          <w:sz w:val="20"/>
          <w:szCs w:val="20"/>
        </w:rPr>
        <w:t>2</w:t>
      </w:r>
      <w:bookmarkEnd w:id="30"/>
      <w:r w:rsidRPr="00636BCA">
        <w:rPr>
          <w:rFonts w:eastAsia="Times New Roman" w:cs="Times New Roman"/>
          <w:b/>
          <w:color w:val="002060"/>
          <w:sz w:val="20"/>
          <w:szCs w:val="20"/>
        </w:rPr>
        <w:t xml:space="preserve">. </w:t>
      </w:r>
      <w:r w:rsidR="005E3481" w:rsidRPr="00636BCA">
        <w:rPr>
          <w:rFonts w:eastAsia="Times New Roman" w:cs="Times New Roman"/>
          <w:b/>
          <w:bCs/>
          <w:color w:val="002060"/>
          <w:sz w:val="20"/>
          <w:szCs w:val="20"/>
        </w:rPr>
        <w:t xml:space="preserve">RPC </w:t>
      </w:r>
      <w:r w:rsidR="002517C9" w:rsidRPr="00636BCA">
        <w:rPr>
          <w:rFonts w:eastAsia="Times New Roman" w:cs="Times New Roman"/>
          <w:b/>
          <w:bCs/>
          <w:color w:val="002060"/>
          <w:sz w:val="20"/>
          <w:szCs w:val="20"/>
        </w:rPr>
        <w:t>Traffic</w:t>
      </w:r>
      <w:r w:rsidR="00BB35EA">
        <w:rPr>
          <w:rFonts w:eastAsia="Times New Roman" w:cs="Times New Roman"/>
          <w:b/>
          <w:bCs/>
          <w:color w:val="002060"/>
          <w:sz w:val="20"/>
          <w:szCs w:val="20"/>
        </w:rPr>
        <w:t xml:space="preserve"> Analysis</w:t>
      </w:r>
      <w:r w:rsidR="00AC6EF8">
        <w:rPr>
          <w:rFonts w:eastAsia="Times New Roman" w:cs="Times New Roman"/>
          <w:b/>
          <w:bCs/>
          <w:color w:val="002060"/>
          <w:sz w:val="20"/>
          <w:szCs w:val="20"/>
        </w:rPr>
        <w:t xml:space="preserve"> </w:t>
      </w:r>
      <w:r w:rsidR="00095872">
        <w:rPr>
          <w:rFonts w:eastAsia="Times New Roman" w:cs="Times New Roman"/>
          <w:b/>
          <w:bCs/>
          <w:color w:val="002060"/>
          <w:sz w:val="20"/>
          <w:szCs w:val="20"/>
        </w:rPr>
        <w:t>– Grouped by RPC Name, RPC Type</w:t>
      </w:r>
      <w:r w:rsidR="00E96AD8">
        <w:rPr>
          <w:rFonts w:eastAsia="Times New Roman" w:cs="Times New Roman"/>
          <w:b/>
          <w:bCs/>
          <w:color w:val="002060"/>
          <w:sz w:val="20"/>
          <w:szCs w:val="20"/>
        </w:rPr>
        <w:t>,</w:t>
      </w:r>
      <w:r w:rsidR="00095872">
        <w:rPr>
          <w:rFonts w:eastAsia="Times New Roman" w:cs="Times New Roman"/>
          <w:b/>
          <w:bCs/>
          <w:color w:val="002060"/>
          <w:sz w:val="20"/>
          <w:szCs w:val="20"/>
        </w:rPr>
        <w:t xml:space="preserve"> and </w:t>
      </w:r>
      <w:r w:rsidR="37199C2F" w:rsidRPr="25055028">
        <w:rPr>
          <w:rFonts w:eastAsia="Times New Roman" w:cs="Times New Roman"/>
          <w:b/>
          <w:bCs/>
          <w:color w:val="002060"/>
          <w:sz w:val="20"/>
          <w:szCs w:val="20"/>
        </w:rPr>
        <w:t>Traffic</w:t>
      </w:r>
      <w:r w:rsidR="00095872">
        <w:rPr>
          <w:rFonts w:eastAsia="Times New Roman" w:cs="Times New Roman"/>
          <w:b/>
          <w:bCs/>
          <w:color w:val="002060"/>
          <w:sz w:val="20"/>
          <w:szCs w:val="20"/>
        </w:rPr>
        <w:t xml:space="preserve"> Attributes</w:t>
      </w:r>
      <w:r w:rsidR="00AC6EF8">
        <w:rPr>
          <w:rFonts w:eastAsia="Times New Roman" w:cs="Times New Roman"/>
          <w:b/>
          <w:bCs/>
          <w:color w:val="002060"/>
          <w:sz w:val="20"/>
          <w:szCs w:val="20"/>
        </w:rPr>
        <w:t xml:space="preserve"> </w:t>
      </w:r>
      <w:r w:rsidR="0042348C">
        <w:rPr>
          <w:rFonts w:eastAsia="Times New Roman" w:cs="Times New Roman"/>
          <w:b/>
          <w:bCs/>
          <w:color w:val="002060"/>
          <w:sz w:val="20"/>
          <w:szCs w:val="20"/>
        </w:rPr>
        <w:t xml:space="preserve"> </w:t>
      </w:r>
    </w:p>
    <w:tbl>
      <w:tblPr>
        <w:tblW w:w="9360" w:type="dxa"/>
        <w:tblInd w:w="-10" w:type="dxa"/>
        <w:tblLayout w:type="fixed"/>
        <w:tblCellMar>
          <w:left w:w="86" w:type="dxa"/>
          <w:right w:w="86" w:type="dxa"/>
        </w:tblCellMar>
        <w:tblLook w:val="04A0" w:firstRow="1" w:lastRow="0" w:firstColumn="1" w:lastColumn="0" w:noHBand="0" w:noVBand="1"/>
      </w:tblPr>
      <w:tblGrid>
        <w:gridCol w:w="1923"/>
        <w:gridCol w:w="1677"/>
        <w:gridCol w:w="5760"/>
      </w:tblGrid>
      <w:tr w:rsidR="005375C8" w:rsidRPr="0073763A" w14:paraId="621B1BD5" w14:textId="77777777" w:rsidTr="00A84519">
        <w:trPr>
          <w:trHeight w:val="20"/>
          <w:tblHeader/>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E211C4B" w14:textId="6044966D" w:rsidR="6A0FDB53" w:rsidRPr="002C0A3C" w:rsidRDefault="6A0FDB53" w:rsidP="6A0FDB53">
            <w:pPr>
              <w:spacing w:after="0"/>
              <w:rPr>
                <w:rFonts w:ascii="Arial Narrow" w:hAnsi="Arial Narrow"/>
                <w:b/>
                <w:color w:val="FFFFFF" w:themeColor="background1"/>
              </w:rPr>
            </w:pPr>
            <w:r w:rsidRPr="002C0A3C">
              <w:rPr>
                <w:rFonts w:ascii="Arial Narrow" w:hAnsi="Arial Narrow"/>
                <w:b/>
                <w:color w:val="FFFFFF" w:themeColor="background1"/>
                <w:sz w:val="20"/>
                <w:szCs w:val="20"/>
              </w:rPr>
              <w:t>RPC Name</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5A9A7FDF" w14:textId="3CE60909" w:rsidR="6A0FDB53" w:rsidRPr="002C0A3C" w:rsidRDefault="6A0FDB53" w:rsidP="6A0FDB53">
            <w:pPr>
              <w:spacing w:after="0"/>
              <w:rPr>
                <w:rFonts w:ascii="Arial Narrow" w:hAnsi="Arial Narrow"/>
                <w:b/>
                <w:color w:val="FFFFFF" w:themeColor="background1"/>
              </w:rPr>
            </w:pPr>
            <w:r w:rsidRPr="002C0A3C">
              <w:rPr>
                <w:rFonts w:ascii="Arial Narrow" w:hAnsi="Arial Narrow"/>
                <w:b/>
                <w:color w:val="FFFFFF" w:themeColor="background1"/>
                <w:sz w:val="20"/>
                <w:szCs w:val="20"/>
              </w:rPr>
              <w:t>RPC Type</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3C7C8A33" w14:textId="72065B50" w:rsidR="6A0FDB53" w:rsidRPr="002C0A3C" w:rsidRDefault="7B8D24E6" w:rsidP="48AEBE40">
            <w:pPr>
              <w:spacing w:after="0"/>
              <w:rPr>
                <w:rFonts w:ascii="Arial Narrow" w:hAnsi="Arial Narrow"/>
                <w:b/>
                <w:color w:val="FFFFFF" w:themeColor="background1"/>
              </w:rPr>
            </w:pPr>
            <w:r w:rsidRPr="002C0A3C">
              <w:rPr>
                <w:rFonts w:ascii="Arial Narrow" w:hAnsi="Arial Narrow"/>
                <w:b/>
                <w:color w:val="FFFFFF" w:themeColor="background1"/>
                <w:sz w:val="20"/>
                <w:szCs w:val="20"/>
              </w:rPr>
              <w:t xml:space="preserve">Data </w:t>
            </w:r>
            <w:r w:rsidR="00FA043F">
              <w:rPr>
                <w:rFonts w:ascii="Arial Narrow" w:hAnsi="Arial Narrow"/>
                <w:b/>
                <w:color w:val="FFFFFF" w:themeColor="background1"/>
                <w:sz w:val="20"/>
                <w:szCs w:val="20"/>
              </w:rPr>
              <w:t>A</w:t>
            </w:r>
            <w:r w:rsidRPr="002C0A3C">
              <w:rPr>
                <w:rFonts w:ascii="Arial Narrow" w:hAnsi="Arial Narrow"/>
                <w:b/>
                <w:color w:val="FFFFFF" w:themeColor="background1"/>
                <w:sz w:val="20"/>
                <w:szCs w:val="20"/>
              </w:rPr>
              <w:t xml:space="preserve">ttributes </w:t>
            </w:r>
            <w:r w:rsidR="00FA043F">
              <w:rPr>
                <w:rFonts w:ascii="Arial Narrow" w:hAnsi="Arial Narrow"/>
                <w:b/>
                <w:color w:val="FFFFFF" w:themeColor="background1"/>
                <w:sz w:val="20"/>
                <w:szCs w:val="20"/>
              </w:rPr>
              <w:t>W</w:t>
            </w:r>
            <w:r w:rsidRPr="002C0A3C">
              <w:rPr>
                <w:rFonts w:ascii="Arial Narrow" w:hAnsi="Arial Narrow"/>
                <w:b/>
                <w:color w:val="FFFFFF" w:themeColor="background1"/>
                <w:sz w:val="20"/>
                <w:szCs w:val="20"/>
              </w:rPr>
              <w:t>ithin the RPC</w:t>
            </w:r>
          </w:p>
        </w:tc>
      </w:tr>
      <w:tr w:rsidR="00734CD7" w:rsidRPr="0073763A" w14:paraId="5FEC802F" w14:textId="77777777" w:rsidTr="00C44564">
        <w:trPr>
          <w:trHeight w:val="1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DF60238" w14:textId="2E04D613" w:rsidR="6A0FDB53" w:rsidRPr="0073763A" w:rsidRDefault="67079A14" w:rsidP="00C86EE1">
            <w:pPr>
              <w:spacing w:after="0"/>
              <w:jc w:val="left"/>
              <w:rPr>
                <w:rFonts w:ascii="Arial Narrow" w:hAnsi="Arial Narrow"/>
                <w:sz w:val="20"/>
                <w:szCs w:val="20"/>
              </w:rPr>
            </w:pPr>
            <w:r w:rsidRPr="0073763A">
              <w:rPr>
                <w:rFonts w:ascii="Arial Narrow" w:hAnsi="Arial Narrow"/>
                <w:sz w:val="20"/>
                <w:szCs w:val="20"/>
              </w:rPr>
              <w:t xml:space="preserve">RPC: </w:t>
            </w:r>
            <w:proofErr w:type="spellStart"/>
            <w:r w:rsidR="6A0FDB53" w:rsidRPr="0073763A">
              <w:rPr>
                <w:rFonts w:ascii="Arial Narrow" w:hAnsi="Arial Narrow"/>
                <w:sz w:val="20"/>
                <w:szCs w:val="20"/>
              </w:rPr>
              <w:t>TCPConnect</w:t>
            </w:r>
            <w:proofErr w:type="spellEnd"/>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1B6641D" w14:textId="75AE48D6" w:rsidR="6A0FDB53" w:rsidRPr="0073763A" w:rsidRDefault="6A0FDB53" w:rsidP="00C86EE1">
            <w:pPr>
              <w:spacing w:after="0"/>
              <w:jc w:val="left"/>
              <w:rPr>
                <w:rFonts w:ascii="Arial Narrow" w:hAnsi="Arial Narrow"/>
              </w:rPr>
            </w:pPr>
            <w:r w:rsidRPr="0073763A">
              <w:rPr>
                <w:rFonts w:ascii="Arial Narrow" w:hAnsi="Arial Narrow"/>
                <w:sz w:val="20"/>
                <w:szCs w:val="20"/>
              </w:rPr>
              <w:t>Connection Setup</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60F5881" w14:textId="1F6B2F5F" w:rsidR="6A0FDB53" w:rsidRPr="0073763A" w:rsidRDefault="50FF592D" w:rsidP="00C86EE1">
            <w:pPr>
              <w:spacing w:after="0"/>
              <w:jc w:val="left"/>
              <w:rPr>
                <w:rFonts w:ascii="Arial Narrow" w:hAnsi="Arial Narrow"/>
                <w:sz w:val="20"/>
                <w:szCs w:val="20"/>
              </w:rPr>
            </w:pPr>
            <w:r w:rsidRPr="0073763A">
              <w:rPr>
                <w:rFonts w:ascii="Arial Narrow" w:hAnsi="Arial Narrow"/>
                <w:sz w:val="20"/>
                <w:szCs w:val="20"/>
              </w:rPr>
              <w:t xml:space="preserve">Contains </w:t>
            </w:r>
            <w:r w:rsidR="009E155C">
              <w:rPr>
                <w:rFonts w:ascii="Arial Narrow" w:hAnsi="Arial Narrow"/>
                <w:sz w:val="20"/>
                <w:szCs w:val="20"/>
              </w:rPr>
              <w:t xml:space="preserve">the </w:t>
            </w:r>
            <w:r w:rsidR="6A0FDB53" w:rsidRPr="0073763A">
              <w:rPr>
                <w:rFonts w:ascii="Arial Narrow" w:hAnsi="Arial Narrow"/>
                <w:sz w:val="20"/>
                <w:szCs w:val="20"/>
              </w:rPr>
              <w:t xml:space="preserve">IP Address of the client.   </w:t>
            </w:r>
          </w:p>
        </w:tc>
      </w:tr>
      <w:tr w:rsidR="00101EFF" w:rsidRPr="0073763A" w14:paraId="4EEBEEE6"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FAC8138" w14:textId="223A2D9B" w:rsidR="6A0FDB53" w:rsidRPr="0073763A" w:rsidRDefault="0CDD6F00"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US SIGN</w:t>
            </w:r>
            <w:r w:rsidR="00DD0D7D">
              <w:rPr>
                <w:rFonts w:ascii="Arial Narrow" w:hAnsi="Arial Narrow"/>
                <w:sz w:val="20"/>
                <w:szCs w:val="20"/>
              </w:rPr>
              <w:t xml:space="preserve"> </w:t>
            </w:r>
            <w:r w:rsidR="6A0FDB53" w:rsidRPr="0073763A">
              <w:rPr>
                <w:rFonts w:ascii="Arial Narrow" w:hAnsi="Arial Narrow"/>
                <w:sz w:val="20"/>
                <w:szCs w:val="20"/>
              </w:rPr>
              <w:t>ON SETUP</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5A31B85" w14:textId="530E1EA9" w:rsidR="6A0FDB53" w:rsidRPr="0073763A" w:rsidRDefault="6A0FDB53" w:rsidP="00C86EE1">
            <w:pPr>
              <w:spacing w:after="0"/>
              <w:jc w:val="left"/>
              <w:rPr>
                <w:rFonts w:ascii="Arial Narrow" w:hAnsi="Arial Narrow"/>
              </w:rPr>
            </w:pPr>
            <w:r w:rsidRPr="0073763A">
              <w:rPr>
                <w:rFonts w:ascii="Arial Narrow" w:hAnsi="Arial Narrow"/>
                <w:sz w:val="20"/>
                <w:szCs w:val="20"/>
              </w:rPr>
              <w:t>Authentica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EB8885D" w14:textId="458CDCBD" w:rsidR="6A0FDB53" w:rsidRPr="0073763A" w:rsidRDefault="2E781A27" w:rsidP="00C86EE1">
            <w:pPr>
              <w:spacing w:after="0"/>
              <w:jc w:val="left"/>
              <w:rPr>
                <w:rFonts w:ascii="Arial Narrow" w:hAnsi="Arial Narrow"/>
              </w:rPr>
            </w:pPr>
            <w:r w:rsidRPr="0073763A">
              <w:rPr>
                <w:rFonts w:ascii="Arial Narrow" w:hAnsi="Arial Narrow"/>
                <w:sz w:val="20"/>
                <w:szCs w:val="20"/>
              </w:rPr>
              <w:t>Provides</w:t>
            </w:r>
            <w:r w:rsidR="6A0FDB53" w:rsidRPr="0073763A">
              <w:rPr>
                <w:rFonts w:ascii="Arial Narrow" w:hAnsi="Arial Narrow"/>
                <w:sz w:val="20"/>
                <w:szCs w:val="20"/>
              </w:rPr>
              <w:t xml:space="preserve"> user-identifying content for CAPRI (low security) login </w:t>
            </w:r>
            <w:r w:rsidR="79344319" w:rsidRPr="0073763A">
              <w:rPr>
                <w:rFonts w:ascii="Arial Narrow" w:hAnsi="Arial Narrow"/>
                <w:sz w:val="20"/>
                <w:szCs w:val="20"/>
              </w:rPr>
              <w:t>and</w:t>
            </w:r>
            <w:r w:rsidR="00581D14">
              <w:rPr>
                <w:rFonts w:ascii="Arial Narrow" w:hAnsi="Arial Narrow"/>
                <w:sz w:val="20"/>
                <w:szCs w:val="20"/>
              </w:rPr>
              <w:t xml:space="preserve"> </w:t>
            </w:r>
            <w:r w:rsidR="6A0FDB53" w:rsidRPr="0073763A">
              <w:rPr>
                <w:rFonts w:ascii="Arial Narrow" w:hAnsi="Arial Narrow"/>
                <w:sz w:val="20"/>
                <w:szCs w:val="20"/>
              </w:rPr>
              <w:t>BSE (token</w:t>
            </w:r>
            <w:r w:rsidR="00E45D91">
              <w:rPr>
                <w:rFonts w:ascii="Arial Narrow" w:hAnsi="Arial Narrow"/>
                <w:sz w:val="20"/>
                <w:szCs w:val="20"/>
              </w:rPr>
              <w:t>-</w:t>
            </w:r>
            <w:r w:rsidR="6A0FDB53" w:rsidRPr="0073763A">
              <w:rPr>
                <w:rFonts w:ascii="Arial Narrow" w:hAnsi="Arial Narrow"/>
                <w:sz w:val="20"/>
                <w:szCs w:val="20"/>
              </w:rPr>
              <w:t>based) login.</w:t>
            </w:r>
          </w:p>
        </w:tc>
      </w:tr>
      <w:tr w:rsidR="00734CD7" w:rsidRPr="0073763A" w14:paraId="7B7695D4" w14:textId="77777777" w:rsidTr="00C44564">
        <w:trPr>
          <w:trHeight w:val="251"/>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2BC0157" w14:textId="0D5862B9" w:rsidR="6A0FDB53" w:rsidRPr="0073763A" w:rsidRDefault="4D935B10"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US AV CODE</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99B3A28" w14:textId="55CFB172" w:rsidR="6A0FDB53" w:rsidRPr="0073763A" w:rsidRDefault="6A0FDB53" w:rsidP="00C86EE1">
            <w:pPr>
              <w:spacing w:after="0"/>
              <w:jc w:val="left"/>
              <w:rPr>
                <w:rFonts w:ascii="Arial Narrow" w:hAnsi="Arial Narrow"/>
              </w:rPr>
            </w:pPr>
            <w:r w:rsidRPr="0073763A">
              <w:rPr>
                <w:rFonts w:ascii="Arial Narrow" w:hAnsi="Arial Narrow"/>
                <w:sz w:val="20"/>
                <w:szCs w:val="20"/>
              </w:rPr>
              <w:t xml:space="preserve">Authentication </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5C7CB0C" w14:textId="1521B2BC" w:rsidR="0071A515" w:rsidRPr="0073763A" w:rsidRDefault="0071A515" w:rsidP="00C86EE1">
            <w:pPr>
              <w:spacing w:after="0"/>
              <w:jc w:val="left"/>
              <w:rPr>
                <w:rFonts w:ascii="Arial Narrow" w:hAnsi="Arial Narrow"/>
              </w:rPr>
            </w:pPr>
            <w:r w:rsidRPr="0073763A">
              <w:rPr>
                <w:rFonts w:ascii="Arial Narrow" w:eastAsia="Times New Roman" w:hAnsi="Arial Narrow" w:cs="Times New Roman"/>
                <w:sz w:val="20"/>
                <w:szCs w:val="20"/>
              </w:rPr>
              <w:t>Holds the user's unique identifier within VistA based on Access-Verify login credentials.</w:t>
            </w:r>
          </w:p>
        </w:tc>
      </w:tr>
      <w:tr w:rsidR="00734CD7" w:rsidRPr="0073763A" w14:paraId="71871388"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6CAECD08" w14:textId="1F9A2F93" w:rsidR="6A0FDB53" w:rsidRPr="0073763A" w:rsidRDefault="44B7BDB9"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US ESSO VALIDATE</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3AC95AD4" w14:textId="465DCB32" w:rsidR="6A0FDB53" w:rsidRPr="0073763A" w:rsidRDefault="6A0FDB53" w:rsidP="00C86EE1">
            <w:pPr>
              <w:spacing w:after="0"/>
              <w:jc w:val="left"/>
              <w:rPr>
                <w:rFonts w:ascii="Arial Narrow" w:hAnsi="Arial Narrow"/>
              </w:rPr>
            </w:pPr>
            <w:r w:rsidRPr="0073763A">
              <w:rPr>
                <w:rFonts w:ascii="Arial Narrow" w:hAnsi="Arial Narrow"/>
                <w:sz w:val="20"/>
                <w:szCs w:val="20"/>
              </w:rPr>
              <w:t>Authentica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1083BB1A" w14:textId="48D2855A" w:rsidR="6A0FDB53" w:rsidRPr="0073763A" w:rsidRDefault="0A00EA8F" w:rsidP="00C86EE1">
            <w:pPr>
              <w:spacing w:after="0"/>
              <w:jc w:val="left"/>
              <w:rPr>
                <w:rFonts w:ascii="Arial Narrow" w:hAnsi="Arial Narrow"/>
              </w:rPr>
            </w:pPr>
            <w:r w:rsidRPr="0073763A">
              <w:rPr>
                <w:rFonts w:ascii="Arial Narrow" w:eastAsia="Times New Roman" w:hAnsi="Arial Narrow" w:cs="Times New Roman"/>
                <w:sz w:val="20"/>
                <w:szCs w:val="20"/>
              </w:rPr>
              <w:t>Captures the client type, user’s unique identifier in VistA, user’s name, and other related identifiers based on PIV card login.</w:t>
            </w:r>
          </w:p>
        </w:tc>
      </w:tr>
      <w:tr w:rsidR="00734CD7" w:rsidRPr="0073763A" w14:paraId="53044EB4"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FA8E217" w14:textId="0BF8D91C" w:rsidR="6A0FDB53" w:rsidRPr="0073763A" w:rsidRDefault="3BFEB316"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WB CREATE CONTEXT</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69DD738" w14:textId="5E263DBA" w:rsidR="6A0FDB53" w:rsidRPr="0073763A" w:rsidRDefault="6A0FDB53" w:rsidP="00C86EE1">
            <w:pPr>
              <w:spacing w:after="0"/>
              <w:jc w:val="left"/>
              <w:rPr>
                <w:rFonts w:ascii="Arial Narrow" w:hAnsi="Arial Narrow"/>
              </w:rPr>
            </w:pPr>
            <w:r w:rsidRPr="0073763A">
              <w:rPr>
                <w:rFonts w:ascii="Arial Narrow" w:hAnsi="Arial Narrow"/>
                <w:sz w:val="20"/>
                <w:szCs w:val="20"/>
              </w:rPr>
              <w:t>Authentica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F369803" w14:textId="47621B4B" w:rsidR="6A0FDB53" w:rsidRPr="0073763A" w:rsidRDefault="40C56492" w:rsidP="00C86EE1">
            <w:pPr>
              <w:spacing w:after="0"/>
              <w:jc w:val="left"/>
              <w:rPr>
                <w:rFonts w:ascii="Arial Narrow" w:hAnsi="Arial Narrow"/>
              </w:rPr>
            </w:pPr>
            <w:r w:rsidRPr="0073763A">
              <w:rPr>
                <w:rFonts w:ascii="Arial Narrow" w:eastAsia="Times New Roman" w:hAnsi="Arial Narrow" w:cs="Times New Roman"/>
                <w:sz w:val="20"/>
                <w:szCs w:val="20"/>
              </w:rPr>
              <w:t>Identifies specific client types through context, determining the RPCs a client will utilize</w:t>
            </w:r>
          </w:p>
        </w:tc>
      </w:tr>
      <w:tr w:rsidR="00734CD7" w:rsidRPr="0073763A" w14:paraId="596581F8"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331AA635" w14:textId="36222216" w:rsidR="6A0FDB53" w:rsidRPr="0073763A" w:rsidRDefault="16C24341" w:rsidP="00C86EE1">
            <w:pPr>
              <w:spacing w:after="0"/>
              <w:jc w:val="left"/>
              <w:rPr>
                <w:rFonts w:ascii="Arial Narrow" w:hAnsi="Arial Narrow"/>
                <w:sz w:val="20"/>
                <w:szCs w:val="20"/>
              </w:rPr>
            </w:pPr>
            <w:r w:rsidRPr="0073763A">
              <w:rPr>
                <w:rFonts w:ascii="Arial Narrow" w:hAnsi="Arial Narrow"/>
                <w:sz w:val="20"/>
                <w:szCs w:val="20"/>
              </w:rPr>
              <w:t xml:space="preserve">RPC: </w:t>
            </w:r>
            <w:r w:rsidR="6A0FDB53" w:rsidRPr="0073763A">
              <w:rPr>
                <w:rFonts w:ascii="Arial Narrow" w:hAnsi="Arial Narrow"/>
                <w:sz w:val="20"/>
                <w:szCs w:val="20"/>
              </w:rPr>
              <w:t>XUS GET USER INFO</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31A30D77" w14:textId="4518C670" w:rsidR="6A0FDB53" w:rsidRPr="0073763A" w:rsidRDefault="6A0FDB53" w:rsidP="00C86EE1">
            <w:pPr>
              <w:spacing w:after="0"/>
              <w:jc w:val="left"/>
              <w:rPr>
                <w:rFonts w:ascii="Arial Narrow" w:hAnsi="Arial Narrow"/>
              </w:rPr>
            </w:pPr>
            <w:r w:rsidRPr="0073763A">
              <w:rPr>
                <w:rFonts w:ascii="Arial Narrow" w:hAnsi="Arial Narrow"/>
                <w:sz w:val="20"/>
                <w:szCs w:val="20"/>
              </w:rPr>
              <w:t>User Descrip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12033EC2" w14:textId="3BB26DC0" w:rsidR="6A0FDB53" w:rsidRPr="0073763A" w:rsidRDefault="50695884" w:rsidP="00C86EE1">
            <w:pPr>
              <w:spacing w:after="0"/>
              <w:jc w:val="left"/>
              <w:rPr>
                <w:rFonts w:ascii="Arial Narrow" w:hAnsi="Arial Narrow"/>
              </w:rPr>
            </w:pPr>
            <w:r w:rsidRPr="0073763A">
              <w:rPr>
                <w:rFonts w:ascii="Arial Narrow" w:eastAsia="Times New Roman" w:hAnsi="Arial Narrow" w:cs="Times New Roman"/>
                <w:sz w:val="20"/>
                <w:szCs w:val="20"/>
              </w:rPr>
              <w:t>Retrieves user demographics, including the user’s unique identifier in VistA</w:t>
            </w:r>
            <w:r w:rsidR="00E506BA">
              <w:rPr>
                <w:rFonts w:ascii="Arial Narrow" w:eastAsia="Times New Roman" w:hAnsi="Arial Narrow" w:cs="Times New Roman"/>
                <w:sz w:val="20"/>
                <w:szCs w:val="20"/>
              </w:rPr>
              <w:t xml:space="preserve">, </w:t>
            </w:r>
            <w:r w:rsidRPr="0073763A">
              <w:rPr>
                <w:rFonts w:ascii="Arial Narrow" w:eastAsia="Times New Roman" w:hAnsi="Arial Narrow" w:cs="Times New Roman"/>
                <w:sz w:val="20"/>
                <w:szCs w:val="20"/>
              </w:rPr>
              <w:t xml:space="preserve">along with </w:t>
            </w:r>
            <w:r w:rsidR="00B40DE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user’s name, title, and service information.</w:t>
            </w:r>
          </w:p>
        </w:tc>
      </w:tr>
      <w:tr w:rsidR="00734CD7" w:rsidRPr="0073763A" w14:paraId="7E6E82E8"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4B235D4" w14:textId="424D7240" w:rsidR="6A0FDB53" w:rsidRPr="0073763A" w:rsidRDefault="45206BED"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ORWU USERINFO</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9E68C73" w14:textId="1D21CF8F" w:rsidR="6A0FDB53" w:rsidRPr="0073763A" w:rsidRDefault="6A0FDB53" w:rsidP="00C86EE1">
            <w:pPr>
              <w:spacing w:after="0"/>
              <w:jc w:val="left"/>
              <w:rPr>
                <w:rFonts w:ascii="Arial Narrow" w:hAnsi="Arial Narrow"/>
              </w:rPr>
            </w:pPr>
            <w:r w:rsidRPr="0073763A">
              <w:rPr>
                <w:rFonts w:ascii="Arial Narrow" w:hAnsi="Arial Narrow"/>
                <w:sz w:val="20"/>
                <w:szCs w:val="20"/>
              </w:rPr>
              <w:t>User Descrip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0D24733" w14:textId="20C202D9" w:rsidR="6A0FDB53" w:rsidRPr="0073763A" w:rsidRDefault="75F1966F" w:rsidP="00C86EE1">
            <w:pPr>
              <w:spacing w:after="0"/>
              <w:jc w:val="left"/>
              <w:rPr>
                <w:rFonts w:ascii="Arial Narrow" w:hAnsi="Arial Narrow"/>
              </w:rPr>
            </w:pPr>
            <w:r w:rsidRPr="0073763A">
              <w:rPr>
                <w:rFonts w:ascii="Arial Narrow" w:eastAsia="Times New Roman" w:hAnsi="Arial Narrow" w:cs="Times New Roman"/>
                <w:sz w:val="20"/>
                <w:szCs w:val="20"/>
              </w:rPr>
              <w:t xml:space="preserve">Contains </w:t>
            </w:r>
            <w:r w:rsidR="00B40DE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 xml:space="preserve">user’s unique identifier in VistA, </w:t>
            </w:r>
            <w:r w:rsidR="00B40DE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user’s name, physician status, and preferences related to CPRS and other systems.</w:t>
            </w:r>
          </w:p>
        </w:tc>
      </w:tr>
      <w:tr w:rsidR="00734CD7" w:rsidRPr="0073763A" w14:paraId="7A8F04BB" w14:textId="77777777" w:rsidTr="00C44564">
        <w:trPr>
          <w:trHeight w:val="179"/>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145BA333" w14:textId="47FD9D9B" w:rsidR="6A0FDB53" w:rsidRPr="0073763A" w:rsidRDefault="779EECB4"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MAGGUSER2</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53B31460" w14:textId="37FC0AF7" w:rsidR="6A0FDB53" w:rsidRPr="0073763A" w:rsidRDefault="6A0FDB53" w:rsidP="00C86EE1">
            <w:pPr>
              <w:spacing w:after="0"/>
              <w:jc w:val="left"/>
              <w:rPr>
                <w:rFonts w:ascii="Arial Narrow" w:hAnsi="Arial Narrow"/>
              </w:rPr>
            </w:pPr>
            <w:r w:rsidRPr="0073763A">
              <w:rPr>
                <w:rFonts w:ascii="Arial Narrow" w:hAnsi="Arial Narrow"/>
                <w:sz w:val="20"/>
                <w:szCs w:val="20"/>
              </w:rPr>
              <w:t>User Descrip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59B74F61" w14:textId="5669138B" w:rsidR="6A0FDB53" w:rsidRPr="0073763A" w:rsidRDefault="2672F98F" w:rsidP="00C86EE1">
            <w:pPr>
              <w:spacing w:after="0"/>
              <w:jc w:val="left"/>
              <w:rPr>
                <w:rFonts w:ascii="Arial Narrow" w:hAnsi="Arial Narrow"/>
              </w:rPr>
            </w:pPr>
            <w:r w:rsidRPr="0073763A">
              <w:rPr>
                <w:rFonts w:ascii="Arial Narrow" w:eastAsia="Times New Roman" w:hAnsi="Arial Narrow" w:cs="Times New Roman"/>
                <w:sz w:val="20"/>
                <w:szCs w:val="20"/>
              </w:rPr>
              <w:t xml:space="preserve">Includes the user’s unique identifier in VistA and </w:t>
            </w:r>
            <w:r w:rsidR="00EF3FC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user’s name, specifically for Imaging Clients.</w:t>
            </w:r>
          </w:p>
        </w:tc>
      </w:tr>
    </w:tbl>
    <w:p w14:paraId="75022585" w14:textId="1D22133B" w:rsidR="3C748543" w:rsidRPr="00DD0D7D" w:rsidRDefault="00797C4A" w:rsidP="00A84519">
      <w:pPr>
        <w:spacing w:before="120"/>
        <w:rPr>
          <w:rFonts w:eastAsia="Times New Roman" w:cs="Times New Roman"/>
          <w:b/>
        </w:rPr>
      </w:pPr>
      <w:r>
        <w:rPr>
          <w:rFonts w:eastAsia="Times New Roman" w:cs="Times New Roman"/>
          <w:b/>
          <w:noProof/>
        </w:rPr>
        <w:drawing>
          <wp:anchor distT="0" distB="0" distL="114300" distR="114300" simplePos="0" relativeHeight="251658265" behindDoc="0" locked="0" layoutInCell="1" allowOverlap="1" wp14:anchorId="6277A4C0" wp14:editId="154AB183">
            <wp:simplePos x="0" y="0"/>
            <wp:positionH relativeFrom="column">
              <wp:posOffset>0</wp:posOffset>
            </wp:positionH>
            <wp:positionV relativeFrom="paragraph">
              <wp:posOffset>129540</wp:posOffset>
            </wp:positionV>
            <wp:extent cx="444500" cy="457200"/>
            <wp:effectExtent l="0" t="0" r="0" b="0"/>
            <wp:wrapSquare wrapText="bothSides"/>
            <wp:docPr id="1986915802" name="Picture 18" descr="A blue and black speedometer with a point and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15802" name="Picture 18" descr="A blue and black speedometer with a point and a needl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4500" cy="457200"/>
                    </a:xfrm>
                    <a:prstGeom prst="rect">
                      <a:avLst/>
                    </a:prstGeom>
                  </pic:spPr>
                </pic:pic>
              </a:graphicData>
            </a:graphic>
            <wp14:sizeRelH relativeFrom="page">
              <wp14:pctWidth>0</wp14:pctWidth>
            </wp14:sizeRelH>
            <wp14:sizeRelV relativeFrom="page">
              <wp14:pctHeight>0</wp14:pctHeight>
            </wp14:sizeRelV>
          </wp:anchor>
        </w:drawing>
      </w:r>
      <w:r w:rsidR="3C748543" w:rsidRPr="6A0FDB53">
        <w:rPr>
          <w:rFonts w:eastAsia="Times New Roman" w:cs="Times New Roman"/>
        </w:rPr>
        <w:t>This organized data will provide the foundation for generating detailed insights into user behavior and system usage patterns.</w:t>
      </w:r>
      <w:r w:rsidR="18C17165" w:rsidRPr="6A0FDB53">
        <w:rPr>
          <w:rFonts w:eastAsia="Times New Roman" w:cs="Times New Roman"/>
        </w:rPr>
        <w:t xml:space="preserve"> </w:t>
      </w:r>
      <w:r w:rsidR="00433577" w:rsidRPr="00785812">
        <w:rPr>
          <w:rFonts w:eastAsia="Times New Roman" w:cs="Times New Roman"/>
          <w:b/>
          <w:highlight w:val="yellow"/>
        </w:rPr>
        <w:t>We will utilize reusable RPC Extraction scripts to</w:t>
      </w:r>
      <w:r w:rsidR="3C748543" w:rsidRPr="00785812">
        <w:rPr>
          <w:rFonts w:eastAsia="Times New Roman" w:cs="Times New Roman"/>
          <w:b/>
          <w:highlight w:val="yellow"/>
        </w:rPr>
        <w:t xml:space="preserve"> streamline and standardize the extraction process</w:t>
      </w:r>
      <w:r w:rsidR="3C748543" w:rsidRPr="00DD0D7D">
        <w:rPr>
          <w:rFonts w:eastAsia="Times New Roman" w:cs="Times New Roman"/>
          <w:b/>
        </w:rPr>
        <w:t xml:space="preserve">. </w:t>
      </w:r>
      <w:r w:rsidR="3C748543" w:rsidRPr="00D934D2">
        <w:rPr>
          <w:rFonts w:eastAsia="Times New Roman" w:cs="Times New Roman"/>
        </w:rPr>
        <w:t xml:space="preserve">These scripts are designed for efficiency and adaptability, ensuring consistent data extraction across multiple VistA instances. </w:t>
      </w:r>
      <w:r w:rsidR="3C748543" w:rsidRPr="00785812">
        <w:rPr>
          <w:rFonts w:eastAsia="Times New Roman" w:cs="Times New Roman"/>
          <w:highlight w:val="yellow"/>
        </w:rPr>
        <w:t>By automating this critical aspect of the analysis, we significantly reduce the risk of human error, ensuring uniform data processing and enhancing the reliability and validity</w:t>
      </w:r>
      <w:r w:rsidR="3C748543" w:rsidRPr="00D934D2">
        <w:rPr>
          <w:rFonts w:eastAsia="Times New Roman" w:cs="Times New Roman"/>
        </w:rPr>
        <w:t xml:space="preserve"> of the final reports.</w:t>
      </w:r>
    </w:p>
    <w:p w14:paraId="1BD47710" w14:textId="6B0E4DA5" w:rsidR="16D57CEE" w:rsidRDefault="16D57CEE" w:rsidP="6A0FDB53">
      <w:pPr>
        <w:rPr>
          <w:rFonts w:eastAsia="Times New Roman" w:cs="Times New Roman"/>
        </w:rPr>
      </w:pPr>
      <w:r w:rsidRPr="6A0FDB53">
        <w:rPr>
          <w:rFonts w:eastAsia="Times New Roman" w:cs="Times New Roman"/>
          <w:b/>
          <w:bCs/>
        </w:rPr>
        <w:t>RPC Sequence Analysis:</w:t>
      </w:r>
      <w:r w:rsidRPr="6A0FDB53">
        <w:rPr>
          <w:rFonts w:eastAsia="Times New Roman" w:cs="Times New Roman"/>
        </w:rPr>
        <w:t xml:space="preserve"> To group RPCs effectively, Team VetsEZ will apply </w:t>
      </w:r>
      <w:r w:rsidR="004A6A47">
        <w:rPr>
          <w:rFonts w:eastAsia="Times New Roman" w:cs="Times New Roman"/>
        </w:rPr>
        <w:t xml:space="preserve">the </w:t>
      </w:r>
      <w:r w:rsidRPr="000C5F11">
        <w:rPr>
          <w:rFonts w:eastAsia="Times New Roman" w:cs="Times New Roman"/>
          <w:highlight w:val="yellow"/>
        </w:rPr>
        <w:t>Longest Common Subsequence (LCS) reduction to isolate frequently occurring RPC sequences</w:t>
      </w:r>
      <w:r w:rsidRPr="6A0FDB53">
        <w:rPr>
          <w:rFonts w:eastAsia="Times New Roman" w:cs="Times New Roman"/>
        </w:rPr>
        <w:t xml:space="preserve">—a process termed “RPC Sequence Reduction.” This analysis involves </w:t>
      </w:r>
      <w:r w:rsidR="001335BE">
        <w:rPr>
          <w:rFonts w:eastAsia="Times New Roman" w:cs="Times New Roman"/>
        </w:rPr>
        <w:t>leveraging AWS Redshift</w:t>
      </w:r>
      <w:r w:rsidR="00513DA5">
        <w:rPr>
          <w:rFonts w:eastAsia="Times New Roman" w:cs="Times New Roman"/>
        </w:rPr>
        <w:t xml:space="preserve"> for </w:t>
      </w:r>
      <w:r w:rsidR="0050727F">
        <w:rPr>
          <w:rFonts w:eastAsia="Times New Roman" w:cs="Times New Roman"/>
        </w:rPr>
        <w:t>intense log an</w:t>
      </w:r>
      <w:r w:rsidR="00A57368">
        <w:rPr>
          <w:rFonts w:eastAsia="Times New Roman" w:cs="Times New Roman"/>
        </w:rPr>
        <w:t>alysis</w:t>
      </w:r>
      <w:r w:rsidR="001D3133">
        <w:rPr>
          <w:rFonts w:eastAsia="Times New Roman" w:cs="Times New Roman"/>
        </w:rPr>
        <w:t xml:space="preserve"> by </w:t>
      </w:r>
      <w:r w:rsidRPr="6A0FDB53">
        <w:rPr>
          <w:rFonts w:eastAsia="Times New Roman" w:cs="Times New Roman"/>
        </w:rPr>
        <w:t xml:space="preserve">copying the relevant data from S3 to AWS Redshift, </w:t>
      </w:r>
      <w:r w:rsidR="2301C737" w:rsidRPr="0B35057E">
        <w:rPr>
          <w:rFonts w:eastAsia="Times New Roman" w:cs="Times New Roman"/>
        </w:rPr>
        <w:t xml:space="preserve">as depicted in </w:t>
      </w:r>
      <w:hyperlink w:anchor="Figure_4">
        <w:r w:rsidR="2301C737" w:rsidRPr="0068213F">
          <w:rPr>
            <w:rStyle w:val="Hyperlink"/>
            <w:rFonts w:eastAsia="Times New Roman" w:cs="Times New Roman"/>
          </w:rPr>
          <w:t xml:space="preserve">Figure </w:t>
        </w:r>
        <w:r w:rsidR="001E4480" w:rsidRPr="0068213F">
          <w:rPr>
            <w:rStyle w:val="Hyperlink"/>
            <w:rFonts w:eastAsia="Times New Roman" w:cs="Times New Roman"/>
          </w:rPr>
          <w:t>4</w:t>
        </w:r>
      </w:hyperlink>
      <w:r w:rsidRPr="0068213F">
        <w:rPr>
          <w:rFonts w:eastAsia="Times New Roman" w:cs="Times New Roman"/>
        </w:rPr>
        <w:t>,</w:t>
      </w:r>
      <w:r w:rsidRPr="6A0FDB53">
        <w:rPr>
          <w:rFonts w:eastAsia="Times New Roman" w:cs="Times New Roman"/>
        </w:rPr>
        <w:t xml:space="preserve"> where the reductions will </w:t>
      </w:r>
      <w:r w:rsidR="003B178E">
        <w:rPr>
          <w:rFonts w:eastAsia="Times New Roman" w:cs="Times New Roman"/>
        </w:rPr>
        <w:t>occur</w:t>
      </w:r>
      <w:r w:rsidRPr="6A0FDB53">
        <w:rPr>
          <w:rFonts w:eastAsia="Times New Roman" w:cs="Times New Roman"/>
        </w:rPr>
        <w:t xml:space="preserve">. </w:t>
      </w:r>
      <w:r w:rsidRPr="00785812">
        <w:rPr>
          <w:rFonts w:eastAsia="Times New Roman" w:cs="Times New Roman"/>
          <w:highlight w:val="yellow"/>
        </w:rPr>
        <w:t xml:space="preserve">The sequences identified through this process will reflect the traffic </w:t>
      </w:r>
      <w:r w:rsidRPr="00785812">
        <w:rPr>
          <w:rFonts w:eastAsia="Times New Roman" w:cs="Times New Roman"/>
          <w:highlight w:val="yellow"/>
        </w:rPr>
        <w:lastRenderedPageBreak/>
        <w:t xml:space="preserve">generated by screens and dialogs frequently used by </w:t>
      </w:r>
      <w:r w:rsidRPr="00785812">
        <w:rPr>
          <w:rFonts w:eastAsiaTheme="minorEastAsia"/>
          <w:highlight w:val="yellow"/>
        </w:rPr>
        <w:t xml:space="preserve">clinicians. The </w:t>
      </w:r>
      <w:r w:rsidR="77DD1910" w:rsidRPr="00785812">
        <w:rPr>
          <w:rFonts w:eastAsiaTheme="minorEastAsia"/>
          <w:highlight w:val="yellow"/>
        </w:rPr>
        <w:t>most observed</w:t>
      </w:r>
      <w:r w:rsidRPr="00785812">
        <w:rPr>
          <w:rFonts w:eastAsiaTheme="minorEastAsia"/>
          <w:highlight w:val="yellow"/>
        </w:rPr>
        <w:t xml:space="preserve"> sequences will align with the most frequently executed tasks, offering valuable insights into clinical workflows</w:t>
      </w:r>
      <w:r w:rsidRPr="6A0FDB53">
        <w:rPr>
          <w:rFonts w:eastAsiaTheme="minorEastAsia"/>
        </w:rPr>
        <w:t>.</w:t>
      </w:r>
      <w:r w:rsidR="29E96613" w:rsidRPr="6A0FDB53">
        <w:rPr>
          <w:rFonts w:eastAsiaTheme="minorEastAsia"/>
        </w:rPr>
        <w:t xml:space="preserve">  </w:t>
      </w:r>
      <w:r w:rsidR="29E96613" w:rsidRPr="0068213F">
        <w:rPr>
          <w:rFonts w:eastAsiaTheme="minorEastAsia"/>
        </w:rPr>
        <w:t xml:space="preserve">  </w:t>
      </w:r>
    </w:p>
    <w:p w14:paraId="1BCE6335" w14:textId="1FBE9B3C" w:rsidR="3145209E" w:rsidRDefault="3145209E" w:rsidP="48AEBE40">
      <w:pPr>
        <w:rPr>
          <w:rFonts w:eastAsia="Times New Roman" w:cs="Times New Roman"/>
        </w:rPr>
      </w:pPr>
      <w:r w:rsidRPr="48AEBE40">
        <w:rPr>
          <w:rFonts w:eastAsia="Times New Roman" w:cs="Times New Roman"/>
        </w:rPr>
        <w:t xml:space="preserve">By applying these analysis methods, Team VetsEZ will </w:t>
      </w:r>
      <w:r w:rsidR="1D181F5F" w:rsidRPr="057C713C">
        <w:rPr>
          <w:rFonts w:eastAsia="Times New Roman" w:cs="Times New Roman"/>
        </w:rPr>
        <w:t xml:space="preserve">create data extraction scripts </w:t>
      </w:r>
      <w:r w:rsidR="7452AD8B" w:rsidRPr="6E74513B">
        <w:rPr>
          <w:rFonts w:eastAsia="Times New Roman" w:cs="Times New Roman"/>
        </w:rPr>
        <w:t xml:space="preserve">to automate </w:t>
      </w:r>
      <w:r w:rsidR="1D181F5F" w:rsidRPr="202E4737">
        <w:rPr>
          <w:rFonts w:eastAsia="Times New Roman" w:cs="Times New Roman"/>
        </w:rPr>
        <w:t xml:space="preserve">and </w:t>
      </w:r>
      <w:r w:rsidRPr="057C713C">
        <w:rPr>
          <w:rFonts w:eastAsia="Times New Roman" w:cs="Times New Roman"/>
        </w:rPr>
        <w:t>gather</w:t>
      </w:r>
      <w:r w:rsidRPr="48AEBE40">
        <w:rPr>
          <w:rFonts w:eastAsia="Times New Roman" w:cs="Times New Roman"/>
        </w:rPr>
        <w:t xml:space="preserve"> essential metrics outlined in </w:t>
      </w:r>
      <w:hyperlink w:anchor="Table_3" w:history="1">
        <w:r w:rsidRPr="001E4480">
          <w:rPr>
            <w:rStyle w:val="Hyperlink"/>
            <w:rFonts w:eastAsia="Times New Roman" w:cs="Times New Roman"/>
            <w:bCs/>
            <w:iCs/>
          </w:rPr>
          <w:t xml:space="preserve">Table </w:t>
        </w:r>
        <w:r w:rsidR="00EC4EB2" w:rsidRPr="001E4480">
          <w:rPr>
            <w:rStyle w:val="Hyperlink"/>
            <w:rFonts w:eastAsia="Times New Roman" w:cs="Times New Roman"/>
            <w:bCs/>
            <w:iCs/>
          </w:rPr>
          <w:t>3</w:t>
        </w:r>
      </w:hyperlink>
      <w:r w:rsidR="00651BF1">
        <w:rPr>
          <w:rFonts w:eastAsia="Times New Roman" w:cs="Times New Roman"/>
        </w:rPr>
        <w:t>, providing</w:t>
      </w:r>
      <w:r w:rsidRPr="48AEBE40">
        <w:rPr>
          <w:rFonts w:eastAsia="Times New Roman" w:cs="Times New Roman"/>
        </w:rPr>
        <w:t xml:space="preserve"> a comprehensive understanding of VistA traffic patterns, user behaviors, and overall system performance.</w:t>
      </w:r>
      <w:r w:rsidR="73D54EBE" w:rsidRPr="48AEBE40">
        <w:rPr>
          <w:rFonts w:eastAsia="Times New Roman" w:cs="Times New Roman"/>
        </w:rPr>
        <w:t xml:space="preserve"> </w:t>
      </w:r>
    </w:p>
    <w:p w14:paraId="3AF1CEB8" w14:textId="7E4C1FB7" w:rsidR="00651BF1" w:rsidRPr="00D11F06" w:rsidRDefault="00651BF1" w:rsidP="00965FEA">
      <w:pPr>
        <w:pStyle w:val="TableHeader"/>
        <w:rPr>
          <w:color w:val="002060"/>
        </w:rPr>
      </w:pPr>
      <w:r w:rsidRPr="00D11F06">
        <w:rPr>
          <w:color w:val="002060"/>
        </w:rPr>
        <w:t xml:space="preserve">Table </w:t>
      </w:r>
      <w:bookmarkStart w:id="31" w:name="Table_3"/>
      <w:r w:rsidR="00853B39" w:rsidRPr="00D11F06">
        <w:rPr>
          <w:color w:val="002060"/>
        </w:rPr>
        <w:t>3</w:t>
      </w:r>
      <w:bookmarkEnd w:id="31"/>
      <w:r w:rsidRPr="00D11F06">
        <w:rPr>
          <w:color w:val="002060"/>
        </w:rPr>
        <w:t>.</w:t>
      </w:r>
      <w:r w:rsidR="00D53E4E" w:rsidRPr="00D11F06">
        <w:rPr>
          <w:color w:val="002060"/>
        </w:rPr>
        <w:t xml:space="preserve"> </w:t>
      </w:r>
      <w:r w:rsidR="00B179EE" w:rsidRPr="00D11F06">
        <w:rPr>
          <w:color w:val="002060"/>
        </w:rPr>
        <w:t xml:space="preserve">VistA </w:t>
      </w:r>
      <w:r w:rsidR="00D53E4E" w:rsidRPr="00D11F06">
        <w:rPr>
          <w:color w:val="002060"/>
        </w:rPr>
        <w:t>Traffic</w:t>
      </w:r>
      <w:r w:rsidR="00B179EE" w:rsidRPr="00D11F06">
        <w:rPr>
          <w:color w:val="002060"/>
        </w:rPr>
        <w:t xml:space="preserve"> </w:t>
      </w:r>
      <w:r w:rsidR="00D11F06" w:rsidRPr="00D11F06">
        <w:rPr>
          <w:color w:val="002060"/>
        </w:rPr>
        <w:t>M</w:t>
      </w:r>
      <w:r w:rsidR="00B179EE" w:rsidRPr="00D11F06">
        <w:rPr>
          <w:color w:val="002060"/>
        </w:rPr>
        <w:t>etric</w:t>
      </w:r>
      <w:r w:rsidR="002440E7" w:rsidRPr="00D11F06">
        <w:rPr>
          <w:color w:val="002060"/>
        </w:rPr>
        <w:t xml:space="preserve"> by Analysis Type and</w:t>
      </w:r>
      <w:r w:rsidR="002401C9" w:rsidRPr="00D11F06">
        <w:rPr>
          <w:color w:val="002060"/>
        </w:rPr>
        <w:t xml:space="preserve"> Data Representation</w:t>
      </w:r>
    </w:p>
    <w:tbl>
      <w:tblPr>
        <w:tblW w:w="9360" w:type="dxa"/>
        <w:tblInd w:w="-10" w:type="dxa"/>
        <w:tblLayout w:type="fixed"/>
        <w:tblCellMar>
          <w:left w:w="86" w:type="dxa"/>
          <w:right w:w="86" w:type="dxa"/>
        </w:tblCellMar>
        <w:tblLook w:val="04A0" w:firstRow="1" w:lastRow="0" w:firstColumn="1" w:lastColumn="0" w:noHBand="0" w:noVBand="1"/>
      </w:tblPr>
      <w:tblGrid>
        <w:gridCol w:w="2610"/>
        <w:gridCol w:w="1855"/>
        <w:gridCol w:w="4895"/>
      </w:tblGrid>
      <w:tr w:rsidR="00734CD7" w:rsidRPr="00C44564" w14:paraId="4B205914" w14:textId="77777777" w:rsidTr="003C35F0">
        <w:trPr>
          <w:trHeight w:val="26"/>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1C23D923" w14:textId="6AD4B8A2" w:rsidR="6A0FDB53" w:rsidRPr="00C44564" w:rsidRDefault="1FEB87C2" w:rsidP="48AEBE40">
            <w:pPr>
              <w:spacing w:after="0"/>
              <w:jc w:val="left"/>
              <w:rPr>
                <w:rFonts w:ascii="Arial Narrow" w:hAnsi="Arial Narrow"/>
                <w:b/>
                <w:color w:val="FFFFFF" w:themeColor="background1"/>
                <w:sz w:val="20"/>
                <w:szCs w:val="20"/>
              </w:rPr>
            </w:pPr>
            <w:r w:rsidRPr="00C44564">
              <w:rPr>
                <w:rFonts w:ascii="Arial Narrow" w:hAnsi="Arial Narrow"/>
                <w:b/>
                <w:color w:val="FFFFFF" w:themeColor="background1"/>
                <w:sz w:val="20"/>
                <w:szCs w:val="20"/>
              </w:rPr>
              <w:t xml:space="preserve">Traffic </w:t>
            </w:r>
            <w:r w:rsidR="02AFCEF2" w:rsidRPr="00C44564">
              <w:rPr>
                <w:rFonts w:ascii="Arial Narrow" w:hAnsi="Arial Narrow"/>
                <w:b/>
                <w:color w:val="FFFFFF" w:themeColor="background1"/>
                <w:sz w:val="20"/>
                <w:szCs w:val="20"/>
              </w:rPr>
              <w:t>Metric</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3D5333F2" w14:textId="08F246A2" w:rsidR="6A136F9A" w:rsidRPr="00C44564" w:rsidRDefault="54DEBBF5" w:rsidP="00C44564">
            <w:pPr>
              <w:spacing w:after="0"/>
              <w:jc w:val="left"/>
              <w:rPr>
                <w:rFonts w:ascii="Arial Narrow" w:hAnsi="Arial Narrow"/>
                <w:b/>
                <w:color w:val="FFFFFF" w:themeColor="background1"/>
                <w:sz w:val="20"/>
                <w:szCs w:val="20"/>
              </w:rPr>
            </w:pPr>
            <w:r w:rsidRPr="00C44564">
              <w:rPr>
                <w:rFonts w:ascii="Arial Narrow" w:hAnsi="Arial Narrow"/>
                <w:b/>
                <w:color w:val="FFFFFF" w:themeColor="background1"/>
                <w:sz w:val="20"/>
                <w:szCs w:val="20"/>
              </w:rPr>
              <w:t>Analysis Type</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54346495" w14:textId="6BD70060" w:rsidR="6A0FDB53" w:rsidRPr="00C44564" w:rsidRDefault="219511AF" w:rsidP="48AEBE40">
            <w:pPr>
              <w:spacing w:after="0"/>
              <w:jc w:val="left"/>
              <w:rPr>
                <w:rFonts w:ascii="Arial Narrow" w:hAnsi="Arial Narrow"/>
                <w:b/>
                <w:color w:val="FFFFFF" w:themeColor="background1"/>
                <w:sz w:val="20"/>
                <w:szCs w:val="20"/>
              </w:rPr>
            </w:pPr>
            <w:r w:rsidRPr="00C44564">
              <w:rPr>
                <w:rFonts w:ascii="Arial Narrow" w:hAnsi="Arial Narrow"/>
                <w:b/>
                <w:color w:val="FFFFFF" w:themeColor="background1"/>
                <w:sz w:val="20"/>
                <w:szCs w:val="20"/>
              </w:rPr>
              <w:t>Data</w:t>
            </w:r>
            <w:r w:rsidR="6A0FDB53" w:rsidRPr="00C44564">
              <w:rPr>
                <w:rFonts w:ascii="Arial Narrow" w:hAnsi="Arial Narrow"/>
                <w:b/>
                <w:color w:val="FFFFFF" w:themeColor="background1"/>
                <w:sz w:val="20"/>
                <w:szCs w:val="20"/>
              </w:rPr>
              <w:t xml:space="preserve"> Representation</w:t>
            </w:r>
          </w:p>
        </w:tc>
      </w:tr>
      <w:tr w:rsidR="00734CD7" w:rsidRPr="00C44564" w14:paraId="0DCE154C" w14:textId="77777777" w:rsidTr="003C35F0">
        <w:trPr>
          <w:trHeight w:val="89"/>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6BB1350" w14:textId="7DDAD168"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User </w:t>
            </w:r>
            <w:r w:rsidR="001D6A0B">
              <w:rPr>
                <w:rFonts w:ascii="Arial Narrow" w:hAnsi="Arial Narrow"/>
                <w:sz w:val="20"/>
                <w:szCs w:val="20"/>
              </w:rPr>
              <w:t>v</w:t>
            </w:r>
            <w:r w:rsidRPr="00C44564">
              <w:rPr>
                <w:rFonts w:ascii="Arial Narrow" w:hAnsi="Arial Narrow"/>
                <w:sz w:val="20"/>
                <w:szCs w:val="20"/>
              </w:rPr>
              <w:t>olume</w:t>
            </w:r>
            <w:r w:rsidR="001D6A0B">
              <w:rPr>
                <w:rFonts w:ascii="Arial Narrow" w:hAnsi="Arial Narrow"/>
                <w:sz w:val="20"/>
                <w:szCs w:val="20"/>
              </w:rPr>
              <w:t xml:space="preserve"> (PWS 5.2.2.a)</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78C3E55" w14:textId="610DE62D" w:rsidR="743E4581" w:rsidRPr="00C44564" w:rsidRDefault="69059956" w:rsidP="00C44564">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91E43BF" w14:textId="7517C94B" w:rsidR="6EFA2B72" w:rsidRPr="00C44564" w:rsidRDefault="2FAFE32D"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U</w:t>
            </w:r>
            <w:r w:rsidR="107BADD0" w:rsidRPr="00C44564">
              <w:rPr>
                <w:rFonts w:ascii="Arial Narrow" w:eastAsia="Times New Roman" w:hAnsi="Arial Narrow" w:cs="Times New Roman"/>
                <w:sz w:val="20"/>
                <w:szCs w:val="20"/>
              </w:rPr>
              <w:t xml:space="preserve">nique user identifiers and types from </w:t>
            </w:r>
            <w:r w:rsidR="003825CF">
              <w:rPr>
                <w:rFonts w:ascii="Arial Narrow" w:eastAsia="Times New Roman" w:hAnsi="Arial Narrow" w:cs="Times New Roman"/>
                <w:sz w:val="20"/>
                <w:szCs w:val="20"/>
              </w:rPr>
              <w:t xml:space="preserve">the </w:t>
            </w:r>
            <w:r w:rsidR="107BADD0" w:rsidRPr="00C44564">
              <w:rPr>
                <w:rFonts w:ascii="Arial Narrow" w:eastAsia="Times New Roman" w:hAnsi="Arial Narrow" w:cs="Times New Roman"/>
                <w:sz w:val="20"/>
                <w:szCs w:val="20"/>
              </w:rPr>
              <w:t>User Description RPCs</w:t>
            </w:r>
            <w:r w:rsidR="5B8AFCA4" w:rsidRPr="00C44564">
              <w:rPr>
                <w:rFonts w:ascii="Arial Narrow" w:eastAsia="Times New Roman" w:hAnsi="Arial Narrow" w:cs="Times New Roman"/>
                <w:sz w:val="20"/>
                <w:szCs w:val="20"/>
              </w:rPr>
              <w:t xml:space="preserve"> traffic will be used to analyze user volume</w:t>
            </w:r>
            <w:r w:rsidR="797F8BBA" w:rsidRPr="6C699CD9">
              <w:rPr>
                <w:rFonts w:ascii="Arial Narrow" w:eastAsia="Times New Roman" w:hAnsi="Arial Narrow" w:cs="Times New Roman"/>
                <w:sz w:val="20"/>
                <w:szCs w:val="20"/>
              </w:rPr>
              <w:t xml:space="preserve"> </w:t>
            </w:r>
            <w:r w:rsidR="797F8BBA" w:rsidRPr="3327BEB8">
              <w:rPr>
                <w:rFonts w:ascii="Arial Narrow" w:eastAsia="Times New Roman" w:hAnsi="Arial Narrow" w:cs="Times New Roman"/>
                <w:sz w:val="20"/>
                <w:szCs w:val="20"/>
              </w:rPr>
              <w:t>for each</w:t>
            </w:r>
            <w:r w:rsidR="797F8BBA" w:rsidRPr="7AC8F1BF">
              <w:rPr>
                <w:rFonts w:ascii="Arial Narrow" w:eastAsia="Times New Roman" w:hAnsi="Arial Narrow" w:cs="Times New Roman"/>
                <w:sz w:val="20"/>
                <w:szCs w:val="20"/>
              </w:rPr>
              <w:t xml:space="preserve"> </w:t>
            </w:r>
            <w:r w:rsidR="797F8BBA" w:rsidRPr="164D7AE1">
              <w:rPr>
                <w:rFonts w:ascii="Arial Narrow" w:eastAsia="Times New Roman" w:hAnsi="Arial Narrow" w:cs="Times New Roman"/>
                <w:sz w:val="20"/>
                <w:szCs w:val="20"/>
              </w:rPr>
              <w:t>VistA</w:t>
            </w:r>
            <w:r w:rsidR="5B8AFCA4" w:rsidRPr="00C44564">
              <w:rPr>
                <w:rFonts w:ascii="Arial Narrow" w:eastAsia="Times New Roman" w:hAnsi="Arial Narrow" w:cs="Times New Roman"/>
                <w:sz w:val="20"/>
                <w:szCs w:val="20"/>
              </w:rPr>
              <w:t>.</w:t>
            </w:r>
          </w:p>
        </w:tc>
      </w:tr>
      <w:tr w:rsidR="6A0FDB53" w:rsidRPr="00C44564" w14:paraId="61C8C989" w14:textId="77777777" w:rsidTr="003C35F0">
        <w:trPr>
          <w:trHeight w:val="530"/>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44B28FB" w14:textId="279CB7B9"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Client </w:t>
            </w:r>
            <w:r w:rsidR="001D6A0B">
              <w:rPr>
                <w:rFonts w:ascii="Arial Narrow" w:hAnsi="Arial Narrow"/>
                <w:sz w:val="20"/>
                <w:szCs w:val="20"/>
              </w:rPr>
              <w:t>t</w:t>
            </w:r>
            <w:r w:rsidR="003825CF">
              <w:rPr>
                <w:rFonts w:ascii="Arial Narrow" w:hAnsi="Arial Narrow"/>
                <w:sz w:val="20"/>
                <w:szCs w:val="20"/>
              </w:rPr>
              <w:t>ypes</w:t>
            </w:r>
            <w:r w:rsidRPr="00C44564">
              <w:rPr>
                <w:rFonts w:ascii="Arial Narrow" w:hAnsi="Arial Narrow"/>
                <w:sz w:val="20"/>
                <w:szCs w:val="20"/>
              </w:rPr>
              <w:t xml:space="preserve"> and </w:t>
            </w:r>
            <w:r w:rsidR="001D6A0B">
              <w:rPr>
                <w:rFonts w:ascii="Arial Narrow" w:hAnsi="Arial Narrow"/>
                <w:sz w:val="20"/>
                <w:szCs w:val="20"/>
              </w:rPr>
              <w:t>v</w:t>
            </w:r>
            <w:r w:rsidRPr="00C44564">
              <w:rPr>
                <w:rFonts w:ascii="Arial Narrow" w:hAnsi="Arial Narrow"/>
                <w:sz w:val="20"/>
                <w:szCs w:val="20"/>
              </w:rPr>
              <w:t xml:space="preserve">olume of </w:t>
            </w:r>
            <w:r w:rsidR="001D6A0B">
              <w:rPr>
                <w:rFonts w:ascii="Arial Narrow" w:hAnsi="Arial Narrow"/>
                <w:sz w:val="20"/>
                <w:szCs w:val="20"/>
              </w:rPr>
              <w:t>u</w:t>
            </w:r>
            <w:r w:rsidRPr="00C44564">
              <w:rPr>
                <w:rFonts w:ascii="Arial Narrow" w:hAnsi="Arial Narrow"/>
                <w:sz w:val="20"/>
                <w:szCs w:val="20"/>
              </w:rPr>
              <w:t>se</w:t>
            </w:r>
            <w:r w:rsidR="001D6A0B">
              <w:rPr>
                <w:rFonts w:ascii="Arial Narrow" w:hAnsi="Arial Narrow"/>
                <w:sz w:val="20"/>
                <w:szCs w:val="20"/>
              </w:rPr>
              <w:t xml:space="preserve"> (PWS 5.2.2.b)</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82657E3" w14:textId="13D59162" w:rsidR="6A0FDB53" w:rsidRPr="00C44564" w:rsidRDefault="08B1D141" w:rsidP="48AEBE40">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67C54A9" w14:textId="02BE1385" w:rsidR="6A0FDB53" w:rsidRPr="00C44564" w:rsidRDefault="1B06C595"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C</w:t>
            </w:r>
            <w:r w:rsidR="56B8F8C7" w:rsidRPr="00C44564">
              <w:rPr>
                <w:rFonts w:ascii="Arial Narrow" w:eastAsia="Times New Roman" w:hAnsi="Arial Narrow" w:cs="Times New Roman"/>
                <w:sz w:val="20"/>
                <w:szCs w:val="20"/>
              </w:rPr>
              <w:t>lient types</w:t>
            </w:r>
            <w:r w:rsidR="09F57E58" w:rsidRPr="00C44564">
              <w:rPr>
                <w:rFonts w:ascii="Arial Narrow" w:eastAsia="Times New Roman" w:hAnsi="Arial Narrow" w:cs="Times New Roman"/>
                <w:sz w:val="20"/>
                <w:szCs w:val="20"/>
              </w:rPr>
              <w:t>, calling IPs of connections</w:t>
            </w:r>
            <w:r w:rsidR="003825CF">
              <w:rPr>
                <w:rFonts w:ascii="Arial Narrow" w:eastAsia="Times New Roman" w:hAnsi="Arial Narrow" w:cs="Times New Roman"/>
                <w:sz w:val="20"/>
                <w:szCs w:val="20"/>
              </w:rPr>
              <w:t>,</w:t>
            </w:r>
            <w:r w:rsidR="09F57E58" w:rsidRPr="00C44564">
              <w:rPr>
                <w:rFonts w:ascii="Arial Narrow" w:eastAsia="Times New Roman" w:hAnsi="Arial Narrow" w:cs="Times New Roman"/>
                <w:sz w:val="20"/>
                <w:szCs w:val="20"/>
              </w:rPr>
              <w:t xml:space="preserve"> and user identifiers for machine users</w:t>
            </w:r>
            <w:r w:rsidR="56B8F8C7" w:rsidRPr="00C44564">
              <w:rPr>
                <w:rFonts w:ascii="Arial Narrow" w:eastAsia="Times New Roman" w:hAnsi="Arial Narrow" w:cs="Times New Roman"/>
                <w:sz w:val="20"/>
                <w:szCs w:val="20"/>
              </w:rPr>
              <w:t xml:space="preserve"> </w:t>
            </w:r>
            <w:r w:rsidR="6B74E298" w:rsidRPr="00C44564">
              <w:rPr>
                <w:rFonts w:ascii="Arial Narrow" w:eastAsia="Times New Roman" w:hAnsi="Arial Narrow" w:cs="Times New Roman"/>
                <w:sz w:val="20"/>
                <w:szCs w:val="20"/>
              </w:rPr>
              <w:t xml:space="preserve">will be identified </w:t>
            </w:r>
            <w:r w:rsidR="56B8F8C7" w:rsidRPr="00C44564">
              <w:rPr>
                <w:rFonts w:ascii="Arial Narrow" w:eastAsia="Times New Roman" w:hAnsi="Arial Narrow" w:cs="Times New Roman"/>
                <w:sz w:val="20"/>
                <w:szCs w:val="20"/>
              </w:rPr>
              <w:t xml:space="preserve">through </w:t>
            </w:r>
            <w:r w:rsidR="00965FEA">
              <w:rPr>
                <w:rFonts w:ascii="Arial Narrow" w:eastAsia="Times New Roman" w:hAnsi="Arial Narrow" w:cs="Times New Roman"/>
                <w:sz w:val="20"/>
                <w:szCs w:val="20"/>
              </w:rPr>
              <w:t xml:space="preserve">the </w:t>
            </w:r>
            <w:r w:rsidR="56B8F8C7" w:rsidRPr="00C44564">
              <w:rPr>
                <w:rFonts w:ascii="Arial Narrow" w:eastAsia="Times New Roman" w:hAnsi="Arial Narrow" w:cs="Times New Roman"/>
                <w:sz w:val="20"/>
                <w:szCs w:val="20"/>
              </w:rPr>
              <w:t xml:space="preserve">Authentication </w:t>
            </w:r>
            <w:r w:rsidR="004A6A47">
              <w:rPr>
                <w:rFonts w:ascii="Arial Narrow" w:eastAsia="Times New Roman" w:hAnsi="Arial Narrow" w:cs="Times New Roman"/>
                <w:sz w:val="20"/>
                <w:szCs w:val="20"/>
              </w:rPr>
              <w:t>RPC</w:t>
            </w:r>
            <w:r w:rsidR="40F2A86D" w:rsidRPr="00C44564">
              <w:rPr>
                <w:rFonts w:ascii="Arial Narrow" w:eastAsia="Times New Roman" w:hAnsi="Arial Narrow" w:cs="Times New Roman"/>
                <w:sz w:val="20"/>
                <w:szCs w:val="20"/>
              </w:rPr>
              <w:t xml:space="preserve"> traffic log</w:t>
            </w:r>
            <w:r w:rsidR="00A64414">
              <w:rPr>
                <w:rFonts w:ascii="Arial Narrow" w:eastAsia="Times New Roman" w:hAnsi="Arial Narrow" w:cs="Times New Roman"/>
                <w:sz w:val="20"/>
                <w:szCs w:val="20"/>
              </w:rPr>
              <w:t>.</w:t>
            </w:r>
          </w:p>
        </w:tc>
      </w:tr>
      <w:tr w:rsidR="00734CD7" w:rsidRPr="00C44564" w14:paraId="25D28277" w14:textId="77777777" w:rsidTr="003C35F0">
        <w:trPr>
          <w:trHeight w:val="296"/>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CECA0A3" w14:textId="38D3055F"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Connection </w:t>
            </w:r>
            <w:r w:rsidR="001D6A0B">
              <w:rPr>
                <w:rFonts w:ascii="Arial Narrow" w:hAnsi="Arial Narrow"/>
                <w:sz w:val="20"/>
                <w:szCs w:val="20"/>
              </w:rPr>
              <w:t>v</w:t>
            </w:r>
            <w:r w:rsidRPr="00C44564">
              <w:rPr>
                <w:rFonts w:ascii="Arial Narrow" w:hAnsi="Arial Narrow"/>
                <w:sz w:val="20"/>
                <w:szCs w:val="20"/>
              </w:rPr>
              <w:t>olumes, frequency</w:t>
            </w:r>
            <w:r w:rsidR="003825CF">
              <w:rPr>
                <w:rFonts w:ascii="Arial Narrow" w:hAnsi="Arial Narrow"/>
                <w:sz w:val="20"/>
                <w:szCs w:val="20"/>
              </w:rPr>
              <w:t>,</w:t>
            </w:r>
            <w:r w:rsidRPr="00C44564">
              <w:rPr>
                <w:rFonts w:ascii="Arial Narrow" w:hAnsi="Arial Narrow"/>
                <w:sz w:val="20"/>
                <w:szCs w:val="20"/>
              </w:rPr>
              <w:t xml:space="preserve"> and duration</w:t>
            </w:r>
            <w:r w:rsidR="001D6A0B">
              <w:rPr>
                <w:rFonts w:ascii="Arial Narrow" w:hAnsi="Arial Narrow"/>
                <w:sz w:val="20"/>
                <w:szCs w:val="20"/>
              </w:rPr>
              <w:t xml:space="preserve"> (PWS 5.2.2.c)</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7E25090" w14:textId="7DFFF4E5" w:rsidR="43AEAE0C" w:rsidRPr="00C44564" w:rsidRDefault="43AEAE0C" w:rsidP="00C44564">
            <w:pPr>
              <w:spacing w:after="0"/>
              <w:jc w:val="left"/>
              <w:rPr>
                <w:rFonts w:ascii="Arial Narrow" w:hAnsi="Arial Narrow"/>
                <w:sz w:val="20"/>
                <w:szCs w:val="20"/>
              </w:rPr>
            </w:pPr>
            <w:r w:rsidRPr="00C44564">
              <w:rPr>
                <w:rFonts w:ascii="Arial Narrow" w:hAnsi="Arial Narrow"/>
                <w:sz w:val="20"/>
                <w:szCs w:val="20"/>
              </w:rPr>
              <w:t>Simple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6DD5186" w14:textId="50FF85F2" w:rsidR="6A0FDB53" w:rsidRPr="00C44564" w:rsidRDefault="71EC196D" w:rsidP="48AEBE40">
            <w:pPr>
              <w:spacing w:after="0"/>
              <w:jc w:val="left"/>
              <w:rPr>
                <w:rFonts w:ascii="Arial Narrow" w:hAnsi="Arial Narrow"/>
                <w:sz w:val="20"/>
                <w:szCs w:val="20"/>
              </w:rPr>
            </w:pPr>
            <w:r w:rsidRPr="00C44564">
              <w:rPr>
                <w:rFonts w:ascii="Arial Narrow" w:eastAsia="Times New Roman" w:hAnsi="Arial Narrow" w:cs="Times New Roman"/>
                <w:sz w:val="20"/>
                <w:szCs w:val="20"/>
              </w:rPr>
              <w:t>Every connection, inclu</w:t>
            </w:r>
            <w:r w:rsidRPr="00C44564">
              <w:rPr>
                <w:rFonts w:ascii="Arial Narrow" w:eastAsiaTheme="minorEastAsia" w:hAnsi="Arial Narrow"/>
                <w:sz w:val="20"/>
                <w:szCs w:val="20"/>
              </w:rPr>
              <w:t>ding timestamps for when connections open and close, is logged in the Traffic Log</w:t>
            </w:r>
            <w:r w:rsidR="00A64414">
              <w:rPr>
                <w:rFonts w:ascii="Arial Narrow" w:eastAsiaTheme="minorEastAsia" w:hAnsi="Arial Narrow"/>
                <w:sz w:val="20"/>
                <w:szCs w:val="20"/>
              </w:rPr>
              <w:t>.</w:t>
            </w:r>
          </w:p>
        </w:tc>
      </w:tr>
      <w:tr w:rsidR="6A0FDB53" w:rsidRPr="00C44564" w14:paraId="36497282" w14:textId="77777777" w:rsidTr="003C35F0">
        <w:trPr>
          <w:trHeight w:val="548"/>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A20A15B" w14:textId="663182D8"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Types of user authentication/ security and relative use</w:t>
            </w:r>
            <w:r w:rsidR="001D6A0B">
              <w:rPr>
                <w:rFonts w:ascii="Arial Narrow" w:hAnsi="Arial Narrow"/>
                <w:sz w:val="20"/>
                <w:szCs w:val="20"/>
              </w:rPr>
              <w:t xml:space="preserve"> (PWS 5.2.2.d)</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0B17D5D" w14:textId="610DE62D" w:rsidR="6A0FDB53" w:rsidRPr="00C44564" w:rsidRDefault="6A0FDB53" w:rsidP="00C44564">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227D3C8" w14:textId="3DC62A45" w:rsidR="05785B98" w:rsidRPr="00C44564" w:rsidRDefault="1FACC3C8" w:rsidP="48AEBE40">
            <w:pPr>
              <w:spacing w:after="0"/>
              <w:jc w:val="left"/>
              <w:rPr>
                <w:rFonts w:ascii="Arial Narrow" w:hAnsi="Arial Narrow"/>
                <w:sz w:val="20"/>
                <w:szCs w:val="20"/>
              </w:rPr>
            </w:pPr>
            <w:r w:rsidRPr="00C44564">
              <w:rPr>
                <w:rFonts w:ascii="Arial Narrow" w:eastAsia="Times New Roman" w:hAnsi="Arial Narrow" w:cs="Times New Roman"/>
                <w:sz w:val="20"/>
                <w:szCs w:val="20"/>
              </w:rPr>
              <w:t xml:space="preserve">Traffic Capture </w:t>
            </w:r>
            <w:r w:rsidR="00BE5E6C">
              <w:rPr>
                <w:rFonts w:ascii="Arial Narrow" w:eastAsia="Times New Roman" w:hAnsi="Arial Narrow" w:cs="Times New Roman"/>
                <w:sz w:val="20"/>
                <w:szCs w:val="20"/>
              </w:rPr>
              <w:t>L</w:t>
            </w:r>
            <w:r w:rsidRPr="00C44564">
              <w:rPr>
                <w:rFonts w:ascii="Arial Narrow" w:eastAsia="Times New Roman" w:hAnsi="Arial Narrow" w:cs="Times New Roman"/>
                <w:sz w:val="20"/>
                <w:szCs w:val="20"/>
              </w:rPr>
              <w:t xml:space="preserve">og for Authentication RPCs </w:t>
            </w:r>
            <w:r w:rsidR="00BE5E6C">
              <w:rPr>
                <w:rFonts w:ascii="Arial Narrow" w:eastAsia="Times New Roman" w:hAnsi="Arial Narrow" w:cs="Times New Roman"/>
                <w:sz w:val="20"/>
                <w:szCs w:val="20"/>
              </w:rPr>
              <w:t>record</w:t>
            </w:r>
            <w:r w:rsidRPr="00C44564">
              <w:rPr>
                <w:rFonts w:ascii="Arial Narrow" w:eastAsia="Times New Roman" w:hAnsi="Arial Narrow" w:cs="Times New Roman"/>
                <w:sz w:val="20"/>
                <w:szCs w:val="20"/>
              </w:rPr>
              <w:t xml:space="preserve"> </w:t>
            </w:r>
            <w:r w:rsidR="00A27DD1">
              <w:rPr>
                <w:rFonts w:ascii="Arial Narrow" w:eastAsia="Times New Roman" w:hAnsi="Arial Narrow" w:cs="Times New Roman"/>
                <w:sz w:val="20"/>
                <w:szCs w:val="20"/>
              </w:rPr>
              <w:t>the</w:t>
            </w:r>
            <w:r w:rsidRPr="00C44564">
              <w:rPr>
                <w:rFonts w:ascii="Arial Narrow" w:eastAsia="Times New Roman" w:hAnsi="Arial Narrow" w:cs="Times New Roman"/>
                <w:sz w:val="20"/>
                <w:szCs w:val="20"/>
              </w:rPr>
              <w:t xml:space="preserve"> type of user </w:t>
            </w:r>
            <w:r w:rsidR="1478558A" w:rsidRPr="00C44564">
              <w:rPr>
                <w:rFonts w:ascii="Arial Narrow" w:eastAsia="Times New Roman" w:hAnsi="Arial Narrow" w:cs="Times New Roman"/>
                <w:sz w:val="20"/>
                <w:szCs w:val="20"/>
              </w:rPr>
              <w:t>authentication and</w:t>
            </w:r>
            <w:r w:rsidRPr="00C44564">
              <w:rPr>
                <w:rFonts w:ascii="Arial Narrow" w:eastAsia="Times New Roman" w:hAnsi="Arial Narrow" w:cs="Times New Roman"/>
                <w:sz w:val="20"/>
                <w:szCs w:val="20"/>
              </w:rPr>
              <w:t xml:space="preserve"> the associated NIST</w:t>
            </w:r>
            <w:r w:rsidR="003C35F0">
              <w:rPr>
                <w:rFonts w:ascii="Arial Narrow" w:eastAsia="Times New Roman" w:hAnsi="Arial Narrow" w:cs="Times New Roman"/>
                <w:sz w:val="20"/>
                <w:szCs w:val="20"/>
              </w:rPr>
              <w:t xml:space="preserve"> levels of assurance</w:t>
            </w:r>
            <w:r w:rsidRPr="00C44564">
              <w:rPr>
                <w:rFonts w:ascii="Arial Narrow" w:eastAsia="Times New Roman" w:hAnsi="Arial Narrow" w:cs="Times New Roman"/>
                <w:sz w:val="20"/>
                <w:szCs w:val="20"/>
              </w:rPr>
              <w:t xml:space="preserve"> </w:t>
            </w:r>
            <w:r w:rsidR="003C35F0">
              <w:rPr>
                <w:rFonts w:ascii="Arial Narrow" w:eastAsia="Times New Roman" w:hAnsi="Arial Narrow" w:cs="Times New Roman"/>
                <w:sz w:val="20"/>
                <w:szCs w:val="20"/>
              </w:rPr>
              <w:t>(L</w:t>
            </w:r>
            <w:r w:rsidRPr="00C44564">
              <w:rPr>
                <w:rFonts w:ascii="Arial Narrow" w:eastAsia="Times New Roman" w:hAnsi="Arial Narrow" w:cs="Times New Roman"/>
                <w:sz w:val="20"/>
                <w:szCs w:val="20"/>
              </w:rPr>
              <w:t>OAs</w:t>
            </w:r>
            <w:r w:rsidR="003C35F0">
              <w:rPr>
                <w:rFonts w:ascii="Arial Narrow" w:eastAsia="Times New Roman" w:hAnsi="Arial Narrow" w:cs="Times New Roman"/>
                <w:sz w:val="20"/>
                <w:szCs w:val="20"/>
              </w:rPr>
              <w:t>)</w:t>
            </w:r>
            <w:r w:rsidRPr="00C44564">
              <w:rPr>
                <w:rFonts w:ascii="Arial Narrow" w:eastAsia="Times New Roman" w:hAnsi="Arial Narrow" w:cs="Times New Roman"/>
                <w:sz w:val="20"/>
                <w:szCs w:val="20"/>
              </w:rPr>
              <w:t>.</w:t>
            </w:r>
          </w:p>
        </w:tc>
      </w:tr>
      <w:tr w:rsidR="00734CD7" w:rsidRPr="00C44564" w14:paraId="4FEE3124" w14:textId="77777777" w:rsidTr="003C35F0">
        <w:trPr>
          <w:trHeight w:val="314"/>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AF5E59E" w14:textId="7624A8B4"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Machine from </w:t>
            </w:r>
            <w:r w:rsidR="001D6A0B">
              <w:rPr>
                <w:rFonts w:ascii="Arial Narrow" w:hAnsi="Arial Narrow"/>
                <w:sz w:val="20"/>
                <w:szCs w:val="20"/>
              </w:rPr>
              <w:t>e</w:t>
            </w:r>
            <w:r w:rsidRPr="00C44564">
              <w:rPr>
                <w:rFonts w:ascii="Arial Narrow" w:hAnsi="Arial Narrow"/>
                <w:sz w:val="20"/>
                <w:szCs w:val="20"/>
              </w:rPr>
              <w:t>nd Users</w:t>
            </w:r>
            <w:r w:rsidR="001D6A0B">
              <w:rPr>
                <w:rFonts w:ascii="Arial Narrow" w:hAnsi="Arial Narrow"/>
                <w:sz w:val="20"/>
                <w:szCs w:val="20"/>
              </w:rPr>
              <w:t xml:space="preserve"> (PWS 5.2.2.e)</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8487924" w14:textId="54CFCC55"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5F1343C" w14:textId="43FA159C" w:rsidR="6A0FDB53" w:rsidRPr="00C44564" w:rsidRDefault="6A64DF71" w:rsidP="48AEBE40">
            <w:pPr>
              <w:spacing w:after="0"/>
              <w:jc w:val="left"/>
              <w:rPr>
                <w:rFonts w:ascii="Arial Narrow" w:hAnsi="Arial Narrow"/>
                <w:sz w:val="20"/>
                <w:szCs w:val="20"/>
              </w:rPr>
            </w:pPr>
            <w:r w:rsidRPr="00C44564">
              <w:rPr>
                <w:rFonts w:ascii="Arial Narrow" w:eastAsia="Times New Roman" w:hAnsi="Arial Narrow" w:cs="Times New Roman"/>
                <w:sz w:val="20"/>
                <w:szCs w:val="20"/>
              </w:rPr>
              <w:t xml:space="preserve">Traffic </w:t>
            </w:r>
            <w:r w:rsidR="0435D8D0" w:rsidRPr="43988747">
              <w:rPr>
                <w:rFonts w:ascii="Arial Narrow" w:eastAsia="Times New Roman" w:hAnsi="Arial Narrow" w:cs="Times New Roman"/>
                <w:sz w:val="20"/>
                <w:szCs w:val="20"/>
              </w:rPr>
              <w:t>capture</w:t>
            </w:r>
            <w:r w:rsidR="67F68A89" w:rsidRPr="00C44564">
              <w:rPr>
                <w:rFonts w:ascii="Arial Narrow" w:eastAsia="Times New Roman" w:hAnsi="Arial Narrow" w:cs="Times New Roman"/>
                <w:sz w:val="20"/>
                <w:szCs w:val="20"/>
              </w:rPr>
              <w:t xml:space="preserve"> logs machine user logins, and </w:t>
            </w:r>
            <w:r w:rsidR="00AA74FB">
              <w:rPr>
                <w:rFonts w:ascii="Arial Narrow" w:eastAsia="Times New Roman" w:hAnsi="Arial Narrow" w:cs="Times New Roman"/>
                <w:sz w:val="20"/>
                <w:szCs w:val="20"/>
              </w:rPr>
              <w:t xml:space="preserve">logs </w:t>
            </w:r>
            <w:r w:rsidR="67F68A89" w:rsidRPr="00C44564">
              <w:rPr>
                <w:rFonts w:ascii="Arial Narrow" w:eastAsia="Times New Roman" w:hAnsi="Arial Narrow" w:cs="Times New Roman"/>
                <w:sz w:val="20"/>
                <w:szCs w:val="20"/>
              </w:rPr>
              <w:t>connections from specific IP pools.</w:t>
            </w:r>
          </w:p>
        </w:tc>
      </w:tr>
      <w:tr w:rsidR="6A0FDB53" w:rsidRPr="00C44564" w14:paraId="448FD255" w14:textId="77777777" w:rsidTr="003C35F0">
        <w:trPr>
          <w:trHeight w:val="161"/>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8B95DFE" w14:textId="40BFED77" w:rsidR="6A0FDB53" w:rsidRPr="00C44564" w:rsidRDefault="6A0FDB53"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RPC usage frequency and execution times</w:t>
            </w:r>
            <w:r w:rsidR="001D6A0B">
              <w:rPr>
                <w:rFonts w:ascii="Arial Narrow" w:eastAsia="Times New Roman" w:hAnsi="Arial Narrow" w:cs="Times New Roman"/>
                <w:sz w:val="20"/>
                <w:szCs w:val="20"/>
              </w:rPr>
              <w:t xml:space="preserve"> (PWS 5.2.2</w:t>
            </w:r>
            <w:r w:rsidR="000D0534">
              <w:rPr>
                <w:rFonts w:ascii="Arial Narrow" w:eastAsia="Times New Roman" w:hAnsi="Arial Narrow" w:cs="Times New Roman"/>
                <w:sz w:val="20"/>
                <w:szCs w:val="20"/>
              </w:rPr>
              <w:t>.f)</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97930AF" w14:textId="7DFFF4E5" w:rsidR="1D77259C" w:rsidRPr="00C44564" w:rsidRDefault="1D77259C" w:rsidP="1C2A9F38">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Simple Data Analysis</w:t>
            </w:r>
          </w:p>
          <w:p w14:paraId="3446A2F1" w14:textId="09250820" w:rsidR="6A0FDB53" w:rsidRPr="00C44564" w:rsidRDefault="6A0FDB53" w:rsidP="1C2A9F38">
            <w:pPr>
              <w:spacing w:after="0"/>
              <w:jc w:val="left"/>
              <w:rPr>
                <w:rFonts w:ascii="Arial Narrow" w:eastAsia="Times New Roman" w:hAnsi="Arial Narrow" w:cs="Times New Roman"/>
                <w:sz w:val="20"/>
                <w:szCs w:val="20"/>
              </w:rPr>
            </w:pP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761D1BF" w14:textId="11F60DBC" w:rsidR="6A0FDB53" w:rsidRPr="00C44564" w:rsidRDefault="2132B62E"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 xml:space="preserve">RPC names </w:t>
            </w:r>
            <w:r w:rsidR="009B7BA4">
              <w:rPr>
                <w:rFonts w:ascii="Arial Narrow" w:eastAsia="Times New Roman" w:hAnsi="Arial Narrow" w:cs="Times New Roman"/>
                <w:sz w:val="20"/>
                <w:szCs w:val="20"/>
              </w:rPr>
              <w:t xml:space="preserve">and invocation start and end times </w:t>
            </w:r>
            <w:r w:rsidR="52F22002" w:rsidRPr="00C44564">
              <w:rPr>
                <w:rFonts w:ascii="Arial Narrow" w:eastAsia="Times New Roman" w:hAnsi="Arial Narrow" w:cs="Times New Roman"/>
                <w:sz w:val="20"/>
                <w:szCs w:val="20"/>
              </w:rPr>
              <w:t>are recorded for</w:t>
            </w:r>
            <w:r w:rsidRPr="00C44564">
              <w:rPr>
                <w:rFonts w:ascii="Arial Narrow" w:eastAsia="Times New Roman" w:hAnsi="Arial Narrow" w:cs="Times New Roman"/>
                <w:sz w:val="20"/>
                <w:szCs w:val="20"/>
              </w:rPr>
              <w:t xml:space="preserve"> each connection</w:t>
            </w:r>
            <w:r w:rsidR="2D25305B" w:rsidRPr="00C44564">
              <w:rPr>
                <w:rFonts w:ascii="Arial Narrow" w:eastAsia="Times New Roman" w:hAnsi="Arial Narrow" w:cs="Times New Roman"/>
                <w:sz w:val="20"/>
                <w:szCs w:val="20"/>
              </w:rPr>
              <w:t xml:space="preserve"> in the traffic log</w:t>
            </w:r>
            <w:r w:rsidRPr="00C44564">
              <w:rPr>
                <w:rFonts w:ascii="Arial Narrow" w:eastAsia="Times New Roman" w:hAnsi="Arial Narrow" w:cs="Times New Roman"/>
                <w:sz w:val="20"/>
                <w:szCs w:val="20"/>
              </w:rPr>
              <w:t>.</w:t>
            </w:r>
          </w:p>
        </w:tc>
      </w:tr>
      <w:tr w:rsidR="00734CD7" w:rsidRPr="00C44564" w14:paraId="1FB9C061" w14:textId="77777777" w:rsidTr="003C35F0">
        <w:trPr>
          <w:trHeight w:val="152"/>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F76F57F" w14:textId="6BE3B96A"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RPC groupings - representing transactions</w:t>
            </w:r>
            <w:r w:rsidR="000D0534">
              <w:rPr>
                <w:rFonts w:ascii="Arial Narrow" w:hAnsi="Arial Narrow"/>
                <w:sz w:val="20"/>
                <w:szCs w:val="20"/>
              </w:rPr>
              <w:t xml:space="preserve"> (PWS</w:t>
            </w:r>
            <w:r w:rsidR="00AC43F9">
              <w:rPr>
                <w:rFonts w:ascii="Arial Narrow" w:hAnsi="Arial Narrow"/>
                <w:sz w:val="20"/>
                <w:szCs w:val="20"/>
              </w:rPr>
              <w:t xml:space="preserve"> 5.2.2.</w:t>
            </w:r>
            <w:r w:rsidR="00CE3504">
              <w:rPr>
                <w:rFonts w:ascii="Arial Narrow" w:hAnsi="Arial Narrow"/>
                <w:sz w:val="20"/>
                <w:szCs w:val="20"/>
              </w:rPr>
              <w:t>g)</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2F93E8E" w14:textId="5D57BEE0" w:rsidR="108C0535" w:rsidRPr="00C44564" w:rsidRDefault="108C0535" w:rsidP="00C44564">
            <w:pPr>
              <w:spacing w:after="0"/>
              <w:jc w:val="left"/>
              <w:rPr>
                <w:rFonts w:ascii="Arial Narrow" w:hAnsi="Arial Narrow"/>
                <w:sz w:val="20"/>
                <w:szCs w:val="20"/>
              </w:rPr>
            </w:pPr>
            <w:r w:rsidRPr="00C44564">
              <w:rPr>
                <w:rFonts w:ascii="Arial Narrow" w:hAnsi="Arial Narrow"/>
                <w:sz w:val="20"/>
                <w:szCs w:val="20"/>
              </w:rPr>
              <w:t>RPC Sequence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44BB157" w14:textId="25465E20" w:rsidR="6A0FDB53" w:rsidRPr="00C44564" w:rsidRDefault="22F652C5"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 xml:space="preserve">Repeated RPC sequences are identified through </w:t>
            </w:r>
            <w:r w:rsidR="003C35F0">
              <w:rPr>
                <w:rFonts w:ascii="Arial Narrow" w:eastAsia="Times New Roman" w:hAnsi="Arial Narrow" w:cs="Times New Roman"/>
                <w:sz w:val="20"/>
                <w:szCs w:val="20"/>
              </w:rPr>
              <w:t>LCS</w:t>
            </w:r>
            <w:r w:rsidRPr="00C44564">
              <w:rPr>
                <w:rFonts w:ascii="Arial Narrow" w:eastAsia="Times New Roman" w:hAnsi="Arial Narrow" w:cs="Times New Roman"/>
                <w:sz w:val="20"/>
                <w:szCs w:val="20"/>
              </w:rPr>
              <w:t xml:space="preserve"> analysis to isolate frequently appearing sequences</w:t>
            </w:r>
            <w:r w:rsidR="00FE79DB">
              <w:rPr>
                <w:rFonts w:ascii="Arial Narrow" w:eastAsia="Times New Roman" w:hAnsi="Arial Narrow" w:cs="Times New Roman"/>
                <w:sz w:val="20"/>
                <w:szCs w:val="20"/>
              </w:rPr>
              <w:t xml:space="preserve"> in the traffic log</w:t>
            </w:r>
            <w:r w:rsidRPr="00C44564">
              <w:rPr>
                <w:rFonts w:ascii="Arial Narrow" w:eastAsia="Times New Roman" w:hAnsi="Arial Narrow" w:cs="Times New Roman"/>
                <w:sz w:val="20"/>
                <w:szCs w:val="20"/>
              </w:rPr>
              <w:t>.</w:t>
            </w:r>
          </w:p>
        </w:tc>
      </w:tr>
      <w:tr w:rsidR="6A0FDB53" w:rsidRPr="00C44564" w14:paraId="086D16D3" w14:textId="77777777" w:rsidTr="003C35F0">
        <w:trPr>
          <w:trHeight w:val="17"/>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6EC810A" w14:textId="5C49098A"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RPCs specific to a VistA from cross-VistA RPCs</w:t>
            </w:r>
            <w:r w:rsidR="00CE3504">
              <w:rPr>
                <w:rFonts w:ascii="Arial Narrow" w:hAnsi="Arial Narrow"/>
                <w:sz w:val="20"/>
                <w:szCs w:val="20"/>
              </w:rPr>
              <w:t xml:space="preserve"> (PWS 5.2.2.h)</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4BA0D9C" w14:textId="7DFFF4E5" w:rsidR="0D570034" w:rsidRPr="00C44564" w:rsidRDefault="0D570034" w:rsidP="00C44564">
            <w:pPr>
              <w:spacing w:after="0"/>
              <w:jc w:val="left"/>
              <w:rPr>
                <w:rFonts w:ascii="Arial Narrow" w:hAnsi="Arial Narrow"/>
                <w:sz w:val="20"/>
                <w:szCs w:val="20"/>
              </w:rPr>
            </w:pPr>
            <w:r w:rsidRPr="00C44564">
              <w:rPr>
                <w:rFonts w:ascii="Arial Narrow" w:hAnsi="Arial Narrow"/>
                <w:sz w:val="20"/>
                <w:szCs w:val="20"/>
              </w:rPr>
              <w:t>Simple Data Analysis</w:t>
            </w:r>
          </w:p>
          <w:p w14:paraId="1F33BCFE" w14:textId="78639C98" w:rsidR="6A0FDB53" w:rsidRPr="00C44564" w:rsidRDefault="6A0FDB53" w:rsidP="00C44564">
            <w:pPr>
              <w:spacing w:after="0"/>
              <w:jc w:val="left"/>
              <w:rPr>
                <w:rFonts w:ascii="Arial Narrow" w:hAnsi="Arial Narrow"/>
                <w:sz w:val="20"/>
                <w:szCs w:val="20"/>
              </w:rPr>
            </w:pP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D82A7CF" w14:textId="0181F4FB" w:rsidR="6A0FDB53" w:rsidRPr="00C44564" w:rsidRDefault="001C3D4E" w:rsidP="48AEBE40">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 xml:space="preserve">Instance-specific data representation. </w:t>
            </w:r>
            <w:r w:rsidR="35302174" w:rsidRPr="00C44564">
              <w:rPr>
                <w:rFonts w:ascii="Arial Narrow" w:eastAsia="Times New Roman" w:hAnsi="Arial Narrow" w:cs="Times New Roman"/>
                <w:sz w:val="20"/>
                <w:szCs w:val="20"/>
              </w:rPr>
              <w:t>Organized by VistA, with RPCs identified by name.</w:t>
            </w:r>
          </w:p>
        </w:tc>
      </w:tr>
    </w:tbl>
    <w:p w14:paraId="0ABFF108" w14:textId="68D1CFD6" w:rsidR="00926FD9" w:rsidRDefault="00FB117C" w:rsidP="00A84519">
      <w:pPr>
        <w:spacing w:before="120"/>
        <w:rPr>
          <w:rFonts w:eastAsia="Times New Roman" w:cs="Times New Roman"/>
        </w:rPr>
      </w:pPr>
      <w:r w:rsidRPr="000C5F11">
        <w:rPr>
          <w:rFonts w:eastAsia="Times New Roman" w:cs="Times New Roman"/>
          <w:b/>
          <w:noProof/>
          <w:highlight w:val="yellow"/>
        </w:rPr>
        <w:drawing>
          <wp:anchor distT="0" distB="0" distL="114300" distR="114300" simplePos="0" relativeHeight="251658255" behindDoc="0" locked="0" layoutInCell="1" allowOverlap="1" wp14:anchorId="3EA004CF" wp14:editId="00032FBA">
            <wp:simplePos x="0" y="0"/>
            <wp:positionH relativeFrom="column">
              <wp:posOffset>-2540</wp:posOffset>
            </wp:positionH>
            <wp:positionV relativeFrom="paragraph">
              <wp:posOffset>2576946</wp:posOffset>
            </wp:positionV>
            <wp:extent cx="482600" cy="457200"/>
            <wp:effectExtent l="0" t="0" r="0" b="0"/>
            <wp:wrapSquare wrapText="bothSides"/>
            <wp:docPr id="1261364896"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7F1A8D" w:rsidRPr="000C5F11">
        <w:rPr>
          <w:rFonts w:eastAsia="Times New Roman" w:cs="Times New Roman"/>
          <w:highlight w:val="yellow"/>
        </w:rPr>
        <w:t>D</w:t>
      </w:r>
      <w:r w:rsidR="00783113" w:rsidRPr="000C5F11">
        <w:rPr>
          <w:rFonts w:eastAsia="Times New Roman" w:cs="Times New Roman"/>
          <w:highlight w:val="yellow"/>
        </w:rPr>
        <w:t>ata collected and represented will provide a tailored view of each VistA instance's unique RPC patterns and usage. This analysis distinguishes instance-specific RPCs from cross-VistA RPCs,</w:t>
      </w:r>
      <w:r w:rsidR="00783113" w:rsidRPr="00783113">
        <w:rPr>
          <w:rFonts w:eastAsia="Times New Roman" w:cs="Times New Roman"/>
        </w:rPr>
        <w:t xml:space="preserve"> offering insights into</w:t>
      </w:r>
      <w:r w:rsidR="00185BF6">
        <w:rPr>
          <w:rFonts w:eastAsia="Times New Roman" w:cs="Times New Roman"/>
        </w:rPr>
        <w:t xml:space="preserve"> </w:t>
      </w:r>
      <w:r w:rsidR="00CE2CF7">
        <w:rPr>
          <w:rFonts w:eastAsia="Times New Roman" w:cs="Times New Roman"/>
        </w:rPr>
        <w:t>l</w:t>
      </w:r>
      <w:r w:rsidR="00783113" w:rsidRPr="00783113">
        <w:rPr>
          <w:rFonts w:eastAsia="Times New Roman" w:cs="Times New Roman"/>
        </w:rPr>
        <w:t>ocal customizations and configurations specific to each VistA deployment</w:t>
      </w:r>
      <w:r w:rsidR="006C28A6">
        <w:rPr>
          <w:rFonts w:eastAsia="Times New Roman" w:cs="Times New Roman"/>
        </w:rPr>
        <w:t>;</w:t>
      </w:r>
      <w:r w:rsidR="006D50A0">
        <w:rPr>
          <w:rFonts w:eastAsia="Times New Roman" w:cs="Times New Roman"/>
        </w:rPr>
        <w:t xml:space="preserve"> </w:t>
      </w:r>
      <w:r w:rsidR="00FE496A">
        <w:rPr>
          <w:rFonts w:eastAsia="Times New Roman" w:cs="Times New Roman"/>
        </w:rPr>
        <w:t>v</w:t>
      </w:r>
      <w:r w:rsidR="00783113" w:rsidRPr="00783113">
        <w:rPr>
          <w:rFonts w:eastAsia="Times New Roman" w:cs="Times New Roman"/>
        </w:rPr>
        <w:t>ariations in clinical workflow implementations across different facilities</w:t>
      </w:r>
      <w:r w:rsidR="006D50A0">
        <w:rPr>
          <w:rFonts w:eastAsia="Times New Roman" w:cs="Times New Roman"/>
        </w:rPr>
        <w:t xml:space="preserve">, </w:t>
      </w:r>
      <w:r w:rsidR="00FE496A">
        <w:rPr>
          <w:rFonts w:eastAsia="Times New Roman" w:cs="Times New Roman"/>
        </w:rPr>
        <w:t>f</w:t>
      </w:r>
      <w:r w:rsidR="00783113" w:rsidRPr="00783113">
        <w:rPr>
          <w:rFonts w:eastAsia="Times New Roman" w:cs="Times New Roman"/>
        </w:rPr>
        <w:t>requency</w:t>
      </w:r>
      <w:r w:rsidR="006C28A6">
        <w:rPr>
          <w:rFonts w:eastAsia="Times New Roman" w:cs="Times New Roman"/>
        </w:rPr>
        <w:t>,</w:t>
      </w:r>
      <w:r w:rsidR="00783113" w:rsidRPr="00783113">
        <w:rPr>
          <w:rFonts w:eastAsia="Times New Roman" w:cs="Times New Roman"/>
        </w:rPr>
        <w:t xml:space="preserve"> and patterns of RPC calls unique to each instance</w:t>
      </w:r>
      <w:r w:rsidR="006C28A6">
        <w:rPr>
          <w:rFonts w:eastAsia="Times New Roman" w:cs="Times New Roman"/>
        </w:rPr>
        <w:t>;</w:t>
      </w:r>
      <w:r w:rsidR="006D50A0">
        <w:rPr>
          <w:rFonts w:eastAsia="Times New Roman" w:cs="Times New Roman"/>
        </w:rPr>
        <w:t xml:space="preserve"> </w:t>
      </w:r>
      <w:r w:rsidR="00F44103">
        <w:rPr>
          <w:rFonts w:eastAsia="Times New Roman" w:cs="Times New Roman"/>
        </w:rPr>
        <w:t xml:space="preserve">and </w:t>
      </w:r>
      <w:r w:rsidR="009B4178">
        <w:rPr>
          <w:rFonts w:eastAsia="Times New Roman" w:cs="Times New Roman"/>
        </w:rPr>
        <w:t>p</w:t>
      </w:r>
      <w:r w:rsidR="00783113" w:rsidRPr="00783113">
        <w:rPr>
          <w:rFonts w:eastAsia="Times New Roman" w:cs="Times New Roman"/>
        </w:rPr>
        <w:t>otential optimization opportunities based on instance-specific usage patterns</w:t>
      </w:r>
      <w:r w:rsidR="006D50A0">
        <w:rPr>
          <w:rFonts w:eastAsia="Times New Roman" w:cs="Times New Roman"/>
        </w:rPr>
        <w:t xml:space="preserve"> and </w:t>
      </w:r>
      <w:r w:rsidR="00FE496A">
        <w:rPr>
          <w:rFonts w:eastAsia="Times New Roman" w:cs="Times New Roman"/>
        </w:rPr>
        <w:t>c</w:t>
      </w:r>
      <w:r w:rsidR="00783113" w:rsidRPr="00783113">
        <w:rPr>
          <w:rFonts w:eastAsia="Times New Roman" w:cs="Times New Roman"/>
        </w:rPr>
        <w:t>omparative analysis between different VistA instances to identify best practices</w:t>
      </w:r>
      <w:r w:rsidR="00FE496A">
        <w:rPr>
          <w:rFonts w:eastAsia="Times New Roman" w:cs="Times New Roman"/>
        </w:rPr>
        <w:t xml:space="preserve">. </w:t>
      </w:r>
      <w:r w:rsidR="67677784" w:rsidRPr="48AEBE40">
        <w:rPr>
          <w:rFonts w:eastAsia="Times New Roman" w:cs="Times New Roman"/>
        </w:rPr>
        <w:t xml:space="preserve">Team VetsEZ will </w:t>
      </w:r>
      <w:r w:rsidR="67677784" w:rsidRPr="000C5F11">
        <w:rPr>
          <w:rFonts w:eastAsia="Times New Roman" w:cs="Times New Roman"/>
          <w:highlight w:val="yellow"/>
        </w:rPr>
        <w:t xml:space="preserve">incorporate </w:t>
      </w:r>
      <w:r w:rsidR="00FE496A" w:rsidRPr="000C5F11">
        <w:rPr>
          <w:rFonts w:eastAsia="Times New Roman" w:cs="Times New Roman"/>
          <w:highlight w:val="yellow"/>
        </w:rPr>
        <w:t xml:space="preserve">Behavioral and </w:t>
      </w:r>
      <w:r w:rsidR="67677784" w:rsidRPr="000C5F11">
        <w:rPr>
          <w:rFonts w:eastAsia="Times New Roman" w:cs="Times New Roman"/>
          <w:highlight w:val="yellow"/>
        </w:rPr>
        <w:t xml:space="preserve">Human-Centered Design (HCD) principles from the outset to ensure that the reports are not only technically precise but also accessible and relevant to clinicians and other </w:t>
      </w:r>
      <w:r w:rsidR="0046221A" w:rsidRPr="000C5F11">
        <w:rPr>
          <w:rFonts w:eastAsia="Times New Roman" w:cs="Times New Roman"/>
          <w:highlight w:val="yellow"/>
        </w:rPr>
        <w:t xml:space="preserve">VA </w:t>
      </w:r>
      <w:r w:rsidR="67677784" w:rsidRPr="000C5F11">
        <w:rPr>
          <w:rFonts w:eastAsia="Times New Roman" w:cs="Times New Roman"/>
          <w:highlight w:val="yellow"/>
        </w:rPr>
        <w:t>stakeholders</w:t>
      </w:r>
      <w:r w:rsidR="67677784" w:rsidRPr="48AEBE40">
        <w:rPr>
          <w:rFonts w:eastAsia="Times New Roman" w:cs="Times New Roman"/>
        </w:rPr>
        <w:t xml:space="preserve">. By prioritizing the stakeholders’ needs, we create </w:t>
      </w:r>
      <w:r w:rsidR="00911F8F">
        <w:rPr>
          <w:rFonts w:eastAsia="Times New Roman" w:cs="Times New Roman"/>
        </w:rPr>
        <w:t>workflow-improved</w:t>
      </w:r>
      <w:r w:rsidR="0046221A">
        <w:rPr>
          <w:rFonts w:eastAsia="Times New Roman" w:cs="Times New Roman"/>
        </w:rPr>
        <w:t xml:space="preserve"> </w:t>
      </w:r>
      <w:r w:rsidR="67677784" w:rsidRPr="48AEBE40">
        <w:rPr>
          <w:rFonts w:eastAsia="Times New Roman" w:cs="Times New Roman"/>
        </w:rPr>
        <w:t>reports that are intuitive, actionable, and directly contribute to enhancing clinician workflow</w:t>
      </w:r>
      <w:r w:rsidR="2594C09B" w:rsidRPr="48AEBE40">
        <w:rPr>
          <w:rFonts w:eastAsia="Times New Roman" w:cs="Times New Roman"/>
        </w:rPr>
        <w:t>/</w:t>
      </w:r>
      <w:r w:rsidR="524E9930" w:rsidRPr="48AEBE40">
        <w:rPr>
          <w:rFonts w:eastAsia="Times New Roman" w:cs="Times New Roman"/>
        </w:rPr>
        <w:t xml:space="preserve">applications. </w:t>
      </w:r>
      <w:r w:rsidR="524E9930" w:rsidRPr="000644CB">
        <w:rPr>
          <w:rFonts w:eastAsia="Times New Roman" w:cs="Times New Roman"/>
          <w:b/>
        </w:rPr>
        <w:t>We</w:t>
      </w:r>
      <w:r w:rsidR="67677784" w:rsidRPr="000644CB">
        <w:rPr>
          <w:rFonts w:eastAsia="Times New Roman" w:cs="Times New Roman"/>
          <w:b/>
        </w:rPr>
        <w:t xml:space="preserve"> will automate the generation</w:t>
      </w:r>
      <w:r w:rsidR="67677784" w:rsidRPr="48AEBE40">
        <w:rPr>
          <w:rFonts w:eastAsia="Times New Roman" w:cs="Times New Roman"/>
        </w:rPr>
        <w:t xml:space="preserve"> </w:t>
      </w:r>
      <w:r w:rsidR="67677784" w:rsidRPr="000644CB">
        <w:rPr>
          <w:rFonts w:eastAsia="Times New Roman" w:cs="Times New Roman"/>
          <w:b/>
        </w:rPr>
        <w:t>of</w:t>
      </w:r>
      <w:r w:rsidR="67677784" w:rsidRPr="48AEBE40">
        <w:rPr>
          <w:rFonts w:eastAsia="Times New Roman" w:cs="Times New Roman"/>
        </w:rPr>
        <w:t xml:space="preserve"> </w:t>
      </w:r>
      <w:r w:rsidR="67677784" w:rsidRPr="48AEBE40">
        <w:rPr>
          <w:rFonts w:eastAsia="Times New Roman" w:cs="Times New Roman"/>
          <w:b/>
          <w:bCs/>
          <w:i/>
          <w:iCs/>
        </w:rPr>
        <w:t xml:space="preserve">Traffic Analysis Reports for three </w:t>
      </w:r>
      <w:r w:rsidR="466ED049" w:rsidRPr="48AEBE40">
        <w:rPr>
          <w:rFonts w:eastAsia="Times New Roman" w:cs="Times New Roman"/>
          <w:b/>
          <w:bCs/>
          <w:i/>
          <w:iCs/>
        </w:rPr>
        <w:t xml:space="preserve">production </w:t>
      </w:r>
      <w:r w:rsidR="67677784" w:rsidRPr="48AEBE40">
        <w:rPr>
          <w:rFonts w:eastAsia="Times New Roman" w:cs="Times New Roman"/>
          <w:b/>
          <w:bCs/>
          <w:i/>
          <w:iCs/>
        </w:rPr>
        <w:t>VistA</w:t>
      </w:r>
      <w:r w:rsidR="20AA3E41" w:rsidRPr="48AEBE40">
        <w:rPr>
          <w:rFonts w:eastAsia="Times New Roman" w:cs="Times New Roman"/>
          <w:b/>
          <w:bCs/>
          <w:i/>
          <w:iCs/>
        </w:rPr>
        <w:t>s</w:t>
      </w:r>
      <w:r w:rsidR="00D45269">
        <w:rPr>
          <w:rFonts w:eastAsia="Times New Roman" w:cs="Times New Roman"/>
          <w:b/>
          <w:bCs/>
          <w:i/>
          <w:iCs/>
        </w:rPr>
        <w:t xml:space="preserve"> (PWS 5.2.2.A)</w:t>
      </w:r>
      <w:r w:rsidR="67677784" w:rsidRPr="48AEBE40">
        <w:rPr>
          <w:rFonts w:eastAsia="Times New Roman" w:cs="Times New Roman"/>
        </w:rPr>
        <w:t xml:space="preserve">. Additionally, a comprehensive </w:t>
      </w:r>
      <w:r w:rsidR="67677784" w:rsidRPr="48AEBE40">
        <w:rPr>
          <w:rFonts w:eastAsia="Times New Roman" w:cs="Times New Roman"/>
          <w:b/>
          <w:bCs/>
          <w:i/>
          <w:iCs/>
        </w:rPr>
        <w:t>Cross</w:t>
      </w:r>
      <w:r w:rsidR="00463E1A">
        <w:rPr>
          <w:rFonts w:eastAsia="Times New Roman" w:cs="Times New Roman"/>
          <w:b/>
          <w:bCs/>
          <w:i/>
          <w:iCs/>
        </w:rPr>
        <w:t xml:space="preserve"> </w:t>
      </w:r>
      <w:r w:rsidR="67677784" w:rsidRPr="48AEBE40">
        <w:rPr>
          <w:rFonts w:eastAsia="Times New Roman" w:cs="Times New Roman"/>
          <w:b/>
          <w:bCs/>
          <w:i/>
          <w:iCs/>
        </w:rPr>
        <w:t>VistA Traffic Analysis Report</w:t>
      </w:r>
      <w:r w:rsidR="00B103FA">
        <w:rPr>
          <w:rFonts w:eastAsia="Times New Roman" w:cs="Times New Roman"/>
          <w:b/>
          <w:bCs/>
          <w:i/>
          <w:iCs/>
        </w:rPr>
        <w:t xml:space="preserve"> (PWS 5</w:t>
      </w:r>
      <w:r w:rsidR="00873777">
        <w:rPr>
          <w:rFonts w:eastAsia="Times New Roman" w:cs="Times New Roman"/>
          <w:b/>
          <w:bCs/>
          <w:i/>
          <w:iCs/>
        </w:rPr>
        <w:t>.2.2.B)</w:t>
      </w:r>
      <w:r w:rsidR="67677784" w:rsidRPr="48AEBE40">
        <w:rPr>
          <w:rFonts w:eastAsia="Times New Roman" w:cs="Times New Roman"/>
        </w:rPr>
        <w:t xml:space="preserve"> will be produced, identifying unique and shared traffic patterns across the environments. </w:t>
      </w:r>
      <w:r w:rsidR="67677784" w:rsidRPr="000C5F11">
        <w:rPr>
          <w:rFonts w:eastAsia="Times New Roman" w:cs="Times New Roman"/>
          <w:highlight w:val="yellow"/>
        </w:rPr>
        <w:t xml:space="preserve">This automated approach not only formalizes and accelerates the analysis process but also facilitates the application of insights gained from later VistAs to earlier ones, thereby </w:t>
      </w:r>
      <w:r w:rsidR="67677784" w:rsidRPr="000C5F11">
        <w:rPr>
          <w:rFonts w:eastAsia="Times New Roman" w:cs="Times New Roman"/>
          <w:b/>
          <w:highlight w:val="yellow"/>
        </w:rPr>
        <w:t>enhancing both the quality and efficiency of subsequent analyses</w:t>
      </w:r>
      <w:r w:rsidR="67677784" w:rsidRPr="000C5F11">
        <w:rPr>
          <w:rFonts w:eastAsia="Times New Roman" w:cs="Times New Roman"/>
          <w:highlight w:val="yellow"/>
        </w:rPr>
        <w:t>.</w:t>
      </w:r>
      <w:r w:rsidR="19EAF60F" w:rsidRPr="48AEBE40">
        <w:rPr>
          <w:rFonts w:eastAsia="Times New Roman" w:cs="Times New Roman"/>
        </w:rPr>
        <w:t xml:space="preserve"> </w:t>
      </w:r>
      <w:r w:rsidR="73AF334F" w:rsidRPr="48AEBE40">
        <w:rPr>
          <w:rFonts w:eastAsia="Times New Roman" w:cs="Times New Roman"/>
        </w:rPr>
        <w:t>The</w:t>
      </w:r>
      <w:r w:rsidR="59B78A78" w:rsidRPr="48AEBE40">
        <w:rPr>
          <w:rFonts w:eastAsia="Times New Roman" w:cs="Times New Roman"/>
        </w:rPr>
        <w:t>se</w:t>
      </w:r>
      <w:r w:rsidR="73AF334F" w:rsidRPr="48AEBE40">
        <w:rPr>
          <w:rFonts w:eastAsia="Times New Roman" w:cs="Times New Roman"/>
        </w:rPr>
        <w:t xml:space="preserve"> reports will be systematically delivered in multiple formats—Markdown for GitHub, Microsoft Word, and PDF—to accommodate diverse stakeholder needs. </w:t>
      </w:r>
      <w:r w:rsidR="00D02716" w:rsidRPr="000C5F11">
        <w:rPr>
          <w:rFonts w:eastAsia="Times New Roman" w:cs="Times New Roman"/>
          <w:highlight w:val="yellow"/>
        </w:rPr>
        <w:t>All</w:t>
      </w:r>
      <w:r w:rsidR="73AF334F" w:rsidRPr="000C5F11">
        <w:rPr>
          <w:rFonts w:eastAsia="Times New Roman" w:cs="Times New Roman"/>
          <w:highlight w:val="yellow"/>
        </w:rPr>
        <w:t xml:space="preserve"> reports will be version-controlled within the VA Enterprise GitHub repository</w:t>
      </w:r>
      <w:r w:rsidR="00D02716" w:rsidRPr="000C5F11">
        <w:rPr>
          <w:rFonts w:eastAsia="Times New Roman" w:cs="Times New Roman"/>
          <w:highlight w:val="yellow"/>
        </w:rPr>
        <w:t xml:space="preserve"> to ensure continuous improvement and consistency</w:t>
      </w:r>
      <w:r w:rsidR="73AF334F" w:rsidRPr="2D92FA9F">
        <w:rPr>
          <w:rFonts w:eastAsia="Times New Roman" w:cs="Times New Roman"/>
        </w:rPr>
        <w:t>.</w:t>
      </w:r>
      <w:r w:rsidR="73AF334F" w:rsidRPr="48AEBE40">
        <w:rPr>
          <w:rFonts w:eastAsia="Times New Roman" w:cs="Times New Roman"/>
        </w:rPr>
        <w:t xml:space="preserve"> This streamlined, iterative approach will contribute to ongoing optimization, fostering a robust and adaptive analysis framework.</w:t>
      </w:r>
    </w:p>
    <w:p w14:paraId="13CAE8B0" w14:textId="17541B6B" w:rsidR="00926FD9" w:rsidRDefault="00AF0D37" w:rsidP="00926FD9">
      <w:pPr>
        <w:pStyle w:val="Heading3"/>
      </w:pPr>
      <w:bookmarkStart w:id="32" w:name="_Toc174560336"/>
      <w:bookmarkStart w:id="33" w:name="_Toc174577961"/>
      <w:r>
        <w:lastRenderedPageBreak/>
        <w:t>Analysis of Use of Key VistA Clients (PWS 5.2.3)</w:t>
      </w:r>
      <w:bookmarkEnd w:id="32"/>
      <w:bookmarkEnd w:id="33"/>
    </w:p>
    <w:p w14:paraId="56ECB296" w14:textId="2F41B0D7" w:rsidR="00E624F8" w:rsidRDefault="00E624F8" w:rsidP="4D3A7561">
      <w:pPr>
        <w:rPr>
          <w:lang w:eastAsia="zh-CN"/>
        </w:rPr>
      </w:pPr>
      <w:r w:rsidRPr="00E624F8">
        <w:rPr>
          <w:lang w:eastAsia="zh-CN"/>
        </w:rPr>
        <w:t xml:space="preserve">The core focus of our approach is to leverage </w:t>
      </w:r>
      <w:r w:rsidRPr="000C5F11">
        <w:rPr>
          <w:lang w:eastAsia="zh-CN"/>
        </w:rPr>
        <w:t xml:space="preserve">the comprehensive RPC traffic capture to establish </w:t>
      </w:r>
      <w:r w:rsidRPr="000C5F11">
        <w:rPr>
          <w:b/>
          <w:bCs/>
          <w:lang w:eastAsia="zh-CN"/>
        </w:rPr>
        <w:t>meaningful correlations between clinical workflows and RPC sequences</w:t>
      </w:r>
      <w:r w:rsidRPr="00E624F8">
        <w:rPr>
          <w:lang w:eastAsia="zh-CN"/>
        </w:rPr>
        <w:t xml:space="preserve">. </w:t>
      </w:r>
      <w:r w:rsidRPr="000C5F11">
        <w:rPr>
          <w:highlight w:val="yellow"/>
          <w:lang w:eastAsia="zh-CN"/>
        </w:rPr>
        <w:t xml:space="preserve">Once we have collected and organized all RPC traffic, we </w:t>
      </w:r>
      <w:r w:rsidR="007054AB" w:rsidRPr="000C5F11">
        <w:rPr>
          <w:highlight w:val="yellow"/>
          <w:lang w:eastAsia="zh-CN"/>
        </w:rPr>
        <w:t>map</w:t>
      </w:r>
      <w:r w:rsidRPr="000C5F11">
        <w:rPr>
          <w:highlight w:val="yellow"/>
          <w:lang w:eastAsia="zh-CN"/>
        </w:rPr>
        <w:t xml:space="preserve"> these technical interactions to their corresponding clinical processes.</w:t>
      </w:r>
      <w:r w:rsidRPr="00E624F8">
        <w:rPr>
          <w:lang w:eastAsia="zh-CN"/>
        </w:rPr>
        <w:t xml:space="preserve"> This correlation allows us to understand how specific user actions and clinical decisions translate into RPC calls, providing a clear picture of the relationship between front-end workflows and back-end system operations. </w:t>
      </w:r>
      <w:r w:rsidR="003B17BF" w:rsidRPr="00FF586F">
        <w:rPr>
          <w:b/>
          <w:lang w:eastAsia="zh-CN"/>
        </w:rPr>
        <w:t>Based on analysis of the users, frequency of use</w:t>
      </w:r>
      <w:r w:rsidR="00EF7A89">
        <w:rPr>
          <w:b/>
          <w:bCs/>
          <w:lang w:eastAsia="zh-CN"/>
        </w:rPr>
        <w:t>,</w:t>
      </w:r>
      <w:r w:rsidR="003B17BF" w:rsidRPr="00FF586F">
        <w:rPr>
          <w:b/>
          <w:lang w:eastAsia="zh-CN"/>
        </w:rPr>
        <w:t xml:space="preserve"> and performance of the traffic, we then know how often a workflow is used, who uses it</w:t>
      </w:r>
      <w:r w:rsidR="00DC4743" w:rsidRPr="00FF586F">
        <w:rPr>
          <w:b/>
          <w:lang w:eastAsia="zh-CN"/>
        </w:rPr>
        <w:t>,</w:t>
      </w:r>
      <w:r w:rsidR="003B17BF" w:rsidRPr="00FF586F">
        <w:rPr>
          <w:b/>
          <w:lang w:eastAsia="zh-CN"/>
        </w:rPr>
        <w:t xml:space="preserve"> and whether it has performance issues.</w:t>
      </w:r>
      <w:r w:rsidR="003B17BF">
        <w:rPr>
          <w:lang w:eastAsia="zh-CN"/>
        </w:rPr>
        <w:t xml:space="preserve"> </w:t>
      </w:r>
      <w:r w:rsidRPr="00E624F8">
        <w:rPr>
          <w:lang w:eastAsia="zh-CN"/>
        </w:rPr>
        <w:t xml:space="preserve">By linking these elements, we create a foundation for in-depth analysis of clinical workflows, </w:t>
      </w:r>
      <w:r w:rsidRPr="00EF7A89">
        <w:rPr>
          <w:b/>
          <w:lang w:eastAsia="zh-CN"/>
        </w:rPr>
        <w:t>enabling us to identify inefficiencies, optimize processes, and enhance overall system performance</w:t>
      </w:r>
      <w:r w:rsidRPr="00E624F8">
        <w:rPr>
          <w:lang w:eastAsia="zh-CN"/>
        </w:rPr>
        <w:t xml:space="preserve"> in ways that directly impact clinical care delivery.</w:t>
      </w:r>
    </w:p>
    <w:p w14:paraId="5BE53F92" w14:textId="283A9E0F" w:rsidR="00AF0D37" w:rsidRDefault="001169A1" w:rsidP="4D3A7561">
      <w:pPr>
        <w:rPr>
          <w:rFonts w:eastAsia="Times New Roman" w:cs="Times New Roman"/>
        </w:rPr>
      </w:pPr>
      <w:r>
        <w:rPr>
          <w:rFonts w:eastAsia="Times New Roman" w:cs="Times New Roman"/>
          <w:b/>
          <w:noProof/>
        </w:rPr>
        <w:drawing>
          <wp:anchor distT="0" distB="0" distL="114300" distR="114300" simplePos="0" relativeHeight="251658258" behindDoc="0" locked="0" layoutInCell="1" allowOverlap="1" wp14:anchorId="38EA7A6E" wp14:editId="67108675">
            <wp:simplePos x="0" y="0"/>
            <wp:positionH relativeFrom="column">
              <wp:posOffset>0</wp:posOffset>
            </wp:positionH>
            <wp:positionV relativeFrom="paragraph">
              <wp:posOffset>40062</wp:posOffset>
            </wp:positionV>
            <wp:extent cx="482600" cy="457200"/>
            <wp:effectExtent l="0" t="0" r="0" b="3810"/>
            <wp:wrapSquare wrapText="bothSides"/>
            <wp:docPr id="1107234212"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234212"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2EC208E3" w:rsidRPr="1FA21938">
        <w:rPr>
          <w:lang w:eastAsia="zh-CN"/>
        </w:rPr>
        <w:t xml:space="preserve">Using the analysis methods and traffic metrics described in </w:t>
      </w:r>
      <w:r w:rsidR="00E873EE" w:rsidRPr="0068083C">
        <w:rPr>
          <w:b/>
          <w:lang w:eastAsia="zh-CN"/>
        </w:rPr>
        <w:t>S</w:t>
      </w:r>
      <w:r w:rsidR="2EC208E3" w:rsidRPr="0068083C">
        <w:rPr>
          <w:b/>
          <w:lang w:eastAsia="zh-CN"/>
        </w:rPr>
        <w:t xml:space="preserve">ection </w:t>
      </w:r>
      <w:r w:rsidR="00B847E6" w:rsidRPr="0068083C">
        <w:rPr>
          <w:b/>
          <w:lang w:eastAsia="zh-CN"/>
        </w:rPr>
        <w:t>3</w:t>
      </w:r>
      <w:r w:rsidR="2EC208E3" w:rsidRPr="0068083C">
        <w:rPr>
          <w:b/>
          <w:lang w:eastAsia="zh-CN"/>
        </w:rPr>
        <w:t>.</w:t>
      </w:r>
      <w:r w:rsidR="32DABFFA" w:rsidRPr="0068083C">
        <w:rPr>
          <w:b/>
          <w:bCs/>
          <w:iCs/>
          <w:lang w:eastAsia="zh-CN"/>
        </w:rPr>
        <w:t>1</w:t>
      </w:r>
      <w:r w:rsidR="2EC208E3" w:rsidRPr="0068083C">
        <w:rPr>
          <w:b/>
          <w:lang w:eastAsia="zh-CN"/>
        </w:rPr>
        <w:t>.2</w:t>
      </w:r>
      <w:r w:rsidR="2EC208E3" w:rsidRPr="008E4A64">
        <w:rPr>
          <w:i/>
          <w:iCs/>
          <w:lang w:eastAsia="zh-CN"/>
        </w:rPr>
        <w:t>,</w:t>
      </w:r>
      <w:r w:rsidR="2EC208E3" w:rsidRPr="1FA21938">
        <w:rPr>
          <w:lang w:eastAsia="zh-CN"/>
        </w:rPr>
        <w:t xml:space="preserve"> Team VetsEZ will implement an accelerated approach to analyzing key </w:t>
      </w:r>
      <w:r w:rsidR="00321292">
        <w:rPr>
          <w:lang w:eastAsia="zh-CN"/>
        </w:rPr>
        <w:t xml:space="preserve">clinical workflows in </w:t>
      </w:r>
      <w:r w:rsidR="2EC208E3" w:rsidRPr="1FA21938">
        <w:rPr>
          <w:lang w:eastAsia="zh-CN"/>
        </w:rPr>
        <w:t xml:space="preserve">VistA clients, </w:t>
      </w:r>
      <w:r w:rsidR="00C43CBC">
        <w:rPr>
          <w:lang w:eastAsia="zh-CN"/>
        </w:rPr>
        <w:t>focusing</w:t>
      </w:r>
      <w:r w:rsidR="2EC208E3" w:rsidRPr="1FA21938">
        <w:rPr>
          <w:lang w:eastAsia="zh-CN"/>
        </w:rPr>
        <w:t xml:space="preserve"> on critical applications such as CPRS</w:t>
      </w:r>
      <w:r w:rsidR="2EC208E3" w:rsidRPr="5D34C628">
        <w:rPr>
          <w:lang w:eastAsia="zh-CN"/>
        </w:rPr>
        <w:t>.</w:t>
      </w:r>
      <w:r w:rsidR="2EC208E3" w:rsidRPr="1FA21938">
        <w:rPr>
          <w:lang w:eastAsia="zh-CN"/>
        </w:rPr>
        <w:t xml:space="preserve"> For example, we will </w:t>
      </w:r>
      <w:r w:rsidR="2EC208E3" w:rsidRPr="00B146BD">
        <w:rPr>
          <w:b/>
          <w:lang w:eastAsia="zh-CN"/>
        </w:rPr>
        <w:t>reuse the established analysis methods and data extraction scripts for key metrics</w:t>
      </w:r>
      <w:r w:rsidR="2EC208E3" w:rsidRPr="1FA21938">
        <w:rPr>
          <w:lang w:eastAsia="zh-CN"/>
        </w:rPr>
        <w:t xml:space="preserve"> such as Us</w:t>
      </w:r>
      <w:r w:rsidR="2EC208E3" w:rsidRPr="09CF97CF">
        <w:rPr>
          <w:lang w:eastAsia="zh-CN"/>
        </w:rPr>
        <w:t>er Volumes and types</w:t>
      </w:r>
      <w:r w:rsidR="4F56935E" w:rsidRPr="091B9182">
        <w:rPr>
          <w:lang w:eastAsia="zh-CN"/>
        </w:rPr>
        <w:t xml:space="preserve"> </w:t>
      </w:r>
      <w:r w:rsidR="4F56935E" w:rsidRPr="1CA70518">
        <w:rPr>
          <w:lang w:eastAsia="zh-CN"/>
        </w:rPr>
        <w:t>and</w:t>
      </w:r>
      <w:r w:rsidR="2EC208E3" w:rsidRPr="17DC4D3A">
        <w:rPr>
          <w:rFonts w:eastAsiaTheme="minorEastAsia"/>
          <w:lang w:eastAsia="zh-CN"/>
        </w:rPr>
        <w:t xml:space="preserve"> </w:t>
      </w:r>
      <w:r w:rsidR="250E80BA" w:rsidRPr="17DC4D3A">
        <w:rPr>
          <w:rFonts w:eastAsiaTheme="minorEastAsia"/>
          <w:lang w:eastAsia="zh-CN"/>
        </w:rPr>
        <w:t xml:space="preserve">Type of user authentication/security and relative use </w:t>
      </w:r>
      <w:r w:rsidR="2EC208E3" w:rsidRPr="17DC4D3A">
        <w:rPr>
          <w:rFonts w:eastAsiaTheme="minorEastAsia"/>
          <w:lang w:eastAsia="zh-CN"/>
        </w:rPr>
        <w:t xml:space="preserve">to replicate the VistA-wide analysis per-client basis. </w:t>
      </w:r>
      <w:r w:rsidR="2EC208E3" w:rsidRPr="00B146BD">
        <w:rPr>
          <w:rFonts w:eastAsiaTheme="minorEastAsia"/>
          <w:b/>
          <w:lang w:eastAsia="zh-CN"/>
        </w:rPr>
        <w:t>This allow</w:t>
      </w:r>
      <w:r w:rsidR="4715C160" w:rsidRPr="00B146BD">
        <w:rPr>
          <w:rFonts w:eastAsiaTheme="minorEastAsia"/>
          <w:b/>
          <w:lang w:eastAsia="zh-CN"/>
        </w:rPr>
        <w:t>s</w:t>
      </w:r>
      <w:r w:rsidR="2EC208E3" w:rsidRPr="00B146BD">
        <w:rPr>
          <w:rFonts w:eastAsiaTheme="minorEastAsia"/>
          <w:b/>
          <w:lang w:eastAsia="zh-CN"/>
        </w:rPr>
        <w:t xml:space="preserve"> us to efficiently apply proven techniques to individual clients</w:t>
      </w:r>
      <w:r w:rsidR="2EC208E3" w:rsidRPr="17DC4D3A">
        <w:rPr>
          <w:rFonts w:eastAsiaTheme="minorEastAsia"/>
          <w:lang w:eastAsia="zh-CN"/>
        </w:rPr>
        <w:t xml:space="preserve"> like CPRS, ensurin</w:t>
      </w:r>
      <w:r w:rsidR="2EC208E3" w:rsidRPr="09CF97CF">
        <w:rPr>
          <w:rFonts w:eastAsiaTheme="minorEastAsia"/>
          <w:lang w:eastAsia="zh-CN"/>
        </w:rPr>
        <w:t>g that the analysis is thorough and tailored to the specific needs of each application.</w:t>
      </w:r>
      <w:r w:rsidR="68C51FCF" w:rsidRPr="27110FC2">
        <w:rPr>
          <w:rFonts w:eastAsiaTheme="minorEastAsia"/>
          <w:lang w:eastAsia="zh-CN"/>
        </w:rPr>
        <w:t xml:space="preserve"> </w:t>
      </w:r>
      <w:r w:rsidR="66B6EAF5" w:rsidRPr="4D3A7561">
        <w:rPr>
          <w:lang w:eastAsia="zh-CN"/>
        </w:rPr>
        <w:t>In addition</w:t>
      </w:r>
      <w:r w:rsidR="2AB9E95B" w:rsidRPr="740AEA31">
        <w:rPr>
          <w:lang w:eastAsia="zh-CN"/>
        </w:rPr>
        <w:t xml:space="preserve">, </w:t>
      </w:r>
      <w:r w:rsidR="00C40B7F">
        <w:rPr>
          <w:rFonts w:eastAsia="Times New Roman" w:cs="Times New Roman"/>
        </w:rPr>
        <w:t>we</w:t>
      </w:r>
      <w:r w:rsidR="2AB9E95B" w:rsidRPr="4D3A7561">
        <w:rPr>
          <w:rFonts w:eastAsia="Times New Roman" w:cs="Times New Roman"/>
        </w:rPr>
        <w:t xml:space="preserve"> will </w:t>
      </w:r>
      <w:r w:rsidR="2249B60A" w:rsidRPr="38595A55">
        <w:rPr>
          <w:rFonts w:eastAsia="Times New Roman" w:cs="Times New Roman"/>
        </w:rPr>
        <w:t xml:space="preserve">expand the </w:t>
      </w:r>
      <w:r w:rsidR="399CC4A7" w:rsidRPr="27110FC2">
        <w:rPr>
          <w:rFonts w:eastAsia="Times New Roman" w:cs="Times New Roman"/>
        </w:rPr>
        <w:t>analysis</w:t>
      </w:r>
      <w:r w:rsidR="2249B60A" w:rsidRPr="1B91FCAF">
        <w:rPr>
          <w:rFonts w:eastAsia="Times New Roman" w:cs="Times New Roman"/>
        </w:rPr>
        <w:t xml:space="preserve"> with additional</w:t>
      </w:r>
      <w:r w:rsidR="2AB9E95B" w:rsidRPr="4D3A7561">
        <w:rPr>
          <w:rFonts w:eastAsia="Times New Roman" w:cs="Times New Roman"/>
        </w:rPr>
        <w:t xml:space="preserve"> data extraction scripts</w:t>
      </w:r>
      <w:r w:rsidR="00C40B7F">
        <w:rPr>
          <w:rFonts w:eastAsia="Times New Roman" w:cs="Times New Roman"/>
        </w:rPr>
        <w:t>,</w:t>
      </w:r>
      <w:r w:rsidR="2AB9E95B" w:rsidRPr="4D3A7561">
        <w:rPr>
          <w:rFonts w:eastAsia="Times New Roman" w:cs="Times New Roman"/>
        </w:rPr>
        <w:t xml:space="preserve"> gather essential metrics, </w:t>
      </w:r>
      <w:r w:rsidR="00C40B7F">
        <w:rPr>
          <w:rFonts w:eastAsia="Times New Roman" w:cs="Times New Roman"/>
        </w:rPr>
        <w:t xml:space="preserve">as </w:t>
      </w:r>
      <w:r w:rsidR="2AB9E95B" w:rsidRPr="4D3A7561">
        <w:rPr>
          <w:rFonts w:eastAsia="Times New Roman" w:cs="Times New Roman"/>
        </w:rPr>
        <w:t xml:space="preserve">outlined in </w:t>
      </w:r>
      <w:hyperlink w:anchor="Table_4">
        <w:r w:rsidR="2AB9E95B" w:rsidRPr="30222AC4">
          <w:rPr>
            <w:rStyle w:val="Hyperlink"/>
            <w:rFonts w:eastAsia="Times New Roman" w:cs="Times New Roman"/>
          </w:rPr>
          <w:t xml:space="preserve">Table </w:t>
        </w:r>
        <w:r w:rsidR="00D65E60" w:rsidRPr="30222AC4">
          <w:rPr>
            <w:rStyle w:val="Hyperlink"/>
            <w:rFonts w:eastAsia="Times New Roman" w:cs="Times New Roman"/>
          </w:rPr>
          <w:t>4</w:t>
        </w:r>
      </w:hyperlink>
      <w:r w:rsidR="00C40B7F">
        <w:rPr>
          <w:rFonts w:eastAsia="Times New Roman" w:cs="Times New Roman"/>
        </w:rPr>
        <w:t>,</w:t>
      </w:r>
      <w:r w:rsidR="2AB9E95B" w:rsidRPr="4D3A7561">
        <w:rPr>
          <w:rFonts w:eastAsia="Times New Roman" w:cs="Times New Roman"/>
        </w:rPr>
        <w:t xml:space="preserve"> and provide a comprehensive understanding of </w:t>
      </w:r>
      <w:r w:rsidR="2AB9E95B" w:rsidRPr="34AF4113">
        <w:rPr>
          <w:rFonts w:eastAsia="Times New Roman" w:cs="Times New Roman"/>
        </w:rPr>
        <w:t xml:space="preserve">traffic </w:t>
      </w:r>
      <w:r w:rsidR="2AB9E95B" w:rsidRPr="47514E45">
        <w:rPr>
          <w:rFonts w:eastAsia="Times New Roman" w:cs="Times New Roman"/>
        </w:rPr>
        <w:t>patterns</w:t>
      </w:r>
      <w:r w:rsidR="566C941C" w:rsidRPr="47514E45">
        <w:rPr>
          <w:rFonts w:eastAsia="Times New Roman" w:cs="Times New Roman"/>
        </w:rPr>
        <w:t xml:space="preserve"> for</w:t>
      </w:r>
      <w:r w:rsidR="566C941C" w:rsidRPr="34AF4113">
        <w:rPr>
          <w:rFonts w:eastAsia="Times New Roman" w:cs="Times New Roman"/>
        </w:rPr>
        <w:t xml:space="preserve"> key </w:t>
      </w:r>
      <w:r w:rsidR="566C941C" w:rsidRPr="47514E45">
        <w:rPr>
          <w:rFonts w:eastAsia="Times New Roman" w:cs="Times New Roman"/>
        </w:rPr>
        <w:t>VistA clients</w:t>
      </w:r>
      <w:r w:rsidR="2AB9E95B" w:rsidRPr="4D3A7561">
        <w:rPr>
          <w:rFonts w:eastAsia="Times New Roman" w:cs="Times New Roman"/>
        </w:rPr>
        <w:t>.</w:t>
      </w:r>
    </w:p>
    <w:p w14:paraId="7EBAAD9F" w14:textId="251B36D4" w:rsidR="00C7542B" w:rsidRPr="00D11F06" w:rsidRDefault="00C7542B" w:rsidP="00D544DA">
      <w:pPr>
        <w:keepNext/>
        <w:widowControl w:val="0"/>
        <w:spacing w:after="0"/>
        <w:jc w:val="center"/>
        <w:rPr>
          <w:rFonts w:eastAsia="Times New Roman" w:cs="Times New Roman"/>
          <w:b/>
          <w:color w:val="002060"/>
          <w:sz w:val="20"/>
          <w:szCs w:val="20"/>
        </w:rPr>
      </w:pPr>
      <w:r w:rsidRPr="00D11F06">
        <w:rPr>
          <w:rFonts w:eastAsia="Times New Roman" w:cs="Times New Roman"/>
          <w:b/>
          <w:bCs/>
          <w:color w:val="002060"/>
          <w:sz w:val="20"/>
          <w:szCs w:val="20"/>
        </w:rPr>
        <w:t xml:space="preserve">Table </w:t>
      </w:r>
      <w:bookmarkStart w:id="34" w:name="Table_4"/>
      <w:r w:rsidR="00D65E60" w:rsidRPr="00D11F06">
        <w:rPr>
          <w:rFonts w:eastAsia="Times New Roman" w:cs="Times New Roman"/>
          <w:b/>
          <w:bCs/>
          <w:color w:val="002060"/>
          <w:sz w:val="20"/>
          <w:szCs w:val="20"/>
        </w:rPr>
        <w:t>4</w:t>
      </w:r>
      <w:bookmarkEnd w:id="34"/>
      <w:r w:rsidRPr="00D11F06">
        <w:rPr>
          <w:rFonts w:eastAsia="Times New Roman" w:cs="Times New Roman"/>
          <w:b/>
          <w:bCs/>
          <w:color w:val="002060"/>
          <w:sz w:val="20"/>
          <w:szCs w:val="20"/>
        </w:rPr>
        <w:t xml:space="preserve">. </w:t>
      </w:r>
      <w:r w:rsidR="00CE3504">
        <w:rPr>
          <w:rFonts w:eastAsia="Times New Roman" w:cs="Times New Roman"/>
          <w:b/>
          <w:bCs/>
          <w:color w:val="002060"/>
          <w:sz w:val="20"/>
          <w:szCs w:val="20"/>
        </w:rPr>
        <w:t>Client</w:t>
      </w:r>
      <w:r w:rsidR="00946474">
        <w:rPr>
          <w:rFonts w:eastAsia="Times New Roman" w:cs="Times New Roman"/>
          <w:b/>
          <w:bCs/>
          <w:color w:val="002060"/>
          <w:sz w:val="20"/>
          <w:szCs w:val="20"/>
        </w:rPr>
        <w:t xml:space="preserve"> Traffic</w:t>
      </w:r>
      <w:r w:rsidR="00D11F06" w:rsidRPr="00D11F06">
        <w:rPr>
          <w:rFonts w:eastAsia="Times New Roman" w:cs="Times New Roman"/>
          <w:b/>
          <w:bCs/>
          <w:color w:val="002060"/>
          <w:sz w:val="20"/>
          <w:szCs w:val="20"/>
        </w:rPr>
        <w:t xml:space="preserve"> </w:t>
      </w:r>
      <w:r w:rsidR="00D11F06">
        <w:rPr>
          <w:rFonts w:eastAsia="Times New Roman" w:cs="Times New Roman"/>
          <w:b/>
          <w:bCs/>
          <w:color w:val="002060"/>
          <w:sz w:val="20"/>
          <w:szCs w:val="20"/>
        </w:rPr>
        <w:t>M</w:t>
      </w:r>
      <w:r w:rsidR="00D11F06" w:rsidRPr="00D11F06">
        <w:rPr>
          <w:rFonts w:eastAsia="Times New Roman" w:cs="Times New Roman"/>
          <w:b/>
          <w:bCs/>
          <w:color w:val="002060"/>
          <w:sz w:val="20"/>
          <w:szCs w:val="20"/>
        </w:rPr>
        <w:t>etric</w:t>
      </w:r>
      <w:r w:rsidR="00CE3504">
        <w:rPr>
          <w:rFonts w:eastAsia="Times New Roman" w:cs="Times New Roman"/>
          <w:b/>
          <w:bCs/>
          <w:color w:val="002060"/>
          <w:sz w:val="20"/>
          <w:szCs w:val="20"/>
        </w:rPr>
        <w:t>s</w:t>
      </w:r>
      <w:r w:rsidR="00D11F06" w:rsidRPr="00D11F06">
        <w:rPr>
          <w:rFonts w:eastAsia="Times New Roman" w:cs="Times New Roman"/>
          <w:b/>
          <w:bCs/>
          <w:color w:val="002060"/>
          <w:sz w:val="20"/>
          <w:szCs w:val="20"/>
        </w:rPr>
        <w:t xml:space="preserve"> by Analysis Type and Data Representation</w:t>
      </w:r>
    </w:p>
    <w:tbl>
      <w:tblPr>
        <w:tblW w:w="9509" w:type="dxa"/>
        <w:tblInd w:w="-10" w:type="dxa"/>
        <w:tblLook w:val="04A0" w:firstRow="1" w:lastRow="0" w:firstColumn="1" w:lastColumn="0" w:noHBand="0" w:noVBand="1"/>
      </w:tblPr>
      <w:tblGrid>
        <w:gridCol w:w="2303"/>
        <w:gridCol w:w="2158"/>
        <w:gridCol w:w="5048"/>
      </w:tblGrid>
      <w:tr w:rsidR="00734CD7" w14:paraId="4C3A17C2" w14:textId="77777777" w:rsidTr="028F842E">
        <w:trPr>
          <w:trHeight w:val="26"/>
          <w:tblHeader/>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0CFA0C89" w14:textId="6AD4B8A2" w:rsidR="5AB6AF2B" w:rsidRDefault="5AB6AF2B" w:rsidP="5AB6AF2B">
            <w:pPr>
              <w:spacing w:after="0"/>
              <w:jc w:val="left"/>
              <w:rPr>
                <w:rFonts w:ascii="Arial Narrow" w:hAnsi="Arial Narrow"/>
                <w:b/>
                <w:bCs/>
                <w:color w:val="FFFFFF" w:themeColor="background1"/>
                <w:sz w:val="20"/>
                <w:szCs w:val="20"/>
              </w:rPr>
            </w:pPr>
            <w:r w:rsidRPr="5AB6AF2B">
              <w:rPr>
                <w:rFonts w:ascii="Arial Narrow" w:hAnsi="Arial Narrow"/>
                <w:b/>
                <w:bCs/>
                <w:color w:val="FFFFFF" w:themeColor="background1"/>
                <w:sz w:val="20"/>
                <w:szCs w:val="20"/>
              </w:rPr>
              <w:t>Traffic Metric</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2582F929" w14:textId="08F246A2" w:rsidR="5AB6AF2B" w:rsidRDefault="5AB6AF2B" w:rsidP="5AB6AF2B">
            <w:pPr>
              <w:spacing w:after="0"/>
              <w:jc w:val="left"/>
              <w:rPr>
                <w:rFonts w:ascii="Arial Narrow" w:hAnsi="Arial Narrow"/>
                <w:b/>
                <w:bCs/>
                <w:color w:val="FFFFFF" w:themeColor="background1"/>
                <w:sz w:val="20"/>
                <w:szCs w:val="20"/>
              </w:rPr>
            </w:pPr>
            <w:r w:rsidRPr="5AB6AF2B">
              <w:rPr>
                <w:rFonts w:ascii="Arial Narrow" w:hAnsi="Arial Narrow"/>
                <w:b/>
                <w:bCs/>
                <w:color w:val="FFFFFF" w:themeColor="background1"/>
                <w:sz w:val="20"/>
                <w:szCs w:val="20"/>
              </w:rPr>
              <w:t>Analysis Type</w:t>
            </w: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2214EE0B" w14:textId="6BD70060" w:rsidR="5AB6AF2B" w:rsidRDefault="5AB6AF2B" w:rsidP="5AB6AF2B">
            <w:pPr>
              <w:spacing w:after="0"/>
              <w:jc w:val="left"/>
              <w:rPr>
                <w:rFonts w:ascii="Arial Narrow" w:hAnsi="Arial Narrow"/>
                <w:b/>
                <w:bCs/>
                <w:color w:val="FFFFFF" w:themeColor="background1"/>
                <w:sz w:val="20"/>
                <w:szCs w:val="20"/>
              </w:rPr>
            </w:pPr>
            <w:r w:rsidRPr="5AB6AF2B">
              <w:rPr>
                <w:rFonts w:ascii="Arial Narrow" w:hAnsi="Arial Narrow"/>
                <w:b/>
                <w:bCs/>
                <w:color w:val="FFFFFF" w:themeColor="background1"/>
                <w:sz w:val="20"/>
                <w:szCs w:val="20"/>
              </w:rPr>
              <w:t>Data Representation</w:t>
            </w:r>
          </w:p>
        </w:tc>
      </w:tr>
      <w:tr w:rsidR="00734CD7" w14:paraId="3DCEF83F" w14:textId="77777777" w:rsidTr="028F842E">
        <w:trPr>
          <w:trHeight w:val="89"/>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BE52CB9" w14:textId="4FD8613F" w:rsidR="5AB6AF2B" w:rsidRDefault="5AB6AF2B" w:rsidP="5AB6AF2B">
            <w:pPr>
              <w:spacing w:after="0"/>
              <w:jc w:val="left"/>
              <w:rPr>
                <w:rFonts w:ascii="Arial Narrow" w:hAnsi="Arial Narrow"/>
                <w:sz w:val="20"/>
                <w:szCs w:val="20"/>
              </w:rPr>
            </w:pPr>
            <w:r w:rsidRPr="5AB6AF2B">
              <w:rPr>
                <w:rFonts w:ascii="Arial Narrow" w:hAnsi="Arial Narrow"/>
                <w:sz w:val="20"/>
                <w:szCs w:val="20"/>
              </w:rPr>
              <w:t xml:space="preserve">User </w:t>
            </w:r>
            <w:r w:rsidR="00D90E50">
              <w:rPr>
                <w:rFonts w:ascii="Arial Narrow" w:hAnsi="Arial Narrow"/>
                <w:sz w:val="20"/>
                <w:szCs w:val="20"/>
              </w:rPr>
              <w:t>v</w:t>
            </w:r>
            <w:r w:rsidRPr="5AB6AF2B">
              <w:rPr>
                <w:rFonts w:ascii="Arial Narrow" w:hAnsi="Arial Narrow"/>
                <w:sz w:val="20"/>
                <w:szCs w:val="20"/>
              </w:rPr>
              <w:t>olume</w:t>
            </w:r>
            <w:r w:rsidR="745736A1" w:rsidRPr="7C2F28EB">
              <w:rPr>
                <w:rFonts w:ascii="Arial Narrow" w:hAnsi="Arial Narrow"/>
                <w:sz w:val="20"/>
                <w:szCs w:val="20"/>
              </w:rPr>
              <w:t xml:space="preserve"> and types</w:t>
            </w:r>
            <w:r w:rsidR="00EE677A">
              <w:rPr>
                <w:rFonts w:ascii="Arial Narrow" w:hAnsi="Arial Narrow"/>
                <w:sz w:val="20"/>
                <w:szCs w:val="20"/>
              </w:rPr>
              <w:t xml:space="preserve"> </w:t>
            </w:r>
            <w:r w:rsidR="0068083C">
              <w:rPr>
                <w:rFonts w:ascii="Arial Narrow" w:hAnsi="Arial Narrow"/>
                <w:sz w:val="20"/>
                <w:szCs w:val="20"/>
              </w:rPr>
              <w:t>(PWS 5.2.3.a)</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494C997" w14:textId="610DE62D" w:rsidR="5AB6AF2B" w:rsidRDefault="5AB6AF2B" w:rsidP="5AB6AF2B">
            <w:pPr>
              <w:spacing w:after="0"/>
              <w:jc w:val="left"/>
              <w:rPr>
                <w:rFonts w:ascii="Arial Narrow" w:hAnsi="Arial Narrow"/>
                <w:sz w:val="20"/>
                <w:szCs w:val="20"/>
              </w:rPr>
            </w:pPr>
            <w:r w:rsidRPr="5AB6AF2B">
              <w:rPr>
                <w:rFonts w:ascii="Arial Narrow" w:hAnsi="Arial Narrow"/>
                <w:sz w:val="20"/>
                <w:szCs w:val="20"/>
              </w:rPr>
              <w:t>Filtered Data Analysis</w:t>
            </w: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2D4E191" w14:textId="33622E5B" w:rsidR="5AB6AF2B" w:rsidRDefault="5AB6AF2B" w:rsidP="5AB6AF2B">
            <w:pPr>
              <w:spacing w:after="0"/>
              <w:jc w:val="left"/>
              <w:rPr>
                <w:rFonts w:ascii="Arial Narrow" w:eastAsia="Times New Roman" w:hAnsi="Arial Narrow" w:cs="Times New Roman"/>
                <w:sz w:val="20"/>
                <w:szCs w:val="20"/>
              </w:rPr>
            </w:pPr>
            <w:r w:rsidRPr="0F66C99A">
              <w:rPr>
                <w:rFonts w:ascii="Arial Narrow" w:eastAsia="Times New Roman" w:hAnsi="Arial Narrow" w:cs="Times New Roman"/>
                <w:sz w:val="20"/>
                <w:szCs w:val="20"/>
              </w:rPr>
              <w:t>User</w:t>
            </w:r>
            <w:r w:rsidRPr="5AB6AF2B">
              <w:rPr>
                <w:rFonts w:ascii="Arial Narrow" w:eastAsia="Times New Roman" w:hAnsi="Arial Narrow" w:cs="Times New Roman"/>
                <w:sz w:val="20"/>
                <w:szCs w:val="20"/>
              </w:rPr>
              <w:t xml:space="preserve"> </w:t>
            </w:r>
            <w:r w:rsidR="6C673027" w:rsidRPr="3CE7E5B9">
              <w:rPr>
                <w:rFonts w:ascii="Arial Narrow" w:eastAsia="Times New Roman" w:hAnsi="Arial Narrow" w:cs="Times New Roman"/>
                <w:sz w:val="20"/>
                <w:szCs w:val="20"/>
              </w:rPr>
              <w:t xml:space="preserve">volume for </w:t>
            </w:r>
            <w:r w:rsidR="6C673027" w:rsidRPr="2FE74DEE">
              <w:rPr>
                <w:rFonts w:ascii="Arial Narrow" w:eastAsia="Times New Roman" w:hAnsi="Arial Narrow" w:cs="Times New Roman"/>
                <w:sz w:val="20"/>
                <w:szCs w:val="20"/>
              </w:rPr>
              <w:t xml:space="preserve">each key </w:t>
            </w:r>
            <w:r w:rsidR="6C673027" w:rsidRPr="08C0873D">
              <w:rPr>
                <w:rFonts w:ascii="Arial Narrow" w:eastAsia="Times New Roman" w:hAnsi="Arial Narrow" w:cs="Times New Roman"/>
                <w:sz w:val="20"/>
                <w:szCs w:val="20"/>
              </w:rPr>
              <w:t xml:space="preserve">client </w:t>
            </w:r>
            <w:r w:rsidR="6C673027" w:rsidRPr="2A44FC07">
              <w:rPr>
                <w:rFonts w:ascii="Arial Narrow" w:eastAsia="Times New Roman" w:hAnsi="Arial Narrow" w:cs="Times New Roman"/>
                <w:sz w:val="20"/>
                <w:szCs w:val="20"/>
              </w:rPr>
              <w:t xml:space="preserve">will be </w:t>
            </w:r>
            <w:r w:rsidR="6C673027" w:rsidRPr="2881641E">
              <w:rPr>
                <w:rFonts w:ascii="Arial Narrow" w:eastAsia="Times New Roman" w:hAnsi="Arial Narrow" w:cs="Times New Roman"/>
                <w:sz w:val="20"/>
                <w:szCs w:val="20"/>
              </w:rPr>
              <w:t xml:space="preserve">analyzed by </w:t>
            </w:r>
            <w:r w:rsidR="6C673027" w:rsidRPr="3D7CA026">
              <w:rPr>
                <w:rFonts w:ascii="Arial Narrow" w:eastAsia="Times New Roman" w:hAnsi="Arial Narrow" w:cs="Times New Roman"/>
                <w:sz w:val="20"/>
                <w:szCs w:val="20"/>
              </w:rPr>
              <w:t xml:space="preserve">leveraging </w:t>
            </w:r>
            <w:r w:rsidR="6C673027" w:rsidRPr="4578EC40">
              <w:rPr>
                <w:rFonts w:ascii="Arial Narrow" w:eastAsia="Times New Roman" w:hAnsi="Arial Narrow" w:cs="Times New Roman"/>
                <w:sz w:val="20"/>
                <w:szCs w:val="20"/>
              </w:rPr>
              <w:t xml:space="preserve">unique user </w:t>
            </w:r>
            <w:r w:rsidR="6C673027" w:rsidRPr="3E174C27">
              <w:rPr>
                <w:rFonts w:ascii="Arial Narrow" w:eastAsia="Times New Roman" w:hAnsi="Arial Narrow" w:cs="Times New Roman"/>
                <w:sz w:val="20"/>
                <w:szCs w:val="20"/>
              </w:rPr>
              <w:t xml:space="preserve">identifiers and types </w:t>
            </w:r>
            <w:r w:rsidR="6C673027" w:rsidRPr="38078CB9">
              <w:rPr>
                <w:rFonts w:ascii="Arial Narrow" w:eastAsia="Times New Roman" w:hAnsi="Arial Narrow" w:cs="Times New Roman"/>
                <w:sz w:val="20"/>
                <w:szCs w:val="20"/>
              </w:rPr>
              <w:t xml:space="preserve">extracted </w:t>
            </w:r>
            <w:r w:rsidR="6C673027" w:rsidRPr="14C8AB89">
              <w:rPr>
                <w:rFonts w:ascii="Arial Narrow" w:eastAsia="Times New Roman" w:hAnsi="Arial Narrow" w:cs="Times New Roman"/>
                <w:sz w:val="20"/>
                <w:szCs w:val="20"/>
              </w:rPr>
              <w:t xml:space="preserve">from the </w:t>
            </w:r>
            <w:r w:rsidR="3EFE4BF4" w:rsidRPr="684CF466">
              <w:rPr>
                <w:rFonts w:ascii="Arial Narrow" w:eastAsia="Times New Roman" w:hAnsi="Arial Narrow" w:cs="Times New Roman"/>
                <w:sz w:val="20"/>
                <w:szCs w:val="20"/>
              </w:rPr>
              <w:t xml:space="preserve">RPC </w:t>
            </w:r>
            <w:r w:rsidR="6C673027" w:rsidRPr="79BD3C24">
              <w:rPr>
                <w:rFonts w:ascii="Arial Narrow" w:eastAsia="Times New Roman" w:hAnsi="Arial Narrow" w:cs="Times New Roman"/>
                <w:sz w:val="20"/>
                <w:szCs w:val="20"/>
              </w:rPr>
              <w:t xml:space="preserve">traffic </w:t>
            </w:r>
            <w:r w:rsidR="4FC4B780" w:rsidRPr="34790CF5">
              <w:rPr>
                <w:rFonts w:ascii="Arial Narrow" w:eastAsia="Times New Roman" w:hAnsi="Arial Narrow" w:cs="Times New Roman"/>
                <w:sz w:val="20"/>
                <w:szCs w:val="20"/>
              </w:rPr>
              <w:t xml:space="preserve">repository </w:t>
            </w:r>
            <w:r w:rsidR="644B91EE" w:rsidRPr="34790CF5">
              <w:rPr>
                <w:rFonts w:ascii="Arial Narrow" w:eastAsia="Times New Roman" w:hAnsi="Arial Narrow" w:cs="Times New Roman"/>
                <w:sz w:val="20"/>
                <w:szCs w:val="20"/>
              </w:rPr>
              <w:t>of</w:t>
            </w:r>
            <w:r w:rsidR="6C673027" w:rsidRPr="79BD3C24">
              <w:rPr>
                <w:rFonts w:ascii="Arial Narrow" w:eastAsia="Times New Roman" w:hAnsi="Arial Narrow" w:cs="Times New Roman"/>
                <w:sz w:val="20"/>
                <w:szCs w:val="20"/>
              </w:rPr>
              <w:t xml:space="preserve"> User </w:t>
            </w:r>
            <w:r w:rsidR="6C673027" w:rsidRPr="6466F8B0">
              <w:rPr>
                <w:rFonts w:ascii="Arial Narrow" w:eastAsia="Times New Roman" w:hAnsi="Arial Narrow" w:cs="Times New Roman"/>
                <w:sz w:val="20"/>
                <w:szCs w:val="20"/>
              </w:rPr>
              <w:t xml:space="preserve">Description </w:t>
            </w:r>
            <w:r w:rsidR="6C673027" w:rsidRPr="2AE13BD7">
              <w:rPr>
                <w:rFonts w:ascii="Arial Narrow" w:eastAsia="Times New Roman" w:hAnsi="Arial Narrow" w:cs="Times New Roman"/>
                <w:sz w:val="20"/>
                <w:szCs w:val="20"/>
              </w:rPr>
              <w:t xml:space="preserve">RPCs </w:t>
            </w:r>
            <w:r w:rsidR="6C673027" w:rsidRPr="7A2AFAF7">
              <w:rPr>
                <w:rFonts w:ascii="Arial Narrow" w:eastAsia="Times New Roman" w:hAnsi="Arial Narrow" w:cs="Times New Roman"/>
                <w:sz w:val="20"/>
                <w:szCs w:val="20"/>
              </w:rPr>
              <w:t>usi</w:t>
            </w:r>
            <w:r w:rsidR="53E8B91B" w:rsidRPr="7A2AFAF7">
              <w:rPr>
                <w:rFonts w:ascii="Arial Narrow" w:eastAsia="Times New Roman" w:hAnsi="Arial Narrow" w:cs="Times New Roman"/>
                <w:sz w:val="20"/>
                <w:szCs w:val="20"/>
              </w:rPr>
              <w:t xml:space="preserve">ng </w:t>
            </w:r>
            <w:r w:rsidR="53E8B91B" w:rsidRPr="05E0491F">
              <w:rPr>
                <w:rFonts w:ascii="Arial Narrow" w:eastAsia="Times New Roman" w:hAnsi="Arial Narrow" w:cs="Times New Roman"/>
                <w:sz w:val="20"/>
                <w:szCs w:val="20"/>
              </w:rPr>
              <w:t xml:space="preserve">scripts </w:t>
            </w:r>
            <w:r w:rsidR="53E8B91B" w:rsidRPr="35EF17B7">
              <w:rPr>
                <w:rFonts w:ascii="Arial Narrow" w:eastAsia="Times New Roman" w:hAnsi="Arial Narrow" w:cs="Times New Roman"/>
                <w:sz w:val="20"/>
                <w:szCs w:val="20"/>
              </w:rPr>
              <w:t xml:space="preserve">previously </w:t>
            </w:r>
            <w:r w:rsidR="53E8B91B" w:rsidRPr="6EBE6C9E">
              <w:rPr>
                <w:rFonts w:ascii="Arial Narrow" w:eastAsia="Times New Roman" w:hAnsi="Arial Narrow" w:cs="Times New Roman"/>
                <w:sz w:val="20"/>
                <w:szCs w:val="20"/>
              </w:rPr>
              <w:t xml:space="preserve">developed </w:t>
            </w:r>
            <w:r w:rsidR="53E8B91B" w:rsidRPr="748C17E7">
              <w:rPr>
                <w:rFonts w:ascii="Arial Narrow" w:eastAsia="Times New Roman" w:hAnsi="Arial Narrow" w:cs="Times New Roman"/>
                <w:sz w:val="20"/>
                <w:szCs w:val="20"/>
              </w:rPr>
              <w:t xml:space="preserve">for </w:t>
            </w:r>
            <w:r w:rsidR="53E8B91B" w:rsidRPr="002536B6">
              <w:rPr>
                <w:rFonts w:ascii="Arial Narrow" w:eastAsia="Times New Roman" w:hAnsi="Arial Narrow" w:cs="Times New Roman"/>
                <w:b/>
                <w:sz w:val="20"/>
                <w:szCs w:val="20"/>
              </w:rPr>
              <w:t>Table 3</w:t>
            </w:r>
            <w:r w:rsidR="53E8B91B" w:rsidRPr="0092190E">
              <w:rPr>
                <w:rFonts w:ascii="Arial Narrow" w:eastAsia="Times New Roman" w:hAnsi="Arial Narrow" w:cs="Times New Roman"/>
                <w:b/>
                <w:sz w:val="20"/>
                <w:szCs w:val="20"/>
              </w:rPr>
              <w:t>: User Volume</w:t>
            </w:r>
            <w:r w:rsidRPr="5AB6AF2B">
              <w:rPr>
                <w:rFonts w:ascii="Arial Narrow" w:eastAsia="Times New Roman" w:hAnsi="Arial Narrow" w:cs="Times New Roman"/>
                <w:sz w:val="20"/>
                <w:szCs w:val="20"/>
              </w:rPr>
              <w:t>.</w:t>
            </w:r>
          </w:p>
        </w:tc>
      </w:tr>
      <w:tr w:rsidR="00B87130" w14:paraId="2574FBFA" w14:textId="77777777" w:rsidTr="028F842E">
        <w:trPr>
          <w:trHeight w:val="530"/>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CAB3C6E" w14:textId="77777777" w:rsidR="5AB6AF2B" w:rsidRDefault="032D994A" w:rsidP="5AB6AF2B">
            <w:pPr>
              <w:spacing w:after="0"/>
              <w:jc w:val="left"/>
              <w:rPr>
                <w:rFonts w:ascii="Arial Narrow" w:hAnsi="Arial Narrow"/>
                <w:sz w:val="20"/>
                <w:szCs w:val="20"/>
              </w:rPr>
            </w:pPr>
            <w:r w:rsidRPr="7C2F28EB">
              <w:rPr>
                <w:rFonts w:ascii="Arial Narrow" w:hAnsi="Arial Narrow"/>
                <w:sz w:val="20"/>
                <w:szCs w:val="20"/>
              </w:rPr>
              <w:t xml:space="preserve">Connection </w:t>
            </w:r>
            <w:r w:rsidR="00D90E50">
              <w:rPr>
                <w:rFonts w:ascii="Arial Narrow" w:hAnsi="Arial Narrow"/>
                <w:sz w:val="20"/>
                <w:szCs w:val="20"/>
              </w:rPr>
              <w:t>v</w:t>
            </w:r>
            <w:r w:rsidRPr="7C2F28EB">
              <w:rPr>
                <w:rFonts w:ascii="Arial Narrow" w:hAnsi="Arial Narrow"/>
                <w:sz w:val="20"/>
                <w:szCs w:val="20"/>
              </w:rPr>
              <w:t xml:space="preserve">olumes, </w:t>
            </w:r>
            <w:r w:rsidR="00D90E50">
              <w:rPr>
                <w:rFonts w:ascii="Arial Narrow" w:hAnsi="Arial Narrow"/>
                <w:sz w:val="20"/>
                <w:szCs w:val="20"/>
              </w:rPr>
              <w:t>f</w:t>
            </w:r>
            <w:r w:rsidRPr="7C2F28EB">
              <w:rPr>
                <w:rFonts w:ascii="Arial Narrow" w:hAnsi="Arial Narrow"/>
                <w:sz w:val="20"/>
                <w:szCs w:val="20"/>
              </w:rPr>
              <w:t xml:space="preserve">requency, and </w:t>
            </w:r>
            <w:r w:rsidR="00D90E50">
              <w:rPr>
                <w:rFonts w:ascii="Arial Narrow" w:hAnsi="Arial Narrow"/>
                <w:sz w:val="20"/>
                <w:szCs w:val="20"/>
              </w:rPr>
              <w:t>d</w:t>
            </w:r>
            <w:r w:rsidRPr="7C2F28EB">
              <w:rPr>
                <w:rFonts w:ascii="Arial Narrow" w:hAnsi="Arial Narrow"/>
                <w:sz w:val="20"/>
                <w:szCs w:val="20"/>
              </w:rPr>
              <w:t>uration</w:t>
            </w:r>
          </w:p>
          <w:p w14:paraId="18367F83" w14:textId="5FC00E7D" w:rsidR="00D90E50" w:rsidRDefault="00D90E50" w:rsidP="5AB6AF2B">
            <w:pPr>
              <w:spacing w:after="0"/>
              <w:jc w:val="left"/>
              <w:rPr>
                <w:rFonts w:ascii="Arial Narrow" w:hAnsi="Arial Narrow"/>
                <w:sz w:val="20"/>
                <w:szCs w:val="20"/>
              </w:rPr>
            </w:pPr>
            <w:r>
              <w:rPr>
                <w:rFonts w:ascii="Arial Narrow" w:hAnsi="Arial Narrow"/>
                <w:sz w:val="20"/>
                <w:szCs w:val="20"/>
              </w:rPr>
              <w:t>(PWS 5.2.3.b)</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BF4A1BC" w14:textId="7DFFF4E5" w:rsidR="5AB6AF2B" w:rsidRDefault="631B92CC" w:rsidP="37D8AD04">
            <w:pPr>
              <w:spacing w:after="0"/>
              <w:jc w:val="left"/>
              <w:rPr>
                <w:rFonts w:ascii="Arial Narrow" w:hAnsi="Arial Narrow"/>
                <w:sz w:val="20"/>
                <w:szCs w:val="20"/>
              </w:rPr>
            </w:pPr>
            <w:r w:rsidRPr="37D8AD04">
              <w:rPr>
                <w:rFonts w:ascii="Arial Narrow" w:hAnsi="Arial Narrow"/>
                <w:sz w:val="20"/>
                <w:szCs w:val="20"/>
              </w:rPr>
              <w:t>Simple</w:t>
            </w:r>
            <w:r w:rsidR="5AB6AF2B" w:rsidRPr="5AB6AF2B">
              <w:rPr>
                <w:rFonts w:ascii="Arial Narrow" w:hAnsi="Arial Narrow"/>
                <w:sz w:val="20"/>
                <w:szCs w:val="20"/>
              </w:rPr>
              <w:t xml:space="preserve"> Data Analysis</w:t>
            </w:r>
          </w:p>
          <w:p w14:paraId="2E418830" w14:textId="44F6FA6E"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FCB5367" w14:textId="63CABC3B" w:rsidR="5AB6AF2B" w:rsidRDefault="5DD31CCF" w:rsidP="5AB6AF2B">
            <w:pPr>
              <w:spacing w:after="0"/>
              <w:jc w:val="left"/>
              <w:rPr>
                <w:rFonts w:ascii="Arial Narrow" w:eastAsia="Times New Roman" w:hAnsi="Arial Narrow" w:cs="Times New Roman"/>
                <w:sz w:val="20"/>
                <w:szCs w:val="20"/>
              </w:rPr>
            </w:pPr>
            <w:r w:rsidRPr="6E8390DA">
              <w:rPr>
                <w:rFonts w:ascii="Arial Narrow" w:eastAsia="Times New Roman" w:hAnsi="Arial Narrow" w:cs="Times New Roman"/>
                <w:sz w:val="20"/>
                <w:szCs w:val="20"/>
              </w:rPr>
              <w:t xml:space="preserve">Each Client’s connections, including the opening and closing timestamps, are thoroughly analyzed through </w:t>
            </w:r>
            <w:r w:rsidR="2F3326CB" w:rsidRPr="6252B630">
              <w:rPr>
                <w:rFonts w:ascii="Arial Narrow" w:eastAsia="Times New Roman" w:hAnsi="Arial Narrow" w:cs="Times New Roman"/>
                <w:sz w:val="20"/>
                <w:szCs w:val="20"/>
              </w:rPr>
              <w:t xml:space="preserve">RPC </w:t>
            </w:r>
            <w:r w:rsidRPr="6E8390DA">
              <w:rPr>
                <w:rFonts w:ascii="Arial Narrow" w:eastAsia="Times New Roman" w:hAnsi="Arial Narrow" w:cs="Times New Roman"/>
                <w:sz w:val="20"/>
                <w:szCs w:val="20"/>
              </w:rPr>
              <w:t xml:space="preserve">traffic </w:t>
            </w:r>
            <w:r w:rsidR="2F3326CB" w:rsidRPr="6252B630">
              <w:rPr>
                <w:rFonts w:ascii="Arial Narrow" w:eastAsia="Times New Roman" w:hAnsi="Arial Narrow" w:cs="Times New Roman"/>
                <w:sz w:val="20"/>
                <w:szCs w:val="20"/>
              </w:rPr>
              <w:t>repository</w:t>
            </w:r>
            <w:r w:rsidRPr="6E8390DA">
              <w:rPr>
                <w:rFonts w:ascii="Arial Narrow" w:eastAsia="Times New Roman" w:hAnsi="Arial Narrow" w:cs="Times New Roman"/>
                <w:sz w:val="20"/>
                <w:szCs w:val="20"/>
              </w:rPr>
              <w:t>, employing scripts created f</w:t>
            </w:r>
            <w:r w:rsidR="4B5D97FA" w:rsidRPr="6E8390DA">
              <w:rPr>
                <w:rFonts w:ascii="Arial Narrow" w:eastAsia="Times New Roman" w:hAnsi="Arial Narrow" w:cs="Times New Roman"/>
                <w:sz w:val="20"/>
                <w:szCs w:val="20"/>
              </w:rPr>
              <w:t>or</w:t>
            </w:r>
            <w:r w:rsidR="4B5D97FA" w:rsidRPr="00C0A4B5">
              <w:rPr>
                <w:rFonts w:ascii="Arial Narrow" w:eastAsia="Times New Roman" w:hAnsi="Arial Narrow" w:cs="Times New Roman"/>
                <w:sz w:val="20"/>
                <w:szCs w:val="20"/>
              </w:rPr>
              <w:t xml:space="preserve"> </w:t>
            </w:r>
            <w:r w:rsidR="4B5D97FA" w:rsidRPr="002536B6">
              <w:rPr>
                <w:rFonts w:ascii="Arial Narrow" w:eastAsia="Times New Roman" w:hAnsi="Arial Narrow" w:cs="Times New Roman"/>
                <w:b/>
                <w:sz w:val="20"/>
                <w:szCs w:val="20"/>
              </w:rPr>
              <w:t>Table 3</w:t>
            </w:r>
            <w:r w:rsidR="4B5D97FA" w:rsidRPr="0092190E">
              <w:rPr>
                <w:rFonts w:ascii="Arial Narrow" w:eastAsia="Times New Roman" w:hAnsi="Arial Narrow" w:cs="Times New Roman"/>
                <w:b/>
                <w:sz w:val="20"/>
                <w:szCs w:val="20"/>
              </w:rPr>
              <w:t>: Connection volumes</w:t>
            </w:r>
            <w:r w:rsidR="4B5D97FA" w:rsidRPr="50B4F814">
              <w:rPr>
                <w:rFonts w:ascii="Arial Narrow" w:eastAsia="Times New Roman" w:hAnsi="Arial Narrow" w:cs="Times New Roman"/>
                <w:sz w:val="20"/>
                <w:szCs w:val="20"/>
              </w:rPr>
              <w:t>, frequency</w:t>
            </w:r>
            <w:r w:rsidR="0092190E">
              <w:rPr>
                <w:rFonts w:ascii="Arial Narrow" w:eastAsia="Times New Roman" w:hAnsi="Arial Narrow" w:cs="Times New Roman"/>
                <w:sz w:val="20"/>
                <w:szCs w:val="20"/>
              </w:rPr>
              <w:t>,</w:t>
            </w:r>
            <w:r w:rsidR="4B5D97FA" w:rsidRPr="50B4F814">
              <w:rPr>
                <w:rFonts w:ascii="Arial Narrow" w:eastAsia="Times New Roman" w:hAnsi="Arial Narrow" w:cs="Times New Roman"/>
                <w:sz w:val="20"/>
                <w:szCs w:val="20"/>
              </w:rPr>
              <w:t xml:space="preserve"> and duration</w:t>
            </w:r>
            <w:r w:rsidR="4B5D97FA" w:rsidRPr="60665ACA">
              <w:rPr>
                <w:rFonts w:ascii="Arial Narrow" w:eastAsia="Times New Roman" w:hAnsi="Arial Narrow" w:cs="Times New Roman"/>
                <w:sz w:val="20"/>
                <w:szCs w:val="20"/>
              </w:rPr>
              <w:t>.</w:t>
            </w:r>
          </w:p>
        </w:tc>
      </w:tr>
      <w:tr w:rsidR="00734CD7" w14:paraId="7CFEF86E" w14:textId="77777777" w:rsidTr="028F842E">
        <w:trPr>
          <w:trHeight w:val="296"/>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EB82AF9" w14:textId="3B9C6725" w:rsidR="00D90E50" w:rsidRDefault="24B4BB3D" w:rsidP="5AB6AF2B">
            <w:pPr>
              <w:spacing w:after="0"/>
              <w:jc w:val="left"/>
              <w:rPr>
                <w:rFonts w:ascii="Arial Narrow" w:hAnsi="Arial Narrow"/>
                <w:sz w:val="20"/>
                <w:szCs w:val="20"/>
              </w:rPr>
            </w:pPr>
            <w:r w:rsidRPr="37D8AD04">
              <w:rPr>
                <w:rFonts w:ascii="Arial Narrow" w:hAnsi="Arial Narrow"/>
                <w:sz w:val="20"/>
                <w:szCs w:val="20"/>
              </w:rPr>
              <w:t>Types of user authentication/ security and relative use</w:t>
            </w:r>
            <w:r w:rsidR="00EE677A">
              <w:rPr>
                <w:rFonts w:ascii="Arial Narrow" w:hAnsi="Arial Narrow"/>
                <w:sz w:val="20"/>
                <w:szCs w:val="20"/>
              </w:rPr>
              <w:t xml:space="preserve"> </w:t>
            </w:r>
            <w:r w:rsidR="00D90E50">
              <w:rPr>
                <w:rFonts w:ascii="Arial Narrow" w:hAnsi="Arial Narrow"/>
                <w:sz w:val="20"/>
                <w:szCs w:val="20"/>
              </w:rPr>
              <w:t>(PWS 5.2.3.c)</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A6217E2" w14:textId="610DE62D" w:rsidR="5AB6AF2B" w:rsidRDefault="6C28DAD2" w:rsidP="37D8AD04">
            <w:pPr>
              <w:spacing w:after="0"/>
              <w:jc w:val="left"/>
              <w:rPr>
                <w:rFonts w:ascii="Arial Narrow" w:hAnsi="Arial Narrow"/>
                <w:sz w:val="20"/>
                <w:szCs w:val="20"/>
              </w:rPr>
            </w:pPr>
            <w:r w:rsidRPr="37D8AD04">
              <w:rPr>
                <w:rFonts w:ascii="Arial Narrow" w:hAnsi="Arial Narrow"/>
                <w:sz w:val="20"/>
                <w:szCs w:val="20"/>
              </w:rPr>
              <w:t>Filtered</w:t>
            </w:r>
            <w:r w:rsidR="5AB6AF2B" w:rsidRPr="5AB6AF2B">
              <w:rPr>
                <w:rFonts w:ascii="Arial Narrow" w:hAnsi="Arial Narrow"/>
                <w:sz w:val="20"/>
                <w:szCs w:val="20"/>
              </w:rPr>
              <w:t xml:space="preserve"> Data Analysis</w:t>
            </w:r>
          </w:p>
          <w:p w14:paraId="1EB3C407" w14:textId="51CB9346"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8AE36FD" w14:textId="52B4B1C1" w:rsidR="5AB6AF2B" w:rsidRDefault="0211231D" w:rsidP="5AB6AF2B">
            <w:pPr>
              <w:spacing w:after="0"/>
              <w:jc w:val="left"/>
              <w:rPr>
                <w:rFonts w:ascii="Arial Narrow" w:eastAsia="Arial Narrow" w:hAnsi="Arial Narrow" w:cs="Arial Narrow"/>
                <w:sz w:val="20"/>
                <w:szCs w:val="20"/>
              </w:rPr>
            </w:pPr>
            <w:r w:rsidRPr="64018170">
              <w:rPr>
                <w:rFonts w:ascii="Arial Narrow" w:eastAsia="Times New Roman" w:hAnsi="Arial Narrow" w:cs="Times New Roman"/>
                <w:sz w:val="20"/>
                <w:szCs w:val="20"/>
              </w:rPr>
              <w:t>Tra</w:t>
            </w:r>
            <w:r w:rsidR="59604FD1" w:rsidRPr="64018170">
              <w:rPr>
                <w:rFonts w:ascii="Arial Narrow" w:eastAsia="Arial Narrow" w:hAnsi="Arial Narrow" w:cs="Arial Narrow"/>
                <w:sz w:val="20"/>
                <w:szCs w:val="20"/>
              </w:rPr>
              <w:t>ffic</w:t>
            </w:r>
            <w:r w:rsidRPr="4B94D132">
              <w:rPr>
                <w:rFonts w:ascii="Arial Narrow" w:eastAsia="Arial Narrow" w:hAnsi="Arial Narrow" w:cs="Arial Narrow"/>
                <w:sz w:val="20"/>
                <w:szCs w:val="20"/>
              </w:rPr>
              <w:t xml:space="preserve"> Capture </w:t>
            </w:r>
            <w:r w:rsidR="59604FD1" w:rsidRPr="2E8A318F">
              <w:rPr>
                <w:rFonts w:ascii="Arial Narrow" w:eastAsia="Arial Narrow" w:hAnsi="Arial Narrow" w:cs="Arial Narrow"/>
                <w:sz w:val="20"/>
                <w:szCs w:val="20"/>
              </w:rPr>
              <w:t>logs</w:t>
            </w:r>
            <w:r w:rsidRPr="4B94D132">
              <w:rPr>
                <w:rFonts w:ascii="Arial Narrow" w:eastAsia="Arial Narrow" w:hAnsi="Arial Narrow" w:cs="Arial Narrow"/>
                <w:sz w:val="20"/>
                <w:szCs w:val="20"/>
              </w:rPr>
              <w:t xml:space="preserve"> for Authentication RPCs (RPC: XUS SIGNON SETUP, RPC: XUS ESSO VALIDATE) record the client type, user </w:t>
            </w:r>
            <w:r w:rsidR="59604FD1" w:rsidRPr="026E0588">
              <w:rPr>
                <w:rFonts w:ascii="Arial Narrow" w:eastAsia="Arial Narrow" w:hAnsi="Arial Narrow" w:cs="Arial Narrow"/>
                <w:sz w:val="20"/>
                <w:szCs w:val="20"/>
              </w:rPr>
              <w:t>auth</w:t>
            </w:r>
            <w:r w:rsidRPr="4B94D132">
              <w:rPr>
                <w:rFonts w:ascii="Arial Narrow" w:eastAsia="Arial Narrow" w:hAnsi="Arial Narrow" w:cs="Arial Narrow"/>
                <w:sz w:val="20"/>
                <w:szCs w:val="20"/>
              </w:rPr>
              <w:t xml:space="preserve"> </w:t>
            </w:r>
            <w:r w:rsidR="4BDF042C" w:rsidRPr="4B94D132">
              <w:rPr>
                <w:rFonts w:ascii="Arial Narrow" w:eastAsia="Arial Narrow" w:hAnsi="Arial Narrow" w:cs="Arial Narrow"/>
                <w:sz w:val="20"/>
                <w:szCs w:val="20"/>
              </w:rPr>
              <w:t xml:space="preserve">type, </w:t>
            </w:r>
            <w:r w:rsidRPr="4B94D132">
              <w:rPr>
                <w:rFonts w:ascii="Arial Narrow" w:eastAsia="Arial Narrow" w:hAnsi="Arial Narrow" w:cs="Arial Narrow"/>
                <w:sz w:val="20"/>
                <w:szCs w:val="20"/>
              </w:rPr>
              <w:t>and associated NIST Level of Assurance</w:t>
            </w:r>
            <w:r w:rsidR="3A8AB67F" w:rsidRPr="2D3A3AE0">
              <w:rPr>
                <w:rFonts w:ascii="Arial Narrow" w:eastAsia="Arial Narrow" w:hAnsi="Arial Narrow" w:cs="Arial Narrow"/>
                <w:sz w:val="20"/>
                <w:szCs w:val="20"/>
              </w:rPr>
              <w:t xml:space="preserve">. </w:t>
            </w:r>
            <w:r w:rsidR="3A8AB67F" w:rsidRPr="3FA3C68E">
              <w:rPr>
                <w:rFonts w:ascii="Arial Narrow" w:eastAsia="Arial Narrow" w:hAnsi="Arial Narrow" w:cs="Arial Narrow"/>
                <w:sz w:val="20"/>
                <w:szCs w:val="20"/>
              </w:rPr>
              <w:t xml:space="preserve">It </w:t>
            </w:r>
            <w:r w:rsidR="4BDF042C" w:rsidRPr="3FA3C68E">
              <w:rPr>
                <w:rFonts w:ascii="Arial Narrow" w:eastAsia="Arial Narrow" w:hAnsi="Arial Narrow" w:cs="Arial Narrow"/>
                <w:sz w:val="20"/>
                <w:szCs w:val="20"/>
              </w:rPr>
              <w:t>will</w:t>
            </w:r>
            <w:r w:rsidRPr="4B94D132">
              <w:rPr>
                <w:rFonts w:ascii="Arial Narrow" w:eastAsia="Arial Narrow" w:hAnsi="Arial Narrow" w:cs="Arial Narrow"/>
                <w:sz w:val="20"/>
                <w:szCs w:val="20"/>
              </w:rPr>
              <w:t xml:space="preserve"> be </w:t>
            </w:r>
            <w:r w:rsidR="4BDF042C" w:rsidRPr="3575E91B">
              <w:rPr>
                <w:rFonts w:ascii="Arial Narrow" w:eastAsia="Arial Narrow" w:hAnsi="Arial Narrow" w:cs="Arial Narrow"/>
                <w:sz w:val="20"/>
                <w:szCs w:val="20"/>
              </w:rPr>
              <w:t>extracted by</w:t>
            </w:r>
            <w:r w:rsidR="4BDF042C" w:rsidRPr="4B94D132">
              <w:rPr>
                <w:rFonts w:ascii="Arial Narrow" w:eastAsia="Arial Narrow" w:hAnsi="Arial Narrow" w:cs="Arial Narrow"/>
                <w:sz w:val="20"/>
                <w:szCs w:val="20"/>
              </w:rPr>
              <w:t xml:space="preserve"> reusing scripts created for </w:t>
            </w:r>
            <w:r w:rsidR="4BDF042C" w:rsidRPr="002536B6">
              <w:rPr>
                <w:rFonts w:ascii="Arial Narrow" w:eastAsia="Arial Narrow" w:hAnsi="Arial Narrow" w:cs="Arial Narrow"/>
                <w:b/>
                <w:sz w:val="20"/>
                <w:szCs w:val="20"/>
              </w:rPr>
              <w:t>Table 3</w:t>
            </w:r>
            <w:r w:rsidR="4BDF042C" w:rsidRPr="0045218F">
              <w:rPr>
                <w:rFonts w:ascii="Arial Narrow" w:eastAsia="Arial Narrow" w:hAnsi="Arial Narrow" w:cs="Arial Narrow"/>
                <w:b/>
                <w:sz w:val="20"/>
                <w:szCs w:val="20"/>
              </w:rPr>
              <w:t>: Types of user auth</w:t>
            </w:r>
            <w:r w:rsidR="3C803D05" w:rsidRPr="0045218F">
              <w:rPr>
                <w:rFonts w:ascii="Arial Narrow" w:eastAsia="Arial Narrow" w:hAnsi="Arial Narrow" w:cs="Arial Narrow"/>
                <w:b/>
                <w:sz w:val="20"/>
                <w:szCs w:val="20"/>
              </w:rPr>
              <w:t>entication</w:t>
            </w:r>
            <w:r w:rsidR="4BDF042C" w:rsidRPr="0045218F">
              <w:rPr>
                <w:rFonts w:ascii="Arial Narrow" w:eastAsia="Arial Narrow" w:hAnsi="Arial Narrow" w:cs="Arial Narrow"/>
                <w:b/>
                <w:sz w:val="20"/>
                <w:szCs w:val="20"/>
              </w:rPr>
              <w:t>/security and use</w:t>
            </w:r>
            <w:r w:rsidR="4BDF042C" w:rsidRPr="7723BDA0">
              <w:rPr>
                <w:rFonts w:ascii="Arial Narrow" w:eastAsia="Arial Narrow" w:hAnsi="Arial Narrow" w:cs="Arial Narrow"/>
                <w:sz w:val="20"/>
                <w:szCs w:val="20"/>
              </w:rPr>
              <w:t>.</w:t>
            </w:r>
          </w:p>
        </w:tc>
      </w:tr>
      <w:tr w:rsidR="00B87130" w14:paraId="709197CD" w14:textId="77777777" w:rsidTr="028F842E">
        <w:trPr>
          <w:trHeight w:val="548"/>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176F48A" w14:textId="2B1E90CD" w:rsidR="5AB6AF2B" w:rsidRDefault="5FBADAE5" w:rsidP="5AB6AF2B">
            <w:pPr>
              <w:spacing w:after="0"/>
              <w:jc w:val="left"/>
              <w:rPr>
                <w:rFonts w:ascii="Arial Narrow" w:hAnsi="Arial Narrow"/>
                <w:sz w:val="20"/>
                <w:szCs w:val="20"/>
              </w:rPr>
            </w:pPr>
            <w:r w:rsidRPr="37D8AD04">
              <w:rPr>
                <w:rFonts w:ascii="Arial Narrow" w:hAnsi="Arial Narrow"/>
                <w:sz w:val="20"/>
                <w:szCs w:val="20"/>
              </w:rPr>
              <w:t>Patient volumes</w:t>
            </w:r>
            <w:r w:rsidR="00EE677A">
              <w:rPr>
                <w:rFonts w:ascii="Arial Narrow" w:hAnsi="Arial Narrow"/>
                <w:sz w:val="20"/>
                <w:szCs w:val="20"/>
              </w:rPr>
              <w:t xml:space="preserve"> </w:t>
            </w:r>
            <w:r w:rsidR="006D45CF">
              <w:rPr>
                <w:rFonts w:ascii="Arial Narrow" w:hAnsi="Arial Narrow"/>
                <w:sz w:val="20"/>
                <w:szCs w:val="20"/>
              </w:rPr>
              <w:t>(PWS 5.2.</w:t>
            </w:r>
            <w:r w:rsidR="00DC7BE5">
              <w:rPr>
                <w:rFonts w:ascii="Arial Narrow" w:hAnsi="Arial Narrow"/>
                <w:sz w:val="20"/>
                <w:szCs w:val="20"/>
              </w:rPr>
              <w:t>3.d)</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61D6F7C" w14:textId="610DE62D" w:rsidR="5AB6AF2B" w:rsidRDefault="5AB6AF2B" w:rsidP="5AB6AF2B">
            <w:pPr>
              <w:spacing w:after="0"/>
              <w:jc w:val="left"/>
              <w:rPr>
                <w:rFonts w:ascii="Arial Narrow" w:hAnsi="Arial Narrow"/>
                <w:sz w:val="20"/>
                <w:szCs w:val="20"/>
              </w:rPr>
            </w:pPr>
            <w:r w:rsidRPr="5AB6AF2B">
              <w:rPr>
                <w:rFonts w:ascii="Arial Narrow" w:hAnsi="Arial Narrow"/>
                <w:sz w:val="20"/>
                <w:szCs w:val="20"/>
              </w:rPr>
              <w:t>Filtered Data Analysis</w:t>
            </w: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F76AC67" w14:textId="7AD73381" w:rsidR="5AB6AF2B" w:rsidRDefault="7BE2802F" w:rsidP="5AB6AF2B">
            <w:pPr>
              <w:spacing w:after="0"/>
              <w:jc w:val="left"/>
              <w:rPr>
                <w:rFonts w:ascii="Arial Narrow" w:eastAsia="Times New Roman" w:hAnsi="Arial Narrow" w:cs="Times New Roman"/>
                <w:sz w:val="20"/>
                <w:szCs w:val="20"/>
              </w:rPr>
            </w:pPr>
            <w:r w:rsidRPr="2C2794F6">
              <w:rPr>
                <w:rFonts w:ascii="Arial Narrow" w:eastAsia="Times New Roman" w:hAnsi="Arial Narrow" w:cs="Times New Roman"/>
                <w:sz w:val="20"/>
                <w:szCs w:val="20"/>
              </w:rPr>
              <w:t>Data</w:t>
            </w:r>
            <w:r w:rsidRPr="691BB4A8">
              <w:rPr>
                <w:rFonts w:ascii="Arial Narrow" w:eastAsia="Times New Roman" w:hAnsi="Arial Narrow" w:cs="Times New Roman"/>
                <w:sz w:val="20"/>
                <w:szCs w:val="20"/>
              </w:rPr>
              <w:t xml:space="preserve"> from Patient Selection RPCs ("ORWPT SELECT," "GMV PTSELECT," and "DGWPT SELECT") will be used to count distinct patient </w:t>
            </w:r>
            <w:r w:rsidR="27DB76FF" w:rsidRPr="05DB3052">
              <w:rPr>
                <w:rFonts w:ascii="Arial Narrow" w:eastAsia="Times New Roman" w:hAnsi="Arial Narrow" w:cs="Times New Roman"/>
                <w:sz w:val="20"/>
                <w:szCs w:val="20"/>
              </w:rPr>
              <w:t>id</w:t>
            </w:r>
            <w:r w:rsidRPr="691BB4A8">
              <w:rPr>
                <w:rFonts w:ascii="Arial Narrow" w:eastAsia="Times New Roman" w:hAnsi="Arial Narrow" w:cs="Times New Roman"/>
                <w:sz w:val="20"/>
                <w:szCs w:val="20"/>
              </w:rPr>
              <w:t xml:space="preserve"> or DFNs within the connections of each client </w:t>
            </w:r>
            <w:r w:rsidRPr="2C2794F6">
              <w:rPr>
                <w:rFonts w:ascii="Arial Narrow" w:eastAsia="Times New Roman" w:hAnsi="Arial Narrow" w:cs="Times New Roman"/>
                <w:sz w:val="20"/>
                <w:szCs w:val="20"/>
              </w:rPr>
              <w:t>type.</w:t>
            </w:r>
          </w:p>
        </w:tc>
      </w:tr>
      <w:tr w:rsidR="00734CD7" w14:paraId="1DFAFAD2" w14:textId="77777777" w:rsidTr="028F842E">
        <w:trPr>
          <w:trHeight w:val="314"/>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86312AD" w14:textId="5D2490C9" w:rsidR="5AB6AF2B" w:rsidRDefault="2ACCDB83" w:rsidP="00EE677A">
            <w:pPr>
              <w:widowControl w:val="0"/>
              <w:spacing w:after="0"/>
              <w:jc w:val="left"/>
              <w:rPr>
                <w:rFonts w:ascii="Arial Narrow" w:hAnsi="Arial Narrow"/>
                <w:sz w:val="20"/>
                <w:szCs w:val="20"/>
              </w:rPr>
            </w:pPr>
            <w:r w:rsidRPr="37D8AD04">
              <w:rPr>
                <w:rFonts w:ascii="Arial Narrow" w:hAnsi="Arial Narrow"/>
                <w:sz w:val="20"/>
                <w:szCs w:val="20"/>
              </w:rPr>
              <w:t>Enumeration of all RPCs used by a client and their relative use</w:t>
            </w:r>
            <w:r w:rsidR="00EE677A">
              <w:rPr>
                <w:rFonts w:ascii="Arial Narrow" w:hAnsi="Arial Narrow"/>
                <w:sz w:val="20"/>
                <w:szCs w:val="20"/>
              </w:rPr>
              <w:t xml:space="preserve"> </w:t>
            </w:r>
            <w:r w:rsidR="00185B2A">
              <w:rPr>
                <w:rFonts w:ascii="Arial Narrow" w:hAnsi="Arial Narrow"/>
                <w:sz w:val="20"/>
                <w:szCs w:val="20"/>
              </w:rPr>
              <w:t>(PWS 5.2.3.e)</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9CBF1BD" w14:textId="610DE62D" w:rsidR="5AB6AF2B" w:rsidRDefault="48D17578" w:rsidP="35A692BE">
            <w:pPr>
              <w:spacing w:after="0"/>
              <w:jc w:val="left"/>
              <w:rPr>
                <w:rFonts w:ascii="Arial Narrow" w:hAnsi="Arial Narrow"/>
                <w:sz w:val="20"/>
                <w:szCs w:val="20"/>
              </w:rPr>
            </w:pPr>
            <w:r w:rsidRPr="35A692BE">
              <w:rPr>
                <w:rFonts w:ascii="Arial Narrow" w:hAnsi="Arial Narrow"/>
                <w:sz w:val="20"/>
                <w:szCs w:val="20"/>
              </w:rPr>
              <w:t>Filtered Data Analysis</w:t>
            </w:r>
          </w:p>
          <w:p w14:paraId="4883123E" w14:textId="556BA485"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6E9C4D1" w14:textId="554689D9" w:rsidR="5AB6AF2B" w:rsidRDefault="246FDF2F" w:rsidP="5AB6AF2B">
            <w:pPr>
              <w:spacing w:after="0"/>
              <w:jc w:val="left"/>
              <w:rPr>
                <w:rFonts w:ascii="Arial Narrow" w:eastAsia="Arial Narrow" w:hAnsi="Arial Narrow" w:cs="Arial Narrow"/>
                <w:sz w:val="20"/>
                <w:szCs w:val="20"/>
              </w:rPr>
            </w:pPr>
            <w:r w:rsidRPr="17E3DA37">
              <w:rPr>
                <w:rFonts w:ascii="Arial Narrow" w:eastAsia="Arial Narrow" w:hAnsi="Arial Narrow" w:cs="Arial Narrow"/>
                <w:sz w:val="20"/>
                <w:szCs w:val="20"/>
              </w:rPr>
              <w:t>Count and enumerate</w:t>
            </w:r>
            <w:r w:rsidRPr="6452368D">
              <w:rPr>
                <w:rFonts w:ascii="Arial Narrow" w:eastAsia="Arial Narrow" w:hAnsi="Arial Narrow" w:cs="Arial Narrow"/>
                <w:sz w:val="20"/>
                <w:szCs w:val="20"/>
              </w:rPr>
              <w:t xml:space="preserve"> all RPCs used</w:t>
            </w:r>
            <w:r w:rsidR="27D1C116" w:rsidRPr="02F15240">
              <w:rPr>
                <w:rFonts w:ascii="Arial Narrow" w:eastAsia="Arial Narrow" w:hAnsi="Arial Narrow" w:cs="Arial Narrow"/>
                <w:sz w:val="20"/>
                <w:szCs w:val="20"/>
              </w:rPr>
              <w:t xml:space="preserve"> by </w:t>
            </w:r>
            <w:r w:rsidRPr="17E3DA37">
              <w:rPr>
                <w:rFonts w:ascii="Arial Narrow" w:eastAsia="Arial Narrow" w:hAnsi="Arial Narrow" w:cs="Arial Narrow"/>
                <w:sz w:val="20"/>
                <w:szCs w:val="20"/>
              </w:rPr>
              <w:t>each</w:t>
            </w:r>
            <w:r w:rsidRPr="6452368D">
              <w:rPr>
                <w:rFonts w:ascii="Arial Narrow" w:eastAsia="Arial Narrow" w:hAnsi="Arial Narrow" w:cs="Arial Narrow"/>
                <w:sz w:val="20"/>
                <w:szCs w:val="20"/>
              </w:rPr>
              <w:t xml:space="preserve"> </w:t>
            </w:r>
            <w:r w:rsidR="27D1C116" w:rsidRPr="02F15240">
              <w:rPr>
                <w:rFonts w:ascii="Arial Narrow" w:eastAsia="Arial Narrow" w:hAnsi="Arial Narrow" w:cs="Arial Narrow"/>
                <w:sz w:val="20"/>
                <w:szCs w:val="20"/>
              </w:rPr>
              <w:t>client</w:t>
            </w:r>
            <w:r w:rsidRPr="6452368D">
              <w:rPr>
                <w:rFonts w:ascii="Arial Narrow" w:eastAsia="Arial Narrow" w:hAnsi="Arial Narrow" w:cs="Arial Narrow"/>
                <w:sz w:val="20"/>
                <w:szCs w:val="20"/>
              </w:rPr>
              <w:t xml:space="preserve">, counting their frequency </w:t>
            </w:r>
            <w:r w:rsidR="3451BD84" w:rsidRPr="67DE14D4">
              <w:rPr>
                <w:rFonts w:ascii="Arial Narrow" w:eastAsia="Arial Narrow" w:hAnsi="Arial Narrow" w:cs="Arial Narrow"/>
                <w:sz w:val="20"/>
                <w:szCs w:val="20"/>
              </w:rPr>
              <w:t xml:space="preserve">of </w:t>
            </w:r>
            <w:r w:rsidR="3451BD84" w:rsidRPr="1E4A9297">
              <w:rPr>
                <w:rFonts w:ascii="Arial Narrow" w:eastAsia="Arial Narrow" w:hAnsi="Arial Narrow" w:cs="Arial Narrow"/>
                <w:sz w:val="20"/>
                <w:szCs w:val="20"/>
              </w:rPr>
              <w:t>use by</w:t>
            </w:r>
            <w:r w:rsidR="27D1C116" w:rsidRPr="67DE14D4">
              <w:rPr>
                <w:rFonts w:ascii="Arial Narrow" w:eastAsia="Arial Narrow" w:hAnsi="Arial Narrow" w:cs="Arial Narrow"/>
                <w:sz w:val="20"/>
                <w:szCs w:val="20"/>
              </w:rPr>
              <w:t xml:space="preserve"> </w:t>
            </w:r>
            <w:r w:rsidR="506FD4AB" w:rsidRPr="67DE14D4">
              <w:rPr>
                <w:rFonts w:ascii="Arial Narrow" w:eastAsia="Arial Narrow" w:hAnsi="Arial Narrow" w:cs="Arial Narrow"/>
                <w:sz w:val="20"/>
                <w:szCs w:val="20"/>
              </w:rPr>
              <w:t>reusing</w:t>
            </w:r>
            <w:r w:rsidR="27D1C116" w:rsidRPr="02F15240">
              <w:rPr>
                <w:rFonts w:ascii="Arial Narrow" w:eastAsia="Arial Narrow" w:hAnsi="Arial Narrow" w:cs="Arial Narrow"/>
                <w:sz w:val="20"/>
                <w:szCs w:val="20"/>
              </w:rPr>
              <w:t xml:space="preserve"> scripts from </w:t>
            </w:r>
            <w:r w:rsidR="27D1C116" w:rsidRPr="002536B6">
              <w:rPr>
                <w:rFonts w:ascii="Arial Narrow" w:eastAsia="Arial Narrow" w:hAnsi="Arial Narrow" w:cs="Arial Narrow"/>
                <w:b/>
                <w:sz w:val="20"/>
                <w:szCs w:val="20"/>
              </w:rPr>
              <w:t>Table 3</w:t>
            </w:r>
            <w:r w:rsidR="27D1C116" w:rsidRPr="0045218F">
              <w:rPr>
                <w:rFonts w:ascii="Arial Narrow" w:eastAsia="Arial Narrow" w:hAnsi="Arial Narrow" w:cs="Arial Narrow"/>
                <w:b/>
                <w:sz w:val="20"/>
                <w:szCs w:val="20"/>
              </w:rPr>
              <w:t xml:space="preserve">: </w:t>
            </w:r>
            <w:r w:rsidR="251979FA" w:rsidRPr="0045218F">
              <w:rPr>
                <w:rFonts w:ascii="Arial Narrow" w:eastAsia="Arial Narrow" w:hAnsi="Arial Narrow" w:cs="Arial Narrow"/>
                <w:b/>
                <w:bCs/>
                <w:sz w:val="20"/>
                <w:szCs w:val="20"/>
              </w:rPr>
              <w:t>RPC</w:t>
            </w:r>
            <w:r w:rsidR="251979FA" w:rsidRPr="0045218F">
              <w:rPr>
                <w:rFonts w:ascii="Arial Narrow" w:eastAsia="Arial Narrow" w:hAnsi="Arial Narrow" w:cs="Arial Narrow"/>
                <w:b/>
                <w:sz w:val="20"/>
                <w:szCs w:val="20"/>
              </w:rPr>
              <w:t xml:space="preserve"> Usage Frequency</w:t>
            </w:r>
            <w:r w:rsidR="27D1C116" w:rsidRPr="67DE14D4">
              <w:rPr>
                <w:rFonts w:ascii="Arial Narrow" w:eastAsia="Arial Narrow" w:hAnsi="Arial Narrow" w:cs="Arial Narrow"/>
                <w:sz w:val="20"/>
                <w:szCs w:val="20"/>
              </w:rPr>
              <w:t>.</w:t>
            </w:r>
          </w:p>
        </w:tc>
      </w:tr>
      <w:tr w:rsidR="00B87130" w14:paraId="3FE1674B" w14:textId="77777777" w:rsidTr="028F842E">
        <w:trPr>
          <w:trHeight w:val="161"/>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7D3EBF0" w14:textId="2C86EF55" w:rsidR="5AB6AF2B" w:rsidRDefault="418C57EA" w:rsidP="5AB6AF2B">
            <w:pPr>
              <w:spacing w:after="0"/>
              <w:jc w:val="left"/>
              <w:rPr>
                <w:rFonts w:ascii="Arial Narrow" w:hAnsi="Arial Narrow"/>
                <w:sz w:val="20"/>
                <w:szCs w:val="20"/>
              </w:rPr>
            </w:pPr>
            <w:r w:rsidRPr="78366F88">
              <w:rPr>
                <w:rFonts w:ascii="Arial Narrow" w:hAnsi="Arial Narrow"/>
                <w:sz w:val="20"/>
                <w:szCs w:val="20"/>
              </w:rPr>
              <w:t>Distinction of clinical from non-clinical RPCs</w:t>
            </w:r>
            <w:r w:rsidR="00D37E42">
              <w:rPr>
                <w:rFonts w:ascii="Arial Narrow" w:hAnsi="Arial Narrow"/>
                <w:sz w:val="20"/>
                <w:szCs w:val="20"/>
              </w:rPr>
              <w:t xml:space="preserve"> (PWS 5.2.3.</w:t>
            </w:r>
            <w:r w:rsidR="00014259">
              <w:rPr>
                <w:rFonts w:ascii="Arial Narrow" w:hAnsi="Arial Narrow"/>
                <w:sz w:val="20"/>
                <w:szCs w:val="20"/>
              </w:rPr>
              <w:t>f)</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34B7ECE" w14:textId="7DFFF4E5" w:rsidR="5AB6AF2B" w:rsidRDefault="5AB6AF2B" w:rsidP="5AB6AF2B">
            <w:pPr>
              <w:spacing w:after="0"/>
              <w:jc w:val="left"/>
              <w:rPr>
                <w:rFonts w:ascii="Arial Narrow" w:eastAsia="Times New Roman" w:hAnsi="Arial Narrow" w:cs="Times New Roman"/>
                <w:sz w:val="20"/>
                <w:szCs w:val="20"/>
              </w:rPr>
            </w:pPr>
            <w:r w:rsidRPr="5AB6AF2B">
              <w:rPr>
                <w:rFonts w:ascii="Arial Narrow" w:eastAsia="Times New Roman" w:hAnsi="Arial Narrow" w:cs="Times New Roman"/>
                <w:sz w:val="20"/>
                <w:szCs w:val="20"/>
              </w:rPr>
              <w:t>Simple Data Analysis</w:t>
            </w:r>
          </w:p>
          <w:p w14:paraId="762733C9" w14:textId="09250820" w:rsidR="5AB6AF2B" w:rsidRDefault="5AB6AF2B" w:rsidP="5AB6AF2B">
            <w:pPr>
              <w:spacing w:after="0"/>
              <w:jc w:val="left"/>
              <w:rPr>
                <w:rFonts w:ascii="Arial Narrow" w:eastAsia="Times New Roman" w:hAnsi="Arial Narrow" w:cs="Times New Roman"/>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8A0503E" w14:textId="7F659DA6" w:rsidR="5AB6AF2B" w:rsidRDefault="15181B7F" w:rsidP="5AB6AF2B">
            <w:pPr>
              <w:spacing w:after="0"/>
              <w:jc w:val="left"/>
              <w:rPr>
                <w:rFonts w:ascii="Arial Narrow" w:hAnsi="Arial Narrow"/>
                <w:sz w:val="20"/>
                <w:szCs w:val="20"/>
              </w:rPr>
            </w:pPr>
            <w:r w:rsidRPr="19658D12">
              <w:rPr>
                <w:rFonts w:ascii="Arial Narrow" w:eastAsia="Times New Roman" w:hAnsi="Arial Narrow" w:cs="Times New Roman"/>
                <w:sz w:val="20"/>
                <w:szCs w:val="20"/>
              </w:rPr>
              <w:t>RPC traffic repository</w:t>
            </w:r>
            <w:r w:rsidR="5A0E52C1" w:rsidRPr="211898B8">
              <w:rPr>
                <w:rFonts w:ascii="Arial Narrow" w:eastAsia="Times New Roman" w:hAnsi="Arial Narrow" w:cs="Times New Roman"/>
                <w:sz w:val="20"/>
                <w:szCs w:val="20"/>
              </w:rPr>
              <w:t xml:space="preserve"> will be queried to determine the RPC type, check for the presence of DFNs, </w:t>
            </w:r>
            <w:r w:rsidR="00B62C35">
              <w:rPr>
                <w:rFonts w:ascii="Arial Narrow" w:eastAsia="Times New Roman" w:hAnsi="Arial Narrow" w:cs="Times New Roman"/>
                <w:sz w:val="20"/>
                <w:szCs w:val="20"/>
              </w:rPr>
              <w:t>and</w:t>
            </w:r>
            <w:r w:rsidR="5A0E52C1" w:rsidRPr="211898B8">
              <w:rPr>
                <w:rFonts w:ascii="Arial Narrow" w:eastAsia="Times New Roman" w:hAnsi="Arial Narrow" w:cs="Times New Roman"/>
                <w:sz w:val="20"/>
                <w:szCs w:val="20"/>
              </w:rPr>
              <w:t xml:space="preserve"> distinguish between clinical and non-clinical RPCs</w:t>
            </w:r>
            <w:r w:rsidR="001169A1">
              <w:rPr>
                <w:rFonts w:ascii="Arial Narrow" w:eastAsia="Times New Roman" w:hAnsi="Arial Narrow" w:cs="Times New Roman"/>
                <w:sz w:val="20"/>
                <w:szCs w:val="20"/>
              </w:rPr>
              <w:t>.</w:t>
            </w:r>
          </w:p>
        </w:tc>
      </w:tr>
      <w:tr w:rsidR="00734CD7" w14:paraId="7D3B07CA" w14:textId="77777777" w:rsidTr="028F842E">
        <w:trPr>
          <w:trHeight w:val="152"/>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8A7583C" w14:textId="0701DCA0" w:rsidR="5AB6AF2B" w:rsidRDefault="759B24E9" w:rsidP="5AB6AF2B">
            <w:pPr>
              <w:spacing w:after="0"/>
              <w:jc w:val="left"/>
              <w:rPr>
                <w:rFonts w:ascii="Arial Narrow" w:hAnsi="Arial Narrow"/>
                <w:sz w:val="20"/>
                <w:szCs w:val="20"/>
              </w:rPr>
            </w:pPr>
            <w:r w:rsidRPr="78366F88">
              <w:rPr>
                <w:rFonts w:ascii="Arial Narrow" w:hAnsi="Arial Narrow"/>
                <w:sz w:val="20"/>
                <w:szCs w:val="20"/>
              </w:rPr>
              <w:t>Distinction of RPCs that change (write) from those that read the clinical record</w:t>
            </w:r>
            <w:r w:rsidR="00DB78EF">
              <w:rPr>
                <w:rFonts w:ascii="Arial Narrow" w:hAnsi="Arial Narrow"/>
                <w:sz w:val="20"/>
                <w:szCs w:val="20"/>
              </w:rPr>
              <w:t xml:space="preserve"> (PWS 5.2.3.g)</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9F0BAFD" w14:textId="54CFCC55" w:rsidR="5AB6AF2B" w:rsidRDefault="36A1A898" w:rsidP="03FCA900">
            <w:pPr>
              <w:spacing w:after="0"/>
              <w:jc w:val="left"/>
              <w:rPr>
                <w:rFonts w:ascii="Arial Narrow" w:hAnsi="Arial Narrow"/>
                <w:sz w:val="20"/>
                <w:szCs w:val="20"/>
              </w:rPr>
            </w:pPr>
            <w:r w:rsidRPr="03FCA900">
              <w:rPr>
                <w:rFonts w:ascii="Arial Narrow" w:hAnsi="Arial Narrow"/>
                <w:sz w:val="20"/>
                <w:szCs w:val="20"/>
              </w:rPr>
              <w:t>Filtered Data</w:t>
            </w:r>
            <w:r w:rsidR="5AB6AF2B" w:rsidRPr="5AB6AF2B">
              <w:rPr>
                <w:rFonts w:ascii="Arial Narrow" w:hAnsi="Arial Narrow"/>
                <w:sz w:val="20"/>
                <w:szCs w:val="20"/>
              </w:rPr>
              <w:t xml:space="preserve"> Analysis</w:t>
            </w:r>
          </w:p>
          <w:p w14:paraId="1CFE2687" w14:textId="17B89294"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C37EF5A" w14:textId="61E3903A" w:rsidR="5AB6AF2B" w:rsidRDefault="0C8509CD" w:rsidP="5AB6AF2B">
            <w:pPr>
              <w:spacing w:after="0"/>
              <w:jc w:val="left"/>
              <w:rPr>
                <w:rFonts w:ascii="Arial Narrow" w:eastAsia="Times New Roman" w:hAnsi="Arial Narrow" w:cs="Times New Roman"/>
                <w:sz w:val="20"/>
                <w:szCs w:val="20"/>
              </w:rPr>
            </w:pPr>
            <w:r w:rsidRPr="7640E5E2">
              <w:rPr>
                <w:rFonts w:ascii="Arial Narrow" w:eastAsia="Times New Roman" w:hAnsi="Arial Narrow" w:cs="Times New Roman"/>
                <w:sz w:val="20"/>
                <w:szCs w:val="20"/>
              </w:rPr>
              <w:t>RPC traffic repository</w:t>
            </w:r>
            <w:r w:rsidR="1D478861" w:rsidRPr="131658AA">
              <w:rPr>
                <w:rFonts w:ascii="Arial Narrow" w:eastAsia="Times New Roman" w:hAnsi="Arial Narrow" w:cs="Times New Roman"/>
                <w:sz w:val="20"/>
                <w:szCs w:val="20"/>
              </w:rPr>
              <w:t xml:space="preserve"> will be queried to determine the RPC type, signatures, and associated parameters. Identifying change RPCs and categorizing them by type requires </w:t>
            </w:r>
            <w:r w:rsidR="55FC3498" w:rsidRPr="2B340362">
              <w:rPr>
                <w:rFonts w:ascii="Arial Narrow" w:eastAsia="Times New Roman" w:hAnsi="Arial Narrow" w:cs="Times New Roman"/>
                <w:sz w:val="20"/>
                <w:szCs w:val="20"/>
              </w:rPr>
              <w:t>detailed</w:t>
            </w:r>
            <w:r w:rsidR="160693BA" w:rsidRPr="2B340362">
              <w:rPr>
                <w:rFonts w:ascii="Arial Narrow" w:eastAsia="Times New Roman" w:hAnsi="Arial Narrow" w:cs="Times New Roman"/>
                <w:sz w:val="20"/>
                <w:szCs w:val="20"/>
              </w:rPr>
              <w:t xml:space="preserve"> </w:t>
            </w:r>
            <w:r w:rsidR="1D478861" w:rsidRPr="131658AA">
              <w:rPr>
                <w:rFonts w:ascii="Arial Narrow" w:eastAsia="Times New Roman" w:hAnsi="Arial Narrow" w:cs="Times New Roman"/>
                <w:sz w:val="20"/>
                <w:szCs w:val="20"/>
              </w:rPr>
              <w:t xml:space="preserve">analysis following a basic heuristic to correct any inaccuracies. This will produce a </w:t>
            </w:r>
            <w:r w:rsidR="1D478861" w:rsidRPr="131658AA">
              <w:rPr>
                <w:rFonts w:ascii="Arial Narrow" w:eastAsia="Times New Roman" w:hAnsi="Arial Narrow" w:cs="Times New Roman"/>
                <w:sz w:val="20"/>
                <w:szCs w:val="20"/>
              </w:rPr>
              <w:lastRenderedPageBreak/>
              <w:t>detailed list and count of change (write) RPCs, categorized by subtype, along with a separate list of non-change (read) RPCs</w:t>
            </w:r>
            <w:r w:rsidR="5DBD9587" w:rsidRPr="131658AA">
              <w:rPr>
                <w:rFonts w:ascii="Arial Narrow" w:eastAsia="Times New Roman" w:hAnsi="Arial Narrow" w:cs="Times New Roman"/>
                <w:sz w:val="20"/>
                <w:szCs w:val="20"/>
              </w:rPr>
              <w:t>.</w:t>
            </w:r>
          </w:p>
        </w:tc>
      </w:tr>
      <w:tr w:rsidR="00B87130" w14:paraId="3A9D73A9" w14:textId="77777777" w:rsidTr="028F842E">
        <w:trPr>
          <w:trHeight w:val="17"/>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A885DD9" w14:textId="0EF51A9F" w:rsidR="5AB6AF2B" w:rsidRDefault="0596DCA7" w:rsidP="5AB6AF2B">
            <w:pPr>
              <w:spacing w:after="0"/>
              <w:jc w:val="left"/>
              <w:rPr>
                <w:rFonts w:ascii="Arial Narrow" w:hAnsi="Arial Narrow"/>
                <w:sz w:val="20"/>
                <w:szCs w:val="20"/>
              </w:rPr>
            </w:pPr>
            <w:r w:rsidRPr="78366F88">
              <w:rPr>
                <w:rFonts w:ascii="Arial Narrow" w:hAnsi="Arial Narrow"/>
                <w:sz w:val="20"/>
                <w:szCs w:val="20"/>
              </w:rPr>
              <w:lastRenderedPageBreak/>
              <w:t>Distinction of slow running, high overhead, and variable overhead RPCs</w:t>
            </w:r>
            <w:r w:rsidR="00DB78EF">
              <w:rPr>
                <w:rFonts w:ascii="Arial Narrow" w:hAnsi="Arial Narrow"/>
                <w:sz w:val="20"/>
                <w:szCs w:val="20"/>
              </w:rPr>
              <w:t xml:space="preserve"> (PWS 5.2.3.h)</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2AE29E4" w14:textId="54CFCC55" w:rsidR="095E9A6A" w:rsidRDefault="095E9A6A" w:rsidP="21597C39">
            <w:pPr>
              <w:spacing w:after="0"/>
              <w:jc w:val="left"/>
              <w:rPr>
                <w:rFonts w:ascii="Arial Narrow" w:hAnsi="Arial Narrow"/>
                <w:sz w:val="20"/>
                <w:szCs w:val="20"/>
              </w:rPr>
            </w:pPr>
            <w:r w:rsidRPr="21597C39">
              <w:rPr>
                <w:rFonts w:ascii="Arial Narrow" w:hAnsi="Arial Narrow"/>
                <w:sz w:val="20"/>
                <w:szCs w:val="20"/>
              </w:rPr>
              <w:t>Filtered Data Analysis</w:t>
            </w:r>
          </w:p>
          <w:p w14:paraId="386902ED" w14:textId="6832B2B9" w:rsidR="21597C39" w:rsidRDefault="21597C39" w:rsidP="21597C39">
            <w:pPr>
              <w:spacing w:after="0"/>
              <w:jc w:val="left"/>
              <w:rPr>
                <w:rFonts w:ascii="Arial Narrow" w:hAnsi="Arial Narrow"/>
                <w:sz w:val="20"/>
                <w:szCs w:val="20"/>
              </w:rPr>
            </w:pPr>
          </w:p>
          <w:p w14:paraId="37BB31C8" w14:textId="78639C98"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A8C760D" w14:textId="0442603A" w:rsidR="5AB6AF2B" w:rsidRDefault="3E3C5275" w:rsidP="5AB6AF2B">
            <w:pPr>
              <w:spacing w:after="0"/>
              <w:jc w:val="left"/>
              <w:rPr>
                <w:rFonts w:ascii="Arial Narrow" w:hAnsi="Arial Narrow"/>
              </w:rPr>
            </w:pPr>
            <w:r w:rsidRPr="211898B8">
              <w:rPr>
                <w:rFonts w:ascii="Arial Narrow" w:eastAsia="Times New Roman" w:hAnsi="Arial Narrow" w:cs="Times New Roman"/>
                <w:sz w:val="20"/>
                <w:szCs w:val="20"/>
              </w:rPr>
              <w:t>The basic traffic representation, including connection volumes, frequency, and duration, reflects the performance of each RPC invocation. This data will isolate RPCs with high and variable overhead, enabling targeted analysis and optimization.</w:t>
            </w:r>
          </w:p>
        </w:tc>
      </w:tr>
    </w:tbl>
    <w:p w14:paraId="6CD2095D" w14:textId="67687503" w:rsidR="009D3188" w:rsidRDefault="7AD8EA58" w:rsidP="00BD2F85">
      <w:pPr>
        <w:spacing w:before="120"/>
        <w:rPr>
          <w:rFonts w:eastAsia="Times New Roman" w:cs="Times New Roman"/>
        </w:rPr>
      </w:pPr>
      <w:r w:rsidRPr="000C5F11">
        <w:rPr>
          <w:rFonts w:eastAsia="Times New Roman" w:cs="Times New Roman"/>
          <w:highlight w:val="yellow"/>
        </w:rPr>
        <w:t>To achieve a comprehensive understanding</w:t>
      </w:r>
      <w:r w:rsidR="44208B81" w:rsidRPr="000C5F11">
        <w:rPr>
          <w:rFonts w:eastAsia="Times New Roman" w:cs="Times New Roman"/>
          <w:highlight w:val="yellow"/>
        </w:rPr>
        <w:t xml:space="preserve"> of clinical workflows</w:t>
      </w:r>
      <w:r w:rsidRPr="000C5F11">
        <w:rPr>
          <w:rFonts w:eastAsia="Times New Roman" w:cs="Times New Roman"/>
          <w:highlight w:val="yellow"/>
        </w:rPr>
        <w:t>, it</w:t>
      </w:r>
      <w:r w:rsidR="008E00FC" w:rsidRPr="000C5F11">
        <w:rPr>
          <w:rFonts w:eastAsia="Times New Roman" w:cs="Times New Roman"/>
          <w:highlight w:val="yellow"/>
        </w:rPr>
        <w:t xml:space="preserve"> i</w:t>
      </w:r>
      <w:r w:rsidRPr="000C5F11">
        <w:rPr>
          <w:rFonts w:eastAsia="Times New Roman" w:cs="Times New Roman"/>
          <w:highlight w:val="yellow"/>
        </w:rPr>
        <w:t xml:space="preserve">s crucial to merge traffic log metrics with a detailed </w:t>
      </w:r>
      <w:r w:rsidR="17C4748D" w:rsidRPr="000C5F11">
        <w:rPr>
          <w:rFonts w:eastAsia="Times New Roman" w:cs="Times New Roman"/>
          <w:highlight w:val="yellow"/>
        </w:rPr>
        <w:t xml:space="preserve">journey map </w:t>
      </w:r>
      <w:r w:rsidRPr="000C5F11">
        <w:rPr>
          <w:rFonts w:eastAsia="Times New Roman" w:cs="Times New Roman"/>
          <w:highlight w:val="yellow"/>
        </w:rPr>
        <w:t xml:space="preserve">of </w:t>
      </w:r>
      <w:r w:rsidR="17C4748D" w:rsidRPr="000C5F11">
        <w:rPr>
          <w:rFonts w:eastAsia="Times New Roman" w:cs="Times New Roman"/>
          <w:highlight w:val="yellow"/>
        </w:rPr>
        <w:t>the application, analyzing each screen</w:t>
      </w:r>
      <w:r w:rsidRPr="000C5F11">
        <w:rPr>
          <w:rFonts w:eastAsia="Times New Roman" w:cs="Times New Roman"/>
          <w:highlight w:val="yellow"/>
        </w:rPr>
        <w:t xml:space="preserve"> and the associated traffic they generate</w:t>
      </w:r>
      <w:r w:rsidR="17C4748D" w:rsidRPr="29DB4DAB">
        <w:rPr>
          <w:rFonts w:eastAsia="Times New Roman" w:cs="Times New Roman"/>
        </w:rPr>
        <w:t>.</w:t>
      </w:r>
      <w:r w:rsidRPr="55D41AA4">
        <w:rPr>
          <w:rFonts w:eastAsia="Times New Roman" w:cs="Times New Roman"/>
        </w:rPr>
        <w:t xml:space="preserve"> </w:t>
      </w:r>
      <w:r w:rsidR="5D50E7A4" w:rsidRPr="55D41AA4">
        <w:rPr>
          <w:rFonts w:eastAsia="Times New Roman" w:cs="Times New Roman"/>
        </w:rPr>
        <w:t xml:space="preserve">One of the key challenges in this process is addressing the </w:t>
      </w:r>
      <w:r w:rsidR="00052068">
        <w:rPr>
          <w:rFonts w:eastAsia="Times New Roman" w:cs="Times New Roman"/>
        </w:rPr>
        <w:t>“</w:t>
      </w:r>
      <w:r w:rsidR="5D50E7A4" w:rsidRPr="55D41AA4">
        <w:rPr>
          <w:rFonts w:eastAsia="Times New Roman" w:cs="Times New Roman"/>
        </w:rPr>
        <w:t>Correlation Problem</w:t>
      </w:r>
      <w:r w:rsidR="00052068">
        <w:rPr>
          <w:rFonts w:eastAsia="Times New Roman" w:cs="Times New Roman"/>
        </w:rPr>
        <w:t>”</w:t>
      </w:r>
      <w:r w:rsidR="5D50E7A4" w:rsidRPr="55D41AA4">
        <w:rPr>
          <w:rFonts w:eastAsia="Times New Roman" w:cs="Times New Roman"/>
        </w:rPr>
        <w:t xml:space="preserve">—determining which traffic corresponds to specific screens and actions within the VistA clients. To address this, we </w:t>
      </w:r>
      <w:r w:rsidR="5D50E7A4" w:rsidRPr="00C77128">
        <w:rPr>
          <w:rFonts w:eastAsia="Times New Roman" w:cs="Times New Roman"/>
          <w:highlight w:val="yellow"/>
        </w:rPr>
        <w:t>will map screens to their corresponding RPCs</w:t>
      </w:r>
      <w:r w:rsidR="71C00A47" w:rsidRPr="00C77128">
        <w:rPr>
          <w:rFonts w:eastAsia="Times New Roman" w:cs="Times New Roman"/>
          <w:highlight w:val="yellow"/>
        </w:rPr>
        <w:t>, RPC sequence</w:t>
      </w:r>
      <w:r w:rsidR="008B13C9" w:rsidRPr="00C77128">
        <w:rPr>
          <w:rFonts w:eastAsia="Times New Roman" w:cs="Times New Roman"/>
          <w:highlight w:val="yellow"/>
        </w:rPr>
        <w:t>,</w:t>
      </w:r>
      <w:r w:rsidR="5D50E7A4" w:rsidRPr="00C77128">
        <w:rPr>
          <w:rFonts w:eastAsia="Times New Roman" w:cs="Times New Roman"/>
          <w:highlight w:val="yellow"/>
        </w:rPr>
        <w:t xml:space="preserve"> and </w:t>
      </w:r>
      <w:r w:rsidR="65EB61F0" w:rsidRPr="00C77128">
        <w:rPr>
          <w:rFonts w:eastAsia="Times New Roman" w:cs="Times New Roman"/>
          <w:highlight w:val="yellow"/>
        </w:rPr>
        <w:t xml:space="preserve">RPC </w:t>
      </w:r>
      <w:r w:rsidR="5D50E7A4" w:rsidRPr="00C77128">
        <w:rPr>
          <w:rFonts w:eastAsia="Times New Roman" w:cs="Times New Roman"/>
          <w:highlight w:val="yellow"/>
        </w:rPr>
        <w:t xml:space="preserve">performance metrics, and create as well as maintain </w:t>
      </w:r>
      <w:r w:rsidR="00D14C31" w:rsidRPr="00C77128">
        <w:rPr>
          <w:rFonts w:eastAsia="Times New Roman" w:cs="Times New Roman"/>
          <w:highlight w:val="yellow"/>
        </w:rPr>
        <w:t xml:space="preserve">a </w:t>
      </w:r>
      <w:r w:rsidR="5D50E7A4" w:rsidRPr="00C77128">
        <w:rPr>
          <w:rFonts w:eastAsia="Times New Roman" w:cs="Times New Roman"/>
          <w:highlight w:val="yellow"/>
        </w:rPr>
        <w:t xml:space="preserve">Three-Part Task-Set Description </w:t>
      </w:r>
      <w:r w:rsidR="116FE252" w:rsidRPr="00C77128">
        <w:rPr>
          <w:rFonts w:eastAsia="Times New Roman" w:cs="Times New Roman"/>
          <w:highlight w:val="yellow"/>
        </w:rPr>
        <w:t>(Screen/workflow, RPC sequence, and the associated traffic metrics)</w:t>
      </w:r>
      <w:r w:rsidR="5D50E7A4" w:rsidRPr="00C77128">
        <w:rPr>
          <w:rFonts w:eastAsia="Times New Roman" w:cs="Times New Roman"/>
          <w:highlight w:val="yellow"/>
        </w:rPr>
        <w:t xml:space="preserve"> for clinical workflows</w:t>
      </w:r>
      <w:r w:rsidR="5D50E7A4" w:rsidRPr="55D41AA4">
        <w:rPr>
          <w:rFonts w:eastAsia="Times New Roman" w:cs="Times New Roman"/>
        </w:rPr>
        <w:t xml:space="preserve">, as shown in </w:t>
      </w:r>
      <w:hyperlink w:anchor="Figure_6">
        <w:r w:rsidR="00630D20" w:rsidRPr="481DB768">
          <w:rPr>
            <w:rStyle w:val="Hyperlink"/>
            <w:rFonts w:eastAsia="Times New Roman" w:cs="Times New Roman"/>
          </w:rPr>
          <w:t>Figure</w:t>
        </w:r>
        <w:r w:rsidR="5D50E7A4" w:rsidRPr="481DB768">
          <w:rPr>
            <w:rStyle w:val="Hyperlink"/>
            <w:rFonts w:eastAsia="Times New Roman" w:cs="Times New Roman"/>
          </w:rPr>
          <w:t xml:space="preserve"> </w:t>
        </w:r>
        <w:r w:rsidR="00AC7D4B">
          <w:rPr>
            <w:rStyle w:val="Hyperlink"/>
            <w:rFonts w:eastAsia="Times New Roman" w:cs="Times New Roman"/>
          </w:rPr>
          <w:t>6</w:t>
        </w:r>
      </w:hyperlink>
      <w:r w:rsidR="5D50E7A4" w:rsidRPr="481DB768">
        <w:rPr>
          <w:rFonts w:eastAsia="Times New Roman" w:cs="Times New Roman"/>
        </w:rPr>
        <w:t>.</w:t>
      </w:r>
      <w:r w:rsidR="3CF14585" w:rsidRPr="481DB768">
        <w:rPr>
          <w:rFonts w:eastAsia="Times New Roman" w:cs="Times New Roman"/>
        </w:rPr>
        <w:t xml:space="preserve">  </w:t>
      </w:r>
    </w:p>
    <w:p w14:paraId="5D34AD7C" w14:textId="7AE2C1DE" w:rsidR="00BE34FC" w:rsidRDefault="00BE34FC" w:rsidP="00336ECF">
      <w:pPr>
        <w:spacing w:before="120" w:after="0"/>
        <w:rPr>
          <w:rFonts w:eastAsia="Times New Roman" w:cs="Times New Roman"/>
        </w:rPr>
      </w:pPr>
      <w:r>
        <w:rPr>
          <w:noProof/>
        </w:rPr>
        <w:drawing>
          <wp:inline distT="0" distB="0" distL="0" distR="0" wp14:anchorId="68344946" wp14:editId="0372D2E0">
            <wp:extent cx="5943600" cy="2362200"/>
            <wp:effectExtent l="0" t="0" r="0" b="0"/>
            <wp:docPr id="861447244" name="Picture 861447244" descr="This figure is an example of Team VetsEZ’s Proposed Three-Part Task-Set Description  Model to Enter All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447244" name="Picture 861447244" descr="This figure is an example of Team VetsEZ’s Proposed Three-Part Task-Set Description  Model to Enter Allergy"/>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4729453E" w14:textId="77777777" w:rsidR="00336ECF" w:rsidRPr="006411B6" w:rsidRDefault="00336ECF" w:rsidP="00336ECF">
      <w:pPr>
        <w:pStyle w:val="TableHeader"/>
        <w:rPr>
          <w:color w:val="002060"/>
        </w:rPr>
      </w:pPr>
      <w:r w:rsidRPr="4C0F4D5B">
        <w:rPr>
          <w:color w:val="002060"/>
        </w:rPr>
        <w:t xml:space="preserve">Figure </w:t>
      </w:r>
      <w:bookmarkStart w:id="35" w:name="Figure_6"/>
      <w:r>
        <w:rPr>
          <w:color w:val="002060"/>
        </w:rPr>
        <w:t>6</w:t>
      </w:r>
      <w:bookmarkEnd w:id="35"/>
      <w:r w:rsidRPr="4C0F4D5B">
        <w:rPr>
          <w:color w:val="002060"/>
        </w:rPr>
        <w:t xml:space="preserve">. Team VetsEZ’s Proposed Three-Part Task-Set Description </w:t>
      </w:r>
      <w:r>
        <w:rPr>
          <w:color w:val="002060"/>
        </w:rPr>
        <w:t xml:space="preserve">Example </w:t>
      </w:r>
      <w:r w:rsidRPr="4C0F4D5B">
        <w:rPr>
          <w:color w:val="002060"/>
        </w:rPr>
        <w:t xml:space="preserve">Model </w:t>
      </w:r>
      <w:r w:rsidRPr="225ABFC9">
        <w:rPr>
          <w:color w:val="002060"/>
        </w:rPr>
        <w:t xml:space="preserve">to </w:t>
      </w:r>
      <w:r>
        <w:rPr>
          <w:color w:val="002060"/>
        </w:rPr>
        <w:t>Enter</w:t>
      </w:r>
      <w:r w:rsidRPr="225ABFC9">
        <w:rPr>
          <w:color w:val="002060"/>
        </w:rPr>
        <w:t xml:space="preserve"> Allergy</w:t>
      </w:r>
    </w:p>
    <w:p w14:paraId="621EE641" w14:textId="13176E6B" w:rsidR="009D3188" w:rsidRPr="00336ECF" w:rsidRDefault="002017A7" w:rsidP="00336ECF">
      <w:pPr>
        <w:spacing w:before="120"/>
        <w:rPr>
          <w:rFonts w:eastAsia="Times New Roman" w:cs="Times New Roman"/>
        </w:rPr>
      </w:pPr>
      <w:r>
        <w:rPr>
          <w:rFonts w:eastAsia="Times New Roman" w:cs="Times New Roman"/>
        </w:rPr>
        <w:t>The example</w:t>
      </w:r>
      <w:r w:rsidR="00CD6D5C">
        <w:rPr>
          <w:rFonts w:eastAsia="Times New Roman" w:cs="Times New Roman"/>
        </w:rPr>
        <w:t xml:space="preserve"> </w:t>
      </w:r>
      <w:r w:rsidR="00D108C8">
        <w:rPr>
          <w:rFonts w:eastAsia="Times New Roman" w:cs="Times New Roman"/>
        </w:rPr>
        <w:t xml:space="preserve">captures the task-set description of a clinician using CPRS within the screen for entering </w:t>
      </w:r>
      <w:r w:rsidR="00EE7576">
        <w:rPr>
          <w:rFonts w:eastAsia="Times New Roman" w:cs="Times New Roman"/>
        </w:rPr>
        <w:t>allergies</w:t>
      </w:r>
      <w:r w:rsidR="00D108C8">
        <w:rPr>
          <w:rFonts w:eastAsia="Times New Roman" w:cs="Times New Roman"/>
        </w:rPr>
        <w:t xml:space="preserve"> or adverse </w:t>
      </w:r>
      <w:r w:rsidR="00EE7576">
        <w:rPr>
          <w:rFonts w:eastAsia="Times New Roman" w:cs="Times New Roman"/>
        </w:rPr>
        <w:t>reactions</w:t>
      </w:r>
      <w:r w:rsidR="00D108C8">
        <w:rPr>
          <w:rFonts w:eastAsia="Times New Roman" w:cs="Times New Roman"/>
        </w:rPr>
        <w:t>. The elements in the form include known allergies, causative agent, origination date, reaction date, severity, and signs/symptoms (among others). In the screen</w:t>
      </w:r>
      <w:r w:rsidR="00590A9B">
        <w:rPr>
          <w:rFonts w:eastAsia="Times New Roman" w:cs="Times New Roman"/>
        </w:rPr>
        <w:t xml:space="preserve"> </w:t>
      </w:r>
      <w:r w:rsidR="00D108C8">
        <w:rPr>
          <w:rFonts w:eastAsia="Times New Roman" w:cs="Times New Roman"/>
        </w:rPr>
        <w:t>capture</w:t>
      </w:r>
      <w:r w:rsidR="00590A9B">
        <w:rPr>
          <w:rFonts w:eastAsia="Times New Roman" w:cs="Times New Roman"/>
        </w:rPr>
        <w:t>,</w:t>
      </w:r>
      <w:r w:rsidR="00D108C8">
        <w:rPr>
          <w:rFonts w:eastAsia="Times New Roman" w:cs="Times New Roman"/>
        </w:rPr>
        <w:t xml:space="preserve"> the highlighted (red) areas</w:t>
      </w:r>
      <w:r w:rsidR="00590A9B">
        <w:rPr>
          <w:rFonts w:eastAsia="Times New Roman" w:cs="Times New Roman"/>
        </w:rPr>
        <w:t xml:space="preserve"> and </w:t>
      </w:r>
      <w:r w:rsidR="00D108C8">
        <w:rPr>
          <w:rFonts w:eastAsia="Times New Roman" w:cs="Times New Roman"/>
        </w:rPr>
        <w:t xml:space="preserve">signs/symptoms create RPC traffic; </w:t>
      </w:r>
      <w:r w:rsidR="00681C47">
        <w:rPr>
          <w:rFonts w:eastAsia="Times New Roman" w:cs="Times New Roman"/>
        </w:rPr>
        <w:t>selecting</w:t>
      </w:r>
      <w:r w:rsidR="00D108C8">
        <w:rPr>
          <w:rFonts w:eastAsia="Times New Roman" w:cs="Times New Roman"/>
        </w:rPr>
        <w:t xml:space="preserve"> </w:t>
      </w:r>
      <w:r w:rsidR="00590A9B">
        <w:rPr>
          <w:rFonts w:eastAsia="Times New Roman" w:cs="Times New Roman"/>
        </w:rPr>
        <w:t xml:space="preserve">the </w:t>
      </w:r>
      <w:r w:rsidR="00052068">
        <w:rPr>
          <w:rFonts w:eastAsia="Times New Roman" w:cs="Times New Roman"/>
        </w:rPr>
        <w:t>“OK”</w:t>
      </w:r>
      <w:r w:rsidR="00D108C8">
        <w:rPr>
          <w:rFonts w:eastAsia="Times New Roman" w:cs="Times New Roman"/>
        </w:rPr>
        <w:t xml:space="preserve"> button calls anchor RPC ORWDAL32 </w:t>
      </w:r>
      <w:r w:rsidR="00B90351">
        <w:rPr>
          <w:rFonts w:eastAsia="Times New Roman" w:cs="Times New Roman"/>
        </w:rPr>
        <w:t xml:space="preserve">to </w:t>
      </w:r>
      <w:r w:rsidR="00D108C8">
        <w:rPr>
          <w:rFonts w:eastAsia="Times New Roman" w:cs="Times New Roman"/>
        </w:rPr>
        <w:t xml:space="preserve">save allergy. </w:t>
      </w:r>
      <w:r w:rsidR="00A51D02">
        <w:rPr>
          <w:rFonts w:eastAsia="Times New Roman" w:cs="Times New Roman"/>
        </w:rPr>
        <w:t>We</w:t>
      </w:r>
      <w:r w:rsidR="00D108C8">
        <w:rPr>
          <w:rFonts w:eastAsia="Times New Roman" w:cs="Times New Roman"/>
        </w:rPr>
        <w:t xml:space="preserve"> start correlating the RPC </w:t>
      </w:r>
      <w:r w:rsidR="00ED4763">
        <w:rPr>
          <w:rFonts w:eastAsia="Times New Roman" w:cs="Times New Roman"/>
        </w:rPr>
        <w:t>sequence</w:t>
      </w:r>
      <w:r w:rsidR="00D108C8">
        <w:rPr>
          <w:rFonts w:eastAsia="Times New Roman" w:cs="Times New Roman"/>
        </w:rPr>
        <w:t xml:space="preserve"> triggered </w:t>
      </w:r>
      <w:r w:rsidR="00ED4763">
        <w:rPr>
          <w:rFonts w:eastAsia="Times New Roman" w:cs="Times New Roman"/>
        </w:rPr>
        <w:t>by</w:t>
      </w:r>
      <w:r w:rsidR="00D108C8">
        <w:rPr>
          <w:rFonts w:eastAsia="Times New Roman" w:cs="Times New Roman"/>
        </w:rPr>
        <w:t xml:space="preserve"> clinician activity in CPRS and capturing screen</w:t>
      </w:r>
      <w:r w:rsidR="00ED4763">
        <w:rPr>
          <w:rFonts w:eastAsia="Times New Roman" w:cs="Times New Roman"/>
        </w:rPr>
        <w:t>-</w:t>
      </w:r>
      <w:r w:rsidR="00D108C8">
        <w:rPr>
          <w:rFonts w:eastAsia="Times New Roman" w:cs="Times New Roman"/>
        </w:rPr>
        <w:t>detailed metrics</w:t>
      </w:r>
      <w:r w:rsidR="00ED4763">
        <w:rPr>
          <w:rFonts w:eastAsia="Times New Roman" w:cs="Times New Roman"/>
        </w:rPr>
        <w:t>,</w:t>
      </w:r>
      <w:r w:rsidR="00D108C8">
        <w:rPr>
          <w:rFonts w:eastAsia="Times New Roman" w:cs="Times New Roman"/>
        </w:rPr>
        <w:t xml:space="preserve"> as depicted in </w:t>
      </w:r>
      <w:hyperlink w:anchor="Figure_6" w:history="1">
        <w:r w:rsidR="00D108C8" w:rsidRPr="00CD6D5C">
          <w:rPr>
            <w:rStyle w:val="Hyperlink"/>
            <w:rFonts w:eastAsia="Times New Roman" w:cs="Times New Roman"/>
            <w:bCs/>
          </w:rPr>
          <w:t xml:space="preserve">Figure </w:t>
        </w:r>
        <w:r w:rsidR="00AC7D4B" w:rsidRPr="00CD6D5C">
          <w:rPr>
            <w:rStyle w:val="Hyperlink"/>
            <w:rFonts w:eastAsia="Times New Roman" w:cs="Times New Roman"/>
            <w:bCs/>
          </w:rPr>
          <w:t>6</w:t>
        </w:r>
      </w:hyperlink>
      <w:r w:rsidR="00D108C8">
        <w:rPr>
          <w:rFonts w:eastAsia="Times New Roman" w:cs="Times New Roman"/>
        </w:rPr>
        <w:t>.</w:t>
      </w:r>
      <w:r w:rsidR="0051010E">
        <w:rPr>
          <w:rFonts w:eastAsia="Times New Roman" w:cs="Times New Roman"/>
        </w:rPr>
        <w:t xml:space="preserve"> </w:t>
      </w:r>
      <w:r w:rsidR="007F5370" w:rsidRPr="00C77128">
        <w:rPr>
          <w:rFonts w:eastAsia="Times New Roman" w:cs="Times New Roman"/>
          <w:highlight w:val="yellow"/>
        </w:rPr>
        <w:t xml:space="preserve">We </w:t>
      </w:r>
      <w:r w:rsidR="00590A9B" w:rsidRPr="00C77128">
        <w:rPr>
          <w:rFonts w:eastAsia="Times New Roman" w:cs="Times New Roman"/>
          <w:highlight w:val="yellow"/>
        </w:rPr>
        <w:t>use</w:t>
      </w:r>
      <w:r w:rsidR="007F5370" w:rsidRPr="00C77128">
        <w:rPr>
          <w:rFonts w:eastAsia="Times New Roman" w:cs="Times New Roman"/>
          <w:highlight w:val="yellow"/>
        </w:rPr>
        <w:t xml:space="preserve"> Value Stream mapping methodologies to capture </w:t>
      </w:r>
      <w:r w:rsidR="00590A9B" w:rsidRPr="00C77128">
        <w:rPr>
          <w:rFonts w:eastAsia="Times New Roman" w:cs="Times New Roman"/>
          <w:highlight w:val="yellow"/>
        </w:rPr>
        <w:t>clinicians</w:t>
      </w:r>
      <w:r w:rsidR="00052068" w:rsidRPr="00C77128">
        <w:rPr>
          <w:rFonts w:eastAsia="Times New Roman" w:cs="Times New Roman"/>
          <w:highlight w:val="yellow"/>
        </w:rPr>
        <w:t>’</w:t>
      </w:r>
      <w:r w:rsidR="007F5370" w:rsidRPr="00C77128">
        <w:rPr>
          <w:rFonts w:eastAsia="Times New Roman" w:cs="Times New Roman"/>
          <w:highlight w:val="yellow"/>
        </w:rPr>
        <w:t xml:space="preserve"> actions in CPRS. In our example, a</w:t>
      </w:r>
      <w:r w:rsidR="0051010E" w:rsidRPr="00C77128">
        <w:rPr>
          <w:rFonts w:eastAsia="Times New Roman" w:cs="Times New Roman"/>
          <w:highlight w:val="yellow"/>
        </w:rPr>
        <w:t xml:space="preserve"> clinician uses </w:t>
      </w:r>
      <w:r w:rsidR="00590A9B" w:rsidRPr="00C77128">
        <w:rPr>
          <w:rFonts w:eastAsia="Times New Roman" w:cs="Times New Roman"/>
          <w:highlight w:val="yellow"/>
        </w:rPr>
        <w:t xml:space="preserve">the </w:t>
      </w:r>
      <w:r w:rsidR="0051010E" w:rsidRPr="00C77128">
        <w:rPr>
          <w:rFonts w:eastAsia="Times New Roman" w:cs="Times New Roman"/>
          <w:highlight w:val="yellow"/>
        </w:rPr>
        <w:t xml:space="preserve">CPRS </w:t>
      </w:r>
      <w:r w:rsidR="00052068" w:rsidRPr="00C77128">
        <w:rPr>
          <w:rFonts w:eastAsia="Times New Roman" w:cs="Times New Roman"/>
          <w:highlight w:val="yellow"/>
        </w:rPr>
        <w:t>“</w:t>
      </w:r>
      <w:r w:rsidR="0051010E" w:rsidRPr="00C77128">
        <w:rPr>
          <w:rFonts w:eastAsia="Times New Roman" w:cs="Times New Roman"/>
          <w:highlight w:val="yellow"/>
        </w:rPr>
        <w:t>Enter Allergy or Adverse Reaction</w:t>
      </w:r>
      <w:r w:rsidR="00052068" w:rsidRPr="00C77128">
        <w:rPr>
          <w:rFonts w:eastAsia="Times New Roman" w:cs="Times New Roman"/>
          <w:highlight w:val="yellow"/>
        </w:rPr>
        <w:t>”</w:t>
      </w:r>
      <w:r w:rsidR="0051010E" w:rsidRPr="00C77128">
        <w:rPr>
          <w:rFonts w:eastAsia="Times New Roman" w:cs="Times New Roman"/>
          <w:highlight w:val="yellow"/>
        </w:rPr>
        <w:t xml:space="preserve"> dialog to add an allergy to the patient</w:t>
      </w:r>
      <w:r w:rsidR="00052068" w:rsidRPr="00C77128">
        <w:rPr>
          <w:rFonts w:eastAsia="Times New Roman" w:cs="Times New Roman"/>
          <w:highlight w:val="yellow"/>
        </w:rPr>
        <w:t>’</w:t>
      </w:r>
      <w:r w:rsidR="0051010E" w:rsidRPr="00C77128">
        <w:rPr>
          <w:rFonts w:eastAsia="Times New Roman" w:cs="Times New Roman"/>
          <w:highlight w:val="yellow"/>
        </w:rPr>
        <w:t xml:space="preserve">s medical record in VistA. Using this screen, the clinician chooses a “causative agent” and “sign/symptoms” and finally presses </w:t>
      </w:r>
      <w:r w:rsidR="00052068" w:rsidRPr="00C77128">
        <w:rPr>
          <w:rFonts w:eastAsia="Times New Roman" w:cs="Times New Roman"/>
          <w:highlight w:val="yellow"/>
        </w:rPr>
        <w:t>“</w:t>
      </w:r>
      <w:r w:rsidR="0051010E" w:rsidRPr="00C77128">
        <w:rPr>
          <w:rFonts w:eastAsia="Times New Roman" w:cs="Times New Roman"/>
          <w:highlight w:val="yellow"/>
        </w:rPr>
        <w:t>OK</w:t>
      </w:r>
      <w:r w:rsidR="00A51D02" w:rsidRPr="00C77128">
        <w:rPr>
          <w:rFonts w:eastAsia="Times New Roman" w:cs="Times New Roman"/>
          <w:highlight w:val="yellow"/>
        </w:rPr>
        <w:t>.”</w:t>
      </w:r>
      <w:r w:rsidR="0051010E" w:rsidRPr="00C77128">
        <w:rPr>
          <w:rFonts w:eastAsia="Times New Roman" w:cs="Times New Roman"/>
          <w:highlight w:val="yellow"/>
        </w:rPr>
        <w:t xml:space="preserve"> Each of these actions </w:t>
      </w:r>
      <w:r w:rsidR="00590A9B" w:rsidRPr="00C77128">
        <w:rPr>
          <w:rFonts w:eastAsia="Times New Roman" w:cs="Times New Roman"/>
          <w:highlight w:val="yellow"/>
        </w:rPr>
        <w:t>leads</w:t>
      </w:r>
      <w:r w:rsidR="0051010E" w:rsidRPr="00C77128">
        <w:rPr>
          <w:rFonts w:eastAsia="Times New Roman" w:cs="Times New Roman"/>
          <w:highlight w:val="yellow"/>
        </w:rPr>
        <w:t xml:space="preserve"> to RPC traffic</w:t>
      </w:r>
      <w:r w:rsidR="00002516" w:rsidRPr="00C77128">
        <w:rPr>
          <w:rFonts w:eastAsia="Times New Roman" w:cs="Times New Roman"/>
          <w:highlight w:val="yellow"/>
        </w:rPr>
        <w:t>;</w:t>
      </w:r>
      <w:r w:rsidR="0051010E" w:rsidRPr="00C77128">
        <w:rPr>
          <w:rFonts w:eastAsia="Times New Roman" w:cs="Times New Roman"/>
          <w:highlight w:val="yellow"/>
        </w:rPr>
        <w:t xml:space="preserve"> collectively</w:t>
      </w:r>
      <w:r w:rsidR="00590A9B" w:rsidRPr="00C77128">
        <w:rPr>
          <w:rFonts w:eastAsia="Times New Roman" w:cs="Times New Roman"/>
          <w:highlight w:val="yellow"/>
        </w:rPr>
        <w:t>,</w:t>
      </w:r>
      <w:r w:rsidR="0051010E" w:rsidRPr="00C77128">
        <w:rPr>
          <w:rFonts w:eastAsia="Times New Roman" w:cs="Times New Roman"/>
          <w:highlight w:val="yellow"/>
        </w:rPr>
        <w:t xml:space="preserve"> this traffic makes up an RPC sequence.</w:t>
      </w:r>
      <w:r w:rsidR="0051010E" w:rsidRPr="0051010E">
        <w:rPr>
          <w:rFonts w:eastAsia="Times New Roman" w:cs="Times New Roman"/>
        </w:rPr>
        <w:t xml:space="preserve"> If this sequence is in CPRS traffic, a clinician has used this screen (screen to RPC sequence correlation). The metrics for this RPC sequence </w:t>
      </w:r>
      <w:r w:rsidR="00FB0043">
        <w:rPr>
          <w:rFonts w:eastAsia="Times New Roman" w:cs="Times New Roman"/>
        </w:rPr>
        <w:t>–</w:t>
      </w:r>
      <w:r w:rsidR="0051010E" w:rsidRPr="0051010E">
        <w:rPr>
          <w:rFonts w:eastAsia="Times New Roman" w:cs="Times New Roman"/>
        </w:rPr>
        <w:t xml:space="preserve"> its frequency of use, what type of clinician used it, </w:t>
      </w:r>
      <w:r w:rsidR="007143D5">
        <w:rPr>
          <w:rFonts w:eastAsia="Times New Roman" w:cs="Times New Roman"/>
        </w:rPr>
        <w:t xml:space="preserve">and </w:t>
      </w:r>
      <w:r w:rsidR="0051010E" w:rsidRPr="0051010E">
        <w:rPr>
          <w:rFonts w:eastAsia="Times New Roman" w:cs="Times New Roman"/>
        </w:rPr>
        <w:t xml:space="preserve">its performance </w:t>
      </w:r>
      <w:r w:rsidR="007143D5">
        <w:rPr>
          <w:rFonts w:eastAsia="Times New Roman" w:cs="Times New Roman"/>
        </w:rPr>
        <w:t>– give</w:t>
      </w:r>
      <w:r w:rsidR="0051010E" w:rsidRPr="0051010E">
        <w:rPr>
          <w:rFonts w:eastAsia="Times New Roman" w:cs="Times New Roman"/>
        </w:rPr>
        <w:t xml:space="preserve"> us metrics for the equivalent screen (screen metrics) </w:t>
      </w:r>
      <w:r w:rsidR="00345597">
        <w:rPr>
          <w:rFonts w:eastAsia="Times New Roman" w:cs="Times New Roman"/>
        </w:rPr>
        <w:t>–</w:t>
      </w:r>
      <w:r w:rsidR="0051010E" w:rsidRPr="0051010E">
        <w:rPr>
          <w:rFonts w:eastAsia="Times New Roman" w:cs="Times New Roman"/>
        </w:rPr>
        <w:t xml:space="preserve"> </w:t>
      </w:r>
      <w:r w:rsidR="00345597">
        <w:rPr>
          <w:rFonts w:eastAsia="Times New Roman" w:cs="Times New Roman"/>
        </w:rPr>
        <w:t>H</w:t>
      </w:r>
      <w:r w:rsidR="0051010E" w:rsidRPr="0051010E">
        <w:rPr>
          <w:rFonts w:eastAsia="Times New Roman" w:cs="Times New Roman"/>
        </w:rPr>
        <w:t xml:space="preserve">ow often the screen </w:t>
      </w:r>
      <w:r w:rsidR="00991AE0">
        <w:rPr>
          <w:rFonts w:eastAsia="Times New Roman" w:cs="Times New Roman"/>
        </w:rPr>
        <w:t xml:space="preserve">is </w:t>
      </w:r>
      <w:r w:rsidR="0051010E" w:rsidRPr="0051010E">
        <w:rPr>
          <w:rFonts w:eastAsia="Times New Roman" w:cs="Times New Roman"/>
        </w:rPr>
        <w:t>used</w:t>
      </w:r>
      <w:r w:rsidR="007C3018">
        <w:rPr>
          <w:rFonts w:eastAsia="Times New Roman" w:cs="Times New Roman"/>
        </w:rPr>
        <w:t>,</w:t>
      </w:r>
      <w:r w:rsidR="0051010E" w:rsidRPr="0051010E">
        <w:rPr>
          <w:rFonts w:eastAsia="Times New Roman" w:cs="Times New Roman"/>
        </w:rPr>
        <w:t xml:space="preserve"> </w:t>
      </w:r>
      <w:r w:rsidR="00991AE0">
        <w:rPr>
          <w:rFonts w:eastAsia="Times New Roman" w:cs="Times New Roman"/>
        </w:rPr>
        <w:t>w</w:t>
      </w:r>
      <w:r w:rsidR="0051010E" w:rsidRPr="0051010E">
        <w:rPr>
          <w:rFonts w:eastAsia="Times New Roman" w:cs="Times New Roman"/>
        </w:rPr>
        <w:t>ho uses that screen</w:t>
      </w:r>
      <w:r w:rsidR="007C3018">
        <w:rPr>
          <w:rFonts w:eastAsia="Times New Roman" w:cs="Times New Roman"/>
        </w:rPr>
        <w:t>,</w:t>
      </w:r>
      <w:r w:rsidR="0051010E" w:rsidRPr="0051010E">
        <w:rPr>
          <w:rFonts w:eastAsia="Times New Roman" w:cs="Times New Roman"/>
        </w:rPr>
        <w:t xml:space="preserve"> </w:t>
      </w:r>
      <w:r w:rsidR="00991AE0">
        <w:rPr>
          <w:rFonts w:eastAsia="Times New Roman" w:cs="Times New Roman"/>
        </w:rPr>
        <w:t>and whether that</w:t>
      </w:r>
      <w:r w:rsidR="0051010E" w:rsidRPr="0051010E">
        <w:rPr>
          <w:rFonts w:eastAsia="Times New Roman" w:cs="Times New Roman"/>
        </w:rPr>
        <w:t xml:space="preserve"> screen </w:t>
      </w:r>
      <w:r w:rsidR="00991AE0">
        <w:rPr>
          <w:rFonts w:eastAsia="Times New Roman" w:cs="Times New Roman"/>
        </w:rPr>
        <w:t xml:space="preserve">is </w:t>
      </w:r>
      <w:r w:rsidR="0051010E" w:rsidRPr="0051010E">
        <w:rPr>
          <w:rFonts w:eastAsia="Times New Roman" w:cs="Times New Roman"/>
        </w:rPr>
        <w:t>performant</w:t>
      </w:r>
      <w:r w:rsidR="00991AE0" w:rsidRPr="00C77128">
        <w:rPr>
          <w:rFonts w:eastAsia="Times New Roman" w:cs="Times New Roman"/>
          <w:highlight w:val="yellow"/>
        </w:rPr>
        <w:t>.</w:t>
      </w:r>
      <w:r w:rsidR="0051010E" w:rsidRPr="00C77128">
        <w:rPr>
          <w:rFonts w:eastAsia="Times New Roman" w:cs="Times New Roman"/>
          <w:highlight w:val="yellow"/>
        </w:rPr>
        <w:t xml:space="preserve"> Using metrics of all the screens of CPRS and other clients, we will recommend improvements in clinician workflow.</w:t>
      </w:r>
    </w:p>
    <w:p w14:paraId="4422D960" w14:textId="6CD1A253" w:rsidR="72D1A28B" w:rsidRDefault="00596191" w:rsidP="00336ECF">
      <w:pPr>
        <w:rPr>
          <w:rFonts w:eastAsia="Times New Roman" w:cs="Times New Roman"/>
        </w:rPr>
      </w:pPr>
      <w:r w:rsidRPr="00C77128">
        <w:rPr>
          <w:rFonts w:eastAsia="Times New Roman" w:cs="Times New Roman"/>
          <w:b/>
          <w:noProof/>
          <w:highlight w:val="yellow"/>
        </w:rPr>
        <w:lastRenderedPageBreak/>
        <w:drawing>
          <wp:anchor distT="0" distB="0" distL="114300" distR="114300" simplePos="0" relativeHeight="251658259" behindDoc="0" locked="0" layoutInCell="1" allowOverlap="1" wp14:anchorId="5C3D0B7C" wp14:editId="001D69DC">
            <wp:simplePos x="0" y="0"/>
            <wp:positionH relativeFrom="column">
              <wp:posOffset>21590</wp:posOffset>
            </wp:positionH>
            <wp:positionV relativeFrom="paragraph">
              <wp:posOffset>1481859</wp:posOffset>
            </wp:positionV>
            <wp:extent cx="482600" cy="457200"/>
            <wp:effectExtent l="0" t="0" r="0" b="3810"/>
            <wp:wrapSquare wrapText="bothSides"/>
            <wp:docPr id="20428157"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33927021" w:rsidRPr="00C77128">
        <w:rPr>
          <w:rFonts w:eastAsia="Times New Roman" w:cs="Times New Roman"/>
          <w:highlight w:val="yellow"/>
        </w:rPr>
        <w:t xml:space="preserve">Using Three-Part Task-Set Descriptions, Team VetsEZ will </w:t>
      </w:r>
      <w:r w:rsidR="0022036E" w:rsidRPr="00C77128">
        <w:rPr>
          <w:rFonts w:eastAsia="Times New Roman" w:cs="Times New Roman"/>
          <w:highlight w:val="yellow"/>
        </w:rPr>
        <w:t>precisely understand</w:t>
      </w:r>
      <w:r w:rsidR="33927021" w:rsidRPr="00C77128">
        <w:rPr>
          <w:rFonts w:eastAsia="Times New Roman" w:cs="Times New Roman"/>
          <w:highlight w:val="yellow"/>
        </w:rPr>
        <w:t xml:space="preserve"> how specific user actions within the </w:t>
      </w:r>
      <w:r w:rsidR="33927021" w:rsidRPr="00C77128">
        <w:rPr>
          <w:rFonts w:eastAsiaTheme="minorEastAsia"/>
          <w:highlight w:val="yellow"/>
        </w:rPr>
        <w:t>VistA clients correspond to the underlying RPC traffic, ensuring a clear linkage between clinical workflows and their associated system interactions</w:t>
      </w:r>
      <w:r w:rsidR="33927021" w:rsidRPr="39246F63">
        <w:rPr>
          <w:rFonts w:eastAsiaTheme="minorEastAsia"/>
        </w:rPr>
        <w:t>.</w:t>
      </w:r>
      <w:r w:rsidR="5005D6E7" w:rsidRPr="39246F63">
        <w:rPr>
          <w:rFonts w:eastAsiaTheme="minorEastAsia"/>
        </w:rPr>
        <w:t xml:space="preserve"> For instance, to reuse existing RPCs used by </w:t>
      </w:r>
      <w:r w:rsidR="00384DA4">
        <w:rPr>
          <w:rFonts w:eastAsiaTheme="minorEastAsia"/>
        </w:rPr>
        <w:t xml:space="preserve">the </w:t>
      </w:r>
      <w:proofErr w:type="spellStart"/>
      <w:r w:rsidR="5005D6E7" w:rsidRPr="39246F63">
        <w:rPr>
          <w:rFonts w:eastAsiaTheme="minorEastAsia"/>
        </w:rPr>
        <w:t>TeleReader</w:t>
      </w:r>
      <w:proofErr w:type="spellEnd"/>
      <w:r w:rsidR="5005D6E7" w:rsidRPr="39246F63">
        <w:rPr>
          <w:rFonts w:eastAsiaTheme="minorEastAsia"/>
        </w:rPr>
        <w:t xml:space="preserve"> client for Cerner, Team VetsEZ analyzed </w:t>
      </w:r>
      <w:r w:rsidR="00427072">
        <w:rPr>
          <w:rFonts w:eastAsiaTheme="minorEastAsia"/>
        </w:rPr>
        <w:t xml:space="preserve">(as part of our tasks in the Vista Maintenance contract) </w:t>
      </w:r>
      <w:r w:rsidR="5005D6E7" w:rsidRPr="39246F63">
        <w:rPr>
          <w:rFonts w:eastAsiaTheme="minorEastAsia"/>
        </w:rPr>
        <w:t xml:space="preserve">the </w:t>
      </w:r>
      <w:r w:rsidR="00AA302F">
        <w:rPr>
          <w:rFonts w:eastAsiaTheme="minorEastAsia"/>
        </w:rPr>
        <w:t>“</w:t>
      </w:r>
      <w:r w:rsidR="5005D6E7" w:rsidRPr="39246F63">
        <w:rPr>
          <w:rFonts w:eastAsiaTheme="minorEastAsia"/>
        </w:rPr>
        <w:t>active consult</w:t>
      </w:r>
      <w:r w:rsidR="00AA302F">
        <w:rPr>
          <w:rFonts w:eastAsiaTheme="minorEastAsia"/>
        </w:rPr>
        <w:t>”</w:t>
      </w:r>
      <w:r w:rsidR="5005D6E7" w:rsidRPr="39246F63">
        <w:rPr>
          <w:rFonts w:eastAsiaTheme="minorEastAsia"/>
        </w:rPr>
        <w:t xml:space="preserve"> RPCs used by </w:t>
      </w:r>
      <w:proofErr w:type="spellStart"/>
      <w:r w:rsidR="5005D6E7" w:rsidRPr="39246F63">
        <w:rPr>
          <w:rFonts w:eastAsiaTheme="minorEastAsia"/>
        </w:rPr>
        <w:t>TeleReader</w:t>
      </w:r>
      <w:proofErr w:type="spellEnd"/>
      <w:r w:rsidR="5005D6E7" w:rsidRPr="39246F63">
        <w:rPr>
          <w:rFonts w:eastAsiaTheme="minorEastAsia"/>
        </w:rPr>
        <w:t xml:space="preserve"> and developed a Three-Step Task Set Description</w:t>
      </w:r>
      <w:r w:rsidR="00916A3C">
        <w:rPr>
          <w:rFonts w:eastAsiaTheme="minorEastAsia"/>
        </w:rPr>
        <w:t xml:space="preserve"> (example depicted in </w:t>
      </w:r>
      <w:hyperlink w:anchor="Figure_6" w:history="1">
        <w:r w:rsidR="00916A3C" w:rsidRPr="003D7FA9">
          <w:rPr>
            <w:rStyle w:val="Hyperlink"/>
            <w:rFonts w:eastAsiaTheme="minorEastAsia"/>
          </w:rPr>
          <w:t xml:space="preserve">Figure </w:t>
        </w:r>
        <w:r w:rsidR="00CD6D5C" w:rsidRPr="003D7FA9">
          <w:rPr>
            <w:rStyle w:val="Hyperlink"/>
            <w:rFonts w:eastAsiaTheme="minorEastAsia"/>
          </w:rPr>
          <w:t>6</w:t>
        </w:r>
      </w:hyperlink>
      <w:r w:rsidR="00916A3C">
        <w:rPr>
          <w:rFonts w:eastAsiaTheme="minorEastAsia"/>
        </w:rPr>
        <w:t>)</w:t>
      </w:r>
      <w:r w:rsidR="5005D6E7" w:rsidRPr="39246F63">
        <w:rPr>
          <w:rFonts w:eastAsiaTheme="minorEastAsia"/>
        </w:rPr>
        <w:t xml:space="preserve">. This enabled us to identify the RPCs, map the RPC sequence, and analyze the traffic metrics, </w:t>
      </w:r>
      <w:r w:rsidR="5005D6E7" w:rsidRPr="007D02B0">
        <w:rPr>
          <w:rFonts w:eastAsiaTheme="minorEastAsia"/>
          <w:b/>
        </w:rPr>
        <w:t>ultimately ensuring a smooth transition and successful implementation</w:t>
      </w:r>
      <w:r w:rsidR="5005D6E7" w:rsidRPr="39246F63">
        <w:rPr>
          <w:rFonts w:eastAsiaTheme="minorEastAsia"/>
        </w:rPr>
        <w:t>.</w:t>
      </w:r>
      <w:r w:rsidR="3A4520D1" w:rsidRPr="6B2C7252">
        <w:rPr>
          <w:rFonts w:eastAsiaTheme="minorEastAsia"/>
        </w:rPr>
        <w:t xml:space="preserve"> </w:t>
      </w:r>
      <w:r w:rsidR="6A5CE15F" w:rsidRPr="00C77128">
        <w:rPr>
          <w:rFonts w:eastAsia="Times New Roman" w:cs="Times New Roman"/>
          <w:highlight w:val="yellow"/>
        </w:rPr>
        <w:t xml:space="preserve">By accurately mapping screens and actions to their corresponding RPC calls and traffic attributes, we will </w:t>
      </w:r>
      <w:r w:rsidR="0396C0FC" w:rsidRPr="00C77128">
        <w:rPr>
          <w:rFonts w:eastAsia="Times New Roman" w:cs="Times New Roman"/>
          <w:highlight w:val="yellow"/>
        </w:rPr>
        <w:t>also</w:t>
      </w:r>
      <w:r w:rsidR="154FC7D5" w:rsidRPr="00C77128">
        <w:rPr>
          <w:rFonts w:eastAsia="Times New Roman" w:cs="Times New Roman"/>
          <w:highlight w:val="yellow"/>
        </w:rPr>
        <w:t xml:space="preserve"> easily </w:t>
      </w:r>
      <w:r w:rsidR="6A5CE15F" w:rsidRPr="00C77128">
        <w:rPr>
          <w:rFonts w:eastAsia="Times New Roman" w:cs="Times New Roman"/>
          <w:b/>
          <w:highlight w:val="yellow"/>
        </w:rPr>
        <w:t>identify performance bottlenecks, provide recommendations, and</w:t>
      </w:r>
      <w:r w:rsidR="6A5CE15F" w:rsidRPr="00C77128">
        <w:rPr>
          <w:rFonts w:eastAsia="Times New Roman" w:cs="Times New Roman"/>
          <w:highlight w:val="yellow"/>
        </w:rPr>
        <w:t xml:space="preserve"> </w:t>
      </w:r>
      <w:r w:rsidR="6A5CE15F" w:rsidRPr="00C77128">
        <w:rPr>
          <w:rFonts w:eastAsia="Times New Roman" w:cs="Times New Roman"/>
          <w:b/>
          <w:highlight w:val="yellow"/>
        </w:rPr>
        <w:t xml:space="preserve">optimize frequently used functions, tailoring VistA clients like CPRS to better meet </w:t>
      </w:r>
      <w:r w:rsidR="798198BB" w:rsidRPr="00C77128">
        <w:rPr>
          <w:rFonts w:eastAsia="Times New Roman" w:cs="Times New Roman"/>
          <w:b/>
          <w:highlight w:val="yellow"/>
        </w:rPr>
        <w:t>clinician</w:t>
      </w:r>
      <w:r w:rsidR="18DA7FD9" w:rsidRPr="00C77128">
        <w:rPr>
          <w:rFonts w:eastAsia="Times New Roman" w:cs="Times New Roman"/>
          <w:b/>
          <w:highlight w:val="yellow"/>
        </w:rPr>
        <w:t xml:space="preserve"> </w:t>
      </w:r>
      <w:r w:rsidR="6A5CE15F" w:rsidRPr="00C77128">
        <w:rPr>
          <w:rFonts w:eastAsia="Times New Roman" w:cs="Times New Roman"/>
          <w:b/>
          <w:highlight w:val="yellow"/>
        </w:rPr>
        <w:t>needs</w:t>
      </w:r>
      <w:r w:rsidR="6A5CE15F" w:rsidRPr="6CE8EAB0">
        <w:rPr>
          <w:rFonts w:eastAsia="Times New Roman" w:cs="Times New Roman"/>
        </w:rPr>
        <w:t>.</w:t>
      </w:r>
      <w:r w:rsidR="6A5CE15F" w:rsidRPr="6884A0D7">
        <w:rPr>
          <w:rFonts w:eastAsia="Times New Roman" w:cs="Times New Roman"/>
        </w:rPr>
        <w:t xml:space="preserve"> </w:t>
      </w:r>
    </w:p>
    <w:p w14:paraId="44856900" w14:textId="0C895212" w:rsidR="00883F50" w:rsidRDefault="6A5CE15F" w:rsidP="00630D20">
      <w:pPr>
        <w:spacing w:before="120"/>
        <w:rPr>
          <w:rFonts w:eastAsia="Times New Roman" w:cs="Times New Roman"/>
        </w:rPr>
      </w:pPr>
      <w:r w:rsidRPr="6884A0D7">
        <w:rPr>
          <w:rFonts w:eastAsia="Times New Roman" w:cs="Times New Roman"/>
        </w:rPr>
        <w:t xml:space="preserve">These </w:t>
      </w:r>
      <w:r w:rsidRPr="279AFDEC">
        <w:rPr>
          <w:rFonts w:eastAsia="Times New Roman" w:cs="Times New Roman"/>
        </w:rPr>
        <w:t>Task-</w:t>
      </w:r>
      <w:r w:rsidRPr="6884A0D7">
        <w:rPr>
          <w:rFonts w:eastAsia="Times New Roman" w:cs="Times New Roman"/>
        </w:rPr>
        <w:t xml:space="preserve">set descriptions will be </w:t>
      </w:r>
      <w:r w:rsidRPr="5986B3BE">
        <w:rPr>
          <w:rFonts w:eastAsia="Times New Roman" w:cs="Times New Roman"/>
        </w:rPr>
        <w:t>consolidated in</w:t>
      </w:r>
      <w:r w:rsidRPr="6884A0D7">
        <w:rPr>
          <w:rFonts w:eastAsia="Times New Roman" w:cs="Times New Roman"/>
        </w:rPr>
        <w:t xml:space="preserve"> the Comprehensive Task-Set Alignment Report for all three VistA clients/applications, including CPRS. </w:t>
      </w:r>
      <w:r w:rsidR="72D1A28B" w:rsidRPr="74D97622">
        <w:rPr>
          <w:rFonts w:eastAsia="Times New Roman" w:cs="Times New Roman"/>
        </w:rPr>
        <w:t>Th</w:t>
      </w:r>
      <w:r w:rsidR="72D1A28B" w:rsidRPr="099D4125">
        <w:rPr>
          <w:rFonts w:eastAsia="Times New Roman" w:cs="Times New Roman"/>
        </w:rPr>
        <w:t>is will empower Team VetsEZ to produce comprehensive Task-Set Descriptions that accurately reflect real-world usage of VistA clients</w:t>
      </w:r>
      <w:r w:rsidR="5E58CA86" w:rsidRPr="099D4125">
        <w:rPr>
          <w:rFonts w:eastAsia="Times New Roman" w:cs="Times New Roman"/>
        </w:rPr>
        <w:t xml:space="preserve"> </w:t>
      </w:r>
      <w:r w:rsidR="72D1A28B" w:rsidRPr="099D4125">
        <w:rPr>
          <w:rFonts w:eastAsia="Times New Roman" w:cs="Times New Roman"/>
        </w:rPr>
        <w:t xml:space="preserve">and provide </w:t>
      </w:r>
      <w:r w:rsidR="00E43A14">
        <w:rPr>
          <w:rFonts w:eastAsia="Times New Roman" w:cs="Times New Roman"/>
        </w:rPr>
        <w:t xml:space="preserve">an </w:t>
      </w:r>
      <w:r w:rsidR="72D1A28B" w:rsidRPr="099D4125">
        <w:rPr>
          <w:rFonts w:eastAsia="Times New Roman" w:cs="Times New Roman"/>
        </w:rPr>
        <w:t xml:space="preserve">actionable framework for understanding and optimizing system </w:t>
      </w:r>
      <w:r w:rsidR="72D1A28B" w:rsidRPr="74D97622">
        <w:rPr>
          <w:rFonts w:eastAsia="Times New Roman" w:cs="Times New Roman"/>
        </w:rPr>
        <w:t>workflows.</w:t>
      </w:r>
      <w:r w:rsidR="72D1A28B" w:rsidRPr="099D4125">
        <w:rPr>
          <w:rFonts w:eastAsia="Times New Roman" w:cs="Times New Roman"/>
        </w:rPr>
        <w:t xml:space="preserve"> </w:t>
      </w:r>
    </w:p>
    <w:p w14:paraId="293F48F4" w14:textId="2C32B1E9" w:rsidR="00AF0D37" w:rsidRDefault="2A4FA81E" w:rsidP="00855D4C">
      <w:pPr>
        <w:spacing w:before="120"/>
        <w:rPr>
          <w:rFonts w:eastAsia="Times New Roman" w:cs="Times New Roman"/>
        </w:rPr>
      </w:pPr>
      <w:r w:rsidRPr="00C77128">
        <w:rPr>
          <w:rFonts w:eastAsia="Times New Roman" w:cs="Times New Roman"/>
          <w:highlight w:val="yellow"/>
        </w:rPr>
        <w:t>Producing Task-Set descriptions requires more than just traffic capture and analysis; it also calls for additional information from various sources</w:t>
      </w:r>
      <w:r w:rsidRPr="6E74513B">
        <w:rPr>
          <w:rFonts w:eastAsia="Times New Roman" w:cs="Times New Roman"/>
        </w:rPr>
        <w:t xml:space="preserve">. To accomplish this, Team VetsEZ will utilize </w:t>
      </w:r>
      <w:r w:rsidRPr="00C77128">
        <w:rPr>
          <w:rFonts w:eastAsia="Times New Roman" w:cs="Times New Roman"/>
          <w:highlight w:val="yellow"/>
        </w:rPr>
        <w:t>relevant manuals</w:t>
      </w:r>
      <w:r w:rsidR="17DC764D" w:rsidRPr="00C77128">
        <w:rPr>
          <w:rFonts w:eastAsia="Times New Roman" w:cs="Times New Roman"/>
          <w:highlight w:val="yellow"/>
        </w:rPr>
        <w:t xml:space="preserve"> from the VistA Document Library (VDL)</w:t>
      </w:r>
      <w:r w:rsidRPr="00C77128">
        <w:rPr>
          <w:rFonts w:eastAsia="Times New Roman" w:cs="Times New Roman"/>
          <w:highlight w:val="yellow"/>
        </w:rPr>
        <w:t>,</w:t>
      </w:r>
      <w:r w:rsidRPr="6E74513B">
        <w:rPr>
          <w:rFonts w:eastAsia="Times New Roman" w:cs="Times New Roman"/>
        </w:rPr>
        <w:t xml:space="preserve"> particularly those for RPC-based clients, to </w:t>
      </w:r>
      <w:r w:rsidR="2C91FEF7" w:rsidRPr="099D4125">
        <w:rPr>
          <w:rFonts w:eastAsia="Times New Roman" w:cs="Times New Roman"/>
        </w:rPr>
        <w:t>describe the workflows behind</w:t>
      </w:r>
      <w:r w:rsidRPr="6E74513B">
        <w:rPr>
          <w:rFonts w:eastAsia="Times New Roman" w:cs="Times New Roman"/>
        </w:rPr>
        <w:t xml:space="preserve"> the traffic data. These manuals provide crucial content for the clinical workflow component of Task-Set descriptions. For instance, several CPRS manuals</w:t>
      </w:r>
      <w:r w:rsidR="00855D4C">
        <w:rPr>
          <w:rFonts w:eastAsia="Times New Roman" w:cs="Times New Roman"/>
        </w:rPr>
        <w:t>,</w:t>
      </w:r>
      <w:r w:rsidRPr="6E74513B">
        <w:rPr>
          <w:rFonts w:eastAsia="Times New Roman" w:cs="Times New Roman"/>
        </w:rPr>
        <w:t xml:space="preserve"> includ</w:t>
      </w:r>
      <w:r w:rsidR="29F92BBF" w:rsidRPr="6E74513B">
        <w:rPr>
          <w:rFonts w:eastAsia="Times New Roman" w:cs="Times New Roman"/>
        </w:rPr>
        <w:t>ing</w:t>
      </w:r>
      <w:r w:rsidRPr="6E74513B">
        <w:rPr>
          <w:rFonts w:eastAsia="Times New Roman" w:cs="Times New Roman"/>
        </w:rPr>
        <w:t xml:space="preserve"> screenshots and detailed procedures for tasks such as adding a new problem to a patient’s record.</w:t>
      </w:r>
      <w:r w:rsidR="00855D4C">
        <w:rPr>
          <w:rFonts w:eastAsia="Times New Roman" w:cs="Times New Roman"/>
        </w:rPr>
        <w:t xml:space="preserve"> </w:t>
      </w:r>
      <w:r w:rsidRPr="24C8EC54">
        <w:rPr>
          <w:rFonts w:eastAsia="Times New Roman" w:cs="Times New Roman"/>
        </w:rPr>
        <w:t xml:space="preserve">To produce the </w:t>
      </w:r>
      <w:r w:rsidRPr="7170F2AC">
        <w:rPr>
          <w:rFonts w:eastAsia="Times New Roman" w:cs="Times New Roman"/>
        </w:rPr>
        <w:t>workflow</w:t>
      </w:r>
      <w:r w:rsidRPr="24C8EC54">
        <w:rPr>
          <w:rFonts w:eastAsia="Times New Roman" w:cs="Times New Roman"/>
        </w:rPr>
        <w:t xml:space="preserve"> of Task-Set descriptions, Team VetsEZ will</w:t>
      </w:r>
      <w:r w:rsidR="77E6CC92" w:rsidRPr="0E6173C1">
        <w:rPr>
          <w:rFonts w:eastAsia="Times New Roman" w:cs="Times New Roman"/>
        </w:rPr>
        <w:t xml:space="preserve"> </w:t>
      </w:r>
      <w:r w:rsidR="77E6CC92" w:rsidRPr="171F6622">
        <w:rPr>
          <w:rFonts w:eastAsia="Times New Roman" w:cs="Times New Roman"/>
        </w:rPr>
        <w:t xml:space="preserve">conduct VDL </w:t>
      </w:r>
      <w:r w:rsidR="77E6CC92" w:rsidRPr="0AB5A55A">
        <w:rPr>
          <w:rFonts w:eastAsia="Times New Roman" w:cs="Times New Roman"/>
        </w:rPr>
        <w:t xml:space="preserve">reduction as outlined </w:t>
      </w:r>
      <w:r w:rsidR="77E6CC92" w:rsidRPr="6E74513B">
        <w:rPr>
          <w:rFonts w:eastAsia="Times New Roman" w:cs="Times New Roman"/>
        </w:rPr>
        <w:t>below</w:t>
      </w:r>
      <w:r w:rsidRPr="24C8EC54">
        <w:rPr>
          <w:rFonts w:eastAsia="Times New Roman" w:cs="Times New Roman"/>
        </w:rPr>
        <w:t>:</w:t>
      </w:r>
    </w:p>
    <w:p w14:paraId="051DB167" w14:textId="7E857947" w:rsidR="00AF0D37" w:rsidRDefault="2A4FA81E" w:rsidP="00855D4C">
      <w:pPr>
        <w:pStyle w:val="ListParagraph"/>
        <w:numPr>
          <w:ilvl w:val="0"/>
          <w:numId w:val="10"/>
        </w:numPr>
        <w:spacing w:after="240"/>
        <w:ind w:left="360"/>
        <w:rPr>
          <w:rFonts w:eastAsia="Times New Roman" w:cs="Times New Roman"/>
        </w:rPr>
      </w:pPr>
      <w:r w:rsidRPr="24C8EC54">
        <w:rPr>
          <w:rFonts w:eastAsia="Times New Roman" w:cs="Times New Roman"/>
          <w:b/>
          <w:bCs/>
        </w:rPr>
        <w:t>Download VDL Guides</w:t>
      </w:r>
      <w:r w:rsidRPr="24C8EC54">
        <w:rPr>
          <w:rFonts w:eastAsia="Times New Roman" w:cs="Times New Roman"/>
        </w:rPr>
        <w:t>: We will retrieve the VDL guides for the clients being analyzed.</w:t>
      </w:r>
    </w:p>
    <w:p w14:paraId="06AEF2F4" w14:textId="2C0B86DD" w:rsidR="00AF0D37" w:rsidRDefault="2A4FA81E" w:rsidP="00855D4C">
      <w:pPr>
        <w:pStyle w:val="ListParagraph"/>
        <w:numPr>
          <w:ilvl w:val="0"/>
          <w:numId w:val="10"/>
        </w:numPr>
        <w:spacing w:before="240" w:after="240"/>
        <w:ind w:left="360"/>
        <w:rPr>
          <w:rFonts w:eastAsia="Times New Roman" w:cs="Times New Roman"/>
        </w:rPr>
      </w:pPr>
      <w:r w:rsidRPr="24C8EC54">
        <w:rPr>
          <w:rFonts w:eastAsia="Times New Roman" w:cs="Times New Roman"/>
          <w:b/>
          <w:bCs/>
        </w:rPr>
        <w:t>Isolate and Index Workflows</w:t>
      </w:r>
      <w:r w:rsidRPr="24C8EC54">
        <w:rPr>
          <w:rFonts w:eastAsia="Times New Roman" w:cs="Times New Roman"/>
        </w:rPr>
        <w:t>: Workflows</w:t>
      </w:r>
      <w:r w:rsidR="00454F40">
        <w:rPr>
          <w:rFonts w:eastAsia="Times New Roman" w:cs="Times New Roman"/>
        </w:rPr>
        <w:t>,</w:t>
      </w:r>
      <w:r w:rsidRPr="24C8EC54">
        <w:rPr>
          <w:rFonts w:eastAsia="Times New Roman" w:cs="Times New Roman"/>
        </w:rPr>
        <w:t xml:space="preserve"> their corresponding screenshots</w:t>
      </w:r>
      <w:r w:rsidR="00454F40">
        <w:rPr>
          <w:rFonts w:eastAsia="Times New Roman" w:cs="Times New Roman"/>
        </w:rPr>
        <w:t>,</w:t>
      </w:r>
      <w:r w:rsidRPr="24C8EC54">
        <w:rPr>
          <w:rFonts w:eastAsia="Times New Roman" w:cs="Times New Roman"/>
        </w:rPr>
        <w:t xml:space="preserve"> and procedure descriptions will be isolated and indexed for easy reference.</w:t>
      </w:r>
    </w:p>
    <w:p w14:paraId="40394245" w14:textId="6A073832" w:rsidR="2A4FA81E" w:rsidRDefault="2A4FA81E" w:rsidP="00AA2534">
      <w:pPr>
        <w:pStyle w:val="ListParagraph"/>
        <w:numPr>
          <w:ilvl w:val="0"/>
          <w:numId w:val="10"/>
        </w:numPr>
        <w:spacing w:before="120"/>
        <w:ind w:left="360"/>
        <w:contextualSpacing w:val="0"/>
        <w:rPr>
          <w:rFonts w:eastAsia="Times New Roman" w:cs="Times New Roman"/>
        </w:rPr>
      </w:pPr>
      <w:r w:rsidRPr="24C8EC54">
        <w:rPr>
          <w:rFonts w:eastAsia="Times New Roman" w:cs="Times New Roman"/>
          <w:b/>
          <w:bCs/>
        </w:rPr>
        <w:t>Reduce Key Procedures to Flowcharts</w:t>
      </w:r>
      <w:r w:rsidRPr="24C8EC54">
        <w:rPr>
          <w:rFonts w:eastAsia="Times New Roman" w:cs="Times New Roman"/>
        </w:rPr>
        <w:t>: Key procedures will be simplified into flowcharts. Since the reports will be in Markdown, we will use Mermaid markup to create these flowcharts for seamless integration.</w:t>
      </w:r>
    </w:p>
    <w:p w14:paraId="3DD1A4C7" w14:textId="65EC8C1E" w:rsidR="73C6818D" w:rsidRDefault="2B2F790E" w:rsidP="00AA2534">
      <w:r w:rsidRPr="1FDC5324">
        <w:t xml:space="preserve">For example, CPRS, </w:t>
      </w:r>
      <w:r w:rsidR="5372AFF8" w:rsidRPr="1FDC5324">
        <w:t>the</w:t>
      </w:r>
      <w:r w:rsidRPr="1FDC5324">
        <w:t xml:space="preserve"> key clinical client </w:t>
      </w:r>
      <w:r w:rsidR="3B7C80E1" w:rsidRPr="1FDC5324">
        <w:t xml:space="preserve">for </w:t>
      </w:r>
      <w:r w:rsidRPr="1FDC5324">
        <w:t xml:space="preserve">VA </w:t>
      </w:r>
      <w:r w:rsidR="3B7C80E1" w:rsidRPr="1FDC5324">
        <w:t>clinicians</w:t>
      </w:r>
      <w:r w:rsidRPr="1FDC5324">
        <w:t xml:space="preserve">, has evolved to support a broader range of clinical users while keeping pace with advancements in medical practice. </w:t>
      </w:r>
      <w:r w:rsidRPr="00C77128">
        <w:rPr>
          <w:highlight w:val="yellow"/>
        </w:rPr>
        <w:t xml:space="preserve">Responsible for approximately three-quarters of RPC traffic through the RPC Interface, CPRS </w:t>
      </w:r>
      <w:r w:rsidR="00A5638F" w:rsidRPr="00C77128">
        <w:rPr>
          <w:highlight w:val="yellow"/>
        </w:rPr>
        <w:t>is</w:t>
      </w:r>
      <w:r w:rsidRPr="00C77128">
        <w:rPr>
          <w:highlight w:val="yellow"/>
        </w:rPr>
        <w:t xml:space="preserve"> the largest and most intricate VistA client</w:t>
      </w:r>
      <w:r w:rsidRPr="1FDC5324">
        <w:t xml:space="preserve">. It includes a </w:t>
      </w:r>
      <w:r w:rsidRPr="00C77128">
        <w:rPr>
          <w:highlight w:val="yellow"/>
        </w:rPr>
        <w:t>comprehensive Technical and User Guide,</w:t>
      </w:r>
      <w:r w:rsidRPr="1FDC5324">
        <w:t xml:space="preserve"> along with specialized manuals for complex functions like consult ordering and template notes, </w:t>
      </w:r>
      <w:r w:rsidRPr="00C77128">
        <w:rPr>
          <w:highlight w:val="yellow"/>
        </w:rPr>
        <w:t xml:space="preserve">all enhanced with detailed screenshots and step-by-step </w:t>
      </w:r>
      <w:r w:rsidR="4B6C9C37" w:rsidRPr="00C77128">
        <w:rPr>
          <w:highlight w:val="yellow"/>
        </w:rPr>
        <w:t>instructions</w:t>
      </w:r>
      <w:r w:rsidRPr="00C77128">
        <w:rPr>
          <w:highlight w:val="yellow"/>
        </w:rPr>
        <w:t xml:space="preserve"> </w:t>
      </w:r>
      <w:r w:rsidR="004C76AD" w:rsidRPr="00C77128">
        <w:rPr>
          <w:highlight w:val="yellow"/>
        </w:rPr>
        <w:t>reveal</w:t>
      </w:r>
      <w:r w:rsidRPr="00C77128">
        <w:rPr>
          <w:highlight w:val="yellow"/>
        </w:rPr>
        <w:t xml:space="preserve"> that CPRS is organized into ten tabs, each functioning as a </w:t>
      </w:r>
      <w:r w:rsidR="009433EA" w:rsidRPr="00C77128">
        <w:rPr>
          <w:highlight w:val="yellow"/>
        </w:rPr>
        <w:t>“</w:t>
      </w:r>
      <w:r w:rsidRPr="00C77128">
        <w:rPr>
          <w:highlight w:val="yellow"/>
        </w:rPr>
        <w:t>sub-client</w:t>
      </w:r>
      <w:r w:rsidR="009433EA" w:rsidRPr="00C77128">
        <w:rPr>
          <w:highlight w:val="yellow"/>
        </w:rPr>
        <w:t>”</w:t>
      </w:r>
      <w:r w:rsidRPr="00C77128">
        <w:rPr>
          <w:highlight w:val="yellow"/>
        </w:rPr>
        <w:t xml:space="preserve"> (e.g., Coversheet, Problem, Medications).</w:t>
      </w:r>
      <w:r w:rsidRPr="1FDC5324">
        <w:t xml:space="preserve"> </w:t>
      </w:r>
      <w:r w:rsidR="1C196F6E" w:rsidRPr="1FDC5324">
        <w:t xml:space="preserve">Within the subsections of various manuals, we encounter task-specific dialogs. For example, the VDL specifies that the Coversheet allows a clinician to enter an allergy. To do so, the clinician selects a </w:t>
      </w:r>
      <w:r w:rsidR="00AE35C7">
        <w:t>“</w:t>
      </w:r>
      <w:r w:rsidR="1C196F6E" w:rsidRPr="1FDC5324">
        <w:t>causative agent</w:t>
      </w:r>
      <w:r w:rsidR="00FB78C7">
        <w:t>,”</w:t>
      </w:r>
      <w:r w:rsidR="1C196F6E" w:rsidRPr="1FDC5324">
        <w:t xml:space="preserve"> identifies </w:t>
      </w:r>
      <w:r w:rsidR="00AE35C7">
        <w:t>“</w:t>
      </w:r>
      <w:r w:rsidR="1C196F6E" w:rsidRPr="1FDC5324">
        <w:t>signs/symptoms</w:t>
      </w:r>
      <w:r w:rsidR="00FB78C7">
        <w:t>,”</w:t>
      </w:r>
      <w:r w:rsidR="1C196F6E" w:rsidRPr="1FDC5324">
        <w:t xml:space="preserve"> and presses </w:t>
      </w:r>
      <w:r w:rsidR="00AE35C7">
        <w:t>“</w:t>
      </w:r>
      <w:r w:rsidR="1C196F6E" w:rsidRPr="1FDC5324">
        <w:t>OK</w:t>
      </w:r>
      <w:r w:rsidR="00FB78C7">
        <w:t>.”</w:t>
      </w:r>
      <w:r w:rsidR="1C196F6E" w:rsidRPr="1FDC5324">
        <w:t xml:space="preserve"> Each of these actions generates RPC traffic. A VDL-derived clinical workflow description for this task will capture both the pathway to the dialog and the actions performed within the dialog. </w:t>
      </w:r>
      <w:r w:rsidR="00E439B1" w:rsidRPr="00C77128">
        <w:rPr>
          <w:highlight w:val="yellow"/>
        </w:rPr>
        <w:t xml:space="preserve">We will develop scripts to </w:t>
      </w:r>
      <w:r w:rsidR="00E439B1" w:rsidRPr="00C77128">
        <w:rPr>
          <w:highlight w:val="yellow"/>
        </w:rPr>
        <w:lastRenderedPageBreak/>
        <w:t xml:space="preserve">download and parse the CPRS </w:t>
      </w:r>
      <w:r w:rsidR="00A256BF" w:rsidRPr="00C77128">
        <w:rPr>
          <w:noProof/>
          <w:highlight w:val="yellow"/>
        </w:rPr>
        <mc:AlternateContent>
          <mc:Choice Requires="wpg">
            <w:drawing>
              <wp:anchor distT="0" distB="0" distL="114300" distR="114300" simplePos="0" relativeHeight="251658257" behindDoc="1" locked="0" layoutInCell="1" allowOverlap="1" wp14:anchorId="3DAF76C6" wp14:editId="65F4EC62">
                <wp:simplePos x="0" y="0"/>
                <wp:positionH relativeFrom="column">
                  <wp:posOffset>-139065</wp:posOffset>
                </wp:positionH>
                <wp:positionV relativeFrom="paragraph">
                  <wp:posOffset>3175</wp:posOffset>
                </wp:positionV>
                <wp:extent cx="3980815" cy="2081530"/>
                <wp:effectExtent l="0" t="0" r="0" b="1270"/>
                <wp:wrapTight wrapText="bothSides">
                  <wp:wrapPolygon edited="0">
                    <wp:start x="207" y="0"/>
                    <wp:lineTo x="0" y="18977"/>
                    <wp:lineTo x="0" y="21481"/>
                    <wp:lineTo x="21500" y="21481"/>
                    <wp:lineTo x="21500" y="18977"/>
                    <wp:lineTo x="21293" y="0"/>
                    <wp:lineTo x="207" y="0"/>
                  </wp:wrapPolygon>
                </wp:wrapTight>
                <wp:docPr id="12506709" name="Group 12"/>
                <wp:cNvGraphicFramePr/>
                <a:graphic xmlns:a="http://schemas.openxmlformats.org/drawingml/2006/main">
                  <a:graphicData uri="http://schemas.microsoft.com/office/word/2010/wordprocessingGroup">
                    <wpg:wgp>
                      <wpg:cNvGrpSpPr/>
                      <wpg:grpSpPr>
                        <a:xfrm>
                          <a:off x="0" y="0"/>
                          <a:ext cx="3980815" cy="2081530"/>
                          <a:chOff x="-69236" y="0"/>
                          <a:chExt cx="3980872" cy="2081645"/>
                        </a:xfrm>
                      </wpg:grpSpPr>
                      <pic:pic xmlns:pic="http://schemas.openxmlformats.org/drawingml/2006/picture">
                        <pic:nvPicPr>
                          <pic:cNvPr id="1036372597" name="Picture 2097340912" descr="This figure is the RPC Clinical Workflow Correlation Process"/>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42385" cy="1782445"/>
                          </a:xfrm>
                          <a:prstGeom prst="rect">
                            <a:avLst/>
                          </a:prstGeom>
                        </pic:spPr>
                      </pic:pic>
                      <wps:wsp>
                        <wps:cNvPr id="411234663" name="Text Box 9"/>
                        <wps:cNvSpPr txBox="1"/>
                        <wps:spPr>
                          <a:xfrm>
                            <a:off x="-69236" y="1830820"/>
                            <a:ext cx="3980872" cy="250825"/>
                          </a:xfrm>
                          <a:prstGeom prst="rect">
                            <a:avLst/>
                          </a:prstGeom>
                          <a:solidFill>
                            <a:schemeClr val="lt1"/>
                          </a:solidFill>
                          <a:ln w="6350">
                            <a:noFill/>
                          </a:ln>
                        </wps:spPr>
                        <wps:txbx>
                          <w:txbxContent>
                            <w:p w14:paraId="69CA4C08" w14:textId="6CEF217A" w:rsidR="00E5029B" w:rsidRPr="003C3568" w:rsidRDefault="00E5029B" w:rsidP="003C3568">
                              <w:pPr>
                                <w:spacing w:after="0"/>
                                <w:jc w:val="center"/>
                                <w:rPr>
                                  <w:b/>
                                  <w:bCs/>
                                  <w:color w:val="002060"/>
                                  <w:sz w:val="20"/>
                                  <w:szCs w:val="20"/>
                                </w:rPr>
                              </w:pPr>
                              <w:r w:rsidRPr="003C3568">
                                <w:rPr>
                                  <w:b/>
                                  <w:bCs/>
                                  <w:color w:val="002060"/>
                                  <w:sz w:val="20"/>
                                  <w:szCs w:val="20"/>
                                </w:rPr>
                                <w:t xml:space="preserve">Figure </w:t>
                              </w:r>
                              <w:bookmarkStart w:id="36" w:name="Figure_7"/>
                              <w:r w:rsidR="00AB728E">
                                <w:rPr>
                                  <w:b/>
                                  <w:bCs/>
                                  <w:color w:val="002060"/>
                                  <w:sz w:val="20"/>
                                  <w:szCs w:val="20"/>
                                </w:rPr>
                                <w:t>7</w:t>
                              </w:r>
                              <w:bookmarkEnd w:id="36"/>
                              <w:r w:rsidR="00835AF8" w:rsidRPr="003C3568">
                                <w:rPr>
                                  <w:b/>
                                  <w:bCs/>
                                  <w:color w:val="002060"/>
                                  <w:sz w:val="20"/>
                                  <w:szCs w:val="20"/>
                                </w:rPr>
                                <w:t xml:space="preserve">. </w:t>
                              </w:r>
                              <w:r w:rsidR="003C3568" w:rsidRPr="003C3568">
                                <w:rPr>
                                  <w:b/>
                                  <w:bCs/>
                                  <w:color w:val="002060"/>
                                  <w:sz w:val="20"/>
                                  <w:szCs w:val="20"/>
                                </w:rPr>
                                <w:t>RPC Clinical Workflow Correlation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AF76C6" id="Group 12" o:spid="_x0000_s1035" style="position:absolute;left:0;text-align:left;margin-left:-10.95pt;margin-top:.25pt;width:313.45pt;height:163.9pt;z-index:-251658223;mso-width-relative:margin;mso-height-relative:margin" coordorigin="-692" coordsize="39808,208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97340912" o:spid="_x0000_s1036" type="#_x0000_t75" alt="This figure is the RPC Clinical Workflow Correlation Process" style="position:absolute;width:38423;height:178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">
                  <v:imagedata r:id="rId32" o:title="This figure is the RPC Clinical Workflow Correlation Process"/>
                </v:shape>
                <v:shapetype id="_x0000_t202" coordsize="21600,21600" o:spt="202" path="m,l,21600r21600,l21600,xe">
                  <v:stroke joinstyle="miter"/>
                  <v:path gradientshapeok="t" o:connecttype="rect"/>
                </v:shapetype>
                <v:shape id="Text Box 9" o:spid="_x0000_s1037" type="#_x0000_t202" style="position:absolute;left:-692;top:18308;width:39808;height:25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" fillcolor="white [3201]" stroked="f" strokeweight=".5pt">
                  <v:textbox>
                    <w:txbxContent>
                      <w:p w14:paraId="69CA4C08" w14:textId="6CEF217A" w:rsidR="00E5029B" w:rsidRPr="003C3568" w:rsidRDefault="00E5029B" w:rsidP="003C3568">
                        <w:pPr>
                          <w:spacing w:after="0"/>
                          <w:jc w:val="center"/>
                          <w:rPr>
                            <w:b/>
                            <w:bCs/>
                            <w:color w:val="002060"/>
                            <w:sz w:val="20"/>
                            <w:szCs w:val="20"/>
                          </w:rPr>
                        </w:pPr>
                        <w:r w:rsidRPr="003C3568">
                          <w:rPr>
                            <w:b/>
                            <w:bCs/>
                            <w:color w:val="002060"/>
                            <w:sz w:val="20"/>
                            <w:szCs w:val="20"/>
                          </w:rPr>
                          <w:t xml:space="preserve">Figure </w:t>
                        </w:r>
                        <w:bookmarkStart w:id="37" w:name="Figure_7"/>
                        <w:r w:rsidR="00AB728E">
                          <w:rPr>
                            <w:b/>
                            <w:bCs/>
                            <w:color w:val="002060"/>
                            <w:sz w:val="20"/>
                            <w:szCs w:val="20"/>
                          </w:rPr>
                          <w:t>7</w:t>
                        </w:r>
                        <w:bookmarkEnd w:id="37"/>
                        <w:r w:rsidR="00835AF8" w:rsidRPr="003C3568">
                          <w:rPr>
                            <w:b/>
                            <w:bCs/>
                            <w:color w:val="002060"/>
                            <w:sz w:val="20"/>
                            <w:szCs w:val="20"/>
                          </w:rPr>
                          <w:t xml:space="preserve">. </w:t>
                        </w:r>
                        <w:r w:rsidR="003C3568" w:rsidRPr="003C3568">
                          <w:rPr>
                            <w:b/>
                            <w:bCs/>
                            <w:color w:val="002060"/>
                            <w:sz w:val="20"/>
                            <w:szCs w:val="20"/>
                          </w:rPr>
                          <w:t>RPC Clinical Workflow Correlation Process</w:t>
                        </w:r>
                      </w:p>
                    </w:txbxContent>
                  </v:textbox>
                </v:shape>
                <w10:wrap type="tight"/>
              </v:group>
            </w:pict>
          </mc:Fallback>
        </mc:AlternateContent>
      </w:r>
      <w:r w:rsidR="00E439B1" w:rsidRPr="00C77128">
        <w:rPr>
          <w:highlight w:val="yellow"/>
        </w:rPr>
        <w:t>manuals to capture these workflows</w:t>
      </w:r>
      <w:r w:rsidRPr="00C77128">
        <w:rPr>
          <w:highlight w:val="yellow"/>
        </w:rPr>
        <w:t>, extracting workflow descriptions based on screenshots.</w:t>
      </w:r>
      <w:r w:rsidRPr="1FDC5324">
        <w:t xml:space="preserve"> This approach will ensure our analysis reflects the structure and capabilities outlined in the CPRS VDL manuals. </w:t>
      </w:r>
      <w:r w:rsidRPr="00C77128">
        <w:rPr>
          <w:highlight w:val="yellow"/>
        </w:rPr>
        <w:t xml:space="preserve">The </w:t>
      </w:r>
      <w:r w:rsidR="00C63905" w:rsidRPr="00C77128">
        <w:rPr>
          <w:highlight w:val="yellow"/>
        </w:rPr>
        <w:t>exact</w:t>
      </w:r>
      <w:r w:rsidRPr="00C77128">
        <w:rPr>
          <w:highlight w:val="yellow"/>
        </w:rPr>
        <w:t xml:space="preserve"> process will be applied to the other two point-of-care clients under analysis</w:t>
      </w:r>
      <w:r w:rsidRPr="1FDC5324">
        <w:t>.</w:t>
      </w:r>
      <w:r w:rsidR="00AA2534">
        <w:t xml:space="preserve"> </w:t>
      </w:r>
      <w:r w:rsidR="73C6818D" w:rsidRPr="5EBC6922">
        <w:t xml:space="preserve">Using RPC Sequence Analysis from </w:t>
      </w:r>
      <w:r w:rsidR="00FA6A18" w:rsidRPr="00FA6A18">
        <w:rPr>
          <w:b/>
          <w:bCs/>
        </w:rPr>
        <w:t>S</w:t>
      </w:r>
      <w:r w:rsidR="73C6818D" w:rsidRPr="00FA6A18">
        <w:rPr>
          <w:b/>
          <w:bCs/>
        </w:rPr>
        <w:t>ection</w:t>
      </w:r>
      <w:r w:rsidR="73C6818D" w:rsidRPr="00FA6A18">
        <w:rPr>
          <w:b/>
        </w:rPr>
        <w:t xml:space="preserve"> 3.</w:t>
      </w:r>
      <w:r w:rsidR="6B3CA022" w:rsidRPr="71697677">
        <w:rPr>
          <w:b/>
          <w:bCs/>
        </w:rPr>
        <w:t>1</w:t>
      </w:r>
      <w:r w:rsidR="73C6818D" w:rsidRPr="00FA6A18">
        <w:rPr>
          <w:b/>
        </w:rPr>
        <w:t>.2</w:t>
      </w:r>
      <w:r w:rsidR="73C6818D" w:rsidRPr="5EBC6922">
        <w:t>, Team VetsEZ will first identify the RPC sequences present in the traffic. Simultaneously, from the VDL</w:t>
      </w:r>
      <w:r w:rsidR="00283FDF">
        <w:t>-</w:t>
      </w:r>
      <w:r w:rsidR="3920D349">
        <w:t>derived Clinical Workflow Description</w:t>
      </w:r>
      <w:r w:rsidR="73C6818D" w:rsidRPr="5EBC6922">
        <w:t xml:space="preserve"> outlined above, we will have a </w:t>
      </w:r>
      <w:r w:rsidR="73C6818D">
        <w:t>comprehensive</w:t>
      </w:r>
      <w:r w:rsidR="73C6818D" w:rsidRPr="5EBC6922">
        <w:t xml:space="preserve"> set of screenshot-backed Clinical Workflow Descriptions. To align these two distinct data sets and produce accurate Task-Set Descriptions, we will undertake a process known </w:t>
      </w:r>
      <w:r w:rsidR="73C6818D" w:rsidRPr="00C77128">
        <w:rPr>
          <w:highlight w:val="yellow"/>
        </w:rPr>
        <w:t>as Clinical Workflow Correlation (“Correlation”)</w:t>
      </w:r>
      <w:r w:rsidR="40A42E7F" w:rsidRPr="00C77128">
        <w:rPr>
          <w:highlight w:val="yellow"/>
        </w:rPr>
        <w:t xml:space="preserve">, depicted in </w:t>
      </w:r>
      <w:hyperlink w:anchor="Figure_7" w:history="1">
        <w:r w:rsidR="40A42E7F" w:rsidRPr="00C77128">
          <w:rPr>
            <w:rStyle w:val="Hyperlink"/>
            <w:highlight w:val="yellow"/>
          </w:rPr>
          <w:t xml:space="preserve">Figure </w:t>
        </w:r>
        <w:r w:rsidR="00DA3915" w:rsidRPr="00C77128">
          <w:rPr>
            <w:rStyle w:val="Hyperlink"/>
            <w:highlight w:val="yellow"/>
          </w:rPr>
          <w:t>7</w:t>
        </w:r>
      </w:hyperlink>
      <w:r w:rsidR="73C6818D">
        <w:t>.</w:t>
      </w:r>
      <w:r w:rsidR="73C6818D" w:rsidRPr="1B5FCF1B">
        <w:t xml:space="preserve"> </w:t>
      </w:r>
      <w:r w:rsidR="73C6818D" w:rsidRPr="5EBC6922">
        <w:t>The steps involved in this Correlation process are as follows:</w:t>
      </w:r>
    </w:p>
    <w:p w14:paraId="73F4A268" w14:textId="32B7A6CB" w:rsidR="73C6818D" w:rsidRDefault="73C6818D" w:rsidP="00C52813">
      <w:pPr>
        <w:pStyle w:val="ListParagraph"/>
        <w:numPr>
          <w:ilvl w:val="0"/>
          <w:numId w:val="21"/>
        </w:numPr>
        <w:ind w:left="360"/>
        <w:rPr>
          <w:rFonts w:eastAsiaTheme="minorEastAsia"/>
        </w:rPr>
      </w:pPr>
      <w:r w:rsidRPr="14EAA67B">
        <w:rPr>
          <w:rFonts w:eastAsia="Times New Roman" w:cs="Times New Roman"/>
          <w:b/>
        </w:rPr>
        <w:t xml:space="preserve">Link VDL-Derived Clinical Workflow Descriptions to RPC Sequences: </w:t>
      </w:r>
      <w:r w:rsidRPr="001A5B2F">
        <w:rPr>
          <w:rFonts w:eastAsia="Times New Roman" w:cs="Times New Roman"/>
        </w:rPr>
        <w:t>W</w:t>
      </w:r>
      <w:r w:rsidRPr="74FC9BE5">
        <w:rPr>
          <w:rFonts w:eastAsiaTheme="minorEastAsia"/>
        </w:rPr>
        <w:t xml:space="preserve">e will systematically link the VDL-derived clinical workflow descriptions to the corresponding RPC sequences observed in </w:t>
      </w:r>
      <w:r w:rsidR="009E0887">
        <w:rPr>
          <w:rFonts w:eastAsiaTheme="minorEastAsia"/>
        </w:rPr>
        <w:t>a client's</w:t>
      </w:r>
      <w:r w:rsidRPr="74FC9BE5">
        <w:rPr>
          <w:rFonts w:eastAsiaTheme="minorEastAsia"/>
        </w:rPr>
        <w:t xml:space="preserve"> traffic. This ensures that each clinical task is accurately associated with its underlying RPC activities.</w:t>
      </w:r>
    </w:p>
    <w:p w14:paraId="770BE0EF" w14:textId="0D87736D" w:rsidR="73C6818D" w:rsidRDefault="73C6818D" w:rsidP="00C52813">
      <w:pPr>
        <w:pStyle w:val="ListParagraph"/>
        <w:numPr>
          <w:ilvl w:val="0"/>
          <w:numId w:val="21"/>
        </w:numPr>
        <w:ind w:left="360"/>
        <w:rPr>
          <w:rFonts w:eastAsia="Times New Roman" w:cs="Times New Roman"/>
          <w:b/>
        </w:rPr>
      </w:pPr>
      <w:r w:rsidRPr="14EAA67B">
        <w:rPr>
          <w:rFonts w:eastAsia="Times New Roman" w:cs="Times New Roman"/>
          <w:b/>
        </w:rPr>
        <w:t xml:space="preserve">Derive New Task-Sets for Uncovered RPC Sequences: </w:t>
      </w:r>
      <w:r w:rsidR="00203EC8">
        <w:rPr>
          <w:rFonts w:eastAsia="Times New Roman" w:cs="Times New Roman"/>
        </w:rPr>
        <w:t>We will derive new task</w:t>
      </w:r>
      <w:r w:rsidR="008F3782">
        <w:rPr>
          <w:rFonts w:eastAsia="Times New Roman" w:cs="Times New Roman"/>
        </w:rPr>
        <w:t>-</w:t>
      </w:r>
      <w:r w:rsidR="00203EC8">
        <w:rPr>
          <w:rFonts w:eastAsia="Times New Roman" w:cs="Times New Roman"/>
        </w:rPr>
        <w:t>sets for</w:t>
      </w:r>
      <w:r w:rsidRPr="57170946">
        <w:rPr>
          <w:rFonts w:eastAsia="Times New Roman" w:cs="Times New Roman"/>
        </w:rPr>
        <w:t xml:space="preserve"> RPC sequences that appear in the traffic but are not covered in the VDL manuals. This step ensures that all observed RPC activities are accounted for, even those not explicitly documented in the manuals.</w:t>
      </w:r>
    </w:p>
    <w:p w14:paraId="0FE9FE43" w14:textId="3FB91F7A" w:rsidR="73C6818D" w:rsidRDefault="73C6818D" w:rsidP="00C52813">
      <w:pPr>
        <w:pStyle w:val="ListParagraph"/>
        <w:numPr>
          <w:ilvl w:val="0"/>
          <w:numId w:val="21"/>
        </w:numPr>
        <w:ind w:left="360"/>
        <w:rPr>
          <w:rFonts w:eastAsia="Times New Roman" w:cs="Times New Roman"/>
        </w:rPr>
      </w:pPr>
      <w:r w:rsidRPr="14EAA67B">
        <w:rPr>
          <w:rFonts w:eastAsia="Times New Roman" w:cs="Times New Roman"/>
          <w:b/>
        </w:rPr>
        <w:t xml:space="preserve">Identify VDL-Derived Workflows </w:t>
      </w:r>
      <w:r w:rsidR="0078308A">
        <w:rPr>
          <w:rFonts w:eastAsia="Times New Roman" w:cs="Times New Roman"/>
          <w:b/>
        </w:rPr>
        <w:t>w</w:t>
      </w:r>
      <w:r w:rsidRPr="14EAA67B">
        <w:rPr>
          <w:rFonts w:eastAsia="Times New Roman" w:cs="Times New Roman"/>
          <w:b/>
        </w:rPr>
        <w:t xml:space="preserve">ithout Corresponding RPC Sequences: </w:t>
      </w:r>
      <w:r w:rsidRPr="0D88FB3C">
        <w:rPr>
          <w:rFonts w:eastAsia="Times New Roman" w:cs="Times New Roman"/>
        </w:rPr>
        <w:t xml:space="preserve">We will identify any clinical workflows from the VDL that do not have corresponding RPC sequences in the traffic data. This </w:t>
      </w:r>
      <w:r w:rsidR="009E01FE">
        <w:rPr>
          <w:rFonts w:eastAsia="Times New Roman" w:cs="Times New Roman"/>
        </w:rPr>
        <w:t>will help us understand</w:t>
      </w:r>
      <w:r w:rsidRPr="0D88FB3C">
        <w:rPr>
          <w:rFonts w:eastAsia="Times New Roman" w:cs="Times New Roman"/>
        </w:rPr>
        <w:t xml:space="preserve"> potential gaps or unused functionalities within the client environment.</w:t>
      </w:r>
    </w:p>
    <w:p w14:paraId="2E235EA5" w14:textId="1A24FAA0" w:rsidR="73C6818D" w:rsidRDefault="73C6818D" w:rsidP="00C52813">
      <w:pPr>
        <w:pStyle w:val="ListParagraph"/>
        <w:numPr>
          <w:ilvl w:val="0"/>
          <w:numId w:val="21"/>
        </w:numPr>
        <w:ind w:left="360"/>
        <w:rPr>
          <w:rFonts w:eastAsia="Times New Roman" w:cs="Times New Roman"/>
        </w:rPr>
      </w:pPr>
      <w:r w:rsidRPr="14EAA67B">
        <w:rPr>
          <w:rFonts w:eastAsia="Times New Roman" w:cs="Times New Roman"/>
          <w:b/>
        </w:rPr>
        <w:t xml:space="preserve">Identify Anchor RPCs: </w:t>
      </w:r>
      <w:r w:rsidRPr="491F1A63">
        <w:rPr>
          <w:rFonts w:eastAsia="Times New Roman" w:cs="Times New Roman"/>
        </w:rPr>
        <w:t xml:space="preserve">We will identify a subset of RPCs, referred to as </w:t>
      </w:r>
      <w:r w:rsidR="00215587">
        <w:rPr>
          <w:rFonts w:eastAsia="Times New Roman" w:cs="Times New Roman"/>
        </w:rPr>
        <w:t>“</w:t>
      </w:r>
      <w:r w:rsidRPr="491F1A63">
        <w:rPr>
          <w:rFonts w:eastAsia="Times New Roman" w:cs="Times New Roman"/>
        </w:rPr>
        <w:t>anchors</w:t>
      </w:r>
      <w:r w:rsidR="00215587">
        <w:rPr>
          <w:rFonts w:eastAsia="Times New Roman" w:cs="Times New Roman"/>
        </w:rPr>
        <w:t>”</w:t>
      </w:r>
      <w:r w:rsidRPr="491F1A63">
        <w:rPr>
          <w:rFonts w:eastAsia="Times New Roman" w:cs="Times New Roman"/>
        </w:rPr>
        <w:t xml:space="preserve">, </w:t>
      </w:r>
      <w:r w:rsidR="00253B62">
        <w:rPr>
          <w:rFonts w:eastAsia="Times New Roman" w:cs="Times New Roman"/>
        </w:rPr>
        <w:t>representing</w:t>
      </w:r>
      <w:r w:rsidRPr="491F1A63">
        <w:rPr>
          <w:rFonts w:eastAsia="Times New Roman" w:cs="Times New Roman"/>
        </w:rPr>
        <w:t xml:space="preserve"> </w:t>
      </w:r>
      <w:r w:rsidR="009E01FE">
        <w:rPr>
          <w:rFonts w:eastAsia="Times New Roman" w:cs="Times New Roman"/>
        </w:rPr>
        <w:t xml:space="preserve">a workflow's </w:t>
      </w:r>
      <w:r w:rsidRPr="491F1A63">
        <w:rPr>
          <w:rFonts w:eastAsia="Times New Roman" w:cs="Times New Roman"/>
        </w:rPr>
        <w:t xml:space="preserve">key actions. These anchor RPCs are crucial </w:t>
      </w:r>
      <w:r w:rsidR="00792542">
        <w:rPr>
          <w:rFonts w:eastAsia="Times New Roman" w:cs="Times New Roman"/>
        </w:rPr>
        <w:t>because</w:t>
      </w:r>
      <w:r w:rsidRPr="491F1A63">
        <w:rPr>
          <w:rFonts w:eastAsia="Times New Roman" w:cs="Times New Roman"/>
        </w:rPr>
        <w:t xml:space="preserve"> they </w:t>
      </w:r>
      <w:r w:rsidR="009E01FE">
        <w:rPr>
          <w:rFonts w:eastAsia="Times New Roman" w:cs="Times New Roman"/>
        </w:rPr>
        <w:t>are</w:t>
      </w:r>
      <w:r w:rsidRPr="491F1A63">
        <w:rPr>
          <w:rFonts w:eastAsia="Times New Roman" w:cs="Times New Roman"/>
        </w:rPr>
        <w:t xml:space="preserve"> the primary indicators of the workflow's execution within the traffic data.</w:t>
      </w:r>
    </w:p>
    <w:p w14:paraId="05E34E70" w14:textId="45092836" w:rsidR="00AF0D37" w:rsidRDefault="66377238" w:rsidP="00C52813">
      <w:pPr>
        <w:rPr>
          <w:rFonts w:eastAsia="Times New Roman" w:cs="Times New Roman"/>
        </w:rPr>
      </w:pPr>
      <w:r w:rsidRPr="6E74513B">
        <w:rPr>
          <w:rFonts w:eastAsia="Times New Roman" w:cs="Times New Roman"/>
        </w:rPr>
        <w:t>Using this well-defined process</w:t>
      </w:r>
      <w:r w:rsidR="68272A83" w:rsidRPr="6E74513B">
        <w:rPr>
          <w:rFonts w:eastAsia="Times New Roman" w:cs="Times New Roman"/>
        </w:rPr>
        <w:t>,</w:t>
      </w:r>
      <w:r w:rsidRPr="6E74513B">
        <w:rPr>
          <w:rFonts w:eastAsia="Times New Roman" w:cs="Times New Roman"/>
        </w:rPr>
        <w:t xml:space="preserve"> we will iteratively correlate the RPC sequences isolated in </w:t>
      </w:r>
      <w:r w:rsidR="00244474" w:rsidRPr="00990B3C">
        <w:rPr>
          <w:b/>
          <w:lang w:eastAsia="zh-CN"/>
        </w:rPr>
        <w:t>S</w:t>
      </w:r>
      <w:r w:rsidRPr="00990B3C">
        <w:rPr>
          <w:b/>
          <w:lang w:eastAsia="zh-CN"/>
        </w:rPr>
        <w:t>ection</w:t>
      </w:r>
      <w:r w:rsidR="20AB87B7" w:rsidRPr="00990B3C">
        <w:rPr>
          <w:b/>
          <w:bCs/>
          <w:lang w:eastAsia="zh-CN"/>
        </w:rPr>
        <w:t xml:space="preserve"> 3</w:t>
      </w:r>
      <w:r w:rsidRPr="00990B3C">
        <w:rPr>
          <w:b/>
          <w:bCs/>
          <w:lang w:eastAsia="zh-CN"/>
        </w:rPr>
        <w:t>.</w:t>
      </w:r>
      <w:r w:rsidR="00B361E7">
        <w:rPr>
          <w:b/>
          <w:bCs/>
          <w:lang w:eastAsia="zh-CN"/>
        </w:rPr>
        <w:t>1</w:t>
      </w:r>
      <w:r w:rsidRPr="00990B3C">
        <w:rPr>
          <w:b/>
          <w:lang w:eastAsia="zh-CN"/>
        </w:rPr>
        <w:t>.2</w:t>
      </w:r>
      <w:r w:rsidRPr="6E74513B">
        <w:rPr>
          <w:rFonts w:eastAsia="Times New Roman" w:cs="Times New Roman"/>
        </w:rPr>
        <w:t xml:space="preserve"> with VDL-sourced workflow descriptions, ensuring a precise alignment between the documented clinical workflows and the actual RPC traffic.</w:t>
      </w:r>
    </w:p>
    <w:p w14:paraId="0DABF66E" w14:textId="2571917C" w:rsidR="00AF0D37" w:rsidRDefault="00064422" w:rsidP="00C52813">
      <w:pPr>
        <w:rPr>
          <w:rFonts w:eastAsia="Times New Roman" w:cs="Times New Roman"/>
        </w:rPr>
      </w:pPr>
      <w:r>
        <w:rPr>
          <w:noProof/>
        </w:rPr>
        <w:drawing>
          <wp:anchor distT="0" distB="0" distL="114300" distR="114300" simplePos="0" relativeHeight="251658249" behindDoc="0" locked="0" layoutInCell="1" allowOverlap="1" wp14:anchorId="51D12ADB" wp14:editId="324ECE87">
            <wp:simplePos x="0" y="0"/>
            <wp:positionH relativeFrom="column">
              <wp:posOffset>36576</wp:posOffset>
            </wp:positionH>
            <wp:positionV relativeFrom="paragraph">
              <wp:posOffset>897255</wp:posOffset>
            </wp:positionV>
            <wp:extent cx="518160" cy="470535"/>
            <wp:effectExtent l="0" t="0" r="2540" b="0"/>
            <wp:wrapSquare wrapText="bothSides"/>
            <wp:docPr id="1634796005" name="Picture 19" descr="A clock and arrow with a red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20811" name="Picture 19" descr="A clock and arrow with a red cross&#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18160" cy="470535"/>
                    </a:xfrm>
                    <a:prstGeom prst="rect">
                      <a:avLst/>
                    </a:prstGeom>
                  </pic:spPr>
                </pic:pic>
              </a:graphicData>
            </a:graphic>
            <wp14:sizeRelH relativeFrom="page">
              <wp14:pctWidth>0</wp14:pctWidth>
            </wp14:sizeRelH>
            <wp14:sizeRelV relativeFrom="page">
              <wp14:pctHeight>0</wp14:pctHeight>
            </wp14:sizeRelV>
          </wp:anchor>
        </w:drawing>
      </w:r>
      <w:r w:rsidR="70D97A3C" w:rsidRPr="6E74513B">
        <w:rPr>
          <w:rFonts w:eastAsia="Times New Roman" w:cs="Times New Roman"/>
        </w:rPr>
        <w:t>Upon completion of this analysis,</w:t>
      </w:r>
      <w:r w:rsidR="4C414481" w:rsidRPr="6E74513B">
        <w:rPr>
          <w:rFonts w:eastAsia="Times New Roman" w:cs="Times New Roman"/>
        </w:rPr>
        <w:t xml:space="preserve"> our </w:t>
      </w:r>
      <w:r w:rsidR="006823CB" w:rsidRPr="000729F6">
        <w:rPr>
          <w:rFonts w:eastAsia="Times New Roman" w:cs="Times New Roman"/>
          <w:highlight w:val="yellow"/>
        </w:rPr>
        <w:t xml:space="preserve">Functional </w:t>
      </w:r>
      <w:r w:rsidR="00D12026" w:rsidRPr="000729F6">
        <w:rPr>
          <w:rFonts w:eastAsia="Times New Roman" w:cs="Times New Roman"/>
          <w:highlight w:val="yellow"/>
        </w:rPr>
        <w:t>Area</w:t>
      </w:r>
      <w:r w:rsidR="006823CB" w:rsidRPr="000729F6">
        <w:rPr>
          <w:rFonts w:eastAsia="Times New Roman" w:cs="Times New Roman"/>
          <w:highlight w:val="yellow"/>
        </w:rPr>
        <w:t xml:space="preserve"> </w:t>
      </w:r>
      <w:r w:rsidR="004F6C53" w:rsidRPr="000729F6">
        <w:rPr>
          <w:rFonts w:eastAsia="Times New Roman" w:cs="Times New Roman"/>
          <w:highlight w:val="yellow"/>
        </w:rPr>
        <w:t>SMEs</w:t>
      </w:r>
      <w:r w:rsidR="006823CB" w:rsidRPr="000729F6">
        <w:rPr>
          <w:rFonts w:eastAsia="Times New Roman" w:cs="Times New Roman"/>
          <w:highlight w:val="yellow"/>
        </w:rPr>
        <w:t xml:space="preserve">, </w:t>
      </w:r>
      <w:r w:rsidR="4C414481" w:rsidRPr="000729F6">
        <w:rPr>
          <w:rFonts w:eastAsia="Times New Roman" w:cs="Times New Roman"/>
          <w:highlight w:val="yellow"/>
        </w:rPr>
        <w:t xml:space="preserve">will develop and maintain Three-Part Task-Set Descriptions by correlating screen-backed workflows, RPC sequences derived from traffic, and RPC traffic attributes using a Comprehensive </w:t>
      </w:r>
      <w:r w:rsidR="4C414481" w:rsidRPr="000729F6">
        <w:rPr>
          <w:rFonts w:eastAsiaTheme="minorEastAsia"/>
          <w:highlight w:val="yellow"/>
        </w:rPr>
        <w:t xml:space="preserve">Task-Set Alignment Report for all three </w:t>
      </w:r>
      <w:r w:rsidR="0B2CB4C5" w:rsidRPr="000729F6">
        <w:rPr>
          <w:rFonts w:eastAsiaTheme="minorEastAsia"/>
          <w:highlight w:val="yellow"/>
        </w:rPr>
        <w:t>most used VistA point-of-care applications</w:t>
      </w:r>
      <w:r w:rsidR="4C414481" w:rsidRPr="000729F6">
        <w:rPr>
          <w:rFonts w:eastAsiaTheme="minorEastAsia"/>
          <w:highlight w:val="yellow"/>
        </w:rPr>
        <w:t>, including CPRS. Add</w:t>
      </w:r>
      <w:r w:rsidR="4C414481" w:rsidRPr="000729F6">
        <w:rPr>
          <w:rFonts w:eastAsia="Times New Roman" w:cs="Times New Roman"/>
          <w:highlight w:val="yellow"/>
        </w:rPr>
        <w:t>itionally</w:t>
      </w:r>
      <w:r w:rsidR="4C414481" w:rsidRPr="6E74513B">
        <w:rPr>
          <w:rFonts w:eastAsia="Times New Roman" w:cs="Times New Roman"/>
        </w:rPr>
        <w:t xml:space="preserve">, this correlation process will reveal different methods for performing the same function by </w:t>
      </w:r>
      <w:r w:rsidR="4C414481" w:rsidRPr="00FC3557">
        <w:rPr>
          <w:rFonts w:eastAsia="Times New Roman" w:cs="Times New Roman"/>
          <w:b/>
        </w:rPr>
        <w:t>identifying equivalent task sets, such as screens or pathways that generate identical traffic patterns, thereby streamlining workflow analysis and optimization</w:t>
      </w:r>
      <w:r w:rsidR="4C414481" w:rsidRPr="6E74513B">
        <w:rPr>
          <w:rFonts w:eastAsia="Times New Roman" w:cs="Times New Roman"/>
        </w:rPr>
        <w:t xml:space="preserve">. For unmatched VDL-sourced workflow descriptions and RPC sequences, Team VetsEZ will collaborate with users </w:t>
      </w:r>
      <w:r w:rsidR="4C414481" w:rsidRPr="6E74513B">
        <w:rPr>
          <w:rFonts w:eastAsia="Times New Roman" w:cs="Times New Roman"/>
        </w:rPr>
        <w:lastRenderedPageBreak/>
        <w:t>to understand how these undocumented activities were created and document these cases, providing a more complete and accurate representation of the system's use.</w:t>
      </w:r>
      <w:r w:rsidR="0D9AA029" w:rsidRPr="6E74513B">
        <w:rPr>
          <w:rFonts w:eastAsia="Times New Roman" w:cs="Times New Roman"/>
        </w:rPr>
        <w:t xml:space="preserve"> </w:t>
      </w:r>
    </w:p>
    <w:p w14:paraId="668949CE" w14:textId="1D1D0427" w:rsidR="00AF0D37" w:rsidRDefault="00397DF4" w:rsidP="00C52813">
      <w:pPr>
        <w:rPr>
          <w:rFonts w:eastAsia="Times New Roman" w:cs="Times New Roman"/>
        </w:rPr>
      </w:pPr>
      <w:r w:rsidRPr="081A055D">
        <w:rPr>
          <w:rFonts w:eastAsia="Times New Roman" w:cs="Times New Roman"/>
        </w:rPr>
        <w:t xml:space="preserve">Team VetsEZ will </w:t>
      </w:r>
      <w:r w:rsidRPr="00397DF4">
        <w:rPr>
          <w:rFonts w:eastAsia="Times New Roman" w:cs="Times New Roman"/>
          <w:b/>
          <w:bCs/>
        </w:rPr>
        <w:t>accelerate per-client traffic analysis to meet the following requirements u</w:t>
      </w:r>
      <w:r w:rsidR="2461C6B9" w:rsidRPr="00397DF4">
        <w:rPr>
          <w:rFonts w:eastAsia="Times New Roman" w:cs="Times New Roman"/>
          <w:b/>
          <w:bCs/>
        </w:rPr>
        <w:t>sing</w:t>
      </w:r>
      <w:r w:rsidR="2461C6B9" w:rsidRPr="00397DF4">
        <w:rPr>
          <w:rFonts w:eastAsia="Times New Roman" w:cs="Times New Roman"/>
          <w:b/>
        </w:rPr>
        <w:t xml:space="preserve"> the results of </w:t>
      </w:r>
      <w:r w:rsidRPr="00397DF4">
        <w:rPr>
          <w:rFonts w:eastAsia="Times New Roman" w:cs="Times New Roman"/>
          <w:b/>
          <w:bCs/>
        </w:rPr>
        <w:t xml:space="preserve">the </w:t>
      </w:r>
      <w:r w:rsidR="2461C6B9" w:rsidRPr="00397DF4">
        <w:rPr>
          <w:rFonts w:eastAsia="Times New Roman" w:cs="Times New Roman"/>
          <w:b/>
        </w:rPr>
        <w:t xml:space="preserve">traffic log analysis </w:t>
      </w:r>
      <w:r w:rsidR="3544AED1" w:rsidRPr="00397DF4">
        <w:rPr>
          <w:rFonts w:eastAsia="Times New Roman" w:cs="Times New Roman"/>
          <w:b/>
        </w:rPr>
        <w:t xml:space="preserve">from </w:t>
      </w:r>
      <w:hyperlink w:anchor="Table_4" w:history="1">
        <w:r w:rsidR="0FD967EF" w:rsidRPr="00167F5A">
          <w:rPr>
            <w:rStyle w:val="Hyperlink"/>
            <w:rFonts w:eastAsia="Times New Roman" w:cs="Times New Roman"/>
          </w:rPr>
          <w:t xml:space="preserve">Table </w:t>
        </w:r>
        <w:r w:rsidR="00A16373" w:rsidRPr="00167F5A">
          <w:rPr>
            <w:rStyle w:val="Hyperlink"/>
            <w:rFonts w:eastAsia="Times New Roman" w:cs="Times New Roman"/>
          </w:rPr>
          <w:t>4</w:t>
        </w:r>
      </w:hyperlink>
      <w:r w:rsidR="2461C6B9" w:rsidRPr="00397DF4">
        <w:rPr>
          <w:rFonts w:eastAsia="Times New Roman" w:cs="Times New Roman"/>
          <w:b/>
        </w:rPr>
        <w:t xml:space="preserve"> and the </w:t>
      </w:r>
      <w:r w:rsidR="0FF87B68" w:rsidRPr="00397DF4">
        <w:rPr>
          <w:rFonts w:eastAsia="Times New Roman" w:cs="Times New Roman"/>
          <w:b/>
        </w:rPr>
        <w:t>Three-</w:t>
      </w:r>
      <w:r w:rsidR="00A25559">
        <w:rPr>
          <w:rFonts w:eastAsia="Times New Roman" w:cs="Times New Roman"/>
          <w:b/>
          <w:bCs/>
        </w:rPr>
        <w:t>P</w:t>
      </w:r>
      <w:r w:rsidR="0FF87B68" w:rsidRPr="00397DF4">
        <w:rPr>
          <w:rFonts w:eastAsia="Times New Roman" w:cs="Times New Roman"/>
          <w:b/>
          <w:bCs/>
        </w:rPr>
        <w:t>art</w:t>
      </w:r>
      <w:r w:rsidR="0FF87B68" w:rsidRPr="00397DF4">
        <w:rPr>
          <w:rFonts w:eastAsia="Times New Roman" w:cs="Times New Roman"/>
          <w:b/>
        </w:rPr>
        <w:t xml:space="preserve"> Task-Set Descriptions in the </w:t>
      </w:r>
      <w:r w:rsidR="2461C6B9" w:rsidRPr="00397DF4">
        <w:rPr>
          <w:rFonts w:eastAsia="Times New Roman" w:cs="Times New Roman"/>
          <w:b/>
        </w:rPr>
        <w:t>Comprehensive Task-Set Alignment Report</w:t>
      </w:r>
      <w:r w:rsidR="2461C6B9" w:rsidRPr="081A055D">
        <w:rPr>
          <w:rFonts w:eastAsia="Times New Roman" w:cs="Times New Roman"/>
        </w:rPr>
        <w:t>, as detailed below:</w:t>
      </w:r>
    </w:p>
    <w:p w14:paraId="4103AA30" w14:textId="384F2570" w:rsidR="00DF1F94" w:rsidRPr="00C52813" w:rsidRDefault="00DF1F94" w:rsidP="00DF1F94">
      <w:pPr>
        <w:spacing w:before="100" w:after="0"/>
        <w:jc w:val="center"/>
        <w:rPr>
          <w:rFonts w:eastAsia="Times New Roman" w:cs="Times New Roman"/>
          <w:b/>
          <w:color w:val="002060"/>
          <w:sz w:val="20"/>
          <w:szCs w:val="20"/>
        </w:rPr>
      </w:pPr>
      <w:r w:rsidRPr="3A71F0D8">
        <w:rPr>
          <w:rFonts w:eastAsia="Times New Roman" w:cs="Times New Roman"/>
          <w:b/>
          <w:bCs/>
          <w:color w:val="002060"/>
          <w:sz w:val="20"/>
          <w:szCs w:val="20"/>
        </w:rPr>
        <w:t xml:space="preserve">Table </w:t>
      </w:r>
      <w:bookmarkStart w:id="38" w:name="Table_5"/>
      <w:r w:rsidR="0081081A" w:rsidRPr="3A71F0D8">
        <w:rPr>
          <w:rFonts w:eastAsia="Times New Roman" w:cs="Times New Roman"/>
          <w:b/>
          <w:bCs/>
          <w:color w:val="002060"/>
          <w:sz w:val="20"/>
          <w:szCs w:val="20"/>
        </w:rPr>
        <w:t>5</w:t>
      </w:r>
      <w:bookmarkEnd w:id="38"/>
      <w:r w:rsidRPr="3A71F0D8">
        <w:rPr>
          <w:rFonts w:eastAsia="Times New Roman" w:cs="Times New Roman"/>
          <w:b/>
          <w:bCs/>
          <w:color w:val="002060"/>
          <w:sz w:val="20"/>
          <w:szCs w:val="20"/>
        </w:rPr>
        <w:t xml:space="preserve">. </w:t>
      </w:r>
      <w:r w:rsidR="6BBD89C7" w:rsidRPr="3A71F0D8">
        <w:rPr>
          <w:rFonts w:eastAsia="Times New Roman" w:cs="Times New Roman"/>
          <w:b/>
          <w:bCs/>
          <w:color w:val="002060"/>
          <w:sz w:val="20"/>
          <w:szCs w:val="20"/>
        </w:rPr>
        <w:t>VistA Client Workflow Analysis using Task-Set Descriptions</w:t>
      </w:r>
    </w:p>
    <w:tbl>
      <w:tblPr>
        <w:tblW w:w="9360" w:type="dxa"/>
        <w:tblInd w:w="-10" w:type="dxa"/>
        <w:tblLayout w:type="fixed"/>
        <w:tblLook w:val="04A0" w:firstRow="1" w:lastRow="0" w:firstColumn="1" w:lastColumn="0" w:noHBand="0" w:noVBand="1"/>
      </w:tblPr>
      <w:tblGrid>
        <w:gridCol w:w="2880"/>
        <w:gridCol w:w="6480"/>
      </w:tblGrid>
      <w:tr w:rsidR="00734CD7" w14:paraId="3D8D7361" w14:textId="77777777" w:rsidTr="00EC71A5">
        <w:trPr>
          <w:trHeight w:val="14"/>
          <w:tblHeader/>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1466F9CC" w14:textId="4695B26B" w:rsidR="081A055D" w:rsidRPr="0032658E" w:rsidRDefault="081A055D" w:rsidP="081A055D">
            <w:pPr>
              <w:spacing w:after="0"/>
              <w:rPr>
                <w:rFonts w:ascii="Arial Narrow" w:hAnsi="Arial Narrow"/>
                <w:b/>
                <w:bCs/>
                <w:color w:val="FFFFFF" w:themeColor="background1"/>
                <w:sz w:val="20"/>
                <w:szCs w:val="20"/>
              </w:rPr>
            </w:pPr>
            <w:r w:rsidRPr="0032658E">
              <w:rPr>
                <w:rFonts w:ascii="Arial Narrow" w:hAnsi="Arial Narrow"/>
                <w:b/>
                <w:bCs/>
                <w:color w:val="FFFFFF" w:themeColor="background1"/>
                <w:sz w:val="20"/>
                <w:szCs w:val="20"/>
              </w:rPr>
              <w:t>Requirement</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4D8B8BB" w14:textId="3D78F3EC" w:rsidR="081A055D" w:rsidRPr="0032658E" w:rsidRDefault="781EA6D5" w:rsidP="081A055D">
            <w:pPr>
              <w:spacing w:after="0"/>
              <w:rPr>
                <w:rFonts w:ascii="Arial Narrow" w:hAnsi="Arial Narrow"/>
                <w:b/>
                <w:bCs/>
                <w:color w:val="FFFFFF" w:themeColor="background1"/>
                <w:sz w:val="20"/>
                <w:szCs w:val="20"/>
              </w:rPr>
            </w:pPr>
            <w:r w:rsidRPr="0032658E">
              <w:rPr>
                <w:rFonts w:ascii="Arial Narrow" w:hAnsi="Arial Narrow"/>
                <w:b/>
                <w:bCs/>
                <w:color w:val="FFFFFF" w:themeColor="background1"/>
                <w:sz w:val="20"/>
                <w:szCs w:val="20"/>
              </w:rPr>
              <w:t>Analysis Approach</w:t>
            </w:r>
          </w:p>
        </w:tc>
      </w:tr>
      <w:tr w:rsidR="00734CD7" w14:paraId="7FC7B26E" w14:textId="77777777" w:rsidTr="00C7787A">
        <w:trPr>
          <w:trHeight w:val="48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1C9B259" w14:textId="4A76EEF5" w:rsidR="081A055D" w:rsidRPr="000E6269" w:rsidRDefault="081A055D" w:rsidP="081A055D">
            <w:pPr>
              <w:spacing w:after="0"/>
              <w:rPr>
                <w:rFonts w:ascii="Arial Narrow" w:hAnsi="Arial Narrow"/>
                <w:sz w:val="20"/>
                <w:szCs w:val="20"/>
              </w:rPr>
            </w:pPr>
            <w:r w:rsidRPr="000E6269">
              <w:rPr>
                <w:rFonts w:ascii="Arial Narrow" w:hAnsi="Arial Narrow"/>
                <w:sz w:val="20"/>
                <w:szCs w:val="20"/>
              </w:rPr>
              <w:t>Clinical care task sets, represented as groups of RPCs used in tandem</w:t>
            </w:r>
            <w:r w:rsidR="005309DF">
              <w:rPr>
                <w:rFonts w:ascii="Arial Narrow" w:hAnsi="Arial Narrow"/>
                <w:sz w:val="20"/>
                <w:szCs w:val="20"/>
              </w:rPr>
              <w:t xml:space="preserve"> (PWS 5.2.3.</w:t>
            </w:r>
            <w:r w:rsidR="0065193E">
              <w:rPr>
                <w:rFonts w:ascii="Arial Narrow" w:hAnsi="Arial Narrow"/>
                <w:sz w:val="20"/>
                <w:szCs w:val="20"/>
              </w:rPr>
              <w:t>i)</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9ECFB33" w14:textId="306F8DE2" w:rsidR="0B728B3F" w:rsidRPr="000E6269" w:rsidRDefault="0B728B3F" w:rsidP="081A055D">
            <w:pPr>
              <w:spacing w:after="0"/>
              <w:jc w:val="left"/>
              <w:rPr>
                <w:rFonts w:ascii="Arial Narrow" w:eastAsia="Times New Roman" w:hAnsi="Arial Narrow" w:cs="Times New Roman"/>
                <w:sz w:val="20"/>
                <w:szCs w:val="20"/>
              </w:rPr>
            </w:pPr>
            <w:r w:rsidRPr="000E6269">
              <w:rPr>
                <w:rFonts w:ascii="Arial Narrow" w:eastAsia="Times New Roman" w:hAnsi="Arial Narrow" w:cs="Times New Roman"/>
                <w:sz w:val="20"/>
                <w:szCs w:val="20"/>
              </w:rPr>
              <w:t>RPC sequences in Three-</w:t>
            </w:r>
            <w:r w:rsidR="00A25559">
              <w:rPr>
                <w:rFonts w:ascii="Arial Narrow" w:eastAsia="Times New Roman" w:hAnsi="Arial Narrow" w:cs="Times New Roman"/>
                <w:sz w:val="20"/>
                <w:szCs w:val="20"/>
              </w:rPr>
              <w:t>P</w:t>
            </w:r>
            <w:r w:rsidRPr="000E6269">
              <w:rPr>
                <w:rFonts w:ascii="Arial Narrow" w:eastAsia="Times New Roman" w:hAnsi="Arial Narrow" w:cs="Times New Roman"/>
                <w:sz w:val="20"/>
                <w:szCs w:val="20"/>
              </w:rPr>
              <w:t xml:space="preserve">art Task-Set Descriptions relevant to clinical care will be </w:t>
            </w:r>
            <w:r w:rsidR="1338C41C" w:rsidRPr="000E6269">
              <w:rPr>
                <w:rFonts w:ascii="Arial Narrow" w:eastAsia="Times New Roman" w:hAnsi="Arial Narrow" w:cs="Times New Roman"/>
                <w:sz w:val="20"/>
                <w:szCs w:val="20"/>
              </w:rPr>
              <w:t>leverag</w:t>
            </w:r>
            <w:r w:rsidR="5EA453B6" w:rsidRPr="000E6269">
              <w:rPr>
                <w:rFonts w:ascii="Arial Narrow" w:eastAsia="Times New Roman" w:hAnsi="Arial Narrow" w:cs="Times New Roman"/>
                <w:sz w:val="20"/>
                <w:szCs w:val="20"/>
              </w:rPr>
              <w:t>ed</w:t>
            </w:r>
            <w:r w:rsidRPr="000E6269">
              <w:rPr>
                <w:rFonts w:ascii="Arial Narrow" w:eastAsia="Times New Roman" w:hAnsi="Arial Narrow" w:cs="Times New Roman"/>
                <w:sz w:val="20"/>
                <w:szCs w:val="20"/>
              </w:rPr>
              <w:t xml:space="preserve"> to understand how RPCs are used in tandem.</w:t>
            </w:r>
            <w:r w:rsidR="79D5321B" w:rsidRPr="000E6269">
              <w:rPr>
                <w:rFonts w:ascii="Arial Narrow" w:eastAsia="Times New Roman" w:hAnsi="Arial Narrow" w:cs="Times New Roman"/>
                <w:sz w:val="20"/>
                <w:szCs w:val="20"/>
              </w:rPr>
              <w:t xml:space="preserve"> </w:t>
            </w:r>
          </w:p>
        </w:tc>
      </w:tr>
      <w:tr w:rsidR="081A055D" w14:paraId="57427D2A" w14:textId="77777777" w:rsidTr="00C7787A">
        <w:trPr>
          <w:trHeight w:val="48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65F8093" w14:textId="65054D85" w:rsidR="081A055D" w:rsidRPr="000E6269" w:rsidRDefault="081A055D" w:rsidP="081A055D">
            <w:pPr>
              <w:spacing w:after="0"/>
              <w:rPr>
                <w:rFonts w:ascii="Arial Narrow" w:hAnsi="Arial Narrow"/>
                <w:sz w:val="20"/>
                <w:szCs w:val="20"/>
              </w:rPr>
            </w:pPr>
            <w:r w:rsidRPr="000E6269">
              <w:rPr>
                <w:rFonts w:ascii="Arial Narrow" w:hAnsi="Arial Narrow"/>
                <w:sz w:val="20"/>
                <w:szCs w:val="20"/>
              </w:rPr>
              <w:t>Match task sets with the use of one or more specific client screens</w:t>
            </w:r>
            <w:r w:rsidR="0065193E">
              <w:rPr>
                <w:rFonts w:ascii="Arial Narrow" w:hAnsi="Arial Narrow"/>
                <w:sz w:val="20"/>
                <w:szCs w:val="20"/>
              </w:rPr>
              <w:t xml:space="preserve"> (PWS 5.2.3.j)</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076843F" w14:textId="7B95922C" w:rsidR="3DDF96C3" w:rsidRPr="000E6269" w:rsidRDefault="3DDF96C3" w:rsidP="081A055D">
            <w:pPr>
              <w:spacing w:after="0"/>
              <w:jc w:val="left"/>
              <w:rPr>
                <w:rFonts w:ascii="Arial Narrow" w:hAnsi="Arial Narrow"/>
                <w:sz w:val="20"/>
                <w:szCs w:val="20"/>
              </w:rPr>
            </w:pPr>
            <w:r w:rsidRPr="000E6269">
              <w:rPr>
                <w:rFonts w:ascii="Arial Narrow" w:eastAsia="Times New Roman" w:hAnsi="Arial Narrow" w:cs="Times New Roman"/>
                <w:sz w:val="20"/>
                <w:szCs w:val="20"/>
              </w:rPr>
              <w:t>Three-</w:t>
            </w:r>
            <w:r w:rsidR="00A25559">
              <w:rPr>
                <w:rFonts w:ascii="Arial Narrow" w:eastAsia="Times New Roman" w:hAnsi="Arial Narrow" w:cs="Times New Roman"/>
                <w:sz w:val="20"/>
                <w:szCs w:val="20"/>
              </w:rPr>
              <w:t>P</w:t>
            </w:r>
            <w:r w:rsidRPr="000E6269">
              <w:rPr>
                <w:rFonts w:ascii="Arial Narrow" w:eastAsia="Times New Roman" w:hAnsi="Arial Narrow" w:cs="Times New Roman"/>
                <w:sz w:val="20"/>
                <w:szCs w:val="20"/>
              </w:rPr>
              <w:t>art Task-Set Descriptions in the Task-Set Alignment Report align task sets with client screens.</w:t>
            </w:r>
          </w:p>
        </w:tc>
      </w:tr>
      <w:tr w:rsidR="00734CD7" w14:paraId="207FCC12" w14:textId="77777777" w:rsidTr="00C7787A">
        <w:trPr>
          <w:trHeight w:val="44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C4A506F" w14:textId="140FD0C4" w:rsidR="081A055D" w:rsidRPr="000E6269" w:rsidRDefault="081A055D" w:rsidP="081A055D">
            <w:pPr>
              <w:spacing w:after="0"/>
              <w:rPr>
                <w:rFonts w:ascii="Arial Narrow" w:hAnsi="Arial Narrow"/>
                <w:sz w:val="20"/>
                <w:szCs w:val="20"/>
              </w:rPr>
            </w:pPr>
            <w:r w:rsidRPr="000E6269">
              <w:rPr>
                <w:rFonts w:ascii="Arial Narrow" w:hAnsi="Arial Narrow"/>
                <w:sz w:val="20"/>
                <w:szCs w:val="20"/>
              </w:rPr>
              <w:t>Task sets employed by different user types</w:t>
            </w:r>
            <w:r w:rsidR="0065193E">
              <w:rPr>
                <w:rFonts w:ascii="Arial Narrow" w:hAnsi="Arial Narrow"/>
                <w:sz w:val="20"/>
                <w:szCs w:val="20"/>
              </w:rPr>
              <w:t xml:space="preserve"> </w:t>
            </w:r>
            <w:r w:rsidR="00546B98">
              <w:rPr>
                <w:rFonts w:ascii="Arial Narrow" w:hAnsi="Arial Narrow"/>
                <w:sz w:val="20"/>
                <w:szCs w:val="20"/>
              </w:rPr>
              <w:t>(PWS 5.2.3.</w:t>
            </w:r>
            <w:r w:rsidR="00FE5CB3">
              <w:rPr>
                <w:rFonts w:ascii="Arial Narrow" w:hAnsi="Arial Narrow"/>
                <w:sz w:val="20"/>
                <w:szCs w:val="20"/>
              </w:rPr>
              <w:t>k)</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9B41F83" w14:textId="306A7180" w:rsidR="6D2F7F72" w:rsidRPr="000E6269" w:rsidRDefault="00A25559" w:rsidP="081A055D">
            <w:pPr>
              <w:spacing w:after="0"/>
              <w:rPr>
                <w:rFonts w:ascii="Arial Narrow" w:hAnsi="Arial Narrow"/>
                <w:sz w:val="20"/>
                <w:szCs w:val="20"/>
              </w:rPr>
            </w:pPr>
            <w:r>
              <w:rPr>
                <w:rFonts w:ascii="Arial Narrow" w:eastAsia="Times New Roman" w:hAnsi="Arial Narrow" w:cs="Times New Roman"/>
                <w:sz w:val="20"/>
                <w:szCs w:val="20"/>
              </w:rPr>
              <w:t>Cross</w:t>
            </w:r>
            <w:r w:rsidR="6D2F7F72" w:rsidRPr="000E6269">
              <w:rPr>
                <w:rFonts w:ascii="Arial Narrow" w:eastAsia="Times New Roman" w:hAnsi="Arial Narrow" w:cs="Times New Roman"/>
                <w:sz w:val="20"/>
                <w:szCs w:val="20"/>
              </w:rPr>
              <w:t xml:space="preserve">-referencing the User Volume and Types metric from the traffic log analysis in </w:t>
            </w:r>
            <w:hyperlink w:anchor="Table_4" w:history="1">
              <w:r w:rsidR="6D2F7F72" w:rsidRPr="00167F5A">
                <w:rPr>
                  <w:rStyle w:val="Hyperlink"/>
                  <w:rFonts w:ascii="Arial Narrow" w:eastAsia="Times New Roman" w:hAnsi="Arial Narrow" w:cs="Times New Roman"/>
                  <w:sz w:val="20"/>
                  <w:szCs w:val="20"/>
                </w:rPr>
                <w:t xml:space="preserve">Table </w:t>
              </w:r>
              <w:r w:rsidR="0081081A" w:rsidRPr="00167F5A">
                <w:rPr>
                  <w:rStyle w:val="Hyperlink"/>
                  <w:rFonts w:ascii="Arial Narrow" w:eastAsia="Times New Roman" w:hAnsi="Arial Narrow" w:cs="Times New Roman"/>
                  <w:sz w:val="20"/>
                  <w:szCs w:val="20"/>
                </w:rPr>
                <w:t>4</w:t>
              </w:r>
            </w:hyperlink>
            <w:r w:rsidR="6D2F7F72" w:rsidRPr="000E6269">
              <w:rPr>
                <w:rFonts w:ascii="Arial Narrow" w:eastAsia="Times New Roman" w:hAnsi="Arial Narrow" w:cs="Times New Roman"/>
                <w:sz w:val="20"/>
                <w:szCs w:val="20"/>
              </w:rPr>
              <w:t>, with RPC sequences in the Three-Part Task-Set Descriptions, we will categorize task sets by user type, identifying specific workflows and behaviors for each role.</w:t>
            </w:r>
          </w:p>
        </w:tc>
      </w:tr>
      <w:tr w:rsidR="081A055D" w14:paraId="49FD327D" w14:textId="77777777" w:rsidTr="00C7787A">
        <w:trPr>
          <w:trHeight w:val="72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16A6DC7" w14:textId="6BC590E9" w:rsidR="081A055D" w:rsidRPr="000E6269" w:rsidRDefault="081A055D" w:rsidP="081A055D">
            <w:pPr>
              <w:spacing w:after="0"/>
              <w:rPr>
                <w:rFonts w:ascii="Arial Narrow" w:hAnsi="Arial Narrow"/>
                <w:sz w:val="20"/>
                <w:szCs w:val="20"/>
              </w:rPr>
            </w:pPr>
            <w:r w:rsidRPr="000E6269">
              <w:rPr>
                <w:rFonts w:ascii="Arial Narrow" w:hAnsi="Arial Narrow"/>
                <w:sz w:val="20"/>
                <w:szCs w:val="20"/>
              </w:rPr>
              <w:t>Isolate performance issues with patterns of use that slow care</w:t>
            </w:r>
            <w:r w:rsidR="000C22C7">
              <w:rPr>
                <w:rFonts w:ascii="Arial Narrow" w:hAnsi="Arial Narrow"/>
                <w:sz w:val="20"/>
                <w:szCs w:val="20"/>
              </w:rPr>
              <w:t xml:space="preserve"> (PWS 5.2.3.l)</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FEAA468" w14:textId="234BE0C9" w:rsidR="081A055D" w:rsidRPr="000729F6" w:rsidRDefault="7EF40E04" w:rsidP="081A055D">
            <w:pPr>
              <w:spacing w:after="0"/>
              <w:rPr>
                <w:rFonts w:ascii="Arial Narrow" w:hAnsi="Arial Narrow"/>
                <w:sz w:val="20"/>
                <w:szCs w:val="20"/>
                <w:highlight w:val="yellow"/>
              </w:rPr>
            </w:pPr>
            <w:r w:rsidRPr="00067CA8">
              <w:rPr>
                <w:rFonts w:ascii="Arial Narrow" w:eastAsia="Times New Roman" w:hAnsi="Arial Narrow" w:cs="Times New Roman"/>
                <w:sz w:val="20"/>
                <w:szCs w:val="20"/>
              </w:rPr>
              <w:t xml:space="preserve">By aligning the </w:t>
            </w:r>
            <w:r w:rsidR="00BD00E6" w:rsidRPr="00067CA8">
              <w:rPr>
                <w:rFonts w:ascii="Arial Narrow" w:eastAsia="Times New Roman" w:hAnsi="Arial Narrow" w:cs="Times New Roman"/>
                <w:sz w:val="20"/>
                <w:szCs w:val="20"/>
              </w:rPr>
              <w:t>d</w:t>
            </w:r>
            <w:r w:rsidRPr="00067CA8">
              <w:rPr>
                <w:rFonts w:ascii="Arial Narrow" w:eastAsia="Times New Roman" w:hAnsi="Arial Narrow" w:cs="Times New Roman"/>
                <w:sz w:val="20"/>
                <w:szCs w:val="20"/>
              </w:rPr>
              <w:t xml:space="preserve">istinction of slow-running, high overhead, and variable overhead RPCs metric from the traffic log analysis in </w:t>
            </w:r>
            <w:hyperlink w:anchor="Table_4" w:history="1">
              <w:r w:rsidRPr="00067CA8">
                <w:rPr>
                  <w:rStyle w:val="Hyperlink"/>
                  <w:rFonts w:ascii="Arial Narrow" w:eastAsia="Times New Roman" w:hAnsi="Arial Narrow" w:cs="Times New Roman"/>
                  <w:sz w:val="20"/>
                  <w:szCs w:val="20"/>
                </w:rPr>
                <w:t xml:space="preserve">Table </w:t>
              </w:r>
              <w:r w:rsidR="000F70D2" w:rsidRPr="00067CA8">
                <w:rPr>
                  <w:rStyle w:val="Hyperlink"/>
                  <w:rFonts w:ascii="Arial Narrow" w:eastAsia="Times New Roman" w:hAnsi="Arial Narrow" w:cs="Times New Roman"/>
                  <w:sz w:val="20"/>
                  <w:szCs w:val="20"/>
                </w:rPr>
                <w:t>4</w:t>
              </w:r>
            </w:hyperlink>
            <w:r w:rsidRPr="00067CA8">
              <w:rPr>
                <w:rFonts w:ascii="Arial Narrow" w:eastAsia="Times New Roman" w:hAnsi="Arial Narrow" w:cs="Times New Roman"/>
                <w:sz w:val="20"/>
                <w:szCs w:val="20"/>
              </w:rPr>
              <w:t xml:space="preserve"> with the RPC sequences in the Three-Part Task-Set Descriptions, we will pinpoint performance issues within the RPC sequence of each Task-Set.</w:t>
            </w:r>
          </w:p>
        </w:tc>
      </w:tr>
    </w:tbl>
    <w:p w14:paraId="0A58F547" w14:textId="3BEB2A0E" w:rsidR="6E74513B" w:rsidRPr="009279C7" w:rsidRDefault="0CBBA6D4" w:rsidP="009279C7">
      <w:pPr>
        <w:rPr>
          <w:rFonts w:eastAsia="Times New Roman" w:cs="Times New Roman"/>
        </w:rPr>
      </w:pPr>
      <w:r w:rsidRPr="6E74513B">
        <w:rPr>
          <w:rFonts w:eastAsia="Times New Roman" w:cs="Times New Roman"/>
        </w:rPr>
        <w:t xml:space="preserve">We will </w:t>
      </w:r>
      <w:r w:rsidRPr="000729F6">
        <w:rPr>
          <w:rFonts w:eastAsia="Times New Roman" w:cs="Times New Roman"/>
          <w:highlight w:val="yellow"/>
        </w:rPr>
        <w:t xml:space="preserve">consolidate </w:t>
      </w:r>
      <w:r w:rsidR="7B94911E" w:rsidRPr="000729F6">
        <w:rPr>
          <w:rFonts w:eastAsia="Times New Roman" w:cs="Times New Roman"/>
          <w:highlight w:val="yellow"/>
        </w:rPr>
        <w:t xml:space="preserve">these </w:t>
      </w:r>
      <w:r w:rsidRPr="000729F6">
        <w:rPr>
          <w:rFonts w:eastAsia="Times New Roman" w:cs="Times New Roman"/>
          <w:highlight w:val="yellow"/>
        </w:rPr>
        <w:t xml:space="preserve">traffic metrics gathered from the traffic logs, described in </w:t>
      </w:r>
      <w:hyperlink w:anchor="Table_4">
        <w:r w:rsidRPr="000729F6">
          <w:rPr>
            <w:rStyle w:val="Hyperlink"/>
            <w:rFonts w:eastAsia="Times New Roman" w:cs="Times New Roman"/>
            <w:highlight w:val="yellow"/>
          </w:rPr>
          <w:t xml:space="preserve">Table </w:t>
        </w:r>
        <w:r w:rsidR="000F70D2" w:rsidRPr="000729F6">
          <w:rPr>
            <w:rStyle w:val="Hyperlink"/>
            <w:rFonts w:eastAsia="Times New Roman" w:cs="Times New Roman"/>
            <w:highlight w:val="yellow"/>
          </w:rPr>
          <w:t>4</w:t>
        </w:r>
      </w:hyperlink>
      <w:r w:rsidR="17AA57CA" w:rsidRPr="000729F6">
        <w:rPr>
          <w:rFonts w:eastAsia="Times New Roman" w:cs="Times New Roman"/>
          <w:highlight w:val="yellow"/>
        </w:rPr>
        <w:t xml:space="preserve"> and </w:t>
      </w:r>
      <w:hyperlink w:anchor="Table_5" w:history="1">
        <w:r w:rsidR="17AA57CA" w:rsidRPr="000729F6">
          <w:rPr>
            <w:rStyle w:val="Hyperlink"/>
            <w:rFonts w:eastAsia="Times New Roman" w:cs="Times New Roman"/>
            <w:highlight w:val="yellow"/>
          </w:rPr>
          <w:t>Table 5</w:t>
        </w:r>
      </w:hyperlink>
      <w:r w:rsidRPr="000729F6">
        <w:rPr>
          <w:rFonts w:eastAsia="Times New Roman" w:cs="Times New Roman"/>
          <w:highlight w:val="yellow"/>
        </w:rPr>
        <w:t>, to create Client Traffic Analysis Reports</w:t>
      </w:r>
      <w:r w:rsidRPr="6E74513B">
        <w:rPr>
          <w:rFonts w:eastAsia="Times New Roman" w:cs="Times New Roman"/>
        </w:rPr>
        <w:t xml:space="preserve"> in Markdown format, which will be uploaded to the VA’s Enterprise GitHub. These reports will </w:t>
      </w:r>
      <w:r w:rsidRPr="000729F6">
        <w:rPr>
          <w:rFonts w:eastAsia="Times New Roman" w:cs="Times New Roman"/>
          <w:highlight w:val="yellow"/>
        </w:rPr>
        <w:t xml:space="preserve">be integrated with Task-Set descriptions and Task-Set-based analysis to produce the </w:t>
      </w:r>
      <w:r w:rsidRPr="000729F6">
        <w:rPr>
          <w:rFonts w:eastAsia="Times New Roman" w:cs="Times New Roman"/>
          <w:b/>
          <w:i/>
          <w:highlight w:val="yellow"/>
        </w:rPr>
        <w:t>VistA Client Use Analysis Reports</w:t>
      </w:r>
      <w:r w:rsidR="00EA5266" w:rsidRPr="000729F6">
        <w:rPr>
          <w:rFonts w:eastAsia="Times New Roman" w:cs="Times New Roman"/>
          <w:highlight w:val="yellow"/>
        </w:rPr>
        <w:t xml:space="preserve"> </w:t>
      </w:r>
      <w:r w:rsidR="00EA5266" w:rsidRPr="000729F6">
        <w:rPr>
          <w:rFonts w:eastAsia="Times New Roman" w:cs="Times New Roman"/>
          <w:b/>
          <w:i/>
          <w:highlight w:val="yellow"/>
        </w:rPr>
        <w:t>(PWS 5.2.3.A</w:t>
      </w:r>
      <w:r w:rsidR="00610AE7" w:rsidRPr="000729F6">
        <w:rPr>
          <w:rFonts w:eastAsia="Times New Roman" w:cs="Times New Roman"/>
          <w:b/>
          <w:bCs/>
          <w:i/>
          <w:iCs/>
          <w:highlight w:val="yellow"/>
        </w:rPr>
        <w:t xml:space="preserve">) </w:t>
      </w:r>
      <w:r w:rsidRPr="000729F6">
        <w:rPr>
          <w:rFonts w:eastAsia="Times New Roman" w:cs="Times New Roman"/>
          <w:highlight w:val="yellow"/>
        </w:rPr>
        <w:t>for each VistA client.</w:t>
      </w:r>
      <w:r w:rsidR="00C51362">
        <w:rPr>
          <w:rFonts w:eastAsia="Times New Roman" w:cs="Times New Roman"/>
        </w:rPr>
        <w:t xml:space="preserve"> </w:t>
      </w:r>
      <w:r w:rsidR="4892FBE4" w:rsidRPr="6E74513B">
        <w:rPr>
          <w:rFonts w:eastAsia="Times New Roman" w:cs="Times New Roman"/>
        </w:rPr>
        <w:t>Following this rigorous and detailed analysis</w:t>
      </w:r>
      <w:r w:rsidR="0CE9A85F" w:rsidRPr="6E74513B">
        <w:rPr>
          <w:rFonts w:eastAsia="Times New Roman" w:cs="Times New Roman"/>
        </w:rPr>
        <w:t xml:space="preserve"> process</w:t>
      </w:r>
      <w:r w:rsidR="4892FBE4" w:rsidRPr="6E74513B">
        <w:rPr>
          <w:rFonts w:eastAsia="Times New Roman" w:cs="Times New Roman"/>
        </w:rPr>
        <w:t>, Team VetsEZ will correlate RPC sequences with client screens</w:t>
      </w:r>
      <w:r w:rsidR="0CD60617" w:rsidRPr="6E74513B">
        <w:rPr>
          <w:rFonts w:eastAsia="Times New Roman" w:cs="Times New Roman"/>
        </w:rPr>
        <w:t xml:space="preserve"> </w:t>
      </w:r>
      <w:r w:rsidR="4892FBE4" w:rsidRPr="6E74513B">
        <w:rPr>
          <w:rFonts w:eastAsia="Times New Roman" w:cs="Times New Roman"/>
        </w:rPr>
        <w:t>to develop comprehensive Task-Set Descriptions and produce insightful VistA Client Use Analysis Reports, contributing to more efficient and effective care delivery that meets the evolving needs of the VA and its stakeholders.</w:t>
      </w:r>
    </w:p>
    <w:p w14:paraId="06351515" w14:textId="29A315EB" w:rsidR="3CC87D5D" w:rsidRDefault="3CC87D5D" w:rsidP="009279C7">
      <w:pPr>
        <w:pStyle w:val="ListParagraph"/>
        <w:ind w:left="0"/>
        <w:contextualSpacing w:val="0"/>
        <w:rPr>
          <w:rFonts w:eastAsia="Times New Roman" w:cs="Times New Roman"/>
        </w:rPr>
      </w:pPr>
      <w:r w:rsidRPr="6E74513B">
        <w:rPr>
          <w:b/>
          <w:bCs/>
        </w:rPr>
        <w:t>Validation and Verification of Care Provision</w:t>
      </w:r>
      <w:r w:rsidR="00400A96">
        <w:rPr>
          <w:b/>
          <w:bCs/>
        </w:rPr>
        <w:t xml:space="preserve"> (PWS 5.2.3.</w:t>
      </w:r>
      <w:r w:rsidR="00751904">
        <w:rPr>
          <w:b/>
          <w:bCs/>
        </w:rPr>
        <w:t>m)</w:t>
      </w:r>
      <w:r w:rsidR="00125F5E">
        <w:rPr>
          <w:b/>
          <w:bCs/>
        </w:rPr>
        <w:t xml:space="preserve">. </w:t>
      </w:r>
      <w:r w:rsidRPr="6E74513B">
        <w:rPr>
          <w:rFonts w:eastAsia="Times New Roman" w:cs="Times New Roman"/>
        </w:rPr>
        <w:t xml:space="preserve">To accurately capture care provision, we will employ a rigorous validation and </w:t>
      </w:r>
      <w:r w:rsidRPr="003B0272">
        <w:rPr>
          <w:rFonts w:eastAsia="Times New Roman" w:cs="Times New Roman"/>
          <w:highlight w:val="yellow"/>
        </w:rPr>
        <w:t>verification process focused on the completeness and correctness of traffic-backed Task-Set Descriptions. This approach ensures that our analysis reflects the true clinical workflows within VistA</w:t>
      </w:r>
      <w:r w:rsidRPr="6E74513B">
        <w:rPr>
          <w:rFonts w:eastAsia="Times New Roman" w:cs="Times New Roman"/>
        </w:rPr>
        <w:t>. To achieve this, we will utilize several verification and validation methods:</w:t>
      </w:r>
    </w:p>
    <w:p w14:paraId="420F1A6E" w14:textId="7884A8EB" w:rsidR="3CC87D5D" w:rsidRDefault="3CC87D5D" w:rsidP="009279C7">
      <w:pPr>
        <w:pStyle w:val="ListParagraph"/>
        <w:numPr>
          <w:ilvl w:val="0"/>
          <w:numId w:val="24"/>
        </w:numPr>
        <w:ind w:left="360"/>
        <w:rPr>
          <w:rFonts w:eastAsia="Times New Roman" w:cs="Times New Roman"/>
        </w:rPr>
      </w:pPr>
      <w:r w:rsidRPr="6E74513B">
        <w:rPr>
          <w:rFonts w:eastAsia="Times New Roman" w:cs="Times New Roman"/>
          <w:b/>
          <w:bCs/>
        </w:rPr>
        <w:t>Task-Set Correlation Verification:</w:t>
      </w:r>
      <w:r w:rsidRPr="6E74513B">
        <w:rPr>
          <w:rFonts w:eastAsia="Times New Roman" w:cs="Times New Roman"/>
        </w:rPr>
        <w:t xml:space="preserve"> We will verify the accuracy of our Task-Set Descriptions by correlating </w:t>
      </w:r>
      <w:r w:rsidR="0004277A">
        <w:rPr>
          <w:rFonts w:eastAsia="Times New Roman" w:cs="Times New Roman"/>
        </w:rPr>
        <w:t xml:space="preserve">all </w:t>
      </w:r>
      <w:r w:rsidRPr="6E74513B">
        <w:rPr>
          <w:rFonts w:eastAsia="Times New Roman" w:cs="Times New Roman"/>
        </w:rPr>
        <w:t>RPC sequences with VDL-backed workflows. This correlation process provides a built-in level of verification, where any unmatched RPC sequences or VDL workflows will be immediately flagged for further review.</w:t>
      </w:r>
    </w:p>
    <w:p w14:paraId="2C7EDA30" w14:textId="09BE25BE" w:rsidR="3CC87D5D" w:rsidRDefault="3CC87D5D" w:rsidP="009279C7">
      <w:pPr>
        <w:pStyle w:val="ListParagraph"/>
        <w:numPr>
          <w:ilvl w:val="0"/>
          <w:numId w:val="24"/>
        </w:numPr>
        <w:ind w:left="360"/>
        <w:rPr>
          <w:rFonts w:eastAsia="Times New Roman" w:cs="Times New Roman"/>
        </w:rPr>
      </w:pPr>
      <w:r w:rsidRPr="6E74513B">
        <w:rPr>
          <w:rFonts w:eastAsia="Times New Roman" w:cs="Times New Roman"/>
          <w:b/>
          <w:bCs/>
        </w:rPr>
        <w:t xml:space="preserve">Clinician Survey Validation: </w:t>
      </w:r>
      <w:r w:rsidR="1D1D2E06" w:rsidRPr="6E74513B">
        <w:t xml:space="preserve">We will engage with </w:t>
      </w:r>
      <w:r w:rsidR="00A05D37">
        <w:t xml:space="preserve">a representative sample of </w:t>
      </w:r>
      <w:r w:rsidR="1D1D2E06" w:rsidRPr="6E74513B">
        <w:t>clinicians whose activities generated the captured traffic, focusing on confirming our analysis, particularly for Task-Sets linked to performance issues. Additionally, we will reach out to clinicians whose traffic did not align with any VDL-backed workflows to ensure our descriptions accurately reflect real-world usage.</w:t>
      </w:r>
    </w:p>
    <w:p w14:paraId="411D19F9" w14:textId="0BE3C53D" w:rsidR="3CC87D5D" w:rsidRDefault="3CC87D5D" w:rsidP="009279C7">
      <w:pPr>
        <w:pStyle w:val="ListParagraph"/>
        <w:numPr>
          <w:ilvl w:val="0"/>
          <w:numId w:val="24"/>
        </w:numPr>
        <w:ind w:left="360"/>
        <w:rPr>
          <w:rFonts w:eastAsia="Times New Roman" w:cs="Times New Roman"/>
        </w:rPr>
      </w:pPr>
      <w:r w:rsidRPr="6E74513B">
        <w:rPr>
          <w:rFonts w:eastAsia="Times New Roman" w:cs="Times New Roman"/>
          <w:b/>
          <w:bCs/>
        </w:rPr>
        <w:t>Test VistA Validation:</w:t>
      </w:r>
      <w:r w:rsidRPr="6E74513B">
        <w:rPr>
          <w:rFonts w:eastAsia="Times New Roman" w:cs="Times New Roman"/>
        </w:rPr>
        <w:t xml:space="preserve"> </w:t>
      </w:r>
      <w:r w:rsidR="1CB0A882" w:rsidRPr="3386674C">
        <w:rPr>
          <w:rFonts w:eastAsia="Times New Roman" w:cs="Times New Roman"/>
        </w:rPr>
        <w:t>W</w:t>
      </w:r>
      <w:r w:rsidRPr="3386674C">
        <w:rPr>
          <w:rFonts w:eastAsia="Times New Roman" w:cs="Times New Roman"/>
        </w:rPr>
        <w:t>orkflows</w:t>
      </w:r>
      <w:r w:rsidRPr="6E74513B">
        <w:rPr>
          <w:rFonts w:eastAsia="Times New Roman" w:cs="Times New Roman"/>
        </w:rPr>
        <w:t xml:space="preserve"> representing a sample of Task-Sets </w:t>
      </w:r>
      <w:r w:rsidR="060BFC35" w:rsidRPr="002E7CA7">
        <w:rPr>
          <w:rFonts w:eastAsia="Times New Roman" w:cs="Times New Roman"/>
        </w:rPr>
        <w:t xml:space="preserve">will be </w:t>
      </w:r>
      <w:r w:rsidR="060BFC35" w:rsidRPr="748A184D">
        <w:rPr>
          <w:rFonts w:eastAsia="Times New Roman" w:cs="Times New Roman"/>
        </w:rPr>
        <w:t xml:space="preserve">validated </w:t>
      </w:r>
      <w:r w:rsidRPr="6E74513B">
        <w:rPr>
          <w:rFonts w:eastAsia="Times New Roman" w:cs="Times New Roman"/>
        </w:rPr>
        <w:t xml:space="preserve">using Test VistA. Through traffic capture, we will validate that the resultant traffic matches the RPC </w:t>
      </w:r>
      <w:r w:rsidRPr="6E74513B">
        <w:rPr>
          <w:rFonts w:eastAsia="Times New Roman" w:cs="Times New Roman"/>
        </w:rPr>
        <w:lastRenderedPageBreak/>
        <w:t>sequences identified in Task-Set Descriptions, thereby further confirming the accuracy of our analysis.</w:t>
      </w:r>
    </w:p>
    <w:p w14:paraId="24FEF925" w14:textId="6466C9A3" w:rsidR="3CC87D5D" w:rsidRDefault="3CC87D5D" w:rsidP="009279C7">
      <w:pPr>
        <w:rPr>
          <w:rFonts w:eastAsia="Times New Roman" w:cs="Times New Roman"/>
        </w:rPr>
      </w:pPr>
      <w:r w:rsidRPr="6E74513B">
        <w:rPr>
          <w:rFonts w:eastAsia="Times New Roman" w:cs="Times New Roman"/>
        </w:rPr>
        <w:t xml:space="preserve">Upon completion of these activities, we will produce a comprehensive </w:t>
      </w:r>
      <w:r w:rsidRPr="00E01251">
        <w:rPr>
          <w:rFonts w:eastAsia="Times New Roman" w:cs="Times New Roman"/>
          <w:b/>
          <w:i/>
        </w:rPr>
        <w:t>Client Analysis Validation and Verification Report</w:t>
      </w:r>
      <w:r w:rsidR="007053CB">
        <w:rPr>
          <w:rFonts w:eastAsia="Times New Roman" w:cs="Times New Roman"/>
          <w:b/>
          <w:i/>
        </w:rPr>
        <w:t xml:space="preserve"> (PWS </w:t>
      </w:r>
      <w:r w:rsidR="007B253A">
        <w:rPr>
          <w:rFonts w:eastAsia="Times New Roman" w:cs="Times New Roman"/>
          <w:b/>
          <w:i/>
        </w:rPr>
        <w:t>5.2.3.B)</w:t>
      </w:r>
      <w:r w:rsidRPr="00FE71E0">
        <w:rPr>
          <w:rFonts w:eastAsia="Times New Roman" w:cs="Times New Roman"/>
          <w:i/>
        </w:rPr>
        <w:t xml:space="preserve"> </w:t>
      </w:r>
      <w:r w:rsidRPr="6E74513B">
        <w:rPr>
          <w:rFonts w:eastAsia="Times New Roman" w:cs="Times New Roman"/>
        </w:rPr>
        <w:t>that includes:</w:t>
      </w:r>
    </w:p>
    <w:p w14:paraId="33614968" w14:textId="48A4BFA9" w:rsidR="3CC87D5D" w:rsidRDefault="3CC87D5D" w:rsidP="00E01251">
      <w:pPr>
        <w:pStyle w:val="ListParagraph"/>
        <w:numPr>
          <w:ilvl w:val="0"/>
          <w:numId w:val="11"/>
        </w:numPr>
        <w:spacing w:before="100" w:after="0"/>
        <w:ind w:left="360"/>
        <w:rPr>
          <w:rFonts w:eastAsia="Times New Roman" w:cs="Times New Roman"/>
        </w:rPr>
      </w:pPr>
      <w:r w:rsidRPr="6E74513B">
        <w:rPr>
          <w:rFonts w:eastAsia="Times New Roman" w:cs="Times New Roman"/>
        </w:rPr>
        <w:t>A full account of the Task-Set Descriptions and the traffic correlation process.</w:t>
      </w:r>
    </w:p>
    <w:p w14:paraId="34EACCEA" w14:textId="4E99C6DC" w:rsidR="3CC87D5D" w:rsidRDefault="3CC87D5D" w:rsidP="00E01251">
      <w:pPr>
        <w:pStyle w:val="ListParagraph"/>
        <w:numPr>
          <w:ilvl w:val="0"/>
          <w:numId w:val="11"/>
        </w:numPr>
        <w:spacing w:before="100" w:after="0"/>
        <w:ind w:left="360"/>
        <w:rPr>
          <w:rFonts w:eastAsia="Times New Roman" w:cs="Times New Roman"/>
        </w:rPr>
      </w:pPr>
      <w:r w:rsidRPr="6E74513B">
        <w:rPr>
          <w:rFonts w:eastAsia="Times New Roman" w:cs="Times New Roman"/>
        </w:rPr>
        <w:t>Detailed results of user surveys conducted with clinicians.</w:t>
      </w:r>
    </w:p>
    <w:p w14:paraId="10874883" w14:textId="14EDD255" w:rsidR="3CC87D5D" w:rsidRDefault="3CC87D5D" w:rsidP="009279C7">
      <w:pPr>
        <w:pStyle w:val="ListParagraph"/>
        <w:numPr>
          <w:ilvl w:val="0"/>
          <w:numId w:val="11"/>
        </w:numPr>
        <w:ind w:left="360"/>
        <w:rPr>
          <w:rFonts w:eastAsia="Times New Roman" w:cs="Times New Roman"/>
        </w:rPr>
      </w:pPr>
      <w:r w:rsidRPr="6E74513B">
        <w:rPr>
          <w:rFonts w:eastAsia="Times New Roman" w:cs="Times New Roman"/>
        </w:rPr>
        <w:t>Results from Test VistA validations, ensuring the reliability of the Task-Set Descriptions.</w:t>
      </w:r>
    </w:p>
    <w:p w14:paraId="34079EB2" w14:textId="5B5116C4" w:rsidR="3CC87D5D" w:rsidRDefault="3CC87D5D" w:rsidP="009279C7">
      <w:pPr>
        <w:rPr>
          <w:rFonts w:eastAsia="Times New Roman" w:cs="Times New Roman"/>
        </w:rPr>
      </w:pPr>
      <w:r w:rsidRPr="6E74513B">
        <w:rPr>
          <w:rFonts w:eastAsia="Times New Roman" w:cs="Times New Roman"/>
        </w:rPr>
        <w:t xml:space="preserve">This thorough validation and verification process will ensure that our analysis accurately captures care provision </w:t>
      </w:r>
      <w:r w:rsidR="00CE57BE">
        <w:rPr>
          <w:rFonts w:eastAsia="Times New Roman" w:cs="Times New Roman"/>
        </w:rPr>
        <w:t>and</w:t>
      </w:r>
      <w:r w:rsidRPr="6E74513B">
        <w:rPr>
          <w:rFonts w:eastAsia="Times New Roman" w:cs="Times New Roman"/>
        </w:rPr>
        <w:t xml:space="preserve"> provides a robust framework for ongoing optimization of the VistA system.</w:t>
      </w:r>
    </w:p>
    <w:p w14:paraId="61C1C2CF" w14:textId="00F53F5A" w:rsidR="00AF0D37" w:rsidRPr="00AF0D37" w:rsidRDefault="00AF0D37" w:rsidP="009279C7">
      <w:pPr>
        <w:pStyle w:val="Heading3"/>
        <w:spacing w:before="0"/>
      </w:pPr>
      <w:bookmarkStart w:id="39" w:name="_Toc174560337"/>
      <w:bookmarkStart w:id="40" w:name="_Toc174577962"/>
      <w:r>
        <w:t>VistA Client Use Improvement Report (PWS 5.2.4)</w:t>
      </w:r>
      <w:bookmarkEnd w:id="39"/>
      <w:bookmarkEnd w:id="40"/>
    </w:p>
    <w:p w14:paraId="13C9951D" w14:textId="2CEF2793" w:rsidR="00FC388F" w:rsidRDefault="40562ABA" w:rsidP="009279C7">
      <w:pPr>
        <w:rPr>
          <w:rFonts w:eastAsia="Times New Roman" w:cs="Times New Roman"/>
        </w:rPr>
      </w:pPr>
      <w:r w:rsidRPr="7B8F278C">
        <w:rPr>
          <w:rFonts w:eastAsia="Times New Roman" w:cs="Times New Roman"/>
        </w:rPr>
        <w:t xml:space="preserve">Using the </w:t>
      </w:r>
      <w:r w:rsidR="006C3368" w:rsidRPr="7B8F278C">
        <w:rPr>
          <w:rFonts w:eastAsia="Times New Roman" w:cs="Times New Roman"/>
        </w:rPr>
        <w:t>Vist</w:t>
      </w:r>
      <w:r w:rsidR="7B45D26C" w:rsidRPr="7B8F278C">
        <w:rPr>
          <w:rFonts w:eastAsia="Times New Roman" w:cs="Times New Roman"/>
        </w:rPr>
        <w:t>A</w:t>
      </w:r>
      <w:r w:rsidR="006C3368" w:rsidRPr="7B8F278C">
        <w:rPr>
          <w:rFonts w:eastAsia="Times New Roman" w:cs="Times New Roman"/>
        </w:rPr>
        <w:t xml:space="preserve"> </w:t>
      </w:r>
      <w:r w:rsidRPr="7B8F278C">
        <w:rPr>
          <w:rFonts w:eastAsia="Times New Roman" w:cs="Times New Roman"/>
        </w:rPr>
        <w:t>Client Use Analysis Report</w:t>
      </w:r>
      <w:r w:rsidR="00D86AC5" w:rsidRPr="7B8F278C">
        <w:rPr>
          <w:rFonts w:eastAsia="Times New Roman" w:cs="Times New Roman"/>
        </w:rPr>
        <w:t xml:space="preserve"> </w:t>
      </w:r>
      <w:r w:rsidRPr="7B8F278C">
        <w:rPr>
          <w:rFonts w:eastAsia="Times New Roman" w:cs="Times New Roman"/>
        </w:rPr>
        <w:t xml:space="preserve">detailed in </w:t>
      </w:r>
      <w:r w:rsidR="00CE57BE" w:rsidRPr="01A75D68">
        <w:rPr>
          <w:rFonts w:eastAsia="Times New Roman" w:cs="Times New Roman"/>
          <w:b/>
        </w:rPr>
        <w:t>S</w:t>
      </w:r>
      <w:r w:rsidRPr="01A75D68">
        <w:rPr>
          <w:rFonts w:eastAsia="Times New Roman" w:cs="Times New Roman"/>
          <w:b/>
        </w:rPr>
        <w:t>ection 3.</w:t>
      </w:r>
      <w:r w:rsidR="00703FE7">
        <w:rPr>
          <w:rFonts w:eastAsia="Times New Roman" w:cs="Times New Roman"/>
          <w:b/>
          <w:bCs/>
        </w:rPr>
        <w:t>1</w:t>
      </w:r>
      <w:r w:rsidRPr="01A75D68">
        <w:rPr>
          <w:rFonts w:eastAsia="Times New Roman" w:cs="Times New Roman"/>
          <w:b/>
        </w:rPr>
        <w:t>.3</w:t>
      </w:r>
      <w:r w:rsidRPr="7B8F278C">
        <w:rPr>
          <w:rFonts w:eastAsia="Times New Roman" w:cs="Times New Roman"/>
        </w:rPr>
        <w:t xml:space="preserve">, which comprehensively catalogs all the Task-Sets for each client, ordered and distinguished by user type, performance, and frequency of use, Team VetsEZ will apply a </w:t>
      </w:r>
      <w:r w:rsidRPr="003B0272">
        <w:rPr>
          <w:rFonts w:eastAsia="Times New Roman" w:cs="Times New Roman"/>
          <w:highlight w:val="yellow"/>
        </w:rPr>
        <w:t>structured methodology to thoroughly analyze these Task-Sets</w:t>
      </w:r>
      <w:r w:rsidR="03ABCC7D" w:rsidRPr="7B8F278C">
        <w:rPr>
          <w:rFonts w:eastAsia="Times New Roman" w:cs="Times New Roman"/>
        </w:rPr>
        <w:t xml:space="preserve">, </w:t>
      </w:r>
      <w:r w:rsidR="12A70E5C" w:rsidRPr="005BD7DC">
        <w:rPr>
          <w:rFonts w:eastAsia="Times New Roman" w:cs="Times New Roman"/>
        </w:rPr>
        <w:t>as</w:t>
      </w:r>
      <w:r w:rsidR="03ABCC7D" w:rsidRPr="7B8F278C">
        <w:rPr>
          <w:rFonts w:eastAsia="Times New Roman" w:cs="Times New Roman"/>
        </w:rPr>
        <w:t xml:space="preserve"> we </w:t>
      </w:r>
      <w:r w:rsidR="12A70E5C" w:rsidRPr="005BD7DC">
        <w:rPr>
          <w:rFonts w:eastAsia="Times New Roman" w:cs="Times New Roman"/>
        </w:rPr>
        <w:t>successfully did</w:t>
      </w:r>
      <w:r w:rsidR="03ABCC7D" w:rsidRPr="7B8F278C">
        <w:rPr>
          <w:rFonts w:eastAsia="Times New Roman" w:cs="Times New Roman"/>
        </w:rPr>
        <w:t xml:space="preserve"> for the </w:t>
      </w:r>
      <w:proofErr w:type="spellStart"/>
      <w:r w:rsidR="03ABCC7D" w:rsidRPr="7B8F278C">
        <w:rPr>
          <w:rFonts w:eastAsia="Times New Roman" w:cs="Times New Roman"/>
        </w:rPr>
        <w:t>TeleReader</w:t>
      </w:r>
      <w:proofErr w:type="spellEnd"/>
      <w:r w:rsidR="03ABCC7D" w:rsidRPr="7B8F278C">
        <w:rPr>
          <w:rFonts w:eastAsia="Times New Roman" w:cs="Times New Roman"/>
        </w:rPr>
        <w:t xml:space="preserve"> Client.</w:t>
      </w:r>
      <w:r w:rsidR="001F35F8">
        <w:rPr>
          <w:rFonts w:eastAsia="Times New Roman" w:cs="Times New Roman"/>
        </w:rPr>
        <w:t xml:space="preserve"> Team VetsEZ </w:t>
      </w:r>
      <w:r w:rsidR="00737748">
        <w:rPr>
          <w:rFonts w:eastAsia="Times New Roman" w:cs="Times New Roman"/>
        </w:rPr>
        <w:t xml:space="preserve">has participated in the </w:t>
      </w:r>
      <w:r w:rsidR="001F35F8" w:rsidRPr="00A72505">
        <w:t>VistA Adaptive Maintenance</w:t>
      </w:r>
      <w:r w:rsidR="00737748">
        <w:t xml:space="preserve"> </w:t>
      </w:r>
      <w:r w:rsidR="00737748" w:rsidRPr="00CA6190">
        <w:t>contract</w:t>
      </w:r>
      <w:r w:rsidR="001F35F8" w:rsidRPr="00A72505">
        <w:t xml:space="preserve"> (RPC traffic capture and measurement), VistA Data Project (select RPC sequences from CPRS were re-used in a new web-based client with the same workflow)</w:t>
      </w:r>
      <w:r w:rsidR="00737748">
        <w:t xml:space="preserve"> </w:t>
      </w:r>
      <w:r w:rsidR="00737748" w:rsidRPr="00CA6190">
        <w:t>contract</w:t>
      </w:r>
      <w:r w:rsidR="00680C7A">
        <w:t>,</w:t>
      </w:r>
      <w:r w:rsidR="001F35F8" w:rsidRPr="00A72505">
        <w:t xml:space="preserve"> and VA </w:t>
      </w:r>
      <w:proofErr w:type="spellStart"/>
      <w:r w:rsidR="001F35F8" w:rsidRPr="00A72505">
        <w:t>TeleReader</w:t>
      </w:r>
      <w:proofErr w:type="spellEnd"/>
      <w:r w:rsidR="001F35F8" w:rsidRPr="00A72505">
        <w:t xml:space="preserve"> </w:t>
      </w:r>
      <w:r w:rsidR="00737748" w:rsidRPr="00CA6190">
        <w:t>contract</w:t>
      </w:r>
      <w:r w:rsidR="00737748">
        <w:t xml:space="preserve"> </w:t>
      </w:r>
      <w:r w:rsidR="001F35F8" w:rsidRPr="00A72505">
        <w:t xml:space="preserve">(workflow of VistA client RPC Sequences made to work over Cerner </w:t>
      </w:r>
      <w:r w:rsidR="003C3D32">
        <w:t>EH</w:t>
      </w:r>
      <w:r w:rsidR="008B1431">
        <w:t>R</w:t>
      </w:r>
      <w:r w:rsidR="008B1431">
        <w:rPr>
          <w:rFonts w:eastAsia="Times New Roman" w:cs="Times New Roman"/>
        </w:rPr>
        <w:t xml:space="preserve">. </w:t>
      </w:r>
      <w:r w:rsidR="006464FC">
        <w:rPr>
          <w:rFonts w:eastAsia="Times New Roman" w:cs="Times New Roman"/>
        </w:rPr>
        <w:t>O</w:t>
      </w:r>
      <w:r w:rsidR="00F3749A">
        <w:rPr>
          <w:rFonts w:eastAsia="Times New Roman" w:cs="Times New Roman"/>
        </w:rPr>
        <w:t xml:space="preserve">ur Functional </w:t>
      </w:r>
      <w:r w:rsidR="004169C3">
        <w:rPr>
          <w:rFonts w:eastAsia="Times New Roman" w:cs="Times New Roman"/>
        </w:rPr>
        <w:t>Area SMEs</w:t>
      </w:r>
      <w:r w:rsidR="00F3749A">
        <w:rPr>
          <w:rFonts w:eastAsia="Times New Roman" w:cs="Times New Roman"/>
        </w:rPr>
        <w:t xml:space="preserve"> </w:t>
      </w:r>
      <w:r w:rsidR="000D610A">
        <w:rPr>
          <w:rFonts w:eastAsia="Times New Roman" w:cs="Times New Roman"/>
        </w:rPr>
        <w:t>will support the following</w:t>
      </w:r>
      <w:r w:rsidRPr="10E2234D">
        <w:rPr>
          <w:rFonts w:eastAsia="Times New Roman" w:cs="Times New Roman"/>
        </w:rPr>
        <w:t>:</w:t>
      </w:r>
    </w:p>
    <w:p w14:paraId="2F2A2D87" w14:textId="35858C35" w:rsidR="00FC388F" w:rsidRDefault="00A36C4E" w:rsidP="009279C7">
      <w:pPr>
        <w:pStyle w:val="ListParagraph"/>
        <w:numPr>
          <w:ilvl w:val="0"/>
          <w:numId w:val="23"/>
        </w:numPr>
        <w:ind w:left="360"/>
        <w:rPr>
          <w:rFonts w:eastAsia="Times New Roman" w:cs="Times New Roman"/>
        </w:rPr>
      </w:pPr>
      <w:r>
        <w:rPr>
          <w:rFonts w:eastAsia="Times New Roman" w:cs="Times New Roman"/>
          <w:b/>
          <w:bCs/>
        </w:rPr>
        <w:t xml:space="preserve">RPC Assessments and </w:t>
      </w:r>
      <w:r w:rsidR="40562ABA" w:rsidRPr="6E74513B">
        <w:rPr>
          <w:rFonts w:eastAsia="Times New Roman" w:cs="Times New Roman"/>
          <w:b/>
          <w:bCs/>
        </w:rPr>
        <w:t>Comparative Analysis:</w:t>
      </w:r>
      <w:r w:rsidR="40562ABA" w:rsidRPr="6E74513B">
        <w:rPr>
          <w:rFonts w:eastAsia="Times New Roman" w:cs="Times New Roman"/>
        </w:rPr>
        <w:t xml:space="preserve"> We will conduct </w:t>
      </w:r>
      <w:r w:rsidR="40562ABA" w:rsidRPr="003B0272">
        <w:rPr>
          <w:rFonts w:eastAsia="Times New Roman" w:cs="Times New Roman"/>
        </w:rPr>
        <w:t>a comparative analysis across different user types and specialties to identify workflow efficiency and performance</w:t>
      </w:r>
      <w:r w:rsidR="00DD4405">
        <w:rPr>
          <w:rFonts w:eastAsia="Times New Roman" w:cs="Times New Roman"/>
        </w:rPr>
        <w:t xml:space="preserve"> variations</w:t>
      </w:r>
      <w:r w:rsidR="40562ABA" w:rsidRPr="003B0272">
        <w:rPr>
          <w:rFonts w:eastAsia="Times New Roman" w:cs="Times New Roman"/>
          <w:highlight w:val="yellow"/>
        </w:rPr>
        <w:t>. By examining how different users interact with the same Task-Sets, we can uncover best practices and identify areas where workflow standardization may be beneficial</w:t>
      </w:r>
      <w:r w:rsidR="40562ABA" w:rsidRPr="6E74513B">
        <w:rPr>
          <w:rFonts w:eastAsia="Times New Roman" w:cs="Times New Roman"/>
        </w:rPr>
        <w:t>.</w:t>
      </w:r>
    </w:p>
    <w:p w14:paraId="76F365A4" w14:textId="271389E6" w:rsidR="00FC388F" w:rsidRDefault="40562ABA" w:rsidP="009279C7">
      <w:pPr>
        <w:pStyle w:val="ListParagraph"/>
        <w:numPr>
          <w:ilvl w:val="0"/>
          <w:numId w:val="23"/>
        </w:numPr>
        <w:ind w:left="360"/>
        <w:rPr>
          <w:rFonts w:eastAsia="Times New Roman" w:cs="Times New Roman"/>
        </w:rPr>
      </w:pPr>
      <w:r w:rsidRPr="6E74513B">
        <w:rPr>
          <w:rFonts w:eastAsia="Times New Roman" w:cs="Times New Roman"/>
          <w:b/>
          <w:bCs/>
        </w:rPr>
        <w:t>Performance Benchmarking:</w:t>
      </w:r>
      <w:r w:rsidRPr="6E74513B">
        <w:rPr>
          <w:rFonts w:eastAsia="Times New Roman" w:cs="Times New Roman"/>
        </w:rPr>
        <w:t xml:space="preserve"> </w:t>
      </w:r>
      <w:r w:rsidRPr="00675688">
        <w:rPr>
          <w:rFonts w:eastAsia="Times New Roman" w:cs="Times New Roman"/>
          <w:highlight w:val="yellow"/>
        </w:rPr>
        <w:t>Task-Sets will be benchmarked against predefined performance metrics</w:t>
      </w:r>
      <w:r w:rsidRPr="6E74513B">
        <w:rPr>
          <w:rFonts w:eastAsia="Times New Roman" w:cs="Times New Roman"/>
        </w:rPr>
        <w:t xml:space="preserve"> to identify those that consistently underperform. This will involve </w:t>
      </w:r>
      <w:r w:rsidRPr="00675688">
        <w:rPr>
          <w:rFonts w:eastAsia="Times New Roman" w:cs="Times New Roman"/>
          <w:highlight w:val="yellow"/>
        </w:rPr>
        <w:t>analyzing response times, error rates, and user feedback to determine the root causes of inefficiencies and guide targeted improvements</w:t>
      </w:r>
      <w:r w:rsidRPr="6E74513B">
        <w:rPr>
          <w:rFonts w:eastAsia="Times New Roman" w:cs="Times New Roman"/>
        </w:rPr>
        <w:t>.</w:t>
      </w:r>
    </w:p>
    <w:p w14:paraId="76DD595F" w14:textId="73111FD1" w:rsidR="00FC388F" w:rsidRDefault="40562ABA" w:rsidP="009279C7">
      <w:pPr>
        <w:pStyle w:val="ListParagraph"/>
        <w:numPr>
          <w:ilvl w:val="0"/>
          <w:numId w:val="23"/>
        </w:numPr>
        <w:ind w:left="360"/>
        <w:rPr>
          <w:rFonts w:eastAsia="Times New Roman" w:cs="Times New Roman"/>
        </w:rPr>
      </w:pPr>
      <w:r w:rsidRPr="6E74513B">
        <w:rPr>
          <w:rFonts w:eastAsia="Times New Roman" w:cs="Times New Roman"/>
          <w:b/>
          <w:bCs/>
        </w:rPr>
        <w:t>Frequency of Use Assessment:</w:t>
      </w:r>
      <w:r w:rsidRPr="6E74513B">
        <w:rPr>
          <w:rFonts w:eastAsia="Times New Roman" w:cs="Times New Roman"/>
        </w:rPr>
        <w:t xml:space="preserve"> We will assess the </w:t>
      </w:r>
      <w:r w:rsidRPr="00675688">
        <w:rPr>
          <w:rFonts w:eastAsia="Times New Roman" w:cs="Times New Roman"/>
          <w:highlight w:val="yellow"/>
        </w:rPr>
        <w:t>frequency of use for each Task-Set to determine which workflows are essential and which may be candidates for streamlining or elimination.</w:t>
      </w:r>
      <w:r w:rsidRPr="6E74513B">
        <w:rPr>
          <w:rFonts w:eastAsia="Times New Roman" w:cs="Times New Roman"/>
        </w:rPr>
        <w:t xml:space="preserve"> Low-use Task-Sets may indicate outdated or redundant features </w:t>
      </w:r>
      <w:r w:rsidR="00683500">
        <w:rPr>
          <w:rFonts w:eastAsia="Times New Roman" w:cs="Times New Roman"/>
        </w:rPr>
        <w:t>contributing</w:t>
      </w:r>
      <w:r w:rsidRPr="6E74513B">
        <w:rPr>
          <w:rFonts w:eastAsia="Times New Roman" w:cs="Times New Roman"/>
        </w:rPr>
        <w:t xml:space="preserve"> to 'UI/UX clutter.'</w:t>
      </w:r>
    </w:p>
    <w:p w14:paraId="1F3EB4AE" w14:textId="7EE68774" w:rsidR="00FC388F" w:rsidRDefault="40562ABA" w:rsidP="009279C7">
      <w:pPr>
        <w:pStyle w:val="ListParagraph"/>
        <w:numPr>
          <w:ilvl w:val="0"/>
          <w:numId w:val="23"/>
        </w:numPr>
        <w:ind w:left="360"/>
        <w:rPr>
          <w:rFonts w:eastAsia="Times New Roman" w:cs="Times New Roman"/>
          <w:b/>
          <w:bCs/>
        </w:rPr>
      </w:pPr>
      <w:r w:rsidRPr="6E74513B">
        <w:rPr>
          <w:rFonts w:eastAsia="Times New Roman" w:cs="Times New Roman"/>
          <w:b/>
          <w:bCs/>
        </w:rPr>
        <w:t>Correlation with Clinical Outcomes:</w:t>
      </w:r>
      <w:r w:rsidR="3B28E285" w:rsidRPr="6E74513B">
        <w:rPr>
          <w:rFonts w:eastAsia="Times New Roman" w:cs="Times New Roman"/>
          <w:b/>
          <w:bCs/>
        </w:rPr>
        <w:t xml:space="preserve"> </w:t>
      </w:r>
      <w:r w:rsidRPr="00675688">
        <w:rPr>
          <w:rFonts w:eastAsia="Times New Roman" w:cs="Times New Roman"/>
          <w:highlight w:val="yellow"/>
        </w:rPr>
        <w:t>Where possible, we will correlate specific Task-Sets with clinical outcomes,</w:t>
      </w:r>
      <w:r w:rsidRPr="6E74513B">
        <w:rPr>
          <w:rFonts w:eastAsia="Times New Roman" w:cs="Times New Roman"/>
        </w:rPr>
        <w:t xml:space="preserve"> enabling us to prioritize improvements </w:t>
      </w:r>
      <w:r w:rsidR="000D610A">
        <w:rPr>
          <w:rFonts w:eastAsia="Times New Roman" w:cs="Times New Roman"/>
        </w:rPr>
        <w:t>with</w:t>
      </w:r>
      <w:r w:rsidRPr="6E74513B">
        <w:rPr>
          <w:rFonts w:eastAsiaTheme="minorEastAsia"/>
        </w:rPr>
        <w:t xml:space="preserve"> the greatest potential to enhance patient care.</w:t>
      </w:r>
    </w:p>
    <w:p w14:paraId="01698D8B" w14:textId="252F8F7A" w:rsidR="00FC388F" w:rsidRDefault="002F1E88" w:rsidP="009279C7">
      <w:pPr>
        <w:rPr>
          <w:rFonts w:eastAsia="Times New Roman" w:cs="Times New Roman"/>
        </w:rPr>
      </w:pPr>
      <w:r>
        <w:rPr>
          <w:rFonts w:eastAsia="Times New Roman" w:cs="Times New Roman"/>
          <w:b/>
          <w:noProof/>
        </w:rPr>
        <w:drawing>
          <wp:anchor distT="0" distB="0" distL="114300" distR="114300" simplePos="0" relativeHeight="251658256" behindDoc="0" locked="0" layoutInCell="1" allowOverlap="1" wp14:anchorId="7114A09A" wp14:editId="7C97C887">
            <wp:simplePos x="0" y="0"/>
            <wp:positionH relativeFrom="column">
              <wp:posOffset>46182</wp:posOffset>
            </wp:positionH>
            <wp:positionV relativeFrom="paragraph">
              <wp:posOffset>754034</wp:posOffset>
            </wp:positionV>
            <wp:extent cx="482600" cy="457200"/>
            <wp:effectExtent l="0" t="0" r="0" b="3810"/>
            <wp:wrapSquare wrapText="bothSides"/>
            <wp:docPr id="954716050"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274AFBCD" w:rsidRPr="6E74513B">
        <w:rPr>
          <w:rFonts w:eastAsia="Times New Roman" w:cs="Times New Roman"/>
        </w:rPr>
        <w:t xml:space="preserve">This structured approach will enable us to pinpoint inefficiencies, performance bottlenecks, and underutilized workflows. Insights gained from this analysis will form the foundation for developing targeted recommendations </w:t>
      </w:r>
      <w:r w:rsidR="0047304F">
        <w:rPr>
          <w:rFonts w:eastAsia="Times New Roman" w:cs="Times New Roman"/>
        </w:rPr>
        <w:t xml:space="preserve">to </w:t>
      </w:r>
      <w:r w:rsidR="0047304F" w:rsidRPr="26725CD9">
        <w:rPr>
          <w:rFonts w:eastAsiaTheme="minorEastAsia"/>
        </w:rPr>
        <w:t>optimize</w:t>
      </w:r>
      <w:r w:rsidR="274AFBCD" w:rsidRPr="26725CD9">
        <w:rPr>
          <w:rFonts w:eastAsiaTheme="minorEastAsia"/>
        </w:rPr>
        <w:t xml:space="preserve"> clinical workflows for each VistA client, ensuring alignment with best practices and tailoring solutions to specific user needs.</w:t>
      </w:r>
      <w:r w:rsidR="00F76348" w:rsidRPr="26725CD9">
        <w:rPr>
          <w:rFonts w:eastAsiaTheme="minorEastAsia"/>
        </w:rPr>
        <w:t xml:space="preserve"> </w:t>
      </w:r>
      <w:r w:rsidR="40562ABA" w:rsidRPr="26725CD9">
        <w:rPr>
          <w:rFonts w:eastAsiaTheme="minorEastAsia"/>
        </w:rPr>
        <w:t>T</w:t>
      </w:r>
      <w:r w:rsidR="40562ABA" w:rsidRPr="42690991">
        <w:rPr>
          <w:rFonts w:eastAsiaTheme="minorEastAsia"/>
        </w:rPr>
        <w:t xml:space="preserve">hese detailed analyses will be compiled into </w:t>
      </w:r>
      <w:r w:rsidR="40562ABA" w:rsidRPr="6E74513B">
        <w:rPr>
          <w:rFonts w:eastAsia="Times New Roman" w:cs="Times New Roman"/>
          <w:b/>
          <w:bCs/>
          <w:i/>
          <w:iCs/>
        </w:rPr>
        <w:t>Client Us</w:t>
      </w:r>
      <w:r w:rsidR="00F1531C">
        <w:rPr>
          <w:rFonts w:eastAsia="Times New Roman" w:cs="Times New Roman"/>
          <w:b/>
          <w:bCs/>
          <w:i/>
          <w:iCs/>
        </w:rPr>
        <w:t>e</w:t>
      </w:r>
      <w:r w:rsidR="40562ABA" w:rsidRPr="6E74513B">
        <w:rPr>
          <w:rFonts w:eastAsia="Times New Roman" w:cs="Times New Roman"/>
          <w:b/>
          <w:bCs/>
          <w:i/>
          <w:iCs/>
        </w:rPr>
        <w:t xml:space="preserve"> Improvement Report</w:t>
      </w:r>
      <w:r w:rsidR="00CA4E00">
        <w:rPr>
          <w:rFonts w:eastAsia="Times New Roman" w:cs="Times New Roman"/>
          <w:b/>
          <w:bCs/>
          <w:i/>
          <w:iCs/>
        </w:rPr>
        <w:t>s</w:t>
      </w:r>
      <w:r w:rsidR="00A612B0">
        <w:rPr>
          <w:rFonts w:eastAsia="Times New Roman" w:cs="Times New Roman"/>
          <w:b/>
          <w:bCs/>
          <w:i/>
          <w:iCs/>
        </w:rPr>
        <w:t xml:space="preserve"> (PWS 5.2.4</w:t>
      </w:r>
      <w:r w:rsidR="007E0FD4">
        <w:rPr>
          <w:rFonts w:eastAsia="Times New Roman" w:cs="Times New Roman"/>
          <w:b/>
          <w:bCs/>
          <w:i/>
          <w:iCs/>
        </w:rPr>
        <w:t>.A)</w:t>
      </w:r>
      <w:r w:rsidR="283BD522" w:rsidRPr="00F76348">
        <w:rPr>
          <w:rFonts w:eastAsia="Times New Roman" w:cs="Times New Roman"/>
        </w:rPr>
        <w:t>,</w:t>
      </w:r>
      <w:r w:rsidR="40562ABA" w:rsidRPr="6E74513B">
        <w:rPr>
          <w:rFonts w:eastAsia="Times New Roman" w:cs="Times New Roman"/>
        </w:rPr>
        <w:t xml:space="preserve"> tailored </w:t>
      </w:r>
      <w:r w:rsidR="40562ABA">
        <w:rPr>
          <w:rFonts w:eastAsia="Times New Roman" w:cs="Times New Roman"/>
        </w:rPr>
        <w:t xml:space="preserve">to </w:t>
      </w:r>
      <w:r w:rsidR="40562ABA" w:rsidRPr="00E55AB2">
        <w:rPr>
          <w:rFonts w:eastAsia="Times New Roman" w:cs="Times New Roman"/>
          <w:b/>
        </w:rPr>
        <w:t xml:space="preserve">enhance </w:t>
      </w:r>
      <w:r w:rsidR="0067721E" w:rsidRPr="0067721E">
        <w:rPr>
          <w:rFonts w:eastAsia="Times New Roman" w:cs="Times New Roman"/>
          <w:b/>
          <w:bCs/>
        </w:rPr>
        <w:t>clinical workflow</w:t>
      </w:r>
      <w:r w:rsidR="40562ABA">
        <w:rPr>
          <w:rFonts w:eastAsia="Times New Roman" w:cs="Times New Roman"/>
          <w:b/>
        </w:rPr>
        <w:t xml:space="preserve"> </w:t>
      </w:r>
      <w:r w:rsidR="40562ABA" w:rsidRPr="00E55AB2">
        <w:rPr>
          <w:rFonts w:eastAsia="Times New Roman" w:cs="Times New Roman"/>
          <w:b/>
        </w:rPr>
        <w:t>efficiency and effectiveness</w:t>
      </w:r>
      <w:r w:rsidR="40562ABA" w:rsidRPr="6E74513B">
        <w:rPr>
          <w:rFonts w:eastAsia="Times New Roman" w:cs="Times New Roman"/>
        </w:rPr>
        <w:t xml:space="preserve">. In the report, we will provide recommendations </w:t>
      </w:r>
      <w:r w:rsidR="5274DDCB" w:rsidRPr="5ACB0D30">
        <w:rPr>
          <w:rFonts w:eastAsia="Times New Roman" w:cs="Times New Roman"/>
        </w:rPr>
        <w:t xml:space="preserve">to </w:t>
      </w:r>
      <w:r w:rsidR="5274DDCB" w:rsidRPr="692F37CB">
        <w:rPr>
          <w:rFonts w:eastAsia="Times New Roman" w:cs="Times New Roman"/>
        </w:rPr>
        <w:t>optimize</w:t>
      </w:r>
      <w:r w:rsidR="40562ABA" w:rsidRPr="6E74513B">
        <w:rPr>
          <w:rFonts w:eastAsia="Times New Roman" w:cs="Times New Roman"/>
        </w:rPr>
        <w:t xml:space="preserve"> the performance and usability of VistA clients, including:</w:t>
      </w:r>
    </w:p>
    <w:p w14:paraId="5A151660" w14:textId="2429EE33" w:rsidR="00FC388F" w:rsidRDefault="40562ABA" w:rsidP="009279C7">
      <w:pPr>
        <w:pStyle w:val="ListParagraph"/>
        <w:numPr>
          <w:ilvl w:val="0"/>
          <w:numId w:val="22"/>
        </w:numPr>
        <w:ind w:left="360"/>
        <w:rPr>
          <w:rFonts w:eastAsia="Times New Roman" w:cs="Times New Roman"/>
        </w:rPr>
      </w:pPr>
      <w:r w:rsidRPr="6E74513B">
        <w:rPr>
          <w:rFonts w:eastAsia="Times New Roman" w:cs="Times New Roman"/>
          <w:b/>
          <w:bCs/>
        </w:rPr>
        <w:lastRenderedPageBreak/>
        <w:t>Optimal Workflow Identification:</w:t>
      </w:r>
      <w:r w:rsidR="5D694013" w:rsidRPr="6E74513B">
        <w:rPr>
          <w:rFonts w:eastAsia="Times New Roman" w:cs="Times New Roman"/>
          <w:b/>
          <w:bCs/>
        </w:rPr>
        <w:t xml:space="preserve"> </w:t>
      </w:r>
      <w:r w:rsidRPr="6E74513B">
        <w:rPr>
          <w:rFonts w:eastAsia="Times New Roman" w:cs="Times New Roman"/>
        </w:rPr>
        <w:t xml:space="preserve">We </w:t>
      </w:r>
      <w:r w:rsidRPr="00675688">
        <w:rPr>
          <w:rFonts w:eastAsia="Times New Roman" w:cs="Times New Roman"/>
          <w:highlight w:val="yellow"/>
        </w:rPr>
        <w:t>will identify and recommend the most efficient workflow for tasks that can be executed through multiple methods</w:t>
      </w:r>
      <w:r w:rsidRPr="6E74513B">
        <w:rPr>
          <w:rFonts w:eastAsia="Times New Roman" w:cs="Times New Roman"/>
        </w:rPr>
        <w:t>. Standardizing these activities will streamline operations and reduce variability in clinical practices, ensuring that all users adopt the most effective approach.</w:t>
      </w:r>
    </w:p>
    <w:p w14:paraId="5269ABBF" w14:textId="2908A0D8" w:rsidR="00FC388F" w:rsidRDefault="40562ABA" w:rsidP="009279C7">
      <w:pPr>
        <w:pStyle w:val="ListParagraph"/>
        <w:numPr>
          <w:ilvl w:val="0"/>
          <w:numId w:val="22"/>
        </w:numPr>
        <w:ind w:left="360"/>
        <w:rPr>
          <w:rFonts w:eastAsia="Times New Roman" w:cs="Times New Roman"/>
        </w:rPr>
      </w:pPr>
      <w:r w:rsidRPr="6E74513B">
        <w:rPr>
          <w:rFonts w:eastAsia="Times New Roman" w:cs="Times New Roman"/>
          <w:b/>
          <w:bCs/>
        </w:rPr>
        <w:t>Reconfigurations for Consistent Performance</w:t>
      </w:r>
      <w:r w:rsidRPr="00675688">
        <w:rPr>
          <w:rFonts w:eastAsia="Times New Roman" w:cs="Times New Roman"/>
          <w:b/>
          <w:bCs/>
          <w:highlight w:val="yellow"/>
        </w:rPr>
        <w:t>:</w:t>
      </w:r>
      <w:r w:rsidR="47BE4AA4" w:rsidRPr="00675688">
        <w:rPr>
          <w:rFonts w:eastAsia="Times New Roman" w:cs="Times New Roman"/>
          <w:b/>
          <w:bCs/>
          <w:highlight w:val="yellow"/>
        </w:rPr>
        <w:t xml:space="preserve"> </w:t>
      </w:r>
      <w:r w:rsidRPr="00675688">
        <w:rPr>
          <w:rFonts w:eastAsia="Times New Roman" w:cs="Times New Roman"/>
          <w:highlight w:val="yellow"/>
        </w:rPr>
        <w:t>In cases where the same workflow exhibits inconsistent performance across different configurations</w:t>
      </w:r>
      <w:r w:rsidRPr="6E74513B">
        <w:rPr>
          <w:rFonts w:eastAsia="Times New Roman" w:cs="Times New Roman"/>
        </w:rPr>
        <w:t xml:space="preserve"> or user settings, we will propose reconfigurations to harmonize and optimize the workflow’s performance, ensuring all users experience optimal efficiency.</w:t>
      </w:r>
    </w:p>
    <w:p w14:paraId="0671AF5B" w14:textId="5002A165" w:rsidR="00FC388F" w:rsidRDefault="40562ABA" w:rsidP="009279C7">
      <w:pPr>
        <w:pStyle w:val="ListParagraph"/>
        <w:numPr>
          <w:ilvl w:val="0"/>
          <w:numId w:val="22"/>
        </w:numPr>
        <w:ind w:left="360"/>
        <w:rPr>
          <w:rFonts w:eastAsia="Times New Roman" w:cs="Times New Roman"/>
        </w:rPr>
      </w:pPr>
      <w:r w:rsidRPr="6E74513B">
        <w:rPr>
          <w:rFonts w:eastAsia="Times New Roman" w:cs="Times New Roman"/>
          <w:b/>
          <w:bCs/>
        </w:rPr>
        <w:t>Replacement of Inefficient Workflows:</w:t>
      </w:r>
      <w:r w:rsidR="0C7CCA1A" w:rsidRPr="6E74513B">
        <w:rPr>
          <w:rFonts w:eastAsia="Times New Roman" w:cs="Times New Roman"/>
        </w:rPr>
        <w:t xml:space="preserve"> </w:t>
      </w:r>
      <w:r w:rsidRPr="6E74513B">
        <w:rPr>
          <w:rFonts w:eastAsia="Times New Roman" w:cs="Times New Roman"/>
        </w:rPr>
        <w:t xml:space="preserve">For workflows that consistently underperform or create bottlenecks in clinical operations, we will recommend their replacement with more efficient alternatives. This will involve </w:t>
      </w:r>
      <w:r w:rsidRPr="00067CA8">
        <w:rPr>
          <w:rFonts w:eastAsia="Times New Roman" w:cs="Times New Roman"/>
          <w:highlight w:val="yellow"/>
        </w:rPr>
        <w:t>analyzing the root causes of poor performance and suggesting new workflows</w:t>
      </w:r>
      <w:r w:rsidRPr="6E74513B">
        <w:rPr>
          <w:rFonts w:eastAsia="Times New Roman" w:cs="Times New Roman"/>
        </w:rPr>
        <w:t xml:space="preserve"> that better meet the demands of clinical care.</w:t>
      </w:r>
    </w:p>
    <w:p w14:paraId="74B778BB" w14:textId="2DEE7523" w:rsidR="00FC388F" w:rsidRDefault="40562ABA" w:rsidP="009279C7">
      <w:pPr>
        <w:rPr>
          <w:rFonts w:eastAsia="Times New Roman" w:cs="Times New Roman"/>
        </w:rPr>
      </w:pPr>
      <w:r w:rsidRPr="00675688">
        <w:rPr>
          <w:rFonts w:eastAsia="Times New Roman" w:cs="Times New Roman"/>
          <w:highlight w:val="yellow"/>
        </w:rPr>
        <w:t>These recommendations will be broken down by user type and specialty, offering tailored suggestions for different clinical roles</w:t>
      </w:r>
      <w:r w:rsidRPr="6E74513B">
        <w:rPr>
          <w:rFonts w:eastAsia="Times New Roman" w:cs="Times New Roman"/>
        </w:rPr>
        <w:t xml:space="preserve">. For example, we will provide separate, specialized recommendations for nurses, surgeons, and other key healthcare professionals, ensuring that the proposed improvements align with </w:t>
      </w:r>
      <w:r w:rsidR="00EA10D0">
        <w:rPr>
          <w:rFonts w:eastAsia="Times New Roman" w:cs="Times New Roman"/>
        </w:rPr>
        <w:t>each role's</w:t>
      </w:r>
      <w:r w:rsidRPr="6E74513B">
        <w:rPr>
          <w:rFonts w:eastAsia="Times New Roman" w:cs="Times New Roman"/>
        </w:rPr>
        <w:t xml:space="preserve"> specific needs and responsibilities.</w:t>
      </w:r>
      <w:r w:rsidR="49815C84" w:rsidRPr="6E74513B">
        <w:rPr>
          <w:rFonts w:eastAsia="Times New Roman" w:cs="Times New Roman"/>
          <w:b/>
          <w:bCs/>
        </w:rPr>
        <w:t xml:space="preserve"> </w:t>
      </w:r>
      <w:r w:rsidR="49815C84" w:rsidRPr="6E74513B">
        <w:rPr>
          <w:rFonts w:eastAsia="Times New Roman" w:cs="Times New Roman"/>
        </w:rPr>
        <w:t xml:space="preserve">To ensure clarity and accessibility for a diverse audience, including technical and non-technical stakeholders, the recommendations will be documented in </w:t>
      </w:r>
      <w:r w:rsidR="49815C84" w:rsidRPr="007330BF">
        <w:rPr>
          <w:rFonts w:eastAsia="Times New Roman" w:cs="Times New Roman"/>
          <w:b/>
          <w:i/>
        </w:rPr>
        <w:t>Client Use Improvement Reports</w:t>
      </w:r>
      <w:r w:rsidR="16CF5FF8" w:rsidRPr="3CC8C22A">
        <w:rPr>
          <w:rFonts w:eastAsia="Times New Roman" w:cs="Times New Roman"/>
          <w:b/>
          <w:bCs/>
          <w:i/>
          <w:iCs/>
        </w:rPr>
        <w:t xml:space="preserve"> (PWS 5.2</w:t>
      </w:r>
      <w:r w:rsidR="16CF5FF8" w:rsidRPr="5820EF58">
        <w:rPr>
          <w:rFonts w:eastAsia="Times New Roman" w:cs="Times New Roman"/>
          <w:b/>
          <w:bCs/>
          <w:i/>
          <w:iCs/>
        </w:rPr>
        <w:t>.4</w:t>
      </w:r>
      <w:r w:rsidR="16CF5FF8" w:rsidRPr="595A866C">
        <w:rPr>
          <w:rFonts w:eastAsia="Times New Roman" w:cs="Times New Roman"/>
          <w:b/>
          <w:bCs/>
          <w:i/>
          <w:iCs/>
        </w:rPr>
        <w:t>.A)</w:t>
      </w:r>
      <w:r w:rsidR="49815C84" w:rsidRPr="6E74513B">
        <w:rPr>
          <w:rFonts w:eastAsia="Times New Roman" w:cs="Times New Roman"/>
        </w:rPr>
        <w:t xml:space="preserve"> for each client in Microsoft Word and a supporting PowerPoint presentation.</w:t>
      </w:r>
      <w:r w:rsidR="60C2F879" w:rsidRPr="6E74513B">
        <w:rPr>
          <w:rFonts w:eastAsia="Times New Roman" w:cs="Times New Roman"/>
        </w:rPr>
        <w:t xml:space="preserve"> Through this comprehensive and methodical approach, Team VetsEZ will deliver actionable insights and targeted recommendations, ensuring that VistA clients are optimized for peak performance and usability, ultimately enhancing the quality of care provided to Veterans.</w:t>
      </w:r>
    </w:p>
    <w:p w14:paraId="53F41132" w14:textId="0E9FCE74" w:rsidR="00DD061A" w:rsidRDefault="009841A7" w:rsidP="00275664">
      <w:pPr>
        <w:pStyle w:val="Heading2"/>
        <w:spacing w:before="0"/>
      </w:pPr>
      <w:bookmarkStart w:id="41" w:name="_Toc174560338"/>
      <w:bookmarkStart w:id="42" w:name="_Toc174577963"/>
      <w:r>
        <w:t xml:space="preserve">Migrated </w:t>
      </w:r>
      <w:r w:rsidR="00AD59CE">
        <w:t>VistA Client Traffic Capture and Analysis</w:t>
      </w:r>
      <w:r w:rsidR="00DD061A">
        <w:t xml:space="preserve"> (RTEP B.</w:t>
      </w:r>
      <w:r w:rsidR="00507774">
        <w:t>1</w:t>
      </w:r>
      <w:r w:rsidR="00DD061A">
        <w:t>.</w:t>
      </w:r>
      <w:r w:rsidR="00507774">
        <w:t>1</w:t>
      </w:r>
      <w:r w:rsidR="00E275CA">
        <w:t xml:space="preserve">; PWS </w:t>
      </w:r>
      <w:r w:rsidR="00317659">
        <w:t>5.3</w:t>
      </w:r>
      <w:r w:rsidR="00DD061A">
        <w:t>)</w:t>
      </w:r>
      <w:bookmarkEnd w:id="41"/>
      <w:bookmarkEnd w:id="42"/>
    </w:p>
    <w:p w14:paraId="65BDFBE6" w14:textId="38DF5504" w:rsidR="00954C59" w:rsidRDefault="00CD7E9F" w:rsidP="00954C59">
      <w:pPr>
        <w:rPr>
          <w:lang w:eastAsia="zh-CN"/>
        </w:rPr>
      </w:pPr>
      <w:r w:rsidRPr="00CD7E9F">
        <w:rPr>
          <w:lang w:eastAsia="zh-CN"/>
        </w:rPr>
        <w:t xml:space="preserve">VistA/CPRS usage is evaluated at transitioned sites to identify functionality that may fully or partially be transitioned to the new </w:t>
      </w:r>
      <w:r w:rsidR="00075FB6">
        <w:rPr>
          <w:lang w:eastAsia="zh-CN"/>
        </w:rPr>
        <w:t>OH</w:t>
      </w:r>
      <w:r w:rsidRPr="00CD7E9F">
        <w:rPr>
          <w:lang w:eastAsia="zh-CN"/>
        </w:rPr>
        <w:t xml:space="preserve"> EHR.</w:t>
      </w:r>
      <w:r w:rsidR="007069C6">
        <w:rPr>
          <w:lang w:eastAsia="zh-CN"/>
        </w:rPr>
        <w:t xml:space="preserve"> </w:t>
      </w:r>
      <w:r w:rsidRPr="00CD7E9F">
        <w:rPr>
          <w:lang w:eastAsia="zh-CN"/>
        </w:rPr>
        <w:t xml:space="preserve">Trend analyses and reporting are used to </w:t>
      </w:r>
      <w:r w:rsidRPr="00675688">
        <w:rPr>
          <w:highlight w:val="yellow"/>
          <w:lang w:eastAsia="zh-CN"/>
        </w:rPr>
        <w:t>determine when clinical application options are no longer utilized after successful deployment of the EHR at each transition site</w:t>
      </w:r>
      <w:r w:rsidRPr="00CD7E9F">
        <w:rPr>
          <w:lang w:eastAsia="zh-CN"/>
        </w:rPr>
        <w:t>.</w:t>
      </w:r>
      <w:r w:rsidR="009C48B1">
        <w:rPr>
          <w:lang w:eastAsia="zh-CN"/>
        </w:rPr>
        <w:t xml:space="preserve"> </w:t>
      </w:r>
      <w:r w:rsidR="0060410C">
        <w:rPr>
          <w:lang w:eastAsia="zh-CN"/>
        </w:rPr>
        <w:t xml:space="preserve">Lessons learned from </w:t>
      </w:r>
      <w:r w:rsidR="00C305D2">
        <w:rPr>
          <w:lang w:eastAsia="zh-CN"/>
        </w:rPr>
        <w:t xml:space="preserve">RPC </w:t>
      </w:r>
      <w:r w:rsidR="0060410C">
        <w:rPr>
          <w:lang w:eastAsia="zh-CN"/>
        </w:rPr>
        <w:t>capture and analysis</w:t>
      </w:r>
      <w:r w:rsidR="00526827">
        <w:rPr>
          <w:lang w:eastAsia="zh-CN"/>
        </w:rPr>
        <w:t xml:space="preserve"> described in </w:t>
      </w:r>
      <w:r w:rsidR="00526827" w:rsidRPr="004F64B2">
        <w:rPr>
          <w:b/>
          <w:bCs/>
          <w:lang w:eastAsia="zh-CN"/>
        </w:rPr>
        <w:t>Section 3.1.1</w:t>
      </w:r>
      <w:r w:rsidR="00526827">
        <w:rPr>
          <w:lang w:eastAsia="zh-CN"/>
        </w:rPr>
        <w:t xml:space="preserve"> </w:t>
      </w:r>
      <w:r w:rsidR="0060410C">
        <w:rPr>
          <w:lang w:eastAsia="zh-CN"/>
        </w:rPr>
        <w:t>will</w:t>
      </w:r>
      <w:r w:rsidR="00C844AE">
        <w:rPr>
          <w:lang w:eastAsia="zh-CN"/>
        </w:rPr>
        <w:t xml:space="preserve"> be leveraged to enhance the Clinician Experience across the continuum of care to provide a unifying</w:t>
      </w:r>
      <w:r w:rsidR="00640BF2">
        <w:rPr>
          <w:lang w:eastAsia="zh-CN"/>
        </w:rPr>
        <w:t>,</w:t>
      </w:r>
      <w:r w:rsidR="00C844AE">
        <w:rPr>
          <w:lang w:eastAsia="zh-CN"/>
        </w:rPr>
        <w:t xml:space="preserve"> optimized experience for care teams. </w:t>
      </w:r>
      <w:r w:rsidR="009C48B1" w:rsidRPr="009C48B1">
        <w:rPr>
          <w:lang w:eastAsia="zh-CN"/>
        </w:rPr>
        <w:t xml:space="preserve">Findings assist VHA site POCs and VA leadership </w:t>
      </w:r>
      <w:r w:rsidR="00307D7C">
        <w:rPr>
          <w:lang w:eastAsia="zh-CN"/>
        </w:rPr>
        <w:t xml:space="preserve">in </w:t>
      </w:r>
      <w:r w:rsidR="00BA2203">
        <w:rPr>
          <w:lang w:eastAsia="zh-CN"/>
        </w:rPr>
        <w:t>mak</w:t>
      </w:r>
      <w:r w:rsidR="00307D7C">
        <w:rPr>
          <w:lang w:eastAsia="zh-CN"/>
        </w:rPr>
        <w:t>ing</w:t>
      </w:r>
      <w:r w:rsidR="009C48B1" w:rsidRPr="009C48B1">
        <w:rPr>
          <w:lang w:eastAsia="zh-CN"/>
        </w:rPr>
        <w:t xml:space="preserve"> data-driven decisions throughout the EHR transition.</w:t>
      </w:r>
      <w:r w:rsidR="00114444">
        <w:rPr>
          <w:lang w:eastAsia="zh-CN"/>
        </w:rPr>
        <w:t xml:space="preserve"> Usage includes </w:t>
      </w:r>
      <w:r w:rsidR="00114444" w:rsidRPr="00675688">
        <w:rPr>
          <w:highlight w:val="yellow"/>
          <w:lang w:eastAsia="zh-CN"/>
        </w:rPr>
        <w:t>CPRS usage monitoring, VistA</w:t>
      </w:r>
      <w:r w:rsidR="00E6487B" w:rsidRPr="00675688">
        <w:rPr>
          <w:highlight w:val="yellow"/>
          <w:lang w:eastAsia="zh-CN"/>
        </w:rPr>
        <w:t xml:space="preserve"> option usage, </w:t>
      </w:r>
      <w:r w:rsidR="006A40F7" w:rsidRPr="00675688">
        <w:rPr>
          <w:highlight w:val="yellow"/>
          <w:lang w:eastAsia="zh-CN"/>
        </w:rPr>
        <w:t>file growth, HL7 traffic</w:t>
      </w:r>
      <w:r w:rsidR="006A40F7">
        <w:rPr>
          <w:lang w:eastAsia="zh-CN"/>
        </w:rPr>
        <w:t xml:space="preserve">, </w:t>
      </w:r>
      <w:r w:rsidR="00F42911">
        <w:rPr>
          <w:lang w:eastAsia="zh-CN"/>
        </w:rPr>
        <w:t xml:space="preserve">and </w:t>
      </w:r>
      <w:proofErr w:type="spellStart"/>
      <w:r w:rsidR="00EE695C">
        <w:rPr>
          <w:lang w:eastAsia="zh-CN"/>
        </w:rPr>
        <w:t>TaskMan</w:t>
      </w:r>
      <w:proofErr w:type="spellEnd"/>
      <w:r w:rsidR="00EE695C">
        <w:rPr>
          <w:lang w:eastAsia="zh-CN"/>
        </w:rPr>
        <w:t xml:space="preserve"> (</w:t>
      </w:r>
      <w:r w:rsidR="00BA5231">
        <w:rPr>
          <w:lang w:eastAsia="zh-CN"/>
        </w:rPr>
        <w:t>s</w:t>
      </w:r>
      <w:r w:rsidR="00EE695C">
        <w:rPr>
          <w:lang w:eastAsia="zh-CN"/>
        </w:rPr>
        <w:t>cheduled</w:t>
      </w:r>
      <w:r w:rsidR="00BA5231">
        <w:rPr>
          <w:lang w:eastAsia="zh-CN"/>
        </w:rPr>
        <w:t xml:space="preserve"> options)</w:t>
      </w:r>
      <w:r w:rsidR="000F4336">
        <w:rPr>
          <w:lang w:eastAsia="zh-CN"/>
        </w:rPr>
        <w:t xml:space="preserve">. </w:t>
      </w:r>
      <w:r w:rsidR="000F4336" w:rsidRPr="000F4336">
        <w:rPr>
          <w:lang w:eastAsia="zh-CN"/>
        </w:rPr>
        <w:t xml:space="preserve">The VistA Usage Evaluation Report includes detailed information </w:t>
      </w:r>
      <w:r w:rsidR="006E49B2">
        <w:rPr>
          <w:lang w:eastAsia="zh-CN"/>
        </w:rPr>
        <w:t>on</w:t>
      </w:r>
      <w:r w:rsidR="000F4336" w:rsidRPr="000F4336">
        <w:rPr>
          <w:lang w:eastAsia="zh-CN"/>
        </w:rPr>
        <w:t xml:space="preserve"> the site's usage of CPRS problems, allergies, vitals, orders, consults and notes, HL7 traffic, </w:t>
      </w:r>
      <w:proofErr w:type="spellStart"/>
      <w:r w:rsidR="000F4336" w:rsidRPr="000F4336">
        <w:rPr>
          <w:lang w:eastAsia="zh-CN"/>
        </w:rPr>
        <w:t>TaskMan</w:t>
      </w:r>
      <w:proofErr w:type="spellEnd"/>
      <w:r w:rsidR="000F4336" w:rsidRPr="000F4336">
        <w:rPr>
          <w:lang w:eastAsia="zh-CN"/>
        </w:rPr>
        <w:t xml:space="preserve"> scheduled options, VistA file growth, menu, and </w:t>
      </w:r>
      <w:r w:rsidR="006E49B2">
        <w:rPr>
          <w:lang w:eastAsia="zh-CN"/>
        </w:rPr>
        <w:t>protocol</w:t>
      </w:r>
      <w:r w:rsidR="000F4336" w:rsidRPr="000F4336">
        <w:rPr>
          <w:lang w:eastAsia="zh-CN"/>
        </w:rPr>
        <w:t xml:space="preserve"> usage.</w:t>
      </w:r>
      <w:r w:rsidR="00123642">
        <w:rPr>
          <w:lang w:eastAsia="zh-CN"/>
        </w:rPr>
        <w:t xml:space="preserve"> </w:t>
      </w:r>
      <w:r w:rsidR="006E49B2">
        <w:rPr>
          <w:lang w:eastAsia="zh-CN"/>
        </w:rPr>
        <w:t>Team VetsEZ</w:t>
      </w:r>
      <w:r w:rsidR="00954C59">
        <w:rPr>
          <w:lang w:eastAsia="zh-CN"/>
        </w:rPr>
        <w:t xml:space="preserve"> understands the evolving landscape of VistA functionality in light of the migration to Cerner</w:t>
      </w:r>
      <w:r w:rsidR="00350594">
        <w:rPr>
          <w:lang w:eastAsia="zh-CN"/>
        </w:rPr>
        <w:t xml:space="preserve"> OH</w:t>
      </w:r>
      <w:r w:rsidR="00954C59">
        <w:rPr>
          <w:lang w:eastAsia="zh-CN"/>
        </w:rPr>
        <w:t xml:space="preserve"> (Oracle Health</w:t>
      </w:r>
      <w:r w:rsidR="00954C59" w:rsidRPr="5D19DB2E">
        <w:rPr>
          <w:lang w:eastAsia="zh-CN"/>
        </w:rPr>
        <w:t>).</w:t>
      </w:r>
      <w:r w:rsidR="00954C59">
        <w:rPr>
          <w:lang w:eastAsia="zh-CN"/>
        </w:rPr>
        <w:t xml:space="preserve"> Our approach to </w:t>
      </w:r>
      <w:r w:rsidR="00D77B8B">
        <w:rPr>
          <w:lang w:eastAsia="zh-CN"/>
        </w:rPr>
        <w:t>leveraging</w:t>
      </w:r>
      <w:r w:rsidR="00954C59">
        <w:rPr>
          <w:lang w:eastAsia="zh-CN"/>
        </w:rPr>
        <w:t xml:space="preserve"> </w:t>
      </w:r>
      <w:r w:rsidR="00D77B8B">
        <w:rPr>
          <w:lang w:eastAsia="zh-CN"/>
        </w:rPr>
        <w:t>our cloud-based</w:t>
      </w:r>
      <w:r w:rsidR="00954C59">
        <w:rPr>
          <w:lang w:eastAsia="zh-CN"/>
        </w:rPr>
        <w:t xml:space="preserve"> </w:t>
      </w:r>
      <w:r w:rsidR="00954C59" w:rsidRPr="00ED67DF">
        <w:rPr>
          <w:b/>
          <w:lang w:eastAsia="zh-CN"/>
        </w:rPr>
        <w:t>RPC Traffic Analyzer</w:t>
      </w:r>
      <w:r w:rsidR="00954C59">
        <w:rPr>
          <w:lang w:eastAsia="zh-CN"/>
        </w:rPr>
        <w:t xml:space="preserve"> will account for this transition, focusing on </w:t>
      </w:r>
      <w:r w:rsidR="00954C59" w:rsidRPr="00675688">
        <w:rPr>
          <w:highlight w:val="yellow"/>
          <w:lang w:eastAsia="zh-CN"/>
        </w:rPr>
        <w:t>auditing VistAs</w:t>
      </w:r>
      <w:r w:rsidR="0046437D" w:rsidRPr="00675688">
        <w:rPr>
          <w:highlight w:val="yellow"/>
          <w:lang w:eastAsia="zh-CN"/>
        </w:rPr>
        <w:t>, which is</w:t>
      </w:r>
      <w:r w:rsidR="00954C59" w:rsidRPr="00675688">
        <w:rPr>
          <w:highlight w:val="yellow"/>
          <w:lang w:eastAsia="zh-CN"/>
        </w:rPr>
        <w:t xml:space="preserve"> still in production but operating with a reduced set of functionality.</w:t>
      </w:r>
      <w:r w:rsidR="00FB77B7" w:rsidRPr="00675688">
        <w:rPr>
          <w:highlight w:val="yellow"/>
          <w:lang w:eastAsia="zh-CN"/>
        </w:rPr>
        <w:t xml:space="preserve"> </w:t>
      </w:r>
      <w:r w:rsidR="00954C59" w:rsidRPr="00675688">
        <w:rPr>
          <w:highlight w:val="yellow"/>
          <w:lang w:eastAsia="zh-CN"/>
        </w:rPr>
        <w:t>To address the gap between migrated functionality and remaining VistA operations</w:t>
      </w:r>
      <w:r w:rsidR="00954C59">
        <w:rPr>
          <w:lang w:eastAsia="zh-CN"/>
        </w:rPr>
        <w:t>, we propose the following</w:t>
      </w:r>
      <w:r w:rsidR="009A2D86">
        <w:rPr>
          <w:lang w:eastAsia="zh-CN"/>
        </w:rPr>
        <w:t xml:space="preserve"> approach</w:t>
      </w:r>
      <w:r w:rsidR="00954C59">
        <w:rPr>
          <w:lang w:eastAsia="zh-CN"/>
        </w:rPr>
        <w:t>:</w:t>
      </w:r>
    </w:p>
    <w:p w14:paraId="6FAF7B1B" w14:textId="5EB10D96" w:rsidR="00397820" w:rsidRDefault="00954C59" w:rsidP="001B15AB">
      <w:pPr>
        <w:pStyle w:val="ListParagraph"/>
        <w:numPr>
          <w:ilvl w:val="0"/>
          <w:numId w:val="30"/>
        </w:numPr>
        <w:ind w:left="360"/>
        <w:rPr>
          <w:lang w:eastAsia="zh-CN"/>
        </w:rPr>
      </w:pPr>
      <w:r w:rsidRPr="001C2012">
        <w:rPr>
          <w:b/>
          <w:bCs/>
          <w:lang w:eastAsia="zh-CN"/>
        </w:rPr>
        <w:t>Gap Analysis</w:t>
      </w:r>
      <w:r w:rsidRPr="008167DC">
        <w:rPr>
          <w:b/>
          <w:lang w:eastAsia="zh-CN"/>
        </w:rPr>
        <w:t>:</w:t>
      </w:r>
      <w:r w:rsidR="00FB77B7">
        <w:rPr>
          <w:lang w:eastAsia="zh-CN"/>
        </w:rPr>
        <w:t xml:space="preserve"> By </w:t>
      </w:r>
      <w:r w:rsidR="004F1C84">
        <w:rPr>
          <w:lang w:eastAsia="zh-CN"/>
        </w:rPr>
        <w:t>analyzing data obtained during traffic capture</w:t>
      </w:r>
      <w:r w:rsidR="001B15AB">
        <w:rPr>
          <w:lang w:eastAsia="zh-CN"/>
        </w:rPr>
        <w:t>,</w:t>
      </w:r>
      <w:r w:rsidR="004F1C84">
        <w:rPr>
          <w:lang w:eastAsia="zh-CN"/>
        </w:rPr>
        <w:t xml:space="preserve"> we </w:t>
      </w:r>
      <w:r w:rsidR="00350594">
        <w:rPr>
          <w:lang w:eastAsia="zh-CN"/>
        </w:rPr>
        <w:t>can</w:t>
      </w:r>
      <w:r w:rsidR="004F1C84">
        <w:rPr>
          <w:lang w:eastAsia="zh-CN"/>
        </w:rPr>
        <w:t xml:space="preserve"> </w:t>
      </w:r>
      <w:r w:rsidR="00E76BAB">
        <w:rPr>
          <w:lang w:eastAsia="zh-CN"/>
        </w:rPr>
        <w:t>correl</w:t>
      </w:r>
      <w:r w:rsidR="004F1C84">
        <w:rPr>
          <w:lang w:eastAsia="zh-CN"/>
        </w:rPr>
        <w:t>ate and harmonize</w:t>
      </w:r>
      <w:r w:rsidR="002C7A9D">
        <w:rPr>
          <w:lang w:eastAsia="zh-CN"/>
        </w:rPr>
        <w:t xml:space="preserve"> </w:t>
      </w:r>
      <w:r w:rsidR="00350594">
        <w:rPr>
          <w:lang w:eastAsia="zh-CN"/>
        </w:rPr>
        <w:t>it</w:t>
      </w:r>
      <w:r w:rsidR="00F950F0">
        <w:rPr>
          <w:lang w:eastAsia="zh-CN"/>
        </w:rPr>
        <w:t xml:space="preserve">, </w:t>
      </w:r>
      <w:r w:rsidR="004B2EE1">
        <w:rPr>
          <w:lang w:eastAsia="zh-CN"/>
        </w:rPr>
        <w:t xml:space="preserve">catalog VistA-phased-out functions, </w:t>
      </w:r>
      <w:r w:rsidR="001B15AB">
        <w:rPr>
          <w:lang w:eastAsia="zh-CN"/>
        </w:rPr>
        <w:t xml:space="preserve">and </w:t>
      </w:r>
      <w:r w:rsidR="00F950F0">
        <w:rPr>
          <w:lang w:eastAsia="zh-CN"/>
        </w:rPr>
        <w:t xml:space="preserve">assess and </w:t>
      </w:r>
      <w:r>
        <w:rPr>
          <w:lang w:eastAsia="zh-CN"/>
        </w:rPr>
        <w:t xml:space="preserve">conduct a thorough review of the functionality migrated to </w:t>
      </w:r>
      <w:r w:rsidR="00F950F0">
        <w:rPr>
          <w:lang w:eastAsia="zh-CN"/>
        </w:rPr>
        <w:t>OH</w:t>
      </w:r>
      <w:r>
        <w:rPr>
          <w:lang w:eastAsia="zh-CN"/>
        </w:rPr>
        <w:t>.</w:t>
      </w:r>
      <w:r w:rsidR="003D5EED">
        <w:rPr>
          <w:lang w:eastAsia="zh-CN"/>
        </w:rPr>
        <w:t xml:space="preserve"> </w:t>
      </w:r>
      <w:r w:rsidRPr="00675688">
        <w:rPr>
          <w:highlight w:val="yellow"/>
          <w:lang w:eastAsia="zh-CN"/>
        </w:rPr>
        <w:t>This review will be compared against the current VistA operations to identify the subset of functionality still active in production VistAs</w:t>
      </w:r>
      <w:r>
        <w:rPr>
          <w:lang w:eastAsia="zh-CN"/>
        </w:rPr>
        <w:t>.</w:t>
      </w:r>
    </w:p>
    <w:p w14:paraId="5BA34C68" w14:textId="756FBDC4" w:rsidR="00397820" w:rsidRDefault="00954C59" w:rsidP="001B15AB">
      <w:pPr>
        <w:pStyle w:val="ListParagraph"/>
        <w:numPr>
          <w:ilvl w:val="0"/>
          <w:numId w:val="30"/>
        </w:numPr>
        <w:ind w:left="360"/>
        <w:rPr>
          <w:lang w:eastAsia="zh-CN"/>
        </w:rPr>
      </w:pPr>
      <w:r w:rsidRPr="00681B2D">
        <w:rPr>
          <w:b/>
          <w:bCs/>
          <w:lang w:eastAsia="zh-CN"/>
        </w:rPr>
        <w:lastRenderedPageBreak/>
        <w:t>Targeted Traffic Capture and Analysis</w:t>
      </w:r>
      <w:r w:rsidRPr="008167DC">
        <w:rPr>
          <w:b/>
          <w:lang w:eastAsia="zh-CN"/>
        </w:rPr>
        <w:t>:</w:t>
      </w:r>
      <w:r w:rsidR="00397820">
        <w:rPr>
          <w:lang w:eastAsia="zh-CN"/>
        </w:rPr>
        <w:t xml:space="preserve"> </w:t>
      </w:r>
      <w:r w:rsidRPr="00675688">
        <w:rPr>
          <w:highlight w:val="yellow"/>
          <w:lang w:eastAsia="zh-CN"/>
        </w:rPr>
        <w:t>Our RPC traffic capture and analysis will be tailored to focus specifically on the remaining active VistA functionality</w:t>
      </w:r>
      <w:r w:rsidR="00675688">
        <w:rPr>
          <w:lang w:eastAsia="zh-CN"/>
        </w:rPr>
        <w:t xml:space="preserve"> </w:t>
      </w:r>
      <w:r>
        <w:rPr>
          <w:lang w:eastAsia="zh-CN"/>
        </w:rPr>
        <w:t>.</w:t>
      </w:r>
      <w:r w:rsidR="00397820">
        <w:rPr>
          <w:lang w:eastAsia="zh-CN"/>
        </w:rPr>
        <w:t xml:space="preserve"> </w:t>
      </w:r>
      <w:r>
        <w:rPr>
          <w:lang w:eastAsia="zh-CN"/>
        </w:rPr>
        <w:t>This targeted approach ensures that our analyzer remains relevant and efficient in the current hybrid environment.</w:t>
      </w:r>
    </w:p>
    <w:p w14:paraId="1AAD84D9" w14:textId="7D946F46" w:rsidR="00954C59" w:rsidRDefault="00954C59" w:rsidP="001B15AB">
      <w:pPr>
        <w:pStyle w:val="ListParagraph"/>
        <w:numPr>
          <w:ilvl w:val="0"/>
          <w:numId w:val="30"/>
        </w:numPr>
        <w:ind w:left="360"/>
        <w:rPr>
          <w:lang w:eastAsia="zh-CN"/>
        </w:rPr>
      </w:pPr>
      <w:r w:rsidRPr="00681B2D">
        <w:rPr>
          <w:b/>
          <w:bCs/>
          <w:lang w:eastAsia="zh-CN"/>
        </w:rPr>
        <w:t xml:space="preserve">Scalable Analyzer </w:t>
      </w:r>
      <w:r w:rsidR="00397820" w:rsidRPr="00681B2D">
        <w:rPr>
          <w:b/>
          <w:bCs/>
          <w:lang w:eastAsia="zh-CN"/>
        </w:rPr>
        <w:t>Configurations</w:t>
      </w:r>
      <w:r w:rsidR="00397820" w:rsidRPr="00A80DD4">
        <w:rPr>
          <w:b/>
          <w:lang w:eastAsia="zh-CN"/>
        </w:rPr>
        <w:t>:</w:t>
      </w:r>
      <w:r w:rsidR="00397820">
        <w:rPr>
          <w:lang w:eastAsia="zh-CN"/>
        </w:rPr>
        <w:t xml:space="preserve"> </w:t>
      </w:r>
      <w:r>
        <w:rPr>
          <w:lang w:eastAsia="zh-CN"/>
        </w:rPr>
        <w:t xml:space="preserve">The RPC Traffic Analyzer will be </w:t>
      </w:r>
      <w:r w:rsidR="00397820">
        <w:rPr>
          <w:lang w:eastAsia="zh-CN"/>
        </w:rPr>
        <w:t>configured</w:t>
      </w:r>
      <w:r>
        <w:rPr>
          <w:lang w:eastAsia="zh-CN"/>
        </w:rPr>
        <w:t xml:space="preserve"> with modularity in mind, allowing for easy updates as the VistA landscape continues </w:t>
      </w:r>
      <w:r w:rsidR="000A084A">
        <w:rPr>
          <w:lang w:eastAsia="zh-CN"/>
        </w:rPr>
        <w:t>evolving</w:t>
      </w:r>
      <w:r>
        <w:rPr>
          <w:lang w:eastAsia="zh-CN"/>
        </w:rPr>
        <w:t>.</w:t>
      </w:r>
      <w:r w:rsidR="00397820">
        <w:rPr>
          <w:lang w:eastAsia="zh-CN"/>
        </w:rPr>
        <w:t xml:space="preserve"> </w:t>
      </w:r>
      <w:r>
        <w:rPr>
          <w:lang w:eastAsia="zh-CN"/>
        </w:rPr>
        <w:t xml:space="preserve">A comprehensive set of scripts and configurations </w:t>
      </w:r>
      <w:r w:rsidR="00CA15A4">
        <w:rPr>
          <w:lang w:eastAsia="zh-CN"/>
        </w:rPr>
        <w:t xml:space="preserve">will be </w:t>
      </w:r>
      <w:r>
        <w:rPr>
          <w:lang w:eastAsia="zh-CN"/>
        </w:rPr>
        <w:t>tailored to analyze the current subset of VistA functionality.</w:t>
      </w:r>
      <w:r w:rsidR="00397820">
        <w:rPr>
          <w:lang w:eastAsia="zh-CN"/>
        </w:rPr>
        <w:t xml:space="preserve"> </w:t>
      </w:r>
      <w:r>
        <w:rPr>
          <w:lang w:eastAsia="zh-CN"/>
        </w:rPr>
        <w:t>These will be packaged to ensure easy deployment and execution within the VAEC.</w:t>
      </w:r>
    </w:p>
    <w:p w14:paraId="7C8DF6CE" w14:textId="592FD219" w:rsidR="00EC7DA8" w:rsidRDefault="00954C59" w:rsidP="0048673A">
      <w:pPr>
        <w:rPr>
          <w:lang w:eastAsia="zh-CN"/>
        </w:rPr>
      </w:pPr>
      <w:r w:rsidRPr="0062157A">
        <w:rPr>
          <w:highlight w:val="yellow"/>
          <w:lang w:eastAsia="zh-CN"/>
        </w:rPr>
        <w:t>To validate the comprehensiveness and accuracy of the analyzer</w:t>
      </w:r>
      <w:r w:rsidR="000A084A" w:rsidRPr="0062157A">
        <w:rPr>
          <w:highlight w:val="yellow"/>
          <w:lang w:eastAsia="zh-CN"/>
        </w:rPr>
        <w:t>––</w:t>
      </w:r>
      <w:r w:rsidR="00681B2D" w:rsidRPr="0062157A">
        <w:rPr>
          <w:highlight w:val="yellow"/>
          <w:lang w:eastAsia="zh-CN"/>
        </w:rPr>
        <w:t>within migrated VistAs</w:t>
      </w:r>
      <w:r w:rsidR="000A084A" w:rsidRPr="0062157A">
        <w:rPr>
          <w:highlight w:val="yellow"/>
          <w:lang w:eastAsia="zh-CN"/>
        </w:rPr>
        <w:t>––</w:t>
      </w:r>
      <w:r w:rsidRPr="0062157A">
        <w:rPr>
          <w:highlight w:val="yellow"/>
          <w:lang w:eastAsia="zh-CN"/>
        </w:rPr>
        <w:t>we will reproduce Traffic Analysis Reports for all three Analyzed VistAs using the developed analyzer.</w:t>
      </w:r>
      <w:r>
        <w:rPr>
          <w:lang w:eastAsia="zh-CN"/>
        </w:rPr>
        <w:t xml:space="preserve"> This process will </w:t>
      </w:r>
      <w:r w:rsidR="00C519A8">
        <w:rPr>
          <w:lang w:eastAsia="zh-CN"/>
        </w:rPr>
        <w:t>be</w:t>
      </w:r>
      <w:r>
        <w:rPr>
          <w:lang w:eastAsia="zh-CN"/>
        </w:rPr>
        <w:t xml:space="preserve"> a quality assurance step, ensuring the analyzer's reliability and effectiveness in the current VistA environment.</w:t>
      </w:r>
      <w:r w:rsidR="00B6212E">
        <w:rPr>
          <w:lang w:eastAsia="zh-CN"/>
        </w:rPr>
        <w:t xml:space="preserve"> </w:t>
      </w:r>
      <w:r>
        <w:rPr>
          <w:lang w:eastAsia="zh-CN"/>
        </w:rPr>
        <w:t xml:space="preserve">By leveraging our existing knowledge and adapting our approach to the current state of VistA operations, </w:t>
      </w:r>
      <w:r w:rsidR="00C519A8">
        <w:rPr>
          <w:lang w:eastAsia="zh-CN"/>
        </w:rPr>
        <w:t>Team VetsEZ</w:t>
      </w:r>
      <w:r>
        <w:rPr>
          <w:lang w:eastAsia="zh-CN"/>
        </w:rPr>
        <w:t xml:space="preserve"> </w:t>
      </w:r>
      <w:r w:rsidR="00EB74FC">
        <w:rPr>
          <w:lang w:eastAsia="zh-CN"/>
        </w:rPr>
        <w:t>will deliver</w:t>
      </w:r>
      <w:r>
        <w:rPr>
          <w:lang w:eastAsia="zh-CN"/>
        </w:rPr>
        <w:t xml:space="preserve"> a robust, relevant, and future-proof RPC Traffic Analyzer that meets the VA's evolving needs.</w:t>
      </w:r>
      <w:r w:rsidR="00224C82">
        <w:rPr>
          <w:lang w:eastAsia="zh-CN"/>
        </w:rPr>
        <w:t xml:space="preserve"> </w:t>
      </w:r>
      <w:r w:rsidR="00EC7DA8">
        <w:rPr>
          <w:lang w:eastAsia="zh-CN"/>
        </w:rPr>
        <w:t xml:space="preserve">Team VetsEZ’s </w:t>
      </w:r>
      <w:r w:rsidR="00EC7DA8" w:rsidRPr="00EC7DA8">
        <w:rPr>
          <w:lang w:eastAsia="zh-CN"/>
        </w:rPr>
        <w:t xml:space="preserve">extensive experience with VistA systems </w:t>
      </w:r>
      <w:r w:rsidR="00AB638A">
        <w:rPr>
          <w:lang w:eastAsia="zh-CN"/>
        </w:rPr>
        <w:t xml:space="preserve">and RPCs </w:t>
      </w:r>
      <w:r w:rsidR="00B54EAA">
        <w:rPr>
          <w:lang w:eastAsia="zh-CN"/>
        </w:rPr>
        <w:t xml:space="preserve">highlights the feasibility of </w:t>
      </w:r>
      <w:r w:rsidR="00EC7DA8">
        <w:rPr>
          <w:lang w:eastAsia="zh-CN"/>
        </w:rPr>
        <w:t xml:space="preserve">our technical </w:t>
      </w:r>
      <w:r w:rsidR="00B54EAA">
        <w:rPr>
          <w:lang w:eastAsia="zh-CN"/>
        </w:rPr>
        <w:t>approaches,</w:t>
      </w:r>
      <w:r w:rsidR="00EC7DA8">
        <w:rPr>
          <w:lang w:eastAsia="zh-CN"/>
        </w:rPr>
        <w:t xml:space="preserve"> reduces VA2 performance risk, and positively impacts clinical workflows</w:t>
      </w:r>
      <w:r w:rsidR="00B54EAA">
        <w:rPr>
          <w:lang w:eastAsia="zh-CN"/>
        </w:rPr>
        <w:t>, as demonstrated below:</w:t>
      </w:r>
    </w:p>
    <w:p w14:paraId="379E36DA" w14:textId="541D19EF" w:rsidR="0048673A" w:rsidRDefault="00B64A3E" w:rsidP="00B64A3E">
      <w:pPr>
        <w:pStyle w:val="ListParagraph"/>
        <w:numPr>
          <w:ilvl w:val="0"/>
          <w:numId w:val="38"/>
        </w:numPr>
        <w:ind w:left="360"/>
        <w:rPr>
          <w:lang w:eastAsia="zh-CN"/>
        </w:rPr>
      </w:pPr>
      <w:r>
        <w:rPr>
          <w:lang w:eastAsia="zh-CN"/>
        </w:rPr>
        <w:t xml:space="preserve">Team </w:t>
      </w:r>
      <w:r w:rsidR="0048673A" w:rsidRPr="0062157A">
        <w:rPr>
          <w:highlight w:val="yellow"/>
          <w:lang w:eastAsia="zh-CN"/>
        </w:rPr>
        <w:t xml:space="preserve">VetsEZ's expertise in VistA systems, gained through projects like </w:t>
      </w:r>
      <w:r w:rsidR="00224C82" w:rsidRPr="0062157A">
        <w:rPr>
          <w:highlight w:val="yellow"/>
          <w:lang w:eastAsia="zh-CN"/>
        </w:rPr>
        <w:t>VistA Adaptive Maintenance</w:t>
      </w:r>
      <w:r w:rsidR="0048673A" w:rsidRPr="0062157A">
        <w:rPr>
          <w:highlight w:val="yellow"/>
          <w:lang w:eastAsia="zh-CN"/>
        </w:rPr>
        <w:t xml:space="preserve">, VistA Data Project, and VA </w:t>
      </w:r>
      <w:proofErr w:type="spellStart"/>
      <w:r w:rsidR="0048673A" w:rsidRPr="0062157A">
        <w:rPr>
          <w:highlight w:val="yellow"/>
          <w:lang w:eastAsia="zh-CN"/>
        </w:rPr>
        <w:t>TeleReader</w:t>
      </w:r>
      <w:proofErr w:type="spellEnd"/>
      <w:r w:rsidR="0048673A" w:rsidRPr="0062157A">
        <w:rPr>
          <w:highlight w:val="yellow"/>
          <w:lang w:eastAsia="zh-CN"/>
        </w:rPr>
        <w:t>, positions us uniquely to enhance clinical workflows</w:t>
      </w:r>
      <w:r w:rsidR="0048673A">
        <w:rPr>
          <w:lang w:eastAsia="zh-CN"/>
        </w:rPr>
        <w:t xml:space="preserve"> and reduce cognitive burden for clinicians. By correlating RPC traffic to VistA client usage, we</w:t>
      </w:r>
      <w:r w:rsidR="005A3D23">
        <w:rPr>
          <w:lang w:eastAsia="zh-CN"/>
        </w:rPr>
        <w:t xml:space="preserve"> ha</w:t>
      </w:r>
      <w:r w:rsidR="0048673A">
        <w:rPr>
          <w:lang w:eastAsia="zh-CN"/>
        </w:rPr>
        <w:t xml:space="preserve">ve consistently improved system efficiency and user experience. Our work on </w:t>
      </w:r>
      <w:r w:rsidR="00224C82">
        <w:rPr>
          <w:lang w:eastAsia="zh-CN"/>
        </w:rPr>
        <w:t>RPC traffic capture and measurement</w:t>
      </w:r>
      <w:r w:rsidR="0048673A">
        <w:rPr>
          <w:lang w:eastAsia="zh-CN"/>
        </w:rPr>
        <w:t xml:space="preserve"> has allowed </w:t>
      </w:r>
      <w:r w:rsidR="00D90EC2">
        <w:rPr>
          <w:lang w:eastAsia="zh-CN"/>
        </w:rPr>
        <w:t xml:space="preserve">us to </w:t>
      </w:r>
      <w:r w:rsidR="00CA15A4">
        <w:rPr>
          <w:lang w:eastAsia="zh-CN"/>
        </w:rPr>
        <w:t xml:space="preserve">precisely </w:t>
      </w:r>
      <w:r w:rsidR="00D90EC2">
        <w:rPr>
          <w:lang w:eastAsia="zh-CN"/>
        </w:rPr>
        <w:t>identify bottlenecks and inefficiencies</w:t>
      </w:r>
      <w:r w:rsidR="0048673A">
        <w:rPr>
          <w:lang w:eastAsia="zh-CN"/>
        </w:rPr>
        <w:t xml:space="preserve">. </w:t>
      </w:r>
    </w:p>
    <w:p w14:paraId="2FF4DB3D" w14:textId="77BD682C" w:rsidR="00224C82" w:rsidRPr="00317659" w:rsidRDefault="00451268" w:rsidP="00B64A3E">
      <w:pPr>
        <w:pStyle w:val="ListParagraph"/>
        <w:numPr>
          <w:ilvl w:val="0"/>
          <w:numId w:val="38"/>
        </w:numPr>
        <w:ind w:left="360"/>
        <w:rPr>
          <w:lang w:eastAsia="zh-CN"/>
        </w:rPr>
      </w:pPr>
      <w:r w:rsidRPr="0062157A">
        <w:rPr>
          <w:noProof/>
          <w:highlight w:val="yellow"/>
        </w:rPr>
        <w:drawing>
          <wp:anchor distT="0" distB="0" distL="114300" distR="114300" simplePos="0" relativeHeight="251658262" behindDoc="0" locked="0" layoutInCell="1" allowOverlap="1" wp14:anchorId="4F671FB4" wp14:editId="4B15D020">
            <wp:simplePos x="0" y="0"/>
            <wp:positionH relativeFrom="column">
              <wp:posOffset>230909</wp:posOffset>
            </wp:positionH>
            <wp:positionV relativeFrom="paragraph">
              <wp:posOffset>895869</wp:posOffset>
            </wp:positionV>
            <wp:extent cx="518160" cy="470535"/>
            <wp:effectExtent l="0" t="0" r="2540" b="0"/>
            <wp:wrapSquare wrapText="bothSides"/>
            <wp:docPr id="1777297960" name="Picture 19" descr="A clock and arrow with a red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20811" name="Picture 19" descr="A clock and arrow with a red cross&#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18160" cy="470535"/>
                    </a:xfrm>
                    <a:prstGeom prst="rect">
                      <a:avLst/>
                    </a:prstGeom>
                  </pic:spPr>
                </pic:pic>
              </a:graphicData>
            </a:graphic>
            <wp14:sizeRelH relativeFrom="page">
              <wp14:pctWidth>0</wp14:pctWidth>
            </wp14:sizeRelH>
            <wp14:sizeRelV relativeFrom="page">
              <wp14:pctHeight>0</wp14:pctHeight>
            </wp14:sizeRelV>
          </wp:anchor>
        </w:drawing>
      </w:r>
      <w:r w:rsidR="0048673A" w:rsidRPr="0062157A">
        <w:rPr>
          <w:highlight w:val="yellow"/>
          <w:lang w:eastAsia="zh-CN"/>
        </w:rPr>
        <w:t xml:space="preserve">In the VistA Data Project, we successfully translated </w:t>
      </w:r>
      <w:r w:rsidR="00224C82" w:rsidRPr="0062157A">
        <w:rPr>
          <w:highlight w:val="yellow"/>
          <w:lang w:eastAsia="zh-CN"/>
        </w:rPr>
        <w:t xml:space="preserve">select RPC sequences from CPRS </w:t>
      </w:r>
      <w:r w:rsidR="0048673A" w:rsidRPr="0062157A">
        <w:rPr>
          <w:highlight w:val="yellow"/>
          <w:lang w:eastAsia="zh-CN"/>
        </w:rPr>
        <w:t>into a</w:t>
      </w:r>
      <w:r w:rsidR="00224C82" w:rsidRPr="0062157A">
        <w:rPr>
          <w:highlight w:val="yellow"/>
          <w:lang w:eastAsia="zh-CN"/>
        </w:rPr>
        <w:t xml:space="preserve"> web-based client</w:t>
      </w:r>
      <w:r w:rsidR="0048673A" w:rsidRPr="0062157A">
        <w:rPr>
          <w:highlight w:val="yellow"/>
          <w:lang w:eastAsia="zh-CN"/>
        </w:rPr>
        <w:t>, maintaining familiar workflows while modernizing</w:t>
      </w:r>
      <w:r w:rsidR="00224C82" w:rsidRPr="0062157A">
        <w:rPr>
          <w:highlight w:val="yellow"/>
          <w:lang w:eastAsia="zh-CN"/>
        </w:rPr>
        <w:t xml:space="preserve"> the </w:t>
      </w:r>
      <w:r w:rsidR="0048673A" w:rsidRPr="0062157A">
        <w:rPr>
          <w:highlight w:val="yellow"/>
          <w:lang w:eastAsia="zh-CN"/>
        </w:rPr>
        <w:t>interface.</w:t>
      </w:r>
      <w:r w:rsidR="0048673A">
        <w:rPr>
          <w:lang w:eastAsia="zh-CN"/>
        </w:rPr>
        <w:t xml:space="preserve"> Our involvement in</w:t>
      </w:r>
      <w:r w:rsidR="00224C82">
        <w:rPr>
          <w:lang w:eastAsia="zh-CN"/>
        </w:rPr>
        <w:t xml:space="preserve"> VA </w:t>
      </w:r>
      <w:proofErr w:type="spellStart"/>
      <w:r w:rsidR="00224C82">
        <w:rPr>
          <w:lang w:eastAsia="zh-CN"/>
        </w:rPr>
        <w:t>TeleReader</w:t>
      </w:r>
      <w:proofErr w:type="spellEnd"/>
      <w:r w:rsidR="00224C82">
        <w:rPr>
          <w:lang w:eastAsia="zh-CN"/>
        </w:rPr>
        <w:t xml:space="preserve"> </w:t>
      </w:r>
      <w:r w:rsidR="0048673A">
        <w:rPr>
          <w:lang w:eastAsia="zh-CN"/>
        </w:rPr>
        <w:t>demonstrated our ability to adapt</w:t>
      </w:r>
      <w:r w:rsidR="00224C82">
        <w:rPr>
          <w:lang w:eastAsia="zh-CN"/>
        </w:rPr>
        <w:t xml:space="preserve"> VistA client RPC </w:t>
      </w:r>
      <w:r w:rsidR="0048673A">
        <w:rPr>
          <w:lang w:eastAsia="zh-CN"/>
        </w:rPr>
        <w:t>sequences</w:t>
      </w:r>
      <w:r w:rsidR="00224C82">
        <w:rPr>
          <w:lang w:eastAsia="zh-CN"/>
        </w:rPr>
        <w:t xml:space="preserve"> to work </w:t>
      </w:r>
      <w:r w:rsidR="0048673A">
        <w:rPr>
          <w:lang w:eastAsia="zh-CN"/>
        </w:rPr>
        <w:t xml:space="preserve">seamlessly </w:t>
      </w:r>
      <w:r w:rsidR="00224C82">
        <w:rPr>
          <w:lang w:eastAsia="zh-CN"/>
        </w:rPr>
        <w:t>over Cerner EHR</w:t>
      </w:r>
      <w:r w:rsidR="0048673A">
        <w:rPr>
          <w:lang w:eastAsia="zh-CN"/>
        </w:rPr>
        <w:t>, showcasing our adaptability across different healthcare IT ecosystems. Now, with Vist</w:t>
      </w:r>
      <w:r w:rsidR="00755D00">
        <w:rPr>
          <w:lang w:eastAsia="zh-CN"/>
        </w:rPr>
        <w:t>A</w:t>
      </w:r>
      <w:r w:rsidR="0048673A">
        <w:rPr>
          <w:lang w:eastAsia="zh-CN"/>
        </w:rPr>
        <w:t xml:space="preserve"> point-of-care advanced analytics, we</w:t>
      </w:r>
      <w:r w:rsidR="00755D00">
        <w:rPr>
          <w:lang w:eastAsia="zh-CN"/>
        </w:rPr>
        <w:t xml:space="preserve"> a</w:t>
      </w:r>
      <w:r w:rsidR="0048673A">
        <w:rPr>
          <w:lang w:eastAsia="zh-CN"/>
        </w:rPr>
        <w:t xml:space="preserve">re leveraging this accumulated knowledge to further </w:t>
      </w:r>
      <w:r w:rsidR="0048673A" w:rsidRPr="006E267E">
        <w:rPr>
          <w:b/>
          <w:lang w:eastAsia="zh-CN"/>
        </w:rPr>
        <w:t>streamline processes, providing clinicians with more intuitive, responsive systems that minimize cognitive load and maximize time for patient care</w:t>
      </w:r>
      <w:r w:rsidR="0048673A">
        <w:rPr>
          <w:lang w:eastAsia="zh-CN"/>
        </w:rPr>
        <w:t xml:space="preserve">. Our track record proves our capacity to turn complex RPC data into tangible improvements in clinical workflows, ultimately enhancing healthcare delivery for </w:t>
      </w:r>
      <w:r w:rsidR="00A25430">
        <w:rPr>
          <w:lang w:eastAsia="zh-CN"/>
        </w:rPr>
        <w:t>V</w:t>
      </w:r>
      <w:r w:rsidR="0048673A">
        <w:rPr>
          <w:lang w:eastAsia="zh-CN"/>
        </w:rPr>
        <w:t>eterans.</w:t>
      </w:r>
    </w:p>
    <w:p w14:paraId="3F1DCCFE" w14:textId="4FB96FB1" w:rsidR="00317659" w:rsidRDefault="00317659" w:rsidP="00317659">
      <w:pPr>
        <w:pStyle w:val="Heading3"/>
      </w:pPr>
      <w:bookmarkStart w:id="43" w:name="_Toc174560339"/>
      <w:bookmarkStart w:id="44" w:name="_Toc174577964"/>
      <w:r>
        <w:t>Migrated VistA Client Traffic Analysis (PWS 5.3.1)</w:t>
      </w:r>
      <w:bookmarkEnd w:id="43"/>
      <w:bookmarkEnd w:id="44"/>
    </w:p>
    <w:p w14:paraId="3C861846" w14:textId="17CA3F6A" w:rsidR="0027604B" w:rsidRDefault="0027604B" w:rsidP="0027604B">
      <w:pPr>
        <w:rPr>
          <w:lang w:eastAsia="zh-CN"/>
        </w:rPr>
      </w:pPr>
      <w:r>
        <w:rPr>
          <w:lang w:eastAsia="zh-CN"/>
        </w:rPr>
        <w:t xml:space="preserve">Our approach will </w:t>
      </w:r>
      <w:r w:rsidR="001F07F6" w:rsidRPr="00067CA8">
        <w:rPr>
          <w:highlight w:val="yellow"/>
          <w:lang w:eastAsia="zh-CN"/>
        </w:rPr>
        <w:t>capture</w:t>
      </w:r>
      <w:r w:rsidRPr="00067CA8">
        <w:rPr>
          <w:highlight w:val="yellow"/>
          <w:lang w:eastAsia="zh-CN"/>
        </w:rPr>
        <w:t xml:space="preserve"> client traffic from a Migrated VistA over one</w:t>
      </w:r>
      <w:r w:rsidR="005A7E41" w:rsidRPr="00067CA8">
        <w:rPr>
          <w:highlight w:val="yellow"/>
          <w:lang w:eastAsia="zh-CN"/>
        </w:rPr>
        <w:t xml:space="preserve"> </w:t>
      </w:r>
      <w:r w:rsidRPr="00067CA8">
        <w:rPr>
          <w:highlight w:val="yellow"/>
          <w:lang w:eastAsia="zh-CN"/>
        </w:rPr>
        <w:t xml:space="preserve">month using the established mechanism from the base period, as outlined in </w:t>
      </w:r>
      <w:r w:rsidR="00774349" w:rsidRPr="00067CA8">
        <w:rPr>
          <w:b/>
          <w:bCs/>
          <w:highlight w:val="yellow"/>
          <w:lang w:eastAsia="zh-CN"/>
        </w:rPr>
        <w:t>S</w:t>
      </w:r>
      <w:r w:rsidRPr="00067CA8">
        <w:rPr>
          <w:b/>
          <w:bCs/>
          <w:highlight w:val="yellow"/>
          <w:lang w:eastAsia="zh-CN"/>
        </w:rPr>
        <w:t xml:space="preserve">ection </w:t>
      </w:r>
      <w:r w:rsidR="002F5962" w:rsidRPr="00067CA8">
        <w:rPr>
          <w:b/>
          <w:highlight w:val="yellow"/>
          <w:lang w:eastAsia="zh-CN"/>
        </w:rPr>
        <w:t>3</w:t>
      </w:r>
      <w:r w:rsidRPr="00067CA8">
        <w:rPr>
          <w:b/>
          <w:highlight w:val="yellow"/>
          <w:lang w:eastAsia="zh-CN"/>
        </w:rPr>
        <w:t>.1.1</w:t>
      </w:r>
      <w:r w:rsidRPr="00067CA8">
        <w:rPr>
          <w:highlight w:val="yellow"/>
          <w:lang w:eastAsia="zh-CN"/>
        </w:rPr>
        <w:t>. This traffic will feed into an RPC traffic knowledge repository</w:t>
      </w:r>
      <w:r>
        <w:rPr>
          <w:lang w:eastAsia="zh-CN"/>
        </w:rPr>
        <w:t xml:space="preserve">, enabling comprehensive analysis. The resulting </w:t>
      </w:r>
      <w:r w:rsidRPr="003E3789">
        <w:rPr>
          <w:b/>
          <w:i/>
          <w:lang w:eastAsia="zh-CN"/>
        </w:rPr>
        <w:t>Migrated VistA Traffic Analysis Report</w:t>
      </w:r>
      <w:r>
        <w:rPr>
          <w:lang w:eastAsia="zh-CN"/>
        </w:rPr>
        <w:t xml:space="preserve"> </w:t>
      </w:r>
      <w:r w:rsidR="00C81C22">
        <w:rPr>
          <w:lang w:eastAsia="zh-CN"/>
        </w:rPr>
        <w:t>(</w:t>
      </w:r>
      <w:r w:rsidR="00C81C22" w:rsidRPr="00200799">
        <w:rPr>
          <w:b/>
          <w:bCs/>
          <w:i/>
          <w:iCs/>
          <w:lang w:eastAsia="zh-CN"/>
        </w:rPr>
        <w:t>PWS</w:t>
      </w:r>
      <w:r w:rsidR="00200799" w:rsidRPr="00200799">
        <w:rPr>
          <w:b/>
          <w:bCs/>
          <w:i/>
          <w:iCs/>
          <w:lang w:eastAsia="zh-CN"/>
        </w:rPr>
        <w:t xml:space="preserve"> 5.3.1.A</w:t>
      </w:r>
      <w:r w:rsidR="00C81C22">
        <w:rPr>
          <w:lang w:eastAsia="zh-CN"/>
        </w:rPr>
        <w:t xml:space="preserve">) </w:t>
      </w:r>
      <w:r>
        <w:rPr>
          <w:lang w:eastAsia="zh-CN"/>
        </w:rPr>
        <w:t>will focus on several key deliverables:</w:t>
      </w:r>
    </w:p>
    <w:p w14:paraId="57329007" w14:textId="2DAC1EBC" w:rsidR="0027604B" w:rsidRDefault="0027604B" w:rsidP="00890D7E">
      <w:pPr>
        <w:pStyle w:val="ListParagraph"/>
        <w:numPr>
          <w:ilvl w:val="0"/>
          <w:numId w:val="31"/>
        </w:numPr>
        <w:ind w:left="360"/>
        <w:rPr>
          <w:lang w:eastAsia="zh-CN"/>
        </w:rPr>
      </w:pPr>
      <w:r w:rsidRPr="0027604B">
        <w:rPr>
          <w:b/>
          <w:bCs/>
          <w:lang w:eastAsia="zh-CN"/>
        </w:rPr>
        <w:t>Identification of Active Clients</w:t>
      </w:r>
      <w:r w:rsidRPr="002C46DD">
        <w:rPr>
          <w:b/>
          <w:lang w:eastAsia="zh-CN"/>
        </w:rPr>
        <w:t>:</w:t>
      </w:r>
      <w:r>
        <w:rPr>
          <w:lang w:eastAsia="zh-CN"/>
        </w:rPr>
        <w:t xml:space="preserve"> We will determine which clients are still in use and analyze how they are utilized within the Migrated VistA environment.</w:t>
      </w:r>
    </w:p>
    <w:p w14:paraId="7C1E1841" w14:textId="14A72BC4" w:rsidR="00FE0EB1" w:rsidRDefault="0027604B" w:rsidP="00890D7E">
      <w:pPr>
        <w:pStyle w:val="ListParagraph"/>
        <w:numPr>
          <w:ilvl w:val="0"/>
          <w:numId w:val="31"/>
        </w:numPr>
        <w:ind w:left="360"/>
        <w:rPr>
          <w:lang w:eastAsia="zh-CN"/>
        </w:rPr>
      </w:pPr>
      <w:r w:rsidRPr="007A3623">
        <w:rPr>
          <w:b/>
          <w:bCs/>
          <w:lang w:eastAsia="zh-CN"/>
        </w:rPr>
        <w:t>User Type and Volume Analysis</w:t>
      </w:r>
      <w:r w:rsidRPr="00416663">
        <w:rPr>
          <w:b/>
          <w:lang w:eastAsia="zh-CN"/>
        </w:rPr>
        <w:t>:</w:t>
      </w:r>
      <w:r>
        <w:rPr>
          <w:lang w:eastAsia="zh-CN"/>
        </w:rPr>
        <w:t xml:space="preserve"> Our team will assess</w:t>
      </w:r>
      <w:r w:rsidR="00903870">
        <w:rPr>
          <w:lang w:eastAsia="zh-CN"/>
        </w:rPr>
        <w:t xml:space="preserve"> and categorize</w:t>
      </w:r>
      <w:r>
        <w:rPr>
          <w:lang w:eastAsia="zh-CN"/>
        </w:rPr>
        <w:t xml:space="preserve"> the types and volumes of users who continue to operate within this VistA system, providing insights into ongoing usage patterns</w:t>
      </w:r>
      <w:r w:rsidR="002A145C">
        <w:rPr>
          <w:lang w:eastAsia="zh-CN"/>
        </w:rPr>
        <w:t>.</w:t>
      </w:r>
    </w:p>
    <w:p w14:paraId="4F4CA075" w14:textId="2133C340" w:rsidR="0027604B" w:rsidRDefault="0027604B" w:rsidP="00890D7E">
      <w:pPr>
        <w:pStyle w:val="ListParagraph"/>
        <w:numPr>
          <w:ilvl w:val="0"/>
          <w:numId w:val="31"/>
        </w:numPr>
        <w:ind w:left="360"/>
        <w:rPr>
          <w:lang w:eastAsia="zh-CN"/>
        </w:rPr>
      </w:pPr>
      <w:r w:rsidRPr="00FE0EB1">
        <w:rPr>
          <w:b/>
          <w:bCs/>
          <w:lang w:eastAsia="zh-CN"/>
        </w:rPr>
        <w:lastRenderedPageBreak/>
        <w:t>RPC Usage Comparison</w:t>
      </w:r>
      <w:r w:rsidRPr="002A145C">
        <w:rPr>
          <w:b/>
          <w:lang w:eastAsia="zh-CN"/>
        </w:rPr>
        <w:t>:</w:t>
      </w:r>
      <w:r>
        <w:rPr>
          <w:lang w:eastAsia="zh-CN"/>
        </w:rPr>
        <w:t xml:space="preserve"> We will </w:t>
      </w:r>
      <w:r w:rsidRPr="0062157A">
        <w:rPr>
          <w:highlight w:val="yellow"/>
          <w:lang w:eastAsia="zh-CN"/>
        </w:rPr>
        <w:t>identify the subset of RPCs still in use and compare this to the range of RPCs utilized in fully operational VistA</w:t>
      </w:r>
      <w:r>
        <w:rPr>
          <w:lang w:eastAsia="zh-CN"/>
        </w:rPr>
        <w:t xml:space="preserve"> systems analyzed in the </w:t>
      </w:r>
      <w:r w:rsidR="002A145C">
        <w:rPr>
          <w:lang w:eastAsia="zh-CN"/>
        </w:rPr>
        <w:t>base</w:t>
      </w:r>
      <w:r>
        <w:rPr>
          <w:lang w:eastAsia="zh-CN"/>
        </w:rPr>
        <w:t xml:space="preserve"> year. This comparison will highlight any changes in functionality and usage post-migration.</w:t>
      </w:r>
    </w:p>
    <w:p w14:paraId="14E5D08E" w14:textId="2A8F7D7A" w:rsidR="009A03F2" w:rsidRDefault="00247A08" w:rsidP="00C60827">
      <w:pPr>
        <w:rPr>
          <w:lang w:eastAsia="zh-CN"/>
        </w:rPr>
      </w:pPr>
      <w:r>
        <w:rPr>
          <w:rFonts w:eastAsia="Times New Roman" w:cs="Times New Roman"/>
          <w:b/>
          <w:noProof/>
        </w:rPr>
        <w:drawing>
          <wp:anchor distT="0" distB="0" distL="114300" distR="114300" simplePos="0" relativeHeight="251658263" behindDoc="0" locked="0" layoutInCell="1" allowOverlap="1" wp14:anchorId="0C9280AB" wp14:editId="316EA409">
            <wp:simplePos x="0" y="0"/>
            <wp:positionH relativeFrom="column">
              <wp:posOffset>0</wp:posOffset>
            </wp:positionH>
            <wp:positionV relativeFrom="paragraph">
              <wp:posOffset>2775123</wp:posOffset>
            </wp:positionV>
            <wp:extent cx="482600" cy="457200"/>
            <wp:effectExtent l="0" t="0" r="0" b="3810"/>
            <wp:wrapSquare wrapText="bothSides"/>
            <wp:docPr id="9975989"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27604B">
        <w:rPr>
          <w:lang w:eastAsia="zh-CN"/>
        </w:rPr>
        <w:t xml:space="preserve">Through these deliverables, </w:t>
      </w:r>
      <w:r w:rsidR="002A145C">
        <w:rPr>
          <w:lang w:eastAsia="zh-CN"/>
        </w:rPr>
        <w:t xml:space="preserve">Team </w:t>
      </w:r>
      <w:r w:rsidR="0027604B">
        <w:rPr>
          <w:lang w:eastAsia="zh-CN"/>
        </w:rPr>
        <w:t xml:space="preserve">VetsEZ aims to provide actionable insights into the current state of the Migrated VistA, ensuring that </w:t>
      </w:r>
      <w:r w:rsidR="002A145C">
        <w:rPr>
          <w:lang w:eastAsia="zh-CN"/>
        </w:rPr>
        <w:t>VHA</w:t>
      </w:r>
      <w:r w:rsidR="0027604B">
        <w:rPr>
          <w:lang w:eastAsia="zh-CN"/>
        </w:rPr>
        <w:t xml:space="preserve"> can make informed decisions about future system optimizations and transitions.</w:t>
      </w:r>
      <w:r w:rsidR="009A03F2">
        <w:rPr>
          <w:lang w:eastAsia="zh-CN"/>
        </w:rPr>
        <w:t xml:space="preserve"> On April 21, 2023, VA announced that it is halting additional deployments of the new OH/Cerner Millenium until it is confident that the system is highly functioning at current sites and ready to deliver for Veterans and VA clinicians at future sites. This readiness will be demonstrated by measurable improvements in the clinician and Veteran experience, sustained high</w:t>
      </w:r>
      <w:r w:rsidR="007D7EA1">
        <w:rPr>
          <w:lang w:eastAsia="zh-CN"/>
        </w:rPr>
        <w:t xml:space="preserve"> </w:t>
      </w:r>
      <w:r w:rsidR="009A03F2">
        <w:rPr>
          <w:lang w:eastAsia="zh-CN"/>
        </w:rPr>
        <w:t>performance and high</w:t>
      </w:r>
      <w:r w:rsidR="007D7EA1">
        <w:rPr>
          <w:lang w:eastAsia="zh-CN"/>
        </w:rPr>
        <w:t xml:space="preserve"> </w:t>
      </w:r>
      <w:r w:rsidR="009A03F2">
        <w:rPr>
          <w:lang w:eastAsia="zh-CN"/>
        </w:rPr>
        <w:t xml:space="preserve">reliability of the system, </w:t>
      </w:r>
      <w:r w:rsidR="007D7EA1">
        <w:rPr>
          <w:lang w:eastAsia="zh-CN"/>
        </w:rPr>
        <w:t xml:space="preserve">and </w:t>
      </w:r>
      <w:r w:rsidR="009A03F2">
        <w:rPr>
          <w:lang w:eastAsia="zh-CN"/>
        </w:rPr>
        <w:t xml:space="preserve">a return to expected levels of productivity at the sites where the OH is in use. As VA plans to exit the reset and begin pre-deployment activities in FY 2025, </w:t>
      </w:r>
      <w:r w:rsidR="006C4176">
        <w:rPr>
          <w:lang w:eastAsia="zh-CN"/>
        </w:rPr>
        <w:t>it is important to note the l</w:t>
      </w:r>
      <w:r w:rsidR="009A03F2">
        <w:rPr>
          <w:lang w:eastAsia="zh-CN"/>
        </w:rPr>
        <w:t xml:space="preserve">ist of sites that have deployed the </w:t>
      </w:r>
      <w:r w:rsidR="006C4176">
        <w:rPr>
          <w:lang w:eastAsia="zh-CN"/>
        </w:rPr>
        <w:t>OH</w:t>
      </w:r>
      <w:r w:rsidR="009A03F2">
        <w:rPr>
          <w:lang w:eastAsia="zh-CN"/>
        </w:rPr>
        <w:t xml:space="preserve"> </w:t>
      </w:r>
      <w:r w:rsidR="006C4176">
        <w:rPr>
          <w:lang w:eastAsia="zh-CN"/>
        </w:rPr>
        <w:t>as</w:t>
      </w:r>
      <w:r w:rsidR="009A03F2">
        <w:rPr>
          <w:lang w:eastAsia="zh-CN"/>
        </w:rPr>
        <w:t xml:space="preserve"> listed below.</w:t>
      </w:r>
      <w:r w:rsidR="00E83730">
        <w:rPr>
          <w:lang w:eastAsia="zh-CN"/>
        </w:rPr>
        <w:t xml:space="preserve"> </w:t>
      </w:r>
      <w:r w:rsidR="00E83730" w:rsidRPr="0062157A">
        <w:rPr>
          <w:highlight w:val="yellow"/>
          <w:lang w:eastAsia="zh-CN"/>
        </w:rPr>
        <w:t>VHA is investing in Clinical Productivity and Experiences (CPE) pilots to provide VA clinicians with a predictive clinical workflow platform to reduce the time spent in Millennium patient charts</w:t>
      </w:r>
      <w:r w:rsidR="00E83730">
        <w:rPr>
          <w:lang w:eastAsia="zh-CN"/>
        </w:rPr>
        <w:t xml:space="preserve">, increase patient throughput, and allow clinicians to redirect their time from system interaction to </w:t>
      </w:r>
      <w:r w:rsidR="00AC1AE2">
        <w:rPr>
          <w:lang w:eastAsia="zh-CN"/>
        </w:rPr>
        <w:t>improve</w:t>
      </w:r>
      <w:r w:rsidR="00E83730">
        <w:rPr>
          <w:lang w:eastAsia="zh-CN"/>
        </w:rPr>
        <w:t xml:space="preserve"> care quality. Upon </w:t>
      </w:r>
      <w:r w:rsidR="00AC1AE2">
        <w:rPr>
          <w:lang w:eastAsia="zh-CN"/>
        </w:rPr>
        <w:t>the</w:t>
      </w:r>
      <w:r w:rsidR="00E83730">
        <w:rPr>
          <w:lang w:eastAsia="zh-CN"/>
        </w:rPr>
        <w:t xml:space="preserve"> success of the </w:t>
      </w:r>
      <w:r w:rsidR="004C712D">
        <w:rPr>
          <w:lang w:eastAsia="zh-CN"/>
        </w:rPr>
        <w:t xml:space="preserve">planned CPE Columbus </w:t>
      </w:r>
      <w:r w:rsidR="00E83730">
        <w:rPr>
          <w:lang w:eastAsia="zh-CN"/>
        </w:rPr>
        <w:t xml:space="preserve">pilot, a decision </w:t>
      </w:r>
      <w:r w:rsidR="004C712D">
        <w:rPr>
          <w:lang w:eastAsia="zh-CN"/>
        </w:rPr>
        <w:t xml:space="preserve">will be made </w:t>
      </w:r>
      <w:r w:rsidR="00E83730">
        <w:rPr>
          <w:lang w:eastAsia="zh-CN"/>
        </w:rPr>
        <w:t>to continue future</w:t>
      </w:r>
      <w:r w:rsidR="00262F49">
        <w:rPr>
          <w:lang w:eastAsia="zh-CN"/>
        </w:rPr>
        <w:t xml:space="preserve"> CPE</w:t>
      </w:r>
      <w:r w:rsidR="00E83730">
        <w:rPr>
          <w:lang w:eastAsia="zh-CN"/>
        </w:rPr>
        <w:t xml:space="preserve"> deployment sites in </w:t>
      </w:r>
      <w:r w:rsidR="00CE5676">
        <w:rPr>
          <w:lang w:eastAsia="zh-CN"/>
        </w:rPr>
        <w:t xml:space="preserve">OH migrated VistA sites in </w:t>
      </w:r>
      <w:r w:rsidR="00553B1F">
        <w:rPr>
          <w:lang w:eastAsia="zh-CN"/>
        </w:rPr>
        <w:t xml:space="preserve">Columbus, </w:t>
      </w:r>
      <w:r w:rsidR="00E83730">
        <w:rPr>
          <w:lang w:eastAsia="zh-CN"/>
        </w:rPr>
        <w:t>Spokane, Walla Walla, White City, Roseburg, and North Chicago.</w:t>
      </w:r>
      <w:r w:rsidR="004B6699">
        <w:rPr>
          <w:lang w:eastAsia="zh-CN"/>
        </w:rPr>
        <w:t xml:space="preserve"> </w:t>
      </w:r>
      <w:r w:rsidR="003974DB">
        <w:rPr>
          <w:lang w:eastAsia="zh-CN"/>
        </w:rPr>
        <w:t>We intend</w:t>
      </w:r>
      <w:r w:rsidR="004B6699">
        <w:rPr>
          <w:lang w:eastAsia="zh-CN"/>
        </w:rPr>
        <w:t xml:space="preserve"> to </w:t>
      </w:r>
      <w:r w:rsidR="001B256E" w:rsidRPr="00A7781C">
        <w:rPr>
          <w:b/>
          <w:bCs/>
          <w:lang w:eastAsia="zh-CN"/>
        </w:rPr>
        <w:t xml:space="preserve">configure </w:t>
      </w:r>
      <w:r w:rsidR="007753EB" w:rsidRPr="0062157A">
        <w:rPr>
          <w:b/>
          <w:bCs/>
          <w:lang w:eastAsia="zh-CN"/>
        </w:rPr>
        <w:t>V</w:t>
      </w:r>
      <w:r w:rsidR="00C51928" w:rsidRPr="0062157A">
        <w:rPr>
          <w:b/>
          <w:bCs/>
          <w:lang w:eastAsia="zh-CN"/>
        </w:rPr>
        <w:t>A2</w:t>
      </w:r>
      <w:r w:rsidR="001B256E" w:rsidRPr="0062157A">
        <w:rPr>
          <w:b/>
          <w:bCs/>
          <w:lang w:eastAsia="zh-CN"/>
        </w:rPr>
        <w:t xml:space="preserve"> as the programmatic </w:t>
      </w:r>
      <w:r w:rsidR="00E83730" w:rsidRPr="0062157A">
        <w:rPr>
          <w:b/>
          <w:bCs/>
          <w:lang w:eastAsia="zh-CN"/>
        </w:rPr>
        <w:t xml:space="preserve">critical layer </w:t>
      </w:r>
      <w:r w:rsidR="00F15D25" w:rsidRPr="0062157A">
        <w:rPr>
          <w:b/>
          <w:bCs/>
          <w:lang w:eastAsia="zh-CN"/>
        </w:rPr>
        <w:t>that can inform, augment</w:t>
      </w:r>
      <w:r w:rsidR="00A7781C" w:rsidRPr="0062157A">
        <w:rPr>
          <w:b/>
          <w:bCs/>
          <w:lang w:eastAsia="zh-CN"/>
        </w:rPr>
        <w:t>,</w:t>
      </w:r>
      <w:r w:rsidR="00A066D5" w:rsidRPr="0062157A">
        <w:rPr>
          <w:b/>
          <w:bCs/>
          <w:lang w:eastAsia="zh-CN"/>
        </w:rPr>
        <w:t xml:space="preserve"> and </w:t>
      </w:r>
      <w:r w:rsidR="00A7781C" w:rsidRPr="0062157A">
        <w:rPr>
          <w:b/>
          <w:bCs/>
          <w:lang w:eastAsia="zh-CN"/>
        </w:rPr>
        <w:t>enhance CPE across VHA</w:t>
      </w:r>
      <w:r w:rsidR="00A066D5" w:rsidRPr="0062157A">
        <w:rPr>
          <w:b/>
          <w:bCs/>
          <w:lang w:eastAsia="zh-CN"/>
        </w:rPr>
        <w:t xml:space="preserve"> </w:t>
      </w:r>
      <w:r w:rsidR="00E83730" w:rsidRPr="0062157A">
        <w:rPr>
          <w:b/>
          <w:bCs/>
          <w:lang w:eastAsia="zh-CN"/>
        </w:rPr>
        <w:t>to ease the transitional</w:t>
      </w:r>
      <w:r w:rsidR="001B256E" w:rsidRPr="0062157A">
        <w:rPr>
          <w:b/>
          <w:bCs/>
          <w:lang w:eastAsia="zh-CN"/>
        </w:rPr>
        <w:t xml:space="preserve"> and cognitive</w:t>
      </w:r>
      <w:r w:rsidR="00E83730" w:rsidRPr="0062157A">
        <w:rPr>
          <w:b/>
          <w:bCs/>
          <w:lang w:eastAsia="zh-CN"/>
        </w:rPr>
        <w:t xml:space="preserve"> burden</w:t>
      </w:r>
      <w:r w:rsidR="00830619" w:rsidRPr="0062157A">
        <w:rPr>
          <w:b/>
          <w:bCs/>
          <w:lang w:eastAsia="zh-CN"/>
        </w:rPr>
        <w:t xml:space="preserve"> and</w:t>
      </w:r>
      <w:r w:rsidR="00E83730" w:rsidRPr="0062157A">
        <w:rPr>
          <w:b/>
          <w:bCs/>
          <w:lang w:eastAsia="zh-CN"/>
        </w:rPr>
        <w:t xml:space="preserve"> improve </w:t>
      </w:r>
      <w:r w:rsidR="001B256E" w:rsidRPr="0062157A">
        <w:rPr>
          <w:b/>
          <w:bCs/>
          <w:lang w:eastAsia="zh-CN"/>
        </w:rPr>
        <w:t xml:space="preserve">clinician </w:t>
      </w:r>
      <w:r w:rsidR="00E83730" w:rsidRPr="0062157A">
        <w:rPr>
          <w:b/>
          <w:bCs/>
          <w:lang w:eastAsia="zh-CN"/>
        </w:rPr>
        <w:t xml:space="preserve">productivity and </w:t>
      </w:r>
      <w:r w:rsidR="001B256E" w:rsidRPr="0062157A">
        <w:rPr>
          <w:b/>
          <w:bCs/>
          <w:lang w:eastAsia="zh-CN"/>
        </w:rPr>
        <w:t xml:space="preserve">informaticist </w:t>
      </w:r>
      <w:r w:rsidR="00E83730" w:rsidRPr="0062157A">
        <w:rPr>
          <w:b/>
          <w:bCs/>
          <w:lang w:eastAsia="zh-CN"/>
        </w:rPr>
        <w:t xml:space="preserve">morale while improving </w:t>
      </w:r>
      <w:r w:rsidR="00830619" w:rsidRPr="0062157A">
        <w:rPr>
          <w:b/>
          <w:bCs/>
          <w:lang w:eastAsia="zh-CN"/>
        </w:rPr>
        <w:t>V</w:t>
      </w:r>
      <w:r w:rsidR="00E83730" w:rsidRPr="0062157A">
        <w:rPr>
          <w:b/>
          <w:bCs/>
          <w:lang w:eastAsia="zh-CN"/>
        </w:rPr>
        <w:t>eteran safety</w:t>
      </w:r>
      <w:r w:rsidR="00E83730" w:rsidRPr="0062157A">
        <w:rPr>
          <w:lang w:eastAsia="zh-CN"/>
        </w:rPr>
        <w:t>.</w:t>
      </w:r>
      <w:r w:rsidR="000E3E04">
        <w:rPr>
          <w:lang w:eastAsia="zh-CN"/>
        </w:rPr>
        <w:t xml:space="preserve"> </w:t>
      </w:r>
    </w:p>
    <w:p w14:paraId="49260E4F" w14:textId="4609102F" w:rsidR="00317659" w:rsidRPr="00317659" w:rsidRDefault="00317659" w:rsidP="00317659">
      <w:pPr>
        <w:pStyle w:val="Heading3"/>
      </w:pPr>
      <w:bookmarkStart w:id="45" w:name="_Toc174560340"/>
      <w:bookmarkStart w:id="46" w:name="_Toc174577965"/>
      <w:r>
        <w:t>VistA Community Care Client Traffic Analysis (PWS 5.3.2)</w:t>
      </w:r>
      <w:bookmarkEnd w:id="45"/>
      <w:bookmarkEnd w:id="46"/>
    </w:p>
    <w:bookmarkEnd w:id="17"/>
    <w:p w14:paraId="6E7CF50C" w14:textId="53B7BF1F" w:rsidR="00655534" w:rsidRDefault="009647E2" w:rsidP="00275664">
      <w:pPr>
        <w:rPr>
          <w:lang w:eastAsia="zh-CN"/>
        </w:rPr>
      </w:pPr>
      <w:r>
        <w:rPr>
          <w:lang w:eastAsia="zh-CN"/>
        </w:rPr>
        <w:t xml:space="preserve">Team </w:t>
      </w:r>
      <w:r w:rsidR="00655534">
        <w:rPr>
          <w:lang w:eastAsia="zh-CN"/>
        </w:rPr>
        <w:t>VetsEZ</w:t>
      </w:r>
      <w:r>
        <w:rPr>
          <w:lang w:eastAsia="zh-CN"/>
        </w:rPr>
        <w:t xml:space="preserve"> currently </w:t>
      </w:r>
      <w:r w:rsidR="003C18C0">
        <w:rPr>
          <w:lang w:eastAsia="zh-CN"/>
        </w:rPr>
        <w:t>supports integrating</w:t>
      </w:r>
      <w:r w:rsidR="00492556">
        <w:rPr>
          <w:lang w:eastAsia="zh-CN"/>
        </w:rPr>
        <w:t xml:space="preserve"> </w:t>
      </w:r>
      <w:r w:rsidR="0095777B">
        <w:rPr>
          <w:lang w:eastAsia="zh-CN"/>
        </w:rPr>
        <w:t>Community Care (CC)</w:t>
      </w:r>
      <w:r w:rsidR="00492556">
        <w:rPr>
          <w:lang w:eastAsia="zh-CN"/>
        </w:rPr>
        <w:t xml:space="preserve"> data with VistA systems,</w:t>
      </w:r>
      <w:r>
        <w:rPr>
          <w:lang w:eastAsia="zh-CN"/>
        </w:rPr>
        <w:t xml:space="preserve"> provid</w:t>
      </w:r>
      <w:r w:rsidR="00492556">
        <w:rPr>
          <w:lang w:eastAsia="zh-CN"/>
        </w:rPr>
        <w:t>ing</w:t>
      </w:r>
      <w:r>
        <w:rPr>
          <w:lang w:eastAsia="zh-CN"/>
        </w:rPr>
        <w:t xml:space="preserve"> functional, clinical</w:t>
      </w:r>
      <w:r w:rsidR="0095777B">
        <w:rPr>
          <w:lang w:eastAsia="zh-CN"/>
        </w:rPr>
        <w:t>,</w:t>
      </w:r>
      <w:r>
        <w:rPr>
          <w:lang w:eastAsia="zh-CN"/>
        </w:rPr>
        <w:t xml:space="preserve"> and workflow automation support in </w:t>
      </w:r>
      <w:r w:rsidR="00051765">
        <w:rPr>
          <w:lang w:eastAsia="zh-CN"/>
        </w:rPr>
        <w:t xml:space="preserve">several </w:t>
      </w:r>
      <w:r w:rsidR="006F6CEA">
        <w:rPr>
          <w:lang w:eastAsia="zh-CN"/>
        </w:rPr>
        <w:t xml:space="preserve">CC </w:t>
      </w:r>
      <w:r w:rsidR="00AD3A54">
        <w:rPr>
          <w:lang w:eastAsia="zh-CN"/>
        </w:rPr>
        <w:t>applications</w:t>
      </w:r>
      <w:r w:rsidR="00AD0A6C">
        <w:rPr>
          <w:lang w:eastAsia="zh-CN"/>
        </w:rPr>
        <w:t xml:space="preserve">. </w:t>
      </w:r>
      <w:r w:rsidR="004560AC">
        <w:rPr>
          <w:lang w:eastAsia="zh-CN"/>
        </w:rPr>
        <w:t xml:space="preserve">Our </w:t>
      </w:r>
      <w:r w:rsidR="00967421" w:rsidRPr="00B15E1C">
        <w:rPr>
          <w:lang w:eastAsia="zh-CN"/>
        </w:rPr>
        <w:t>F</w:t>
      </w:r>
      <w:r w:rsidR="004560AC" w:rsidRPr="00B15E1C">
        <w:rPr>
          <w:lang w:eastAsia="zh-CN"/>
        </w:rPr>
        <w:t xml:space="preserve">unctional </w:t>
      </w:r>
      <w:r w:rsidR="00967421" w:rsidRPr="00B15E1C">
        <w:rPr>
          <w:lang w:eastAsia="zh-CN"/>
        </w:rPr>
        <w:t>Area SMEs</w:t>
      </w:r>
      <w:r w:rsidR="0063112C">
        <w:rPr>
          <w:lang w:eastAsia="zh-CN"/>
        </w:rPr>
        <w:t>, Business Process Expert</w:t>
      </w:r>
      <w:r w:rsidR="00B15E1C">
        <w:rPr>
          <w:lang w:eastAsia="zh-CN"/>
        </w:rPr>
        <w:t>s</w:t>
      </w:r>
      <w:r w:rsidR="0063112C">
        <w:rPr>
          <w:lang w:eastAsia="zh-CN"/>
        </w:rPr>
        <w:t>,</w:t>
      </w:r>
      <w:r w:rsidR="004560AC">
        <w:rPr>
          <w:lang w:eastAsia="zh-CN"/>
        </w:rPr>
        <w:t xml:space="preserve"> and </w:t>
      </w:r>
      <w:r w:rsidR="00B15E1C">
        <w:rPr>
          <w:lang w:eastAsia="zh-CN"/>
        </w:rPr>
        <w:t>Performance Analyst</w:t>
      </w:r>
      <w:r w:rsidR="004560AC">
        <w:rPr>
          <w:lang w:eastAsia="zh-CN"/>
        </w:rPr>
        <w:t xml:space="preserve"> support several clinical workflows</w:t>
      </w:r>
      <w:r w:rsidR="001C4844">
        <w:rPr>
          <w:lang w:eastAsia="zh-CN"/>
        </w:rPr>
        <w:t xml:space="preserve"> (e.g</w:t>
      </w:r>
      <w:r w:rsidR="001C4844" w:rsidRPr="099D4125">
        <w:rPr>
          <w:lang w:eastAsia="zh-CN"/>
        </w:rPr>
        <w:t>.</w:t>
      </w:r>
      <w:r w:rsidR="001A2051">
        <w:rPr>
          <w:lang w:eastAsia="zh-CN"/>
        </w:rPr>
        <w:t>,</w:t>
      </w:r>
      <w:r w:rsidR="001C4844">
        <w:rPr>
          <w:lang w:eastAsia="zh-CN"/>
        </w:rPr>
        <w:t xml:space="preserve"> </w:t>
      </w:r>
      <w:r w:rsidR="00025B62">
        <w:rPr>
          <w:lang w:eastAsia="zh-CN"/>
        </w:rPr>
        <w:t>eligibility</w:t>
      </w:r>
      <w:r w:rsidR="001C4844">
        <w:rPr>
          <w:lang w:eastAsia="zh-CN"/>
        </w:rPr>
        <w:t xml:space="preserve">, </w:t>
      </w:r>
      <w:r w:rsidR="001C4844" w:rsidRPr="099D4125">
        <w:rPr>
          <w:lang w:eastAsia="zh-CN"/>
        </w:rPr>
        <w:t>entitlement</w:t>
      </w:r>
      <w:r w:rsidR="001C4844">
        <w:rPr>
          <w:lang w:eastAsia="zh-CN"/>
        </w:rPr>
        <w:t xml:space="preserve">, referral, authorization, insurance verification, </w:t>
      </w:r>
      <w:r w:rsidR="00E07FAA">
        <w:rPr>
          <w:lang w:eastAsia="zh-CN"/>
        </w:rPr>
        <w:t xml:space="preserve">SEOC, </w:t>
      </w:r>
      <w:r w:rsidR="001C4844">
        <w:rPr>
          <w:lang w:eastAsia="zh-CN"/>
        </w:rPr>
        <w:t>reimbursements, offsets)</w:t>
      </w:r>
      <w:r w:rsidR="004560AC">
        <w:rPr>
          <w:lang w:eastAsia="zh-CN"/>
        </w:rPr>
        <w:t>, workstreams, value</w:t>
      </w:r>
      <w:r w:rsidR="001A2051">
        <w:rPr>
          <w:lang w:eastAsia="zh-CN"/>
        </w:rPr>
        <w:t xml:space="preserve"> </w:t>
      </w:r>
      <w:r w:rsidR="00492C4B">
        <w:rPr>
          <w:lang w:eastAsia="zh-CN"/>
        </w:rPr>
        <w:t>streams</w:t>
      </w:r>
      <w:r w:rsidR="001A2051">
        <w:rPr>
          <w:lang w:eastAsia="zh-CN"/>
        </w:rPr>
        <w:t>,</w:t>
      </w:r>
      <w:r w:rsidR="004560AC">
        <w:rPr>
          <w:lang w:eastAsia="zh-CN"/>
        </w:rPr>
        <w:t xml:space="preserve"> and journey maps for </w:t>
      </w:r>
      <w:r w:rsidR="006F6CEA">
        <w:rPr>
          <w:lang w:eastAsia="zh-CN"/>
        </w:rPr>
        <w:t>VA C</w:t>
      </w:r>
      <w:r w:rsidR="004560AC" w:rsidRPr="099D4125">
        <w:rPr>
          <w:lang w:eastAsia="zh-CN"/>
        </w:rPr>
        <w:t xml:space="preserve">ommunity </w:t>
      </w:r>
      <w:r w:rsidR="006F6CEA">
        <w:rPr>
          <w:lang w:eastAsia="zh-CN"/>
        </w:rPr>
        <w:t>C</w:t>
      </w:r>
      <w:r w:rsidR="004560AC" w:rsidRPr="099D4125">
        <w:rPr>
          <w:lang w:eastAsia="zh-CN"/>
        </w:rPr>
        <w:t>are</w:t>
      </w:r>
      <w:r w:rsidR="00492C4B" w:rsidRPr="099D4125">
        <w:rPr>
          <w:lang w:eastAsia="zh-CN"/>
        </w:rPr>
        <w:t>.</w:t>
      </w:r>
      <w:r w:rsidR="00492C4B">
        <w:rPr>
          <w:lang w:eastAsia="zh-CN"/>
        </w:rPr>
        <w:t xml:space="preserve"> </w:t>
      </w:r>
      <w:r w:rsidR="004560AC">
        <w:rPr>
          <w:lang w:eastAsia="zh-CN"/>
        </w:rPr>
        <w:t>W</w:t>
      </w:r>
      <w:r w:rsidR="00655534">
        <w:rPr>
          <w:lang w:eastAsia="zh-CN"/>
        </w:rPr>
        <w:t xml:space="preserve">e propose a comprehensive technical approach to isolate and capture VistA client traffic related to </w:t>
      </w:r>
      <w:r w:rsidR="003B2988">
        <w:rPr>
          <w:lang w:eastAsia="zh-CN"/>
        </w:rPr>
        <w:t>CC</w:t>
      </w:r>
      <w:r w:rsidR="00655534">
        <w:rPr>
          <w:lang w:eastAsia="zh-CN"/>
        </w:rPr>
        <w:t>, leveraging the methodology established in the base period (</w:t>
      </w:r>
      <w:r w:rsidR="006F6CEA" w:rsidRPr="006F6CEA">
        <w:rPr>
          <w:b/>
          <w:bCs/>
          <w:lang w:eastAsia="zh-CN"/>
        </w:rPr>
        <w:t>S</w:t>
      </w:r>
      <w:r w:rsidR="00655534" w:rsidRPr="006F6CEA">
        <w:rPr>
          <w:b/>
          <w:bCs/>
          <w:lang w:eastAsia="zh-CN"/>
        </w:rPr>
        <w:t>ection</w:t>
      </w:r>
      <w:r w:rsidR="00655534" w:rsidRPr="006F6CEA">
        <w:rPr>
          <w:b/>
          <w:lang w:eastAsia="zh-CN"/>
        </w:rPr>
        <w:t xml:space="preserve"> </w:t>
      </w:r>
      <w:r w:rsidR="009C6C0D">
        <w:rPr>
          <w:b/>
          <w:lang w:eastAsia="zh-CN"/>
        </w:rPr>
        <w:t>3</w:t>
      </w:r>
      <w:r w:rsidR="00655534" w:rsidRPr="006F6CEA">
        <w:rPr>
          <w:b/>
          <w:lang w:eastAsia="zh-CN"/>
        </w:rPr>
        <w:t>.1.1</w:t>
      </w:r>
      <w:r w:rsidR="00655534">
        <w:rPr>
          <w:lang w:eastAsia="zh-CN"/>
        </w:rPr>
        <w:t xml:space="preserve">). This initiative aims to enhance the integration of </w:t>
      </w:r>
      <w:r w:rsidR="00492C4B">
        <w:rPr>
          <w:lang w:eastAsia="zh-CN"/>
        </w:rPr>
        <w:t>CC</w:t>
      </w:r>
      <w:r w:rsidR="00655534">
        <w:rPr>
          <w:lang w:eastAsia="zh-CN"/>
        </w:rPr>
        <w:t xml:space="preserve"> data with VA systems. </w:t>
      </w:r>
      <w:r w:rsidR="0091783D">
        <w:rPr>
          <w:lang w:eastAsia="zh-CN"/>
        </w:rPr>
        <w:t xml:space="preserve">For context, and relevant to this </w:t>
      </w:r>
      <w:r w:rsidR="006F6CEA">
        <w:rPr>
          <w:lang w:eastAsia="zh-CN"/>
        </w:rPr>
        <w:t>TEP</w:t>
      </w:r>
      <w:r w:rsidR="0091783D" w:rsidRPr="099D4125">
        <w:rPr>
          <w:lang w:eastAsia="zh-CN"/>
        </w:rPr>
        <w:t>,</w:t>
      </w:r>
      <w:r w:rsidR="0091783D">
        <w:rPr>
          <w:lang w:eastAsia="zh-CN"/>
        </w:rPr>
        <w:t xml:space="preserve"> it is worth mentioning that </w:t>
      </w:r>
      <w:r w:rsidR="0091783D" w:rsidRPr="0062157A">
        <w:rPr>
          <w:highlight w:val="yellow"/>
          <w:lang w:eastAsia="zh-CN"/>
        </w:rPr>
        <w:t xml:space="preserve">VetsEZ currently manages the CC </w:t>
      </w:r>
      <w:r w:rsidR="001A4288" w:rsidRPr="0062157A">
        <w:rPr>
          <w:highlight w:val="yellow"/>
          <w:lang w:eastAsia="zh-CN"/>
        </w:rPr>
        <w:t>EPSI (Electronic Precision Scanning and Indexing)</w:t>
      </w:r>
      <w:r w:rsidR="00586774" w:rsidRPr="0062157A">
        <w:rPr>
          <w:highlight w:val="yellow"/>
          <w:lang w:eastAsia="zh-CN"/>
        </w:rPr>
        <w:t xml:space="preserve"> product</w:t>
      </w:r>
      <w:r w:rsidR="00CA04E1" w:rsidRPr="0062157A">
        <w:rPr>
          <w:highlight w:val="yellow"/>
          <w:lang w:eastAsia="zh-CN"/>
        </w:rPr>
        <w:t>. EPSI</w:t>
      </w:r>
      <w:r w:rsidR="001A4288" w:rsidRPr="0062157A">
        <w:rPr>
          <w:highlight w:val="yellow"/>
          <w:lang w:eastAsia="zh-CN"/>
        </w:rPr>
        <w:t xml:space="preserve"> </w:t>
      </w:r>
      <w:r w:rsidR="00BB09B2" w:rsidRPr="0062157A">
        <w:rPr>
          <w:highlight w:val="yellow"/>
          <w:lang w:eastAsia="zh-CN"/>
        </w:rPr>
        <w:t>is an</w:t>
      </w:r>
      <w:r w:rsidR="001A4288" w:rsidRPr="0062157A">
        <w:rPr>
          <w:highlight w:val="yellow"/>
          <w:lang w:eastAsia="zh-CN"/>
        </w:rPr>
        <w:t xml:space="preserve"> automation tool used </w:t>
      </w:r>
      <w:r w:rsidR="002F39A4" w:rsidRPr="0062157A">
        <w:rPr>
          <w:highlight w:val="yellow"/>
          <w:lang w:eastAsia="zh-CN"/>
        </w:rPr>
        <w:t>to index</w:t>
      </w:r>
      <w:r w:rsidR="001A4288" w:rsidRPr="0062157A">
        <w:rPr>
          <w:highlight w:val="yellow"/>
          <w:lang w:eastAsia="zh-CN"/>
        </w:rPr>
        <w:t xml:space="preserve"> and </w:t>
      </w:r>
      <w:r w:rsidR="002F39A4" w:rsidRPr="0062157A">
        <w:rPr>
          <w:highlight w:val="yellow"/>
          <w:lang w:eastAsia="zh-CN"/>
        </w:rPr>
        <w:t>store</w:t>
      </w:r>
      <w:r w:rsidR="001A4288" w:rsidRPr="0062157A">
        <w:rPr>
          <w:highlight w:val="yellow"/>
          <w:lang w:eastAsia="zh-CN"/>
        </w:rPr>
        <w:t xml:space="preserve"> documents received from </w:t>
      </w:r>
      <w:r w:rsidR="003B2988" w:rsidRPr="0062157A">
        <w:rPr>
          <w:highlight w:val="yellow"/>
          <w:lang w:eastAsia="zh-CN"/>
        </w:rPr>
        <w:t>CC</w:t>
      </w:r>
      <w:r w:rsidR="001A4288" w:rsidRPr="0062157A">
        <w:rPr>
          <w:highlight w:val="yellow"/>
          <w:lang w:eastAsia="zh-CN"/>
        </w:rPr>
        <w:t xml:space="preserve"> providers</w:t>
      </w:r>
      <w:r w:rsidR="00E74E4F" w:rsidRPr="0062157A">
        <w:rPr>
          <w:highlight w:val="yellow"/>
          <w:lang w:eastAsia="zh-CN"/>
        </w:rPr>
        <w:t>.</w:t>
      </w:r>
      <w:r w:rsidR="00E74E4F">
        <w:rPr>
          <w:lang w:eastAsia="zh-CN"/>
        </w:rPr>
        <w:t xml:space="preserve"> </w:t>
      </w:r>
      <w:r w:rsidR="001A4288">
        <w:rPr>
          <w:lang w:eastAsia="zh-CN"/>
        </w:rPr>
        <w:t>Indexing involves associating the document with the patient and consult that triggered the patient’s consult at the CC provider.</w:t>
      </w:r>
      <w:r w:rsidR="00E74E4F">
        <w:rPr>
          <w:lang w:eastAsia="zh-CN"/>
        </w:rPr>
        <w:t xml:space="preserve"> Th</w:t>
      </w:r>
      <w:r w:rsidR="00C24F81">
        <w:rPr>
          <w:lang w:eastAsia="zh-CN"/>
        </w:rPr>
        <w:t>is</w:t>
      </w:r>
      <w:r w:rsidR="00E74E4F">
        <w:rPr>
          <w:lang w:eastAsia="zh-CN"/>
        </w:rPr>
        <w:t xml:space="preserve"> data capture </w:t>
      </w:r>
      <w:r w:rsidR="0044460F">
        <w:rPr>
          <w:lang w:eastAsia="zh-CN"/>
        </w:rPr>
        <w:t>type</w:t>
      </w:r>
      <w:r w:rsidR="00E74E4F">
        <w:rPr>
          <w:lang w:eastAsia="zh-CN"/>
        </w:rPr>
        <w:t xml:space="preserve"> </w:t>
      </w:r>
      <w:r w:rsidR="007E6B8D">
        <w:rPr>
          <w:lang w:eastAsia="zh-CN"/>
        </w:rPr>
        <w:t xml:space="preserve">includes </w:t>
      </w:r>
      <w:r w:rsidR="00E74E4F">
        <w:rPr>
          <w:lang w:eastAsia="zh-CN"/>
        </w:rPr>
        <w:t xml:space="preserve">volumes and sources of </w:t>
      </w:r>
      <w:r w:rsidR="005B10DB">
        <w:rPr>
          <w:lang w:eastAsia="zh-CN"/>
        </w:rPr>
        <w:t>parseable</w:t>
      </w:r>
      <w:r w:rsidR="00E74E4F" w:rsidRPr="0AF69774">
        <w:rPr>
          <w:lang w:eastAsia="zh-CN"/>
        </w:rPr>
        <w:t xml:space="preserve"> </w:t>
      </w:r>
      <w:r w:rsidR="00E74E4F">
        <w:rPr>
          <w:lang w:eastAsia="zh-CN"/>
        </w:rPr>
        <w:t xml:space="preserve">text, including clinical notes. </w:t>
      </w:r>
      <w:r w:rsidR="001203F7" w:rsidRPr="0062157A">
        <w:rPr>
          <w:highlight w:val="yellow"/>
          <w:lang w:eastAsia="zh-CN"/>
        </w:rPr>
        <w:t xml:space="preserve">EPSI </w:t>
      </w:r>
      <w:r w:rsidR="00DF598E" w:rsidRPr="0062157A">
        <w:rPr>
          <w:highlight w:val="yellow"/>
          <w:lang w:eastAsia="zh-CN"/>
        </w:rPr>
        <w:t>includes</w:t>
      </w:r>
      <w:r w:rsidR="00DF4E8F" w:rsidRPr="0062157A">
        <w:rPr>
          <w:highlight w:val="yellow"/>
          <w:lang w:eastAsia="zh-CN"/>
        </w:rPr>
        <w:t xml:space="preserve"> a storing automation </w:t>
      </w:r>
      <w:r w:rsidR="001A4288" w:rsidRPr="0062157A">
        <w:rPr>
          <w:highlight w:val="yellow"/>
          <w:lang w:eastAsia="zh-CN"/>
        </w:rPr>
        <w:t xml:space="preserve">process </w:t>
      </w:r>
      <w:r w:rsidR="00DF4E8F" w:rsidRPr="0062157A">
        <w:rPr>
          <w:highlight w:val="yellow"/>
          <w:lang w:eastAsia="zh-CN"/>
        </w:rPr>
        <w:t>for</w:t>
      </w:r>
      <w:r w:rsidR="001A4288" w:rsidRPr="0062157A">
        <w:rPr>
          <w:highlight w:val="yellow"/>
          <w:lang w:eastAsia="zh-CN"/>
        </w:rPr>
        <w:t xml:space="preserve"> sending the document to VistA Imaging and creating an associated </w:t>
      </w:r>
      <w:r w:rsidR="00FF5A6C" w:rsidRPr="0062157A">
        <w:rPr>
          <w:highlight w:val="yellow"/>
          <w:lang w:eastAsia="zh-CN"/>
        </w:rPr>
        <w:t>Text Integration Utilities (</w:t>
      </w:r>
      <w:r w:rsidR="001A4288" w:rsidRPr="0062157A">
        <w:rPr>
          <w:highlight w:val="yellow"/>
          <w:lang w:eastAsia="zh-CN"/>
        </w:rPr>
        <w:t>TIU</w:t>
      </w:r>
      <w:r w:rsidR="00FF5A6C" w:rsidRPr="0062157A">
        <w:rPr>
          <w:highlight w:val="yellow"/>
          <w:lang w:eastAsia="zh-CN"/>
        </w:rPr>
        <w:t>)</w:t>
      </w:r>
      <w:r w:rsidR="001A4288" w:rsidRPr="0062157A">
        <w:rPr>
          <w:highlight w:val="yellow"/>
          <w:lang w:eastAsia="zh-CN"/>
        </w:rPr>
        <w:t xml:space="preserve"> note </w:t>
      </w:r>
      <w:r w:rsidR="00DF598E" w:rsidRPr="0062157A">
        <w:rPr>
          <w:highlight w:val="yellow"/>
          <w:lang w:eastAsia="zh-CN"/>
        </w:rPr>
        <w:t>to</w:t>
      </w:r>
      <w:r w:rsidR="001A4288" w:rsidRPr="0062157A">
        <w:rPr>
          <w:highlight w:val="yellow"/>
          <w:lang w:eastAsia="zh-CN"/>
        </w:rPr>
        <w:t xml:space="preserve"> close the consult</w:t>
      </w:r>
      <w:r w:rsidR="00DF4E8F" w:rsidRPr="0062157A">
        <w:rPr>
          <w:highlight w:val="yellow"/>
          <w:lang w:eastAsia="zh-CN"/>
        </w:rPr>
        <w:t xml:space="preserve"> within CPRS</w:t>
      </w:r>
      <w:r w:rsidR="001A4288" w:rsidRPr="0062157A">
        <w:rPr>
          <w:highlight w:val="yellow"/>
          <w:lang w:eastAsia="zh-CN"/>
        </w:rPr>
        <w:t>.</w:t>
      </w:r>
      <w:r w:rsidR="00BB0E13">
        <w:rPr>
          <w:lang w:eastAsia="zh-CN"/>
        </w:rPr>
        <w:t xml:space="preserve"> This capture covers type, volumes</w:t>
      </w:r>
      <w:r w:rsidR="00D8251A">
        <w:rPr>
          <w:lang w:eastAsia="zh-CN"/>
        </w:rPr>
        <w:t xml:space="preserve">, </w:t>
      </w:r>
      <w:r w:rsidR="00BB0E13">
        <w:rPr>
          <w:lang w:eastAsia="zh-CN"/>
        </w:rPr>
        <w:t>references</w:t>
      </w:r>
      <w:r w:rsidR="00D8251A">
        <w:rPr>
          <w:lang w:eastAsia="zh-CN"/>
        </w:rPr>
        <w:t>,</w:t>
      </w:r>
      <w:r w:rsidR="00BB0E13">
        <w:rPr>
          <w:lang w:eastAsia="zh-CN"/>
        </w:rPr>
        <w:t xml:space="preserve"> and </w:t>
      </w:r>
      <w:r w:rsidR="00D27266">
        <w:rPr>
          <w:lang w:eastAsia="zh-CN"/>
        </w:rPr>
        <w:t xml:space="preserve">where/how data is displayed in </w:t>
      </w:r>
      <w:r w:rsidR="00D27266" w:rsidRPr="099D4125">
        <w:rPr>
          <w:lang w:eastAsia="zh-CN"/>
        </w:rPr>
        <w:t>Vist</w:t>
      </w:r>
      <w:r w:rsidR="00D8251A">
        <w:rPr>
          <w:lang w:eastAsia="zh-CN"/>
        </w:rPr>
        <w:t>A</w:t>
      </w:r>
      <w:r w:rsidR="00D27266">
        <w:rPr>
          <w:lang w:eastAsia="zh-CN"/>
        </w:rPr>
        <w:t xml:space="preserve"> clients.</w:t>
      </w:r>
      <w:r w:rsidR="00335F53">
        <w:rPr>
          <w:lang w:eastAsia="zh-CN"/>
        </w:rPr>
        <w:t xml:space="preserve"> </w:t>
      </w:r>
      <w:r w:rsidR="003367A7">
        <w:rPr>
          <w:lang w:eastAsia="zh-CN"/>
        </w:rPr>
        <w:t>Team</w:t>
      </w:r>
      <w:r w:rsidR="00F705FF">
        <w:rPr>
          <w:lang w:eastAsia="zh-CN"/>
        </w:rPr>
        <w:t xml:space="preserve"> VetsEZ </w:t>
      </w:r>
      <w:r w:rsidR="003367A7">
        <w:rPr>
          <w:lang w:eastAsia="zh-CN"/>
        </w:rPr>
        <w:t>also supports</w:t>
      </w:r>
      <w:r w:rsidR="00A65806">
        <w:rPr>
          <w:lang w:eastAsia="zh-CN"/>
        </w:rPr>
        <w:t xml:space="preserve"> the CC Consult Tool Box (CTB)</w:t>
      </w:r>
      <w:r w:rsidR="001963AA">
        <w:rPr>
          <w:lang w:eastAsia="zh-CN"/>
        </w:rPr>
        <w:t>.</w:t>
      </w:r>
      <w:r w:rsidR="00071A19">
        <w:rPr>
          <w:lang w:eastAsia="zh-CN"/>
        </w:rPr>
        <w:t xml:space="preserve"> </w:t>
      </w:r>
      <w:r w:rsidR="001963AA">
        <w:rPr>
          <w:lang w:eastAsia="zh-CN"/>
        </w:rPr>
        <w:t>CTB provides a modernized input layer on top of the</w:t>
      </w:r>
      <w:r w:rsidR="00894711">
        <w:rPr>
          <w:lang w:eastAsia="zh-CN"/>
        </w:rPr>
        <w:t xml:space="preserve"> </w:t>
      </w:r>
      <w:r w:rsidR="001963AA">
        <w:rPr>
          <w:lang w:eastAsia="zh-CN"/>
        </w:rPr>
        <w:t xml:space="preserve">CPRS or Consult Tracking Manager (CTM+) used to maintain </w:t>
      </w:r>
      <w:r w:rsidR="00894711">
        <w:rPr>
          <w:lang w:eastAsia="zh-CN"/>
        </w:rPr>
        <w:t xml:space="preserve">Veteran patient </w:t>
      </w:r>
      <w:r w:rsidR="001963AA">
        <w:rPr>
          <w:lang w:eastAsia="zh-CN"/>
        </w:rPr>
        <w:t>records</w:t>
      </w:r>
      <w:r w:rsidR="00894711">
        <w:rPr>
          <w:lang w:eastAsia="zh-CN"/>
        </w:rPr>
        <w:t xml:space="preserve"> in VistA</w:t>
      </w:r>
      <w:r w:rsidR="001963AA">
        <w:rPr>
          <w:lang w:eastAsia="zh-CN"/>
        </w:rPr>
        <w:t>. CTB allows clinicians</w:t>
      </w:r>
      <w:r w:rsidR="00894711">
        <w:rPr>
          <w:lang w:eastAsia="zh-CN"/>
        </w:rPr>
        <w:t xml:space="preserve"> </w:t>
      </w:r>
      <w:r w:rsidR="001963AA">
        <w:rPr>
          <w:lang w:eastAsia="zh-CN"/>
        </w:rPr>
        <w:t>to easily select items for inclusion within VistA Comments. Selections within the CTB are</w:t>
      </w:r>
      <w:r w:rsidR="00894711">
        <w:rPr>
          <w:lang w:eastAsia="zh-CN"/>
        </w:rPr>
        <w:t xml:space="preserve"> </w:t>
      </w:r>
      <w:r w:rsidR="001963AA">
        <w:rPr>
          <w:lang w:eastAsia="zh-CN"/>
        </w:rPr>
        <w:t>transferred to the comments field by CPRS</w:t>
      </w:r>
      <w:r w:rsidR="001963AA" w:rsidRPr="099D4125">
        <w:rPr>
          <w:lang w:eastAsia="zh-CN"/>
        </w:rPr>
        <w:t>/</w:t>
      </w:r>
      <w:r w:rsidR="001963AA">
        <w:rPr>
          <w:lang w:eastAsia="zh-CN"/>
        </w:rPr>
        <w:t>CTM+ after retrieving the data from</w:t>
      </w:r>
      <w:r w:rsidR="00894711">
        <w:rPr>
          <w:lang w:eastAsia="zh-CN"/>
        </w:rPr>
        <w:t xml:space="preserve"> </w:t>
      </w:r>
      <w:r w:rsidR="001963AA">
        <w:rPr>
          <w:lang w:eastAsia="zh-CN"/>
        </w:rPr>
        <w:t>RESTful APIs provided by the CTB application. CTB</w:t>
      </w:r>
      <w:r w:rsidR="001963AA" w:rsidRPr="099D4125">
        <w:rPr>
          <w:lang w:eastAsia="zh-CN"/>
        </w:rPr>
        <w:t xml:space="preserve"> </w:t>
      </w:r>
      <w:r w:rsidR="007A54C3">
        <w:rPr>
          <w:lang w:eastAsia="zh-CN"/>
        </w:rPr>
        <w:t>is</w:t>
      </w:r>
      <w:r w:rsidR="001963AA">
        <w:rPr>
          <w:lang w:eastAsia="zh-CN"/>
        </w:rPr>
        <w:t xml:space="preserve"> designed to improve the</w:t>
      </w:r>
      <w:r w:rsidR="00894711">
        <w:rPr>
          <w:lang w:eastAsia="zh-CN"/>
        </w:rPr>
        <w:t xml:space="preserve"> </w:t>
      </w:r>
      <w:r w:rsidR="001963AA">
        <w:rPr>
          <w:lang w:eastAsia="zh-CN"/>
        </w:rPr>
        <w:lastRenderedPageBreak/>
        <w:t>business process used by VHA providers and supporting sta</w:t>
      </w:r>
      <w:r w:rsidR="00335F53">
        <w:rPr>
          <w:lang w:eastAsia="zh-CN"/>
        </w:rPr>
        <w:t>ff.</w:t>
      </w:r>
      <w:r w:rsidR="00E07FAA">
        <w:rPr>
          <w:lang w:eastAsia="zh-CN"/>
        </w:rPr>
        <w:t xml:space="preserve"> </w:t>
      </w:r>
      <w:r w:rsidR="00655534">
        <w:rPr>
          <w:lang w:eastAsia="zh-CN"/>
        </w:rPr>
        <w:t xml:space="preserve">Our approach </w:t>
      </w:r>
      <w:r w:rsidR="00492556">
        <w:rPr>
          <w:lang w:eastAsia="zh-CN"/>
        </w:rPr>
        <w:t xml:space="preserve">to enhance the integration of CC data with VistA systems </w:t>
      </w:r>
      <w:r w:rsidR="00655534">
        <w:rPr>
          <w:lang w:eastAsia="zh-CN"/>
        </w:rPr>
        <w:t>will focus on the following key deliverables:</w:t>
      </w:r>
    </w:p>
    <w:p w14:paraId="5DC3B59B" w14:textId="6213F097" w:rsidR="00464969" w:rsidRPr="00464969" w:rsidRDefault="00655534" w:rsidP="008612E0">
      <w:pPr>
        <w:pStyle w:val="ListParagraph"/>
        <w:numPr>
          <w:ilvl w:val="0"/>
          <w:numId w:val="32"/>
        </w:numPr>
        <w:ind w:left="360"/>
        <w:rPr>
          <w:lang w:eastAsia="zh-CN"/>
        </w:rPr>
      </w:pPr>
      <w:r w:rsidRPr="00942B19">
        <w:rPr>
          <w:b/>
          <w:bCs/>
          <w:lang w:eastAsia="zh-CN"/>
        </w:rPr>
        <w:t>Data Capture and Analysis</w:t>
      </w:r>
      <w:r w:rsidRPr="00355DFA">
        <w:rPr>
          <w:b/>
          <w:lang w:eastAsia="zh-CN"/>
        </w:rPr>
        <w:t>:</w:t>
      </w:r>
      <w:r>
        <w:rPr>
          <w:lang w:eastAsia="zh-CN"/>
        </w:rPr>
        <w:t xml:space="preserve"> </w:t>
      </w:r>
      <w:r w:rsidR="002C044D">
        <w:rPr>
          <w:lang w:eastAsia="zh-CN"/>
        </w:rPr>
        <w:t xml:space="preserve">Using time as a dimension, </w:t>
      </w:r>
      <w:r w:rsidR="00751844">
        <w:rPr>
          <w:lang w:eastAsia="zh-CN"/>
        </w:rPr>
        <w:t>we will</w:t>
      </w:r>
      <w:r w:rsidR="002C044D">
        <w:rPr>
          <w:lang w:eastAsia="zh-CN"/>
        </w:rPr>
        <w:t xml:space="preserve"> capture </w:t>
      </w:r>
      <w:r>
        <w:rPr>
          <w:lang w:eastAsia="zh-CN"/>
        </w:rPr>
        <w:t xml:space="preserve">one month </w:t>
      </w:r>
      <w:r w:rsidR="002C044D">
        <w:rPr>
          <w:lang w:eastAsia="zh-CN"/>
        </w:rPr>
        <w:t xml:space="preserve">of episodes of care, explanation of care, </w:t>
      </w:r>
      <w:r w:rsidR="001E2705">
        <w:rPr>
          <w:lang w:eastAsia="zh-CN"/>
        </w:rPr>
        <w:t xml:space="preserve">and </w:t>
      </w:r>
      <w:r w:rsidR="002C044D">
        <w:rPr>
          <w:lang w:eastAsia="zh-CN"/>
        </w:rPr>
        <w:t xml:space="preserve">coordination of care data, </w:t>
      </w:r>
      <w:r w:rsidR="001E2705">
        <w:rPr>
          <w:lang w:eastAsia="zh-CN"/>
        </w:rPr>
        <w:t xml:space="preserve">as well </w:t>
      </w:r>
      <w:r w:rsidR="001E2705" w:rsidRPr="0072408B">
        <w:rPr>
          <w:highlight w:val="yellow"/>
          <w:lang w:eastAsia="zh-CN"/>
        </w:rPr>
        <w:t>as</w:t>
      </w:r>
      <w:r w:rsidR="002C044D" w:rsidRPr="0072408B">
        <w:rPr>
          <w:highlight w:val="yellow"/>
          <w:lang w:eastAsia="zh-CN"/>
        </w:rPr>
        <w:t xml:space="preserve"> </w:t>
      </w:r>
      <w:r w:rsidRPr="0072408B">
        <w:rPr>
          <w:highlight w:val="yellow"/>
          <w:lang w:eastAsia="zh-CN"/>
        </w:rPr>
        <w:t xml:space="preserve">VistA client traffic reflecting </w:t>
      </w:r>
      <w:r w:rsidR="001474A3" w:rsidRPr="0072408B">
        <w:rPr>
          <w:highlight w:val="yellow"/>
          <w:lang w:eastAsia="zh-CN"/>
        </w:rPr>
        <w:t>CC</w:t>
      </w:r>
      <w:r w:rsidR="002C044D" w:rsidRPr="0072408B">
        <w:rPr>
          <w:highlight w:val="yellow"/>
          <w:lang w:eastAsia="zh-CN"/>
        </w:rPr>
        <w:t xml:space="preserve"> episodes</w:t>
      </w:r>
      <w:r w:rsidR="001E2705" w:rsidRPr="0072408B">
        <w:rPr>
          <w:highlight w:val="yellow"/>
          <w:lang w:eastAsia="zh-CN"/>
        </w:rPr>
        <w:t>.</w:t>
      </w:r>
      <w:r w:rsidR="001E2705">
        <w:rPr>
          <w:lang w:eastAsia="zh-CN"/>
        </w:rPr>
        <w:t xml:space="preserve"> This will ensure</w:t>
      </w:r>
      <w:r>
        <w:rPr>
          <w:lang w:eastAsia="zh-CN"/>
        </w:rPr>
        <w:t xml:space="preserve"> a thorough collection of data that includes types, volumes, and sources</w:t>
      </w:r>
      <w:r w:rsidR="00216018">
        <w:rPr>
          <w:lang w:eastAsia="zh-CN"/>
        </w:rPr>
        <w:t>, structured and unstructured paylo</w:t>
      </w:r>
      <w:r w:rsidR="00BC34C1">
        <w:rPr>
          <w:lang w:eastAsia="zh-CN"/>
        </w:rPr>
        <w:t>a</w:t>
      </w:r>
      <w:r w:rsidR="00216018">
        <w:rPr>
          <w:lang w:eastAsia="zh-CN"/>
        </w:rPr>
        <w:t>ds</w:t>
      </w:r>
      <w:r>
        <w:rPr>
          <w:lang w:eastAsia="zh-CN"/>
        </w:rPr>
        <w:t xml:space="preserve"> of </w:t>
      </w:r>
      <w:r w:rsidR="005B10DB">
        <w:rPr>
          <w:lang w:eastAsia="zh-CN"/>
        </w:rPr>
        <w:t>parseable</w:t>
      </w:r>
      <w:r>
        <w:rPr>
          <w:lang w:eastAsia="zh-CN"/>
        </w:rPr>
        <w:t xml:space="preserve"> text</w:t>
      </w:r>
      <w:r w:rsidR="001E2705">
        <w:rPr>
          <w:lang w:eastAsia="zh-CN"/>
        </w:rPr>
        <w:t>,</w:t>
      </w:r>
      <w:r>
        <w:rPr>
          <w:lang w:eastAsia="zh-CN"/>
        </w:rPr>
        <w:t xml:space="preserve"> and references to images </w:t>
      </w:r>
      <w:r w:rsidR="00BC34C1">
        <w:rPr>
          <w:lang w:eastAsia="zh-CN"/>
        </w:rPr>
        <w:t>and</w:t>
      </w:r>
      <w:r>
        <w:rPr>
          <w:lang w:eastAsia="zh-CN"/>
        </w:rPr>
        <w:t xml:space="preserve"> screenshots.</w:t>
      </w:r>
      <w:r w:rsidR="009405FA">
        <w:rPr>
          <w:b/>
          <w:i/>
          <w:lang w:eastAsia="zh-CN"/>
        </w:rPr>
        <w:t xml:space="preserve"> </w:t>
      </w:r>
    </w:p>
    <w:p w14:paraId="665038BC" w14:textId="3132AEB7" w:rsidR="003313C7" w:rsidRDefault="00655534" w:rsidP="008612E0">
      <w:pPr>
        <w:pStyle w:val="ListParagraph"/>
        <w:numPr>
          <w:ilvl w:val="0"/>
          <w:numId w:val="32"/>
        </w:numPr>
        <w:ind w:left="360"/>
        <w:rPr>
          <w:lang w:eastAsia="zh-CN"/>
        </w:rPr>
      </w:pPr>
      <w:r w:rsidRPr="00942B19">
        <w:rPr>
          <w:b/>
          <w:bCs/>
          <w:lang w:eastAsia="zh-CN"/>
        </w:rPr>
        <w:t>Information Display Assessment</w:t>
      </w:r>
      <w:r w:rsidRPr="006F13DD">
        <w:rPr>
          <w:b/>
          <w:lang w:eastAsia="zh-CN"/>
        </w:rPr>
        <w:t>:</w:t>
      </w:r>
      <w:r>
        <w:rPr>
          <w:lang w:eastAsia="zh-CN"/>
        </w:rPr>
        <w:t xml:space="preserve"> We will </w:t>
      </w:r>
      <w:r w:rsidRPr="0072408B">
        <w:rPr>
          <w:highlight w:val="yellow"/>
          <w:lang w:eastAsia="zh-CN"/>
        </w:rPr>
        <w:t>analyze where and how this information is displayed across existing and specialized VistA clients</w:t>
      </w:r>
      <w:r>
        <w:rPr>
          <w:lang w:eastAsia="zh-CN"/>
        </w:rPr>
        <w:t>, providing insights into the current data presentation and usage.</w:t>
      </w:r>
      <w:r w:rsidR="00942B19">
        <w:rPr>
          <w:lang w:eastAsia="zh-CN"/>
        </w:rPr>
        <w:t xml:space="preserve"> We will correlate RPC traffic to VistA screens utilizing our</w:t>
      </w:r>
      <w:r w:rsidR="003313C7">
        <w:rPr>
          <w:lang w:eastAsia="zh-CN"/>
        </w:rPr>
        <w:t xml:space="preserve"> framework described in </w:t>
      </w:r>
      <w:r w:rsidR="00C21DFF" w:rsidRPr="00C21DFF">
        <w:rPr>
          <w:b/>
          <w:bCs/>
          <w:lang w:eastAsia="zh-CN"/>
        </w:rPr>
        <w:t xml:space="preserve">Section </w:t>
      </w:r>
      <w:r w:rsidR="00950800">
        <w:rPr>
          <w:b/>
          <w:lang w:eastAsia="zh-CN"/>
        </w:rPr>
        <w:t>3</w:t>
      </w:r>
      <w:r w:rsidR="003313C7" w:rsidRPr="00C21DFF">
        <w:rPr>
          <w:b/>
          <w:lang w:eastAsia="zh-CN"/>
        </w:rPr>
        <w:t>.1</w:t>
      </w:r>
      <w:r w:rsidR="006B4C57" w:rsidRPr="00C21DFF">
        <w:rPr>
          <w:b/>
          <w:lang w:eastAsia="zh-CN"/>
        </w:rPr>
        <w:t>.</w:t>
      </w:r>
      <w:r w:rsidR="003313C7" w:rsidRPr="00C21DFF">
        <w:rPr>
          <w:b/>
          <w:lang w:eastAsia="zh-CN"/>
        </w:rPr>
        <w:t>1</w:t>
      </w:r>
      <w:r w:rsidR="006B4C57">
        <w:rPr>
          <w:lang w:eastAsia="zh-CN"/>
        </w:rPr>
        <w:t xml:space="preserve">. The output of our assessment will culminate in the </w:t>
      </w:r>
      <w:r w:rsidR="009C6C0D">
        <w:rPr>
          <w:b/>
          <w:bCs/>
          <w:i/>
          <w:iCs/>
          <w:lang w:eastAsia="zh-CN"/>
        </w:rPr>
        <w:t>PWS</w:t>
      </w:r>
      <w:r w:rsidR="006B4C57" w:rsidRPr="006B4C57">
        <w:rPr>
          <w:b/>
          <w:bCs/>
          <w:i/>
          <w:iCs/>
          <w:lang w:eastAsia="zh-CN"/>
        </w:rPr>
        <w:t xml:space="preserve"> 5.3.2.</w:t>
      </w:r>
      <w:r w:rsidR="00710A17">
        <w:rPr>
          <w:b/>
          <w:bCs/>
          <w:i/>
          <w:iCs/>
          <w:lang w:eastAsia="zh-CN"/>
        </w:rPr>
        <w:t>A</w:t>
      </w:r>
      <w:r w:rsidR="006B4C57" w:rsidRPr="006B4C57">
        <w:rPr>
          <w:b/>
          <w:bCs/>
          <w:i/>
          <w:iCs/>
          <w:lang w:eastAsia="zh-CN"/>
        </w:rPr>
        <w:t xml:space="preserve"> Vista Community Care Traffic Analysis Repor</w:t>
      </w:r>
      <w:r w:rsidR="006B4C57" w:rsidRPr="00C82BE1">
        <w:rPr>
          <w:b/>
          <w:i/>
          <w:lang w:eastAsia="zh-CN"/>
        </w:rPr>
        <w:t>t</w:t>
      </w:r>
      <w:r w:rsidR="006B4C57">
        <w:rPr>
          <w:lang w:eastAsia="zh-CN"/>
        </w:rPr>
        <w:t>.</w:t>
      </w:r>
    </w:p>
    <w:p w14:paraId="30B360BC" w14:textId="663F88B5" w:rsidR="00655534" w:rsidRDefault="00655534" w:rsidP="008612E0">
      <w:pPr>
        <w:pStyle w:val="ListParagraph"/>
        <w:numPr>
          <w:ilvl w:val="0"/>
          <w:numId w:val="32"/>
        </w:numPr>
        <w:ind w:left="360"/>
        <w:rPr>
          <w:lang w:eastAsia="zh-CN"/>
        </w:rPr>
      </w:pPr>
      <w:r w:rsidRPr="003313C7">
        <w:rPr>
          <w:b/>
          <w:bCs/>
          <w:lang w:eastAsia="zh-CN"/>
        </w:rPr>
        <w:t>Integration Recommendations</w:t>
      </w:r>
      <w:r w:rsidR="003313C7" w:rsidRPr="006F13DD">
        <w:rPr>
          <w:b/>
          <w:lang w:eastAsia="zh-CN"/>
        </w:rPr>
        <w:t>:</w:t>
      </w:r>
      <w:r w:rsidR="003313C7">
        <w:rPr>
          <w:lang w:eastAsia="zh-CN"/>
        </w:rPr>
        <w:t xml:space="preserve"> </w:t>
      </w:r>
      <w:r>
        <w:rPr>
          <w:lang w:eastAsia="zh-CN"/>
        </w:rPr>
        <w:t xml:space="preserve">Based on our findings, we </w:t>
      </w:r>
      <w:r w:rsidRPr="0072408B">
        <w:rPr>
          <w:highlight w:val="yellow"/>
          <w:lang w:eastAsia="zh-CN"/>
        </w:rPr>
        <w:t xml:space="preserve">will </w:t>
      </w:r>
      <w:r w:rsidR="003313C7" w:rsidRPr="0072408B">
        <w:rPr>
          <w:highlight w:val="yellow"/>
          <w:lang w:eastAsia="zh-CN"/>
        </w:rPr>
        <w:t xml:space="preserve">catalog external data, create </w:t>
      </w:r>
      <w:r w:rsidR="004B36BD" w:rsidRPr="0072408B">
        <w:rPr>
          <w:highlight w:val="yellow"/>
          <w:lang w:eastAsia="zh-CN"/>
        </w:rPr>
        <w:t xml:space="preserve">a </w:t>
      </w:r>
      <w:r w:rsidR="003313C7" w:rsidRPr="0072408B">
        <w:rPr>
          <w:highlight w:val="yellow"/>
          <w:lang w:eastAsia="zh-CN"/>
        </w:rPr>
        <w:t>dedicated CC data-services listing</w:t>
      </w:r>
      <w:r w:rsidR="004B36BD" w:rsidRPr="0072408B">
        <w:rPr>
          <w:highlight w:val="yellow"/>
          <w:lang w:eastAsia="zh-CN"/>
        </w:rPr>
        <w:t>,</w:t>
      </w:r>
      <w:r w:rsidR="003313C7" w:rsidRPr="0072408B">
        <w:rPr>
          <w:highlight w:val="yellow"/>
          <w:lang w:eastAsia="zh-CN"/>
        </w:rPr>
        <w:t xml:space="preserve"> and </w:t>
      </w:r>
      <w:r w:rsidRPr="0072408B">
        <w:rPr>
          <w:highlight w:val="yellow"/>
          <w:lang w:eastAsia="zh-CN"/>
        </w:rPr>
        <w:t>offer recommendations for better integrating</w:t>
      </w:r>
      <w:r>
        <w:rPr>
          <w:lang w:eastAsia="zh-CN"/>
        </w:rPr>
        <w:t xml:space="preserve"> external Community Care information with VA's clinical and other data systems, aiming to streamline workflows and enhance data accessibility.</w:t>
      </w:r>
    </w:p>
    <w:p w14:paraId="576622FC" w14:textId="2009A028" w:rsidR="00655534" w:rsidRDefault="00655534" w:rsidP="00655534">
      <w:pPr>
        <w:rPr>
          <w:lang w:eastAsia="zh-CN"/>
        </w:rPr>
      </w:pPr>
      <w:r>
        <w:rPr>
          <w:lang w:eastAsia="zh-CN"/>
        </w:rPr>
        <w:t xml:space="preserve">The </w:t>
      </w:r>
      <w:r w:rsidR="002068BC">
        <w:rPr>
          <w:lang w:eastAsia="zh-CN"/>
        </w:rPr>
        <w:t>ultimate outcome of migrated analysis tasks</w:t>
      </w:r>
      <w:r>
        <w:rPr>
          <w:lang w:eastAsia="zh-CN"/>
        </w:rPr>
        <w:t xml:space="preserve"> will be a detailed </w:t>
      </w:r>
      <w:r w:rsidR="009C6C0D">
        <w:rPr>
          <w:b/>
          <w:bCs/>
          <w:i/>
          <w:iCs/>
          <w:lang w:eastAsia="zh-CN"/>
        </w:rPr>
        <w:t>PWS</w:t>
      </w:r>
      <w:r w:rsidR="009C6C0D" w:rsidRPr="006B4C57">
        <w:rPr>
          <w:b/>
          <w:bCs/>
          <w:i/>
          <w:iCs/>
          <w:lang w:eastAsia="zh-CN"/>
        </w:rPr>
        <w:t xml:space="preserve"> 5.3.2.</w:t>
      </w:r>
      <w:r w:rsidR="00710A17">
        <w:rPr>
          <w:b/>
          <w:bCs/>
          <w:i/>
          <w:iCs/>
          <w:lang w:eastAsia="zh-CN"/>
        </w:rPr>
        <w:t>A</w:t>
      </w:r>
      <w:r w:rsidR="009C6C0D">
        <w:rPr>
          <w:b/>
          <w:bCs/>
          <w:i/>
          <w:iCs/>
          <w:lang w:eastAsia="zh-CN"/>
        </w:rPr>
        <w:t xml:space="preserve"> </w:t>
      </w:r>
      <w:r w:rsidRPr="004D02A4">
        <w:rPr>
          <w:b/>
          <w:i/>
          <w:lang w:eastAsia="zh-CN"/>
        </w:rPr>
        <w:t>VistA Community Care Traffic Analysis Report</w:t>
      </w:r>
      <w:r>
        <w:rPr>
          <w:lang w:eastAsia="zh-CN"/>
        </w:rPr>
        <w:t xml:space="preserve"> will provide actionable insights and strategies for improving the integration and utilization of Community Care data within the VA's </w:t>
      </w:r>
      <w:r w:rsidR="008612E0">
        <w:rPr>
          <w:lang w:eastAsia="zh-CN"/>
        </w:rPr>
        <w:t>healthcare</w:t>
      </w:r>
      <w:r>
        <w:rPr>
          <w:lang w:eastAsia="zh-CN"/>
        </w:rPr>
        <w:t xml:space="preserve"> framework. This report will support the VA's ongoing efforts to enhance </w:t>
      </w:r>
      <w:r w:rsidR="00D13ABB">
        <w:rPr>
          <w:lang w:eastAsia="zh-CN"/>
        </w:rPr>
        <w:t>V</w:t>
      </w:r>
      <w:r>
        <w:rPr>
          <w:lang w:eastAsia="zh-CN"/>
        </w:rPr>
        <w:t>eteran care by bridging data from private sector providers with VA's existing systems.</w:t>
      </w:r>
    </w:p>
    <w:p w14:paraId="64DF87F7" w14:textId="3222753E" w:rsidR="00EE5CC1" w:rsidRDefault="006D4D6E" w:rsidP="00BC3308">
      <w:pPr>
        <w:pStyle w:val="Heading1"/>
      </w:pPr>
      <w:bookmarkStart w:id="47" w:name="_Ref146536339"/>
      <w:bookmarkStart w:id="48" w:name="_Toc174560341"/>
      <w:bookmarkStart w:id="49" w:name="_Toc174577966"/>
      <w:r>
        <w:t>Project Task Schedule</w:t>
      </w:r>
      <w:r w:rsidR="00725A7A">
        <w:t xml:space="preserve"> (RTEP B.</w:t>
      </w:r>
      <w:r w:rsidR="00507774">
        <w:t>1</w:t>
      </w:r>
      <w:r w:rsidR="0029482A">
        <w:t>.</w:t>
      </w:r>
      <w:r w:rsidR="00507774">
        <w:t>2</w:t>
      </w:r>
      <w:r w:rsidR="00725A7A">
        <w:t>)</w:t>
      </w:r>
      <w:bookmarkEnd w:id="47"/>
      <w:bookmarkEnd w:id="48"/>
      <w:bookmarkEnd w:id="49"/>
    </w:p>
    <w:p w14:paraId="56C09B73" w14:textId="3405C3BB" w:rsidR="003A035E" w:rsidRDefault="00000000" w:rsidP="003A035E">
      <w:pPr>
        <w:pStyle w:val="Body"/>
        <w:rPr>
          <w:b/>
        </w:rPr>
      </w:pPr>
      <w:hyperlink w:anchor="Figure_8" w:history="1">
        <w:r w:rsidR="003A035E" w:rsidRPr="00C169D8">
          <w:rPr>
            <w:rStyle w:val="Hyperlink"/>
            <w:bCs/>
          </w:rPr>
          <w:t xml:space="preserve">Figure </w:t>
        </w:r>
        <w:r w:rsidR="00DA3915">
          <w:rPr>
            <w:rStyle w:val="Hyperlink"/>
            <w:bCs/>
          </w:rPr>
          <w:t>8</w:t>
        </w:r>
      </w:hyperlink>
      <w:r w:rsidR="003A035E">
        <w:t xml:space="preserve"> </w:t>
      </w:r>
      <w:r w:rsidR="003A035E" w:rsidRPr="003A035E">
        <w:t xml:space="preserve">is an overview </w:t>
      </w:r>
      <w:r w:rsidR="003A035E">
        <w:t>(conceptual Journey</w:t>
      </w:r>
      <w:r w:rsidR="00CA72F0">
        <w:t xml:space="preserve"> </w:t>
      </w:r>
      <w:r w:rsidR="003A035E">
        <w:t xml:space="preserve">Map and Roadmap) </w:t>
      </w:r>
      <w:r w:rsidR="003A035E" w:rsidRPr="003A035E">
        <w:t>of the VA</w:t>
      </w:r>
      <w:r w:rsidR="00CA72F0">
        <w:t>2</w:t>
      </w:r>
      <w:r w:rsidR="003A035E" w:rsidRPr="003A035E">
        <w:t xml:space="preserve"> framework timeline. Our support activities align with those of </w:t>
      </w:r>
      <w:r w:rsidR="00006A3F">
        <w:t xml:space="preserve">the </w:t>
      </w:r>
      <w:r w:rsidR="003A035E" w:rsidRPr="003A035E">
        <w:t xml:space="preserve">VHA Office and are completed in close collaboration with </w:t>
      </w:r>
      <w:r w:rsidR="00006A3F">
        <w:t xml:space="preserve">the </w:t>
      </w:r>
      <w:r w:rsidR="003A035E" w:rsidRPr="003A035E">
        <w:t xml:space="preserve">VHA Office of Health Informatics. On top of </w:t>
      </w:r>
      <w:r w:rsidR="00384456">
        <w:t xml:space="preserve">the </w:t>
      </w:r>
      <w:r w:rsidR="003A035E" w:rsidRPr="003A035E">
        <w:t>timeline are the various RPC traffic activities and critical path tasks that enable VA</w:t>
      </w:r>
      <w:r w:rsidR="006128D7">
        <w:t>2</w:t>
      </w:r>
      <w:r w:rsidR="003A035E" w:rsidRPr="003A035E">
        <w:t xml:space="preserve"> success. </w:t>
      </w:r>
      <w:r w:rsidR="003A035E" w:rsidRPr="0072408B">
        <w:rPr>
          <w:color w:val="FF0000"/>
        </w:rPr>
        <w:t xml:space="preserve">180 days </w:t>
      </w:r>
      <w:r w:rsidR="006128D7" w:rsidRPr="0072408B">
        <w:rPr>
          <w:color w:val="FF0000"/>
        </w:rPr>
        <w:t>before</w:t>
      </w:r>
      <w:r w:rsidR="003A035E" w:rsidRPr="0072408B">
        <w:rPr>
          <w:color w:val="FF0000"/>
        </w:rPr>
        <w:t xml:space="preserve"> sites </w:t>
      </w:r>
      <w:r w:rsidR="006128D7" w:rsidRPr="0072408B">
        <w:rPr>
          <w:color w:val="FF0000"/>
        </w:rPr>
        <w:t xml:space="preserve">are </w:t>
      </w:r>
      <w:r w:rsidR="003A035E" w:rsidRPr="0072408B">
        <w:rPr>
          <w:color w:val="FF0000"/>
        </w:rPr>
        <w:t xml:space="preserve">scheduled for traffic capture and analysis, </w:t>
      </w:r>
      <w:r w:rsidR="006128D7" w:rsidRPr="0072408B">
        <w:rPr>
          <w:color w:val="FF0000"/>
        </w:rPr>
        <w:t>Team</w:t>
      </w:r>
      <w:r w:rsidR="003A035E" w:rsidRPr="0072408B">
        <w:rPr>
          <w:color w:val="FF0000"/>
        </w:rPr>
        <w:t xml:space="preserve"> VetsEZ begins coordinating with stakeholders on this timeline of supporting activities, configuring VAEC, S3, </w:t>
      </w:r>
      <w:r w:rsidR="00E26058" w:rsidRPr="0072408B">
        <w:rPr>
          <w:color w:val="FF0000"/>
        </w:rPr>
        <w:t xml:space="preserve">and </w:t>
      </w:r>
      <w:r w:rsidR="003A035E" w:rsidRPr="0072408B">
        <w:rPr>
          <w:color w:val="FF0000"/>
        </w:rPr>
        <w:t>Kinesis</w:t>
      </w:r>
      <w:r w:rsidR="00E26058" w:rsidRPr="0072408B">
        <w:rPr>
          <w:color w:val="FF0000"/>
        </w:rPr>
        <w:t>,</w:t>
      </w:r>
      <w:r w:rsidR="003A035E" w:rsidRPr="0072408B">
        <w:rPr>
          <w:color w:val="FF0000"/>
        </w:rPr>
        <w:t xml:space="preserve"> and obtaining permissions for non-invasive CPRS data capture and analysis</w:t>
      </w:r>
      <w:r w:rsidR="00E61FFF" w:rsidRPr="0072408B">
        <w:rPr>
          <w:color w:val="FF0000"/>
        </w:rPr>
        <w:t xml:space="preserve"> at selected VistA sites</w:t>
      </w:r>
      <w:r w:rsidR="003A035E" w:rsidRPr="003A035E">
        <w:t xml:space="preserve">. Note the bar at the bottom, reflecting </w:t>
      </w:r>
      <w:r w:rsidR="001123EF">
        <w:t>Team VetsEZ’s</w:t>
      </w:r>
      <w:r w:rsidR="003A035E" w:rsidRPr="003A035E">
        <w:t xml:space="preserve"> expertise and collaboration with VHA, </w:t>
      </w:r>
      <w:r w:rsidR="003A035E" w:rsidRPr="003A035E">
        <w:rPr>
          <w:b/>
          <w:bCs/>
        </w:rPr>
        <w:t xml:space="preserve">Health Informatics Transition Team (HITT) </w:t>
      </w:r>
      <w:r w:rsidR="003A035E" w:rsidRPr="003A035E">
        <w:t>and VistA and VAEC personnel</w:t>
      </w:r>
      <w:r w:rsidR="003A035E" w:rsidRPr="00502B7D">
        <w:t>.</w:t>
      </w:r>
      <w:r w:rsidR="00507E15">
        <w:rPr>
          <w:b/>
          <w:bCs/>
        </w:rPr>
        <w:t xml:space="preserve"> </w:t>
      </w:r>
      <w:r w:rsidR="00507E15" w:rsidRPr="0072408B">
        <w:rPr>
          <w:highlight w:val="yellow"/>
        </w:rPr>
        <w:t>The critical path</w:t>
      </w:r>
      <w:r w:rsidR="008457FE" w:rsidRPr="0072408B">
        <w:rPr>
          <w:highlight w:val="yellow"/>
        </w:rPr>
        <w:t xml:space="preserve"> is defined by </w:t>
      </w:r>
      <w:r w:rsidR="00502B7D" w:rsidRPr="0072408B">
        <w:rPr>
          <w:highlight w:val="yellow"/>
        </w:rPr>
        <w:t>the</w:t>
      </w:r>
      <w:r w:rsidR="008457FE" w:rsidRPr="0072408B">
        <w:rPr>
          <w:highlight w:val="yellow"/>
        </w:rPr>
        <w:t xml:space="preserve"> configuration of the VAEC VA2 </w:t>
      </w:r>
      <w:r w:rsidR="00350887" w:rsidRPr="0072408B">
        <w:rPr>
          <w:highlight w:val="yellow"/>
        </w:rPr>
        <w:t>cloud-native tools (</w:t>
      </w:r>
      <w:r w:rsidR="00312B57" w:rsidRPr="0072408B">
        <w:rPr>
          <w:highlight w:val="yellow"/>
        </w:rPr>
        <w:t xml:space="preserve">e.g., </w:t>
      </w:r>
      <w:r w:rsidR="00350887" w:rsidRPr="0072408B">
        <w:rPr>
          <w:highlight w:val="yellow"/>
        </w:rPr>
        <w:t>Kinesis, S3, Dynamo</w:t>
      </w:r>
      <w:r w:rsidR="00502B7D" w:rsidRPr="0072408B">
        <w:rPr>
          <w:highlight w:val="yellow"/>
        </w:rPr>
        <w:t>),</w:t>
      </w:r>
      <w:r w:rsidR="00350887" w:rsidRPr="0072408B">
        <w:rPr>
          <w:highlight w:val="yellow"/>
        </w:rPr>
        <w:t xml:space="preserve"> RPC traffic and client capture, RPC traffic analyzer</w:t>
      </w:r>
      <w:r w:rsidR="00502B7D" w:rsidRPr="0072408B">
        <w:rPr>
          <w:highlight w:val="yellow"/>
        </w:rPr>
        <w:t>,</w:t>
      </w:r>
      <w:r w:rsidR="00350887" w:rsidRPr="0072408B">
        <w:rPr>
          <w:highlight w:val="yellow"/>
        </w:rPr>
        <w:t xml:space="preserve"> and most importantly, correlation assessments of the captured traffic to the clinical workflow so we can make educated recommendations.</w:t>
      </w:r>
    </w:p>
    <w:p w14:paraId="78D76631" w14:textId="24031B22" w:rsidR="00A072E9" w:rsidRDefault="5780C78C" w:rsidP="00AB728E">
      <w:pPr>
        <w:pStyle w:val="Body"/>
        <w:spacing w:after="0"/>
        <w:jc w:val="center"/>
      </w:pPr>
      <w:r>
        <w:rPr>
          <w:noProof/>
        </w:rPr>
        <w:lastRenderedPageBreak/>
        <w:drawing>
          <wp:inline distT="0" distB="0" distL="0" distR="0" wp14:anchorId="0F7670DB" wp14:editId="2B5D2D62">
            <wp:extent cx="5943600" cy="4333875"/>
            <wp:effectExtent l="0" t="0" r="0" b="0"/>
            <wp:docPr id="707567731" name="Picture 707567731" descr="This figure shows that Team VetsEZ Follows the VA2 Framework Timeline and Collaborates Closely with the V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67731" name="Picture 707567731" descr="This figure shows that Team VetsEZ Follows the VA2 Framework Timeline and Collaborates Closely with the VHA"/>
                    <pic:cNvPicPr/>
                  </pic:nvPicPr>
                  <pic:blipFill>
                    <a:blip r:embed="rId34">
                      <a:extLst>
                        <a:ext uri="{28A0092B-C50C-407E-A947-70E740481C1C}">
                          <a14:useLocalDpi xmlns:a14="http://schemas.microsoft.com/office/drawing/2010/main" val="0"/>
                        </a:ext>
                      </a:extLst>
                    </a:blip>
                    <a:stretch>
                      <a:fillRect/>
                    </a:stretch>
                  </pic:blipFill>
                  <pic:spPr>
                    <a:xfrm>
                      <a:off x="0" y="0"/>
                      <a:ext cx="5943600" cy="4333875"/>
                    </a:xfrm>
                    <a:prstGeom prst="rect">
                      <a:avLst/>
                    </a:prstGeom>
                  </pic:spPr>
                </pic:pic>
              </a:graphicData>
            </a:graphic>
          </wp:inline>
        </w:drawing>
      </w:r>
    </w:p>
    <w:p w14:paraId="73CE6034" w14:textId="45754B40" w:rsidR="00DA3915" w:rsidRPr="00DA3915" w:rsidRDefault="00DA3915" w:rsidP="00DA3915">
      <w:pPr>
        <w:pStyle w:val="Body"/>
        <w:keepNext/>
        <w:widowControl w:val="0"/>
        <w:jc w:val="center"/>
        <w:rPr>
          <w:b/>
          <w:color w:val="002060"/>
          <w:sz w:val="20"/>
          <w:szCs w:val="20"/>
        </w:rPr>
      </w:pPr>
      <w:commentRangeStart w:id="50"/>
      <w:r w:rsidRPr="00C169D8">
        <w:rPr>
          <w:b/>
          <w:bCs/>
          <w:color w:val="002060"/>
          <w:sz w:val="20"/>
          <w:szCs w:val="20"/>
        </w:rPr>
        <w:t xml:space="preserve">Figure </w:t>
      </w:r>
      <w:bookmarkStart w:id="51" w:name="Figure_8"/>
      <w:r>
        <w:rPr>
          <w:b/>
          <w:bCs/>
          <w:color w:val="002060"/>
          <w:sz w:val="20"/>
          <w:szCs w:val="20"/>
        </w:rPr>
        <w:t>8</w:t>
      </w:r>
      <w:bookmarkEnd w:id="51"/>
      <w:r w:rsidRPr="00C169D8">
        <w:rPr>
          <w:b/>
          <w:bCs/>
          <w:color w:val="002060"/>
          <w:sz w:val="20"/>
          <w:szCs w:val="20"/>
        </w:rPr>
        <w:t>.</w:t>
      </w:r>
      <w:r w:rsidRPr="00BB728D">
        <w:rPr>
          <w:b/>
          <w:bCs/>
          <w:color w:val="002060"/>
          <w:sz w:val="20"/>
          <w:szCs w:val="20"/>
        </w:rPr>
        <w:t xml:space="preserve"> </w:t>
      </w:r>
      <w:r>
        <w:rPr>
          <w:b/>
          <w:bCs/>
          <w:color w:val="002060"/>
          <w:sz w:val="20"/>
          <w:szCs w:val="20"/>
        </w:rPr>
        <w:t>Team VetsEZ Follows the VA2 Framework Timeline and Collaborates Closely with the VHA</w:t>
      </w:r>
      <w:commentRangeEnd w:id="50"/>
      <w:r w:rsidR="0072408B">
        <w:rPr>
          <w:rStyle w:val="CommentReference"/>
          <w:rFonts w:eastAsiaTheme="minorHAnsi"/>
          <w:color w:val="000000" w:themeColor="text1"/>
        </w:rPr>
        <w:commentReference w:id="50"/>
      </w:r>
    </w:p>
    <w:p w14:paraId="22A6DCEB" w14:textId="0B6496DA" w:rsidR="00034EE3" w:rsidRDefault="00A072E9" w:rsidP="00A072E9">
      <w:pPr>
        <w:pStyle w:val="Body"/>
      </w:pPr>
      <w:r>
        <w:t>Our roadmap converges on a critical outcome: identifying Clinical Workflow/Task-</w:t>
      </w:r>
      <w:r w:rsidR="00384456">
        <w:t>S</w:t>
      </w:r>
      <w:r>
        <w:t xml:space="preserve">ets primed for improvement based on quantitative data </w:t>
      </w:r>
      <w:r w:rsidR="00243873">
        <w:t xml:space="preserve">harmonized in </w:t>
      </w:r>
      <w:r>
        <w:t xml:space="preserve">our RPC knowledge repository. In </w:t>
      </w:r>
      <w:r w:rsidR="00AB341F" w:rsidRPr="00AB341F">
        <w:rPr>
          <w:b/>
          <w:bCs/>
        </w:rPr>
        <w:t xml:space="preserve">Section </w:t>
      </w:r>
      <w:r w:rsidRPr="00AB341F">
        <w:rPr>
          <w:b/>
        </w:rPr>
        <w:t>3</w:t>
      </w:r>
      <w:r w:rsidR="00AB341F" w:rsidRPr="00AB341F">
        <w:rPr>
          <w:b/>
          <w:bCs/>
        </w:rPr>
        <w:t>.1.3</w:t>
      </w:r>
      <w:r>
        <w:t xml:space="preserve">, </w:t>
      </w:r>
      <w:r w:rsidRPr="0072408B">
        <w:rPr>
          <w:highlight w:val="yellow"/>
        </w:rPr>
        <w:t>we</w:t>
      </w:r>
      <w:r w:rsidR="00F06433" w:rsidRPr="0072408B">
        <w:rPr>
          <w:highlight w:val="yellow"/>
        </w:rPr>
        <w:t xml:space="preserve"> describe how</w:t>
      </w:r>
      <w:r w:rsidRPr="0072408B">
        <w:rPr>
          <w:highlight w:val="yellow"/>
        </w:rPr>
        <w:t xml:space="preserve"> we will correlate VDL documentation with actual workflows</w:t>
      </w:r>
      <w:r w:rsidR="0090424C" w:rsidRPr="0072408B">
        <w:rPr>
          <w:highlight w:val="yellow"/>
        </w:rPr>
        <w:t>,</w:t>
      </w:r>
      <w:r w:rsidRPr="0072408B">
        <w:rPr>
          <w:highlight w:val="yellow"/>
        </w:rPr>
        <w:t xml:space="preserve"> completing this for CPRS within </w:t>
      </w:r>
      <w:commentRangeStart w:id="52"/>
      <w:r w:rsidRPr="0072408B">
        <w:rPr>
          <w:highlight w:val="yellow"/>
        </w:rPr>
        <w:t xml:space="preserve">90 days </w:t>
      </w:r>
      <w:commentRangeEnd w:id="52"/>
      <w:r w:rsidR="0072408B">
        <w:rPr>
          <w:rStyle w:val="CommentReference"/>
          <w:rFonts w:eastAsiaTheme="minorHAnsi"/>
          <w:color w:val="000000" w:themeColor="text1"/>
        </w:rPr>
        <w:commentReference w:id="52"/>
      </w:r>
      <w:r w:rsidRPr="0072408B">
        <w:rPr>
          <w:highlight w:val="yellow"/>
        </w:rPr>
        <w:t>while simultaneously identifying two additional key analytic clients within 60 days.</w:t>
      </w:r>
      <w:r>
        <w:t xml:space="preserve"> Our analysis will leverage VistA 1, 2, and 3</w:t>
      </w:r>
      <w:r w:rsidR="00384456">
        <w:t xml:space="preserve"> </w:t>
      </w:r>
      <w:r w:rsidR="00970A51">
        <w:t xml:space="preserve">data </w:t>
      </w:r>
      <w:r w:rsidR="00384456">
        <w:t>and</w:t>
      </w:r>
      <w:r>
        <w:t xml:space="preserve"> the Test VistA environment, ensuring a comprehensive and robust evaluation across multiple systems.</w:t>
      </w:r>
      <w:r w:rsidR="00F75E81">
        <w:t xml:space="preserve"> </w:t>
      </w:r>
      <w:r w:rsidR="00FE3640">
        <w:t>Per</w:t>
      </w:r>
      <w:r w:rsidR="008E1023">
        <w:t xml:space="preserve"> contract requirements </w:t>
      </w:r>
      <w:r w:rsidR="00820069">
        <w:t>(</w:t>
      </w:r>
      <w:r w:rsidR="008E1023">
        <w:t xml:space="preserve">depicted in </w:t>
      </w:r>
      <w:hyperlink w:anchor="Table_6" w:history="1">
        <w:r w:rsidR="00041D17" w:rsidRPr="007B481A">
          <w:rPr>
            <w:rStyle w:val="Hyperlink"/>
          </w:rPr>
          <w:t>Table</w:t>
        </w:r>
        <w:r w:rsidR="008E1023" w:rsidRPr="007B481A">
          <w:rPr>
            <w:rStyle w:val="Hyperlink"/>
          </w:rPr>
          <w:t xml:space="preserve"> </w:t>
        </w:r>
        <w:r w:rsidR="00041D17" w:rsidRPr="007B481A">
          <w:rPr>
            <w:rStyle w:val="Hyperlink"/>
          </w:rPr>
          <w:t>6</w:t>
        </w:r>
      </w:hyperlink>
      <w:r w:rsidR="00041D17">
        <w:t xml:space="preserve"> and </w:t>
      </w:r>
      <w:hyperlink w:anchor="Figure_7" w:history="1">
        <w:r w:rsidR="00041D17" w:rsidRPr="007B481A">
          <w:rPr>
            <w:rStyle w:val="Hyperlink"/>
          </w:rPr>
          <w:t>Figure</w:t>
        </w:r>
        <w:r w:rsidR="00F32ECB">
          <w:rPr>
            <w:rStyle w:val="Hyperlink"/>
          </w:rPr>
          <w:t>s</w:t>
        </w:r>
        <w:r w:rsidR="00041D17" w:rsidRPr="007B481A">
          <w:rPr>
            <w:rStyle w:val="Hyperlink"/>
          </w:rPr>
          <w:t xml:space="preserve"> </w:t>
        </w:r>
        <w:r w:rsidR="00776A55">
          <w:rPr>
            <w:rStyle w:val="Hyperlink"/>
          </w:rPr>
          <w:t>8</w:t>
        </w:r>
      </w:hyperlink>
      <w:r w:rsidR="00F32ECB">
        <w:t xml:space="preserve"> and</w:t>
      </w:r>
      <w:r w:rsidR="007B481A">
        <w:t xml:space="preserve"> </w:t>
      </w:r>
      <w:r w:rsidR="00776A55" w:rsidRPr="00776A55">
        <w:rPr>
          <w:b/>
          <w:bCs/>
        </w:rPr>
        <w:t>9</w:t>
      </w:r>
      <w:r w:rsidR="00820069">
        <w:t>)</w:t>
      </w:r>
      <w:r w:rsidR="001E4E7E">
        <w:t>,</w:t>
      </w:r>
      <w:r w:rsidR="008E1023">
        <w:t xml:space="preserve"> we will deliver</w:t>
      </w:r>
      <w:r w:rsidR="001E4E7E">
        <w:t xml:space="preserve"> the following</w:t>
      </w:r>
      <w:r w:rsidR="008E1023">
        <w:t>:</w:t>
      </w:r>
    </w:p>
    <w:p w14:paraId="32B92359" w14:textId="4654ACEB" w:rsidR="0062786E" w:rsidRPr="0062786E" w:rsidRDefault="0062786E" w:rsidP="0062786E">
      <w:pPr>
        <w:spacing w:before="100" w:after="0"/>
        <w:jc w:val="center"/>
        <w:rPr>
          <w:rFonts w:eastAsia="Times New Roman" w:cs="Times New Roman"/>
          <w:b/>
          <w:bCs/>
          <w:color w:val="002060"/>
          <w:sz w:val="20"/>
          <w:szCs w:val="20"/>
        </w:rPr>
      </w:pPr>
      <w:r w:rsidRPr="3A71F0D8">
        <w:rPr>
          <w:rFonts w:eastAsia="Times New Roman" w:cs="Times New Roman"/>
          <w:b/>
          <w:bCs/>
          <w:color w:val="002060"/>
          <w:sz w:val="20"/>
          <w:szCs w:val="20"/>
        </w:rPr>
        <w:t xml:space="preserve">Table </w:t>
      </w:r>
      <w:r w:rsidR="00041D17">
        <w:rPr>
          <w:rFonts w:eastAsia="Times New Roman" w:cs="Times New Roman"/>
          <w:b/>
          <w:bCs/>
          <w:color w:val="002060"/>
          <w:sz w:val="20"/>
          <w:szCs w:val="20"/>
        </w:rPr>
        <w:t>6</w:t>
      </w:r>
      <w:r w:rsidRPr="3A71F0D8">
        <w:rPr>
          <w:rFonts w:eastAsia="Times New Roman" w:cs="Times New Roman"/>
          <w:b/>
          <w:bCs/>
          <w:color w:val="002060"/>
          <w:sz w:val="20"/>
          <w:szCs w:val="20"/>
        </w:rPr>
        <w:t xml:space="preserve">. </w:t>
      </w:r>
      <w:r w:rsidR="008C641A">
        <w:rPr>
          <w:rFonts w:eastAsia="Times New Roman" w:cs="Times New Roman"/>
          <w:b/>
          <w:bCs/>
          <w:color w:val="002060"/>
          <w:sz w:val="20"/>
          <w:szCs w:val="20"/>
        </w:rPr>
        <w:t>VetsEZ Proposed Deliverable Schedule for Vista Application Analytics</w:t>
      </w:r>
    </w:p>
    <w:tbl>
      <w:tblPr>
        <w:tblW w:w="9360" w:type="dxa"/>
        <w:tblInd w:w="-10" w:type="dxa"/>
        <w:tblLook w:val="04A0" w:firstRow="1" w:lastRow="0" w:firstColumn="1" w:lastColumn="0" w:noHBand="0" w:noVBand="1"/>
      </w:tblPr>
      <w:tblGrid>
        <w:gridCol w:w="810"/>
        <w:gridCol w:w="3510"/>
        <w:gridCol w:w="5040"/>
      </w:tblGrid>
      <w:tr w:rsidR="008E1023" w14:paraId="25F2D7E8" w14:textId="77777777" w:rsidTr="00AA486E">
        <w:trPr>
          <w:trHeight w:val="26"/>
          <w:tblHeader/>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B0EC775" w14:textId="71F6745B" w:rsidR="008E1023" w:rsidRDefault="008E1023">
            <w:pPr>
              <w:spacing w:after="0"/>
              <w:jc w:val="left"/>
              <w:rPr>
                <w:rFonts w:ascii="Arial Narrow" w:hAnsi="Arial Narrow"/>
                <w:b/>
                <w:bCs/>
                <w:color w:val="FFFFFF" w:themeColor="background1"/>
                <w:sz w:val="20"/>
                <w:szCs w:val="20"/>
              </w:rPr>
            </w:pPr>
            <w:r>
              <w:rPr>
                <w:rFonts w:ascii="Arial Narrow" w:hAnsi="Arial Narrow"/>
                <w:b/>
                <w:bCs/>
                <w:color w:val="FFFFFF" w:themeColor="background1"/>
                <w:sz w:val="20"/>
                <w:szCs w:val="20"/>
              </w:rPr>
              <w:t>CLIN</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0106C6BF" w14:textId="7F92995D" w:rsidR="008E1023" w:rsidRDefault="008E1023">
            <w:pPr>
              <w:spacing w:after="0"/>
              <w:jc w:val="left"/>
              <w:rPr>
                <w:rFonts w:ascii="Arial Narrow" w:hAnsi="Arial Narrow"/>
                <w:b/>
                <w:bCs/>
                <w:color w:val="FFFFFF" w:themeColor="background1"/>
                <w:sz w:val="20"/>
                <w:szCs w:val="20"/>
              </w:rPr>
            </w:pPr>
            <w:r>
              <w:rPr>
                <w:rFonts w:ascii="Arial Narrow" w:hAnsi="Arial Narrow"/>
                <w:b/>
                <w:bCs/>
                <w:color w:val="FFFFFF" w:themeColor="background1"/>
                <w:sz w:val="20"/>
                <w:szCs w:val="20"/>
              </w:rPr>
              <w:t>Deliverable</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C034ECC" w14:textId="297399E5" w:rsidR="008E1023" w:rsidRDefault="008E1023">
            <w:pPr>
              <w:spacing w:after="0"/>
              <w:jc w:val="left"/>
              <w:rPr>
                <w:rFonts w:ascii="Arial Narrow" w:hAnsi="Arial Narrow"/>
                <w:b/>
                <w:bCs/>
                <w:color w:val="FFFFFF" w:themeColor="background1"/>
                <w:sz w:val="20"/>
                <w:szCs w:val="20"/>
              </w:rPr>
            </w:pPr>
            <w:r>
              <w:rPr>
                <w:rFonts w:ascii="Arial Narrow" w:hAnsi="Arial Narrow"/>
                <w:b/>
                <w:bCs/>
                <w:color w:val="FFFFFF" w:themeColor="background1"/>
                <w:sz w:val="20"/>
                <w:szCs w:val="20"/>
              </w:rPr>
              <w:t>Description</w:t>
            </w:r>
          </w:p>
        </w:tc>
      </w:tr>
      <w:tr w:rsidR="008E1023" w14:paraId="596C296D"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0519E98" w14:textId="4269B27A" w:rsidR="008E1023" w:rsidRDefault="008E1023">
            <w:pPr>
              <w:spacing w:after="0"/>
              <w:jc w:val="left"/>
              <w:rPr>
                <w:rFonts w:ascii="Arial Narrow" w:hAnsi="Arial Narrow"/>
                <w:sz w:val="20"/>
                <w:szCs w:val="20"/>
              </w:rPr>
            </w:pPr>
            <w:r>
              <w:rPr>
                <w:rFonts w:ascii="Arial Narrow" w:hAnsi="Arial Narrow"/>
                <w:sz w:val="20"/>
                <w:szCs w:val="20"/>
              </w:rPr>
              <w:t>0001AA</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63E19B8" w14:textId="11DB6DB9" w:rsidR="008E1023" w:rsidRDefault="008E1023">
            <w:pPr>
              <w:spacing w:after="0"/>
              <w:jc w:val="left"/>
              <w:rPr>
                <w:rFonts w:ascii="Arial Narrow" w:hAnsi="Arial Narrow"/>
                <w:sz w:val="20"/>
                <w:szCs w:val="20"/>
              </w:rPr>
            </w:pPr>
            <w:r>
              <w:rPr>
                <w:rFonts w:ascii="Arial Narrow" w:hAnsi="Arial Narrow"/>
                <w:sz w:val="20"/>
                <w:szCs w:val="20"/>
              </w:rPr>
              <w:t>Contractor Project Management Plan (CPMP)</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76D5BEC" w14:textId="0F151D7F" w:rsidR="008E1023" w:rsidRDefault="008E1023">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1.1, delivered 30 days after</w:t>
            </w:r>
            <w:r w:rsidR="0062786E">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award</w:t>
            </w:r>
          </w:p>
        </w:tc>
      </w:tr>
      <w:tr w:rsidR="008E1023" w14:paraId="39CE5638"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E48CF59" w14:textId="5AD284AF" w:rsidR="008E1023" w:rsidRDefault="008E1023">
            <w:pPr>
              <w:spacing w:after="0"/>
              <w:jc w:val="left"/>
              <w:rPr>
                <w:rFonts w:ascii="Arial Narrow" w:hAnsi="Arial Narrow"/>
                <w:sz w:val="20"/>
                <w:szCs w:val="20"/>
              </w:rPr>
            </w:pPr>
            <w:r>
              <w:rPr>
                <w:rFonts w:ascii="Arial Narrow" w:hAnsi="Arial Narrow"/>
                <w:sz w:val="20"/>
                <w:szCs w:val="20"/>
              </w:rPr>
              <w:t>0001AB</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A4747E6" w14:textId="702F41BF" w:rsidR="008E1023" w:rsidRDefault="008E1023">
            <w:pPr>
              <w:spacing w:after="0"/>
              <w:jc w:val="left"/>
              <w:rPr>
                <w:rFonts w:ascii="Arial Narrow" w:hAnsi="Arial Narrow"/>
                <w:sz w:val="20"/>
                <w:szCs w:val="20"/>
              </w:rPr>
            </w:pPr>
            <w:r>
              <w:rPr>
                <w:rFonts w:ascii="Arial Narrow" w:hAnsi="Arial Narrow"/>
                <w:sz w:val="20"/>
                <w:szCs w:val="20"/>
              </w:rPr>
              <w:t>Monthly Progress Report (MPR)</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B9E0FBB" w14:textId="67FBBA46" w:rsidR="008E1023" w:rsidRDefault="008E1023">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1.2 delivered monthly on the 5</w:t>
            </w:r>
            <w:r w:rsidRPr="008E1023">
              <w:rPr>
                <w:rFonts w:ascii="Arial Narrow" w:eastAsia="Times New Roman" w:hAnsi="Arial Narrow" w:cs="Times New Roman"/>
                <w:sz w:val="20"/>
                <w:szCs w:val="20"/>
                <w:vertAlign w:val="superscript"/>
              </w:rPr>
              <w:t>th</w:t>
            </w:r>
            <w:r>
              <w:rPr>
                <w:rFonts w:ascii="Arial Narrow" w:eastAsia="Times New Roman" w:hAnsi="Arial Narrow" w:cs="Times New Roman"/>
                <w:sz w:val="20"/>
                <w:szCs w:val="20"/>
              </w:rPr>
              <w:t xml:space="preserve"> e/month</w:t>
            </w:r>
          </w:p>
        </w:tc>
      </w:tr>
      <w:tr w:rsidR="008E1023" w14:paraId="17621A10"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81D7E31" w14:textId="5F4ECE51" w:rsidR="008E1023" w:rsidRDefault="008E1023">
            <w:pPr>
              <w:spacing w:after="0"/>
              <w:jc w:val="left"/>
              <w:rPr>
                <w:rFonts w:ascii="Arial Narrow" w:hAnsi="Arial Narrow"/>
                <w:sz w:val="20"/>
                <w:szCs w:val="20"/>
              </w:rPr>
            </w:pPr>
            <w:r>
              <w:rPr>
                <w:rFonts w:ascii="Arial Narrow" w:hAnsi="Arial Narrow"/>
                <w:sz w:val="20"/>
                <w:szCs w:val="20"/>
              </w:rPr>
              <w:t>0001AC</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E7ED5C5" w14:textId="1D95C56F" w:rsidR="008E1023" w:rsidRDefault="008E1023">
            <w:pPr>
              <w:spacing w:after="0"/>
              <w:jc w:val="left"/>
              <w:rPr>
                <w:rFonts w:ascii="Arial Narrow" w:hAnsi="Arial Narrow"/>
                <w:sz w:val="20"/>
                <w:szCs w:val="20"/>
              </w:rPr>
            </w:pPr>
            <w:r>
              <w:rPr>
                <w:rFonts w:ascii="Arial Narrow" w:hAnsi="Arial Narrow"/>
                <w:sz w:val="20"/>
                <w:szCs w:val="20"/>
              </w:rPr>
              <w:t>Vista Traffic Logging SOP</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2DBDAB5" w14:textId="5D4818D1" w:rsidR="008E1023" w:rsidRDefault="008E1023">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1</w:t>
            </w:r>
            <w:r w:rsidR="00DC04E1">
              <w:rPr>
                <w:rFonts w:ascii="Arial Narrow" w:eastAsia="Times New Roman" w:hAnsi="Arial Narrow" w:cs="Times New Roman"/>
                <w:sz w:val="20"/>
                <w:szCs w:val="20"/>
              </w:rPr>
              <w:t xml:space="preserve"> delivered 100 days</w:t>
            </w:r>
            <w:r w:rsidR="0062786E">
              <w:rPr>
                <w:rFonts w:ascii="Arial Narrow" w:eastAsia="Times New Roman" w:hAnsi="Arial Narrow" w:cs="Times New Roman"/>
                <w:sz w:val="20"/>
                <w:szCs w:val="20"/>
              </w:rPr>
              <w:t xml:space="preserve"> after award</w:t>
            </w:r>
          </w:p>
        </w:tc>
      </w:tr>
      <w:tr w:rsidR="0062786E" w14:paraId="38DA7542"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773CD44" w14:textId="397CB66A" w:rsidR="0062786E" w:rsidRDefault="0062786E">
            <w:pPr>
              <w:spacing w:after="0"/>
              <w:jc w:val="left"/>
              <w:rPr>
                <w:rFonts w:ascii="Arial Narrow" w:hAnsi="Arial Narrow"/>
                <w:sz w:val="20"/>
                <w:szCs w:val="20"/>
              </w:rPr>
            </w:pPr>
            <w:r>
              <w:rPr>
                <w:rFonts w:ascii="Arial Narrow" w:hAnsi="Arial Narrow"/>
                <w:sz w:val="20"/>
                <w:szCs w:val="20"/>
              </w:rPr>
              <w:t>0001AD</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096815E" w14:textId="732289DC" w:rsidR="0062786E" w:rsidRDefault="0062786E">
            <w:pPr>
              <w:spacing w:after="0"/>
              <w:jc w:val="left"/>
              <w:rPr>
                <w:rFonts w:ascii="Arial Narrow" w:hAnsi="Arial Narrow"/>
                <w:sz w:val="20"/>
                <w:szCs w:val="20"/>
              </w:rPr>
            </w:pPr>
            <w:r>
              <w:rPr>
                <w:rFonts w:ascii="Arial Narrow" w:hAnsi="Arial Narrow"/>
                <w:sz w:val="20"/>
                <w:szCs w:val="20"/>
              </w:rPr>
              <w:t xml:space="preserve">Traffic Analysis Reports for 3 </w:t>
            </w:r>
            <w:r w:rsidR="00920B5E">
              <w:rPr>
                <w:rFonts w:ascii="Arial Narrow" w:hAnsi="Arial Narrow"/>
                <w:sz w:val="20"/>
                <w:szCs w:val="20"/>
              </w:rPr>
              <w:t>Vistas</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8EDE0EB" w14:textId="675B07C1" w:rsidR="0062786E" w:rsidRDefault="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2 delivered 120 days after award</w:t>
            </w:r>
          </w:p>
        </w:tc>
      </w:tr>
      <w:tr w:rsidR="0062786E" w14:paraId="16771BDF"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C6C8161" w14:textId="00B76557" w:rsidR="0062786E" w:rsidRDefault="0062786E" w:rsidP="0062786E">
            <w:pPr>
              <w:spacing w:after="0"/>
              <w:jc w:val="left"/>
              <w:rPr>
                <w:rFonts w:ascii="Arial Narrow" w:hAnsi="Arial Narrow"/>
                <w:sz w:val="20"/>
                <w:szCs w:val="20"/>
              </w:rPr>
            </w:pPr>
            <w:r>
              <w:rPr>
                <w:rFonts w:ascii="Arial Narrow" w:hAnsi="Arial Narrow"/>
                <w:sz w:val="20"/>
                <w:szCs w:val="20"/>
              </w:rPr>
              <w:t>0001A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9AC5102" w14:textId="52492666" w:rsidR="0062786E" w:rsidRDefault="0062786E" w:rsidP="0062786E">
            <w:pPr>
              <w:spacing w:after="0"/>
              <w:jc w:val="left"/>
              <w:rPr>
                <w:rFonts w:ascii="Arial Narrow" w:hAnsi="Arial Narrow"/>
                <w:sz w:val="20"/>
                <w:szCs w:val="20"/>
              </w:rPr>
            </w:pPr>
            <w:r>
              <w:rPr>
                <w:rFonts w:ascii="Arial Narrow" w:hAnsi="Arial Narrow"/>
                <w:sz w:val="20"/>
                <w:szCs w:val="20"/>
              </w:rPr>
              <w:t>Cross-Vista Traffic Analysis Report</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2ACB3B5" w14:textId="3E46F1B5"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2 delivered 150 days after award</w:t>
            </w:r>
          </w:p>
        </w:tc>
      </w:tr>
      <w:tr w:rsidR="0062786E" w14:paraId="73FA2D7C"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9381359" w14:textId="1A9C81CD" w:rsidR="0062786E" w:rsidRDefault="0062786E" w:rsidP="0062786E">
            <w:pPr>
              <w:spacing w:after="0"/>
              <w:jc w:val="left"/>
              <w:rPr>
                <w:rFonts w:ascii="Arial Narrow" w:hAnsi="Arial Narrow"/>
                <w:sz w:val="20"/>
                <w:szCs w:val="20"/>
              </w:rPr>
            </w:pPr>
            <w:r>
              <w:rPr>
                <w:rFonts w:ascii="Arial Narrow" w:hAnsi="Arial Narrow"/>
                <w:sz w:val="20"/>
                <w:szCs w:val="20"/>
              </w:rPr>
              <w:t>0001AF</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74B3F8F" w14:textId="0A741E63" w:rsidR="0062786E" w:rsidRDefault="0062786E" w:rsidP="0062786E">
            <w:pPr>
              <w:spacing w:after="0"/>
              <w:jc w:val="left"/>
              <w:rPr>
                <w:rFonts w:ascii="Arial Narrow" w:hAnsi="Arial Narrow"/>
                <w:sz w:val="20"/>
                <w:szCs w:val="20"/>
              </w:rPr>
            </w:pPr>
            <w:r>
              <w:rPr>
                <w:rFonts w:ascii="Arial Narrow" w:hAnsi="Arial Narrow"/>
                <w:sz w:val="20"/>
                <w:szCs w:val="20"/>
              </w:rPr>
              <w:t>VistA (3) Client Usage Report</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CD21EF4" w14:textId="3D4FB0E6"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3 delivered 150 days after award</w:t>
            </w:r>
          </w:p>
        </w:tc>
      </w:tr>
      <w:tr w:rsidR="0062786E" w14:paraId="7BA18C67"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B6F52C0" w14:textId="6B01F9C1" w:rsidR="0062786E" w:rsidRDefault="0062786E" w:rsidP="0062786E">
            <w:pPr>
              <w:spacing w:after="0"/>
              <w:jc w:val="left"/>
              <w:rPr>
                <w:rFonts w:ascii="Arial Narrow" w:hAnsi="Arial Narrow"/>
                <w:sz w:val="20"/>
                <w:szCs w:val="20"/>
              </w:rPr>
            </w:pPr>
            <w:r>
              <w:rPr>
                <w:rFonts w:ascii="Arial Narrow" w:hAnsi="Arial Narrow"/>
                <w:sz w:val="20"/>
                <w:szCs w:val="20"/>
              </w:rPr>
              <w:t>0001AG</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8C68DEE" w14:textId="4831BF7A" w:rsidR="0062786E" w:rsidRDefault="0062786E" w:rsidP="0062786E">
            <w:pPr>
              <w:spacing w:after="0"/>
              <w:jc w:val="left"/>
              <w:rPr>
                <w:rFonts w:ascii="Arial Narrow" w:hAnsi="Arial Narrow"/>
                <w:sz w:val="20"/>
                <w:szCs w:val="20"/>
              </w:rPr>
            </w:pPr>
            <w:r>
              <w:rPr>
                <w:rFonts w:ascii="Arial Narrow" w:hAnsi="Arial Narrow"/>
                <w:sz w:val="20"/>
                <w:szCs w:val="20"/>
              </w:rPr>
              <w:t>Client Analysis V&amp;V Report</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43FB8CD" w14:textId="19EE5A0F"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3 delivered 150 days after award</w:t>
            </w:r>
          </w:p>
        </w:tc>
      </w:tr>
      <w:tr w:rsidR="0062786E" w14:paraId="679C8C63"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1CF08B0" w14:textId="53193885" w:rsidR="0062786E" w:rsidRDefault="0062786E" w:rsidP="0062786E">
            <w:pPr>
              <w:spacing w:after="0"/>
              <w:jc w:val="left"/>
              <w:rPr>
                <w:rFonts w:ascii="Arial Narrow" w:hAnsi="Arial Narrow"/>
                <w:sz w:val="20"/>
                <w:szCs w:val="20"/>
              </w:rPr>
            </w:pPr>
            <w:r>
              <w:rPr>
                <w:rFonts w:ascii="Arial Narrow" w:hAnsi="Arial Narrow"/>
                <w:sz w:val="20"/>
                <w:szCs w:val="20"/>
              </w:rPr>
              <w:t>0001AH</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E8D0DC5" w14:textId="398F2EF0" w:rsidR="0062786E" w:rsidRDefault="0062786E" w:rsidP="0062786E">
            <w:pPr>
              <w:spacing w:after="0"/>
              <w:jc w:val="left"/>
              <w:rPr>
                <w:rFonts w:ascii="Arial Narrow" w:hAnsi="Arial Narrow"/>
                <w:sz w:val="20"/>
                <w:szCs w:val="20"/>
              </w:rPr>
            </w:pPr>
            <w:r>
              <w:rPr>
                <w:rFonts w:ascii="Arial Narrow" w:hAnsi="Arial Narrow"/>
                <w:sz w:val="20"/>
                <w:szCs w:val="20"/>
              </w:rPr>
              <w:t xml:space="preserve">Client Use </w:t>
            </w:r>
            <w:r w:rsidR="00920B5E">
              <w:rPr>
                <w:rFonts w:ascii="Arial Narrow" w:hAnsi="Arial Narrow"/>
                <w:sz w:val="20"/>
                <w:szCs w:val="20"/>
              </w:rPr>
              <w:t>Improvement</w:t>
            </w:r>
            <w:r>
              <w:rPr>
                <w:rFonts w:ascii="Arial Narrow" w:hAnsi="Arial Narrow"/>
                <w:sz w:val="20"/>
                <w:szCs w:val="20"/>
              </w:rPr>
              <w:t xml:space="preserve"> Reports</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456237F" w14:textId="5983A0A9"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4 delivered 240 days after award</w:t>
            </w:r>
          </w:p>
        </w:tc>
      </w:tr>
    </w:tbl>
    <w:p w14:paraId="5357A443" w14:textId="5616DC65" w:rsidR="00D2651F" w:rsidRDefault="00F036E4" w:rsidP="005A6A3F">
      <w:pPr>
        <w:pStyle w:val="Body"/>
        <w:spacing w:before="120"/>
      </w:pPr>
      <w:r w:rsidRPr="0072408B">
        <w:rPr>
          <w:noProof/>
          <w:highlight w:val="yellow"/>
        </w:rPr>
        <w:drawing>
          <wp:anchor distT="0" distB="0" distL="114300" distR="114300" simplePos="0" relativeHeight="251658260" behindDoc="1" locked="0" layoutInCell="1" allowOverlap="1" wp14:anchorId="32E50E92" wp14:editId="580E2357">
            <wp:simplePos x="0" y="0"/>
            <wp:positionH relativeFrom="column">
              <wp:posOffset>0</wp:posOffset>
            </wp:positionH>
            <wp:positionV relativeFrom="paragraph">
              <wp:posOffset>91960</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1644775544"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86345"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14:sizeRelV relativeFrom="margin">
              <wp14:pctHeight>0</wp14:pctHeight>
            </wp14:sizeRelV>
          </wp:anchor>
        </w:drawing>
      </w:r>
      <w:r w:rsidR="00041D17" w:rsidRPr="0072408B">
        <w:rPr>
          <w:b/>
          <w:highlight w:val="yellow"/>
        </w:rPr>
        <w:t>T</w:t>
      </w:r>
      <w:r w:rsidR="002B0E0D" w:rsidRPr="0072408B">
        <w:rPr>
          <w:b/>
          <w:highlight w:val="yellow"/>
        </w:rPr>
        <w:t>eam</w:t>
      </w:r>
      <w:r w:rsidR="00041D17" w:rsidRPr="0072408B">
        <w:rPr>
          <w:b/>
          <w:highlight w:val="yellow"/>
        </w:rPr>
        <w:t xml:space="preserve"> VetsEZ is prepared to deliver at a 20% efficiency rate from the requested ARO requirements stipulated in the price schedule.</w:t>
      </w:r>
      <w:r w:rsidR="00041D17">
        <w:t xml:space="preserve"> </w:t>
      </w:r>
      <w:hyperlink w:anchor="Figure_9" w:history="1">
        <w:r w:rsidR="00F75E81" w:rsidRPr="00BA686E">
          <w:rPr>
            <w:rStyle w:val="Hyperlink"/>
          </w:rPr>
          <w:t xml:space="preserve">Figure </w:t>
        </w:r>
        <w:r w:rsidR="00DA3915">
          <w:rPr>
            <w:rStyle w:val="Hyperlink"/>
          </w:rPr>
          <w:t>9</w:t>
        </w:r>
      </w:hyperlink>
      <w:r w:rsidR="00F75E81">
        <w:t xml:space="preserve"> is our detailed VA2 Gantt Chart </w:t>
      </w:r>
      <w:r w:rsidR="00937EF3">
        <w:t>that</w:t>
      </w:r>
      <w:r w:rsidR="00937EF3" w:rsidRPr="00937EF3">
        <w:t xml:space="preserve"> indicat</w:t>
      </w:r>
      <w:r w:rsidR="00937EF3">
        <w:t>es</w:t>
      </w:r>
      <w:r w:rsidR="00937EF3" w:rsidRPr="00937EF3">
        <w:t xml:space="preserve"> </w:t>
      </w:r>
      <w:r w:rsidR="008A2F21">
        <w:t xml:space="preserve">the </w:t>
      </w:r>
      <w:r w:rsidR="00937EF3" w:rsidRPr="00937EF3">
        <w:t>expected start and completion dates for all project tasks and sub-tasks</w:t>
      </w:r>
      <w:r w:rsidR="00364FA8">
        <w:t>.</w:t>
      </w:r>
    </w:p>
    <w:p w14:paraId="21E80753" w14:textId="77777777" w:rsidR="006C51D6" w:rsidRDefault="006C51D6" w:rsidP="00BB728D">
      <w:pPr>
        <w:pStyle w:val="Body"/>
        <w:sectPr w:rsidR="006C51D6" w:rsidSect="009A4EEE">
          <w:footerReference w:type="default" r:id="rId35"/>
          <w:pgSz w:w="12240" w:h="15840"/>
          <w:pgMar w:top="1440" w:right="1440" w:bottom="1440" w:left="1440" w:header="720" w:footer="0" w:gutter="0"/>
          <w:pgNumType w:start="1"/>
          <w:cols w:space="720"/>
          <w:docGrid w:linePitch="360"/>
        </w:sectPr>
      </w:pPr>
    </w:p>
    <w:p w14:paraId="456B6BA6" w14:textId="10613D0E" w:rsidR="00AB0EBD" w:rsidRPr="00780251" w:rsidRDefault="00941C46" w:rsidP="00780251">
      <w:pPr>
        <w:pStyle w:val="Body"/>
        <w:spacing w:after="0"/>
        <w:jc w:val="center"/>
        <w:rPr>
          <w:b/>
          <w:color w:val="002060"/>
          <w:sz w:val="20"/>
          <w:szCs w:val="20"/>
        </w:rPr>
      </w:pPr>
      <w:r w:rsidRPr="00BA686E">
        <w:rPr>
          <w:b/>
          <w:color w:val="002060"/>
          <w:sz w:val="20"/>
          <w:szCs w:val="20"/>
        </w:rPr>
        <w:lastRenderedPageBreak/>
        <w:t xml:space="preserve">Figure </w:t>
      </w:r>
      <w:bookmarkStart w:id="53" w:name="Figure_9"/>
      <w:r w:rsidR="00DA3915">
        <w:rPr>
          <w:b/>
          <w:bCs/>
          <w:color w:val="002060"/>
          <w:sz w:val="20"/>
          <w:szCs w:val="20"/>
        </w:rPr>
        <w:t>9</w:t>
      </w:r>
      <w:bookmarkEnd w:id="53"/>
      <w:r w:rsidRPr="00BA686E">
        <w:rPr>
          <w:b/>
          <w:color w:val="002060"/>
          <w:sz w:val="20"/>
          <w:szCs w:val="20"/>
        </w:rPr>
        <w:t>. Team VetsEZ VA</w:t>
      </w:r>
      <w:r w:rsidR="00C51928">
        <w:rPr>
          <w:b/>
          <w:color w:val="002060"/>
          <w:sz w:val="20"/>
          <w:szCs w:val="20"/>
        </w:rPr>
        <w:t>2</w:t>
      </w:r>
      <w:r w:rsidRPr="00BA686E">
        <w:rPr>
          <w:b/>
          <w:color w:val="002060"/>
          <w:sz w:val="20"/>
          <w:szCs w:val="20"/>
        </w:rPr>
        <w:t xml:space="preserve"> Gantt Chart De</w:t>
      </w:r>
      <w:r w:rsidR="008940A4" w:rsidRPr="00BA686E">
        <w:rPr>
          <w:b/>
          <w:color w:val="002060"/>
          <w:sz w:val="20"/>
          <w:szCs w:val="20"/>
        </w:rPr>
        <w:t xml:space="preserve">tails </w:t>
      </w:r>
      <w:r w:rsidR="00514D3C" w:rsidRPr="00BA686E">
        <w:rPr>
          <w:b/>
          <w:color w:val="002060"/>
          <w:sz w:val="20"/>
          <w:szCs w:val="20"/>
        </w:rPr>
        <w:t>the Complex VA2 Project</w:t>
      </w:r>
      <w:r w:rsidR="008A639F">
        <w:rPr>
          <w:b/>
          <w:color w:val="002060"/>
          <w:sz w:val="20"/>
          <w:szCs w:val="20"/>
        </w:rPr>
        <w:t xml:space="preserve"> </w:t>
      </w:r>
      <w:r w:rsidR="008409F2">
        <w:rPr>
          <w:b/>
          <w:color w:val="002060"/>
          <w:sz w:val="20"/>
          <w:szCs w:val="20"/>
        </w:rPr>
        <w:t>(C</w:t>
      </w:r>
      <w:r w:rsidR="008A639F" w:rsidRPr="003A21DF">
        <w:rPr>
          <w:b/>
          <w:i/>
          <w:color w:val="002060"/>
          <w:sz w:val="20"/>
          <w:szCs w:val="20"/>
        </w:rPr>
        <w:t xml:space="preserve">ontinued on </w:t>
      </w:r>
      <w:r w:rsidR="003A21DF" w:rsidRPr="003A21DF">
        <w:rPr>
          <w:b/>
          <w:i/>
          <w:iCs/>
          <w:color w:val="002060"/>
          <w:sz w:val="20"/>
          <w:szCs w:val="20"/>
        </w:rPr>
        <w:t>Pg</w:t>
      </w:r>
      <w:r w:rsidR="008409F2">
        <w:rPr>
          <w:b/>
          <w:i/>
          <w:iCs/>
          <w:color w:val="002060"/>
          <w:sz w:val="20"/>
          <w:szCs w:val="20"/>
        </w:rPr>
        <w:t>s</w:t>
      </w:r>
      <w:r w:rsidR="003A21DF" w:rsidRPr="007B481A">
        <w:rPr>
          <w:b/>
          <w:i/>
          <w:iCs/>
          <w:color w:val="002060"/>
          <w:sz w:val="20"/>
          <w:szCs w:val="20"/>
        </w:rPr>
        <w:t>. 2</w:t>
      </w:r>
      <w:r w:rsidR="001D4906" w:rsidRPr="007B481A">
        <w:rPr>
          <w:b/>
          <w:i/>
          <w:iCs/>
          <w:color w:val="002060"/>
          <w:sz w:val="20"/>
          <w:szCs w:val="20"/>
        </w:rPr>
        <w:t>3</w:t>
      </w:r>
      <w:r w:rsidR="003A21DF" w:rsidRPr="007B481A">
        <w:rPr>
          <w:b/>
          <w:i/>
          <w:color w:val="002060"/>
          <w:sz w:val="20"/>
          <w:szCs w:val="20"/>
        </w:rPr>
        <w:t xml:space="preserve"> and </w:t>
      </w:r>
      <w:r w:rsidR="003A21DF" w:rsidRPr="007B481A">
        <w:rPr>
          <w:b/>
          <w:i/>
          <w:iCs/>
          <w:color w:val="002060"/>
          <w:sz w:val="20"/>
          <w:szCs w:val="20"/>
        </w:rPr>
        <w:t>2</w:t>
      </w:r>
      <w:r w:rsidR="001D4906" w:rsidRPr="007B481A">
        <w:rPr>
          <w:b/>
          <w:i/>
          <w:iCs/>
          <w:color w:val="002060"/>
          <w:sz w:val="20"/>
          <w:szCs w:val="20"/>
        </w:rPr>
        <w:t>4</w:t>
      </w:r>
      <w:r w:rsidR="008409F2">
        <w:rPr>
          <w:b/>
          <w:i/>
          <w:iCs/>
          <w:color w:val="002060"/>
          <w:sz w:val="20"/>
          <w:szCs w:val="20"/>
        </w:rPr>
        <w:t>)</w:t>
      </w:r>
    </w:p>
    <w:p w14:paraId="74B5058F" w14:textId="06E782AD" w:rsidR="00D47A5A" w:rsidRPr="00D47A5A" w:rsidRDefault="007E3A26" w:rsidP="00D47A5A">
      <w:pPr>
        <w:pStyle w:val="Body"/>
        <w:jc w:val="center"/>
      </w:pPr>
      <w:r>
        <w:rPr>
          <w:noProof/>
        </w:rPr>
        <w:drawing>
          <wp:inline distT="0" distB="0" distL="0" distR="0" wp14:anchorId="7A8CD3F4" wp14:editId="2602E4BE">
            <wp:extent cx="7632065" cy="5763767"/>
            <wp:effectExtent l="0" t="0" r="635" b="2540"/>
            <wp:docPr id="1451064662" name="Picture 13" descr="This is part 1 of Team VetsEZ’s VA2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64662" name="Picture 13" descr="This is part 1 of Team VetsEZ’s VA2 Gantt Char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646641" cy="5774775"/>
                    </a:xfrm>
                    <a:prstGeom prst="rect">
                      <a:avLst/>
                    </a:prstGeom>
                  </pic:spPr>
                </pic:pic>
              </a:graphicData>
            </a:graphic>
          </wp:inline>
        </w:drawing>
      </w:r>
    </w:p>
    <w:p w14:paraId="525F9C33" w14:textId="1DFE9C81" w:rsidR="00611F7B" w:rsidRDefault="00D03D40" w:rsidP="008A2F21">
      <w:pPr>
        <w:pStyle w:val="Body"/>
        <w:jc w:val="center"/>
      </w:pPr>
      <w:r>
        <w:rPr>
          <w:noProof/>
        </w:rPr>
        <w:lastRenderedPageBreak/>
        <w:drawing>
          <wp:inline distT="0" distB="0" distL="0" distR="0" wp14:anchorId="4BC6C6EC" wp14:editId="631133F3">
            <wp:extent cx="7740180" cy="5874327"/>
            <wp:effectExtent l="0" t="0" r="0" b="6350"/>
            <wp:docPr id="1077181538" name="Picture 14" descr="This is part 2 of Team VetsEZ’s VA2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81538" name="Picture 14" descr="This is part 2 of Team VetsEZ’s VA2 Gantt Char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751816" cy="5883158"/>
                    </a:xfrm>
                    <a:prstGeom prst="rect">
                      <a:avLst/>
                    </a:prstGeom>
                  </pic:spPr>
                </pic:pic>
              </a:graphicData>
            </a:graphic>
          </wp:inline>
        </w:drawing>
      </w:r>
    </w:p>
    <w:p w14:paraId="53C01E6F" w14:textId="2C95C8EF" w:rsidR="00B5302C" w:rsidRDefault="0061778E" w:rsidP="008A2F21">
      <w:pPr>
        <w:pStyle w:val="Body"/>
        <w:jc w:val="center"/>
      </w:pPr>
      <w:r>
        <w:rPr>
          <w:noProof/>
        </w:rPr>
        <w:lastRenderedPageBreak/>
        <w:drawing>
          <wp:inline distT="0" distB="0" distL="0" distR="0" wp14:anchorId="094A349F" wp14:editId="6773DDCF">
            <wp:extent cx="7730836" cy="3642919"/>
            <wp:effectExtent l="0" t="0" r="3810" b="2540"/>
            <wp:docPr id="704763778" name="Picture 15" descr="This is part 3 of Team VetsEZ’s VA2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763778" name="Picture 15" descr="This is part 3 of Team VetsEZ’s VA2 Gantt Char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762809" cy="3657985"/>
                    </a:xfrm>
                    <a:prstGeom prst="rect">
                      <a:avLst/>
                    </a:prstGeom>
                  </pic:spPr>
                </pic:pic>
              </a:graphicData>
            </a:graphic>
          </wp:inline>
        </w:drawing>
      </w:r>
    </w:p>
    <w:p w14:paraId="5278F109" w14:textId="77777777" w:rsidR="00E828DB" w:rsidRDefault="00E828DB" w:rsidP="008A2F21">
      <w:pPr>
        <w:pStyle w:val="Body"/>
        <w:jc w:val="center"/>
      </w:pPr>
    </w:p>
    <w:p w14:paraId="7D9F14E0" w14:textId="38909AF9" w:rsidR="00E828DB" w:rsidRDefault="00E828DB" w:rsidP="008A2F21">
      <w:pPr>
        <w:pStyle w:val="Body"/>
        <w:jc w:val="center"/>
        <w:sectPr w:rsidR="00E828DB" w:rsidSect="00D11CC1">
          <w:headerReference w:type="default" r:id="rId39"/>
          <w:footerReference w:type="default" r:id="rId40"/>
          <w:pgSz w:w="15840" w:h="12240" w:orient="landscape"/>
          <w:pgMar w:top="1440" w:right="1440" w:bottom="1440" w:left="1440" w:header="576" w:footer="0" w:gutter="0"/>
          <w:cols w:space="720"/>
          <w:docGrid w:linePitch="360"/>
        </w:sectPr>
      </w:pPr>
    </w:p>
    <w:p w14:paraId="32C2ED3A" w14:textId="5A03DFFE" w:rsidR="00725A7A" w:rsidRPr="00BC3308" w:rsidRDefault="004B3435" w:rsidP="00BC3308">
      <w:pPr>
        <w:pStyle w:val="Heading1"/>
      </w:pPr>
      <w:bookmarkStart w:id="54" w:name="_Toc174560342"/>
      <w:bookmarkStart w:id="55" w:name="_Toc174577967"/>
      <w:r>
        <w:lastRenderedPageBreak/>
        <w:t>Level of Effort</w:t>
      </w:r>
      <w:r w:rsidR="00725A7A" w:rsidRPr="00BC3308">
        <w:t xml:space="preserve"> (RTEP B.</w:t>
      </w:r>
      <w:r>
        <w:t>1</w:t>
      </w:r>
      <w:r w:rsidR="0029482A" w:rsidRPr="00BC3308">
        <w:t>.</w:t>
      </w:r>
      <w:r>
        <w:t>3</w:t>
      </w:r>
      <w:r w:rsidR="00725A7A" w:rsidRPr="00BC3308">
        <w:t>)</w:t>
      </w:r>
      <w:bookmarkEnd w:id="54"/>
      <w:bookmarkEnd w:id="55"/>
    </w:p>
    <w:p w14:paraId="0257A368" w14:textId="7F8BBF19" w:rsidR="00D53401" w:rsidRDefault="000A587E" w:rsidP="00D53401">
      <w:r>
        <w:t xml:space="preserve">Team </w:t>
      </w:r>
      <w:r w:rsidR="00D53401">
        <w:t xml:space="preserve">VetsEZ </w:t>
      </w:r>
      <w:r w:rsidR="00452FDB">
        <w:t>support</w:t>
      </w:r>
      <w:r w:rsidR="00D53401">
        <w:t xml:space="preserve"> for </w:t>
      </w:r>
      <w:r w:rsidR="0009320A">
        <w:t>VA2</w:t>
      </w:r>
      <w:r w:rsidR="005C408D">
        <w:t xml:space="preserve"> </w:t>
      </w:r>
      <w:r w:rsidR="009E5D7D">
        <w:t>(</w:t>
      </w:r>
      <w:hyperlink w:anchor="Table_7" w:history="1">
        <w:r w:rsidR="009E5D7D" w:rsidRPr="00950800">
          <w:rPr>
            <w:rStyle w:val="Hyperlink"/>
            <w:bCs/>
          </w:rPr>
          <w:t xml:space="preserve">Table </w:t>
        </w:r>
        <w:r w:rsidR="007B481A">
          <w:rPr>
            <w:rStyle w:val="Hyperlink"/>
            <w:bCs/>
          </w:rPr>
          <w:t>7</w:t>
        </w:r>
      </w:hyperlink>
      <w:r w:rsidR="00BE2661">
        <w:rPr>
          <w:rStyle w:val="Hyperlink"/>
          <w:bCs/>
        </w:rPr>
        <w:t xml:space="preserve"> </w:t>
      </w:r>
      <w:r w:rsidR="00BE2661" w:rsidRPr="00BE2661">
        <w:rPr>
          <w:rStyle w:val="Hyperlink"/>
          <w:b w:val="0"/>
        </w:rPr>
        <w:t>and</w:t>
      </w:r>
      <w:r w:rsidR="00BE2661">
        <w:rPr>
          <w:rStyle w:val="Hyperlink"/>
          <w:bCs/>
        </w:rPr>
        <w:t xml:space="preserve"> </w:t>
      </w:r>
      <w:hyperlink w:anchor="Table_8" w:history="1">
        <w:r w:rsidR="00BE2661" w:rsidRPr="00BE2661">
          <w:rPr>
            <w:rStyle w:val="Hyperlink"/>
            <w:bCs/>
          </w:rPr>
          <w:t>Table 8</w:t>
        </w:r>
      </w:hyperlink>
      <w:r w:rsidR="009E5D7D">
        <w:t xml:space="preserve">) </w:t>
      </w:r>
      <w:r w:rsidR="00452FDB">
        <w:t>is</w:t>
      </w:r>
      <w:r w:rsidR="009E5D7D">
        <w:t xml:space="preserve"> </w:t>
      </w:r>
      <w:r w:rsidR="005C408D">
        <w:t xml:space="preserve">comprised of </w:t>
      </w:r>
      <w:r w:rsidR="00447538">
        <w:t>a Software/Systems Architect</w:t>
      </w:r>
      <w:r w:rsidR="00C35797">
        <w:t xml:space="preserve">, </w:t>
      </w:r>
      <w:r w:rsidR="00AF2EE8">
        <w:t>a</w:t>
      </w:r>
      <w:r w:rsidR="006420CD">
        <w:t xml:space="preserve"> </w:t>
      </w:r>
      <w:r w:rsidR="00C35797">
        <w:t>s</w:t>
      </w:r>
      <w:r w:rsidR="00D53401">
        <w:t xml:space="preserve">easoned professional with over five years of experience in </w:t>
      </w:r>
      <w:r w:rsidR="00C35797">
        <w:t>AWS</w:t>
      </w:r>
      <w:r w:rsidR="00C07483">
        <w:t>,</w:t>
      </w:r>
      <w:r w:rsidR="002A1E03">
        <w:t xml:space="preserve"> and</w:t>
      </w:r>
      <w:r w:rsidR="00C35797">
        <w:t xml:space="preserve"> e</w:t>
      </w:r>
      <w:r w:rsidR="00D53401">
        <w:t>xpertise in configuring and managing cloud-based containers and storage solutions</w:t>
      </w:r>
      <w:r w:rsidR="00C35797">
        <w:t xml:space="preserve"> </w:t>
      </w:r>
      <w:r w:rsidR="002A1E03">
        <w:t>with</w:t>
      </w:r>
      <w:r w:rsidR="00C35797">
        <w:t xml:space="preserve"> a p</w:t>
      </w:r>
      <w:r w:rsidR="00D53401">
        <w:t>roven track record in optimizing cloud environments for large-scale data analytics projects</w:t>
      </w:r>
      <w:r w:rsidR="00457D45">
        <w:t xml:space="preserve">. </w:t>
      </w:r>
      <w:r w:rsidR="00457D45" w:rsidRPr="00067CA8">
        <w:rPr>
          <w:highlight w:val="yellow"/>
        </w:rPr>
        <w:t>Our RPC SME</w:t>
      </w:r>
      <w:r w:rsidR="00FE2C86" w:rsidRPr="00067CA8">
        <w:rPr>
          <w:highlight w:val="yellow"/>
        </w:rPr>
        <w:t xml:space="preserve">s </w:t>
      </w:r>
      <w:r w:rsidR="00386045" w:rsidRPr="00067CA8">
        <w:rPr>
          <w:highlight w:val="yellow"/>
        </w:rPr>
        <w:t xml:space="preserve">(e.g., </w:t>
      </w:r>
      <w:r w:rsidR="00672362" w:rsidRPr="00067CA8">
        <w:rPr>
          <w:highlight w:val="yellow"/>
        </w:rPr>
        <w:t xml:space="preserve">Business Process Expert, </w:t>
      </w:r>
      <w:r w:rsidR="00386045" w:rsidRPr="00067CA8">
        <w:rPr>
          <w:highlight w:val="yellow"/>
        </w:rPr>
        <w:t xml:space="preserve">Business </w:t>
      </w:r>
      <w:r w:rsidR="00672362" w:rsidRPr="00067CA8">
        <w:rPr>
          <w:highlight w:val="yellow"/>
        </w:rPr>
        <w:t>Analysts</w:t>
      </w:r>
      <w:r w:rsidR="00E25541" w:rsidRPr="00067CA8">
        <w:rPr>
          <w:highlight w:val="yellow"/>
        </w:rPr>
        <w:t>)</w:t>
      </w:r>
      <w:r w:rsidR="00FE2C86" w:rsidRPr="00067CA8">
        <w:rPr>
          <w:highlight w:val="yellow"/>
        </w:rPr>
        <w:t xml:space="preserve"> </w:t>
      </w:r>
      <w:r w:rsidR="00563E69" w:rsidRPr="00067CA8">
        <w:rPr>
          <w:highlight w:val="yellow"/>
        </w:rPr>
        <w:t>h</w:t>
      </w:r>
      <w:r w:rsidR="00CB50FD" w:rsidRPr="00067CA8">
        <w:rPr>
          <w:highlight w:val="yellow"/>
        </w:rPr>
        <w:t>ave</w:t>
      </w:r>
      <w:r w:rsidR="00563E69" w:rsidRPr="00067CA8">
        <w:rPr>
          <w:highlight w:val="yellow"/>
        </w:rPr>
        <w:t xml:space="preserve"> </w:t>
      </w:r>
      <w:r w:rsidR="00D53401" w:rsidRPr="00067CA8">
        <w:rPr>
          <w:highlight w:val="yellow"/>
        </w:rPr>
        <w:t>10+ years of hands-on experience with VA's VistA system</w:t>
      </w:r>
      <w:r w:rsidR="00563E69" w:rsidRPr="00067CA8">
        <w:rPr>
          <w:highlight w:val="yellow"/>
        </w:rPr>
        <w:t xml:space="preserve"> and </w:t>
      </w:r>
      <w:r w:rsidR="00CB50FD" w:rsidRPr="00067CA8">
        <w:rPr>
          <w:highlight w:val="yellow"/>
        </w:rPr>
        <w:t>an</w:t>
      </w:r>
      <w:r w:rsidR="00BA15BA" w:rsidRPr="00067CA8">
        <w:rPr>
          <w:highlight w:val="yellow"/>
        </w:rPr>
        <w:t xml:space="preserve"> i</w:t>
      </w:r>
      <w:r w:rsidR="00D53401" w:rsidRPr="00067CA8">
        <w:rPr>
          <w:highlight w:val="yellow"/>
        </w:rPr>
        <w:t>n-depth knowledge of RPC</w:t>
      </w:r>
      <w:r w:rsidR="00563E69" w:rsidRPr="00067CA8">
        <w:rPr>
          <w:highlight w:val="yellow"/>
        </w:rPr>
        <w:t xml:space="preserve"> </w:t>
      </w:r>
      <w:r w:rsidR="00D53401" w:rsidRPr="00067CA8">
        <w:rPr>
          <w:highlight w:val="yellow"/>
        </w:rPr>
        <w:t>interface and routines</w:t>
      </w:r>
      <w:r w:rsidR="00563E69" w:rsidRPr="00067CA8">
        <w:rPr>
          <w:highlight w:val="yellow"/>
        </w:rPr>
        <w:t xml:space="preserve">. Our Functional </w:t>
      </w:r>
      <w:r w:rsidR="00474A46" w:rsidRPr="00067CA8">
        <w:rPr>
          <w:highlight w:val="yellow"/>
        </w:rPr>
        <w:t>Area</w:t>
      </w:r>
      <w:r w:rsidR="0049767E" w:rsidRPr="00067CA8">
        <w:rPr>
          <w:highlight w:val="yellow"/>
        </w:rPr>
        <w:t xml:space="preserve"> </w:t>
      </w:r>
      <w:r w:rsidR="00563E69" w:rsidRPr="00067CA8">
        <w:rPr>
          <w:highlight w:val="yellow"/>
        </w:rPr>
        <w:t xml:space="preserve">Analysts </w:t>
      </w:r>
      <w:r w:rsidR="00804AA7" w:rsidRPr="00067CA8">
        <w:rPr>
          <w:highlight w:val="yellow"/>
        </w:rPr>
        <w:t xml:space="preserve">and </w:t>
      </w:r>
      <w:r w:rsidR="001D123A" w:rsidRPr="00067CA8">
        <w:rPr>
          <w:highlight w:val="yellow"/>
        </w:rPr>
        <w:t>Data SMEs</w:t>
      </w:r>
      <w:r w:rsidR="00804AA7" w:rsidRPr="00067CA8">
        <w:rPr>
          <w:highlight w:val="yellow"/>
        </w:rPr>
        <w:t xml:space="preserve"> </w:t>
      </w:r>
      <w:r w:rsidR="00563E69" w:rsidRPr="00067CA8">
        <w:rPr>
          <w:highlight w:val="yellow"/>
        </w:rPr>
        <w:t>have o</w:t>
      </w:r>
      <w:r w:rsidR="00D53401" w:rsidRPr="00067CA8">
        <w:rPr>
          <w:highlight w:val="yellow"/>
        </w:rPr>
        <w:t>ver a decade of experience profiling and interpreting VistA's communications and internal operations</w:t>
      </w:r>
      <w:r w:rsidR="003522BF" w:rsidRPr="00067CA8">
        <w:rPr>
          <w:highlight w:val="yellow"/>
        </w:rPr>
        <w:t>.</w:t>
      </w:r>
      <w:r w:rsidR="003522BF" w:rsidRPr="00BF628F">
        <w:t xml:space="preserve"> They</w:t>
      </w:r>
      <w:r w:rsidR="0009320A" w:rsidRPr="0009320A">
        <w:t xml:space="preserve"> have </w:t>
      </w:r>
      <w:r w:rsidR="00563E69">
        <w:t>s</w:t>
      </w:r>
      <w:r w:rsidR="00D53401">
        <w:t xml:space="preserve">pecialized skills in </w:t>
      </w:r>
      <w:r w:rsidR="002916F4" w:rsidRPr="00BF628F">
        <w:t>correlating, identifying</w:t>
      </w:r>
      <w:r w:rsidR="002916F4">
        <w:t>, and analyzing</w:t>
      </w:r>
      <w:r w:rsidR="00D53401">
        <w:t xml:space="preserve"> complex </w:t>
      </w:r>
      <w:r w:rsidR="00563E69">
        <w:t xml:space="preserve">clinical workflow </w:t>
      </w:r>
      <w:r w:rsidR="00D53401">
        <w:t>system interactions within VistA</w:t>
      </w:r>
      <w:r w:rsidR="00804AA7">
        <w:t xml:space="preserve">. Our </w:t>
      </w:r>
      <w:r w:rsidR="00884A2C">
        <w:t>SMEs</w:t>
      </w:r>
      <w:r w:rsidR="00804AA7">
        <w:t xml:space="preserve"> have</w:t>
      </w:r>
      <w:r w:rsidR="003046AB">
        <w:t xml:space="preserve"> the</w:t>
      </w:r>
      <w:r w:rsidR="00804AA7">
        <w:t xml:space="preserve"> p</w:t>
      </w:r>
      <w:r w:rsidR="00D53401">
        <w:t xml:space="preserve">roven ability to translate technical findings into actionable insights for </w:t>
      </w:r>
      <w:r w:rsidR="00804AA7">
        <w:t>workflow</w:t>
      </w:r>
      <w:r w:rsidR="00D53401">
        <w:t xml:space="preserve"> optimization</w:t>
      </w:r>
      <w:r w:rsidR="00804AA7">
        <w:t>s</w:t>
      </w:r>
      <w:r w:rsidR="00A45BB8">
        <w:t>.</w:t>
      </w:r>
    </w:p>
    <w:p w14:paraId="25CD2559" w14:textId="0FAABA11" w:rsidR="008966EE" w:rsidRPr="00BB728D" w:rsidRDefault="008966EE" w:rsidP="00BB728D">
      <w:pPr>
        <w:spacing w:after="0"/>
        <w:jc w:val="center"/>
        <w:rPr>
          <w:b/>
          <w:color w:val="002060"/>
          <w:sz w:val="20"/>
          <w:szCs w:val="20"/>
        </w:rPr>
      </w:pPr>
      <w:r w:rsidRPr="00950800">
        <w:rPr>
          <w:b/>
          <w:color w:val="002060"/>
          <w:sz w:val="20"/>
          <w:szCs w:val="20"/>
        </w:rPr>
        <w:t xml:space="preserve">Table </w:t>
      </w:r>
      <w:bookmarkStart w:id="56" w:name="Table_7"/>
      <w:r w:rsidR="00607E86">
        <w:rPr>
          <w:b/>
          <w:bCs/>
          <w:color w:val="002060"/>
          <w:sz w:val="20"/>
          <w:szCs w:val="20"/>
        </w:rPr>
        <w:t>7</w:t>
      </w:r>
      <w:bookmarkEnd w:id="56"/>
      <w:r w:rsidRPr="00BB728D">
        <w:rPr>
          <w:b/>
          <w:color w:val="002060"/>
          <w:sz w:val="20"/>
          <w:szCs w:val="20"/>
        </w:rPr>
        <w:t xml:space="preserve">. </w:t>
      </w:r>
      <w:r w:rsidR="009E5D7D" w:rsidRPr="00BB728D">
        <w:rPr>
          <w:b/>
          <w:color w:val="002060"/>
          <w:sz w:val="20"/>
          <w:szCs w:val="20"/>
        </w:rPr>
        <w:t xml:space="preserve">Team VetsEZ </w:t>
      </w:r>
      <w:r w:rsidR="004E701C" w:rsidRPr="00BB728D">
        <w:rPr>
          <w:b/>
          <w:bCs/>
          <w:color w:val="002060"/>
          <w:sz w:val="20"/>
          <w:szCs w:val="20"/>
        </w:rPr>
        <w:t>V</w:t>
      </w:r>
      <w:r w:rsidR="00446482">
        <w:rPr>
          <w:b/>
          <w:bCs/>
          <w:color w:val="002060"/>
          <w:sz w:val="20"/>
          <w:szCs w:val="20"/>
        </w:rPr>
        <w:t>istA Application Analytics</w:t>
      </w:r>
      <w:r w:rsidR="004E701C" w:rsidRPr="00BB728D">
        <w:rPr>
          <w:b/>
          <w:color w:val="002060"/>
          <w:sz w:val="20"/>
          <w:szCs w:val="20"/>
        </w:rPr>
        <w:t xml:space="preserve"> </w:t>
      </w:r>
      <w:r w:rsidR="009E5D7D" w:rsidRPr="00BB728D">
        <w:rPr>
          <w:b/>
          <w:color w:val="002060"/>
          <w:sz w:val="20"/>
          <w:szCs w:val="20"/>
        </w:rPr>
        <w:t>Level of Effort (LOE)</w:t>
      </w:r>
      <w:r w:rsidR="00043D05">
        <w:rPr>
          <w:b/>
          <w:color w:val="002060"/>
          <w:sz w:val="20"/>
          <w:szCs w:val="20"/>
        </w:rPr>
        <w:t xml:space="preserve"> for Base Year</w:t>
      </w:r>
    </w:p>
    <w:tbl>
      <w:tblPr>
        <w:tblW w:w="5005" w:type="pct"/>
        <w:tblInd w:w="-5" w:type="dxa"/>
        <w:tblLayout w:type="fixed"/>
        <w:tblLook w:val="04A0" w:firstRow="1" w:lastRow="0" w:firstColumn="1" w:lastColumn="0" w:noHBand="0" w:noVBand="1"/>
      </w:tblPr>
      <w:tblGrid>
        <w:gridCol w:w="2340"/>
        <w:gridCol w:w="990"/>
        <w:gridCol w:w="1080"/>
        <w:gridCol w:w="1080"/>
        <w:gridCol w:w="1080"/>
        <w:gridCol w:w="1711"/>
        <w:gridCol w:w="1078"/>
      </w:tblGrid>
      <w:tr w:rsidR="00893494" w:rsidRPr="000F060A" w14:paraId="5CFFF250" w14:textId="2D31315F" w:rsidTr="00FF582D">
        <w:trPr>
          <w:trHeight w:val="359"/>
          <w:tblHeader/>
        </w:trPr>
        <w:tc>
          <w:tcPr>
            <w:tcW w:w="1250" w:type="pct"/>
            <w:tcBorders>
              <w:top w:val="nil"/>
              <w:left w:val="single" w:sz="4" w:space="0" w:color="auto"/>
              <w:bottom w:val="single" w:sz="4" w:space="0" w:color="auto"/>
              <w:right w:val="single" w:sz="4" w:space="0" w:color="auto"/>
            </w:tcBorders>
            <w:shd w:val="clear" w:color="auto" w:fill="002060"/>
            <w:noWrap/>
            <w:vAlign w:val="center"/>
            <w:hideMark/>
          </w:tcPr>
          <w:p w14:paraId="5ABC3C20" w14:textId="77777777" w:rsidR="009E5D7D"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LCAT</w:t>
            </w:r>
          </w:p>
        </w:tc>
        <w:tc>
          <w:tcPr>
            <w:tcW w:w="529" w:type="pct"/>
            <w:tcBorders>
              <w:top w:val="single" w:sz="4" w:space="0" w:color="auto"/>
              <w:left w:val="nil"/>
              <w:bottom w:val="single" w:sz="4" w:space="0" w:color="auto"/>
              <w:right w:val="single" w:sz="4" w:space="0" w:color="auto"/>
            </w:tcBorders>
            <w:shd w:val="clear" w:color="auto" w:fill="002060"/>
            <w:vAlign w:val="center"/>
          </w:tcPr>
          <w:p w14:paraId="1C70B527" w14:textId="4AB0C351" w:rsidR="009370DC" w:rsidRPr="00E66533" w:rsidRDefault="009370DC"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Company</w:t>
            </w:r>
          </w:p>
        </w:tc>
        <w:tc>
          <w:tcPr>
            <w:tcW w:w="577" w:type="pct"/>
            <w:tcBorders>
              <w:top w:val="nil"/>
              <w:left w:val="single" w:sz="4" w:space="0" w:color="auto"/>
              <w:bottom w:val="single" w:sz="4" w:space="0" w:color="auto"/>
              <w:right w:val="single" w:sz="4" w:space="0" w:color="auto"/>
            </w:tcBorders>
            <w:shd w:val="clear" w:color="auto" w:fill="002060"/>
            <w:noWrap/>
            <w:vAlign w:val="center"/>
            <w:hideMark/>
          </w:tcPr>
          <w:p w14:paraId="49509838" w14:textId="597F908D"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Traffic Capture</w:t>
            </w:r>
          </w:p>
          <w:p w14:paraId="54121B56" w14:textId="4BB06647"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1</w:t>
            </w:r>
          </w:p>
        </w:tc>
        <w:tc>
          <w:tcPr>
            <w:tcW w:w="577" w:type="pct"/>
            <w:tcBorders>
              <w:top w:val="nil"/>
              <w:left w:val="nil"/>
              <w:bottom w:val="single" w:sz="4" w:space="0" w:color="auto"/>
              <w:right w:val="single" w:sz="4" w:space="0" w:color="auto"/>
            </w:tcBorders>
            <w:shd w:val="clear" w:color="auto" w:fill="002060"/>
            <w:noWrap/>
            <w:vAlign w:val="center"/>
            <w:hideMark/>
          </w:tcPr>
          <w:p w14:paraId="133C46B4" w14:textId="0DD96211"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Traffic Analysis</w:t>
            </w:r>
          </w:p>
          <w:p w14:paraId="55AF87A6" w14:textId="33EC81CC"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2</w:t>
            </w:r>
          </w:p>
        </w:tc>
        <w:tc>
          <w:tcPr>
            <w:tcW w:w="577" w:type="pct"/>
            <w:tcBorders>
              <w:top w:val="nil"/>
              <w:left w:val="nil"/>
              <w:bottom w:val="single" w:sz="4" w:space="0" w:color="auto"/>
              <w:right w:val="single" w:sz="4" w:space="0" w:color="auto"/>
            </w:tcBorders>
            <w:shd w:val="clear" w:color="auto" w:fill="002060"/>
            <w:noWrap/>
            <w:vAlign w:val="center"/>
            <w:hideMark/>
          </w:tcPr>
          <w:p w14:paraId="3211D1F3" w14:textId="6793EEC7"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Client Analysis</w:t>
            </w:r>
          </w:p>
          <w:p w14:paraId="49F3DEEB" w14:textId="0A7127D5"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3</w:t>
            </w:r>
          </w:p>
        </w:tc>
        <w:tc>
          <w:tcPr>
            <w:tcW w:w="914" w:type="pct"/>
            <w:tcBorders>
              <w:top w:val="nil"/>
              <w:left w:val="nil"/>
              <w:bottom w:val="single" w:sz="4" w:space="0" w:color="auto"/>
              <w:right w:val="single" w:sz="4" w:space="0" w:color="auto"/>
            </w:tcBorders>
            <w:shd w:val="clear" w:color="auto" w:fill="002060"/>
            <w:noWrap/>
            <w:vAlign w:val="center"/>
            <w:hideMark/>
          </w:tcPr>
          <w:p w14:paraId="2EEC6504" w14:textId="313C48DF"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Recommendations</w:t>
            </w:r>
          </w:p>
          <w:p w14:paraId="2BBBC1A0" w14:textId="70B01A43"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4</w:t>
            </w:r>
          </w:p>
        </w:tc>
        <w:tc>
          <w:tcPr>
            <w:tcW w:w="576" w:type="pct"/>
            <w:tcBorders>
              <w:top w:val="nil"/>
              <w:left w:val="nil"/>
              <w:bottom w:val="single" w:sz="4" w:space="0" w:color="auto"/>
              <w:right w:val="single" w:sz="4" w:space="0" w:color="auto"/>
            </w:tcBorders>
            <w:shd w:val="clear" w:color="auto" w:fill="002060"/>
            <w:vAlign w:val="center"/>
          </w:tcPr>
          <w:p w14:paraId="226ED400" w14:textId="1BCB1AD0" w:rsidR="004106DD" w:rsidRPr="00E66533" w:rsidRDefault="004106D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Total</w:t>
            </w:r>
          </w:p>
        </w:tc>
      </w:tr>
      <w:tr w:rsidR="007262A9" w:rsidRPr="000F060A" w14:paraId="43B8EB97" w14:textId="124EE7AD">
        <w:trPr>
          <w:trHeight w:val="107"/>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1FFC313" w14:textId="5B772DF6"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Software/System Architect</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7582F3DA" w14:textId="45118F40"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0EA8DFE" w14:textId="096F8B2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015621FE" w14:textId="4B01E2A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6062C325" w14:textId="7D04241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47E55349" w14:textId="5301281A"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auto" w:fill="F2F2F2" w:themeFill="background1" w:themeFillShade="F2"/>
          </w:tcPr>
          <w:p w14:paraId="26457130" w14:textId="56379759"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4A0B27DB" w14:textId="2294A10C">
        <w:trPr>
          <w:trHeight w:val="224"/>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2832D20E" w14:textId="3CD775E7" w:rsidR="007262A9" w:rsidRPr="007C2DCB" w:rsidRDefault="007262A9" w:rsidP="007262A9">
            <w:pPr>
              <w:spacing w:after="0"/>
              <w:jc w:val="left"/>
              <w:rPr>
                <w:rFonts w:ascii="Arial Narrow" w:eastAsia="Times New Roman" w:hAnsi="Arial Narrow" w:cs="Times New Roman"/>
                <w:color w:val="000000"/>
                <w:sz w:val="20"/>
                <w:szCs w:val="20"/>
              </w:rPr>
            </w:pPr>
            <w:r w:rsidRPr="00067CA8">
              <w:rPr>
                <w:rFonts w:ascii="Arial Narrow" w:hAnsi="Arial Narrow"/>
                <w:sz w:val="20"/>
                <w:szCs w:val="20"/>
                <w:highlight w:val="yellow"/>
              </w:rPr>
              <w:t>Business Process Expert</w:t>
            </w:r>
          </w:p>
        </w:tc>
        <w:tc>
          <w:tcPr>
            <w:tcW w:w="529" w:type="pct"/>
            <w:tcBorders>
              <w:top w:val="single" w:sz="4" w:space="0" w:color="auto"/>
              <w:left w:val="nil"/>
              <w:bottom w:val="single" w:sz="4" w:space="0" w:color="auto"/>
              <w:right w:val="single" w:sz="4" w:space="0" w:color="auto"/>
            </w:tcBorders>
            <w:shd w:val="clear" w:color="000000" w:fill="FFFFFF"/>
          </w:tcPr>
          <w:p w14:paraId="03128987" w14:textId="4DB15B3F"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4E8C9765" w14:textId="4DC34CF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0298D762" w14:textId="78638A6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3C8B8E56" w14:textId="0754F39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000000" w:fill="FFFFFF"/>
            <w:noWrap/>
            <w:hideMark/>
          </w:tcPr>
          <w:p w14:paraId="50E05AE0" w14:textId="613D6C0B"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000000" w:fill="FFFFFF"/>
          </w:tcPr>
          <w:p w14:paraId="6E008D56" w14:textId="2DB6125E"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37A15382" w14:textId="7DB69B7E">
        <w:trPr>
          <w:trHeight w:val="179"/>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904C64A" w14:textId="2581BFF9"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Performance Analyst</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664C6C09" w14:textId="2806674A"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3BFC000" w14:textId="5DADE1F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0E3581B7" w14:textId="532BE088"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35BE086C" w14:textId="369B131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5655E0E3" w14:textId="0367B96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auto" w:fill="F2F2F2" w:themeFill="background1" w:themeFillShade="F2"/>
          </w:tcPr>
          <w:p w14:paraId="4F30574D" w14:textId="3CEB5C3E"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07788382" w14:textId="7DC0CCEF">
        <w:trPr>
          <w:trHeight w:val="86"/>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430D8369" w14:textId="77777777"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Project Manager</w:t>
            </w:r>
          </w:p>
        </w:tc>
        <w:tc>
          <w:tcPr>
            <w:tcW w:w="529" w:type="pct"/>
            <w:tcBorders>
              <w:top w:val="single" w:sz="4" w:space="0" w:color="auto"/>
              <w:left w:val="nil"/>
              <w:bottom w:val="single" w:sz="4" w:space="0" w:color="auto"/>
              <w:right w:val="single" w:sz="4" w:space="0" w:color="auto"/>
            </w:tcBorders>
            <w:shd w:val="clear" w:color="000000" w:fill="FFFFFF"/>
          </w:tcPr>
          <w:p w14:paraId="7186BA47" w14:textId="18B54ED6"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7F97A3E0" w14:textId="66F1CF73"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7776C19B" w14:textId="3A4E3F7F"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21EE5378" w14:textId="3ECBF4B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000000" w:fill="FFFFFF"/>
            <w:noWrap/>
            <w:hideMark/>
          </w:tcPr>
          <w:p w14:paraId="4F04D552" w14:textId="7A8330A5"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000000" w:fill="FFFFFF"/>
          </w:tcPr>
          <w:p w14:paraId="5FA4C50D" w14:textId="2C3E83ED"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7E458EB5" w14:textId="59DAA1C5">
        <w:trPr>
          <w:trHeight w:val="242"/>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559C81A" w14:textId="3A73E05D" w:rsidR="007262A9" w:rsidRPr="007C2DCB" w:rsidRDefault="007262A9" w:rsidP="007262A9">
            <w:pPr>
              <w:spacing w:after="0"/>
              <w:jc w:val="left"/>
              <w:rPr>
                <w:rFonts w:ascii="Arial Narrow" w:eastAsia="Times New Roman" w:hAnsi="Arial Narrow" w:cs="Times New Roman"/>
                <w:color w:val="000000"/>
                <w:sz w:val="20"/>
                <w:szCs w:val="20"/>
              </w:rPr>
            </w:pPr>
            <w:r w:rsidRPr="00067CA8">
              <w:rPr>
                <w:rFonts w:ascii="Arial Narrow" w:hAnsi="Arial Narrow"/>
                <w:sz w:val="20"/>
                <w:szCs w:val="20"/>
                <w:highlight w:val="yellow"/>
              </w:rPr>
              <w:t>Functional Area Analyst, Sr</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00714B12" w14:textId="7E9E301F"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048BE9B" w14:textId="6D8B96E9"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11C50E76" w14:textId="0E9A6D3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4FC889A7" w14:textId="3C23B6A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5B559BC4" w14:textId="63FB08A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auto" w:fill="F2F2F2" w:themeFill="background1" w:themeFillShade="F2"/>
          </w:tcPr>
          <w:p w14:paraId="465D3DB3" w14:textId="7557E6EC"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645 </w:t>
            </w:r>
          </w:p>
        </w:tc>
      </w:tr>
      <w:tr w:rsidR="007262A9" w:rsidRPr="000F060A" w14:paraId="16C23F82" w14:textId="6EED8A64">
        <w:trPr>
          <w:trHeight w:val="242"/>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4D80B428" w14:textId="3458A7E6" w:rsidR="007262A9" w:rsidRPr="00067CA8" w:rsidRDefault="007262A9" w:rsidP="007262A9">
            <w:pPr>
              <w:spacing w:after="0"/>
              <w:jc w:val="left"/>
              <w:rPr>
                <w:rFonts w:ascii="Arial Narrow" w:eastAsia="Times New Roman" w:hAnsi="Arial Narrow" w:cs="Times New Roman"/>
                <w:color w:val="000000"/>
                <w:sz w:val="20"/>
                <w:szCs w:val="20"/>
                <w:highlight w:val="yellow"/>
              </w:rPr>
            </w:pPr>
            <w:r w:rsidRPr="00067CA8">
              <w:rPr>
                <w:rFonts w:ascii="Arial Narrow" w:hAnsi="Arial Narrow"/>
                <w:sz w:val="20"/>
                <w:szCs w:val="20"/>
                <w:highlight w:val="yellow"/>
              </w:rPr>
              <w:t>Business Process Expert</w:t>
            </w:r>
          </w:p>
        </w:tc>
        <w:tc>
          <w:tcPr>
            <w:tcW w:w="529" w:type="pct"/>
            <w:tcBorders>
              <w:top w:val="single" w:sz="4" w:space="0" w:color="auto"/>
              <w:left w:val="nil"/>
              <w:bottom w:val="single" w:sz="4" w:space="0" w:color="auto"/>
              <w:right w:val="single" w:sz="4" w:space="0" w:color="auto"/>
            </w:tcBorders>
            <w:shd w:val="clear" w:color="000000" w:fill="FFFFFF"/>
          </w:tcPr>
          <w:p w14:paraId="5855EEC8" w14:textId="15A900F0"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7BE61668" w14:textId="0415E4F8"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44F68E10" w14:textId="5FB7070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41B4E670" w14:textId="65219A2E"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000000" w:fill="FFFFFF"/>
            <w:noWrap/>
            <w:hideMark/>
          </w:tcPr>
          <w:p w14:paraId="53F91C5F" w14:textId="7C287C4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000000" w:fill="FFFFFF"/>
          </w:tcPr>
          <w:p w14:paraId="7C987A89" w14:textId="4842E50B"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645 </w:t>
            </w:r>
          </w:p>
        </w:tc>
      </w:tr>
      <w:tr w:rsidR="007262A9" w:rsidRPr="000F060A" w14:paraId="02FEA2EA" w14:textId="4D4CDB2D">
        <w:trPr>
          <w:trHeight w:val="179"/>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50B0D48" w14:textId="26864862"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 Manager</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03F1BDC6" w14:textId="0F95AB6A"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9FEB827" w14:textId="723DD0B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4BEB8BF4" w14:textId="5B3047C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2664FD0A" w14:textId="780D9F0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0B4C239B" w14:textId="1374FDC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auto" w:fill="F2F2F2" w:themeFill="background1" w:themeFillShade="F2"/>
          </w:tcPr>
          <w:p w14:paraId="7F8126CE" w14:textId="4959B3D5"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75448742" w14:textId="2AC7E6FA">
        <w:trPr>
          <w:trHeight w:val="206"/>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7DBCA7EC" w14:textId="1CBB7E9D" w:rsidR="007262A9" w:rsidRPr="007C2DCB" w:rsidRDefault="007262A9" w:rsidP="007262A9">
            <w:pPr>
              <w:spacing w:after="0"/>
              <w:jc w:val="left"/>
              <w:rPr>
                <w:rFonts w:ascii="Arial Narrow" w:eastAsia="Times New Roman" w:hAnsi="Arial Narrow" w:cs="Times New Roman"/>
                <w:color w:val="000000"/>
                <w:sz w:val="20"/>
                <w:szCs w:val="20"/>
              </w:rPr>
            </w:pPr>
            <w:r w:rsidRPr="00067CA8">
              <w:rPr>
                <w:rFonts w:ascii="Arial Narrow" w:hAnsi="Arial Narrow"/>
                <w:sz w:val="20"/>
                <w:szCs w:val="20"/>
                <w:highlight w:val="yellow"/>
              </w:rPr>
              <w:t>Business Analyst, Sr</w:t>
            </w:r>
          </w:p>
        </w:tc>
        <w:tc>
          <w:tcPr>
            <w:tcW w:w="529" w:type="pct"/>
            <w:tcBorders>
              <w:top w:val="single" w:sz="4" w:space="0" w:color="auto"/>
              <w:left w:val="nil"/>
              <w:bottom w:val="single" w:sz="4" w:space="0" w:color="auto"/>
              <w:right w:val="single" w:sz="4" w:space="0" w:color="auto"/>
            </w:tcBorders>
            <w:shd w:val="clear" w:color="000000" w:fill="FFFFFF"/>
          </w:tcPr>
          <w:p w14:paraId="30DFEE97" w14:textId="7BDDCC22"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39E045FF" w14:textId="2C07F1E9"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6BEA28F7" w14:textId="50E5F1C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11328A10" w14:textId="67BC6610"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000000" w:fill="FFFFFF"/>
            <w:noWrap/>
            <w:hideMark/>
          </w:tcPr>
          <w:p w14:paraId="5AE744BA" w14:textId="58BC606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000000" w:fill="FFFFFF"/>
          </w:tcPr>
          <w:p w14:paraId="1C289DF3" w14:textId="1154CE3F"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7B2B9BDD" w14:textId="113B618F">
        <w:trPr>
          <w:trHeight w:val="242"/>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105DA32" w14:textId="1E2A9650" w:rsidR="007262A9" w:rsidRPr="007C2DCB" w:rsidRDefault="007262A9" w:rsidP="007262A9">
            <w:pPr>
              <w:spacing w:after="0"/>
              <w:jc w:val="left"/>
              <w:rPr>
                <w:rFonts w:ascii="Arial Narrow" w:eastAsia="Times New Roman" w:hAnsi="Arial Narrow" w:cs="Times New Roman"/>
                <w:color w:val="000000"/>
                <w:sz w:val="20"/>
                <w:szCs w:val="20"/>
              </w:rPr>
            </w:pPr>
            <w:r w:rsidRPr="00067CA8">
              <w:rPr>
                <w:rFonts w:ascii="Arial Narrow" w:hAnsi="Arial Narrow"/>
                <w:sz w:val="20"/>
                <w:szCs w:val="20"/>
                <w:highlight w:val="yellow"/>
              </w:rPr>
              <w:t>Functional Area Expert II</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65B96867" w14:textId="06ED3143"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7BDF889C" w14:textId="7FBF426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4988D623" w14:textId="0654B95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218BD429" w14:textId="6BE6920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0C56DB66" w14:textId="655CE97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auto" w:fill="F2F2F2" w:themeFill="background1" w:themeFillShade="F2"/>
          </w:tcPr>
          <w:p w14:paraId="5142CCC3" w14:textId="7D78EE85"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5ED84515" w14:textId="02774DE5">
        <w:trPr>
          <w:trHeight w:val="251"/>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530755E2" w14:textId="31C1E73D"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base Architect, Sr</w:t>
            </w:r>
          </w:p>
        </w:tc>
        <w:tc>
          <w:tcPr>
            <w:tcW w:w="529" w:type="pct"/>
            <w:tcBorders>
              <w:top w:val="single" w:sz="4" w:space="0" w:color="auto"/>
              <w:left w:val="nil"/>
              <w:bottom w:val="single" w:sz="4" w:space="0" w:color="auto"/>
              <w:right w:val="single" w:sz="4" w:space="0" w:color="auto"/>
            </w:tcBorders>
            <w:shd w:val="clear" w:color="000000" w:fill="FFFFFF"/>
          </w:tcPr>
          <w:p w14:paraId="43681367" w14:textId="54878306"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4DFC572B" w14:textId="6835182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64A8FB97" w14:textId="15E49F1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nil"/>
              <w:left w:val="nil"/>
              <w:bottom w:val="single" w:sz="4" w:space="0" w:color="auto"/>
              <w:right w:val="single" w:sz="4" w:space="0" w:color="auto"/>
            </w:tcBorders>
            <w:shd w:val="clear" w:color="000000" w:fill="FFFFFF"/>
            <w:noWrap/>
            <w:hideMark/>
          </w:tcPr>
          <w:p w14:paraId="41C8AA12" w14:textId="697E74D8"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nil"/>
              <w:left w:val="nil"/>
              <w:bottom w:val="single" w:sz="4" w:space="0" w:color="auto"/>
              <w:right w:val="single" w:sz="4" w:space="0" w:color="auto"/>
            </w:tcBorders>
            <w:shd w:val="clear" w:color="000000" w:fill="FFFFFF"/>
            <w:noWrap/>
            <w:hideMark/>
          </w:tcPr>
          <w:p w14:paraId="4A3142B0" w14:textId="6E4FC28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000000" w:fill="FFFFFF"/>
          </w:tcPr>
          <w:p w14:paraId="750D0C18" w14:textId="236367E4"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1B594F1E" w14:textId="754CD873">
        <w:trPr>
          <w:trHeight w:val="188"/>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9DF2D18" w14:textId="2C4A0485" w:rsidR="007262A9" w:rsidRPr="007C2DCB" w:rsidRDefault="007262A9" w:rsidP="007262A9">
            <w:pPr>
              <w:spacing w:after="0"/>
              <w:jc w:val="left"/>
              <w:rPr>
                <w:rFonts w:ascii="Arial Narrow" w:eastAsia="Times New Roman" w:hAnsi="Arial Narrow" w:cs="Times New Roman"/>
                <w:color w:val="000000"/>
                <w:sz w:val="20"/>
                <w:szCs w:val="20"/>
              </w:rPr>
            </w:pPr>
            <w:r w:rsidRPr="00067CA8">
              <w:rPr>
                <w:rFonts w:ascii="Arial Narrow" w:hAnsi="Arial Narrow"/>
                <w:sz w:val="20"/>
                <w:szCs w:val="20"/>
                <w:highlight w:val="yellow"/>
              </w:rPr>
              <w:t>Data Manager</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70D580E8" w14:textId="6DBA530C"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B2DFB7B" w14:textId="1735FD3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7E15477D" w14:textId="5544E91F"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11649441" w14:textId="33012FA5"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5A982F3E" w14:textId="06D1490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auto" w:fill="F2F2F2" w:themeFill="background1" w:themeFillShade="F2"/>
          </w:tcPr>
          <w:p w14:paraId="47FB2BC5" w14:textId="37956E2B"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153A9BD4" w14:textId="16A8E92C">
        <w:trPr>
          <w:trHeight w:val="116"/>
          <w:tblHeader/>
        </w:trPr>
        <w:tc>
          <w:tcPr>
            <w:tcW w:w="1250" w:type="pct"/>
            <w:tcBorders>
              <w:top w:val="single" w:sz="4" w:space="0" w:color="auto"/>
              <w:left w:val="single" w:sz="4" w:space="0" w:color="auto"/>
              <w:bottom w:val="single" w:sz="4" w:space="0" w:color="auto"/>
              <w:right w:val="single" w:sz="4" w:space="0" w:color="auto"/>
            </w:tcBorders>
            <w:shd w:val="clear" w:color="000000" w:fill="FFFFFF"/>
            <w:noWrap/>
            <w:hideMark/>
          </w:tcPr>
          <w:p w14:paraId="4C3CF376" w14:textId="36A64B47"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base Analyst</w:t>
            </w:r>
          </w:p>
        </w:tc>
        <w:tc>
          <w:tcPr>
            <w:tcW w:w="529" w:type="pct"/>
            <w:tcBorders>
              <w:top w:val="single" w:sz="4" w:space="0" w:color="auto"/>
              <w:left w:val="nil"/>
              <w:bottom w:val="single" w:sz="4" w:space="0" w:color="auto"/>
              <w:right w:val="single" w:sz="4" w:space="0" w:color="auto"/>
            </w:tcBorders>
            <w:shd w:val="clear" w:color="000000" w:fill="FFFFFF"/>
          </w:tcPr>
          <w:p w14:paraId="482CB352" w14:textId="2010D358"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hideMark/>
          </w:tcPr>
          <w:p w14:paraId="60BB9C98" w14:textId="3BA1535A"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single" w:sz="4" w:space="0" w:color="auto"/>
              <w:left w:val="nil"/>
              <w:bottom w:val="single" w:sz="4" w:space="0" w:color="auto"/>
              <w:right w:val="single" w:sz="4" w:space="0" w:color="auto"/>
            </w:tcBorders>
            <w:shd w:val="clear" w:color="000000" w:fill="FFFFFF"/>
            <w:noWrap/>
            <w:hideMark/>
          </w:tcPr>
          <w:p w14:paraId="18735B72" w14:textId="3262853B"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single" w:sz="4" w:space="0" w:color="auto"/>
              <w:left w:val="nil"/>
              <w:bottom w:val="single" w:sz="4" w:space="0" w:color="auto"/>
              <w:right w:val="single" w:sz="4" w:space="0" w:color="auto"/>
            </w:tcBorders>
            <w:shd w:val="clear" w:color="000000" w:fill="FFFFFF"/>
            <w:noWrap/>
            <w:hideMark/>
          </w:tcPr>
          <w:p w14:paraId="1C87F14B" w14:textId="302070B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single" w:sz="4" w:space="0" w:color="auto"/>
              <w:left w:val="nil"/>
              <w:bottom w:val="single" w:sz="4" w:space="0" w:color="auto"/>
              <w:right w:val="single" w:sz="4" w:space="0" w:color="auto"/>
            </w:tcBorders>
            <w:shd w:val="clear" w:color="000000" w:fill="FFFFFF"/>
            <w:noWrap/>
            <w:hideMark/>
          </w:tcPr>
          <w:p w14:paraId="26408BA9" w14:textId="58257B0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single" w:sz="4" w:space="0" w:color="auto"/>
              <w:left w:val="nil"/>
              <w:bottom w:val="single" w:sz="4" w:space="0" w:color="auto"/>
              <w:right w:val="single" w:sz="4" w:space="0" w:color="auto"/>
            </w:tcBorders>
            <w:shd w:val="clear" w:color="000000" w:fill="FFFFFF"/>
          </w:tcPr>
          <w:p w14:paraId="23184B1E" w14:textId="7AB04760"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893494" w:rsidRPr="000F060A" w14:paraId="74AAC9BC" w14:textId="77777777" w:rsidTr="00FF582D">
        <w:trPr>
          <w:trHeight w:val="143"/>
          <w:tblHeader/>
        </w:trPr>
        <w:tc>
          <w:tcPr>
            <w:tcW w:w="125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0AEEB031" w14:textId="73A0CC14" w:rsidR="004106DD" w:rsidRPr="00E66533" w:rsidRDefault="004106DD" w:rsidP="000F060A">
            <w:pPr>
              <w:spacing w:after="0"/>
              <w:jc w:val="left"/>
              <w:rPr>
                <w:rFonts w:ascii="Arial Narrow" w:eastAsia="Times New Roman" w:hAnsi="Arial Narrow" w:cs="Times New Roman"/>
                <w:b/>
                <w:color w:val="000000"/>
                <w:sz w:val="20"/>
                <w:szCs w:val="20"/>
              </w:rPr>
            </w:pPr>
            <w:r w:rsidRPr="00E66533">
              <w:rPr>
                <w:rFonts w:ascii="Arial Narrow" w:eastAsia="Times New Roman" w:hAnsi="Arial Narrow" w:cs="Times New Roman"/>
                <w:b/>
                <w:color w:val="000000"/>
                <w:sz w:val="20"/>
                <w:szCs w:val="20"/>
              </w:rPr>
              <w:t>Total</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09EEDD23" w14:textId="77777777" w:rsidR="009370DC" w:rsidRPr="00E66533" w:rsidRDefault="009370DC" w:rsidP="000F060A">
            <w:pPr>
              <w:spacing w:after="0"/>
              <w:jc w:val="right"/>
              <w:rPr>
                <w:rFonts w:ascii="Arial Narrow" w:eastAsia="Times New Roman" w:hAnsi="Arial Narrow" w:cs="Times New Roman"/>
                <w:b/>
                <w:color w:val="000000"/>
                <w:sz w:val="20"/>
                <w:szCs w:val="20"/>
              </w:rPr>
            </w:pPr>
          </w:p>
        </w:tc>
        <w:tc>
          <w:tcPr>
            <w:tcW w:w="577"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01E9F463" w14:textId="6CABC650" w:rsidR="004106DD" w:rsidRPr="00E66533" w:rsidRDefault="00630429"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4,465</w:t>
            </w:r>
          </w:p>
        </w:tc>
        <w:tc>
          <w:tcPr>
            <w:tcW w:w="577"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751305E" w14:textId="6FB6FE09" w:rsidR="004106DD" w:rsidRPr="00E66533" w:rsidRDefault="00E33998"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6,580</w:t>
            </w:r>
          </w:p>
        </w:tc>
        <w:tc>
          <w:tcPr>
            <w:tcW w:w="577"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50B934AE" w14:textId="41D9325E" w:rsidR="004106DD" w:rsidRPr="00E66533" w:rsidRDefault="00E33998"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6,580</w:t>
            </w:r>
          </w:p>
        </w:tc>
        <w:tc>
          <w:tcPr>
            <w:tcW w:w="914"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6C26E053" w14:textId="76B4A300" w:rsidR="004106DD" w:rsidRPr="00E66533" w:rsidRDefault="00E33998"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4,465</w:t>
            </w:r>
          </w:p>
        </w:tc>
        <w:tc>
          <w:tcPr>
            <w:tcW w:w="576" w:type="pct"/>
            <w:tcBorders>
              <w:top w:val="single" w:sz="4" w:space="0" w:color="auto"/>
              <w:left w:val="nil"/>
              <w:bottom w:val="single" w:sz="4" w:space="0" w:color="auto"/>
              <w:right w:val="single" w:sz="4" w:space="0" w:color="auto"/>
            </w:tcBorders>
            <w:shd w:val="clear" w:color="auto" w:fill="F2F2F2" w:themeFill="background1" w:themeFillShade="F2"/>
          </w:tcPr>
          <w:p w14:paraId="2A78BB00" w14:textId="734A92FF" w:rsidR="004106DD" w:rsidRPr="00E66533" w:rsidRDefault="007262A9"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22,090</w:t>
            </w:r>
          </w:p>
        </w:tc>
      </w:tr>
    </w:tbl>
    <w:p w14:paraId="022FF195" w14:textId="646FBD6A" w:rsidR="0016075E" w:rsidRDefault="0016075E" w:rsidP="00B04D6E"/>
    <w:p w14:paraId="51DF1B62" w14:textId="49422565" w:rsidR="007B2FBA" w:rsidRPr="00681195" w:rsidRDefault="00681195" w:rsidP="00681195">
      <w:pPr>
        <w:spacing w:after="0"/>
        <w:jc w:val="center"/>
        <w:rPr>
          <w:b/>
          <w:color w:val="002060"/>
          <w:sz w:val="20"/>
          <w:szCs w:val="20"/>
        </w:rPr>
      </w:pPr>
      <w:r w:rsidRPr="00950800">
        <w:rPr>
          <w:b/>
          <w:color w:val="002060"/>
          <w:sz w:val="20"/>
          <w:szCs w:val="20"/>
        </w:rPr>
        <w:t xml:space="preserve">Table </w:t>
      </w:r>
      <w:bookmarkStart w:id="57" w:name="Table_8"/>
      <w:r>
        <w:rPr>
          <w:b/>
          <w:bCs/>
          <w:color w:val="002060"/>
          <w:sz w:val="20"/>
          <w:szCs w:val="20"/>
        </w:rPr>
        <w:t>8</w:t>
      </w:r>
      <w:bookmarkEnd w:id="57"/>
      <w:r w:rsidRPr="00BB728D">
        <w:rPr>
          <w:b/>
          <w:color w:val="002060"/>
          <w:sz w:val="20"/>
          <w:szCs w:val="20"/>
        </w:rPr>
        <w:t xml:space="preserve">. Team VetsEZ </w:t>
      </w:r>
      <w:r w:rsidRPr="00BB728D">
        <w:rPr>
          <w:b/>
          <w:bCs/>
          <w:color w:val="002060"/>
          <w:sz w:val="20"/>
          <w:szCs w:val="20"/>
        </w:rPr>
        <w:t>V</w:t>
      </w:r>
      <w:r>
        <w:rPr>
          <w:b/>
          <w:bCs/>
          <w:color w:val="002060"/>
          <w:sz w:val="20"/>
          <w:szCs w:val="20"/>
        </w:rPr>
        <w:t>istA Application Analytics</w:t>
      </w:r>
      <w:r w:rsidRPr="00BB728D">
        <w:rPr>
          <w:b/>
          <w:color w:val="002060"/>
          <w:sz w:val="20"/>
          <w:szCs w:val="20"/>
        </w:rPr>
        <w:t xml:space="preserve"> Level of Effort (LOE)</w:t>
      </w:r>
      <w:r>
        <w:rPr>
          <w:b/>
          <w:color w:val="002060"/>
          <w:sz w:val="20"/>
          <w:szCs w:val="20"/>
        </w:rPr>
        <w:t xml:space="preserve"> for </w:t>
      </w:r>
      <w:r w:rsidR="000D19E7">
        <w:rPr>
          <w:b/>
          <w:color w:val="002060"/>
          <w:sz w:val="20"/>
          <w:szCs w:val="20"/>
        </w:rPr>
        <w:t xml:space="preserve">Option </w:t>
      </w:r>
      <w:r>
        <w:rPr>
          <w:b/>
          <w:color w:val="002060"/>
          <w:sz w:val="20"/>
          <w:szCs w:val="20"/>
        </w:rPr>
        <w:t>Year</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2160"/>
        <w:gridCol w:w="2070"/>
        <w:gridCol w:w="1890"/>
        <w:gridCol w:w="1080"/>
      </w:tblGrid>
      <w:tr w:rsidR="00F15349" w:rsidRPr="002E239C" w14:paraId="6E9A830B" w14:textId="77777777" w:rsidTr="00F15349">
        <w:trPr>
          <w:trHeight w:val="152"/>
          <w:jc w:val="center"/>
        </w:trPr>
        <w:tc>
          <w:tcPr>
            <w:tcW w:w="2155" w:type="dxa"/>
            <w:shd w:val="clear" w:color="auto" w:fill="002060"/>
            <w:noWrap/>
            <w:vAlign w:val="center"/>
            <w:hideMark/>
          </w:tcPr>
          <w:p w14:paraId="01D61976" w14:textId="77777777" w:rsidR="00993374" w:rsidRPr="00E22494" w:rsidRDefault="00993374" w:rsidP="00993374">
            <w:pPr>
              <w:spacing w:after="0"/>
              <w:jc w:val="center"/>
              <w:rPr>
                <w:rFonts w:ascii="Arial Narrow" w:eastAsia="Times New Roman" w:hAnsi="Arial Narrow" w:cs="Times New Roman"/>
                <w:b/>
                <w:bCs/>
                <w:color w:val="FFFFFF"/>
                <w:sz w:val="20"/>
                <w:szCs w:val="20"/>
              </w:rPr>
            </w:pPr>
            <w:r w:rsidRPr="00E22494">
              <w:rPr>
                <w:rFonts w:ascii="Arial Narrow" w:eastAsia="Times New Roman" w:hAnsi="Arial Narrow" w:cs="Times New Roman"/>
                <w:b/>
                <w:bCs/>
                <w:color w:val="FFFFFF"/>
                <w:sz w:val="20"/>
                <w:szCs w:val="20"/>
              </w:rPr>
              <w:t>LCAT</w:t>
            </w:r>
          </w:p>
        </w:tc>
        <w:tc>
          <w:tcPr>
            <w:tcW w:w="2160" w:type="dxa"/>
            <w:shd w:val="clear" w:color="auto" w:fill="002060"/>
            <w:vAlign w:val="center"/>
            <w:hideMark/>
          </w:tcPr>
          <w:p w14:paraId="0D9B7852" w14:textId="77777777" w:rsidR="00993374" w:rsidRPr="00E22494" w:rsidRDefault="00993374" w:rsidP="00993374">
            <w:pPr>
              <w:spacing w:after="0"/>
              <w:jc w:val="center"/>
              <w:rPr>
                <w:rFonts w:ascii="Arial Narrow" w:eastAsia="Times New Roman" w:hAnsi="Arial Narrow" w:cs="Times New Roman"/>
                <w:b/>
                <w:bCs/>
                <w:color w:val="FFFFFF"/>
                <w:sz w:val="20"/>
                <w:szCs w:val="20"/>
              </w:rPr>
            </w:pPr>
            <w:r w:rsidRPr="00E22494">
              <w:rPr>
                <w:rFonts w:ascii="Arial Narrow" w:eastAsia="Times New Roman" w:hAnsi="Arial Narrow" w:cs="Times New Roman"/>
                <w:b/>
                <w:bCs/>
                <w:color w:val="FFFFFF"/>
                <w:sz w:val="20"/>
                <w:szCs w:val="20"/>
              </w:rPr>
              <w:t>Company</w:t>
            </w:r>
          </w:p>
        </w:tc>
        <w:tc>
          <w:tcPr>
            <w:tcW w:w="2070" w:type="dxa"/>
            <w:shd w:val="clear" w:color="auto" w:fill="002060"/>
            <w:vAlign w:val="center"/>
            <w:hideMark/>
          </w:tcPr>
          <w:p w14:paraId="0F225EE1" w14:textId="4CABA804" w:rsidR="00036D88" w:rsidRDefault="00036D88"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VistA Traffic Analysis</w:t>
            </w:r>
          </w:p>
          <w:p w14:paraId="2063A956" w14:textId="09F4CB27" w:rsidR="00993374" w:rsidRPr="00E22494" w:rsidRDefault="00C10F5F"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 xml:space="preserve">PWS </w:t>
            </w:r>
            <w:r w:rsidR="00993374" w:rsidRPr="00E22494">
              <w:rPr>
                <w:rFonts w:ascii="Arial Narrow" w:eastAsia="Times New Roman" w:hAnsi="Arial Narrow" w:cs="Times New Roman"/>
                <w:b/>
                <w:bCs/>
                <w:color w:val="FFFFFF"/>
                <w:sz w:val="20"/>
                <w:szCs w:val="20"/>
              </w:rPr>
              <w:t>5.3.1</w:t>
            </w:r>
          </w:p>
        </w:tc>
        <w:tc>
          <w:tcPr>
            <w:tcW w:w="1890" w:type="dxa"/>
            <w:shd w:val="clear" w:color="auto" w:fill="002060"/>
            <w:vAlign w:val="center"/>
            <w:hideMark/>
          </w:tcPr>
          <w:p w14:paraId="0FF3EB6A" w14:textId="317EE4E2" w:rsidR="00036D88" w:rsidRDefault="00036D88"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CC Traffic Analysis</w:t>
            </w:r>
          </w:p>
          <w:p w14:paraId="2A640DBD" w14:textId="07C79D8D" w:rsidR="00993374" w:rsidRPr="00E22494" w:rsidRDefault="00C10F5F"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 xml:space="preserve">PWS </w:t>
            </w:r>
            <w:r w:rsidR="00993374" w:rsidRPr="00E22494">
              <w:rPr>
                <w:rFonts w:ascii="Arial Narrow" w:eastAsia="Times New Roman" w:hAnsi="Arial Narrow" w:cs="Times New Roman"/>
                <w:b/>
                <w:bCs/>
                <w:color w:val="FFFFFF"/>
                <w:sz w:val="20"/>
                <w:szCs w:val="20"/>
              </w:rPr>
              <w:t>5.3.2</w:t>
            </w:r>
          </w:p>
        </w:tc>
        <w:tc>
          <w:tcPr>
            <w:tcW w:w="1080" w:type="dxa"/>
            <w:shd w:val="clear" w:color="auto" w:fill="002060"/>
            <w:vAlign w:val="center"/>
            <w:hideMark/>
          </w:tcPr>
          <w:p w14:paraId="5B6FE469" w14:textId="77777777" w:rsidR="00993374" w:rsidRPr="00E22494" w:rsidRDefault="00993374" w:rsidP="00993374">
            <w:pPr>
              <w:spacing w:after="0"/>
              <w:jc w:val="center"/>
              <w:rPr>
                <w:rFonts w:ascii="Arial Narrow" w:eastAsia="Times New Roman" w:hAnsi="Arial Narrow" w:cs="Times New Roman"/>
                <w:b/>
                <w:bCs/>
                <w:color w:val="FFFFFF"/>
                <w:sz w:val="20"/>
                <w:szCs w:val="20"/>
              </w:rPr>
            </w:pPr>
            <w:r w:rsidRPr="00E22494">
              <w:rPr>
                <w:rFonts w:ascii="Arial Narrow" w:eastAsia="Times New Roman" w:hAnsi="Arial Narrow" w:cs="Times New Roman"/>
                <w:b/>
                <w:bCs/>
                <w:color w:val="FFFFFF"/>
                <w:sz w:val="20"/>
                <w:szCs w:val="20"/>
              </w:rPr>
              <w:t>Total</w:t>
            </w:r>
          </w:p>
        </w:tc>
      </w:tr>
      <w:tr w:rsidR="00036D88" w:rsidRPr="002E239C" w14:paraId="4C612E58" w14:textId="77777777" w:rsidTr="00F15349">
        <w:trPr>
          <w:trHeight w:val="98"/>
          <w:jc w:val="center"/>
        </w:trPr>
        <w:tc>
          <w:tcPr>
            <w:tcW w:w="2155" w:type="dxa"/>
            <w:shd w:val="clear" w:color="auto" w:fill="auto"/>
            <w:noWrap/>
            <w:vAlign w:val="center"/>
            <w:hideMark/>
          </w:tcPr>
          <w:p w14:paraId="38A23EFF"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Business Process Expert</w:t>
            </w:r>
          </w:p>
        </w:tc>
        <w:tc>
          <w:tcPr>
            <w:tcW w:w="2160" w:type="dxa"/>
            <w:shd w:val="clear" w:color="auto" w:fill="auto"/>
            <w:vAlign w:val="center"/>
            <w:hideMark/>
          </w:tcPr>
          <w:p w14:paraId="43579C2C"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VetsEZ</w:t>
            </w:r>
          </w:p>
        </w:tc>
        <w:tc>
          <w:tcPr>
            <w:tcW w:w="2070" w:type="dxa"/>
            <w:shd w:val="clear" w:color="auto" w:fill="auto"/>
            <w:vAlign w:val="center"/>
            <w:hideMark/>
          </w:tcPr>
          <w:p w14:paraId="130F0E2B"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auto"/>
            <w:vAlign w:val="center"/>
            <w:hideMark/>
          </w:tcPr>
          <w:p w14:paraId="439F345A"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auto"/>
            <w:vAlign w:val="center"/>
            <w:hideMark/>
          </w:tcPr>
          <w:p w14:paraId="4DA84B65" w14:textId="27B4EDC1"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F15349" w:rsidRPr="002E239C" w14:paraId="51171D37" w14:textId="77777777" w:rsidTr="00F15349">
        <w:trPr>
          <w:trHeight w:val="116"/>
          <w:jc w:val="center"/>
        </w:trPr>
        <w:tc>
          <w:tcPr>
            <w:tcW w:w="2155" w:type="dxa"/>
            <w:shd w:val="clear" w:color="auto" w:fill="F2F2F2" w:themeFill="background1" w:themeFillShade="F2"/>
            <w:noWrap/>
            <w:vAlign w:val="center"/>
            <w:hideMark/>
          </w:tcPr>
          <w:p w14:paraId="473BB8D7"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Performance Analyst</w:t>
            </w:r>
          </w:p>
        </w:tc>
        <w:tc>
          <w:tcPr>
            <w:tcW w:w="2160" w:type="dxa"/>
            <w:shd w:val="clear" w:color="auto" w:fill="F2F2F2" w:themeFill="background1" w:themeFillShade="F2"/>
            <w:vAlign w:val="center"/>
            <w:hideMark/>
          </w:tcPr>
          <w:p w14:paraId="592EE5E6"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VetsEZ</w:t>
            </w:r>
          </w:p>
        </w:tc>
        <w:tc>
          <w:tcPr>
            <w:tcW w:w="2070" w:type="dxa"/>
            <w:shd w:val="clear" w:color="auto" w:fill="F2F2F2" w:themeFill="background1" w:themeFillShade="F2"/>
            <w:vAlign w:val="center"/>
            <w:hideMark/>
          </w:tcPr>
          <w:p w14:paraId="77368191"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F2F2F2" w:themeFill="background1" w:themeFillShade="F2"/>
            <w:vAlign w:val="center"/>
            <w:hideMark/>
          </w:tcPr>
          <w:p w14:paraId="01158FCA"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F2F2F2" w:themeFill="background1" w:themeFillShade="F2"/>
            <w:vAlign w:val="center"/>
            <w:hideMark/>
          </w:tcPr>
          <w:p w14:paraId="3339F274" w14:textId="12176CC8"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036D88" w:rsidRPr="002E239C" w14:paraId="3FC4CF66" w14:textId="77777777" w:rsidTr="00F15349">
        <w:trPr>
          <w:trHeight w:val="152"/>
          <w:jc w:val="center"/>
        </w:trPr>
        <w:tc>
          <w:tcPr>
            <w:tcW w:w="2155" w:type="dxa"/>
            <w:shd w:val="clear" w:color="auto" w:fill="auto"/>
            <w:noWrap/>
            <w:vAlign w:val="center"/>
            <w:hideMark/>
          </w:tcPr>
          <w:p w14:paraId="7EC89A7C"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Business Process Expert</w:t>
            </w:r>
          </w:p>
        </w:tc>
        <w:tc>
          <w:tcPr>
            <w:tcW w:w="2160" w:type="dxa"/>
            <w:shd w:val="clear" w:color="auto" w:fill="auto"/>
            <w:vAlign w:val="center"/>
            <w:hideMark/>
          </w:tcPr>
          <w:p w14:paraId="70DB84EC"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VetsEZ</w:t>
            </w:r>
          </w:p>
        </w:tc>
        <w:tc>
          <w:tcPr>
            <w:tcW w:w="2070" w:type="dxa"/>
            <w:shd w:val="clear" w:color="auto" w:fill="auto"/>
            <w:vAlign w:val="center"/>
            <w:hideMark/>
          </w:tcPr>
          <w:p w14:paraId="308757EF"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auto"/>
            <w:vAlign w:val="center"/>
            <w:hideMark/>
          </w:tcPr>
          <w:p w14:paraId="53452B96"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auto"/>
            <w:vAlign w:val="center"/>
            <w:hideMark/>
          </w:tcPr>
          <w:p w14:paraId="1FA60970" w14:textId="490CFB74"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F15349" w:rsidRPr="002E239C" w14:paraId="60CA3CBB" w14:textId="77777777" w:rsidTr="00F15349">
        <w:trPr>
          <w:trHeight w:val="188"/>
          <w:jc w:val="center"/>
        </w:trPr>
        <w:tc>
          <w:tcPr>
            <w:tcW w:w="2155" w:type="dxa"/>
            <w:shd w:val="clear" w:color="auto" w:fill="F2F2F2" w:themeFill="background1" w:themeFillShade="F2"/>
            <w:noWrap/>
            <w:vAlign w:val="center"/>
            <w:hideMark/>
          </w:tcPr>
          <w:p w14:paraId="7C55615B"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067CA8">
              <w:rPr>
                <w:rFonts w:ascii="Arial Narrow" w:eastAsia="Times New Roman" w:hAnsi="Arial Narrow" w:cs="Times New Roman"/>
                <w:color w:val="000000"/>
                <w:sz w:val="20"/>
                <w:szCs w:val="20"/>
                <w:highlight w:val="yellow"/>
              </w:rPr>
              <w:t>Data Manager</w:t>
            </w:r>
          </w:p>
        </w:tc>
        <w:tc>
          <w:tcPr>
            <w:tcW w:w="2160" w:type="dxa"/>
            <w:shd w:val="clear" w:color="auto" w:fill="F2F2F2" w:themeFill="background1" w:themeFillShade="F2"/>
            <w:vAlign w:val="center"/>
            <w:hideMark/>
          </w:tcPr>
          <w:p w14:paraId="7284D013"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HRG</w:t>
            </w:r>
          </w:p>
        </w:tc>
        <w:tc>
          <w:tcPr>
            <w:tcW w:w="2070" w:type="dxa"/>
            <w:shd w:val="clear" w:color="auto" w:fill="F2F2F2" w:themeFill="background1" w:themeFillShade="F2"/>
            <w:vAlign w:val="center"/>
            <w:hideMark/>
          </w:tcPr>
          <w:p w14:paraId="6C2F5805"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F2F2F2" w:themeFill="background1" w:themeFillShade="F2"/>
            <w:vAlign w:val="center"/>
            <w:hideMark/>
          </w:tcPr>
          <w:p w14:paraId="6F50A00A"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F2F2F2" w:themeFill="background1" w:themeFillShade="F2"/>
            <w:vAlign w:val="center"/>
            <w:hideMark/>
          </w:tcPr>
          <w:p w14:paraId="031892F4" w14:textId="50409DA0"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036D88" w:rsidRPr="002E239C" w14:paraId="64B72B9F" w14:textId="77777777" w:rsidTr="00F15349">
        <w:trPr>
          <w:trHeight w:val="77"/>
          <w:jc w:val="center"/>
        </w:trPr>
        <w:tc>
          <w:tcPr>
            <w:tcW w:w="2155" w:type="dxa"/>
            <w:shd w:val="clear" w:color="auto" w:fill="auto"/>
            <w:noWrap/>
            <w:vAlign w:val="center"/>
            <w:hideMark/>
          </w:tcPr>
          <w:p w14:paraId="4988C493" w14:textId="7C483A92" w:rsidR="00993374" w:rsidRPr="00681195" w:rsidRDefault="00993374" w:rsidP="00993374">
            <w:pPr>
              <w:spacing w:after="0"/>
              <w:jc w:val="lef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 </w:t>
            </w:r>
            <w:r w:rsidR="00917E59" w:rsidRPr="00681195">
              <w:rPr>
                <w:rFonts w:ascii="Arial Narrow" w:eastAsia="Times New Roman" w:hAnsi="Arial Narrow" w:cs="Times New Roman"/>
                <w:b/>
                <w:bCs/>
                <w:color w:val="000000"/>
                <w:sz w:val="20"/>
                <w:szCs w:val="20"/>
              </w:rPr>
              <w:t>Total</w:t>
            </w:r>
          </w:p>
        </w:tc>
        <w:tc>
          <w:tcPr>
            <w:tcW w:w="2160" w:type="dxa"/>
            <w:shd w:val="clear" w:color="auto" w:fill="auto"/>
            <w:vAlign w:val="center"/>
            <w:hideMark/>
          </w:tcPr>
          <w:p w14:paraId="1EEA28CD" w14:textId="77777777" w:rsidR="00993374" w:rsidRPr="00681195" w:rsidRDefault="00993374" w:rsidP="00993374">
            <w:pPr>
              <w:spacing w:after="0"/>
              <w:jc w:val="lef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 </w:t>
            </w:r>
          </w:p>
        </w:tc>
        <w:tc>
          <w:tcPr>
            <w:tcW w:w="2070" w:type="dxa"/>
            <w:shd w:val="clear" w:color="auto" w:fill="auto"/>
            <w:vAlign w:val="center"/>
            <w:hideMark/>
          </w:tcPr>
          <w:p w14:paraId="182BFB72" w14:textId="65818262" w:rsidR="00993374" w:rsidRPr="00681195" w:rsidRDefault="00E67D0E" w:rsidP="00E67D0E">
            <w:pPr>
              <w:spacing w:after="0"/>
              <w:jc w:val="righ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1,880</w:t>
            </w:r>
            <w:r w:rsidR="00993374" w:rsidRPr="00681195">
              <w:rPr>
                <w:rFonts w:ascii="Arial Narrow" w:eastAsia="Times New Roman" w:hAnsi="Arial Narrow" w:cs="Times New Roman"/>
                <w:b/>
                <w:bCs/>
                <w:color w:val="000000"/>
                <w:sz w:val="20"/>
                <w:szCs w:val="20"/>
              </w:rPr>
              <w:t> </w:t>
            </w:r>
          </w:p>
        </w:tc>
        <w:tc>
          <w:tcPr>
            <w:tcW w:w="1890" w:type="dxa"/>
            <w:shd w:val="clear" w:color="auto" w:fill="auto"/>
            <w:vAlign w:val="center"/>
            <w:hideMark/>
          </w:tcPr>
          <w:p w14:paraId="6A59F604" w14:textId="416A1860" w:rsidR="00993374" w:rsidRPr="00681195" w:rsidRDefault="00E67D0E" w:rsidP="00E67D0E">
            <w:pPr>
              <w:spacing w:after="0"/>
              <w:jc w:val="righ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1,880</w:t>
            </w:r>
            <w:r w:rsidR="00993374" w:rsidRPr="00681195">
              <w:rPr>
                <w:rFonts w:ascii="Arial Narrow" w:eastAsia="Times New Roman" w:hAnsi="Arial Narrow" w:cs="Times New Roman"/>
                <w:b/>
                <w:bCs/>
                <w:color w:val="000000"/>
                <w:sz w:val="20"/>
                <w:szCs w:val="20"/>
              </w:rPr>
              <w:t> </w:t>
            </w:r>
          </w:p>
        </w:tc>
        <w:tc>
          <w:tcPr>
            <w:tcW w:w="1080" w:type="dxa"/>
            <w:shd w:val="clear" w:color="auto" w:fill="auto"/>
            <w:vAlign w:val="center"/>
            <w:hideMark/>
          </w:tcPr>
          <w:p w14:paraId="183FDABC" w14:textId="7B70DA0F" w:rsidR="00993374" w:rsidRPr="00681195" w:rsidRDefault="00681195" w:rsidP="00E67D0E">
            <w:pPr>
              <w:spacing w:after="0"/>
              <w:jc w:val="righ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3,760</w:t>
            </w:r>
          </w:p>
        </w:tc>
      </w:tr>
    </w:tbl>
    <w:p w14:paraId="2D510B4D" w14:textId="77777777" w:rsidR="00993374" w:rsidRDefault="00993374" w:rsidP="00B04D6E"/>
    <w:sectPr w:rsidR="00993374" w:rsidSect="00611F7B">
      <w:headerReference w:type="default" r:id="rId41"/>
      <w:footerReference w:type="default" r:id="rId42"/>
      <w:pgSz w:w="12240" w:h="15840"/>
      <w:pgMar w:top="1440" w:right="1440" w:bottom="1440" w:left="1440" w:header="72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9" w:author="Rafael Richards" w:date="2024-08-24T17:19:00Z" w:initials="RR">
    <w:p w14:paraId="513FE931" w14:textId="77777777" w:rsidR="002E66FD" w:rsidRDefault="002E66FD" w:rsidP="002E66FD">
      <w:pPr>
        <w:jc w:val="left"/>
      </w:pPr>
      <w:r>
        <w:rPr>
          <w:rStyle w:val="CommentReference"/>
        </w:rPr>
        <w:annotationRef/>
      </w:r>
      <w:r>
        <w:rPr>
          <w:color w:val="000000"/>
          <w:sz w:val="20"/>
          <w:szCs w:val="20"/>
        </w:rPr>
        <w:t>What is enterprise pattern-driven analytics?</w:t>
      </w:r>
    </w:p>
  </w:comment>
  <w:comment w:id="20" w:author="Rafael Richards" w:date="2024-08-24T17:20:00Z" w:initials="RR">
    <w:p w14:paraId="67FC0C87" w14:textId="77777777" w:rsidR="002E66FD" w:rsidRDefault="002E66FD" w:rsidP="002E66FD">
      <w:pPr>
        <w:jc w:val="left"/>
      </w:pPr>
      <w:r>
        <w:rPr>
          <w:rStyle w:val="CommentReference"/>
        </w:rPr>
        <w:annotationRef/>
      </w:r>
      <w:r>
        <w:rPr>
          <w:color w:val="000000"/>
          <w:sz w:val="20"/>
          <w:szCs w:val="20"/>
        </w:rPr>
        <w:t>What is CIM architecture? This is not in any requirements</w:t>
      </w:r>
    </w:p>
  </w:comment>
  <w:comment w:id="23" w:author="Rafael Richards" w:date="2024-08-25T10:20:00Z" w:initials="RR">
    <w:p w14:paraId="6D3ECED1" w14:textId="77777777" w:rsidR="00D46943" w:rsidRDefault="00D46943" w:rsidP="00D46943">
      <w:pPr>
        <w:jc w:val="left"/>
      </w:pPr>
      <w:r>
        <w:rPr>
          <w:rStyle w:val="CommentReference"/>
        </w:rPr>
        <w:annotationRef/>
      </w:r>
      <w:r>
        <w:rPr>
          <w:color w:val="000000"/>
          <w:sz w:val="20"/>
          <w:szCs w:val="20"/>
        </w:rPr>
        <w:t>Vista Point of Care Application Analytics (VPA2) Framework was cribbed from a slide; it was never called “Accelerated Application Analytics”.  What is that?  Fast analytics?</w:t>
      </w:r>
    </w:p>
  </w:comment>
  <w:comment w:id="50" w:author="Rafael Richards" w:date="2024-08-25T12:05:00Z" w:initials="RR">
    <w:p w14:paraId="05B4093E" w14:textId="77777777" w:rsidR="0072408B" w:rsidRDefault="0072408B" w:rsidP="0072408B">
      <w:pPr>
        <w:jc w:val="left"/>
      </w:pPr>
      <w:r>
        <w:rPr>
          <w:rStyle w:val="CommentReference"/>
        </w:rPr>
        <w:annotationRef/>
      </w:r>
      <w:r>
        <w:rPr>
          <w:color w:val="000000"/>
          <w:sz w:val="20"/>
          <w:szCs w:val="20"/>
        </w:rPr>
        <w:t>WTH is  “Real-time Enhanced Analytics”?</w:t>
      </w:r>
    </w:p>
  </w:comment>
  <w:comment w:id="52" w:author="Rafael Richards" w:date="2024-08-25T12:07:00Z" w:initials="RR">
    <w:p w14:paraId="5453EF65" w14:textId="77777777" w:rsidR="0072408B" w:rsidRDefault="0072408B" w:rsidP="0072408B">
      <w:pPr>
        <w:jc w:val="left"/>
      </w:pPr>
      <w:r>
        <w:rPr>
          <w:rStyle w:val="CommentReference"/>
        </w:rPr>
        <w:annotationRef/>
      </w:r>
      <w:r>
        <w:rPr>
          <w:sz w:val="20"/>
          <w:szCs w:val="20"/>
        </w:rPr>
        <w:t>All CPRS workflows mapped to VDL within 90 days? Before even all of the task sets have been ident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13FE931" w15:done="0"/>
  <w15:commentEx w15:paraId="67FC0C87" w15:done="0"/>
  <w15:commentEx w15:paraId="6D3ECED1" w15:done="0"/>
  <w15:commentEx w15:paraId="05B4093E" w15:done="0"/>
  <w15:commentEx w15:paraId="5453EF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D02E850" w16cex:dateUtc="2024-08-24T21:19:00Z"/>
  <w16cex:commentExtensible w16cex:durableId="382E7EE2" w16cex:dateUtc="2024-08-24T21:20:00Z"/>
  <w16cex:commentExtensible w16cex:durableId="3F89ACE6" w16cex:dateUtc="2024-08-25T14:20:00Z"/>
  <w16cex:commentExtensible w16cex:durableId="5499B85A" w16cex:dateUtc="2024-08-25T16:05:00Z"/>
  <w16cex:commentExtensible w16cex:durableId="63BF0D25" w16cex:dateUtc="2024-08-25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13FE931" w16cid:durableId="7D02E850"/>
  <w16cid:commentId w16cid:paraId="67FC0C87" w16cid:durableId="382E7EE2"/>
  <w16cid:commentId w16cid:paraId="6D3ECED1" w16cid:durableId="3F89ACE6"/>
  <w16cid:commentId w16cid:paraId="05B4093E" w16cid:durableId="5499B85A"/>
  <w16cid:commentId w16cid:paraId="5453EF65" w16cid:durableId="63BF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ACE748" w14:textId="77777777" w:rsidR="00CF3249" w:rsidRDefault="00CF3249" w:rsidP="00315D32">
      <w:r>
        <w:separator/>
      </w:r>
    </w:p>
    <w:p w14:paraId="4F3199C9" w14:textId="77777777" w:rsidR="00CF3249" w:rsidRDefault="00CF3249"/>
    <w:p w14:paraId="3CE58BB0" w14:textId="77777777" w:rsidR="00CF3249" w:rsidRDefault="00CF3249"/>
  </w:endnote>
  <w:endnote w:type="continuationSeparator" w:id="0">
    <w:p w14:paraId="44F65BC7" w14:textId="77777777" w:rsidR="00CF3249" w:rsidRDefault="00CF3249" w:rsidP="00315D32">
      <w:r>
        <w:continuationSeparator/>
      </w:r>
    </w:p>
    <w:p w14:paraId="3A2BCB04" w14:textId="77777777" w:rsidR="00CF3249" w:rsidRDefault="00CF3249"/>
    <w:p w14:paraId="3D183D9B" w14:textId="77777777" w:rsidR="00CF3249" w:rsidRDefault="00CF3249"/>
  </w:endnote>
  <w:endnote w:type="continuationNotice" w:id="1">
    <w:p w14:paraId="3372DE40" w14:textId="77777777" w:rsidR="00CF3249" w:rsidRDefault="00CF3249"/>
    <w:p w14:paraId="58C51DAE" w14:textId="77777777" w:rsidR="00CF3249" w:rsidRDefault="00CF3249"/>
    <w:p w14:paraId="1D1093A6" w14:textId="77777777" w:rsidR="00CF3249" w:rsidRDefault="00CF32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ource Sans Pro Light">
    <w:panose1 w:val="020B04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D1F59" w:rsidRPr="001D28EF" w14:paraId="1569A1BB" w14:textId="77777777" w:rsidTr="001A3C71">
      <w:tc>
        <w:tcPr>
          <w:tcW w:w="3116" w:type="dxa"/>
        </w:tcPr>
        <w:p w14:paraId="335F82CB" w14:textId="77777777" w:rsidR="009D1F59" w:rsidRPr="001D28EF" w:rsidRDefault="009D1F59" w:rsidP="009D1F59">
          <w:pPr>
            <w:pStyle w:val="Footer"/>
            <w:ind w:left="-108"/>
            <w:rPr>
              <w:rFonts w:cs="Times New Roman"/>
              <w:b/>
              <w:bCs/>
              <w:color w:val="004990"/>
              <w:sz w:val="20"/>
              <w:szCs w:val="20"/>
            </w:rPr>
          </w:pPr>
          <w:r>
            <w:rPr>
              <w:rFonts w:cs="Times New Roman"/>
              <w:b/>
              <w:bCs/>
              <w:color w:val="004990"/>
              <w:sz w:val="20"/>
              <w:szCs w:val="20"/>
            </w:rPr>
            <w:t>Technical Volume</w:t>
          </w:r>
          <w:r w:rsidRPr="001D28EF">
            <w:rPr>
              <w:rFonts w:cs="Times New Roman"/>
              <w:b/>
              <w:bCs/>
              <w:color w:val="004990"/>
              <w:sz w:val="20"/>
              <w:szCs w:val="20"/>
            </w:rPr>
            <w:t xml:space="preserve"> </w:t>
          </w:r>
        </w:p>
      </w:tc>
      <w:tc>
        <w:tcPr>
          <w:tcW w:w="3117" w:type="dxa"/>
        </w:tcPr>
        <w:p w14:paraId="7229734B" w14:textId="77777777" w:rsidR="009D1F59" w:rsidRPr="001D28EF" w:rsidRDefault="009D1F59" w:rsidP="009D1F59">
          <w:pPr>
            <w:pStyle w:val="Footer"/>
            <w:tabs>
              <w:tab w:val="left" w:pos="1170"/>
              <w:tab w:val="left" w:pos="1320"/>
              <w:tab w:val="center" w:pos="1450"/>
            </w:tabs>
            <w:rPr>
              <w:rFonts w:cs="Times New Roman"/>
              <w:b/>
              <w:bCs/>
              <w:color w:val="004990"/>
              <w:sz w:val="20"/>
              <w:szCs w:val="20"/>
            </w:rPr>
          </w:pPr>
          <w:r w:rsidRPr="00C937F0">
            <w:rPr>
              <w:rFonts w:cs="Times New Roman"/>
              <w:color w:val="004990"/>
              <w:sz w:val="20"/>
              <w:szCs w:val="20"/>
            </w:rPr>
            <w:tab/>
          </w:r>
          <w:r>
            <w:rPr>
              <w:rFonts w:cs="Times New Roman"/>
              <w:color w:val="004990"/>
              <w:sz w:val="20"/>
              <w:szCs w:val="20"/>
            </w:rPr>
            <w:tab/>
          </w:r>
          <w:r w:rsidRPr="001D28EF">
            <w:rPr>
              <w:rFonts w:cs="Times New Roman"/>
              <w:b/>
              <w:bCs/>
              <w:color w:val="004990"/>
              <w:sz w:val="20"/>
              <w:szCs w:val="20"/>
            </w:rPr>
            <w:t xml:space="preserve">Page </w:t>
          </w:r>
          <w:r w:rsidRPr="001D28EF">
            <w:rPr>
              <w:rFonts w:cs="Times New Roman"/>
              <w:b/>
              <w:bCs/>
              <w:color w:val="004990"/>
              <w:sz w:val="20"/>
              <w:szCs w:val="20"/>
            </w:rPr>
            <w:fldChar w:fldCharType="begin"/>
          </w:r>
          <w:r w:rsidRPr="001D28EF">
            <w:rPr>
              <w:rFonts w:cs="Times New Roman"/>
              <w:b/>
              <w:bCs/>
              <w:color w:val="004990"/>
              <w:sz w:val="20"/>
              <w:szCs w:val="20"/>
            </w:rPr>
            <w:instrText xml:space="preserve"> PAGE   \* MERGEFORMAT </w:instrText>
          </w:r>
          <w:r w:rsidRPr="001D28EF">
            <w:rPr>
              <w:rFonts w:cs="Times New Roman"/>
              <w:b/>
              <w:bCs/>
              <w:color w:val="004990"/>
              <w:sz w:val="20"/>
              <w:szCs w:val="20"/>
            </w:rPr>
            <w:fldChar w:fldCharType="separate"/>
          </w:r>
          <w:r w:rsidRPr="001D28EF">
            <w:rPr>
              <w:rFonts w:cs="Times New Roman"/>
              <w:b/>
              <w:bCs/>
              <w:noProof/>
              <w:color w:val="004990"/>
              <w:sz w:val="20"/>
              <w:szCs w:val="20"/>
            </w:rPr>
            <w:t>3</w:t>
          </w:r>
          <w:r w:rsidRPr="001D28EF">
            <w:rPr>
              <w:rFonts w:cs="Times New Roman"/>
              <w:b/>
              <w:bCs/>
              <w:noProof/>
              <w:color w:val="004990"/>
              <w:sz w:val="20"/>
              <w:szCs w:val="20"/>
            </w:rPr>
            <w:fldChar w:fldCharType="end"/>
          </w:r>
        </w:p>
      </w:tc>
      <w:tc>
        <w:tcPr>
          <w:tcW w:w="3117" w:type="dxa"/>
        </w:tcPr>
        <w:p w14:paraId="3B390460" w14:textId="77777777" w:rsidR="009D1F59" w:rsidRPr="001D28EF" w:rsidRDefault="009D1F59" w:rsidP="009D1F59">
          <w:pPr>
            <w:pStyle w:val="Footer"/>
            <w:ind w:left="225" w:right="-118"/>
            <w:jc w:val="center"/>
            <w:rPr>
              <w:rFonts w:cs="Times New Roman"/>
              <w:b/>
              <w:bCs/>
              <w:color w:val="004990"/>
              <w:sz w:val="20"/>
              <w:szCs w:val="20"/>
            </w:rPr>
          </w:pPr>
          <w:r w:rsidRPr="001D28EF">
            <w:rPr>
              <w:rFonts w:cs="Times New Roman"/>
              <w:b/>
              <w:bCs/>
              <w:color w:val="004990"/>
              <w:sz w:val="20"/>
              <w:szCs w:val="20"/>
            </w:rPr>
            <w:t xml:space="preserve">      VETERANS EZ INFO INC.</w:t>
          </w:r>
        </w:p>
      </w:tc>
    </w:tr>
    <w:tr w:rsidR="009D1F59" w14:paraId="71CDAD6C" w14:textId="77777777" w:rsidTr="001A3C71">
      <w:tc>
        <w:tcPr>
          <w:tcW w:w="9350" w:type="dxa"/>
          <w:gridSpan w:val="3"/>
        </w:tcPr>
        <w:p w14:paraId="106E4805" w14:textId="77777777" w:rsidR="009D1F59" w:rsidRPr="001D28EF" w:rsidRDefault="009D1F59" w:rsidP="009D1F59">
          <w:pPr>
            <w:pStyle w:val="Foo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p>
      </w:tc>
    </w:tr>
  </w:tbl>
  <w:p w14:paraId="1BFBF447" w14:textId="6154E63C" w:rsidR="00507924" w:rsidRDefault="00507924" w:rsidP="00651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F4446" w:rsidRPr="001D28EF" w14:paraId="1BFBF44B" w14:textId="77777777" w:rsidTr="00315D32">
      <w:tc>
        <w:tcPr>
          <w:tcW w:w="3116" w:type="dxa"/>
        </w:tcPr>
        <w:p w14:paraId="1BFBF448" w14:textId="736DF756" w:rsidR="008F4446" w:rsidRPr="001D28EF" w:rsidRDefault="00725A7A" w:rsidP="00CF4A31">
          <w:pPr>
            <w:pStyle w:val="Footer"/>
            <w:ind w:left="-108"/>
            <w:rPr>
              <w:rFonts w:cs="Times New Roman"/>
              <w:b/>
              <w:bCs/>
              <w:color w:val="004990"/>
              <w:sz w:val="20"/>
              <w:szCs w:val="20"/>
            </w:rPr>
          </w:pPr>
          <w:r>
            <w:rPr>
              <w:rFonts w:cs="Times New Roman"/>
              <w:b/>
              <w:bCs/>
              <w:color w:val="004990"/>
              <w:sz w:val="20"/>
              <w:szCs w:val="20"/>
            </w:rPr>
            <w:t>Technical Volume</w:t>
          </w:r>
          <w:r w:rsidR="00EA7A17" w:rsidRPr="001D28EF">
            <w:rPr>
              <w:rFonts w:cs="Times New Roman"/>
              <w:b/>
              <w:bCs/>
              <w:color w:val="004990"/>
              <w:sz w:val="20"/>
              <w:szCs w:val="20"/>
            </w:rPr>
            <w:t xml:space="preserve"> </w:t>
          </w:r>
        </w:p>
      </w:tc>
      <w:tc>
        <w:tcPr>
          <w:tcW w:w="3117" w:type="dxa"/>
        </w:tcPr>
        <w:p w14:paraId="1BFBF449" w14:textId="257DEE3B" w:rsidR="008F4446" w:rsidRPr="001D28EF" w:rsidRDefault="00CF4A31" w:rsidP="00427F82">
          <w:pPr>
            <w:pStyle w:val="Footer"/>
            <w:tabs>
              <w:tab w:val="left" w:pos="1170"/>
              <w:tab w:val="left" w:pos="1320"/>
              <w:tab w:val="center" w:pos="1450"/>
            </w:tabs>
            <w:rPr>
              <w:rFonts w:cs="Times New Roman"/>
              <w:b/>
              <w:bCs/>
              <w:color w:val="004990"/>
              <w:sz w:val="20"/>
              <w:szCs w:val="20"/>
            </w:rPr>
          </w:pPr>
          <w:r w:rsidRPr="00C937F0">
            <w:rPr>
              <w:rFonts w:cs="Times New Roman"/>
              <w:color w:val="004990"/>
              <w:sz w:val="20"/>
              <w:szCs w:val="20"/>
            </w:rPr>
            <w:tab/>
          </w:r>
          <w:r w:rsidR="00427F82">
            <w:rPr>
              <w:rFonts w:cs="Times New Roman"/>
              <w:color w:val="004990"/>
              <w:sz w:val="20"/>
              <w:szCs w:val="20"/>
            </w:rPr>
            <w:tab/>
          </w:r>
          <w:r w:rsidRPr="001D28EF">
            <w:rPr>
              <w:rFonts w:cs="Times New Roman"/>
              <w:b/>
              <w:bCs/>
              <w:color w:val="004990"/>
              <w:sz w:val="20"/>
              <w:szCs w:val="20"/>
            </w:rPr>
            <w:t xml:space="preserve">Page </w:t>
          </w:r>
          <w:r w:rsidR="008F4446" w:rsidRPr="001D28EF">
            <w:rPr>
              <w:rFonts w:cs="Times New Roman"/>
              <w:b/>
              <w:bCs/>
              <w:color w:val="004990"/>
              <w:sz w:val="20"/>
              <w:szCs w:val="20"/>
            </w:rPr>
            <w:fldChar w:fldCharType="begin"/>
          </w:r>
          <w:r w:rsidR="008F4446" w:rsidRPr="001D28EF">
            <w:rPr>
              <w:rFonts w:cs="Times New Roman"/>
              <w:b/>
              <w:bCs/>
              <w:color w:val="004990"/>
              <w:sz w:val="20"/>
              <w:szCs w:val="20"/>
            </w:rPr>
            <w:instrText xml:space="preserve"> PAGE   \* MERGEFORMAT </w:instrText>
          </w:r>
          <w:r w:rsidR="008F4446" w:rsidRPr="001D28EF">
            <w:rPr>
              <w:rFonts w:cs="Times New Roman"/>
              <w:b/>
              <w:bCs/>
              <w:color w:val="004990"/>
              <w:sz w:val="20"/>
              <w:szCs w:val="20"/>
            </w:rPr>
            <w:fldChar w:fldCharType="separate"/>
          </w:r>
          <w:r w:rsidR="008B467A" w:rsidRPr="001D28EF">
            <w:rPr>
              <w:rFonts w:cs="Times New Roman"/>
              <w:b/>
              <w:bCs/>
              <w:noProof/>
              <w:color w:val="004990"/>
              <w:sz w:val="20"/>
              <w:szCs w:val="20"/>
            </w:rPr>
            <w:t>3</w:t>
          </w:r>
          <w:r w:rsidR="008F4446" w:rsidRPr="001D28EF">
            <w:rPr>
              <w:rFonts w:cs="Times New Roman"/>
              <w:b/>
              <w:bCs/>
              <w:noProof/>
              <w:color w:val="004990"/>
              <w:sz w:val="20"/>
              <w:szCs w:val="20"/>
            </w:rPr>
            <w:fldChar w:fldCharType="end"/>
          </w:r>
        </w:p>
      </w:tc>
      <w:tc>
        <w:tcPr>
          <w:tcW w:w="3117" w:type="dxa"/>
        </w:tcPr>
        <w:p w14:paraId="1BFBF44A" w14:textId="3D072607" w:rsidR="008F4446" w:rsidRPr="001D28EF" w:rsidRDefault="00251A0B" w:rsidP="001D28EF">
          <w:pPr>
            <w:pStyle w:val="Footer"/>
            <w:ind w:left="225" w:right="-118"/>
            <w:jc w:val="center"/>
            <w:rPr>
              <w:rFonts w:cs="Times New Roman"/>
              <w:b/>
              <w:bCs/>
              <w:color w:val="004990"/>
              <w:sz w:val="20"/>
              <w:szCs w:val="20"/>
            </w:rPr>
          </w:pPr>
          <w:r w:rsidRPr="001D28EF">
            <w:rPr>
              <w:rFonts w:cs="Times New Roman"/>
              <w:b/>
              <w:bCs/>
              <w:color w:val="004990"/>
              <w:sz w:val="20"/>
              <w:szCs w:val="20"/>
            </w:rPr>
            <w:t xml:space="preserve">      </w:t>
          </w:r>
          <w:r w:rsidR="008F4446" w:rsidRPr="001D28EF">
            <w:rPr>
              <w:rFonts w:cs="Times New Roman"/>
              <w:b/>
              <w:bCs/>
              <w:color w:val="004990"/>
              <w:sz w:val="20"/>
              <w:szCs w:val="20"/>
            </w:rPr>
            <w:t>VETERANS EZ INFO INC</w:t>
          </w:r>
          <w:r w:rsidR="002248E0" w:rsidRPr="001D28EF">
            <w:rPr>
              <w:rFonts w:cs="Times New Roman"/>
              <w:b/>
              <w:bCs/>
              <w:color w:val="004990"/>
              <w:sz w:val="20"/>
              <w:szCs w:val="20"/>
            </w:rPr>
            <w:t>.</w:t>
          </w:r>
        </w:p>
      </w:tc>
    </w:tr>
    <w:tr w:rsidR="008F4446" w14:paraId="1BFBF44D" w14:textId="77777777" w:rsidTr="00315D32">
      <w:tc>
        <w:tcPr>
          <w:tcW w:w="9350" w:type="dxa"/>
          <w:gridSpan w:val="3"/>
        </w:tcPr>
        <w:p w14:paraId="1BFBF44C" w14:textId="77777777" w:rsidR="008F4446" w:rsidRPr="001D28EF" w:rsidRDefault="00CF4A31" w:rsidP="002248E0">
          <w:pPr>
            <w:pStyle w:val="Foo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r w:rsidR="008F4446" w:rsidRPr="001D28EF">
            <w:rPr>
              <w:rFonts w:cs="Times New Roman"/>
              <w:b/>
              <w:bCs/>
              <w:i/>
              <w:color w:val="004990"/>
              <w:sz w:val="18"/>
            </w:rPr>
            <w:t>.</w:t>
          </w:r>
        </w:p>
      </w:tc>
    </w:tr>
  </w:tbl>
  <w:p w14:paraId="43D9FE17" w14:textId="6A8C1B92" w:rsidR="00883B47" w:rsidRDefault="00A50986" w:rsidP="00D52B5A">
    <w:r>
      <w:rPr>
        <w:noProof/>
      </w:rPr>
      <mc:AlternateContent>
        <mc:Choice Requires="wps">
          <w:drawing>
            <wp:anchor distT="0" distB="0" distL="114300" distR="114300" simplePos="0" relativeHeight="251658240" behindDoc="0" locked="0" layoutInCell="1" allowOverlap="1" wp14:anchorId="1BFBF454" wp14:editId="592C520F">
              <wp:simplePos x="0" y="0"/>
              <wp:positionH relativeFrom="margin">
                <wp:align>center</wp:align>
              </wp:positionH>
              <wp:positionV relativeFrom="paragraph">
                <wp:posOffset>-487680</wp:posOffset>
              </wp:positionV>
              <wp:extent cx="5943600" cy="0"/>
              <wp:effectExtent l="0" t="0" r="0" b="0"/>
              <wp:wrapNone/>
              <wp:docPr id="644593525" name="Straight Connector 644593525"/>
              <wp:cNvGraphicFramePr/>
              <a:graphic xmlns:a="http://schemas.openxmlformats.org/drawingml/2006/main">
                <a:graphicData uri="http://schemas.microsoft.com/office/word/2010/wordprocessingShape">
                  <wps:wsp>
                    <wps:cNvCnPr/>
                    <wps:spPr>
                      <a:xfrm flipV="1">
                        <a:off x="0" y="0"/>
                        <a:ext cx="5943600"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line id="Straight Connector 34" style="position:absolute;flip:y;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3a215e [2404]" strokeweight="1.5pt" from="0,-38.4pt" to="468pt,-38.4pt" w14:anchorId="47B2E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">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3335C" w14:textId="77777777" w:rsidR="00780251" w:rsidRPr="00665AB2" w:rsidRDefault="00780251" w:rsidP="00FF6C0A">
    <w:pPr>
      <w:spacing w:after="0"/>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091"/>
      <w:gridCol w:w="4207"/>
    </w:tblGrid>
    <w:tr w:rsidR="0007035E" w:rsidRPr="001D28EF" w14:paraId="36FECC4E" w14:textId="77777777" w:rsidTr="00D11CC1">
      <w:trPr>
        <w:trHeight w:val="353"/>
      </w:trPr>
      <w:tc>
        <w:tcPr>
          <w:tcW w:w="4320" w:type="dxa"/>
          <w:tcMar>
            <w:left w:w="115" w:type="dxa"/>
            <w:right w:w="115" w:type="dxa"/>
          </w:tcMar>
        </w:tcPr>
        <w:p w14:paraId="6F9A1118" w14:textId="7523A769" w:rsidR="0007035E" w:rsidRPr="001D28EF" w:rsidRDefault="00780251" w:rsidP="00780251">
          <w:pPr>
            <w:pStyle w:val="Footer"/>
            <w:tabs>
              <w:tab w:val="clear" w:pos="4680"/>
              <w:tab w:val="clear" w:pos="9360"/>
              <w:tab w:val="left" w:pos="2271"/>
            </w:tabs>
            <w:rPr>
              <w:rFonts w:cs="Times New Roman"/>
              <w:b/>
              <w:bCs/>
              <w:color w:val="004990"/>
              <w:sz w:val="20"/>
              <w:szCs w:val="20"/>
            </w:rPr>
          </w:pPr>
          <w:r>
            <w:rPr>
              <w:rFonts w:cs="Times New Roman"/>
              <w:b/>
              <w:bCs/>
              <w:color w:val="004990"/>
              <w:sz w:val="20"/>
              <w:szCs w:val="20"/>
            </w:rPr>
            <w:t>Technical Volume</w:t>
          </w:r>
          <w:r w:rsidRPr="001D28EF">
            <w:rPr>
              <w:rFonts w:cs="Times New Roman"/>
              <w:b/>
              <w:bCs/>
              <w:color w:val="004990"/>
              <w:sz w:val="20"/>
              <w:szCs w:val="20"/>
            </w:rPr>
            <w:t xml:space="preserve"> </w:t>
          </w:r>
          <w:r>
            <w:rPr>
              <w:rFonts w:cs="Times New Roman"/>
              <w:b/>
              <w:bCs/>
              <w:color w:val="004990"/>
              <w:sz w:val="20"/>
              <w:szCs w:val="20"/>
            </w:rPr>
            <w:tab/>
          </w:r>
        </w:p>
      </w:tc>
      <w:tc>
        <w:tcPr>
          <w:tcW w:w="4091" w:type="dxa"/>
          <w:tcMar>
            <w:left w:w="115" w:type="dxa"/>
            <w:right w:w="115" w:type="dxa"/>
          </w:tcMar>
        </w:tcPr>
        <w:p w14:paraId="048EB8D0" w14:textId="4767951B" w:rsidR="0007035E" w:rsidRPr="00D11CC1" w:rsidRDefault="0007035E" w:rsidP="00D11CC1">
          <w:pPr>
            <w:pStyle w:val="Footer"/>
            <w:tabs>
              <w:tab w:val="left" w:pos="1170"/>
              <w:tab w:val="left" w:pos="1320"/>
              <w:tab w:val="center" w:pos="1450"/>
            </w:tabs>
            <w:jc w:val="center"/>
            <w:rPr>
              <w:rFonts w:cs="Times New Roman"/>
              <w:color w:val="004990"/>
              <w:sz w:val="20"/>
              <w:szCs w:val="20"/>
            </w:rPr>
          </w:pPr>
          <w:r w:rsidRPr="001D28EF">
            <w:rPr>
              <w:rFonts w:cs="Times New Roman"/>
              <w:b/>
              <w:bCs/>
              <w:color w:val="004990"/>
              <w:sz w:val="20"/>
              <w:szCs w:val="20"/>
            </w:rPr>
            <w:t xml:space="preserve">Page </w:t>
          </w:r>
          <w:r w:rsidRPr="001D28EF">
            <w:rPr>
              <w:rFonts w:cs="Times New Roman"/>
              <w:b/>
              <w:bCs/>
              <w:color w:val="004990"/>
              <w:sz w:val="20"/>
              <w:szCs w:val="20"/>
            </w:rPr>
            <w:fldChar w:fldCharType="begin"/>
          </w:r>
          <w:r w:rsidRPr="001D28EF">
            <w:rPr>
              <w:rFonts w:cs="Times New Roman"/>
              <w:b/>
              <w:bCs/>
              <w:color w:val="004990"/>
              <w:sz w:val="20"/>
              <w:szCs w:val="20"/>
            </w:rPr>
            <w:instrText xml:space="preserve"> PAGE   \* MERGEFORMAT </w:instrText>
          </w:r>
          <w:r w:rsidRPr="001D28EF">
            <w:rPr>
              <w:rFonts w:cs="Times New Roman"/>
              <w:b/>
              <w:bCs/>
              <w:color w:val="004990"/>
              <w:sz w:val="20"/>
              <w:szCs w:val="20"/>
            </w:rPr>
            <w:fldChar w:fldCharType="separate"/>
          </w:r>
          <w:r w:rsidRPr="001D28EF">
            <w:rPr>
              <w:rFonts w:cs="Times New Roman"/>
              <w:b/>
              <w:bCs/>
              <w:noProof/>
              <w:color w:val="004990"/>
              <w:sz w:val="20"/>
              <w:szCs w:val="20"/>
            </w:rPr>
            <w:t>3</w:t>
          </w:r>
          <w:r w:rsidRPr="001D28EF">
            <w:rPr>
              <w:rFonts w:cs="Times New Roman"/>
              <w:b/>
              <w:bCs/>
              <w:noProof/>
              <w:color w:val="004990"/>
              <w:sz w:val="20"/>
              <w:szCs w:val="20"/>
            </w:rPr>
            <w:fldChar w:fldCharType="end"/>
          </w:r>
        </w:p>
      </w:tc>
      <w:tc>
        <w:tcPr>
          <w:tcW w:w="4207" w:type="dxa"/>
          <w:tcMar>
            <w:left w:w="115" w:type="dxa"/>
            <w:right w:w="115" w:type="dxa"/>
          </w:tcMar>
        </w:tcPr>
        <w:p w14:paraId="7254B709" w14:textId="65F69917" w:rsidR="0007035E" w:rsidRPr="001D28EF" w:rsidRDefault="00780251" w:rsidP="00895ED6">
          <w:pPr>
            <w:pStyle w:val="Footer"/>
            <w:ind w:right="-118"/>
            <w:rPr>
              <w:rFonts w:cs="Times New Roman"/>
              <w:b/>
              <w:bCs/>
              <w:color w:val="004990"/>
              <w:sz w:val="20"/>
              <w:szCs w:val="20"/>
            </w:rPr>
          </w:pPr>
          <w:r>
            <w:rPr>
              <w:rFonts w:cs="Times New Roman"/>
              <w:b/>
              <w:bCs/>
              <w:color w:val="004990"/>
              <w:sz w:val="20"/>
              <w:szCs w:val="20"/>
            </w:rPr>
            <w:t xml:space="preserve"> </w:t>
          </w:r>
          <w:r w:rsidR="0007035E" w:rsidRPr="001D28EF">
            <w:rPr>
              <w:rFonts w:cs="Times New Roman"/>
              <w:b/>
              <w:bCs/>
              <w:color w:val="004990"/>
              <w:sz w:val="20"/>
              <w:szCs w:val="20"/>
            </w:rPr>
            <w:t>VETERANS EZ INFO INC.</w:t>
          </w:r>
          <w:r w:rsidR="00D11CC1">
            <w:rPr>
              <w:rFonts w:cs="Times New Roman"/>
              <w:b/>
              <w:bCs/>
              <w:color w:val="004990"/>
              <w:sz w:val="20"/>
              <w:szCs w:val="20"/>
            </w:rPr>
            <w:t xml:space="preserve">  </w:t>
          </w:r>
        </w:p>
      </w:tc>
    </w:tr>
    <w:tr w:rsidR="0007035E" w14:paraId="16129ECC" w14:textId="77777777" w:rsidTr="00D11CC1">
      <w:trPr>
        <w:trHeight w:val="323"/>
      </w:trPr>
      <w:tc>
        <w:tcPr>
          <w:tcW w:w="12618" w:type="dxa"/>
          <w:gridSpan w:val="3"/>
          <w:tcMar>
            <w:left w:w="115" w:type="dxa"/>
            <w:right w:w="115" w:type="dxa"/>
          </w:tcMar>
        </w:tcPr>
        <w:p w14:paraId="67F0A5B9" w14:textId="77777777" w:rsidR="0007035E" w:rsidRPr="001D28EF" w:rsidRDefault="0007035E" w:rsidP="00D11CC1">
          <w:pPr>
            <w:pStyle w:val="Footer"/>
            <w:jc w:val="cen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p>
      </w:tc>
    </w:tr>
  </w:tbl>
  <w:p w14:paraId="6362C3DC" w14:textId="77777777" w:rsidR="0007035E" w:rsidRDefault="0007035E">
    <w:pPr>
      <w:pStyle w:val="Footer"/>
    </w:pPr>
    <w:r>
      <w:rPr>
        <w:noProof/>
      </w:rPr>
      <mc:AlternateContent>
        <mc:Choice Requires="wps">
          <w:drawing>
            <wp:anchor distT="0" distB="0" distL="114300" distR="114300" simplePos="0" relativeHeight="251658243" behindDoc="0" locked="0" layoutInCell="1" allowOverlap="1" wp14:anchorId="5F00C143" wp14:editId="1EDE5E44">
              <wp:simplePos x="0" y="0"/>
              <wp:positionH relativeFrom="margin">
                <wp:posOffset>83976</wp:posOffset>
              </wp:positionH>
              <wp:positionV relativeFrom="paragraph">
                <wp:posOffset>-482289</wp:posOffset>
              </wp:positionV>
              <wp:extent cx="7930994" cy="0"/>
              <wp:effectExtent l="0" t="12700" r="19685" b="12700"/>
              <wp:wrapNone/>
              <wp:docPr id="1392591241" name="Straight Connector 1392591241"/>
              <wp:cNvGraphicFramePr/>
              <a:graphic xmlns:a="http://schemas.openxmlformats.org/drawingml/2006/main">
                <a:graphicData uri="http://schemas.microsoft.com/office/word/2010/wordprocessingShape">
                  <wps:wsp>
                    <wps:cNvCnPr/>
                    <wps:spPr>
                      <a:xfrm flipV="1">
                        <a:off x="0" y="0"/>
                        <a:ext cx="7930994"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E877D97" id="Straight Connector 1392591241" o:spid="_x0000_s1026" style="position:absolute;flip:y;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38pt" to="631.1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" strokecolor="#3a215e [2404]" strokeweight="1.5pt">
              <w10:wrap anchorx="margin"/>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F4446" w:rsidRPr="001D28EF" w14:paraId="65773FA7" w14:textId="77777777" w:rsidTr="00315D32">
      <w:tc>
        <w:tcPr>
          <w:tcW w:w="3116" w:type="dxa"/>
        </w:tcPr>
        <w:p w14:paraId="3917FBCC" w14:textId="77777777" w:rsidR="008F4446" w:rsidRPr="001D28EF" w:rsidRDefault="00725A7A" w:rsidP="00CF4A31">
          <w:pPr>
            <w:pStyle w:val="Footer"/>
            <w:ind w:left="-108"/>
            <w:rPr>
              <w:rFonts w:cs="Times New Roman"/>
              <w:b/>
              <w:bCs/>
              <w:color w:val="004990"/>
              <w:sz w:val="20"/>
              <w:szCs w:val="20"/>
            </w:rPr>
          </w:pPr>
          <w:r>
            <w:rPr>
              <w:rFonts w:cs="Times New Roman"/>
              <w:b/>
              <w:bCs/>
              <w:color w:val="004990"/>
              <w:sz w:val="20"/>
              <w:szCs w:val="20"/>
            </w:rPr>
            <w:t>Technical Volume</w:t>
          </w:r>
          <w:r w:rsidR="00EA7A17" w:rsidRPr="001D28EF">
            <w:rPr>
              <w:rFonts w:cs="Times New Roman"/>
              <w:b/>
              <w:bCs/>
              <w:color w:val="004990"/>
              <w:sz w:val="20"/>
              <w:szCs w:val="20"/>
            </w:rPr>
            <w:t xml:space="preserve"> </w:t>
          </w:r>
        </w:p>
      </w:tc>
      <w:tc>
        <w:tcPr>
          <w:tcW w:w="3117" w:type="dxa"/>
        </w:tcPr>
        <w:p w14:paraId="682382F8" w14:textId="77777777" w:rsidR="008F4446" w:rsidRPr="001D28EF" w:rsidRDefault="00CF4A31" w:rsidP="00427F82">
          <w:pPr>
            <w:pStyle w:val="Footer"/>
            <w:tabs>
              <w:tab w:val="left" w:pos="1170"/>
              <w:tab w:val="left" w:pos="1320"/>
              <w:tab w:val="center" w:pos="1450"/>
            </w:tabs>
            <w:rPr>
              <w:rFonts w:cs="Times New Roman"/>
              <w:b/>
              <w:bCs/>
              <w:color w:val="004990"/>
              <w:sz w:val="20"/>
              <w:szCs w:val="20"/>
            </w:rPr>
          </w:pPr>
          <w:r w:rsidRPr="00C937F0">
            <w:rPr>
              <w:rFonts w:cs="Times New Roman"/>
              <w:color w:val="004990"/>
              <w:sz w:val="20"/>
              <w:szCs w:val="20"/>
            </w:rPr>
            <w:tab/>
          </w:r>
          <w:r w:rsidR="00427F82">
            <w:rPr>
              <w:rFonts w:cs="Times New Roman"/>
              <w:color w:val="004990"/>
              <w:sz w:val="20"/>
              <w:szCs w:val="20"/>
            </w:rPr>
            <w:tab/>
          </w:r>
          <w:r w:rsidRPr="001D28EF">
            <w:rPr>
              <w:rFonts w:cs="Times New Roman"/>
              <w:b/>
              <w:bCs/>
              <w:color w:val="004990"/>
              <w:sz w:val="20"/>
              <w:szCs w:val="20"/>
            </w:rPr>
            <w:t xml:space="preserve">Page </w:t>
          </w:r>
          <w:r w:rsidR="008F4446" w:rsidRPr="001D28EF">
            <w:rPr>
              <w:rFonts w:cs="Times New Roman"/>
              <w:b/>
              <w:bCs/>
              <w:color w:val="004990"/>
              <w:sz w:val="20"/>
              <w:szCs w:val="20"/>
            </w:rPr>
            <w:fldChar w:fldCharType="begin"/>
          </w:r>
          <w:r w:rsidR="008F4446" w:rsidRPr="001D28EF">
            <w:rPr>
              <w:rFonts w:cs="Times New Roman"/>
              <w:b/>
              <w:bCs/>
              <w:color w:val="004990"/>
              <w:sz w:val="20"/>
              <w:szCs w:val="20"/>
            </w:rPr>
            <w:instrText xml:space="preserve"> PAGE   \* MERGEFORMAT </w:instrText>
          </w:r>
          <w:r w:rsidR="008F4446" w:rsidRPr="001D28EF">
            <w:rPr>
              <w:rFonts w:cs="Times New Roman"/>
              <w:b/>
              <w:bCs/>
              <w:color w:val="004990"/>
              <w:sz w:val="20"/>
              <w:szCs w:val="20"/>
            </w:rPr>
            <w:fldChar w:fldCharType="separate"/>
          </w:r>
          <w:r w:rsidR="008B467A" w:rsidRPr="001D28EF">
            <w:rPr>
              <w:rFonts w:cs="Times New Roman"/>
              <w:b/>
              <w:bCs/>
              <w:noProof/>
              <w:color w:val="004990"/>
              <w:sz w:val="20"/>
              <w:szCs w:val="20"/>
            </w:rPr>
            <w:t>3</w:t>
          </w:r>
          <w:r w:rsidR="008F4446" w:rsidRPr="001D28EF">
            <w:rPr>
              <w:rFonts w:cs="Times New Roman"/>
              <w:b/>
              <w:bCs/>
              <w:noProof/>
              <w:color w:val="004990"/>
              <w:sz w:val="20"/>
              <w:szCs w:val="20"/>
            </w:rPr>
            <w:fldChar w:fldCharType="end"/>
          </w:r>
        </w:p>
      </w:tc>
      <w:tc>
        <w:tcPr>
          <w:tcW w:w="3117" w:type="dxa"/>
        </w:tcPr>
        <w:p w14:paraId="35645756" w14:textId="77777777" w:rsidR="008F4446" w:rsidRPr="001D28EF" w:rsidRDefault="00251A0B" w:rsidP="001D28EF">
          <w:pPr>
            <w:pStyle w:val="Footer"/>
            <w:ind w:left="225" w:right="-118"/>
            <w:jc w:val="center"/>
            <w:rPr>
              <w:rFonts w:cs="Times New Roman"/>
              <w:b/>
              <w:bCs/>
              <w:color w:val="004990"/>
              <w:sz w:val="20"/>
              <w:szCs w:val="20"/>
            </w:rPr>
          </w:pPr>
          <w:r w:rsidRPr="001D28EF">
            <w:rPr>
              <w:rFonts w:cs="Times New Roman"/>
              <w:b/>
              <w:bCs/>
              <w:color w:val="004990"/>
              <w:sz w:val="20"/>
              <w:szCs w:val="20"/>
            </w:rPr>
            <w:t xml:space="preserve">      </w:t>
          </w:r>
          <w:r w:rsidR="008F4446" w:rsidRPr="001D28EF">
            <w:rPr>
              <w:rFonts w:cs="Times New Roman"/>
              <w:b/>
              <w:bCs/>
              <w:color w:val="004990"/>
              <w:sz w:val="20"/>
              <w:szCs w:val="20"/>
            </w:rPr>
            <w:t>VETERANS EZ INFO INC</w:t>
          </w:r>
          <w:r w:rsidR="002248E0" w:rsidRPr="001D28EF">
            <w:rPr>
              <w:rFonts w:cs="Times New Roman"/>
              <w:b/>
              <w:bCs/>
              <w:color w:val="004990"/>
              <w:sz w:val="20"/>
              <w:szCs w:val="20"/>
            </w:rPr>
            <w:t>.</w:t>
          </w:r>
        </w:p>
      </w:tc>
    </w:tr>
    <w:tr w:rsidR="008F4446" w14:paraId="4F905E01" w14:textId="77777777" w:rsidTr="00315D32">
      <w:tc>
        <w:tcPr>
          <w:tcW w:w="9350" w:type="dxa"/>
          <w:gridSpan w:val="3"/>
        </w:tcPr>
        <w:p w14:paraId="2AD1D976" w14:textId="77777777" w:rsidR="008F4446" w:rsidRPr="001D28EF" w:rsidRDefault="00CF4A31" w:rsidP="002248E0">
          <w:pPr>
            <w:pStyle w:val="Foo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r w:rsidR="008F4446" w:rsidRPr="001D28EF">
            <w:rPr>
              <w:rFonts w:cs="Times New Roman"/>
              <w:b/>
              <w:bCs/>
              <w:i/>
              <w:color w:val="004990"/>
              <w:sz w:val="18"/>
            </w:rPr>
            <w:t>.</w:t>
          </w:r>
        </w:p>
      </w:tc>
    </w:tr>
  </w:tbl>
  <w:p w14:paraId="707339E8" w14:textId="77777777" w:rsidR="00883B47" w:rsidRDefault="0007035E">
    <w:pPr>
      <w:pStyle w:val="Footer"/>
    </w:pPr>
    <w:r>
      <w:rPr>
        <w:noProof/>
      </w:rPr>
      <mc:AlternateContent>
        <mc:Choice Requires="wps">
          <w:drawing>
            <wp:anchor distT="0" distB="0" distL="114300" distR="114300" simplePos="0" relativeHeight="251658245" behindDoc="0" locked="0" layoutInCell="1" allowOverlap="1" wp14:anchorId="0F81688E" wp14:editId="7294B905">
              <wp:simplePos x="0" y="0"/>
              <wp:positionH relativeFrom="margin">
                <wp:align>center</wp:align>
              </wp:positionH>
              <wp:positionV relativeFrom="paragraph">
                <wp:posOffset>-485658</wp:posOffset>
              </wp:positionV>
              <wp:extent cx="5943600" cy="0"/>
              <wp:effectExtent l="0" t="0" r="0" b="0"/>
              <wp:wrapNone/>
              <wp:docPr id="1015176530" name="Straight Connector 1015176530"/>
              <wp:cNvGraphicFramePr/>
              <a:graphic xmlns:a="http://schemas.openxmlformats.org/drawingml/2006/main">
                <a:graphicData uri="http://schemas.microsoft.com/office/word/2010/wordprocessingShape">
                  <wps:wsp>
                    <wps:cNvCnPr/>
                    <wps:spPr>
                      <a:xfrm flipV="1">
                        <a:off x="0" y="0"/>
                        <a:ext cx="5943600"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F4BA7E8" id="Straight Connector 1015176530" o:spid="_x0000_s1026" style="position:absolute;flip:y;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8.25pt" to="468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" strokecolor="#3a215e [2404]" strokeweight="1.5pt">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C62EA1" w14:textId="77777777" w:rsidR="00CF3249" w:rsidRDefault="00CF3249" w:rsidP="00315D32">
      <w:r>
        <w:separator/>
      </w:r>
    </w:p>
    <w:p w14:paraId="0CF7BDBE" w14:textId="77777777" w:rsidR="00CF3249" w:rsidRDefault="00CF3249"/>
    <w:p w14:paraId="1736E10A" w14:textId="77777777" w:rsidR="00CF3249" w:rsidRDefault="00CF3249"/>
  </w:footnote>
  <w:footnote w:type="continuationSeparator" w:id="0">
    <w:p w14:paraId="2C5D618A" w14:textId="77777777" w:rsidR="00CF3249" w:rsidRDefault="00CF3249" w:rsidP="00315D32">
      <w:r>
        <w:continuationSeparator/>
      </w:r>
    </w:p>
    <w:p w14:paraId="1573A654" w14:textId="77777777" w:rsidR="00CF3249" w:rsidRDefault="00CF3249"/>
    <w:p w14:paraId="10C0AB07" w14:textId="77777777" w:rsidR="00CF3249" w:rsidRDefault="00CF3249"/>
  </w:footnote>
  <w:footnote w:type="continuationNotice" w:id="1">
    <w:p w14:paraId="73A17987" w14:textId="77777777" w:rsidR="00CF3249" w:rsidRDefault="00CF3249"/>
    <w:p w14:paraId="14C03711" w14:textId="77777777" w:rsidR="00CF3249" w:rsidRDefault="00CF3249"/>
    <w:p w14:paraId="2D0D46CB" w14:textId="77777777" w:rsidR="00CF3249" w:rsidRDefault="00CF32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693F9" w14:textId="12B9BE7A" w:rsidR="0029482A" w:rsidRPr="00B446ED" w:rsidRDefault="004121D8" w:rsidP="0029482A">
    <w:pPr>
      <w:widowControl w:val="0"/>
      <w:adjustRightInd w:val="0"/>
      <w:spacing w:after="0"/>
      <w:textAlignment w:val="baseline"/>
      <w:rPr>
        <w:rFonts w:eastAsia="Calibri" w:cs="Times New Roman"/>
        <w:b/>
        <w:bCs/>
        <w:noProof/>
        <w:color w:val="004990"/>
        <w:sz w:val="20"/>
        <w:szCs w:val="20"/>
      </w:rPr>
    </w:pPr>
    <w:r>
      <w:rPr>
        <w:rFonts w:eastAsia="Calibri" w:cs="Times New Roman"/>
        <w:b/>
        <w:bCs/>
        <w:noProof/>
        <w:color w:val="004990"/>
        <w:sz w:val="20"/>
        <w:szCs w:val="20"/>
      </w:rPr>
      <w:t>VistA Application Analytics</w:t>
    </w:r>
    <w:r w:rsidR="0029482A">
      <w:rPr>
        <w:rFonts w:eastAsia="Calibri" w:cs="Times New Roman"/>
        <w:b/>
        <w:bCs/>
        <w:noProof/>
        <w:color w:val="004990"/>
        <w:sz w:val="20"/>
        <w:szCs w:val="20"/>
      </w:rPr>
      <w:t xml:space="preserve"> </w:t>
    </w:r>
    <w:r w:rsidR="00E569DD">
      <w:rPr>
        <w:rFonts w:eastAsia="Calibri" w:cs="Times New Roman"/>
        <w:b/>
        <w:bCs/>
        <w:noProof/>
        <w:color w:val="004990"/>
        <w:sz w:val="20"/>
        <w:szCs w:val="20"/>
      </w:rPr>
      <w:t>(VA2)</w:t>
    </w:r>
    <w:r w:rsidR="0029482A">
      <w:rPr>
        <w:rFonts w:eastAsia="Calibri" w:cs="Times New Roman"/>
        <w:b/>
        <w:bCs/>
        <w:noProof/>
        <w:color w:val="004990"/>
        <w:sz w:val="20"/>
        <w:szCs w:val="20"/>
      </w:rPr>
      <w:t xml:space="preserve"> </w:t>
    </w:r>
    <w:r w:rsidR="0029482A" w:rsidRPr="00ED1AD0">
      <w:rPr>
        <w:rFonts w:eastAsia="Calibri" w:cs="Times New Roman"/>
        <w:b/>
        <w:bCs/>
        <w:noProof/>
        <w:color w:val="004990"/>
        <w:sz w:val="20"/>
        <w:szCs w:val="20"/>
      </w:rPr>
      <w:t xml:space="preserve">  </w:t>
    </w:r>
    <w:r w:rsidR="0029482A" w:rsidRPr="008C48F3">
      <w:rPr>
        <w:rFonts w:eastAsia="Calibri" w:cs="Times New Roman"/>
        <w:b/>
        <w:bCs/>
        <w:noProof/>
        <w:color w:val="004990"/>
        <w:sz w:val="20"/>
        <w:szCs w:val="20"/>
      </w:rPr>
      <w:t xml:space="preserve"> </w:t>
    </w:r>
    <w:r w:rsidR="0029482A" w:rsidRPr="00B446ED">
      <w:rPr>
        <w:rFonts w:eastAsia="Calibri" w:cs="Times New Roman"/>
        <w:b/>
        <w:bCs/>
        <w:noProof/>
        <w:color w:val="004990"/>
        <w:sz w:val="20"/>
        <w:szCs w:val="20"/>
      </w:rPr>
      <w:drawing>
        <wp:anchor distT="0" distB="0" distL="114300" distR="114300" simplePos="0" relativeHeight="251658241" behindDoc="0" locked="0" layoutInCell="1" allowOverlap="1" wp14:anchorId="5C140818" wp14:editId="07877204">
          <wp:simplePos x="0" y="0"/>
          <wp:positionH relativeFrom="margin">
            <wp:align>right</wp:align>
          </wp:positionH>
          <wp:positionV relativeFrom="paragraph">
            <wp:posOffset>-88265</wp:posOffset>
          </wp:positionV>
          <wp:extent cx="1275715" cy="472440"/>
          <wp:effectExtent l="0" t="0" r="635" b="3810"/>
          <wp:wrapNone/>
          <wp:docPr id="839591552" name="Picture 839591552" descr="C:\Users\VBMS_Administrator\Documents\VetsEZ\Logos\VetsEZ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MS_Administrator\Documents\VetsEZ\Logos\VetsEZ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715" cy="472440"/>
                  </a:xfrm>
                  <a:prstGeom prst="rect">
                    <a:avLst/>
                  </a:prstGeom>
                  <a:noFill/>
                  <a:ln>
                    <a:noFill/>
                  </a:ln>
                </pic:spPr>
              </pic:pic>
            </a:graphicData>
          </a:graphic>
        </wp:anchor>
      </w:drawing>
    </w:r>
    <w:r w:rsidR="0029482A" w:rsidRPr="00B446ED">
      <w:rPr>
        <w:rFonts w:eastAsia="Calibri" w:cs="Times New Roman"/>
        <w:b/>
        <w:bCs/>
        <w:noProof/>
        <w:color w:val="004990"/>
        <w:sz w:val="20"/>
        <w:szCs w:val="20"/>
      </w:rPr>
      <w:t xml:space="preserve">  </w:t>
    </w:r>
  </w:p>
  <w:p w14:paraId="1B47799F" w14:textId="4BCBE68D" w:rsidR="0029482A" w:rsidRPr="00B446ED" w:rsidRDefault="0029482A" w:rsidP="0029482A">
    <w:pPr>
      <w:widowControl w:val="0"/>
      <w:adjustRightInd w:val="0"/>
      <w:spacing w:after="0"/>
      <w:textAlignment w:val="baseline"/>
      <w:rPr>
        <w:rFonts w:eastAsia="Calibri" w:cs="Times New Roman"/>
        <w:b/>
        <w:bCs/>
        <w:color w:val="004990"/>
        <w:sz w:val="20"/>
        <w:szCs w:val="20"/>
      </w:rPr>
    </w:pPr>
    <w:r w:rsidRPr="00B446ED">
      <w:rPr>
        <w:rFonts w:eastAsia="Calibri" w:cs="Times New Roman"/>
        <w:b/>
        <w:bCs/>
        <w:color w:val="004990"/>
        <w:sz w:val="20"/>
        <w:szCs w:val="20"/>
      </w:rPr>
      <w:t xml:space="preserve">Solicitation Number:  </w:t>
    </w:r>
    <w:r w:rsidRPr="004121D8">
      <w:rPr>
        <w:rFonts w:eastAsia="Calibri" w:cs="Times New Roman"/>
        <w:b/>
        <w:bCs/>
        <w:color w:val="004990"/>
        <w:sz w:val="20"/>
        <w:szCs w:val="20"/>
      </w:rPr>
      <w:t>T4NG-0</w:t>
    </w:r>
    <w:r w:rsidR="004121D8" w:rsidRPr="004121D8">
      <w:rPr>
        <w:rFonts w:eastAsia="Calibri" w:cs="Times New Roman"/>
        <w:b/>
        <w:bCs/>
        <w:color w:val="004990"/>
        <w:sz w:val="20"/>
        <w:szCs w:val="20"/>
      </w:rPr>
      <w:t>739</w:t>
    </w:r>
  </w:p>
  <w:p w14:paraId="20118B27" w14:textId="77D49A3B" w:rsidR="0029482A" w:rsidRPr="00315D32" w:rsidRDefault="004121D8" w:rsidP="0029482A">
    <w:pPr>
      <w:pBdr>
        <w:bottom w:val="single" w:sz="12" w:space="1" w:color="0079C1"/>
      </w:pBdr>
      <w:contextualSpacing/>
      <w:rPr>
        <w:rFonts w:eastAsia="Calibri" w:cs="Times New Roman"/>
        <w:b/>
        <w:bCs/>
        <w:color w:val="004990"/>
        <w:sz w:val="20"/>
        <w:szCs w:val="20"/>
      </w:rPr>
    </w:pPr>
    <w:r w:rsidRPr="00336CC7">
      <w:rPr>
        <w:rFonts w:eastAsia="Calibri" w:cs="Times New Roman"/>
        <w:b/>
        <w:bCs/>
        <w:color w:val="004990"/>
        <w:sz w:val="20"/>
        <w:szCs w:val="20"/>
      </w:rPr>
      <w:t>August</w:t>
    </w:r>
    <w:r w:rsidR="0029482A" w:rsidRPr="00336CC7">
      <w:rPr>
        <w:rFonts w:eastAsia="Calibri" w:cs="Times New Roman"/>
        <w:b/>
        <w:bCs/>
        <w:color w:val="004990"/>
        <w:sz w:val="20"/>
        <w:szCs w:val="20"/>
      </w:rPr>
      <w:t xml:space="preserve"> </w:t>
    </w:r>
    <w:r w:rsidR="00336CC7" w:rsidRPr="00336CC7">
      <w:rPr>
        <w:rFonts w:eastAsia="Calibri" w:cs="Times New Roman"/>
        <w:b/>
        <w:bCs/>
        <w:color w:val="004990"/>
        <w:sz w:val="20"/>
        <w:szCs w:val="20"/>
      </w:rPr>
      <w:t>15</w:t>
    </w:r>
    <w:r w:rsidR="0029482A" w:rsidRPr="00336CC7">
      <w:rPr>
        <w:rFonts w:eastAsia="Calibri" w:cs="Times New Roman"/>
        <w:b/>
        <w:bCs/>
        <w:color w:val="004990"/>
        <w:sz w:val="20"/>
        <w:szCs w:val="20"/>
      </w:rPr>
      <w:t>, 202</w:t>
    </w:r>
    <w:r w:rsidR="000A6155" w:rsidRPr="00336CC7">
      <w:rPr>
        <w:rFonts w:eastAsia="Calibri" w:cs="Times New Roman"/>
        <w:b/>
        <w:bCs/>
        <w:color w:val="004990"/>
        <w:sz w:val="20"/>
        <w:szCs w:val="20"/>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5E390" w14:textId="77777777" w:rsidR="0007035E" w:rsidRPr="00B446ED" w:rsidRDefault="0007035E" w:rsidP="0029482A">
    <w:pPr>
      <w:widowControl w:val="0"/>
      <w:adjustRightInd w:val="0"/>
      <w:spacing w:after="0"/>
      <w:textAlignment w:val="baseline"/>
      <w:rPr>
        <w:rFonts w:eastAsia="Calibri" w:cs="Times New Roman"/>
        <w:b/>
        <w:bCs/>
        <w:noProof/>
        <w:color w:val="004990"/>
        <w:sz w:val="20"/>
        <w:szCs w:val="20"/>
      </w:rPr>
    </w:pPr>
    <w:r>
      <w:rPr>
        <w:rFonts w:eastAsia="Calibri" w:cs="Times New Roman"/>
        <w:b/>
        <w:bCs/>
        <w:noProof/>
        <w:color w:val="004990"/>
        <w:sz w:val="20"/>
        <w:szCs w:val="20"/>
      </w:rPr>
      <w:t xml:space="preserve">VistA Application Analytics (VA2) </w:t>
    </w:r>
    <w:r w:rsidRPr="00ED1AD0">
      <w:rPr>
        <w:rFonts w:eastAsia="Calibri" w:cs="Times New Roman"/>
        <w:b/>
        <w:bCs/>
        <w:noProof/>
        <w:color w:val="004990"/>
        <w:sz w:val="20"/>
        <w:szCs w:val="20"/>
      </w:rPr>
      <w:t xml:space="preserve">  </w:t>
    </w:r>
    <w:r w:rsidRPr="008C48F3">
      <w:rPr>
        <w:rFonts w:eastAsia="Calibri" w:cs="Times New Roman"/>
        <w:b/>
        <w:bCs/>
        <w:noProof/>
        <w:color w:val="004990"/>
        <w:sz w:val="20"/>
        <w:szCs w:val="20"/>
      </w:rPr>
      <w:t xml:space="preserve"> </w:t>
    </w:r>
    <w:r w:rsidRPr="00B446ED">
      <w:rPr>
        <w:rFonts w:eastAsia="Calibri" w:cs="Times New Roman"/>
        <w:b/>
        <w:bCs/>
        <w:noProof/>
        <w:color w:val="004990"/>
        <w:sz w:val="20"/>
        <w:szCs w:val="20"/>
      </w:rPr>
      <w:drawing>
        <wp:anchor distT="0" distB="0" distL="114300" distR="114300" simplePos="0" relativeHeight="251658242" behindDoc="0" locked="0" layoutInCell="1" allowOverlap="1" wp14:anchorId="01357577" wp14:editId="7AE7F8C5">
          <wp:simplePos x="0" y="0"/>
          <wp:positionH relativeFrom="margin">
            <wp:align>right</wp:align>
          </wp:positionH>
          <wp:positionV relativeFrom="paragraph">
            <wp:posOffset>-88265</wp:posOffset>
          </wp:positionV>
          <wp:extent cx="1275715" cy="472440"/>
          <wp:effectExtent l="0" t="0" r="635" b="3810"/>
          <wp:wrapNone/>
          <wp:docPr id="1039368752" name="Picture 1039368752" descr="C:\Users\VBMS_Administrator\Documents\VetsEZ\Logos\VetsEZ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MS_Administrator\Documents\VetsEZ\Logos\VetsEZ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715" cy="472440"/>
                  </a:xfrm>
                  <a:prstGeom prst="rect">
                    <a:avLst/>
                  </a:prstGeom>
                  <a:noFill/>
                  <a:ln>
                    <a:noFill/>
                  </a:ln>
                </pic:spPr>
              </pic:pic>
            </a:graphicData>
          </a:graphic>
        </wp:anchor>
      </w:drawing>
    </w:r>
    <w:r w:rsidRPr="00B446ED">
      <w:rPr>
        <w:rFonts w:eastAsia="Calibri" w:cs="Times New Roman"/>
        <w:b/>
        <w:bCs/>
        <w:noProof/>
        <w:color w:val="004990"/>
        <w:sz w:val="20"/>
        <w:szCs w:val="20"/>
      </w:rPr>
      <w:t xml:space="preserve">  </w:t>
    </w:r>
  </w:p>
  <w:p w14:paraId="4CD7FB1B" w14:textId="77777777" w:rsidR="0007035E" w:rsidRPr="00B446ED" w:rsidRDefault="0007035E" w:rsidP="0029482A">
    <w:pPr>
      <w:widowControl w:val="0"/>
      <w:adjustRightInd w:val="0"/>
      <w:spacing w:after="0"/>
      <w:textAlignment w:val="baseline"/>
      <w:rPr>
        <w:rFonts w:eastAsia="Calibri" w:cs="Times New Roman"/>
        <w:b/>
        <w:bCs/>
        <w:color w:val="004990"/>
        <w:sz w:val="20"/>
        <w:szCs w:val="20"/>
      </w:rPr>
    </w:pPr>
    <w:r w:rsidRPr="00B446ED">
      <w:rPr>
        <w:rFonts w:eastAsia="Calibri" w:cs="Times New Roman"/>
        <w:b/>
        <w:bCs/>
        <w:color w:val="004990"/>
        <w:sz w:val="20"/>
        <w:szCs w:val="20"/>
      </w:rPr>
      <w:t xml:space="preserve">Solicitation Number:  </w:t>
    </w:r>
    <w:r w:rsidRPr="004121D8">
      <w:rPr>
        <w:rFonts w:eastAsia="Calibri" w:cs="Times New Roman"/>
        <w:b/>
        <w:bCs/>
        <w:color w:val="004990"/>
        <w:sz w:val="20"/>
        <w:szCs w:val="20"/>
      </w:rPr>
      <w:t>T4NG-0739</w:t>
    </w:r>
  </w:p>
  <w:p w14:paraId="496BD607" w14:textId="77777777" w:rsidR="0007035E" w:rsidRPr="00315D32" w:rsidRDefault="0007035E" w:rsidP="0029482A">
    <w:pPr>
      <w:pBdr>
        <w:bottom w:val="single" w:sz="12" w:space="1" w:color="0079C1"/>
      </w:pBdr>
      <w:contextualSpacing/>
      <w:rPr>
        <w:rFonts w:eastAsia="Calibri" w:cs="Times New Roman"/>
        <w:b/>
        <w:bCs/>
        <w:color w:val="004990"/>
        <w:sz w:val="20"/>
        <w:szCs w:val="20"/>
      </w:rPr>
    </w:pPr>
    <w:r w:rsidRPr="00336CC7">
      <w:rPr>
        <w:rFonts w:eastAsia="Calibri" w:cs="Times New Roman"/>
        <w:b/>
        <w:bCs/>
        <w:color w:val="004990"/>
        <w:sz w:val="20"/>
        <w:szCs w:val="20"/>
      </w:rPr>
      <w:t>August 15,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067262" w14:textId="77777777" w:rsidR="0007035E" w:rsidRPr="00B446ED" w:rsidRDefault="0007035E" w:rsidP="0029482A">
    <w:pPr>
      <w:widowControl w:val="0"/>
      <w:adjustRightInd w:val="0"/>
      <w:spacing w:after="0"/>
      <w:textAlignment w:val="baseline"/>
      <w:rPr>
        <w:rFonts w:eastAsia="Calibri" w:cs="Times New Roman"/>
        <w:b/>
        <w:bCs/>
        <w:noProof/>
        <w:color w:val="004990"/>
        <w:sz w:val="20"/>
        <w:szCs w:val="20"/>
      </w:rPr>
    </w:pPr>
    <w:r>
      <w:rPr>
        <w:rFonts w:eastAsia="Calibri" w:cs="Times New Roman"/>
        <w:b/>
        <w:bCs/>
        <w:noProof/>
        <w:color w:val="004990"/>
        <w:sz w:val="20"/>
        <w:szCs w:val="20"/>
      </w:rPr>
      <w:t xml:space="preserve">VistA Application Analytics (VA2) </w:t>
    </w:r>
    <w:r w:rsidRPr="00ED1AD0">
      <w:rPr>
        <w:rFonts w:eastAsia="Calibri" w:cs="Times New Roman"/>
        <w:b/>
        <w:bCs/>
        <w:noProof/>
        <w:color w:val="004990"/>
        <w:sz w:val="20"/>
        <w:szCs w:val="20"/>
      </w:rPr>
      <w:t xml:space="preserve">  </w:t>
    </w:r>
    <w:r w:rsidRPr="008C48F3">
      <w:rPr>
        <w:rFonts w:eastAsia="Calibri" w:cs="Times New Roman"/>
        <w:b/>
        <w:bCs/>
        <w:noProof/>
        <w:color w:val="004990"/>
        <w:sz w:val="20"/>
        <w:szCs w:val="20"/>
      </w:rPr>
      <w:t xml:space="preserve"> </w:t>
    </w:r>
    <w:r w:rsidRPr="00B446ED">
      <w:rPr>
        <w:rFonts w:eastAsia="Calibri" w:cs="Times New Roman"/>
        <w:b/>
        <w:bCs/>
        <w:noProof/>
        <w:color w:val="004990"/>
        <w:sz w:val="20"/>
        <w:szCs w:val="20"/>
      </w:rPr>
      <w:drawing>
        <wp:anchor distT="0" distB="0" distL="114300" distR="114300" simplePos="0" relativeHeight="251658244" behindDoc="0" locked="0" layoutInCell="1" allowOverlap="1" wp14:anchorId="16B06EF5" wp14:editId="099D73E4">
          <wp:simplePos x="0" y="0"/>
          <wp:positionH relativeFrom="margin">
            <wp:align>right</wp:align>
          </wp:positionH>
          <wp:positionV relativeFrom="paragraph">
            <wp:posOffset>-88265</wp:posOffset>
          </wp:positionV>
          <wp:extent cx="1275715" cy="472440"/>
          <wp:effectExtent l="0" t="0" r="635" b="3810"/>
          <wp:wrapNone/>
          <wp:docPr id="1048591984" name="Picture 1048591984" descr="C:\Users\VBMS_Administrator\Documents\VetsEZ\Logos\VetsEZ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MS_Administrator\Documents\VetsEZ\Logos\VetsEZ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715" cy="472440"/>
                  </a:xfrm>
                  <a:prstGeom prst="rect">
                    <a:avLst/>
                  </a:prstGeom>
                  <a:noFill/>
                  <a:ln>
                    <a:noFill/>
                  </a:ln>
                </pic:spPr>
              </pic:pic>
            </a:graphicData>
          </a:graphic>
        </wp:anchor>
      </w:drawing>
    </w:r>
    <w:r w:rsidRPr="00B446ED">
      <w:rPr>
        <w:rFonts w:eastAsia="Calibri" w:cs="Times New Roman"/>
        <w:b/>
        <w:bCs/>
        <w:noProof/>
        <w:color w:val="004990"/>
        <w:sz w:val="20"/>
        <w:szCs w:val="20"/>
      </w:rPr>
      <w:t xml:space="preserve">  </w:t>
    </w:r>
  </w:p>
  <w:p w14:paraId="4F5F10A9" w14:textId="77777777" w:rsidR="0007035E" w:rsidRPr="00B446ED" w:rsidRDefault="0007035E" w:rsidP="0029482A">
    <w:pPr>
      <w:widowControl w:val="0"/>
      <w:adjustRightInd w:val="0"/>
      <w:spacing w:after="0"/>
      <w:textAlignment w:val="baseline"/>
      <w:rPr>
        <w:rFonts w:eastAsia="Calibri" w:cs="Times New Roman"/>
        <w:b/>
        <w:bCs/>
        <w:color w:val="004990"/>
        <w:sz w:val="20"/>
        <w:szCs w:val="20"/>
      </w:rPr>
    </w:pPr>
    <w:r w:rsidRPr="00B446ED">
      <w:rPr>
        <w:rFonts w:eastAsia="Calibri" w:cs="Times New Roman"/>
        <w:b/>
        <w:bCs/>
        <w:color w:val="004990"/>
        <w:sz w:val="20"/>
        <w:szCs w:val="20"/>
      </w:rPr>
      <w:t xml:space="preserve">Solicitation Number:  </w:t>
    </w:r>
    <w:r w:rsidRPr="004121D8">
      <w:rPr>
        <w:rFonts w:eastAsia="Calibri" w:cs="Times New Roman"/>
        <w:b/>
        <w:bCs/>
        <w:color w:val="004990"/>
        <w:sz w:val="20"/>
        <w:szCs w:val="20"/>
      </w:rPr>
      <w:t>T4NG-0739</w:t>
    </w:r>
  </w:p>
  <w:p w14:paraId="7017FC9C" w14:textId="77777777" w:rsidR="00CE7A6A" w:rsidRPr="00315D32" w:rsidRDefault="0007035E" w:rsidP="0029482A">
    <w:pPr>
      <w:pBdr>
        <w:bottom w:val="single" w:sz="12" w:space="1" w:color="0079C1"/>
      </w:pBdr>
      <w:contextualSpacing/>
      <w:rPr>
        <w:rFonts w:eastAsia="Calibri" w:cs="Times New Roman"/>
        <w:b/>
        <w:color w:val="004990"/>
        <w:sz w:val="20"/>
        <w:szCs w:val="20"/>
      </w:rPr>
    </w:pPr>
    <w:r w:rsidRPr="00336CC7">
      <w:rPr>
        <w:rFonts w:eastAsia="Calibri" w:cs="Times New Roman"/>
        <w:b/>
        <w:bCs/>
        <w:color w:val="004990"/>
        <w:sz w:val="20"/>
        <w:szCs w:val="20"/>
      </w:rPr>
      <w:t>August 15,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865EF"/>
    <w:multiLevelType w:val="hybridMultilevel"/>
    <w:tmpl w:val="0E505C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6C3395"/>
    <w:multiLevelType w:val="hybridMultilevel"/>
    <w:tmpl w:val="FFFFFFFF"/>
    <w:lvl w:ilvl="0" w:tplc="2878EDE2">
      <w:start w:val="1"/>
      <w:numFmt w:val="decimal"/>
      <w:lvlText w:val="•"/>
      <w:lvlJc w:val="left"/>
      <w:pPr>
        <w:ind w:left="720" w:hanging="360"/>
      </w:pPr>
    </w:lvl>
    <w:lvl w:ilvl="1" w:tplc="AC386B5A">
      <w:start w:val="1"/>
      <w:numFmt w:val="lowerLetter"/>
      <w:lvlText w:val="%2."/>
      <w:lvlJc w:val="left"/>
      <w:pPr>
        <w:ind w:left="1440" w:hanging="360"/>
      </w:pPr>
    </w:lvl>
    <w:lvl w:ilvl="2" w:tplc="E5EACCC2">
      <w:start w:val="1"/>
      <w:numFmt w:val="lowerRoman"/>
      <w:lvlText w:val="%3."/>
      <w:lvlJc w:val="right"/>
      <w:pPr>
        <w:ind w:left="2160" w:hanging="180"/>
      </w:pPr>
    </w:lvl>
    <w:lvl w:ilvl="3" w:tplc="B484A786">
      <w:start w:val="1"/>
      <w:numFmt w:val="decimal"/>
      <w:lvlText w:val="%4."/>
      <w:lvlJc w:val="left"/>
      <w:pPr>
        <w:ind w:left="2880" w:hanging="360"/>
      </w:pPr>
    </w:lvl>
    <w:lvl w:ilvl="4" w:tplc="6268B220">
      <w:start w:val="1"/>
      <w:numFmt w:val="lowerLetter"/>
      <w:lvlText w:val="%5."/>
      <w:lvlJc w:val="left"/>
      <w:pPr>
        <w:ind w:left="3600" w:hanging="360"/>
      </w:pPr>
    </w:lvl>
    <w:lvl w:ilvl="5" w:tplc="04A0DDBC">
      <w:start w:val="1"/>
      <w:numFmt w:val="lowerRoman"/>
      <w:lvlText w:val="%6."/>
      <w:lvlJc w:val="right"/>
      <w:pPr>
        <w:ind w:left="4320" w:hanging="180"/>
      </w:pPr>
    </w:lvl>
    <w:lvl w:ilvl="6" w:tplc="1C0C73AC">
      <w:start w:val="1"/>
      <w:numFmt w:val="decimal"/>
      <w:lvlText w:val="%7."/>
      <w:lvlJc w:val="left"/>
      <w:pPr>
        <w:ind w:left="5040" w:hanging="360"/>
      </w:pPr>
    </w:lvl>
    <w:lvl w:ilvl="7" w:tplc="11C882FA">
      <w:start w:val="1"/>
      <w:numFmt w:val="lowerLetter"/>
      <w:lvlText w:val="%8."/>
      <w:lvlJc w:val="left"/>
      <w:pPr>
        <w:ind w:left="5760" w:hanging="360"/>
      </w:pPr>
    </w:lvl>
    <w:lvl w:ilvl="8" w:tplc="3CB8EFF2">
      <w:start w:val="1"/>
      <w:numFmt w:val="lowerRoman"/>
      <w:lvlText w:val="%9."/>
      <w:lvlJc w:val="right"/>
      <w:pPr>
        <w:ind w:left="6480" w:hanging="180"/>
      </w:pPr>
    </w:lvl>
  </w:abstractNum>
  <w:abstractNum w:abstractNumId="2" w15:restartNumberingAfterBreak="0">
    <w:nsid w:val="0C15860F"/>
    <w:multiLevelType w:val="hybridMultilevel"/>
    <w:tmpl w:val="FFFFFFFF"/>
    <w:lvl w:ilvl="0" w:tplc="17D487C8">
      <w:start w:val="1"/>
      <w:numFmt w:val="decimal"/>
      <w:lvlText w:val="•"/>
      <w:lvlJc w:val="left"/>
      <w:pPr>
        <w:ind w:left="720" w:hanging="360"/>
      </w:pPr>
    </w:lvl>
    <w:lvl w:ilvl="1" w:tplc="795A09FE">
      <w:start w:val="1"/>
      <w:numFmt w:val="lowerLetter"/>
      <w:lvlText w:val="%2."/>
      <w:lvlJc w:val="left"/>
      <w:pPr>
        <w:ind w:left="1440" w:hanging="360"/>
      </w:pPr>
    </w:lvl>
    <w:lvl w:ilvl="2" w:tplc="BF4EB590">
      <w:start w:val="1"/>
      <w:numFmt w:val="lowerRoman"/>
      <w:lvlText w:val="%3."/>
      <w:lvlJc w:val="right"/>
      <w:pPr>
        <w:ind w:left="2160" w:hanging="180"/>
      </w:pPr>
    </w:lvl>
    <w:lvl w:ilvl="3" w:tplc="E0EA26C8">
      <w:start w:val="1"/>
      <w:numFmt w:val="decimal"/>
      <w:lvlText w:val="%4."/>
      <w:lvlJc w:val="left"/>
      <w:pPr>
        <w:ind w:left="2880" w:hanging="360"/>
      </w:pPr>
    </w:lvl>
    <w:lvl w:ilvl="4" w:tplc="3BE64146">
      <w:start w:val="1"/>
      <w:numFmt w:val="lowerLetter"/>
      <w:lvlText w:val="%5."/>
      <w:lvlJc w:val="left"/>
      <w:pPr>
        <w:ind w:left="3600" w:hanging="360"/>
      </w:pPr>
    </w:lvl>
    <w:lvl w:ilvl="5" w:tplc="6728EB7C">
      <w:start w:val="1"/>
      <w:numFmt w:val="lowerRoman"/>
      <w:lvlText w:val="%6."/>
      <w:lvlJc w:val="right"/>
      <w:pPr>
        <w:ind w:left="4320" w:hanging="180"/>
      </w:pPr>
    </w:lvl>
    <w:lvl w:ilvl="6" w:tplc="8436A366">
      <w:start w:val="1"/>
      <w:numFmt w:val="decimal"/>
      <w:lvlText w:val="%7."/>
      <w:lvlJc w:val="left"/>
      <w:pPr>
        <w:ind w:left="5040" w:hanging="360"/>
      </w:pPr>
    </w:lvl>
    <w:lvl w:ilvl="7" w:tplc="E7623B08">
      <w:start w:val="1"/>
      <w:numFmt w:val="lowerLetter"/>
      <w:lvlText w:val="%8."/>
      <w:lvlJc w:val="left"/>
      <w:pPr>
        <w:ind w:left="5760" w:hanging="360"/>
      </w:pPr>
    </w:lvl>
    <w:lvl w:ilvl="8" w:tplc="F2D0959A">
      <w:start w:val="1"/>
      <w:numFmt w:val="lowerRoman"/>
      <w:lvlText w:val="%9."/>
      <w:lvlJc w:val="right"/>
      <w:pPr>
        <w:ind w:left="6480" w:hanging="180"/>
      </w:pPr>
    </w:lvl>
  </w:abstractNum>
  <w:abstractNum w:abstractNumId="3" w15:restartNumberingAfterBreak="0">
    <w:nsid w:val="1154D589"/>
    <w:multiLevelType w:val="hybridMultilevel"/>
    <w:tmpl w:val="FFFFFFFF"/>
    <w:lvl w:ilvl="0" w:tplc="3E3AC364">
      <w:start w:val="1"/>
      <w:numFmt w:val="decimal"/>
      <w:lvlText w:val="•"/>
      <w:lvlJc w:val="left"/>
      <w:pPr>
        <w:ind w:left="720" w:hanging="360"/>
      </w:pPr>
    </w:lvl>
    <w:lvl w:ilvl="1" w:tplc="769CE3CE">
      <w:start w:val="1"/>
      <w:numFmt w:val="lowerLetter"/>
      <w:lvlText w:val="%2."/>
      <w:lvlJc w:val="left"/>
      <w:pPr>
        <w:ind w:left="1440" w:hanging="360"/>
      </w:pPr>
    </w:lvl>
    <w:lvl w:ilvl="2" w:tplc="185E3C82">
      <w:start w:val="1"/>
      <w:numFmt w:val="lowerRoman"/>
      <w:lvlText w:val="%3."/>
      <w:lvlJc w:val="right"/>
      <w:pPr>
        <w:ind w:left="2160" w:hanging="180"/>
      </w:pPr>
    </w:lvl>
    <w:lvl w:ilvl="3" w:tplc="BD2246DE">
      <w:start w:val="1"/>
      <w:numFmt w:val="decimal"/>
      <w:lvlText w:val="%4."/>
      <w:lvlJc w:val="left"/>
      <w:pPr>
        <w:ind w:left="2880" w:hanging="360"/>
      </w:pPr>
    </w:lvl>
    <w:lvl w:ilvl="4" w:tplc="35487308">
      <w:start w:val="1"/>
      <w:numFmt w:val="lowerLetter"/>
      <w:lvlText w:val="%5."/>
      <w:lvlJc w:val="left"/>
      <w:pPr>
        <w:ind w:left="3600" w:hanging="360"/>
      </w:pPr>
    </w:lvl>
    <w:lvl w:ilvl="5" w:tplc="6AEC7388">
      <w:start w:val="1"/>
      <w:numFmt w:val="lowerRoman"/>
      <w:lvlText w:val="%6."/>
      <w:lvlJc w:val="right"/>
      <w:pPr>
        <w:ind w:left="4320" w:hanging="180"/>
      </w:pPr>
    </w:lvl>
    <w:lvl w:ilvl="6" w:tplc="90544CF8">
      <w:start w:val="1"/>
      <w:numFmt w:val="decimal"/>
      <w:lvlText w:val="%7."/>
      <w:lvlJc w:val="left"/>
      <w:pPr>
        <w:ind w:left="5040" w:hanging="360"/>
      </w:pPr>
    </w:lvl>
    <w:lvl w:ilvl="7" w:tplc="20DE35D2">
      <w:start w:val="1"/>
      <w:numFmt w:val="lowerLetter"/>
      <w:lvlText w:val="%8."/>
      <w:lvlJc w:val="left"/>
      <w:pPr>
        <w:ind w:left="5760" w:hanging="360"/>
      </w:pPr>
    </w:lvl>
    <w:lvl w:ilvl="8" w:tplc="1A1C069E">
      <w:start w:val="1"/>
      <w:numFmt w:val="lowerRoman"/>
      <w:lvlText w:val="%9."/>
      <w:lvlJc w:val="right"/>
      <w:pPr>
        <w:ind w:left="6480" w:hanging="180"/>
      </w:pPr>
    </w:lvl>
  </w:abstractNum>
  <w:abstractNum w:abstractNumId="4" w15:restartNumberingAfterBreak="0">
    <w:nsid w:val="149A0335"/>
    <w:multiLevelType w:val="hybridMultilevel"/>
    <w:tmpl w:val="358E1AAC"/>
    <w:lvl w:ilvl="0" w:tplc="A15CB44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2CF7E"/>
    <w:multiLevelType w:val="hybridMultilevel"/>
    <w:tmpl w:val="FFFFFFFF"/>
    <w:lvl w:ilvl="0" w:tplc="FE3CDEC8">
      <w:start w:val="1"/>
      <w:numFmt w:val="bullet"/>
      <w:lvlText w:val=""/>
      <w:lvlJc w:val="left"/>
      <w:pPr>
        <w:ind w:left="720" w:hanging="360"/>
      </w:pPr>
      <w:rPr>
        <w:rFonts w:ascii="Symbol" w:hAnsi="Symbol" w:hint="default"/>
      </w:rPr>
    </w:lvl>
    <w:lvl w:ilvl="1" w:tplc="31E45D20">
      <w:start w:val="1"/>
      <w:numFmt w:val="bullet"/>
      <w:lvlText w:val="o"/>
      <w:lvlJc w:val="left"/>
      <w:pPr>
        <w:ind w:left="1440" w:hanging="360"/>
      </w:pPr>
      <w:rPr>
        <w:rFonts w:ascii="Courier New" w:hAnsi="Courier New" w:hint="default"/>
      </w:rPr>
    </w:lvl>
    <w:lvl w:ilvl="2" w:tplc="1478ACA4">
      <w:start w:val="1"/>
      <w:numFmt w:val="bullet"/>
      <w:lvlText w:val=""/>
      <w:lvlJc w:val="left"/>
      <w:pPr>
        <w:ind w:left="2160" w:hanging="360"/>
      </w:pPr>
      <w:rPr>
        <w:rFonts w:ascii="Wingdings" w:hAnsi="Wingdings" w:hint="default"/>
      </w:rPr>
    </w:lvl>
    <w:lvl w:ilvl="3" w:tplc="858028D6">
      <w:start w:val="1"/>
      <w:numFmt w:val="bullet"/>
      <w:lvlText w:val=""/>
      <w:lvlJc w:val="left"/>
      <w:pPr>
        <w:ind w:left="2880" w:hanging="360"/>
      </w:pPr>
      <w:rPr>
        <w:rFonts w:ascii="Symbol" w:hAnsi="Symbol" w:hint="default"/>
      </w:rPr>
    </w:lvl>
    <w:lvl w:ilvl="4" w:tplc="E23CD58A">
      <w:start w:val="1"/>
      <w:numFmt w:val="bullet"/>
      <w:lvlText w:val="o"/>
      <w:lvlJc w:val="left"/>
      <w:pPr>
        <w:ind w:left="3600" w:hanging="360"/>
      </w:pPr>
      <w:rPr>
        <w:rFonts w:ascii="Courier New" w:hAnsi="Courier New" w:hint="default"/>
      </w:rPr>
    </w:lvl>
    <w:lvl w:ilvl="5" w:tplc="A0CA1426">
      <w:start w:val="1"/>
      <w:numFmt w:val="bullet"/>
      <w:lvlText w:val=""/>
      <w:lvlJc w:val="left"/>
      <w:pPr>
        <w:ind w:left="4320" w:hanging="360"/>
      </w:pPr>
      <w:rPr>
        <w:rFonts w:ascii="Wingdings" w:hAnsi="Wingdings" w:hint="default"/>
      </w:rPr>
    </w:lvl>
    <w:lvl w:ilvl="6" w:tplc="3BFCB5A0">
      <w:start w:val="1"/>
      <w:numFmt w:val="bullet"/>
      <w:lvlText w:val=""/>
      <w:lvlJc w:val="left"/>
      <w:pPr>
        <w:ind w:left="5040" w:hanging="360"/>
      </w:pPr>
      <w:rPr>
        <w:rFonts w:ascii="Symbol" w:hAnsi="Symbol" w:hint="default"/>
      </w:rPr>
    </w:lvl>
    <w:lvl w:ilvl="7" w:tplc="4A0C2832">
      <w:start w:val="1"/>
      <w:numFmt w:val="bullet"/>
      <w:lvlText w:val="o"/>
      <w:lvlJc w:val="left"/>
      <w:pPr>
        <w:ind w:left="5760" w:hanging="360"/>
      </w:pPr>
      <w:rPr>
        <w:rFonts w:ascii="Courier New" w:hAnsi="Courier New" w:hint="default"/>
      </w:rPr>
    </w:lvl>
    <w:lvl w:ilvl="8" w:tplc="58E832C2">
      <w:start w:val="1"/>
      <w:numFmt w:val="bullet"/>
      <w:lvlText w:val=""/>
      <w:lvlJc w:val="left"/>
      <w:pPr>
        <w:ind w:left="6480" w:hanging="360"/>
      </w:pPr>
      <w:rPr>
        <w:rFonts w:ascii="Wingdings" w:hAnsi="Wingdings" w:hint="default"/>
      </w:rPr>
    </w:lvl>
  </w:abstractNum>
  <w:abstractNum w:abstractNumId="6" w15:restartNumberingAfterBreak="0">
    <w:nsid w:val="21FC73C6"/>
    <w:multiLevelType w:val="hybridMultilevel"/>
    <w:tmpl w:val="4BCAEF4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D0765F"/>
    <w:multiLevelType w:val="hybridMultilevel"/>
    <w:tmpl w:val="BF30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E5571"/>
    <w:multiLevelType w:val="hybridMultilevel"/>
    <w:tmpl w:val="A59245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A1FF12E"/>
    <w:multiLevelType w:val="hybridMultilevel"/>
    <w:tmpl w:val="FFFFFFFF"/>
    <w:lvl w:ilvl="0" w:tplc="4B7C426C">
      <w:start w:val="1"/>
      <w:numFmt w:val="bullet"/>
      <w:lvlText w:val=""/>
      <w:lvlJc w:val="left"/>
      <w:pPr>
        <w:ind w:left="720" w:hanging="360"/>
      </w:pPr>
      <w:rPr>
        <w:rFonts w:ascii="Symbol" w:hAnsi="Symbol" w:hint="default"/>
      </w:rPr>
    </w:lvl>
    <w:lvl w:ilvl="1" w:tplc="A75AD2AA">
      <w:start w:val="1"/>
      <w:numFmt w:val="bullet"/>
      <w:lvlText w:val="o"/>
      <w:lvlJc w:val="left"/>
      <w:pPr>
        <w:ind w:left="1440" w:hanging="360"/>
      </w:pPr>
      <w:rPr>
        <w:rFonts w:ascii="Courier New" w:hAnsi="Courier New" w:hint="default"/>
      </w:rPr>
    </w:lvl>
    <w:lvl w:ilvl="2" w:tplc="80CC97DE">
      <w:start w:val="1"/>
      <w:numFmt w:val="bullet"/>
      <w:lvlText w:val=""/>
      <w:lvlJc w:val="left"/>
      <w:pPr>
        <w:ind w:left="2160" w:hanging="360"/>
      </w:pPr>
      <w:rPr>
        <w:rFonts w:ascii="Wingdings" w:hAnsi="Wingdings" w:hint="default"/>
      </w:rPr>
    </w:lvl>
    <w:lvl w:ilvl="3" w:tplc="B042400C">
      <w:start w:val="1"/>
      <w:numFmt w:val="bullet"/>
      <w:lvlText w:val=""/>
      <w:lvlJc w:val="left"/>
      <w:pPr>
        <w:ind w:left="2880" w:hanging="360"/>
      </w:pPr>
      <w:rPr>
        <w:rFonts w:ascii="Symbol" w:hAnsi="Symbol" w:hint="default"/>
      </w:rPr>
    </w:lvl>
    <w:lvl w:ilvl="4" w:tplc="A1D04B62">
      <w:start w:val="1"/>
      <w:numFmt w:val="bullet"/>
      <w:lvlText w:val="o"/>
      <w:lvlJc w:val="left"/>
      <w:pPr>
        <w:ind w:left="3600" w:hanging="360"/>
      </w:pPr>
      <w:rPr>
        <w:rFonts w:ascii="Courier New" w:hAnsi="Courier New" w:hint="default"/>
      </w:rPr>
    </w:lvl>
    <w:lvl w:ilvl="5" w:tplc="5622AD0E">
      <w:start w:val="1"/>
      <w:numFmt w:val="bullet"/>
      <w:lvlText w:val=""/>
      <w:lvlJc w:val="left"/>
      <w:pPr>
        <w:ind w:left="4320" w:hanging="360"/>
      </w:pPr>
      <w:rPr>
        <w:rFonts w:ascii="Wingdings" w:hAnsi="Wingdings" w:hint="default"/>
      </w:rPr>
    </w:lvl>
    <w:lvl w:ilvl="6" w:tplc="9BCC686C">
      <w:start w:val="1"/>
      <w:numFmt w:val="bullet"/>
      <w:lvlText w:val=""/>
      <w:lvlJc w:val="left"/>
      <w:pPr>
        <w:ind w:left="5040" w:hanging="360"/>
      </w:pPr>
      <w:rPr>
        <w:rFonts w:ascii="Symbol" w:hAnsi="Symbol" w:hint="default"/>
      </w:rPr>
    </w:lvl>
    <w:lvl w:ilvl="7" w:tplc="8DC8BBE8">
      <w:start w:val="1"/>
      <w:numFmt w:val="bullet"/>
      <w:lvlText w:val="o"/>
      <w:lvlJc w:val="left"/>
      <w:pPr>
        <w:ind w:left="5760" w:hanging="360"/>
      </w:pPr>
      <w:rPr>
        <w:rFonts w:ascii="Courier New" w:hAnsi="Courier New" w:hint="default"/>
      </w:rPr>
    </w:lvl>
    <w:lvl w:ilvl="8" w:tplc="2758C2D0">
      <w:start w:val="1"/>
      <w:numFmt w:val="bullet"/>
      <w:lvlText w:val=""/>
      <w:lvlJc w:val="left"/>
      <w:pPr>
        <w:ind w:left="6480" w:hanging="360"/>
      </w:pPr>
      <w:rPr>
        <w:rFonts w:ascii="Wingdings" w:hAnsi="Wingdings" w:hint="default"/>
      </w:rPr>
    </w:lvl>
  </w:abstractNum>
  <w:abstractNum w:abstractNumId="10" w15:restartNumberingAfterBreak="0">
    <w:nsid w:val="30351BF3"/>
    <w:multiLevelType w:val="hybridMultilevel"/>
    <w:tmpl w:val="9386F768"/>
    <w:lvl w:ilvl="0" w:tplc="21A4001C">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4C401D6"/>
    <w:multiLevelType w:val="hybridMultilevel"/>
    <w:tmpl w:val="F502E054"/>
    <w:lvl w:ilvl="0" w:tplc="04090001">
      <w:start w:val="1"/>
      <w:numFmt w:val="bullet"/>
      <w:lvlText w:val=""/>
      <w:lvlJc w:val="left"/>
      <w:pPr>
        <w:ind w:left="720" w:hanging="360"/>
      </w:pPr>
      <w:rPr>
        <w:rFonts w:ascii="Symbol" w:hAnsi="Symbol"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4A27AE"/>
    <w:multiLevelType w:val="hybridMultilevel"/>
    <w:tmpl w:val="DA8857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7344E"/>
    <w:multiLevelType w:val="hybridMultilevel"/>
    <w:tmpl w:val="A176B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B52BF"/>
    <w:multiLevelType w:val="hybridMultilevel"/>
    <w:tmpl w:val="55A4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D3328"/>
    <w:multiLevelType w:val="hybridMultilevel"/>
    <w:tmpl w:val="9386F768"/>
    <w:styleLink w:val="PwCListBullets1"/>
    <w:lvl w:ilvl="0" w:tplc="21A4001C">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27B2748"/>
    <w:multiLevelType w:val="hybridMultilevel"/>
    <w:tmpl w:val="6728F32C"/>
    <w:lvl w:ilvl="0" w:tplc="04090001">
      <w:start w:val="1"/>
      <w:numFmt w:val="bullet"/>
      <w:pStyle w:val="TableBullets"/>
      <w:lvlText w:val=""/>
      <w:lvlJc w:val="left"/>
      <w:pPr>
        <w:ind w:left="360" w:hanging="360"/>
      </w:pPr>
      <w:rPr>
        <w:rFonts w:ascii="Symbol" w:hAnsi="Symbol" w:hint="default"/>
        <w:color w:val="2666A6"/>
        <w:sz w:val="20"/>
        <w:szCs w:val="20"/>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B76278"/>
    <w:multiLevelType w:val="hybridMultilevel"/>
    <w:tmpl w:val="FFFFFFFF"/>
    <w:lvl w:ilvl="0" w:tplc="9A289346">
      <w:start w:val="1"/>
      <w:numFmt w:val="bullet"/>
      <w:lvlText w:val=""/>
      <w:lvlJc w:val="left"/>
      <w:pPr>
        <w:ind w:left="720" w:hanging="360"/>
      </w:pPr>
      <w:rPr>
        <w:rFonts w:ascii="Symbol" w:hAnsi="Symbol" w:hint="default"/>
      </w:rPr>
    </w:lvl>
    <w:lvl w:ilvl="1" w:tplc="5F909014">
      <w:start w:val="1"/>
      <w:numFmt w:val="bullet"/>
      <w:lvlText w:val="o"/>
      <w:lvlJc w:val="left"/>
      <w:pPr>
        <w:ind w:left="1440" w:hanging="360"/>
      </w:pPr>
      <w:rPr>
        <w:rFonts w:ascii="Courier New" w:hAnsi="Courier New" w:hint="default"/>
      </w:rPr>
    </w:lvl>
    <w:lvl w:ilvl="2" w:tplc="EC6EEAD2">
      <w:start w:val="1"/>
      <w:numFmt w:val="bullet"/>
      <w:lvlText w:val=""/>
      <w:lvlJc w:val="left"/>
      <w:pPr>
        <w:ind w:left="2160" w:hanging="360"/>
      </w:pPr>
      <w:rPr>
        <w:rFonts w:ascii="Wingdings" w:hAnsi="Wingdings" w:hint="default"/>
      </w:rPr>
    </w:lvl>
    <w:lvl w:ilvl="3" w:tplc="180AAFE2">
      <w:start w:val="1"/>
      <w:numFmt w:val="bullet"/>
      <w:lvlText w:val=""/>
      <w:lvlJc w:val="left"/>
      <w:pPr>
        <w:ind w:left="2880" w:hanging="360"/>
      </w:pPr>
      <w:rPr>
        <w:rFonts w:ascii="Symbol" w:hAnsi="Symbol" w:hint="default"/>
      </w:rPr>
    </w:lvl>
    <w:lvl w:ilvl="4" w:tplc="E80A561A">
      <w:start w:val="1"/>
      <w:numFmt w:val="bullet"/>
      <w:lvlText w:val="o"/>
      <w:lvlJc w:val="left"/>
      <w:pPr>
        <w:ind w:left="3600" w:hanging="360"/>
      </w:pPr>
      <w:rPr>
        <w:rFonts w:ascii="Courier New" w:hAnsi="Courier New" w:hint="default"/>
      </w:rPr>
    </w:lvl>
    <w:lvl w:ilvl="5" w:tplc="B6BCF60E">
      <w:start w:val="1"/>
      <w:numFmt w:val="bullet"/>
      <w:lvlText w:val=""/>
      <w:lvlJc w:val="left"/>
      <w:pPr>
        <w:ind w:left="4320" w:hanging="360"/>
      </w:pPr>
      <w:rPr>
        <w:rFonts w:ascii="Wingdings" w:hAnsi="Wingdings" w:hint="default"/>
      </w:rPr>
    </w:lvl>
    <w:lvl w:ilvl="6" w:tplc="23A24D90">
      <w:start w:val="1"/>
      <w:numFmt w:val="bullet"/>
      <w:lvlText w:val=""/>
      <w:lvlJc w:val="left"/>
      <w:pPr>
        <w:ind w:left="5040" w:hanging="360"/>
      </w:pPr>
      <w:rPr>
        <w:rFonts w:ascii="Symbol" w:hAnsi="Symbol" w:hint="default"/>
      </w:rPr>
    </w:lvl>
    <w:lvl w:ilvl="7" w:tplc="212A8D06">
      <w:start w:val="1"/>
      <w:numFmt w:val="bullet"/>
      <w:lvlText w:val="o"/>
      <w:lvlJc w:val="left"/>
      <w:pPr>
        <w:ind w:left="5760" w:hanging="360"/>
      </w:pPr>
      <w:rPr>
        <w:rFonts w:ascii="Courier New" w:hAnsi="Courier New" w:hint="default"/>
      </w:rPr>
    </w:lvl>
    <w:lvl w:ilvl="8" w:tplc="C5980C5E">
      <w:start w:val="1"/>
      <w:numFmt w:val="bullet"/>
      <w:lvlText w:val=""/>
      <w:lvlJc w:val="left"/>
      <w:pPr>
        <w:ind w:left="6480" w:hanging="360"/>
      </w:pPr>
      <w:rPr>
        <w:rFonts w:ascii="Wingdings" w:hAnsi="Wingdings" w:hint="default"/>
      </w:rPr>
    </w:lvl>
  </w:abstractNum>
  <w:abstractNum w:abstractNumId="18" w15:restartNumberingAfterBreak="0">
    <w:nsid w:val="51E63703"/>
    <w:multiLevelType w:val="hybridMultilevel"/>
    <w:tmpl w:val="C9A8AD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9887F77"/>
    <w:multiLevelType w:val="hybridMultilevel"/>
    <w:tmpl w:val="852EDBEE"/>
    <w:lvl w:ilvl="0" w:tplc="AF549EBC">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EB5283"/>
    <w:multiLevelType w:val="hybridMultilevel"/>
    <w:tmpl w:val="C9F2DA36"/>
    <w:lvl w:ilvl="0" w:tplc="30128976">
      <w:start w:val="1"/>
      <w:numFmt w:val="decimal"/>
      <w:pStyle w:val="FigureTitle"/>
      <w:lvlText w:val="Figure %1."/>
      <w:lvlJc w:val="left"/>
      <w:pPr>
        <w:tabs>
          <w:tab w:val="num" w:pos="360"/>
        </w:tabs>
        <w:ind w:left="360" w:hanging="360"/>
      </w:pPr>
      <w:rPr>
        <w:rFonts w:ascii="Arial Bold" w:hAnsi="Arial Bold" w:hint="default"/>
        <w:b/>
        <w:i w:val="0"/>
        <w:color w:val="000000"/>
        <w:sz w:val="20"/>
        <w:szCs w:val="20"/>
      </w:rPr>
    </w:lvl>
    <w:lvl w:ilvl="1" w:tplc="04090001">
      <w:start w:val="1"/>
      <w:numFmt w:val="bullet"/>
      <w:lvlText w:val=""/>
      <w:lvlJc w:val="left"/>
      <w:pPr>
        <w:tabs>
          <w:tab w:val="num" w:pos="1440"/>
        </w:tabs>
        <w:ind w:left="1440" w:hanging="360"/>
      </w:pPr>
      <w:rPr>
        <w:rFonts w:ascii="Symbol" w:hAnsi="Symbol" w:hint="default"/>
        <w:b/>
        <w:i w:val="0"/>
        <w:color w:val="00000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A8447D9"/>
    <w:multiLevelType w:val="hybridMultilevel"/>
    <w:tmpl w:val="1DBE5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A91ACF"/>
    <w:multiLevelType w:val="hybridMultilevel"/>
    <w:tmpl w:val="5C2A0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C3B9A"/>
    <w:multiLevelType w:val="hybridMultilevel"/>
    <w:tmpl w:val="FFFFFFFF"/>
    <w:lvl w:ilvl="0" w:tplc="E6C247F6">
      <w:start w:val="1"/>
      <w:numFmt w:val="bullet"/>
      <w:lvlText w:val=""/>
      <w:lvlJc w:val="left"/>
      <w:pPr>
        <w:ind w:left="720" w:hanging="360"/>
      </w:pPr>
      <w:rPr>
        <w:rFonts w:ascii="Symbol" w:hAnsi="Symbol" w:hint="default"/>
      </w:rPr>
    </w:lvl>
    <w:lvl w:ilvl="1" w:tplc="167854C6">
      <w:start w:val="1"/>
      <w:numFmt w:val="bullet"/>
      <w:lvlText w:val="o"/>
      <w:lvlJc w:val="left"/>
      <w:pPr>
        <w:ind w:left="1440" w:hanging="360"/>
      </w:pPr>
      <w:rPr>
        <w:rFonts w:ascii="Courier New" w:hAnsi="Courier New" w:hint="default"/>
      </w:rPr>
    </w:lvl>
    <w:lvl w:ilvl="2" w:tplc="A6CC72D0">
      <w:start w:val="1"/>
      <w:numFmt w:val="bullet"/>
      <w:lvlText w:val=""/>
      <w:lvlJc w:val="left"/>
      <w:pPr>
        <w:ind w:left="2160" w:hanging="360"/>
      </w:pPr>
      <w:rPr>
        <w:rFonts w:ascii="Wingdings" w:hAnsi="Wingdings" w:hint="default"/>
      </w:rPr>
    </w:lvl>
    <w:lvl w:ilvl="3" w:tplc="0764DDC8">
      <w:start w:val="1"/>
      <w:numFmt w:val="bullet"/>
      <w:lvlText w:val=""/>
      <w:lvlJc w:val="left"/>
      <w:pPr>
        <w:ind w:left="2880" w:hanging="360"/>
      </w:pPr>
      <w:rPr>
        <w:rFonts w:ascii="Symbol" w:hAnsi="Symbol" w:hint="default"/>
      </w:rPr>
    </w:lvl>
    <w:lvl w:ilvl="4" w:tplc="D00AB188">
      <w:start w:val="1"/>
      <w:numFmt w:val="bullet"/>
      <w:lvlText w:val="o"/>
      <w:lvlJc w:val="left"/>
      <w:pPr>
        <w:ind w:left="3600" w:hanging="360"/>
      </w:pPr>
      <w:rPr>
        <w:rFonts w:ascii="Courier New" w:hAnsi="Courier New" w:hint="default"/>
      </w:rPr>
    </w:lvl>
    <w:lvl w:ilvl="5" w:tplc="663C9AFA">
      <w:start w:val="1"/>
      <w:numFmt w:val="bullet"/>
      <w:lvlText w:val=""/>
      <w:lvlJc w:val="left"/>
      <w:pPr>
        <w:ind w:left="4320" w:hanging="360"/>
      </w:pPr>
      <w:rPr>
        <w:rFonts w:ascii="Wingdings" w:hAnsi="Wingdings" w:hint="default"/>
      </w:rPr>
    </w:lvl>
    <w:lvl w:ilvl="6" w:tplc="DEBAFF18">
      <w:start w:val="1"/>
      <w:numFmt w:val="bullet"/>
      <w:lvlText w:val=""/>
      <w:lvlJc w:val="left"/>
      <w:pPr>
        <w:ind w:left="5040" w:hanging="360"/>
      </w:pPr>
      <w:rPr>
        <w:rFonts w:ascii="Symbol" w:hAnsi="Symbol" w:hint="default"/>
      </w:rPr>
    </w:lvl>
    <w:lvl w:ilvl="7" w:tplc="BFDE18A8">
      <w:start w:val="1"/>
      <w:numFmt w:val="bullet"/>
      <w:lvlText w:val="o"/>
      <w:lvlJc w:val="left"/>
      <w:pPr>
        <w:ind w:left="5760" w:hanging="360"/>
      </w:pPr>
      <w:rPr>
        <w:rFonts w:ascii="Courier New" w:hAnsi="Courier New" w:hint="default"/>
      </w:rPr>
    </w:lvl>
    <w:lvl w:ilvl="8" w:tplc="359605C6">
      <w:start w:val="1"/>
      <w:numFmt w:val="bullet"/>
      <w:lvlText w:val=""/>
      <w:lvlJc w:val="left"/>
      <w:pPr>
        <w:ind w:left="6480" w:hanging="360"/>
      </w:pPr>
      <w:rPr>
        <w:rFonts w:ascii="Wingdings" w:hAnsi="Wingdings" w:hint="default"/>
      </w:rPr>
    </w:lvl>
  </w:abstractNum>
  <w:abstractNum w:abstractNumId="24" w15:restartNumberingAfterBreak="0">
    <w:nsid w:val="651A7F01"/>
    <w:multiLevelType w:val="hybridMultilevel"/>
    <w:tmpl w:val="FFFFFFFF"/>
    <w:lvl w:ilvl="0" w:tplc="7220D8CC">
      <w:start w:val="1"/>
      <w:numFmt w:val="bullet"/>
      <w:lvlText w:val=""/>
      <w:lvlJc w:val="left"/>
      <w:pPr>
        <w:ind w:left="720" w:hanging="360"/>
      </w:pPr>
      <w:rPr>
        <w:rFonts w:ascii="Symbol" w:hAnsi="Symbol" w:hint="default"/>
      </w:rPr>
    </w:lvl>
    <w:lvl w:ilvl="1" w:tplc="C7826B76">
      <w:start w:val="1"/>
      <w:numFmt w:val="bullet"/>
      <w:lvlText w:val="o"/>
      <w:lvlJc w:val="left"/>
      <w:pPr>
        <w:ind w:left="1440" w:hanging="360"/>
      </w:pPr>
      <w:rPr>
        <w:rFonts w:ascii="Courier New" w:hAnsi="Courier New" w:hint="default"/>
      </w:rPr>
    </w:lvl>
    <w:lvl w:ilvl="2" w:tplc="E69A4EFA">
      <w:start w:val="1"/>
      <w:numFmt w:val="bullet"/>
      <w:lvlText w:val=""/>
      <w:lvlJc w:val="left"/>
      <w:pPr>
        <w:ind w:left="2160" w:hanging="360"/>
      </w:pPr>
      <w:rPr>
        <w:rFonts w:ascii="Wingdings" w:hAnsi="Wingdings" w:hint="default"/>
      </w:rPr>
    </w:lvl>
    <w:lvl w:ilvl="3" w:tplc="60EA477C">
      <w:start w:val="1"/>
      <w:numFmt w:val="bullet"/>
      <w:lvlText w:val=""/>
      <w:lvlJc w:val="left"/>
      <w:pPr>
        <w:ind w:left="2880" w:hanging="360"/>
      </w:pPr>
      <w:rPr>
        <w:rFonts w:ascii="Symbol" w:hAnsi="Symbol" w:hint="default"/>
      </w:rPr>
    </w:lvl>
    <w:lvl w:ilvl="4" w:tplc="CAAE33FA">
      <w:start w:val="1"/>
      <w:numFmt w:val="bullet"/>
      <w:lvlText w:val="o"/>
      <w:lvlJc w:val="left"/>
      <w:pPr>
        <w:ind w:left="3600" w:hanging="360"/>
      </w:pPr>
      <w:rPr>
        <w:rFonts w:ascii="Courier New" w:hAnsi="Courier New" w:hint="default"/>
      </w:rPr>
    </w:lvl>
    <w:lvl w:ilvl="5" w:tplc="7C7E5EE2">
      <w:start w:val="1"/>
      <w:numFmt w:val="bullet"/>
      <w:lvlText w:val=""/>
      <w:lvlJc w:val="left"/>
      <w:pPr>
        <w:ind w:left="4320" w:hanging="360"/>
      </w:pPr>
      <w:rPr>
        <w:rFonts w:ascii="Wingdings" w:hAnsi="Wingdings" w:hint="default"/>
      </w:rPr>
    </w:lvl>
    <w:lvl w:ilvl="6" w:tplc="9B3CEB68">
      <w:start w:val="1"/>
      <w:numFmt w:val="bullet"/>
      <w:lvlText w:val=""/>
      <w:lvlJc w:val="left"/>
      <w:pPr>
        <w:ind w:left="5040" w:hanging="360"/>
      </w:pPr>
      <w:rPr>
        <w:rFonts w:ascii="Symbol" w:hAnsi="Symbol" w:hint="default"/>
      </w:rPr>
    </w:lvl>
    <w:lvl w:ilvl="7" w:tplc="BCA4548E">
      <w:start w:val="1"/>
      <w:numFmt w:val="bullet"/>
      <w:lvlText w:val="o"/>
      <w:lvlJc w:val="left"/>
      <w:pPr>
        <w:ind w:left="5760" w:hanging="360"/>
      </w:pPr>
      <w:rPr>
        <w:rFonts w:ascii="Courier New" w:hAnsi="Courier New" w:hint="default"/>
      </w:rPr>
    </w:lvl>
    <w:lvl w:ilvl="8" w:tplc="2C32DE00">
      <w:start w:val="1"/>
      <w:numFmt w:val="bullet"/>
      <w:lvlText w:val=""/>
      <w:lvlJc w:val="left"/>
      <w:pPr>
        <w:ind w:left="6480" w:hanging="360"/>
      </w:pPr>
      <w:rPr>
        <w:rFonts w:ascii="Wingdings" w:hAnsi="Wingdings" w:hint="default"/>
      </w:rPr>
    </w:lvl>
  </w:abstractNum>
  <w:abstractNum w:abstractNumId="25" w15:restartNumberingAfterBreak="0">
    <w:nsid w:val="66691223"/>
    <w:multiLevelType w:val="hybridMultilevel"/>
    <w:tmpl w:val="E2709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33CA"/>
    <w:multiLevelType w:val="hybridMultilevel"/>
    <w:tmpl w:val="F7ECB9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F09BA"/>
    <w:multiLevelType w:val="hybridMultilevel"/>
    <w:tmpl w:val="AB78B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301196"/>
    <w:multiLevelType w:val="hybridMultilevel"/>
    <w:tmpl w:val="17AA2BC8"/>
    <w:lvl w:ilvl="0" w:tplc="04090001">
      <w:start w:val="1"/>
      <w:numFmt w:val="bullet"/>
      <w:pStyle w:val="Bullet1"/>
      <w:lvlText w:val=""/>
      <w:lvlJc w:val="left"/>
      <w:pPr>
        <w:ind w:left="720" w:hanging="360"/>
      </w:pPr>
      <w:rPr>
        <w:rFonts w:ascii="Wingdings" w:hAnsi="Wingdings" w:hint="default"/>
      </w:rPr>
    </w:lvl>
    <w:lvl w:ilvl="1" w:tplc="04090003">
      <w:start w:val="1"/>
      <w:numFmt w:val="bullet"/>
      <w:lvlText w:val=""/>
      <w:lvlJc w:val="left"/>
      <w:pPr>
        <w:ind w:left="1440" w:hanging="360"/>
      </w:pPr>
      <w:rPr>
        <w:rFonts w:ascii="Symbol" w:hAnsi="Symbol" w:hint="default"/>
        <w:b w:val="0"/>
        <w:sz w:val="12"/>
        <w:szCs w:val="12"/>
      </w:rPr>
    </w:lvl>
    <w:lvl w:ilvl="2" w:tplc="04090005">
      <w:start w:val="1"/>
      <w:numFmt w:val="bullet"/>
      <w:lvlText w:val=""/>
      <w:lvlJc w:val="left"/>
      <w:pPr>
        <w:ind w:left="2160" w:hanging="360"/>
      </w:pPr>
      <w:rPr>
        <w:rFonts w:ascii="Symbol" w:hAnsi="Symbol" w:hint="default"/>
        <w:sz w:val="18"/>
        <w:szCs w:val="1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0F77E72"/>
    <w:multiLevelType w:val="hybridMultilevel"/>
    <w:tmpl w:val="852EDBEE"/>
    <w:styleLink w:val="GTTableBullets"/>
    <w:lvl w:ilvl="0" w:tplc="AF549EBC">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54406B"/>
    <w:multiLevelType w:val="hybridMultilevel"/>
    <w:tmpl w:val="2AF0C338"/>
    <w:lvl w:ilvl="0" w:tplc="E0B07222">
      <w:start w:val="1"/>
      <w:numFmt w:val="decimal"/>
      <w:lvlText w:val="%1."/>
      <w:lvlJc w:val="left"/>
      <w:pPr>
        <w:ind w:left="1440" w:hanging="360"/>
      </w:pPr>
    </w:lvl>
    <w:lvl w:ilvl="1" w:tplc="21DC371E">
      <w:start w:val="1"/>
      <w:numFmt w:val="decimal"/>
      <w:lvlText w:val="%2."/>
      <w:lvlJc w:val="left"/>
      <w:pPr>
        <w:ind w:left="1440" w:hanging="360"/>
      </w:pPr>
    </w:lvl>
    <w:lvl w:ilvl="2" w:tplc="E69CA4C6">
      <w:start w:val="1"/>
      <w:numFmt w:val="decimal"/>
      <w:lvlText w:val="%3."/>
      <w:lvlJc w:val="left"/>
      <w:pPr>
        <w:ind w:left="1440" w:hanging="360"/>
      </w:pPr>
    </w:lvl>
    <w:lvl w:ilvl="3" w:tplc="D7EC27EE">
      <w:start w:val="1"/>
      <w:numFmt w:val="decimal"/>
      <w:lvlText w:val="%4."/>
      <w:lvlJc w:val="left"/>
      <w:pPr>
        <w:ind w:left="1440" w:hanging="360"/>
      </w:pPr>
    </w:lvl>
    <w:lvl w:ilvl="4" w:tplc="1868D248">
      <w:start w:val="1"/>
      <w:numFmt w:val="decimal"/>
      <w:lvlText w:val="%5."/>
      <w:lvlJc w:val="left"/>
      <w:pPr>
        <w:ind w:left="1440" w:hanging="360"/>
      </w:pPr>
    </w:lvl>
    <w:lvl w:ilvl="5" w:tplc="D5548D3A">
      <w:start w:val="1"/>
      <w:numFmt w:val="decimal"/>
      <w:lvlText w:val="%6."/>
      <w:lvlJc w:val="left"/>
      <w:pPr>
        <w:ind w:left="1440" w:hanging="360"/>
      </w:pPr>
    </w:lvl>
    <w:lvl w:ilvl="6" w:tplc="818E8624">
      <w:start w:val="1"/>
      <w:numFmt w:val="decimal"/>
      <w:lvlText w:val="%7."/>
      <w:lvlJc w:val="left"/>
      <w:pPr>
        <w:ind w:left="1440" w:hanging="360"/>
      </w:pPr>
    </w:lvl>
    <w:lvl w:ilvl="7" w:tplc="9DD804EE">
      <w:start w:val="1"/>
      <w:numFmt w:val="decimal"/>
      <w:lvlText w:val="%8."/>
      <w:lvlJc w:val="left"/>
      <w:pPr>
        <w:ind w:left="1440" w:hanging="360"/>
      </w:pPr>
    </w:lvl>
    <w:lvl w:ilvl="8" w:tplc="75469ADC">
      <w:start w:val="1"/>
      <w:numFmt w:val="decimal"/>
      <w:lvlText w:val="%9."/>
      <w:lvlJc w:val="left"/>
      <w:pPr>
        <w:ind w:left="1440" w:hanging="360"/>
      </w:pPr>
    </w:lvl>
  </w:abstractNum>
  <w:abstractNum w:abstractNumId="31" w15:restartNumberingAfterBreak="0">
    <w:nsid w:val="7438629E"/>
    <w:multiLevelType w:val="multilevel"/>
    <w:tmpl w:val="BF06E7AA"/>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504"/>
        </w:tabs>
        <w:ind w:left="0" w:firstLine="0"/>
      </w:pPr>
      <w:rPr>
        <w:rFonts w:hint="default"/>
      </w:rPr>
    </w:lvl>
    <w:lvl w:ilvl="2">
      <w:start w:val="1"/>
      <w:numFmt w:val="decimal"/>
      <w:pStyle w:val="Heading3"/>
      <w:lvlText w:val="%1.%2.%3"/>
      <w:lvlJc w:val="left"/>
      <w:pPr>
        <w:tabs>
          <w:tab w:val="num" w:pos="990"/>
        </w:tabs>
        <w:ind w:left="630" w:firstLine="0"/>
      </w:pPr>
      <w:rPr>
        <w:rFonts w:hint="default"/>
      </w:rPr>
    </w:lvl>
    <w:lvl w:ilvl="3">
      <w:start w:val="1"/>
      <w:numFmt w:val="decimal"/>
      <w:pStyle w:val="Heading4"/>
      <w:lvlText w:val="%1.%2.%3.%4"/>
      <w:lvlJc w:val="left"/>
      <w:pPr>
        <w:tabs>
          <w:tab w:val="num" w:pos="864"/>
        </w:tabs>
        <w:ind w:left="0" w:firstLine="0"/>
      </w:pPr>
      <w:rPr>
        <w:rFonts w:hint="default"/>
      </w:rPr>
    </w:lvl>
    <w:lvl w:ilvl="4">
      <w:start w:val="1"/>
      <w:numFmt w:val="decimal"/>
      <w:pStyle w:val="Heading5"/>
      <w:lvlText w:val=""/>
      <w:lvlJc w:val="left"/>
      <w:pPr>
        <w:tabs>
          <w:tab w:val="num" w:pos="360"/>
        </w:tabs>
        <w:ind w:left="0" w:firstLine="0"/>
      </w:pPr>
      <w:rPr>
        <w:rFonts w:hint="default"/>
      </w:rPr>
    </w:lvl>
    <w:lvl w:ilvl="5">
      <w:start w:val="1"/>
      <w:numFmt w:val="decimal"/>
      <w:lvlText w:val=""/>
      <w:lvlJc w:val="left"/>
      <w:pPr>
        <w:tabs>
          <w:tab w:val="num" w:pos="360"/>
        </w:tabs>
        <w:ind w:left="0" w:firstLine="0"/>
      </w:pPr>
      <w:rPr>
        <w:rFonts w:hint="default"/>
      </w:rPr>
    </w:lvl>
    <w:lvl w:ilvl="6">
      <w:start w:val="1"/>
      <w:numFmt w:val="decimal"/>
      <w:lvlText w:val=""/>
      <w:lvlJc w:val="left"/>
      <w:pPr>
        <w:tabs>
          <w:tab w:val="num" w:pos="360"/>
        </w:tabs>
        <w:ind w:left="0" w:firstLine="0"/>
      </w:pPr>
      <w:rPr>
        <w:rFonts w:hint="default"/>
      </w:rPr>
    </w:lvl>
    <w:lvl w:ilvl="7">
      <w:start w:val="1"/>
      <w:numFmt w:val="decimal"/>
      <w:lvlText w:val=""/>
      <w:lvlJc w:val="left"/>
      <w:pPr>
        <w:tabs>
          <w:tab w:val="num" w:pos="360"/>
        </w:tabs>
        <w:ind w:left="0" w:firstLine="0"/>
      </w:pPr>
      <w:rPr>
        <w:rFonts w:hint="default"/>
      </w:rPr>
    </w:lvl>
    <w:lvl w:ilvl="8">
      <w:start w:val="1"/>
      <w:numFmt w:val="decimal"/>
      <w:lvlText w:val=""/>
      <w:lvlJc w:val="left"/>
      <w:pPr>
        <w:tabs>
          <w:tab w:val="num" w:pos="360"/>
        </w:tabs>
        <w:ind w:left="0" w:firstLine="0"/>
      </w:pPr>
      <w:rPr>
        <w:rFonts w:hint="default"/>
      </w:rPr>
    </w:lvl>
  </w:abstractNum>
  <w:abstractNum w:abstractNumId="32" w15:restartNumberingAfterBreak="0">
    <w:nsid w:val="77456767"/>
    <w:multiLevelType w:val="hybridMultilevel"/>
    <w:tmpl w:val="63960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A36EC7"/>
    <w:multiLevelType w:val="multilevel"/>
    <w:tmpl w:val="108AFE2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90764AD"/>
    <w:multiLevelType w:val="hybridMultilevel"/>
    <w:tmpl w:val="64848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3D03D"/>
    <w:multiLevelType w:val="hybridMultilevel"/>
    <w:tmpl w:val="FFFFFFFF"/>
    <w:lvl w:ilvl="0" w:tplc="398AF70A">
      <w:start w:val="1"/>
      <w:numFmt w:val="bullet"/>
      <w:lvlText w:val=""/>
      <w:lvlJc w:val="left"/>
      <w:pPr>
        <w:ind w:left="720" w:hanging="360"/>
      </w:pPr>
      <w:rPr>
        <w:rFonts w:ascii="Symbol" w:hAnsi="Symbol" w:hint="default"/>
      </w:rPr>
    </w:lvl>
    <w:lvl w:ilvl="1" w:tplc="D722DF18">
      <w:start w:val="1"/>
      <w:numFmt w:val="bullet"/>
      <w:lvlText w:val="o"/>
      <w:lvlJc w:val="left"/>
      <w:pPr>
        <w:ind w:left="1440" w:hanging="360"/>
      </w:pPr>
      <w:rPr>
        <w:rFonts w:ascii="Courier New" w:hAnsi="Courier New" w:hint="default"/>
      </w:rPr>
    </w:lvl>
    <w:lvl w:ilvl="2" w:tplc="2F7AB562">
      <w:start w:val="1"/>
      <w:numFmt w:val="bullet"/>
      <w:lvlText w:val=""/>
      <w:lvlJc w:val="left"/>
      <w:pPr>
        <w:ind w:left="2160" w:hanging="360"/>
      </w:pPr>
      <w:rPr>
        <w:rFonts w:ascii="Wingdings" w:hAnsi="Wingdings" w:hint="default"/>
      </w:rPr>
    </w:lvl>
    <w:lvl w:ilvl="3" w:tplc="F8F678A4">
      <w:start w:val="1"/>
      <w:numFmt w:val="bullet"/>
      <w:lvlText w:val=""/>
      <w:lvlJc w:val="left"/>
      <w:pPr>
        <w:ind w:left="2880" w:hanging="360"/>
      </w:pPr>
      <w:rPr>
        <w:rFonts w:ascii="Symbol" w:hAnsi="Symbol" w:hint="default"/>
      </w:rPr>
    </w:lvl>
    <w:lvl w:ilvl="4" w:tplc="87D0C2DA">
      <w:start w:val="1"/>
      <w:numFmt w:val="bullet"/>
      <w:lvlText w:val="o"/>
      <w:lvlJc w:val="left"/>
      <w:pPr>
        <w:ind w:left="3600" w:hanging="360"/>
      </w:pPr>
      <w:rPr>
        <w:rFonts w:ascii="Courier New" w:hAnsi="Courier New" w:hint="default"/>
      </w:rPr>
    </w:lvl>
    <w:lvl w:ilvl="5" w:tplc="C228FADA">
      <w:start w:val="1"/>
      <w:numFmt w:val="bullet"/>
      <w:lvlText w:val=""/>
      <w:lvlJc w:val="left"/>
      <w:pPr>
        <w:ind w:left="4320" w:hanging="360"/>
      </w:pPr>
      <w:rPr>
        <w:rFonts w:ascii="Wingdings" w:hAnsi="Wingdings" w:hint="default"/>
      </w:rPr>
    </w:lvl>
    <w:lvl w:ilvl="6" w:tplc="22103DB4">
      <w:start w:val="1"/>
      <w:numFmt w:val="bullet"/>
      <w:lvlText w:val=""/>
      <w:lvlJc w:val="left"/>
      <w:pPr>
        <w:ind w:left="5040" w:hanging="360"/>
      </w:pPr>
      <w:rPr>
        <w:rFonts w:ascii="Symbol" w:hAnsi="Symbol" w:hint="default"/>
      </w:rPr>
    </w:lvl>
    <w:lvl w:ilvl="7" w:tplc="857E9D00">
      <w:start w:val="1"/>
      <w:numFmt w:val="bullet"/>
      <w:lvlText w:val="o"/>
      <w:lvlJc w:val="left"/>
      <w:pPr>
        <w:ind w:left="5760" w:hanging="360"/>
      </w:pPr>
      <w:rPr>
        <w:rFonts w:ascii="Courier New" w:hAnsi="Courier New" w:hint="default"/>
      </w:rPr>
    </w:lvl>
    <w:lvl w:ilvl="8" w:tplc="B87AA654">
      <w:start w:val="1"/>
      <w:numFmt w:val="bullet"/>
      <w:lvlText w:val=""/>
      <w:lvlJc w:val="left"/>
      <w:pPr>
        <w:ind w:left="6480" w:hanging="360"/>
      </w:pPr>
      <w:rPr>
        <w:rFonts w:ascii="Wingdings" w:hAnsi="Wingdings" w:hint="default"/>
      </w:rPr>
    </w:lvl>
  </w:abstractNum>
  <w:abstractNum w:abstractNumId="36" w15:restartNumberingAfterBreak="0">
    <w:nsid w:val="7D027A44"/>
    <w:multiLevelType w:val="hybridMultilevel"/>
    <w:tmpl w:val="B000A58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1680782">
    <w:abstractNumId w:val="31"/>
  </w:num>
  <w:num w:numId="2" w16cid:durableId="1090539557">
    <w:abstractNumId w:val="28"/>
  </w:num>
  <w:num w:numId="3" w16cid:durableId="1983653019">
    <w:abstractNumId w:val="20"/>
  </w:num>
  <w:num w:numId="4" w16cid:durableId="254020829">
    <w:abstractNumId w:val="33"/>
  </w:num>
  <w:num w:numId="5" w16cid:durableId="931821841">
    <w:abstractNumId w:val="16"/>
  </w:num>
  <w:num w:numId="6" w16cid:durableId="1364748215">
    <w:abstractNumId w:val="11"/>
  </w:num>
  <w:num w:numId="7" w16cid:durableId="499276604">
    <w:abstractNumId w:val="19"/>
  </w:num>
  <w:num w:numId="8" w16cid:durableId="894897324">
    <w:abstractNumId w:val="15"/>
  </w:num>
  <w:num w:numId="9" w16cid:durableId="1214536699">
    <w:abstractNumId w:val="0"/>
  </w:num>
  <w:num w:numId="10" w16cid:durableId="962224440">
    <w:abstractNumId w:val="35"/>
  </w:num>
  <w:num w:numId="11" w16cid:durableId="770707107">
    <w:abstractNumId w:val="7"/>
  </w:num>
  <w:num w:numId="12" w16cid:durableId="45449019">
    <w:abstractNumId w:val="21"/>
  </w:num>
  <w:num w:numId="13" w16cid:durableId="1668895522">
    <w:abstractNumId w:val="34"/>
  </w:num>
  <w:num w:numId="14" w16cid:durableId="979843878">
    <w:abstractNumId w:val="29"/>
  </w:num>
  <w:num w:numId="15" w16cid:durableId="179046580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3890692">
    <w:abstractNumId w:val="10"/>
  </w:num>
  <w:num w:numId="17" w16cid:durableId="1196120417">
    <w:abstractNumId w:val="1"/>
  </w:num>
  <w:num w:numId="18" w16cid:durableId="1913925289">
    <w:abstractNumId w:val="2"/>
  </w:num>
  <w:num w:numId="19" w16cid:durableId="1950310074">
    <w:abstractNumId w:val="3"/>
  </w:num>
  <w:num w:numId="20" w16cid:durableId="1770001078">
    <w:abstractNumId w:val="24"/>
  </w:num>
  <w:num w:numId="21" w16cid:durableId="1177616701">
    <w:abstractNumId w:val="23"/>
  </w:num>
  <w:num w:numId="22" w16cid:durableId="1520242926">
    <w:abstractNumId w:val="5"/>
  </w:num>
  <w:num w:numId="23" w16cid:durableId="913852059">
    <w:abstractNumId w:val="17"/>
  </w:num>
  <w:num w:numId="24" w16cid:durableId="1874264744">
    <w:abstractNumId w:val="9"/>
  </w:num>
  <w:num w:numId="25" w16cid:durableId="1436485694">
    <w:abstractNumId w:val="26"/>
  </w:num>
  <w:num w:numId="26" w16cid:durableId="2111268242">
    <w:abstractNumId w:val="22"/>
  </w:num>
  <w:num w:numId="27" w16cid:durableId="1071736112">
    <w:abstractNumId w:val="12"/>
  </w:num>
  <w:num w:numId="28" w16cid:durableId="1700423859">
    <w:abstractNumId w:val="25"/>
  </w:num>
  <w:num w:numId="29" w16cid:durableId="956255257">
    <w:abstractNumId w:val="30"/>
  </w:num>
  <w:num w:numId="30" w16cid:durableId="216743541">
    <w:abstractNumId w:val="8"/>
  </w:num>
  <w:num w:numId="31" w16cid:durableId="934946186">
    <w:abstractNumId w:val="18"/>
  </w:num>
  <w:num w:numId="32" w16cid:durableId="1445424356">
    <w:abstractNumId w:val="6"/>
  </w:num>
  <w:num w:numId="33" w16cid:durableId="143359684">
    <w:abstractNumId w:val="32"/>
  </w:num>
  <w:num w:numId="34" w16cid:durableId="1260866333">
    <w:abstractNumId w:val="36"/>
  </w:num>
  <w:num w:numId="35" w16cid:durableId="1206714488">
    <w:abstractNumId w:val="14"/>
  </w:num>
  <w:num w:numId="36" w16cid:durableId="1360936839">
    <w:abstractNumId w:val="27"/>
  </w:num>
  <w:num w:numId="37" w16cid:durableId="434251181">
    <w:abstractNumId w:val="4"/>
  </w:num>
  <w:num w:numId="38" w16cid:durableId="1778601920">
    <w:abstractNumId w:val="1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fael Richards">
    <w15:presenceInfo w15:providerId="Windows Live" w15:userId="8b03023ff42b6a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6"/>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7EwtrQ0sTQ3MjVX0lEKTi0uzszPAykwMqoFAA+fSBktAAAA"/>
  </w:docVars>
  <w:rsids>
    <w:rsidRoot w:val="00315D32"/>
    <w:rsid w:val="00000235"/>
    <w:rsid w:val="00000260"/>
    <w:rsid w:val="00000517"/>
    <w:rsid w:val="0000065D"/>
    <w:rsid w:val="000006A0"/>
    <w:rsid w:val="00000796"/>
    <w:rsid w:val="000007CE"/>
    <w:rsid w:val="00000CC1"/>
    <w:rsid w:val="00000D6E"/>
    <w:rsid w:val="00000DAC"/>
    <w:rsid w:val="00000E39"/>
    <w:rsid w:val="00000F64"/>
    <w:rsid w:val="00001129"/>
    <w:rsid w:val="0000114E"/>
    <w:rsid w:val="000015F7"/>
    <w:rsid w:val="00001658"/>
    <w:rsid w:val="00001674"/>
    <w:rsid w:val="0000167B"/>
    <w:rsid w:val="0000167D"/>
    <w:rsid w:val="000016CB"/>
    <w:rsid w:val="000018AD"/>
    <w:rsid w:val="00001D07"/>
    <w:rsid w:val="00002084"/>
    <w:rsid w:val="00002214"/>
    <w:rsid w:val="000022C8"/>
    <w:rsid w:val="000023AE"/>
    <w:rsid w:val="00002516"/>
    <w:rsid w:val="0000281D"/>
    <w:rsid w:val="0000287C"/>
    <w:rsid w:val="000028B5"/>
    <w:rsid w:val="00002A4C"/>
    <w:rsid w:val="00002BD0"/>
    <w:rsid w:val="00002D8A"/>
    <w:rsid w:val="00002F5C"/>
    <w:rsid w:val="000030EF"/>
    <w:rsid w:val="00003493"/>
    <w:rsid w:val="00003525"/>
    <w:rsid w:val="0000379E"/>
    <w:rsid w:val="00003AFB"/>
    <w:rsid w:val="00003C72"/>
    <w:rsid w:val="00003D2E"/>
    <w:rsid w:val="00003D81"/>
    <w:rsid w:val="00003DDD"/>
    <w:rsid w:val="00003DDE"/>
    <w:rsid w:val="00003FB7"/>
    <w:rsid w:val="000041DF"/>
    <w:rsid w:val="00004418"/>
    <w:rsid w:val="00004589"/>
    <w:rsid w:val="000046F1"/>
    <w:rsid w:val="00004735"/>
    <w:rsid w:val="000047C5"/>
    <w:rsid w:val="00004886"/>
    <w:rsid w:val="0000492B"/>
    <w:rsid w:val="00004A84"/>
    <w:rsid w:val="00004A87"/>
    <w:rsid w:val="00004D75"/>
    <w:rsid w:val="000050F8"/>
    <w:rsid w:val="00005153"/>
    <w:rsid w:val="000051A3"/>
    <w:rsid w:val="0000527D"/>
    <w:rsid w:val="0000533D"/>
    <w:rsid w:val="000054E4"/>
    <w:rsid w:val="000055F2"/>
    <w:rsid w:val="000057BB"/>
    <w:rsid w:val="00005A56"/>
    <w:rsid w:val="00005C02"/>
    <w:rsid w:val="00005CD7"/>
    <w:rsid w:val="00005DCD"/>
    <w:rsid w:val="00005DD3"/>
    <w:rsid w:val="00005E24"/>
    <w:rsid w:val="000066EE"/>
    <w:rsid w:val="00006776"/>
    <w:rsid w:val="000067E4"/>
    <w:rsid w:val="00006996"/>
    <w:rsid w:val="00006A3F"/>
    <w:rsid w:val="00006A58"/>
    <w:rsid w:val="00006B43"/>
    <w:rsid w:val="00006BBA"/>
    <w:rsid w:val="00006C16"/>
    <w:rsid w:val="00006CFC"/>
    <w:rsid w:val="00006D28"/>
    <w:rsid w:val="00006F2F"/>
    <w:rsid w:val="0000702E"/>
    <w:rsid w:val="00007166"/>
    <w:rsid w:val="000072E4"/>
    <w:rsid w:val="00007320"/>
    <w:rsid w:val="0000743F"/>
    <w:rsid w:val="00007500"/>
    <w:rsid w:val="00007649"/>
    <w:rsid w:val="0000781D"/>
    <w:rsid w:val="00007831"/>
    <w:rsid w:val="0000788E"/>
    <w:rsid w:val="00007A59"/>
    <w:rsid w:val="00007AA4"/>
    <w:rsid w:val="00007ACF"/>
    <w:rsid w:val="00007BEA"/>
    <w:rsid w:val="00007BEB"/>
    <w:rsid w:val="00007CAA"/>
    <w:rsid w:val="00007CDB"/>
    <w:rsid w:val="00007D7E"/>
    <w:rsid w:val="00007E81"/>
    <w:rsid w:val="00007F42"/>
    <w:rsid w:val="00008D6F"/>
    <w:rsid w:val="000102B8"/>
    <w:rsid w:val="000103B4"/>
    <w:rsid w:val="00010438"/>
    <w:rsid w:val="000106AD"/>
    <w:rsid w:val="0001079B"/>
    <w:rsid w:val="0001094D"/>
    <w:rsid w:val="00010953"/>
    <w:rsid w:val="00010955"/>
    <w:rsid w:val="00010B04"/>
    <w:rsid w:val="00010C29"/>
    <w:rsid w:val="00010E8D"/>
    <w:rsid w:val="0001114C"/>
    <w:rsid w:val="00011454"/>
    <w:rsid w:val="00011521"/>
    <w:rsid w:val="00011525"/>
    <w:rsid w:val="0001174E"/>
    <w:rsid w:val="00011855"/>
    <w:rsid w:val="00011B02"/>
    <w:rsid w:val="00011B9D"/>
    <w:rsid w:val="00011BD7"/>
    <w:rsid w:val="00011D7E"/>
    <w:rsid w:val="00011DF4"/>
    <w:rsid w:val="00011EFF"/>
    <w:rsid w:val="00011F89"/>
    <w:rsid w:val="00012147"/>
    <w:rsid w:val="000121F2"/>
    <w:rsid w:val="0001249F"/>
    <w:rsid w:val="0001258C"/>
    <w:rsid w:val="000127AA"/>
    <w:rsid w:val="000127AC"/>
    <w:rsid w:val="000127BC"/>
    <w:rsid w:val="0001285E"/>
    <w:rsid w:val="00012A6A"/>
    <w:rsid w:val="00012ADB"/>
    <w:rsid w:val="00012BBF"/>
    <w:rsid w:val="00012E2F"/>
    <w:rsid w:val="00012F3B"/>
    <w:rsid w:val="00012FCB"/>
    <w:rsid w:val="000131E2"/>
    <w:rsid w:val="00013266"/>
    <w:rsid w:val="000133E8"/>
    <w:rsid w:val="000134AB"/>
    <w:rsid w:val="000135ED"/>
    <w:rsid w:val="00013659"/>
    <w:rsid w:val="00013A95"/>
    <w:rsid w:val="00013BA6"/>
    <w:rsid w:val="00013C81"/>
    <w:rsid w:val="00013E31"/>
    <w:rsid w:val="00013E64"/>
    <w:rsid w:val="00013F32"/>
    <w:rsid w:val="00013F43"/>
    <w:rsid w:val="00014259"/>
    <w:rsid w:val="0001466B"/>
    <w:rsid w:val="000146D9"/>
    <w:rsid w:val="000147CC"/>
    <w:rsid w:val="00014880"/>
    <w:rsid w:val="000148F3"/>
    <w:rsid w:val="00014985"/>
    <w:rsid w:val="000149ED"/>
    <w:rsid w:val="00014C15"/>
    <w:rsid w:val="00014D80"/>
    <w:rsid w:val="00014DBE"/>
    <w:rsid w:val="00014ECF"/>
    <w:rsid w:val="0001506C"/>
    <w:rsid w:val="0001518F"/>
    <w:rsid w:val="000153C7"/>
    <w:rsid w:val="00015579"/>
    <w:rsid w:val="000156D1"/>
    <w:rsid w:val="000157C2"/>
    <w:rsid w:val="000158AC"/>
    <w:rsid w:val="00015909"/>
    <w:rsid w:val="00015917"/>
    <w:rsid w:val="00015A44"/>
    <w:rsid w:val="00015B21"/>
    <w:rsid w:val="00015C83"/>
    <w:rsid w:val="00015DFB"/>
    <w:rsid w:val="00015EE0"/>
    <w:rsid w:val="00016029"/>
    <w:rsid w:val="00016038"/>
    <w:rsid w:val="00016243"/>
    <w:rsid w:val="00016494"/>
    <w:rsid w:val="000169CE"/>
    <w:rsid w:val="00016C79"/>
    <w:rsid w:val="00016D03"/>
    <w:rsid w:val="00016D98"/>
    <w:rsid w:val="00016E0A"/>
    <w:rsid w:val="00016E11"/>
    <w:rsid w:val="0001721E"/>
    <w:rsid w:val="000173CE"/>
    <w:rsid w:val="0001746D"/>
    <w:rsid w:val="000176A3"/>
    <w:rsid w:val="000176A5"/>
    <w:rsid w:val="000178B4"/>
    <w:rsid w:val="000178D4"/>
    <w:rsid w:val="00017999"/>
    <w:rsid w:val="000179C8"/>
    <w:rsid w:val="00017A92"/>
    <w:rsid w:val="00017B15"/>
    <w:rsid w:val="00017B27"/>
    <w:rsid w:val="00017B64"/>
    <w:rsid w:val="00017C15"/>
    <w:rsid w:val="00017F3E"/>
    <w:rsid w:val="00017FAA"/>
    <w:rsid w:val="00017FAC"/>
    <w:rsid w:val="0002018E"/>
    <w:rsid w:val="000201B4"/>
    <w:rsid w:val="0002026D"/>
    <w:rsid w:val="00020364"/>
    <w:rsid w:val="00020385"/>
    <w:rsid w:val="0002050A"/>
    <w:rsid w:val="00020567"/>
    <w:rsid w:val="0002073E"/>
    <w:rsid w:val="00020EC1"/>
    <w:rsid w:val="00020F48"/>
    <w:rsid w:val="00020F4D"/>
    <w:rsid w:val="000210DD"/>
    <w:rsid w:val="000210DF"/>
    <w:rsid w:val="00021128"/>
    <w:rsid w:val="00021255"/>
    <w:rsid w:val="00021468"/>
    <w:rsid w:val="000216E5"/>
    <w:rsid w:val="000217E6"/>
    <w:rsid w:val="000217FE"/>
    <w:rsid w:val="0002181A"/>
    <w:rsid w:val="0002185B"/>
    <w:rsid w:val="0002195B"/>
    <w:rsid w:val="00021AD8"/>
    <w:rsid w:val="00021DD2"/>
    <w:rsid w:val="00021EEF"/>
    <w:rsid w:val="00021F4D"/>
    <w:rsid w:val="00022004"/>
    <w:rsid w:val="0002207A"/>
    <w:rsid w:val="000221E3"/>
    <w:rsid w:val="00022206"/>
    <w:rsid w:val="00022254"/>
    <w:rsid w:val="0002226B"/>
    <w:rsid w:val="00022797"/>
    <w:rsid w:val="000228DB"/>
    <w:rsid w:val="000229BD"/>
    <w:rsid w:val="000229EC"/>
    <w:rsid w:val="00022DBB"/>
    <w:rsid w:val="00022E86"/>
    <w:rsid w:val="00022E9D"/>
    <w:rsid w:val="00022F0C"/>
    <w:rsid w:val="00022F47"/>
    <w:rsid w:val="000231B8"/>
    <w:rsid w:val="0002325A"/>
    <w:rsid w:val="000232C3"/>
    <w:rsid w:val="000233A7"/>
    <w:rsid w:val="000237FA"/>
    <w:rsid w:val="00023923"/>
    <w:rsid w:val="00023A2D"/>
    <w:rsid w:val="00023BB8"/>
    <w:rsid w:val="00023BE2"/>
    <w:rsid w:val="00023C97"/>
    <w:rsid w:val="00023F5F"/>
    <w:rsid w:val="00024058"/>
    <w:rsid w:val="000240F0"/>
    <w:rsid w:val="000242F6"/>
    <w:rsid w:val="00024338"/>
    <w:rsid w:val="0002442A"/>
    <w:rsid w:val="00024441"/>
    <w:rsid w:val="000246B7"/>
    <w:rsid w:val="000246BE"/>
    <w:rsid w:val="0002474A"/>
    <w:rsid w:val="0002496A"/>
    <w:rsid w:val="00024BA0"/>
    <w:rsid w:val="00024CCB"/>
    <w:rsid w:val="00024F8F"/>
    <w:rsid w:val="00025126"/>
    <w:rsid w:val="0002544D"/>
    <w:rsid w:val="00025494"/>
    <w:rsid w:val="00025685"/>
    <w:rsid w:val="000257C7"/>
    <w:rsid w:val="00025B62"/>
    <w:rsid w:val="00025CD9"/>
    <w:rsid w:val="00025DA7"/>
    <w:rsid w:val="00025F55"/>
    <w:rsid w:val="00026195"/>
    <w:rsid w:val="00026274"/>
    <w:rsid w:val="0002628E"/>
    <w:rsid w:val="000262A6"/>
    <w:rsid w:val="00026337"/>
    <w:rsid w:val="000264AD"/>
    <w:rsid w:val="000264C3"/>
    <w:rsid w:val="00026643"/>
    <w:rsid w:val="000267C1"/>
    <w:rsid w:val="000268A5"/>
    <w:rsid w:val="00026A37"/>
    <w:rsid w:val="00026BAA"/>
    <w:rsid w:val="00026CE5"/>
    <w:rsid w:val="00026D36"/>
    <w:rsid w:val="00026D6C"/>
    <w:rsid w:val="00026FDF"/>
    <w:rsid w:val="000271B5"/>
    <w:rsid w:val="0002738A"/>
    <w:rsid w:val="0002741D"/>
    <w:rsid w:val="000274DF"/>
    <w:rsid w:val="000275B5"/>
    <w:rsid w:val="000275E6"/>
    <w:rsid w:val="0002767A"/>
    <w:rsid w:val="0002787E"/>
    <w:rsid w:val="000278CD"/>
    <w:rsid w:val="0002796D"/>
    <w:rsid w:val="00027D79"/>
    <w:rsid w:val="00027DD7"/>
    <w:rsid w:val="00027E5E"/>
    <w:rsid w:val="00027F92"/>
    <w:rsid w:val="0003006E"/>
    <w:rsid w:val="000300ED"/>
    <w:rsid w:val="00030194"/>
    <w:rsid w:val="000303EF"/>
    <w:rsid w:val="0003048F"/>
    <w:rsid w:val="00030498"/>
    <w:rsid w:val="0003060D"/>
    <w:rsid w:val="00030850"/>
    <w:rsid w:val="00030936"/>
    <w:rsid w:val="00030A2C"/>
    <w:rsid w:val="00030A62"/>
    <w:rsid w:val="00030BD2"/>
    <w:rsid w:val="00030C90"/>
    <w:rsid w:val="00030E00"/>
    <w:rsid w:val="000310A7"/>
    <w:rsid w:val="00031246"/>
    <w:rsid w:val="000315F4"/>
    <w:rsid w:val="0003168C"/>
    <w:rsid w:val="0003197E"/>
    <w:rsid w:val="00031AB8"/>
    <w:rsid w:val="00031BBC"/>
    <w:rsid w:val="00031D03"/>
    <w:rsid w:val="00031E91"/>
    <w:rsid w:val="00031EE8"/>
    <w:rsid w:val="00031FD4"/>
    <w:rsid w:val="00032149"/>
    <w:rsid w:val="000321E0"/>
    <w:rsid w:val="00032283"/>
    <w:rsid w:val="0003236B"/>
    <w:rsid w:val="000326DA"/>
    <w:rsid w:val="0003272F"/>
    <w:rsid w:val="00032790"/>
    <w:rsid w:val="000327DD"/>
    <w:rsid w:val="0003296E"/>
    <w:rsid w:val="000329F3"/>
    <w:rsid w:val="00032A0D"/>
    <w:rsid w:val="00032B32"/>
    <w:rsid w:val="00032B6E"/>
    <w:rsid w:val="00032E5B"/>
    <w:rsid w:val="00032F58"/>
    <w:rsid w:val="00032FB1"/>
    <w:rsid w:val="000330E2"/>
    <w:rsid w:val="0003313F"/>
    <w:rsid w:val="00033184"/>
    <w:rsid w:val="00033195"/>
    <w:rsid w:val="000331C4"/>
    <w:rsid w:val="000331EA"/>
    <w:rsid w:val="00033274"/>
    <w:rsid w:val="0003359A"/>
    <w:rsid w:val="000335EC"/>
    <w:rsid w:val="000335F9"/>
    <w:rsid w:val="000336C1"/>
    <w:rsid w:val="00033818"/>
    <w:rsid w:val="000339DB"/>
    <w:rsid w:val="00033A75"/>
    <w:rsid w:val="00033CCB"/>
    <w:rsid w:val="00033D16"/>
    <w:rsid w:val="00033E03"/>
    <w:rsid w:val="000342CB"/>
    <w:rsid w:val="00034491"/>
    <w:rsid w:val="00034670"/>
    <w:rsid w:val="000347D1"/>
    <w:rsid w:val="000349C6"/>
    <w:rsid w:val="00034BF3"/>
    <w:rsid w:val="00034D16"/>
    <w:rsid w:val="00034EE3"/>
    <w:rsid w:val="00034F0B"/>
    <w:rsid w:val="00034F2A"/>
    <w:rsid w:val="0003505C"/>
    <w:rsid w:val="0003529F"/>
    <w:rsid w:val="0003549A"/>
    <w:rsid w:val="000354D5"/>
    <w:rsid w:val="00035547"/>
    <w:rsid w:val="0003558D"/>
    <w:rsid w:val="000358A7"/>
    <w:rsid w:val="00035E98"/>
    <w:rsid w:val="00036028"/>
    <w:rsid w:val="0003618E"/>
    <w:rsid w:val="000363DE"/>
    <w:rsid w:val="00036401"/>
    <w:rsid w:val="00036407"/>
    <w:rsid w:val="000365F1"/>
    <w:rsid w:val="00036798"/>
    <w:rsid w:val="00036AB8"/>
    <w:rsid w:val="00036CB8"/>
    <w:rsid w:val="00036D88"/>
    <w:rsid w:val="00036EC6"/>
    <w:rsid w:val="00036F8A"/>
    <w:rsid w:val="00036FA9"/>
    <w:rsid w:val="00037096"/>
    <w:rsid w:val="000373F8"/>
    <w:rsid w:val="0003747F"/>
    <w:rsid w:val="00037497"/>
    <w:rsid w:val="00037543"/>
    <w:rsid w:val="000375F4"/>
    <w:rsid w:val="0003763D"/>
    <w:rsid w:val="000376DF"/>
    <w:rsid w:val="00037795"/>
    <w:rsid w:val="0003780B"/>
    <w:rsid w:val="0003792A"/>
    <w:rsid w:val="00037A18"/>
    <w:rsid w:val="00037C67"/>
    <w:rsid w:val="00037E14"/>
    <w:rsid w:val="00037E30"/>
    <w:rsid w:val="00037E48"/>
    <w:rsid w:val="00037EED"/>
    <w:rsid w:val="00037F23"/>
    <w:rsid w:val="00037FD2"/>
    <w:rsid w:val="0004004D"/>
    <w:rsid w:val="000401E1"/>
    <w:rsid w:val="000404E4"/>
    <w:rsid w:val="00040560"/>
    <w:rsid w:val="000405B6"/>
    <w:rsid w:val="000405DC"/>
    <w:rsid w:val="0004069D"/>
    <w:rsid w:val="00040768"/>
    <w:rsid w:val="000408CE"/>
    <w:rsid w:val="00040BDE"/>
    <w:rsid w:val="00041673"/>
    <w:rsid w:val="00041775"/>
    <w:rsid w:val="000418B2"/>
    <w:rsid w:val="00041965"/>
    <w:rsid w:val="00041B26"/>
    <w:rsid w:val="00041B2A"/>
    <w:rsid w:val="00041BD9"/>
    <w:rsid w:val="00041D17"/>
    <w:rsid w:val="00041F4A"/>
    <w:rsid w:val="0004204E"/>
    <w:rsid w:val="00042425"/>
    <w:rsid w:val="000424DC"/>
    <w:rsid w:val="000424EE"/>
    <w:rsid w:val="0004258E"/>
    <w:rsid w:val="000425F8"/>
    <w:rsid w:val="0004277A"/>
    <w:rsid w:val="00042B4E"/>
    <w:rsid w:val="00042B56"/>
    <w:rsid w:val="00042C12"/>
    <w:rsid w:val="00042CC4"/>
    <w:rsid w:val="00042FB7"/>
    <w:rsid w:val="0004315D"/>
    <w:rsid w:val="0004317E"/>
    <w:rsid w:val="0004329C"/>
    <w:rsid w:val="00043303"/>
    <w:rsid w:val="00043501"/>
    <w:rsid w:val="0004372A"/>
    <w:rsid w:val="000437A0"/>
    <w:rsid w:val="00043A54"/>
    <w:rsid w:val="00043AA5"/>
    <w:rsid w:val="00043D05"/>
    <w:rsid w:val="00043D57"/>
    <w:rsid w:val="00043D7C"/>
    <w:rsid w:val="00043DAF"/>
    <w:rsid w:val="00044645"/>
    <w:rsid w:val="0004474E"/>
    <w:rsid w:val="000447B9"/>
    <w:rsid w:val="0004480A"/>
    <w:rsid w:val="00044B08"/>
    <w:rsid w:val="00044CB5"/>
    <w:rsid w:val="00044F92"/>
    <w:rsid w:val="00045093"/>
    <w:rsid w:val="000451C6"/>
    <w:rsid w:val="00045369"/>
    <w:rsid w:val="000454A4"/>
    <w:rsid w:val="000455E6"/>
    <w:rsid w:val="00045657"/>
    <w:rsid w:val="00045668"/>
    <w:rsid w:val="00045735"/>
    <w:rsid w:val="000459A2"/>
    <w:rsid w:val="00045A1A"/>
    <w:rsid w:val="00045AB5"/>
    <w:rsid w:val="00045B1F"/>
    <w:rsid w:val="00045C01"/>
    <w:rsid w:val="00045D6F"/>
    <w:rsid w:val="00046541"/>
    <w:rsid w:val="000465FD"/>
    <w:rsid w:val="00046667"/>
    <w:rsid w:val="00046741"/>
    <w:rsid w:val="00046933"/>
    <w:rsid w:val="00046CEC"/>
    <w:rsid w:val="00046E4F"/>
    <w:rsid w:val="00046E55"/>
    <w:rsid w:val="00046F5D"/>
    <w:rsid w:val="00046F83"/>
    <w:rsid w:val="000473A8"/>
    <w:rsid w:val="000475CB"/>
    <w:rsid w:val="000475D4"/>
    <w:rsid w:val="0004765B"/>
    <w:rsid w:val="00047684"/>
    <w:rsid w:val="0004778F"/>
    <w:rsid w:val="000477B3"/>
    <w:rsid w:val="000478A0"/>
    <w:rsid w:val="00047954"/>
    <w:rsid w:val="00047F7D"/>
    <w:rsid w:val="000500A6"/>
    <w:rsid w:val="00050253"/>
    <w:rsid w:val="00050267"/>
    <w:rsid w:val="00050275"/>
    <w:rsid w:val="000502CE"/>
    <w:rsid w:val="00050325"/>
    <w:rsid w:val="00050483"/>
    <w:rsid w:val="0005053A"/>
    <w:rsid w:val="0005096D"/>
    <w:rsid w:val="000509F9"/>
    <w:rsid w:val="00050A56"/>
    <w:rsid w:val="00050A7B"/>
    <w:rsid w:val="00050A7D"/>
    <w:rsid w:val="00050ACB"/>
    <w:rsid w:val="00050B48"/>
    <w:rsid w:val="00050B5D"/>
    <w:rsid w:val="00050C10"/>
    <w:rsid w:val="00050E60"/>
    <w:rsid w:val="0005100D"/>
    <w:rsid w:val="00051199"/>
    <w:rsid w:val="000511C9"/>
    <w:rsid w:val="0005125F"/>
    <w:rsid w:val="00051283"/>
    <w:rsid w:val="000514BF"/>
    <w:rsid w:val="0005157E"/>
    <w:rsid w:val="000516FC"/>
    <w:rsid w:val="00051765"/>
    <w:rsid w:val="00051834"/>
    <w:rsid w:val="00051846"/>
    <w:rsid w:val="00051AF2"/>
    <w:rsid w:val="00051BF8"/>
    <w:rsid w:val="00051F03"/>
    <w:rsid w:val="00052005"/>
    <w:rsid w:val="0005201E"/>
    <w:rsid w:val="00052068"/>
    <w:rsid w:val="0005232C"/>
    <w:rsid w:val="00052726"/>
    <w:rsid w:val="00052923"/>
    <w:rsid w:val="000529B0"/>
    <w:rsid w:val="00052C42"/>
    <w:rsid w:val="00052CC2"/>
    <w:rsid w:val="00052CF6"/>
    <w:rsid w:val="00052D9A"/>
    <w:rsid w:val="00052E08"/>
    <w:rsid w:val="00052F0A"/>
    <w:rsid w:val="00052F4D"/>
    <w:rsid w:val="0005300B"/>
    <w:rsid w:val="0005301E"/>
    <w:rsid w:val="000533A6"/>
    <w:rsid w:val="000534AA"/>
    <w:rsid w:val="000534E2"/>
    <w:rsid w:val="000537D2"/>
    <w:rsid w:val="000537E7"/>
    <w:rsid w:val="000537EA"/>
    <w:rsid w:val="00053E5B"/>
    <w:rsid w:val="000540A8"/>
    <w:rsid w:val="000543E3"/>
    <w:rsid w:val="0005448C"/>
    <w:rsid w:val="000544C0"/>
    <w:rsid w:val="00054692"/>
    <w:rsid w:val="000547A4"/>
    <w:rsid w:val="000547E2"/>
    <w:rsid w:val="00054891"/>
    <w:rsid w:val="00054D2F"/>
    <w:rsid w:val="00054E07"/>
    <w:rsid w:val="00054EED"/>
    <w:rsid w:val="00055514"/>
    <w:rsid w:val="000556A9"/>
    <w:rsid w:val="000556D3"/>
    <w:rsid w:val="0005589A"/>
    <w:rsid w:val="00055940"/>
    <w:rsid w:val="0005599A"/>
    <w:rsid w:val="000559C2"/>
    <w:rsid w:val="000559F8"/>
    <w:rsid w:val="00055BE3"/>
    <w:rsid w:val="00055D33"/>
    <w:rsid w:val="00055FF0"/>
    <w:rsid w:val="0005631D"/>
    <w:rsid w:val="000563C3"/>
    <w:rsid w:val="0005667E"/>
    <w:rsid w:val="000567CB"/>
    <w:rsid w:val="00056903"/>
    <w:rsid w:val="00056A14"/>
    <w:rsid w:val="00056A5D"/>
    <w:rsid w:val="00056B03"/>
    <w:rsid w:val="00056CD4"/>
    <w:rsid w:val="00056F39"/>
    <w:rsid w:val="000572BF"/>
    <w:rsid w:val="00057499"/>
    <w:rsid w:val="000575C6"/>
    <w:rsid w:val="0005789E"/>
    <w:rsid w:val="000579A0"/>
    <w:rsid w:val="00057AF4"/>
    <w:rsid w:val="00057B0B"/>
    <w:rsid w:val="00057CAD"/>
    <w:rsid w:val="00057D37"/>
    <w:rsid w:val="00057D5B"/>
    <w:rsid w:val="00057F04"/>
    <w:rsid w:val="00057F5B"/>
    <w:rsid w:val="00057F8C"/>
    <w:rsid w:val="0006026E"/>
    <w:rsid w:val="00060355"/>
    <w:rsid w:val="00060371"/>
    <w:rsid w:val="0006055A"/>
    <w:rsid w:val="0006056D"/>
    <w:rsid w:val="00060719"/>
    <w:rsid w:val="00060BCD"/>
    <w:rsid w:val="00060C2E"/>
    <w:rsid w:val="00060C34"/>
    <w:rsid w:val="00060E9B"/>
    <w:rsid w:val="00060FBD"/>
    <w:rsid w:val="00060FCD"/>
    <w:rsid w:val="000610D1"/>
    <w:rsid w:val="000610F3"/>
    <w:rsid w:val="0006124E"/>
    <w:rsid w:val="00061375"/>
    <w:rsid w:val="000614CC"/>
    <w:rsid w:val="000615C5"/>
    <w:rsid w:val="00061679"/>
    <w:rsid w:val="0006178A"/>
    <w:rsid w:val="00061795"/>
    <w:rsid w:val="000617BD"/>
    <w:rsid w:val="000619B6"/>
    <w:rsid w:val="000619E3"/>
    <w:rsid w:val="00061DBA"/>
    <w:rsid w:val="00061DF2"/>
    <w:rsid w:val="00061ED9"/>
    <w:rsid w:val="00061EE8"/>
    <w:rsid w:val="00061FA4"/>
    <w:rsid w:val="00061FD1"/>
    <w:rsid w:val="00062023"/>
    <w:rsid w:val="000621E8"/>
    <w:rsid w:val="0006224E"/>
    <w:rsid w:val="000624DE"/>
    <w:rsid w:val="000624F9"/>
    <w:rsid w:val="00062675"/>
    <w:rsid w:val="00062970"/>
    <w:rsid w:val="00062BE1"/>
    <w:rsid w:val="00062CB5"/>
    <w:rsid w:val="00063192"/>
    <w:rsid w:val="000632B0"/>
    <w:rsid w:val="0006339B"/>
    <w:rsid w:val="0006366C"/>
    <w:rsid w:val="0006379A"/>
    <w:rsid w:val="000637F1"/>
    <w:rsid w:val="000639C7"/>
    <w:rsid w:val="00063A5E"/>
    <w:rsid w:val="00063A88"/>
    <w:rsid w:val="00063BFC"/>
    <w:rsid w:val="00063C7E"/>
    <w:rsid w:val="00063D57"/>
    <w:rsid w:val="000640A3"/>
    <w:rsid w:val="0006418C"/>
    <w:rsid w:val="000641EC"/>
    <w:rsid w:val="0006437E"/>
    <w:rsid w:val="00064422"/>
    <w:rsid w:val="00064476"/>
    <w:rsid w:val="000644CB"/>
    <w:rsid w:val="000644CD"/>
    <w:rsid w:val="0006452A"/>
    <w:rsid w:val="000646FD"/>
    <w:rsid w:val="0006477E"/>
    <w:rsid w:val="0006494D"/>
    <w:rsid w:val="00064A9D"/>
    <w:rsid w:val="00064B58"/>
    <w:rsid w:val="00064F97"/>
    <w:rsid w:val="000650DA"/>
    <w:rsid w:val="00065163"/>
    <w:rsid w:val="00065241"/>
    <w:rsid w:val="00065318"/>
    <w:rsid w:val="0006531E"/>
    <w:rsid w:val="00065322"/>
    <w:rsid w:val="000654A5"/>
    <w:rsid w:val="0006566B"/>
    <w:rsid w:val="00065923"/>
    <w:rsid w:val="00065975"/>
    <w:rsid w:val="0006599A"/>
    <w:rsid w:val="00065AE1"/>
    <w:rsid w:val="00065BCE"/>
    <w:rsid w:val="00065CF6"/>
    <w:rsid w:val="00065EC8"/>
    <w:rsid w:val="00065EDB"/>
    <w:rsid w:val="00065F85"/>
    <w:rsid w:val="000661B1"/>
    <w:rsid w:val="000661DA"/>
    <w:rsid w:val="00066213"/>
    <w:rsid w:val="000662E9"/>
    <w:rsid w:val="00066372"/>
    <w:rsid w:val="00066431"/>
    <w:rsid w:val="00066563"/>
    <w:rsid w:val="00066707"/>
    <w:rsid w:val="00066901"/>
    <w:rsid w:val="00066B1A"/>
    <w:rsid w:val="00066B2A"/>
    <w:rsid w:val="00066C1B"/>
    <w:rsid w:val="00066D5E"/>
    <w:rsid w:val="00066E6C"/>
    <w:rsid w:val="00066FA5"/>
    <w:rsid w:val="0006703D"/>
    <w:rsid w:val="0006708D"/>
    <w:rsid w:val="000670FC"/>
    <w:rsid w:val="0006715C"/>
    <w:rsid w:val="0006730B"/>
    <w:rsid w:val="000676BA"/>
    <w:rsid w:val="000676CA"/>
    <w:rsid w:val="00067942"/>
    <w:rsid w:val="00067A92"/>
    <w:rsid w:val="00067B5E"/>
    <w:rsid w:val="00067C34"/>
    <w:rsid w:val="00067CA8"/>
    <w:rsid w:val="00067D7A"/>
    <w:rsid w:val="000700D4"/>
    <w:rsid w:val="0007029B"/>
    <w:rsid w:val="000702A8"/>
    <w:rsid w:val="0007035E"/>
    <w:rsid w:val="00070758"/>
    <w:rsid w:val="0007082A"/>
    <w:rsid w:val="0007091D"/>
    <w:rsid w:val="00070A2A"/>
    <w:rsid w:val="00070A74"/>
    <w:rsid w:val="00070B36"/>
    <w:rsid w:val="00070BAD"/>
    <w:rsid w:val="00070C2E"/>
    <w:rsid w:val="00070E69"/>
    <w:rsid w:val="00071145"/>
    <w:rsid w:val="00071318"/>
    <w:rsid w:val="0007134B"/>
    <w:rsid w:val="00071833"/>
    <w:rsid w:val="0007183B"/>
    <w:rsid w:val="00071A19"/>
    <w:rsid w:val="00071AAA"/>
    <w:rsid w:val="00071DEC"/>
    <w:rsid w:val="00071F38"/>
    <w:rsid w:val="00071FB7"/>
    <w:rsid w:val="00071FC1"/>
    <w:rsid w:val="000722F7"/>
    <w:rsid w:val="00072392"/>
    <w:rsid w:val="0007245C"/>
    <w:rsid w:val="000725A6"/>
    <w:rsid w:val="000725FA"/>
    <w:rsid w:val="0007279C"/>
    <w:rsid w:val="000729E3"/>
    <w:rsid w:val="000729F6"/>
    <w:rsid w:val="00072C27"/>
    <w:rsid w:val="00072D5F"/>
    <w:rsid w:val="00072EB0"/>
    <w:rsid w:val="00072EE5"/>
    <w:rsid w:val="00072FCC"/>
    <w:rsid w:val="00073047"/>
    <w:rsid w:val="000732AD"/>
    <w:rsid w:val="0007330F"/>
    <w:rsid w:val="000733A9"/>
    <w:rsid w:val="00073407"/>
    <w:rsid w:val="000734DB"/>
    <w:rsid w:val="0007350B"/>
    <w:rsid w:val="00073698"/>
    <w:rsid w:val="000736E7"/>
    <w:rsid w:val="000736EA"/>
    <w:rsid w:val="0007371C"/>
    <w:rsid w:val="00073773"/>
    <w:rsid w:val="00073780"/>
    <w:rsid w:val="00073E1B"/>
    <w:rsid w:val="00073EC2"/>
    <w:rsid w:val="000740AF"/>
    <w:rsid w:val="00074115"/>
    <w:rsid w:val="000741A0"/>
    <w:rsid w:val="0007465C"/>
    <w:rsid w:val="000746AA"/>
    <w:rsid w:val="000747A5"/>
    <w:rsid w:val="00074A7A"/>
    <w:rsid w:val="00074C57"/>
    <w:rsid w:val="00074CBF"/>
    <w:rsid w:val="00074D84"/>
    <w:rsid w:val="00074DC7"/>
    <w:rsid w:val="000750E9"/>
    <w:rsid w:val="00075358"/>
    <w:rsid w:val="0007549C"/>
    <w:rsid w:val="000754F2"/>
    <w:rsid w:val="0007550A"/>
    <w:rsid w:val="00075659"/>
    <w:rsid w:val="000757BC"/>
    <w:rsid w:val="00075868"/>
    <w:rsid w:val="00075918"/>
    <w:rsid w:val="000759C7"/>
    <w:rsid w:val="00075A01"/>
    <w:rsid w:val="00075A71"/>
    <w:rsid w:val="00075ACB"/>
    <w:rsid w:val="00075D51"/>
    <w:rsid w:val="00075D54"/>
    <w:rsid w:val="00075E6B"/>
    <w:rsid w:val="00075EC3"/>
    <w:rsid w:val="00075FB6"/>
    <w:rsid w:val="0007617A"/>
    <w:rsid w:val="0007641D"/>
    <w:rsid w:val="000765FB"/>
    <w:rsid w:val="0007677A"/>
    <w:rsid w:val="00076A33"/>
    <w:rsid w:val="00076AE1"/>
    <w:rsid w:val="00076B59"/>
    <w:rsid w:val="00076CAA"/>
    <w:rsid w:val="00076CCC"/>
    <w:rsid w:val="00076D8C"/>
    <w:rsid w:val="00076EFA"/>
    <w:rsid w:val="00076FF7"/>
    <w:rsid w:val="00077293"/>
    <w:rsid w:val="000774FB"/>
    <w:rsid w:val="00077572"/>
    <w:rsid w:val="0007757F"/>
    <w:rsid w:val="000776EF"/>
    <w:rsid w:val="000776FC"/>
    <w:rsid w:val="000777B8"/>
    <w:rsid w:val="000778D7"/>
    <w:rsid w:val="00077935"/>
    <w:rsid w:val="00077C8B"/>
    <w:rsid w:val="00077EFC"/>
    <w:rsid w:val="00077FF7"/>
    <w:rsid w:val="000801A3"/>
    <w:rsid w:val="000801D0"/>
    <w:rsid w:val="0008042D"/>
    <w:rsid w:val="00080479"/>
    <w:rsid w:val="000806E0"/>
    <w:rsid w:val="00080701"/>
    <w:rsid w:val="00080A52"/>
    <w:rsid w:val="00080C1B"/>
    <w:rsid w:val="00080C81"/>
    <w:rsid w:val="00080E32"/>
    <w:rsid w:val="00080E5D"/>
    <w:rsid w:val="00080F7B"/>
    <w:rsid w:val="000810EB"/>
    <w:rsid w:val="000811A1"/>
    <w:rsid w:val="000812E3"/>
    <w:rsid w:val="000813AE"/>
    <w:rsid w:val="000815C0"/>
    <w:rsid w:val="000816B2"/>
    <w:rsid w:val="00081700"/>
    <w:rsid w:val="00081761"/>
    <w:rsid w:val="00081AFF"/>
    <w:rsid w:val="00081B77"/>
    <w:rsid w:val="00081BE9"/>
    <w:rsid w:val="00081C14"/>
    <w:rsid w:val="00081D49"/>
    <w:rsid w:val="00081EDE"/>
    <w:rsid w:val="00082011"/>
    <w:rsid w:val="000823EE"/>
    <w:rsid w:val="00082477"/>
    <w:rsid w:val="0008268D"/>
    <w:rsid w:val="00082957"/>
    <w:rsid w:val="00082975"/>
    <w:rsid w:val="00082BC2"/>
    <w:rsid w:val="00082C3A"/>
    <w:rsid w:val="00082D81"/>
    <w:rsid w:val="00083157"/>
    <w:rsid w:val="0008323F"/>
    <w:rsid w:val="00083275"/>
    <w:rsid w:val="000832D9"/>
    <w:rsid w:val="0008340E"/>
    <w:rsid w:val="00083544"/>
    <w:rsid w:val="0008370D"/>
    <w:rsid w:val="00083765"/>
    <w:rsid w:val="0008381B"/>
    <w:rsid w:val="0008383A"/>
    <w:rsid w:val="0008387F"/>
    <w:rsid w:val="00083A09"/>
    <w:rsid w:val="00083B4B"/>
    <w:rsid w:val="00083C1E"/>
    <w:rsid w:val="00083C9C"/>
    <w:rsid w:val="00083CC8"/>
    <w:rsid w:val="00083DA2"/>
    <w:rsid w:val="00083EA6"/>
    <w:rsid w:val="00083F79"/>
    <w:rsid w:val="00083FE1"/>
    <w:rsid w:val="00083FE9"/>
    <w:rsid w:val="00084165"/>
    <w:rsid w:val="00084206"/>
    <w:rsid w:val="0008432D"/>
    <w:rsid w:val="00084354"/>
    <w:rsid w:val="0008443B"/>
    <w:rsid w:val="0008491D"/>
    <w:rsid w:val="000849DB"/>
    <w:rsid w:val="00084A3C"/>
    <w:rsid w:val="00084BBD"/>
    <w:rsid w:val="00084BD7"/>
    <w:rsid w:val="00084CB3"/>
    <w:rsid w:val="00084E7E"/>
    <w:rsid w:val="00084EFB"/>
    <w:rsid w:val="0008500A"/>
    <w:rsid w:val="0008517F"/>
    <w:rsid w:val="000851D7"/>
    <w:rsid w:val="000852A6"/>
    <w:rsid w:val="00085304"/>
    <w:rsid w:val="00085346"/>
    <w:rsid w:val="0008544B"/>
    <w:rsid w:val="00085606"/>
    <w:rsid w:val="00085817"/>
    <w:rsid w:val="00085A83"/>
    <w:rsid w:val="00085AD1"/>
    <w:rsid w:val="00085CD4"/>
    <w:rsid w:val="00085FE2"/>
    <w:rsid w:val="0008600E"/>
    <w:rsid w:val="000860DB"/>
    <w:rsid w:val="00086146"/>
    <w:rsid w:val="00086205"/>
    <w:rsid w:val="00086461"/>
    <w:rsid w:val="0008648B"/>
    <w:rsid w:val="00086527"/>
    <w:rsid w:val="00086552"/>
    <w:rsid w:val="00086570"/>
    <w:rsid w:val="00086656"/>
    <w:rsid w:val="0008678D"/>
    <w:rsid w:val="00086798"/>
    <w:rsid w:val="00086888"/>
    <w:rsid w:val="00086918"/>
    <w:rsid w:val="000869E4"/>
    <w:rsid w:val="00086DDE"/>
    <w:rsid w:val="00086E71"/>
    <w:rsid w:val="00086F02"/>
    <w:rsid w:val="000870EA"/>
    <w:rsid w:val="000871EB"/>
    <w:rsid w:val="00087382"/>
    <w:rsid w:val="00087394"/>
    <w:rsid w:val="0008739E"/>
    <w:rsid w:val="00087481"/>
    <w:rsid w:val="00087656"/>
    <w:rsid w:val="0008767D"/>
    <w:rsid w:val="00087712"/>
    <w:rsid w:val="0008778D"/>
    <w:rsid w:val="00087876"/>
    <w:rsid w:val="00087932"/>
    <w:rsid w:val="00087A5A"/>
    <w:rsid w:val="00087AB2"/>
    <w:rsid w:val="00087BEE"/>
    <w:rsid w:val="00087DE8"/>
    <w:rsid w:val="00090141"/>
    <w:rsid w:val="000903AD"/>
    <w:rsid w:val="000903E3"/>
    <w:rsid w:val="00090548"/>
    <w:rsid w:val="00090888"/>
    <w:rsid w:val="000908AC"/>
    <w:rsid w:val="000908FB"/>
    <w:rsid w:val="00090C03"/>
    <w:rsid w:val="00090C60"/>
    <w:rsid w:val="00090CE3"/>
    <w:rsid w:val="00090E48"/>
    <w:rsid w:val="00090FEE"/>
    <w:rsid w:val="00090FFA"/>
    <w:rsid w:val="00091191"/>
    <w:rsid w:val="00091243"/>
    <w:rsid w:val="0009131B"/>
    <w:rsid w:val="000915FF"/>
    <w:rsid w:val="00091620"/>
    <w:rsid w:val="00091822"/>
    <w:rsid w:val="000918B6"/>
    <w:rsid w:val="00091AE8"/>
    <w:rsid w:val="00091B49"/>
    <w:rsid w:val="00091B7B"/>
    <w:rsid w:val="00091C52"/>
    <w:rsid w:val="00091D54"/>
    <w:rsid w:val="00091DFA"/>
    <w:rsid w:val="00091F1C"/>
    <w:rsid w:val="00091FF2"/>
    <w:rsid w:val="00092018"/>
    <w:rsid w:val="000922D7"/>
    <w:rsid w:val="000923F6"/>
    <w:rsid w:val="00092530"/>
    <w:rsid w:val="00092828"/>
    <w:rsid w:val="00092A88"/>
    <w:rsid w:val="00092E64"/>
    <w:rsid w:val="00092E90"/>
    <w:rsid w:val="00092EC8"/>
    <w:rsid w:val="0009320A"/>
    <w:rsid w:val="0009328C"/>
    <w:rsid w:val="000932BB"/>
    <w:rsid w:val="000932D2"/>
    <w:rsid w:val="00093387"/>
    <w:rsid w:val="00093562"/>
    <w:rsid w:val="000935A5"/>
    <w:rsid w:val="00093671"/>
    <w:rsid w:val="00093686"/>
    <w:rsid w:val="000936D1"/>
    <w:rsid w:val="000938BC"/>
    <w:rsid w:val="000938C9"/>
    <w:rsid w:val="000939FD"/>
    <w:rsid w:val="00093B20"/>
    <w:rsid w:val="00093BF7"/>
    <w:rsid w:val="00093D08"/>
    <w:rsid w:val="00093E3A"/>
    <w:rsid w:val="00093E6A"/>
    <w:rsid w:val="00093EE2"/>
    <w:rsid w:val="00093F6A"/>
    <w:rsid w:val="0009417E"/>
    <w:rsid w:val="00094181"/>
    <w:rsid w:val="000942EA"/>
    <w:rsid w:val="000943AD"/>
    <w:rsid w:val="00094451"/>
    <w:rsid w:val="00094542"/>
    <w:rsid w:val="00094CF6"/>
    <w:rsid w:val="00094EEB"/>
    <w:rsid w:val="00094F78"/>
    <w:rsid w:val="00094F84"/>
    <w:rsid w:val="0009505D"/>
    <w:rsid w:val="000950FB"/>
    <w:rsid w:val="00095118"/>
    <w:rsid w:val="000951F7"/>
    <w:rsid w:val="000953AF"/>
    <w:rsid w:val="000953D8"/>
    <w:rsid w:val="000955C2"/>
    <w:rsid w:val="000956A4"/>
    <w:rsid w:val="0009586F"/>
    <w:rsid w:val="00095872"/>
    <w:rsid w:val="00095A3E"/>
    <w:rsid w:val="00095A6A"/>
    <w:rsid w:val="00095C1A"/>
    <w:rsid w:val="00095CDD"/>
    <w:rsid w:val="00095F0F"/>
    <w:rsid w:val="00095F27"/>
    <w:rsid w:val="00095F83"/>
    <w:rsid w:val="000960E0"/>
    <w:rsid w:val="0009610C"/>
    <w:rsid w:val="000963B1"/>
    <w:rsid w:val="000966EF"/>
    <w:rsid w:val="00096876"/>
    <w:rsid w:val="0009689F"/>
    <w:rsid w:val="00096903"/>
    <w:rsid w:val="00096994"/>
    <w:rsid w:val="00096BCF"/>
    <w:rsid w:val="00096CD4"/>
    <w:rsid w:val="00096D11"/>
    <w:rsid w:val="00096EF0"/>
    <w:rsid w:val="00096FA4"/>
    <w:rsid w:val="00097002"/>
    <w:rsid w:val="00097097"/>
    <w:rsid w:val="000971B7"/>
    <w:rsid w:val="000971D9"/>
    <w:rsid w:val="0009729E"/>
    <w:rsid w:val="000974E5"/>
    <w:rsid w:val="000975BF"/>
    <w:rsid w:val="0009772F"/>
    <w:rsid w:val="0009775C"/>
    <w:rsid w:val="000979DD"/>
    <w:rsid w:val="000979F2"/>
    <w:rsid w:val="00097B8E"/>
    <w:rsid w:val="00097CB5"/>
    <w:rsid w:val="00097CCF"/>
    <w:rsid w:val="00097D1B"/>
    <w:rsid w:val="000A0026"/>
    <w:rsid w:val="000A0058"/>
    <w:rsid w:val="000A01BF"/>
    <w:rsid w:val="000A021F"/>
    <w:rsid w:val="000A0420"/>
    <w:rsid w:val="000A059F"/>
    <w:rsid w:val="000A06AE"/>
    <w:rsid w:val="000A084A"/>
    <w:rsid w:val="000A092F"/>
    <w:rsid w:val="000A0A27"/>
    <w:rsid w:val="000A0AC9"/>
    <w:rsid w:val="000A0B46"/>
    <w:rsid w:val="000A0BDE"/>
    <w:rsid w:val="000A0BED"/>
    <w:rsid w:val="000A0CD5"/>
    <w:rsid w:val="000A0DC0"/>
    <w:rsid w:val="000A0DF0"/>
    <w:rsid w:val="000A104F"/>
    <w:rsid w:val="000A10C8"/>
    <w:rsid w:val="000A123D"/>
    <w:rsid w:val="000A1256"/>
    <w:rsid w:val="000A1454"/>
    <w:rsid w:val="000A1475"/>
    <w:rsid w:val="000A14B8"/>
    <w:rsid w:val="000A15E9"/>
    <w:rsid w:val="000A161D"/>
    <w:rsid w:val="000A172E"/>
    <w:rsid w:val="000A1B14"/>
    <w:rsid w:val="000A1B54"/>
    <w:rsid w:val="000A1D99"/>
    <w:rsid w:val="000A1DB1"/>
    <w:rsid w:val="000A1DE2"/>
    <w:rsid w:val="000A1E23"/>
    <w:rsid w:val="000A1ED8"/>
    <w:rsid w:val="000A1F40"/>
    <w:rsid w:val="000A216F"/>
    <w:rsid w:val="000A2184"/>
    <w:rsid w:val="000A22BD"/>
    <w:rsid w:val="000A2506"/>
    <w:rsid w:val="000A2741"/>
    <w:rsid w:val="000A2786"/>
    <w:rsid w:val="000A279E"/>
    <w:rsid w:val="000A28AF"/>
    <w:rsid w:val="000A28D9"/>
    <w:rsid w:val="000A2980"/>
    <w:rsid w:val="000A2AC8"/>
    <w:rsid w:val="000A2B11"/>
    <w:rsid w:val="000A2F79"/>
    <w:rsid w:val="000A2FAC"/>
    <w:rsid w:val="000A3055"/>
    <w:rsid w:val="000A30A9"/>
    <w:rsid w:val="000A30B7"/>
    <w:rsid w:val="000A3159"/>
    <w:rsid w:val="000A32D3"/>
    <w:rsid w:val="000A3D60"/>
    <w:rsid w:val="000A3F13"/>
    <w:rsid w:val="000A44DF"/>
    <w:rsid w:val="000A4527"/>
    <w:rsid w:val="000A4576"/>
    <w:rsid w:val="000A46DD"/>
    <w:rsid w:val="000A48DA"/>
    <w:rsid w:val="000A490C"/>
    <w:rsid w:val="000A4AA7"/>
    <w:rsid w:val="000A4C17"/>
    <w:rsid w:val="000A4D02"/>
    <w:rsid w:val="000A4E49"/>
    <w:rsid w:val="000A4E6E"/>
    <w:rsid w:val="000A501A"/>
    <w:rsid w:val="000A5130"/>
    <w:rsid w:val="000A51FA"/>
    <w:rsid w:val="000A528B"/>
    <w:rsid w:val="000A53F3"/>
    <w:rsid w:val="000A559B"/>
    <w:rsid w:val="000A5635"/>
    <w:rsid w:val="000A5663"/>
    <w:rsid w:val="000A57A9"/>
    <w:rsid w:val="000A587E"/>
    <w:rsid w:val="000A59BC"/>
    <w:rsid w:val="000A5BC5"/>
    <w:rsid w:val="000A5CC9"/>
    <w:rsid w:val="000A5D17"/>
    <w:rsid w:val="000A5E13"/>
    <w:rsid w:val="000A5EDF"/>
    <w:rsid w:val="000A60B2"/>
    <w:rsid w:val="000A6155"/>
    <w:rsid w:val="000A648F"/>
    <w:rsid w:val="000A669A"/>
    <w:rsid w:val="000A675C"/>
    <w:rsid w:val="000A6787"/>
    <w:rsid w:val="000A6842"/>
    <w:rsid w:val="000A6956"/>
    <w:rsid w:val="000A69E2"/>
    <w:rsid w:val="000A70C2"/>
    <w:rsid w:val="000A723F"/>
    <w:rsid w:val="000A74CE"/>
    <w:rsid w:val="000A74FC"/>
    <w:rsid w:val="000A77FE"/>
    <w:rsid w:val="000A790F"/>
    <w:rsid w:val="000A793E"/>
    <w:rsid w:val="000A7CFD"/>
    <w:rsid w:val="000A7DBE"/>
    <w:rsid w:val="000A7E3F"/>
    <w:rsid w:val="000A7EE2"/>
    <w:rsid w:val="000B0069"/>
    <w:rsid w:val="000B01EE"/>
    <w:rsid w:val="000B02BE"/>
    <w:rsid w:val="000B0527"/>
    <w:rsid w:val="000B0550"/>
    <w:rsid w:val="000B058B"/>
    <w:rsid w:val="000B05E1"/>
    <w:rsid w:val="000B061E"/>
    <w:rsid w:val="000B080A"/>
    <w:rsid w:val="000B0AC2"/>
    <w:rsid w:val="000B0C36"/>
    <w:rsid w:val="000B0DDC"/>
    <w:rsid w:val="000B0F7E"/>
    <w:rsid w:val="000B1138"/>
    <w:rsid w:val="000B1235"/>
    <w:rsid w:val="000B1305"/>
    <w:rsid w:val="000B1545"/>
    <w:rsid w:val="000B18A2"/>
    <w:rsid w:val="000B19D5"/>
    <w:rsid w:val="000B1A36"/>
    <w:rsid w:val="000B1C3B"/>
    <w:rsid w:val="000B1C7C"/>
    <w:rsid w:val="000B1D66"/>
    <w:rsid w:val="000B1DBE"/>
    <w:rsid w:val="000B1F08"/>
    <w:rsid w:val="000B20B7"/>
    <w:rsid w:val="000B20C9"/>
    <w:rsid w:val="000B2142"/>
    <w:rsid w:val="000B23DF"/>
    <w:rsid w:val="000B24C9"/>
    <w:rsid w:val="000B2783"/>
    <w:rsid w:val="000B27CA"/>
    <w:rsid w:val="000B2844"/>
    <w:rsid w:val="000B2A92"/>
    <w:rsid w:val="000B2BDD"/>
    <w:rsid w:val="000B2E1C"/>
    <w:rsid w:val="000B2E70"/>
    <w:rsid w:val="000B2E99"/>
    <w:rsid w:val="000B2FB1"/>
    <w:rsid w:val="000B3219"/>
    <w:rsid w:val="000B338E"/>
    <w:rsid w:val="000B3415"/>
    <w:rsid w:val="000B346F"/>
    <w:rsid w:val="000B349F"/>
    <w:rsid w:val="000B394A"/>
    <w:rsid w:val="000B39BD"/>
    <w:rsid w:val="000B3BE5"/>
    <w:rsid w:val="000B3CD3"/>
    <w:rsid w:val="000B3D4A"/>
    <w:rsid w:val="000B4107"/>
    <w:rsid w:val="000B4159"/>
    <w:rsid w:val="000B4375"/>
    <w:rsid w:val="000B43A7"/>
    <w:rsid w:val="000B4527"/>
    <w:rsid w:val="000B45CB"/>
    <w:rsid w:val="000B45FE"/>
    <w:rsid w:val="000B485B"/>
    <w:rsid w:val="000B491D"/>
    <w:rsid w:val="000B4932"/>
    <w:rsid w:val="000B498C"/>
    <w:rsid w:val="000B49D4"/>
    <w:rsid w:val="000B4B4F"/>
    <w:rsid w:val="000B4C35"/>
    <w:rsid w:val="000B4DA0"/>
    <w:rsid w:val="000B4F43"/>
    <w:rsid w:val="000B4FB3"/>
    <w:rsid w:val="000B5299"/>
    <w:rsid w:val="000B5351"/>
    <w:rsid w:val="000B53EA"/>
    <w:rsid w:val="000B5636"/>
    <w:rsid w:val="000B564B"/>
    <w:rsid w:val="000B568D"/>
    <w:rsid w:val="000B58CC"/>
    <w:rsid w:val="000B59D5"/>
    <w:rsid w:val="000B5AE1"/>
    <w:rsid w:val="000B5EA7"/>
    <w:rsid w:val="000B606E"/>
    <w:rsid w:val="000B607E"/>
    <w:rsid w:val="000B617B"/>
    <w:rsid w:val="000B6251"/>
    <w:rsid w:val="000B649E"/>
    <w:rsid w:val="000B694F"/>
    <w:rsid w:val="000B69FE"/>
    <w:rsid w:val="000B6A2E"/>
    <w:rsid w:val="000B6A7D"/>
    <w:rsid w:val="000B6A9B"/>
    <w:rsid w:val="000B6ABF"/>
    <w:rsid w:val="000B6B77"/>
    <w:rsid w:val="000B6C2F"/>
    <w:rsid w:val="000B6C33"/>
    <w:rsid w:val="000B6EC1"/>
    <w:rsid w:val="000B7034"/>
    <w:rsid w:val="000B70FC"/>
    <w:rsid w:val="000B71DF"/>
    <w:rsid w:val="000B72CB"/>
    <w:rsid w:val="000B749D"/>
    <w:rsid w:val="000B75D5"/>
    <w:rsid w:val="000B7779"/>
    <w:rsid w:val="000B78F5"/>
    <w:rsid w:val="000B7965"/>
    <w:rsid w:val="000B79F4"/>
    <w:rsid w:val="000B7FEB"/>
    <w:rsid w:val="000C01CB"/>
    <w:rsid w:val="000C032F"/>
    <w:rsid w:val="000C0334"/>
    <w:rsid w:val="000C0335"/>
    <w:rsid w:val="000C0372"/>
    <w:rsid w:val="000C03F1"/>
    <w:rsid w:val="000C049F"/>
    <w:rsid w:val="000C04F9"/>
    <w:rsid w:val="000C0502"/>
    <w:rsid w:val="000C0532"/>
    <w:rsid w:val="000C05AF"/>
    <w:rsid w:val="000C078A"/>
    <w:rsid w:val="000C0899"/>
    <w:rsid w:val="000C0A48"/>
    <w:rsid w:val="000C0A5B"/>
    <w:rsid w:val="000C0D44"/>
    <w:rsid w:val="000C0D6E"/>
    <w:rsid w:val="000C0E24"/>
    <w:rsid w:val="000C0F97"/>
    <w:rsid w:val="000C1099"/>
    <w:rsid w:val="000C109F"/>
    <w:rsid w:val="000C12FC"/>
    <w:rsid w:val="000C139F"/>
    <w:rsid w:val="000C1518"/>
    <w:rsid w:val="000C15EA"/>
    <w:rsid w:val="000C15FC"/>
    <w:rsid w:val="000C1922"/>
    <w:rsid w:val="000C1AA0"/>
    <w:rsid w:val="000C1B1D"/>
    <w:rsid w:val="000C1BAD"/>
    <w:rsid w:val="000C1C25"/>
    <w:rsid w:val="000C1D9F"/>
    <w:rsid w:val="000C1F10"/>
    <w:rsid w:val="000C2003"/>
    <w:rsid w:val="000C22C7"/>
    <w:rsid w:val="000C2349"/>
    <w:rsid w:val="000C24FA"/>
    <w:rsid w:val="000C26E1"/>
    <w:rsid w:val="000C284C"/>
    <w:rsid w:val="000C289E"/>
    <w:rsid w:val="000C293E"/>
    <w:rsid w:val="000C2C08"/>
    <w:rsid w:val="000C2C90"/>
    <w:rsid w:val="000C2E72"/>
    <w:rsid w:val="000C2F4F"/>
    <w:rsid w:val="000C3032"/>
    <w:rsid w:val="000C3064"/>
    <w:rsid w:val="000C30CC"/>
    <w:rsid w:val="000C3573"/>
    <w:rsid w:val="000C3702"/>
    <w:rsid w:val="000C378D"/>
    <w:rsid w:val="000C37D0"/>
    <w:rsid w:val="000C3870"/>
    <w:rsid w:val="000C39CE"/>
    <w:rsid w:val="000C39F4"/>
    <w:rsid w:val="000C39FA"/>
    <w:rsid w:val="000C3A29"/>
    <w:rsid w:val="000C3A49"/>
    <w:rsid w:val="000C3A80"/>
    <w:rsid w:val="000C3BFC"/>
    <w:rsid w:val="000C3DF3"/>
    <w:rsid w:val="000C3E0C"/>
    <w:rsid w:val="000C3E45"/>
    <w:rsid w:val="000C3FCD"/>
    <w:rsid w:val="000C4031"/>
    <w:rsid w:val="000C41E3"/>
    <w:rsid w:val="000C41FF"/>
    <w:rsid w:val="000C441F"/>
    <w:rsid w:val="000C4483"/>
    <w:rsid w:val="000C45C9"/>
    <w:rsid w:val="000C488D"/>
    <w:rsid w:val="000C4A7A"/>
    <w:rsid w:val="000C4AA0"/>
    <w:rsid w:val="000C4ABC"/>
    <w:rsid w:val="000C4AE5"/>
    <w:rsid w:val="000C4BA5"/>
    <w:rsid w:val="000C4C77"/>
    <w:rsid w:val="000C4D06"/>
    <w:rsid w:val="000C4D3B"/>
    <w:rsid w:val="000C4D65"/>
    <w:rsid w:val="000C4D6E"/>
    <w:rsid w:val="000C4EDA"/>
    <w:rsid w:val="000C50EE"/>
    <w:rsid w:val="000C50EF"/>
    <w:rsid w:val="000C5265"/>
    <w:rsid w:val="000C540D"/>
    <w:rsid w:val="000C5529"/>
    <w:rsid w:val="000C55F9"/>
    <w:rsid w:val="000C5A30"/>
    <w:rsid w:val="000C5C98"/>
    <w:rsid w:val="000C5CC8"/>
    <w:rsid w:val="000C5D7A"/>
    <w:rsid w:val="000C5E93"/>
    <w:rsid w:val="000C5F11"/>
    <w:rsid w:val="000C6042"/>
    <w:rsid w:val="000C617E"/>
    <w:rsid w:val="000C6196"/>
    <w:rsid w:val="000C620E"/>
    <w:rsid w:val="000C6240"/>
    <w:rsid w:val="000C63B3"/>
    <w:rsid w:val="000C63E9"/>
    <w:rsid w:val="000C657F"/>
    <w:rsid w:val="000C65C4"/>
    <w:rsid w:val="000C662C"/>
    <w:rsid w:val="000C68CD"/>
    <w:rsid w:val="000C6B0A"/>
    <w:rsid w:val="000C6B93"/>
    <w:rsid w:val="000C6D0E"/>
    <w:rsid w:val="000C6D7B"/>
    <w:rsid w:val="000C6DE7"/>
    <w:rsid w:val="000C7296"/>
    <w:rsid w:val="000C79A5"/>
    <w:rsid w:val="000C7ACD"/>
    <w:rsid w:val="000C7B1C"/>
    <w:rsid w:val="000C7B9B"/>
    <w:rsid w:val="000C7BD6"/>
    <w:rsid w:val="000C7D19"/>
    <w:rsid w:val="000C7D49"/>
    <w:rsid w:val="000C7E10"/>
    <w:rsid w:val="000D0233"/>
    <w:rsid w:val="000D02C2"/>
    <w:rsid w:val="000D030F"/>
    <w:rsid w:val="000D046C"/>
    <w:rsid w:val="000D0534"/>
    <w:rsid w:val="000D0577"/>
    <w:rsid w:val="000D0888"/>
    <w:rsid w:val="000D08F4"/>
    <w:rsid w:val="000D095A"/>
    <w:rsid w:val="000D0B80"/>
    <w:rsid w:val="000D0BE8"/>
    <w:rsid w:val="000D0C1D"/>
    <w:rsid w:val="000D0CB2"/>
    <w:rsid w:val="000D0DA6"/>
    <w:rsid w:val="000D0E72"/>
    <w:rsid w:val="000D0EA5"/>
    <w:rsid w:val="000D0F1A"/>
    <w:rsid w:val="000D11B5"/>
    <w:rsid w:val="000D1295"/>
    <w:rsid w:val="000D167E"/>
    <w:rsid w:val="000D18F4"/>
    <w:rsid w:val="000D19E7"/>
    <w:rsid w:val="000D1BCA"/>
    <w:rsid w:val="000D1EDA"/>
    <w:rsid w:val="000D1F53"/>
    <w:rsid w:val="000D20B8"/>
    <w:rsid w:val="000D2166"/>
    <w:rsid w:val="000D2510"/>
    <w:rsid w:val="000D26A4"/>
    <w:rsid w:val="000D2706"/>
    <w:rsid w:val="000D275A"/>
    <w:rsid w:val="000D2A4A"/>
    <w:rsid w:val="000D2F29"/>
    <w:rsid w:val="000D2F9F"/>
    <w:rsid w:val="000D31D3"/>
    <w:rsid w:val="000D31DC"/>
    <w:rsid w:val="000D32A1"/>
    <w:rsid w:val="000D32EC"/>
    <w:rsid w:val="000D354A"/>
    <w:rsid w:val="000D3562"/>
    <w:rsid w:val="000D37AA"/>
    <w:rsid w:val="000D37F8"/>
    <w:rsid w:val="000D39DB"/>
    <w:rsid w:val="000D3C13"/>
    <w:rsid w:val="000D3C2E"/>
    <w:rsid w:val="000D3C7D"/>
    <w:rsid w:val="000D3E6A"/>
    <w:rsid w:val="000D3E75"/>
    <w:rsid w:val="000D4025"/>
    <w:rsid w:val="000D4138"/>
    <w:rsid w:val="000D4176"/>
    <w:rsid w:val="000D41C0"/>
    <w:rsid w:val="000D41F6"/>
    <w:rsid w:val="000D4331"/>
    <w:rsid w:val="000D4338"/>
    <w:rsid w:val="000D44B5"/>
    <w:rsid w:val="000D454D"/>
    <w:rsid w:val="000D4671"/>
    <w:rsid w:val="000D4726"/>
    <w:rsid w:val="000D48B1"/>
    <w:rsid w:val="000D4973"/>
    <w:rsid w:val="000D4AB9"/>
    <w:rsid w:val="000D4BC7"/>
    <w:rsid w:val="000D4C68"/>
    <w:rsid w:val="000D4CDE"/>
    <w:rsid w:val="000D4D08"/>
    <w:rsid w:val="000D4E2C"/>
    <w:rsid w:val="000D4F5C"/>
    <w:rsid w:val="000D5031"/>
    <w:rsid w:val="000D51F0"/>
    <w:rsid w:val="000D523C"/>
    <w:rsid w:val="000D524A"/>
    <w:rsid w:val="000D5450"/>
    <w:rsid w:val="000D545A"/>
    <w:rsid w:val="000D5522"/>
    <w:rsid w:val="000D56EC"/>
    <w:rsid w:val="000D57B1"/>
    <w:rsid w:val="000D57FC"/>
    <w:rsid w:val="000D5869"/>
    <w:rsid w:val="000D5892"/>
    <w:rsid w:val="000D5990"/>
    <w:rsid w:val="000D5AB1"/>
    <w:rsid w:val="000D5B0F"/>
    <w:rsid w:val="000D601A"/>
    <w:rsid w:val="000D60C0"/>
    <w:rsid w:val="000D60FD"/>
    <w:rsid w:val="000D610A"/>
    <w:rsid w:val="000D6183"/>
    <w:rsid w:val="000D6236"/>
    <w:rsid w:val="000D639E"/>
    <w:rsid w:val="000D654F"/>
    <w:rsid w:val="000D66BA"/>
    <w:rsid w:val="000D677E"/>
    <w:rsid w:val="000D67B8"/>
    <w:rsid w:val="000D6860"/>
    <w:rsid w:val="000D6B05"/>
    <w:rsid w:val="000D6E04"/>
    <w:rsid w:val="000D70DA"/>
    <w:rsid w:val="000D75CB"/>
    <w:rsid w:val="000D7740"/>
    <w:rsid w:val="000D775C"/>
    <w:rsid w:val="000D77BE"/>
    <w:rsid w:val="000D7871"/>
    <w:rsid w:val="000D79A4"/>
    <w:rsid w:val="000D7A65"/>
    <w:rsid w:val="000D7A68"/>
    <w:rsid w:val="000D7C05"/>
    <w:rsid w:val="000DFF84"/>
    <w:rsid w:val="000E01AA"/>
    <w:rsid w:val="000E0656"/>
    <w:rsid w:val="000E0816"/>
    <w:rsid w:val="000E08BC"/>
    <w:rsid w:val="000E0A95"/>
    <w:rsid w:val="000E0B5C"/>
    <w:rsid w:val="000E0B82"/>
    <w:rsid w:val="000E0BA1"/>
    <w:rsid w:val="000E0BC9"/>
    <w:rsid w:val="000E0CFA"/>
    <w:rsid w:val="000E0DD5"/>
    <w:rsid w:val="000E0EA8"/>
    <w:rsid w:val="000E1048"/>
    <w:rsid w:val="000E1060"/>
    <w:rsid w:val="000E1108"/>
    <w:rsid w:val="000E116E"/>
    <w:rsid w:val="000E11FA"/>
    <w:rsid w:val="000E1285"/>
    <w:rsid w:val="000E12D8"/>
    <w:rsid w:val="000E1339"/>
    <w:rsid w:val="000E1407"/>
    <w:rsid w:val="000E15D2"/>
    <w:rsid w:val="000E18AE"/>
    <w:rsid w:val="000E1B6E"/>
    <w:rsid w:val="000E1C6B"/>
    <w:rsid w:val="000E1CF0"/>
    <w:rsid w:val="000E1D31"/>
    <w:rsid w:val="000E2231"/>
    <w:rsid w:val="000E2398"/>
    <w:rsid w:val="000E23DE"/>
    <w:rsid w:val="000E2455"/>
    <w:rsid w:val="000E2459"/>
    <w:rsid w:val="000E2629"/>
    <w:rsid w:val="000E2734"/>
    <w:rsid w:val="000E288B"/>
    <w:rsid w:val="000E29E4"/>
    <w:rsid w:val="000E2B81"/>
    <w:rsid w:val="000E2EB6"/>
    <w:rsid w:val="000E30C8"/>
    <w:rsid w:val="000E30E4"/>
    <w:rsid w:val="000E3475"/>
    <w:rsid w:val="000E39A4"/>
    <w:rsid w:val="000E39E2"/>
    <w:rsid w:val="000E3A9B"/>
    <w:rsid w:val="000E3AF4"/>
    <w:rsid w:val="000E3BB9"/>
    <w:rsid w:val="000E3CA6"/>
    <w:rsid w:val="000E3CB1"/>
    <w:rsid w:val="000E3CC7"/>
    <w:rsid w:val="000E3E04"/>
    <w:rsid w:val="000E3F8D"/>
    <w:rsid w:val="000E4044"/>
    <w:rsid w:val="000E4164"/>
    <w:rsid w:val="000E422D"/>
    <w:rsid w:val="000E4389"/>
    <w:rsid w:val="000E4404"/>
    <w:rsid w:val="000E44AB"/>
    <w:rsid w:val="000E4573"/>
    <w:rsid w:val="000E4640"/>
    <w:rsid w:val="000E4698"/>
    <w:rsid w:val="000E469B"/>
    <w:rsid w:val="000E46E0"/>
    <w:rsid w:val="000E48E9"/>
    <w:rsid w:val="000E4B53"/>
    <w:rsid w:val="000E4DB5"/>
    <w:rsid w:val="000E4E1A"/>
    <w:rsid w:val="000E4F8C"/>
    <w:rsid w:val="000E50BE"/>
    <w:rsid w:val="000E5249"/>
    <w:rsid w:val="000E5389"/>
    <w:rsid w:val="000E543E"/>
    <w:rsid w:val="000E545C"/>
    <w:rsid w:val="000E55C5"/>
    <w:rsid w:val="000E572D"/>
    <w:rsid w:val="000E57AF"/>
    <w:rsid w:val="000E5912"/>
    <w:rsid w:val="000E5A56"/>
    <w:rsid w:val="000E5B13"/>
    <w:rsid w:val="000E5D66"/>
    <w:rsid w:val="000E5D7D"/>
    <w:rsid w:val="000E5E9A"/>
    <w:rsid w:val="000E609A"/>
    <w:rsid w:val="000E6269"/>
    <w:rsid w:val="000E6480"/>
    <w:rsid w:val="000E64AA"/>
    <w:rsid w:val="000E6621"/>
    <w:rsid w:val="000E6B74"/>
    <w:rsid w:val="000E6C01"/>
    <w:rsid w:val="000E6D60"/>
    <w:rsid w:val="000E6E2A"/>
    <w:rsid w:val="000E7001"/>
    <w:rsid w:val="000E706F"/>
    <w:rsid w:val="000E73F6"/>
    <w:rsid w:val="000E75DB"/>
    <w:rsid w:val="000E763B"/>
    <w:rsid w:val="000E76F4"/>
    <w:rsid w:val="000E78D5"/>
    <w:rsid w:val="000E7CC2"/>
    <w:rsid w:val="000E7E6E"/>
    <w:rsid w:val="000E7E85"/>
    <w:rsid w:val="000F0028"/>
    <w:rsid w:val="000F0165"/>
    <w:rsid w:val="000F060A"/>
    <w:rsid w:val="000F0681"/>
    <w:rsid w:val="000F0871"/>
    <w:rsid w:val="000F0888"/>
    <w:rsid w:val="000F09C1"/>
    <w:rsid w:val="000F09EF"/>
    <w:rsid w:val="000F0BF6"/>
    <w:rsid w:val="000F0D49"/>
    <w:rsid w:val="000F0D78"/>
    <w:rsid w:val="000F0FA8"/>
    <w:rsid w:val="000F0FC7"/>
    <w:rsid w:val="000F1022"/>
    <w:rsid w:val="000F10F0"/>
    <w:rsid w:val="000F1177"/>
    <w:rsid w:val="000F152C"/>
    <w:rsid w:val="000F15FC"/>
    <w:rsid w:val="000F168C"/>
    <w:rsid w:val="000F176B"/>
    <w:rsid w:val="000F18B9"/>
    <w:rsid w:val="000F1A8E"/>
    <w:rsid w:val="000F1AC2"/>
    <w:rsid w:val="000F1D36"/>
    <w:rsid w:val="000F1E1F"/>
    <w:rsid w:val="000F1E84"/>
    <w:rsid w:val="000F20BB"/>
    <w:rsid w:val="000F2174"/>
    <w:rsid w:val="000F228D"/>
    <w:rsid w:val="000F229F"/>
    <w:rsid w:val="000F241F"/>
    <w:rsid w:val="000F27BA"/>
    <w:rsid w:val="000F2852"/>
    <w:rsid w:val="000F2956"/>
    <w:rsid w:val="000F2A1C"/>
    <w:rsid w:val="000F2A67"/>
    <w:rsid w:val="000F2B9D"/>
    <w:rsid w:val="000F2E3C"/>
    <w:rsid w:val="000F2E45"/>
    <w:rsid w:val="000F2F02"/>
    <w:rsid w:val="000F2FCD"/>
    <w:rsid w:val="000F2FDF"/>
    <w:rsid w:val="000F30C4"/>
    <w:rsid w:val="000F32BF"/>
    <w:rsid w:val="000F34CA"/>
    <w:rsid w:val="000F36D1"/>
    <w:rsid w:val="000F380E"/>
    <w:rsid w:val="000F39B6"/>
    <w:rsid w:val="000F39BF"/>
    <w:rsid w:val="000F3CA4"/>
    <w:rsid w:val="000F3E87"/>
    <w:rsid w:val="000F3F4D"/>
    <w:rsid w:val="000F40B0"/>
    <w:rsid w:val="000F429D"/>
    <w:rsid w:val="000F4336"/>
    <w:rsid w:val="000F434E"/>
    <w:rsid w:val="000F4441"/>
    <w:rsid w:val="000F4486"/>
    <w:rsid w:val="000F452A"/>
    <w:rsid w:val="000F45FD"/>
    <w:rsid w:val="000F4655"/>
    <w:rsid w:val="000F4670"/>
    <w:rsid w:val="000F4750"/>
    <w:rsid w:val="000F4758"/>
    <w:rsid w:val="000F488A"/>
    <w:rsid w:val="000F4937"/>
    <w:rsid w:val="000F495F"/>
    <w:rsid w:val="000F49C1"/>
    <w:rsid w:val="000F4A82"/>
    <w:rsid w:val="000F4DE5"/>
    <w:rsid w:val="000F4DF3"/>
    <w:rsid w:val="000F4F24"/>
    <w:rsid w:val="000F4F9D"/>
    <w:rsid w:val="000F503B"/>
    <w:rsid w:val="000F5402"/>
    <w:rsid w:val="000F5506"/>
    <w:rsid w:val="000F55A0"/>
    <w:rsid w:val="000F55D7"/>
    <w:rsid w:val="000F5646"/>
    <w:rsid w:val="000F58DC"/>
    <w:rsid w:val="000F5A25"/>
    <w:rsid w:val="000F5A58"/>
    <w:rsid w:val="000F5AB5"/>
    <w:rsid w:val="000F5B6D"/>
    <w:rsid w:val="000F5B90"/>
    <w:rsid w:val="000F5CAC"/>
    <w:rsid w:val="000F5E34"/>
    <w:rsid w:val="000F5E47"/>
    <w:rsid w:val="000F5F52"/>
    <w:rsid w:val="000F5F73"/>
    <w:rsid w:val="000F6029"/>
    <w:rsid w:val="000F61E8"/>
    <w:rsid w:val="000F61F1"/>
    <w:rsid w:val="000F6323"/>
    <w:rsid w:val="000F6441"/>
    <w:rsid w:val="000F64B9"/>
    <w:rsid w:val="000F6524"/>
    <w:rsid w:val="000F657C"/>
    <w:rsid w:val="000F668F"/>
    <w:rsid w:val="000F6745"/>
    <w:rsid w:val="000F6746"/>
    <w:rsid w:val="000F6CF8"/>
    <w:rsid w:val="000F70D2"/>
    <w:rsid w:val="000F7119"/>
    <w:rsid w:val="000F7372"/>
    <w:rsid w:val="000F73BA"/>
    <w:rsid w:val="000F73D9"/>
    <w:rsid w:val="000F77A4"/>
    <w:rsid w:val="000F7A63"/>
    <w:rsid w:val="000F7BA5"/>
    <w:rsid w:val="000F7C97"/>
    <w:rsid w:val="000F7D56"/>
    <w:rsid w:val="000F7DA9"/>
    <w:rsid w:val="000F7E1D"/>
    <w:rsid w:val="000F7E8B"/>
    <w:rsid w:val="000F7EA4"/>
    <w:rsid w:val="000F7F12"/>
    <w:rsid w:val="000F7FB1"/>
    <w:rsid w:val="0010003D"/>
    <w:rsid w:val="00100081"/>
    <w:rsid w:val="001001CA"/>
    <w:rsid w:val="0010042C"/>
    <w:rsid w:val="001006C7"/>
    <w:rsid w:val="0010085B"/>
    <w:rsid w:val="0010095E"/>
    <w:rsid w:val="00100A00"/>
    <w:rsid w:val="00100BF4"/>
    <w:rsid w:val="00100C4A"/>
    <w:rsid w:val="00100FF6"/>
    <w:rsid w:val="0010126D"/>
    <w:rsid w:val="001012FD"/>
    <w:rsid w:val="00101347"/>
    <w:rsid w:val="00101427"/>
    <w:rsid w:val="00101491"/>
    <w:rsid w:val="00101526"/>
    <w:rsid w:val="00101557"/>
    <w:rsid w:val="00101861"/>
    <w:rsid w:val="00101920"/>
    <w:rsid w:val="0010193B"/>
    <w:rsid w:val="001019C7"/>
    <w:rsid w:val="00101B8F"/>
    <w:rsid w:val="00101EFF"/>
    <w:rsid w:val="00101F53"/>
    <w:rsid w:val="0010208E"/>
    <w:rsid w:val="001022BA"/>
    <w:rsid w:val="001022FF"/>
    <w:rsid w:val="001023CB"/>
    <w:rsid w:val="001023FD"/>
    <w:rsid w:val="00102439"/>
    <w:rsid w:val="00102727"/>
    <w:rsid w:val="0010288C"/>
    <w:rsid w:val="00102A8D"/>
    <w:rsid w:val="00102CC2"/>
    <w:rsid w:val="00102D01"/>
    <w:rsid w:val="00102E18"/>
    <w:rsid w:val="00102E1F"/>
    <w:rsid w:val="00102F4A"/>
    <w:rsid w:val="00103355"/>
    <w:rsid w:val="0010336A"/>
    <w:rsid w:val="00103418"/>
    <w:rsid w:val="001036C3"/>
    <w:rsid w:val="001036C8"/>
    <w:rsid w:val="001038B4"/>
    <w:rsid w:val="00103A89"/>
    <w:rsid w:val="00103AA6"/>
    <w:rsid w:val="00103B2F"/>
    <w:rsid w:val="00103B6D"/>
    <w:rsid w:val="00103B6F"/>
    <w:rsid w:val="00103E7A"/>
    <w:rsid w:val="00103EAE"/>
    <w:rsid w:val="00103F0C"/>
    <w:rsid w:val="001040E6"/>
    <w:rsid w:val="001041C2"/>
    <w:rsid w:val="0010436B"/>
    <w:rsid w:val="001043DE"/>
    <w:rsid w:val="0010446A"/>
    <w:rsid w:val="001045D9"/>
    <w:rsid w:val="00104787"/>
    <w:rsid w:val="00104851"/>
    <w:rsid w:val="00104898"/>
    <w:rsid w:val="001048A2"/>
    <w:rsid w:val="001048FB"/>
    <w:rsid w:val="001049FC"/>
    <w:rsid w:val="00104A0C"/>
    <w:rsid w:val="00104AB9"/>
    <w:rsid w:val="00104D26"/>
    <w:rsid w:val="00104E64"/>
    <w:rsid w:val="00104E8F"/>
    <w:rsid w:val="001050B1"/>
    <w:rsid w:val="00105169"/>
    <w:rsid w:val="0010520E"/>
    <w:rsid w:val="00105339"/>
    <w:rsid w:val="0010562D"/>
    <w:rsid w:val="00105649"/>
    <w:rsid w:val="0010565B"/>
    <w:rsid w:val="001056E1"/>
    <w:rsid w:val="00105B22"/>
    <w:rsid w:val="00105B5D"/>
    <w:rsid w:val="00105BF8"/>
    <w:rsid w:val="00105D27"/>
    <w:rsid w:val="0010602A"/>
    <w:rsid w:val="00106385"/>
    <w:rsid w:val="001063C8"/>
    <w:rsid w:val="00106408"/>
    <w:rsid w:val="00106460"/>
    <w:rsid w:val="001065F4"/>
    <w:rsid w:val="00106662"/>
    <w:rsid w:val="001066C9"/>
    <w:rsid w:val="00106744"/>
    <w:rsid w:val="001067FD"/>
    <w:rsid w:val="00106889"/>
    <w:rsid w:val="0010697D"/>
    <w:rsid w:val="00106B0C"/>
    <w:rsid w:val="00106B9D"/>
    <w:rsid w:val="00106DA1"/>
    <w:rsid w:val="00106F60"/>
    <w:rsid w:val="00107268"/>
    <w:rsid w:val="0010770D"/>
    <w:rsid w:val="0010794B"/>
    <w:rsid w:val="00107C48"/>
    <w:rsid w:val="00107F3B"/>
    <w:rsid w:val="00107FD0"/>
    <w:rsid w:val="001100D0"/>
    <w:rsid w:val="001100D2"/>
    <w:rsid w:val="0011041B"/>
    <w:rsid w:val="001104EB"/>
    <w:rsid w:val="00110516"/>
    <w:rsid w:val="001106CF"/>
    <w:rsid w:val="001107A9"/>
    <w:rsid w:val="001107C6"/>
    <w:rsid w:val="00110884"/>
    <w:rsid w:val="00110C35"/>
    <w:rsid w:val="00110CCE"/>
    <w:rsid w:val="00110E1E"/>
    <w:rsid w:val="00110E5B"/>
    <w:rsid w:val="00110ECD"/>
    <w:rsid w:val="00110F70"/>
    <w:rsid w:val="0011101D"/>
    <w:rsid w:val="00111030"/>
    <w:rsid w:val="001111E2"/>
    <w:rsid w:val="00111216"/>
    <w:rsid w:val="00111272"/>
    <w:rsid w:val="001113C8"/>
    <w:rsid w:val="00111602"/>
    <w:rsid w:val="0011194C"/>
    <w:rsid w:val="00111A6C"/>
    <w:rsid w:val="00111BD1"/>
    <w:rsid w:val="00111C41"/>
    <w:rsid w:val="00111EEA"/>
    <w:rsid w:val="00111FEE"/>
    <w:rsid w:val="00112083"/>
    <w:rsid w:val="001122C3"/>
    <w:rsid w:val="00112315"/>
    <w:rsid w:val="0011236E"/>
    <w:rsid w:val="001123EF"/>
    <w:rsid w:val="00112693"/>
    <w:rsid w:val="0011288F"/>
    <w:rsid w:val="0011290F"/>
    <w:rsid w:val="00112AAD"/>
    <w:rsid w:val="00112D91"/>
    <w:rsid w:val="00112DA7"/>
    <w:rsid w:val="00112E85"/>
    <w:rsid w:val="00112FE0"/>
    <w:rsid w:val="00113143"/>
    <w:rsid w:val="001132E0"/>
    <w:rsid w:val="00113350"/>
    <w:rsid w:val="00113352"/>
    <w:rsid w:val="0011353A"/>
    <w:rsid w:val="00113545"/>
    <w:rsid w:val="00113606"/>
    <w:rsid w:val="001137CC"/>
    <w:rsid w:val="00113861"/>
    <w:rsid w:val="00113EE2"/>
    <w:rsid w:val="00113EF2"/>
    <w:rsid w:val="00114127"/>
    <w:rsid w:val="0011420E"/>
    <w:rsid w:val="0011428E"/>
    <w:rsid w:val="00114312"/>
    <w:rsid w:val="00114353"/>
    <w:rsid w:val="00114387"/>
    <w:rsid w:val="0011443C"/>
    <w:rsid w:val="00114444"/>
    <w:rsid w:val="0011452D"/>
    <w:rsid w:val="00114578"/>
    <w:rsid w:val="001147AC"/>
    <w:rsid w:val="001149BB"/>
    <w:rsid w:val="00114CE3"/>
    <w:rsid w:val="00114DA0"/>
    <w:rsid w:val="00114E06"/>
    <w:rsid w:val="0011500C"/>
    <w:rsid w:val="001151B8"/>
    <w:rsid w:val="00115641"/>
    <w:rsid w:val="00115716"/>
    <w:rsid w:val="001159A5"/>
    <w:rsid w:val="00115ACE"/>
    <w:rsid w:val="00115B82"/>
    <w:rsid w:val="001161D5"/>
    <w:rsid w:val="001162C4"/>
    <w:rsid w:val="001162D8"/>
    <w:rsid w:val="00116450"/>
    <w:rsid w:val="001164E0"/>
    <w:rsid w:val="0011666C"/>
    <w:rsid w:val="0011672E"/>
    <w:rsid w:val="00116742"/>
    <w:rsid w:val="0011677D"/>
    <w:rsid w:val="001168CA"/>
    <w:rsid w:val="00116943"/>
    <w:rsid w:val="001169A1"/>
    <w:rsid w:val="001169CB"/>
    <w:rsid w:val="00116A16"/>
    <w:rsid w:val="00116A6D"/>
    <w:rsid w:val="00116BA5"/>
    <w:rsid w:val="00116BB6"/>
    <w:rsid w:val="00116BE2"/>
    <w:rsid w:val="00116C6D"/>
    <w:rsid w:val="00116C92"/>
    <w:rsid w:val="00116CE1"/>
    <w:rsid w:val="00116D59"/>
    <w:rsid w:val="00116DB0"/>
    <w:rsid w:val="00116FA2"/>
    <w:rsid w:val="00117123"/>
    <w:rsid w:val="00117240"/>
    <w:rsid w:val="001172BE"/>
    <w:rsid w:val="001173B4"/>
    <w:rsid w:val="001175D0"/>
    <w:rsid w:val="00117686"/>
    <w:rsid w:val="001176B2"/>
    <w:rsid w:val="00117764"/>
    <w:rsid w:val="001177CE"/>
    <w:rsid w:val="00117A2A"/>
    <w:rsid w:val="00117B65"/>
    <w:rsid w:val="00117C2E"/>
    <w:rsid w:val="00117FA8"/>
    <w:rsid w:val="00117FD1"/>
    <w:rsid w:val="0011C8D5"/>
    <w:rsid w:val="0011ECF7"/>
    <w:rsid w:val="00120185"/>
    <w:rsid w:val="001203F7"/>
    <w:rsid w:val="001204D6"/>
    <w:rsid w:val="001205AD"/>
    <w:rsid w:val="001206DA"/>
    <w:rsid w:val="00120797"/>
    <w:rsid w:val="00120799"/>
    <w:rsid w:val="00120886"/>
    <w:rsid w:val="001209A1"/>
    <w:rsid w:val="00120A66"/>
    <w:rsid w:val="00120A95"/>
    <w:rsid w:val="00120AB0"/>
    <w:rsid w:val="00120AB7"/>
    <w:rsid w:val="00120B5F"/>
    <w:rsid w:val="00120C4A"/>
    <w:rsid w:val="00120C5F"/>
    <w:rsid w:val="00120E5D"/>
    <w:rsid w:val="00120FEE"/>
    <w:rsid w:val="001213E6"/>
    <w:rsid w:val="001213F5"/>
    <w:rsid w:val="0012172D"/>
    <w:rsid w:val="001217A0"/>
    <w:rsid w:val="001217A3"/>
    <w:rsid w:val="001218FC"/>
    <w:rsid w:val="0012195A"/>
    <w:rsid w:val="001219B0"/>
    <w:rsid w:val="00121B3A"/>
    <w:rsid w:val="00121BF2"/>
    <w:rsid w:val="00121D49"/>
    <w:rsid w:val="00121E43"/>
    <w:rsid w:val="001220CA"/>
    <w:rsid w:val="001223E6"/>
    <w:rsid w:val="001224EC"/>
    <w:rsid w:val="00122502"/>
    <w:rsid w:val="001227E0"/>
    <w:rsid w:val="001229A3"/>
    <w:rsid w:val="001229FF"/>
    <w:rsid w:val="00122C81"/>
    <w:rsid w:val="00122D38"/>
    <w:rsid w:val="00122D71"/>
    <w:rsid w:val="00122D89"/>
    <w:rsid w:val="00122DDD"/>
    <w:rsid w:val="00122ED4"/>
    <w:rsid w:val="00122FD4"/>
    <w:rsid w:val="001230F1"/>
    <w:rsid w:val="0012317C"/>
    <w:rsid w:val="001231D0"/>
    <w:rsid w:val="00123294"/>
    <w:rsid w:val="001234B8"/>
    <w:rsid w:val="001234BA"/>
    <w:rsid w:val="00123548"/>
    <w:rsid w:val="00123633"/>
    <w:rsid w:val="00123642"/>
    <w:rsid w:val="00123993"/>
    <w:rsid w:val="00123C4F"/>
    <w:rsid w:val="00123C98"/>
    <w:rsid w:val="00123D04"/>
    <w:rsid w:val="00123D3B"/>
    <w:rsid w:val="00123F0E"/>
    <w:rsid w:val="001240F9"/>
    <w:rsid w:val="0012422C"/>
    <w:rsid w:val="001242E9"/>
    <w:rsid w:val="001244CD"/>
    <w:rsid w:val="00124569"/>
    <w:rsid w:val="001247AE"/>
    <w:rsid w:val="001247BA"/>
    <w:rsid w:val="001248ED"/>
    <w:rsid w:val="00124B40"/>
    <w:rsid w:val="00124B7A"/>
    <w:rsid w:val="00124B9D"/>
    <w:rsid w:val="00124C5B"/>
    <w:rsid w:val="00124E22"/>
    <w:rsid w:val="00124E6A"/>
    <w:rsid w:val="00124F8B"/>
    <w:rsid w:val="001251AF"/>
    <w:rsid w:val="00125293"/>
    <w:rsid w:val="001253D8"/>
    <w:rsid w:val="00125501"/>
    <w:rsid w:val="001255B4"/>
    <w:rsid w:val="00125681"/>
    <w:rsid w:val="001256A5"/>
    <w:rsid w:val="0012577D"/>
    <w:rsid w:val="00125801"/>
    <w:rsid w:val="00125C2D"/>
    <w:rsid w:val="00125F06"/>
    <w:rsid w:val="00125F5E"/>
    <w:rsid w:val="00126247"/>
    <w:rsid w:val="00126295"/>
    <w:rsid w:val="0012629D"/>
    <w:rsid w:val="001263A3"/>
    <w:rsid w:val="0012643C"/>
    <w:rsid w:val="0012656C"/>
    <w:rsid w:val="00126694"/>
    <w:rsid w:val="0012677F"/>
    <w:rsid w:val="001268FE"/>
    <w:rsid w:val="00126B15"/>
    <w:rsid w:val="00126B28"/>
    <w:rsid w:val="00126DE3"/>
    <w:rsid w:val="00126E0E"/>
    <w:rsid w:val="00126E45"/>
    <w:rsid w:val="00126F2D"/>
    <w:rsid w:val="00126F7B"/>
    <w:rsid w:val="00127125"/>
    <w:rsid w:val="0012715E"/>
    <w:rsid w:val="001272D3"/>
    <w:rsid w:val="001272FC"/>
    <w:rsid w:val="0012734A"/>
    <w:rsid w:val="0012737E"/>
    <w:rsid w:val="0012763B"/>
    <w:rsid w:val="00127839"/>
    <w:rsid w:val="00127922"/>
    <w:rsid w:val="00127A77"/>
    <w:rsid w:val="00127C30"/>
    <w:rsid w:val="00127C7F"/>
    <w:rsid w:val="00127D5D"/>
    <w:rsid w:val="00127D72"/>
    <w:rsid w:val="00127DF5"/>
    <w:rsid w:val="00127E81"/>
    <w:rsid w:val="00127E82"/>
    <w:rsid w:val="00130008"/>
    <w:rsid w:val="00130037"/>
    <w:rsid w:val="0013009F"/>
    <w:rsid w:val="0013035A"/>
    <w:rsid w:val="0013069A"/>
    <w:rsid w:val="001306B6"/>
    <w:rsid w:val="001306FA"/>
    <w:rsid w:val="00130786"/>
    <w:rsid w:val="001307B4"/>
    <w:rsid w:val="001307F1"/>
    <w:rsid w:val="00130949"/>
    <w:rsid w:val="001309D2"/>
    <w:rsid w:val="00130A61"/>
    <w:rsid w:val="00130B64"/>
    <w:rsid w:val="00130BA7"/>
    <w:rsid w:val="00130F2C"/>
    <w:rsid w:val="00130F88"/>
    <w:rsid w:val="00130FEC"/>
    <w:rsid w:val="001311B7"/>
    <w:rsid w:val="00131396"/>
    <w:rsid w:val="0013146A"/>
    <w:rsid w:val="0013164A"/>
    <w:rsid w:val="00131716"/>
    <w:rsid w:val="0013179C"/>
    <w:rsid w:val="001319B1"/>
    <w:rsid w:val="00131AFD"/>
    <w:rsid w:val="00131B1F"/>
    <w:rsid w:val="00131D40"/>
    <w:rsid w:val="00131DC9"/>
    <w:rsid w:val="00131F31"/>
    <w:rsid w:val="0013208B"/>
    <w:rsid w:val="0013229B"/>
    <w:rsid w:val="00132410"/>
    <w:rsid w:val="0013246C"/>
    <w:rsid w:val="00132525"/>
    <w:rsid w:val="00132534"/>
    <w:rsid w:val="001325FF"/>
    <w:rsid w:val="00132715"/>
    <w:rsid w:val="001327F4"/>
    <w:rsid w:val="00132865"/>
    <w:rsid w:val="001328BB"/>
    <w:rsid w:val="00132A06"/>
    <w:rsid w:val="00132B82"/>
    <w:rsid w:val="00132BD2"/>
    <w:rsid w:val="00132D64"/>
    <w:rsid w:val="00132E6C"/>
    <w:rsid w:val="00132EB9"/>
    <w:rsid w:val="00132FBC"/>
    <w:rsid w:val="00133025"/>
    <w:rsid w:val="0013302B"/>
    <w:rsid w:val="00133205"/>
    <w:rsid w:val="0013341E"/>
    <w:rsid w:val="001335BE"/>
    <w:rsid w:val="0013399F"/>
    <w:rsid w:val="00133A00"/>
    <w:rsid w:val="00133C60"/>
    <w:rsid w:val="00133C91"/>
    <w:rsid w:val="00133CDD"/>
    <w:rsid w:val="00133D36"/>
    <w:rsid w:val="00133E6E"/>
    <w:rsid w:val="00133F20"/>
    <w:rsid w:val="00134020"/>
    <w:rsid w:val="001341FE"/>
    <w:rsid w:val="00134271"/>
    <w:rsid w:val="001342B2"/>
    <w:rsid w:val="001344E3"/>
    <w:rsid w:val="0013457F"/>
    <w:rsid w:val="001345C6"/>
    <w:rsid w:val="001345E5"/>
    <w:rsid w:val="00134840"/>
    <w:rsid w:val="00134DB8"/>
    <w:rsid w:val="00134DCD"/>
    <w:rsid w:val="00134E7A"/>
    <w:rsid w:val="0013504B"/>
    <w:rsid w:val="0013520E"/>
    <w:rsid w:val="00135279"/>
    <w:rsid w:val="00135343"/>
    <w:rsid w:val="00135465"/>
    <w:rsid w:val="00135566"/>
    <w:rsid w:val="00135AA5"/>
    <w:rsid w:val="00135AF2"/>
    <w:rsid w:val="00135BC0"/>
    <w:rsid w:val="00135D0C"/>
    <w:rsid w:val="00135D74"/>
    <w:rsid w:val="00135DC5"/>
    <w:rsid w:val="00135E6C"/>
    <w:rsid w:val="00135EA1"/>
    <w:rsid w:val="00136033"/>
    <w:rsid w:val="00136037"/>
    <w:rsid w:val="0013606D"/>
    <w:rsid w:val="00136142"/>
    <w:rsid w:val="00136235"/>
    <w:rsid w:val="001362C4"/>
    <w:rsid w:val="00136355"/>
    <w:rsid w:val="00136395"/>
    <w:rsid w:val="0013654D"/>
    <w:rsid w:val="00136608"/>
    <w:rsid w:val="00136642"/>
    <w:rsid w:val="0013689A"/>
    <w:rsid w:val="0013696F"/>
    <w:rsid w:val="0013699B"/>
    <w:rsid w:val="00136A35"/>
    <w:rsid w:val="00136E54"/>
    <w:rsid w:val="00136EC2"/>
    <w:rsid w:val="0013700E"/>
    <w:rsid w:val="00137014"/>
    <w:rsid w:val="0013706A"/>
    <w:rsid w:val="001370EA"/>
    <w:rsid w:val="00137334"/>
    <w:rsid w:val="0013734B"/>
    <w:rsid w:val="001377DC"/>
    <w:rsid w:val="00137895"/>
    <w:rsid w:val="00137EA7"/>
    <w:rsid w:val="00137F85"/>
    <w:rsid w:val="0014000E"/>
    <w:rsid w:val="00140126"/>
    <w:rsid w:val="00140874"/>
    <w:rsid w:val="001408CC"/>
    <w:rsid w:val="00140B52"/>
    <w:rsid w:val="00140CC8"/>
    <w:rsid w:val="00140DE7"/>
    <w:rsid w:val="00140DED"/>
    <w:rsid w:val="001411ED"/>
    <w:rsid w:val="00141227"/>
    <w:rsid w:val="001413A1"/>
    <w:rsid w:val="001416EB"/>
    <w:rsid w:val="00141700"/>
    <w:rsid w:val="00141734"/>
    <w:rsid w:val="00141760"/>
    <w:rsid w:val="00141788"/>
    <w:rsid w:val="001417D1"/>
    <w:rsid w:val="00141802"/>
    <w:rsid w:val="0014187D"/>
    <w:rsid w:val="001419DA"/>
    <w:rsid w:val="001419F1"/>
    <w:rsid w:val="00141A9A"/>
    <w:rsid w:val="00141D9C"/>
    <w:rsid w:val="00141E05"/>
    <w:rsid w:val="00141FA7"/>
    <w:rsid w:val="00142080"/>
    <w:rsid w:val="00142440"/>
    <w:rsid w:val="001426B5"/>
    <w:rsid w:val="001426C6"/>
    <w:rsid w:val="00142754"/>
    <w:rsid w:val="00142860"/>
    <w:rsid w:val="001428AE"/>
    <w:rsid w:val="001428E6"/>
    <w:rsid w:val="00142990"/>
    <w:rsid w:val="00142A26"/>
    <w:rsid w:val="00142AE3"/>
    <w:rsid w:val="00142C01"/>
    <w:rsid w:val="00143042"/>
    <w:rsid w:val="0014323B"/>
    <w:rsid w:val="001433BF"/>
    <w:rsid w:val="001434A8"/>
    <w:rsid w:val="00143568"/>
    <w:rsid w:val="00143714"/>
    <w:rsid w:val="0014371E"/>
    <w:rsid w:val="00143991"/>
    <w:rsid w:val="00143A55"/>
    <w:rsid w:val="00143A56"/>
    <w:rsid w:val="001440A4"/>
    <w:rsid w:val="0014413C"/>
    <w:rsid w:val="00144516"/>
    <w:rsid w:val="00144774"/>
    <w:rsid w:val="001447FF"/>
    <w:rsid w:val="001448A2"/>
    <w:rsid w:val="00144B24"/>
    <w:rsid w:val="00144BC3"/>
    <w:rsid w:val="00144BD1"/>
    <w:rsid w:val="00144CC7"/>
    <w:rsid w:val="00144D8A"/>
    <w:rsid w:val="00144DFE"/>
    <w:rsid w:val="00144F8D"/>
    <w:rsid w:val="00144FD1"/>
    <w:rsid w:val="00144FD5"/>
    <w:rsid w:val="0014511D"/>
    <w:rsid w:val="001451A6"/>
    <w:rsid w:val="001451F0"/>
    <w:rsid w:val="00145280"/>
    <w:rsid w:val="0014536E"/>
    <w:rsid w:val="001453D7"/>
    <w:rsid w:val="00145563"/>
    <w:rsid w:val="001455CA"/>
    <w:rsid w:val="0014583E"/>
    <w:rsid w:val="00145857"/>
    <w:rsid w:val="001458E3"/>
    <w:rsid w:val="00145951"/>
    <w:rsid w:val="00145A85"/>
    <w:rsid w:val="00145E75"/>
    <w:rsid w:val="00145E78"/>
    <w:rsid w:val="00145F9B"/>
    <w:rsid w:val="00146021"/>
    <w:rsid w:val="001460C8"/>
    <w:rsid w:val="00146162"/>
    <w:rsid w:val="00146175"/>
    <w:rsid w:val="00146325"/>
    <w:rsid w:val="00146330"/>
    <w:rsid w:val="001464D3"/>
    <w:rsid w:val="0014660E"/>
    <w:rsid w:val="001468A9"/>
    <w:rsid w:val="001468F9"/>
    <w:rsid w:val="00146909"/>
    <w:rsid w:val="00146955"/>
    <w:rsid w:val="00146A43"/>
    <w:rsid w:val="00146F46"/>
    <w:rsid w:val="00146FE9"/>
    <w:rsid w:val="0014709F"/>
    <w:rsid w:val="001470AC"/>
    <w:rsid w:val="0014726F"/>
    <w:rsid w:val="001472DF"/>
    <w:rsid w:val="001473D8"/>
    <w:rsid w:val="001474A3"/>
    <w:rsid w:val="001475D4"/>
    <w:rsid w:val="00147679"/>
    <w:rsid w:val="001476BE"/>
    <w:rsid w:val="001476DF"/>
    <w:rsid w:val="00147822"/>
    <w:rsid w:val="00147C72"/>
    <w:rsid w:val="00147D26"/>
    <w:rsid w:val="00147D8F"/>
    <w:rsid w:val="00147EC2"/>
    <w:rsid w:val="00147EDA"/>
    <w:rsid w:val="00147FF9"/>
    <w:rsid w:val="00150011"/>
    <w:rsid w:val="00150126"/>
    <w:rsid w:val="00150258"/>
    <w:rsid w:val="00150339"/>
    <w:rsid w:val="0015034F"/>
    <w:rsid w:val="00150415"/>
    <w:rsid w:val="00150495"/>
    <w:rsid w:val="00150531"/>
    <w:rsid w:val="001505EA"/>
    <w:rsid w:val="001505FA"/>
    <w:rsid w:val="0015073B"/>
    <w:rsid w:val="00150822"/>
    <w:rsid w:val="0015083D"/>
    <w:rsid w:val="00150A22"/>
    <w:rsid w:val="00150C99"/>
    <w:rsid w:val="00150FC8"/>
    <w:rsid w:val="0015111C"/>
    <w:rsid w:val="001512E7"/>
    <w:rsid w:val="001516DB"/>
    <w:rsid w:val="001517BD"/>
    <w:rsid w:val="0015193C"/>
    <w:rsid w:val="0015194E"/>
    <w:rsid w:val="00151AA7"/>
    <w:rsid w:val="00151AAD"/>
    <w:rsid w:val="00151C69"/>
    <w:rsid w:val="00151DCF"/>
    <w:rsid w:val="00151DE8"/>
    <w:rsid w:val="00151F9B"/>
    <w:rsid w:val="001520A5"/>
    <w:rsid w:val="001521AD"/>
    <w:rsid w:val="00152335"/>
    <w:rsid w:val="001523D2"/>
    <w:rsid w:val="00152459"/>
    <w:rsid w:val="001524CB"/>
    <w:rsid w:val="001525C5"/>
    <w:rsid w:val="001525D9"/>
    <w:rsid w:val="001525E4"/>
    <w:rsid w:val="00152696"/>
    <w:rsid w:val="001527EC"/>
    <w:rsid w:val="0015282F"/>
    <w:rsid w:val="00152840"/>
    <w:rsid w:val="00152856"/>
    <w:rsid w:val="00152864"/>
    <w:rsid w:val="00152948"/>
    <w:rsid w:val="00152A8B"/>
    <w:rsid w:val="00152BC3"/>
    <w:rsid w:val="00152C71"/>
    <w:rsid w:val="00152E72"/>
    <w:rsid w:val="00152EBC"/>
    <w:rsid w:val="00152F37"/>
    <w:rsid w:val="00152F67"/>
    <w:rsid w:val="001531F2"/>
    <w:rsid w:val="00153318"/>
    <w:rsid w:val="00153324"/>
    <w:rsid w:val="0015343C"/>
    <w:rsid w:val="0015350F"/>
    <w:rsid w:val="00153654"/>
    <w:rsid w:val="00153717"/>
    <w:rsid w:val="001537E6"/>
    <w:rsid w:val="001539E5"/>
    <w:rsid w:val="00153A12"/>
    <w:rsid w:val="00153ADF"/>
    <w:rsid w:val="00153DB3"/>
    <w:rsid w:val="00153E8E"/>
    <w:rsid w:val="00153F14"/>
    <w:rsid w:val="0015425A"/>
    <w:rsid w:val="0015428D"/>
    <w:rsid w:val="001545AC"/>
    <w:rsid w:val="001547AF"/>
    <w:rsid w:val="0015489D"/>
    <w:rsid w:val="001548E4"/>
    <w:rsid w:val="00154963"/>
    <w:rsid w:val="00154CA2"/>
    <w:rsid w:val="00155156"/>
    <w:rsid w:val="00155259"/>
    <w:rsid w:val="00155290"/>
    <w:rsid w:val="00155333"/>
    <w:rsid w:val="001553B1"/>
    <w:rsid w:val="001553FC"/>
    <w:rsid w:val="00155473"/>
    <w:rsid w:val="001554B1"/>
    <w:rsid w:val="0015553E"/>
    <w:rsid w:val="001555D8"/>
    <w:rsid w:val="00155684"/>
    <w:rsid w:val="0015581B"/>
    <w:rsid w:val="00155A3C"/>
    <w:rsid w:val="00155BF5"/>
    <w:rsid w:val="00155F7D"/>
    <w:rsid w:val="00156085"/>
    <w:rsid w:val="001560EF"/>
    <w:rsid w:val="00156167"/>
    <w:rsid w:val="00156379"/>
    <w:rsid w:val="00156470"/>
    <w:rsid w:val="0015647B"/>
    <w:rsid w:val="001564C4"/>
    <w:rsid w:val="001566A6"/>
    <w:rsid w:val="001566EF"/>
    <w:rsid w:val="0015685C"/>
    <w:rsid w:val="00156924"/>
    <w:rsid w:val="001569C9"/>
    <w:rsid w:val="00156CC8"/>
    <w:rsid w:val="00157108"/>
    <w:rsid w:val="001571E0"/>
    <w:rsid w:val="00157340"/>
    <w:rsid w:val="00157446"/>
    <w:rsid w:val="00157448"/>
    <w:rsid w:val="001574B4"/>
    <w:rsid w:val="0015771C"/>
    <w:rsid w:val="00157873"/>
    <w:rsid w:val="00157931"/>
    <w:rsid w:val="00157934"/>
    <w:rsid w:val="00157974"/>
    <w:rsid w:val="001579F4"/>
    <w:rsid w:val="00157B6F"/>
    <w:rsid w:val="00157B70"/>
    <w:rsid w:val="00157C20"/>
    <w:rsid w:val="00157EB2"/>
    <w:rsid w:val="00157EEF"/>
    <w:rsid w:val="00157F1D"/>
    <w:rsid w:val="001602CB"/>
    <w:rsid w:val="00160434"/>
    <w:rsid w:val="00160491"/>
    <w:rsid w:val="00160578"/>
    <w:rsid w:val="0016062C"/>
    <w:rsid w:val="001606A1"/>
    <w:rsid w:val="0016075E"/>
    <w:rsid w:val="0016084A"/>
    <w:rsid w:val="001608D7"/>
    <w:rsid w:val="00160986"/>
    <w:rsid w:val="00160B9B"/>
    <w:rsid w:val="00160C64"/>
    <w:rsid w:val="001611B2"/>
    <w:rsid w:val="001612AA"/>
    <w:rsid w:val="00161372"/>
    <w:rsid w:val="0016160D"/>
    <w:rsid w:val="001617B9"/>
    <w:rsid w:val="001618D2"/>
    <w:rsid w:val="001619AC"/>
    <w:rsid w:val="00161B00"/>
    <w:rsid w:val="00161B17"/>
    <w:rsid w:val="00161B84"/>
    <w:rsid w:val="00161CE7"/>
    <w:rsid w:val="00161D1B"/>
    <w:rsid w:val="00161DAA"/>
    <w:rsid w:val="00161E69"/>
    <w:rsid w:val="00161FF4"/>
    <w:rsid w:val="00162057"/>
    <w:rsid w:val="0016209C"/>
    <w:rsid w:val="001620BD"/>
    <w:rsid w:val="001621C2"/>
    <w:rsid w:val="001621F3"/>
    <w:rsid w:val="00162375"/>
    <w:rsid w:val="001624A1"/>
    <w:rsid w:val="001629AB"/>
    <w:rsid w:val="00162ABF"/>
    <w:rsid w:val="00162C3B"/>
    <w:rsid w:val="00162D4C"/>
    <w:rsid w:val="00162EB5"/>
    <w:rsid w:val="00162F8E"/>
    <w:rsid w:val="00162FB4"/>
    <w:rsid w:val="001631DC"/>
    <w:rsid w:val="0016343A"/>
    <w:rsid w:val="00163508"/>
    <w:rsid w:val="00163554"/>
    <w:rsid w:val="00163846"/>
    <w:rsid w:val="001638AD"/>
    <w:rsid w:val="0016397D"/>
    <w:rsid w:val="001639B7"/>
    <w:rsid w:val="00163B8B"/>
    <w:rsid w:val="00163DC8"/>
    <w:rsid w:val="00164034"/>
    <w:rsid w:val="00164095"/>
    <w:rsid w:val="0016424F"/>
    <w:rsid w:val="001642F2"/>
    <w:rsid w:val="001643C3"/>
    <w:rsid w:val="00164436"/>
    <w:rsid w:val="00164671"/>
    <w:rsid w:val="00164F2C"/>
    <w:rsid w:val="0016506B"/>
    <w:rsid w:val="001650E5"/>
    <w:rsid w:val="00165120"/>
    <w:rsid w:val="001651DC"/>
    <w:rsid w:val="0016520E"/>
    <w:rsid w:val="00165292"/>
    <w:rsid w:val="0016546E"/>
    <w:rsid w:val="001654F8"/>
    <w:rsid w:val="001655CF"/>
    <w:rsid w:val="0016597C"/>
    <w:rsid w:val="00165A35"/>
    <w:rsid w:val="00165A42"/>
    <w:rsid w:val="00165C8E"/>
    <w:rsid w:val="001660A4"/>
    <w:rsid w:val="001660D2"/>
    <w:rsid w:val="0016612C"/>
    <w:rsid w:val="00166397"/>
    <w:rsid w:val="00166465"/>
    <w:rsid w:val="00166537"/>
    <w:rsid w:val="001665D1"/>
    <w:rsid w:val="001665EA"/>
    <w:rsid w:val="001666A8"/>
    <w:rsid w:val="001666E2"/>
    <w:rsid w:val="0016678A"/>
    <w:rsid w:val="001667AF"/>
    <w:rsid w:val="001667B4"/>
    <w:rsid w:val="00166877"/>
    <w:rsid w:val="00166C17"/>
    <w:rsid w:val="00166D94"/>
    <w:rsid w:val="00166DDA"/>
    <w:rsid w:val="00166FBC"/>
    <w:rsid w:val="0016723E"/>
    <w:rsid w:val="00167311"/>
    <w:rsid w:val="00167B4E"/>
    <w:rsid w:val="00167C08"/>
    <w:rsid w:val="00167C67"/>
    <w:rsid w:val="00167F5A"/>
    <w:rsid w:val="00170235"/>
    <w:rsid w:val="00170288"/>
    <w:rsid w:val="00170398"/>
    <w:rsid w:val="0017055E"/>
    <w:rsid w:val="001705A4"/>
    <w:rsid w:val="001706EB"/>
    <w:rsid w:val="001708A5"/>
    <w:rsid w:val="001709A0"/>
    <w:rsid w:val="001709A9"/>
    <w:rsid w:val="00170AA8"/>
    <w:rsid w:val="00170E0D"/>
    <w:rsid w:val="00170FDE"/>
    <w:rsid w:val="00171301"/>
    <w:rsid w:val="0017132D"/>
    <w:rsid w:val="001713DF"/>
    <w:rsid w:val="0017160C"/>
    <w:rsid w:val="001716DD"/>
    <w:rsid w:val="001719BA"/>
    <w:rsid w:val="00171A44"/>
    <w:rsid w:val="00171AA0"/>
    <w:rsid w:val="00171B1B"/>
    <w:rsid w:val="00172047"/>
    <w:rsid w:val="00172326"/>
    <w:rsid w:val="00172367"/>
    <w:rsid w:val="00172440"/>
    <w:rsid w:val="001724BC"/>
    <w:rsid w:val="001724FF"/>
    <w:rsid w:val="00172756"/>
    <w:rsid w:val="00172760"/>
    <w:rsid w:val="0017286F"/>
    <w:rsid w:val="00172885"/>
    <w:rsid w:val="0017296F"/>
    <w:rsid w:val="00172983"/>
    <w:rsid w:val="00172B60"/>
    <w:rsid w:val="00172FEB"/>
    <w:rsid w:val="001730AE"/>
    <w:rsid w:val="001731BA"/>
    <w:rsid w:val="001731ED"/>
    <w:rsid w:val="001732FD"/>
    <w:rsid w:val="0017330B"/>
    <w:rsid w:val="00173395"/>
    <w:rsid w:val="001733B2"/>
    <w:rsid w:val="0017358C"/>
    <w:rsid w:val="001736A6"/>
    <w:rsid w:val="001736C6"/>
    <w:rsid w:val="001736CC"/>
    <w:rsid w:val="00173757"/>
    <w:rsid w:val="00173986"/>
    <w:rsid w:val="00173B15"/>
    <w:rsid w:val="00173BB5"/>
    <w:rsid w:val="00173DB3"/>
    <w:rsid w:val="00173DCD"/>
    <w:rsid w:val="00173EE7"/>
    <w:rsid w:val="00173EEA"/>
    <w:rsid w:val="00173F02"/>
    <w:rsid w:val="00173FD2"/>
    <w:rsid w:val="001743A8"/>
    <w:rsid w:val="001744A6"/>
    <w:rsid w:val="001744F0"/>
    <w:rsid w:val="00174591"/>
    <w:rsid w:val="0017459E"/>
    <w:rsid w:val="0017460D"/>
    <w:rsid w:val="001747DA"/>
    <w:rsid w:val="00174A5F"/>
    <w:rsid w:val="00174C2F"/>
    <w:rsid w:val="00174DDE"/>
    <w:rsid w:val="00175031"/>
    <w:rsid w:val="0017516F"/>
    <w:rsid w:val="00175236"/>
    <w:rsid w:val="00175253"/>
    <w:rsid w:val="001754E0"/>
    <w:rsid w:val="00175581"/>
    <w:rsid w:val="00175653"/>
    <w:rsid w:val="001756AE"/>
    <w:rsid w:val="00175771"/>
    <w:rsid w:val="00175774"/>
    <w:rsid w:val="0017584F"/>
    <w:rsid w:val="001758ED"/>
    <w:rsid w:val="00175B0D"/>
    <w:rsid w:val="00175B71"/>
    <w:rsid w:val="00175BB4"/>
    <w:rsid w:val="00175D15"/>
    <w:rsid w:val="00175F17"/>
    <w:rsid w:val="0017608F"/>
    <w:rsid w:val="001760F0"/>
    <w:rsid w:val="001762EB"/>
    <w:rsid w:val="0017637E"/>
    <w:rsid w:val="00176382"/>
    <w:rsid w:val="001764CA"/>
    <w:rsid w:val="001764D8"/>
    <w:rsid w:val="00176849"/>
    <w:rsid w:val="001768BA"/>
    <w:rsid w:val="00176978"/>
    <w:rsid w:val="00176ACE"/>
    <w:rsid w:val="00176B11"/>
    <w:rsid w:val="00176C42"/>
    <w:rsid w:val="001771C4"/>
    <w:rsid w:val="00177382"/>
    <w:rsid w:val="001773A5"/>
    <w:rsid w:val="00177599"/>
    <w:rsid w:val="001775F1"/>
    <w:rsid w:val="00177983"/>
    <w:rsid w:val="00177CA3"/>
    <w:rsid w:val="00177CCF"/>
    <w:rsid w:val="00177F57"/>
    <w:rsid w:val="00177FC2"/>
    <w:rsid w:val="0018002A"/>
    <w:rsid w:val="00180465"/>
    <w:rsid w:val="00180853"/>
    <w:rsid w:val="00180C01"/>
    <w:rsid w:val="00180CFA"/>
    <w:rsid w:val="00180D62"/>
    <w:rsid w:val="001810F5"/>
    <w:rsid w:val="001813E3"/>
    <w:rsid w:val="00181489"/>
    <w:rsid w:val="00181528"/>
    <w:rsid w:val="00181716"/>
    <w:rsid w:val="0018176A"/>
    <w:rsid w:val="00181BE8"/>
    <w:rsid w:val="00181E0E"/>
    <w:rsid w:val="00181E54"/>
    <w:rsid w:val="0018215C"/>
    <w:rsid w:val="0018247C"/>
    <w:rsid w:val="00182502"/>
    <w:rsid w:val="001825F2"/>
    <w:rsid w:val="00182687"/>
    <w:rsid w:val="001827C2"/>
    <w:rsid w:val="00182813"/>
    <w:rsid w:val="0018296C"/>
    <w:rsid w:val="001829CD"/>
    <w:rsid w:val="001829EF"/>
    <w:rsid w:val="00182A66"/>
    <w:rsid w:val="00182B0B"/>
    <w:rsid w:val="00182B2A"/>
    <w:rsid w:val="00182B56"/>
    <w:rsid w:val="00182D11"/>
    <w:rsid w:val="00182E74"/>
    <w:rsid w:val="00183040"/>
    <w:rsid w:val="00183235"/>
    <w:rsid w:val="001832FD"/>
    <w:rsid w:val="001833C7"/>
    <w:rsid w:val="001835A8"/>
    <w:rsid w:val="00183676"/>
    <w:rsid w:val="0018399B"/>
    <w:rsid w:val="00183ABE"/>
    <w:rsid w:val="00183B56"/>
    <w:rsid w:val="00183B5C"/>
    <w:rsid w:val="00183D16"/>
    <w:rsid w:val="00183D18"/>
    <w:rsid w:val="00183E75"/>
    <w:rsid w:val="00183E9F"/>
    <w:rsid w:val="001842C2"/>
    <w:rsid w:val="0018454F"/>
    <w:rsid w:val="001846A1"/>
    <w:rsid w:val="00184795"/>
    <w:rsid w:val="00184842"/>
    <w:rsid w:val="00184A26"/>
    <w:rsid w:val="00184A8C"/>
    <w:rsid w:val="00184B48"/>
    <w:rsid w:val="00184B95"/>
    <w:rsid w:val="00184C67"/>
    <w:rsid w:val="00184CD7"/>
    <w:rsid w:val="00184DE7"/>
    <w:rsid w:val="00184FF9"/>
    <w:rsid w:val="001850B9"/>
    <w:rsid w:val="0018516A"/>
    <w:rsid w:val="0018533A"/>
    <w:rsid w:val="001853D6"/>
    <w:rsid w:val="001853F6"/>
    <w:rsid w:val="00185456"/>
    <w:rsid w:val="0018565E"/>
    <w:rsid w:val="001858D4"/>
    <w:rsid w:val="00185A16"/>
    <w:rsid w:val="00185B2A"/>
    <w:rsid w:val="00185B7B"/>
    <w:rsid w:val="00185BB6"/>
    <w:rsid w:val="00185BF6"/>
    <w:rsid w:val="00185CF3"/>
    <w:rsid w:val="00185D01"/>
    <w:rsid w:val="00185D07"/>
    <w:rsid w:val="00185E98"/>
    <w:rsid w:val="001862CE"/>
    <w:rsid w:val="0018636A"/>
    <w:rsid w:val="00186388"/>
    <w:rsid w:val="001863B6"/>
    <w:rsid w:val="00186427"/>
    <w:rsid w:val="001865BF"/>
    <w:rsid w:val="001865C5"/>
    <w:rsid w:val="00186631"/>
    <w:rsid w:val="001866D6"/>
    <w:rsid w:val="0018673A"/>
    <w:rsid w:val="001869F0"/>
    <w:rsid w:val="00186A2F"/>
    <w:rsid w:val="00186C32"/>
    <w:rsid w:val="00186CA3"/>
    <w:rsid w:val="00186E33"/>
    <w:rsid w:val="00186EA8"/>
    <w:rsid w:val="00186F72"/>
    <w:rsid w:val="00187023"/>
    <w:rsid w:val="0018717F"/>
    <w:rsid w:val="001871B2"/>
    <w:rsid w:val="001871FE"/>
    <w:rsid w:val="00187303"/>
    <w:rsid w:val="00187440"/>
    <w:rsid w:val="00187629"/>
    <w:rsid w:val="0018776F"/>
    <w:rsid w:val="001879FB"/>
    <w:rsid w:val="00187AD3"/>
    <w:rsid w:val="00187AFC"/>
    <w:rsid w:val="00187D2D"/>
    <w:rsid w:val="00187E97"/>
    <w:rsid w:val="0018C9B7"/>
    <w:rsid w:val="0018E1A4"/>
    <w:rsid w:val="0019000C"/>
    <w:rsid w:val="001901A8"/>
    <w:rsid w:val="0019027A"/>
    <w:rsid w:val="0019047B"/>
    <w:rsid w:val="0019062E"/>
    <w:rsid w:val="001906A5"/>
    <w:rsid w:val="001909FD"/>
    <w:rsid w:val="00190A04"/>
    <w:rsid w:val="00190A0F"/>
    <w:rsid w:val="00190A2B"/>
    <w:rsid w:val="00190C2B"/>
    <w:rsid w:val="00190D11"/>
    <w:rsid w:val="00190DA4"/>
    <w:rsid w:val="00190F79"/>
    <w:rsid w:val="0019116D"/>
    <w:rsid w:val="00191303"/>
    <w:rsid w:val="00191B26"/>
    <w:rsid w:val="00191B4A"/>
    <w:rsid w:val="00191C3B"/>
    <w:rsid w:val="00191C89"/>
    <w:rsid w:val="00191C9F"/>
    <w:rsid w:val="00191DA4"/>
    <w:rsid w:val="00191E99"/>
    <w:rsid w:val="00192076"/>
    <w:rsid w:val="001920C3"/>
    <w:rsid w:val="0019227C"/>
    <w:rsid w:val="001922BE"/>
    <w:rsid w:val="0019233F"/>
    <w:rsid w:val="0019239E"/>
    <w:rsid w:val="001923F2"/>
    <w:rsid w:val="001924C8"/>
    <w:rsid w:val="00192631"/>
    <w:rsid w:val="00192678"/>
    <w:rsid w:val="0019289B"/>
    <w:rsid w:val="0019292C"/>
    <w:rsid w:val="00192A17"/>
    <w:rsid w:val="00192D74"/>
    <w:rsid w:val="00192DEB"/>
    <w:rsid w:val="00192E8D"/>
    <w:rsid w:val="00192EE8"/>
    <w:rsid w:val="00192F40"/>
    <w:rsid w:val="00193424"/>
    <w:rsid w:val="00193762"/>
    <w:rsid w:val="00193770"/>
    <w:rsid w:val="00193841"/>
    <w:rsid w:val="0019394E"/>
    <w:rsid w:val="0019414B"/>
    <w:rsid w:val="00194474"/>
    <w:rsid w:val="0019462F"/>
    <w:rsid w:val="00194663"/>
    <w:rsid w:val="00194737"/>
    <w:rsid w:val="0019473A"/>
    <w:rsid w:val="001947E5"/>
    <w:rsid w:val="00194834"/>
    <w:rsid w:val="001949ED"/>
    <w:rsid w:val="00194B43"/>
    <w:rsid w:val="00194C09"/>
    <w:rsid w:val="00194C32"/>
    <w:rsid w:val="00194C38"/>
    <w:rsid w:val="00194CAA"/>
    <w:rsid w:val="00194D38"/>
    <w:rsid w:val="00194D5D"/>
    <w:rsid w:val="00194DE3"/>
    <w:rsid w:val="00194DF2"/>
    <w:rsid w:val="00194FCB"/>
    <w:rsid w:val="00195365"/>
    <w:rsid w:val="00195495"/>
    <w:rsid w:val="001954BC"/>
    <w:rsid w:val="001955A1"/>
    <w:rsid w:val="001955FB"/>
    <w:rsid w:val="00195668"/>
    <w:rsid w:val="0019569A"/>
    <w:rsid w:val="001957A1"/>
    <w:rsid w:val="001957C8"/>
    <w:rsid w:val="001958CA"/>
    <w:rsid w:val="001958CE"/>
    <w:rsid w:val="0019597F"/>
    <w:rsid w:val="00195A6F"/>
    <w:rsid w:val="00195B38"/>
    <w:rsid w:val="00195C9B"/>
    <w:rsid w:val="00195EE1"/>
    <w:rsid w:val="00195F19"/>
    <w:rsid w:val="001960C5"/>
    <w:rsid w:val="00196240"/>
    <w:rsid w:val="001963AA"/>
    <w:rsid w:val="00196589"/>
    <w:rsid w:val="0019660B"/>
    <w:rsid w:val="00196620"/>
    <w:rsid w:val="00196A52"/>
    <w:rsid w:val="00196BA1"/>
    <w:rsid w:val="00196C4C"/>
    <w:rsid w:val="00196E4E"/>
    <w:rsid w:val="00197266"/>
    <w:rsid w:val="00197310"/>
    <w:rsid w:val="0019731A"/>
    <w:rsid w:val="00197468"/>
    <w:rsid w:val="00197506"/>
    <w:rsid w:val="00197571"/>
    <w:rsid w:val="00197635"/>
    <w:rsid w:val="00197703"/>
    <w:rsid w:val="001978E5"/>
    <w:rsid w:val="00197F27"/>
    <w:rsid w:val="00197F2B"/>
    <w:rsid w:val="00197FDE"/>
    <w:rsid w:val="001A011B"/>
    <w:rsid w:val="001A0460"/>
    <w:rsid w:val="001A047C"/>
    <w:rsid w:val="001A04C3"/>
    <w:rsid w:val="001A0564"/>
    <w:rsid w:val="001A0877"/>
    <w:rsid w:val="001A0B6E"/>
    <w:rsid w:val="001A0E2A"/>
    <w:rsid w:val="001A0F78"/>
    <w:rsid w:val="001A0F92"/>
    <w:rsid w:val="001A102F"/>
    <w:rsid w:val="001A1151"/>
    <w:rsid w:val="001A1164"/>
    <w:rsid w:val="001A125C"/>
    <w:rsid w:val="001A12AF"/>
    <w:rsid w:val="001A130B"/>
    <w:rsid w:val="001A1393"/>
    <w:rsid w:val="001A1403"/>
    <w:rsid w:val="001A1495"/>
    <w:rsid w:val="001A1573"/>
    <w:rsid w:val="001A1815"/>
    <w:rsid w:val="001A181A"/>
    <w:rsid w:val="001A1868"/>
    <w:rsid w:val="001A19BC"/>
    <w:rsid w:val="001A1A2B"/>
    <w:rsid w:val="001A1A43"/>
    <w:rsid w:val="001A1A59"/>
    <w:rsid w:val="001A1AE0"/>
    <w:rsid w:val="001A1C87"/>
    <w:rsid w:val="001A1CE0"/>
    <w:rsid w:val="001A1E69"/>
    <w:rsid w:val="001A202A"/>
    <w:rsid w:val="001A2051"/>
    <w:rsid w:val="001A205E"/>
    <w:rsid w:val="001A2112"/>
    <w:rsid w:val="001A2113"/>
    <w:rsid w:val="001A2144"/>
    <w:rsid w:val="001A217D"/>
    <w:rsid w:val="001A21F2"/>
    <w:rsid w:val="001A24C9"/>
    <w:rsid w:val="001A250C"/>
    <w:rsid w:val="001A26CB"/>
    <w:rsid w:val="001A287A"/>
    <w:rsid w:val="001A294A"/>
    <w:rsid w:val="001A29CB"/>
    <w:rsid w:val="001A2A66"/>
    <w:rsid w:val="001A2CF1"/>
    <w:rsid w:val="001A2E07"/>
    <w:rsid w:val="001A2E41"/>
    <w:rsid w:val="001A2EEB"/>
    <w:rsid w:val="001A3102"/>
    <w:rsid w:val="001A3129"/>
    <w:rsid w:val="001A3248"/>
    <w:rsid w:val="001A32E4"/>
    <w:rsid w:val="001A3390"/>
    <w:rsid w:val="001A33B8"/>
    <w:rsid w:val="001A33E5"/>
    <w:rsid w:val="001A3608"/>
    <w:rsid w:val="001A3868"/>
    <w:rsid w:val="001A39C7"/>
    <w:rsid w:val="001A3C71"/>
    <w:rsid w:val="001A3D22"/>
    <w:rsid w:val="001A3D4C"/>
    <w:rsid w:val="001A3DCB"/>
    <w:rsid w:val="001A3ECB"/>
    <w:rsid w:val="001A408B"/>
    <w:rsid w:val="001A41F8"/>
    <w:rsid w:val="001A4288"/>
    <w:rsid w:val="001A445E"/>
    <w:rsid w:val="001A44AD"/>
    <w:rsid w:val="001A4649"/>
    <w:rsid w:val="001A4654"/>
    <w:rsid w:val="001A47CB"/>
    <w:rsid w:val="001A47CF"/>
    <w:rsid w:val="001A4874"/>
    <w:rsid w:val="001A4B2A"/>
    <w:rsid w:val="001A4DC6"/>
    <w:rsid w:val="001A4FCC"/>
    <w:rsid w:val="001A5161"/>
    <w:rsid w:val="001A545E"/>
    <w:rsid w:val="001A5534"/>
    <w:rsid w:val="001A55DE"/>
    <w:rsid w:val="001A57C3"/>
    <w:rsid w:val="001A5821"/>
    <w:rsid w:val="001A59CA"/>
    <w:rsid w:val="001A5A40"/>
    <w:rsid w:val="001A5B2F"/>
    <w:rsid w:val="001A5CBB"/>
    <w:rsid w:val="001A5E8C"/>
    <w:rsid w:val="001A5F3A"/>
    <w:rsid w:val="001A62D5"/>
    <w:rsid w:val="001A62D9"/>
    <w:rsid w:val="001A6305"/>
    <w:rsid w:val="001A63D3"/>
    <w:rsid w:val="001A64F8"/>
    <w:rsid w:val="001A658F"/>
    <w:rsid w:val="001A6774"/>
    <w:rsid w:val="001A690D"/>
    <w:rsid w:val="001A693E"/>
    <w:rsid w:val="001A6ADA"/>
    <w:rsid w:val="001A6B3E"/>
    <w:rsid w:val="001A6B81"/>
    <w:rsid w:val="001A6BFD"/>
    <w:rsid w:val="001A6C6E"/>
    <w:rsid w:val="001A716A"/>
    <w:rsid w:val="001A725C"/>
    <w:rsid w:val="001A7275"/>
    <w:rsid w:val="001A7355"/>
    <w:rsid w:val="001A747E"/>
    <w:rsid w:val="001A74A9"/>
    <w:rsid w:val="001A75F7"/>
    <w:rsid w:val="001A770B"/>
    <w:rsid w:val="001A774A"/>
    <w:rsid w:val="001A77F3"/>
    <w:rsid w:val="001A7823"/>
    <w:rsid w:val="001A78B9"/>
    <w:rsid w:val="001A79D7"/>
    <w:rsid w:val="001A7EBF"/>
    <w:rsid w:val="001B0073"/>
    <w:rsid w:val="001B0325"/>
    <w:rsid w:val="001B0346"/>
    <w:rsid w:val="001B034F"/>
    <w:rsid w:val="001B03BA"/>
    <w:rsid w:val="001B03FB"/>
    <w:rsid w:val="001B043C"/>
    <w:rsid w:val="001B0569"/>
    <w:rsid w:val="001B057E"/>
    <w:rsid w:val="001B0766"/>
    <w:rsid w:val="001B089E"/>
    <w:rsid w:val="001B0ACA"/>
    <w:rsid w:val="001B0C2B"/>
    <w:rsid w:val="001B0C84"/>
    <w:rsid w:val="001B0CA4"/>
    <w:rsid w:val="001B0FAE"/>
    <w:rsid w:val="001B1124"/>
    <w:rsid w:val="001B124B"/>
    <w:rsid w:val="001B1498"/>
    <w:rsid w:val="001B1552"/>
    <w:rsid w:val="001B15AB"/>
    <w:rsid w:val="001B16B9"/>
    <w:rsid w:val="001B18CE"/>
    <w:rsid w:val="001B18D8"/>
    <w:rsid w:val="001B18E7"/>
    <w:rsid w:val="001B19E6"/>
    <w:rsid w:val="001B1A02"/>
    <w:rsid w:val="001B1A44"/>
    <w:rsid w:val="001B1A89"/>
    <w:rsid w:val="001B1C6E"/>
    <w:rsid w:val="001B1D6F"/>
    <w:rsid w:val="001B22BA"/>
    <w:rsid w:val="001B24D5"/>
    <w:rsid w:val="001B256E"/>
    <w:rsid w:val="001B26E2"/>
    <w:rsid w:val="001B26EE"/>
    <w:rsid w:val="001B271E"/>
    <w:rsid w:val="001B2797"/>
    <w:rsid w:val="001B2A26"/>
    <w:rsid w:val="001B2C48"/>
    <w:rsid w:val="001B2CEB"/>
    <w:rsid w:val="001B2D32"/>
    <w:rsid w:val="001B2DDF"/>
    <w:rsid w:val="001B2E90"/>
    <w:rsid w:val="001B2F11"/>
    <w:rsid w:val="001B30DB"/>
    <w:rsid w:val="001B3129"/>
    <w:rsid w:val="001B323D"/>
    <w:rsid w:val="001B33E6"/>
    <w:rsid w:val="001B34D4"/>
    <w:rsid w:val="001B361E"/>
    <w:rsid w:val="001B36FF"/>
    <w:rsid w:val="001B37B1"/>
    <w:rsid w:val="001B384B"/>
    <w:rsid w:val="001B3C38"/>
    <w:rsid w:val="001B3C90"/>
    <w:rsid w:val="001B3FD8"/>
    <w:rsid w:val="001B411F"/>
    <w:rsid w:val="001B4217"/>
    <w:rsid w:val="001B457E"/>
    <w:rsid w:val="001B4676"/>
    <w:rsid w:val="001B46B8"/>
    <w:rsid w:val="001B46C9"/>
    <w:rsid w:val="001B48AA"/>
    <w:rsid w:val="001B48F7"/>
    <w:rsid w:val="001B4A91"/>
    <w:rsid w:val="001B4AE7"/>
    <w:rsid w:val="001B5097"/>
    <w:rsid w:val="001B5122"/>
    <w:rsid w:val="001B5342"/>
    <w:rsid w:val="001B53A2"/>
    <w:rsid w:val="001B5467"/>
    <w:rsid w:val="001B5695"/>
    <w:rsid w:val="001B56EF"/>
    <w:rsid w:val="001B577B"/>
    <w:rsid w:val="001B5895"/>
    <w:rsid w:val="001B5ABB"/>
    <w:rsid w:val="001B5D01"/>
    <w:rsid w:val="001B5F8E"/>
    <w:rsid w:val="001B6014"/>
    <w:rsid w:val="001B6335"/>
    <w:rsid w:val="001B63AA"/>
    <w:rsid w:val="001B63D8"/>
    <w:rsid w:val="001B6670"/>
    <w:rsid w:val="001B682C"/>
    <w:rsid w:val="001B682E"/>
    <w:rsid w:val="001B6851"/>
    <w:rsid w:val="001B689C"/>
    <w:rsid w:val="001B6BE6"/>
    <w:rsid w:val="001B6D0C"/>
    <w:rsid w:val="001B6F0E"/>
    <w:rsid w:val="001B700E"/>
    <w:rsid w:val="001B70B5"/>
    <w:rsid w:val="001B70FC"/>
    <w:rsid w:val="001B718E"/>
    <w:rsid w:val="001B71E3"/>
    <w:rsid w:val="001B7241"/>
    <w:rsid w:val="001B7242"/>
    <w:rsid w:val="001B7285"/>
    <w:rsid w:val="001B749E"/>
    <w:rsid w:val="001B76FF"/>
    <w:rsid w:val="001B775A"/>
    <w:rsid w:val="001B776C"/>
    <w:rsid w:val="001B7C5C"/>
    <w:rsid w:val="001B7C7F"/>
    <w:rsid w:val="001B7D35"/>
    <w:rsid w:val="001B7D40"/>
    <w:rsid w:val="001B7E3A"/>
    <w:rsid w:val="001C01F9"/>
    <w:rsid w:val="001C0278"/>
    <w:rsid w:val="001C0289"/>
    <w:rsid w:val="001C05C4"/>
    <w:rsid w:val="001C05CE"/>
    <w:rsid w:val="001C076F"/>
    <w:rsid w:val="001C07C4"/>
    <w:rsid w:val="001C08A7"/>
    <w:rsid w:val="001C08FF"/>
    <w:rsid w:val="001C0920"/>
    <w:rsid w:val="001C0A55"/>
    <w:rsid w:val="001C0A74"/>
    <w:rsid w:val="001C0BD4"/>
    <w:rsid w:val="001C0E51"/>
    <w:rsid w:val="001C0F3D"/>
    <w:rsid w:val="001C0F9F"/>
    <w:rsid w:val="001C15CF"/>
    <w:rsid w:val="001C1947"/>
    <w:rsid w:val="001C1BCA"/>
    <w:rsid w:val="001C1BF3"/>
    <w:rsid w:val="001C1CD3"/>
    <w:rsid w:val="001C1D09"/>
    <w:rsid w:val="001C1DF0"/>
    <w:rsid w:val="001C1E04"/>
    <w:rsid w:val="001C1FCB"/>
    <w:rsid w:val="001C2012"/>
    <w:rsid w:val="001C2073"/>
    <w:rsid w:val="001C22FF"/>
    <w:rsid w:val="001C2314"/>
    <w:rsid w:val="001C265B"/>
    <w:rsid w:val="001C2905"/>
    <w:rsid w:val="001C296F"/>
    <w:rsid w:val="001C29BF"/>
    <w:rsid w:val="001C2AD3"/>
    <w:rsid w:val="001C2BF9"/>
    <w:rsid w:val="001C2D6C"/>
    <w:rsid w:val="001C2E49"/>
    <w:rsid w:val="001C3080"/>
    <w:rsid w:val="001C31B8"/>
    <w:rsid w:val="001C31D7"/>
    <w:rsid w:val="001C3258"/>
    <w:rsid w:val="001C3348"/>
    <w:rsid w:val="001C33CA"/>
    <w:rsid w:val="001C355B"/>
    <w:rsid w:val="001C36A7"/>
    <w:rsid w:val="001C3837"/>
    <w:rsid w:val="001C3845"/>
    <w:rsid w:val="001C384D"/>
    <w:rsid w:val="001C3A0C"/>
    <w:rsid w:val="001C3A0D"/>
    <w:rsid w:val="001C3A34"/>
    <w:rsid w:val="001C3B97"/>
    <w:rsid w:val="001C3CDC"/>
    <w:rsid w:val="001C3D4E"/>
    <w:rsid w:val="001C3E3D"/>
    <w:rsid w:val="001C3F1C"/>
    <w:rsid w:val="001C401C"/>
    <w:rsid w:val="001C408A"/>
    <w:rsid w:val="001C41D3"/>
    <w:rsid w:val="001C41E8"/>
    <w:rsid w:val="001C45E4"/>
    <w:rsid w:val="001C4844"/>
    <w:rsid w:val="001C49D8"/>
    <w:rsid w:val="001C4ADA"/>
    <w:rsid w:val="001C4E36"/>
    <w:rsid w:val="001C4F9A"/>
    <w:rsid w:val="001C5006"/>
    <w:rsid w:val="001C5062"/>
    <w:rsid w:val="001C52BC"/>
    <w:rsid w:val="001C5416"/>
    <w:rsid w:val="001C54D4"/>
    <w:rsid w:val="001C553E"/>
    <w:rsid w:val="001C55FF"/>
    <w:rsid w:val="001C5620"/>
    <w:rsid w:val="001C5682"/>
    <w:rsid w:val="001C57F9"/>
    <w:rsid w:val="001C581F"/>
    <w:rsid w:val="001C59D6"/>
    <w:rsid w:val="001C5A79"/>
    <w:rsid w:val="001C5AB4"/>
    <w:rsid w:val="001C5B21"/>
    <w:rsid w:val="001C5B86"/>
    <w:rsid w:val="001C5BD3"/>
    <w:rsid w:val="001C5CC5"/>
    <w:rsid w:val="001C5D74"/>
    <w:rsid w:val="001C5FE4"/>
    <w:rsid w:val="001C60AF"/>
    <w:rsid w:val="001C60DF"/>
    <w:rsid w:val="001C645F"/>
    <w:rsid w:val="001C6503"/>
    <w:rsid w:val="001C652F"/>
    <w:rsid w:val="001C65B0"/>
    <w:rsid w:val="001C6635"/>
    <w:rsid w:val="001C6A8B"/>
    <w:rsid w:val="001C6BD8"/>
    <w:rsid w:val="001C6BDB"/>
    <w:rsid w:val="001C6F57"/>
    <w:rsid w:val="001C7354"/>
    <w:rsid w:val="001C7680"/>
    <w:rsid w:val="001C76ED"/>
    <w:rsid w:val="001C7892"/>
    <w:rsid w:val="001C792C"/>
    <w:rsid w:val="001C79CB"/>
    <w:rsid w:val="001C7F3C"/>
    <w:rsid w:val="001D000F"/>
    <w:rsid w:val="001D0101"/>
    <w:rsid w:val="001D015B"/>
    <w:rsid w:val="001D0279"/>
    <w:rsid w:val="001D02B9"/>
    <w:rsid w:val="001D02D9"/>
    <w:rsid w:val="001D0393"/>
    <w:rsid w:val="001D0422"/>
    <w:rsid w:val="001D0593"/>
    <w:rsid w:val="001D092F"/>
    <w:rsid w:val="001D0B64"/>
    <w:rsid w:val="001D0B6E"/>
    <w:rsid w:val="001D0B93"/>
    <w:rsid w:val="001D0D40"/>
    <w:rsid w:val="001D0DB9"/>
    <w:rsid w:val="001D0E05"/>
    <w:rsid w:val="001D0F68"/>
    <w:rsid w:val="001D0F9E"/>
    <w:rsid w:val="001D1099"/>
    <w:rsid w:val="001D123A"/>
    <w:rsid w:val="001D1298"/>
    <w:rsid w:val="001D13EE"/>
    <w:rsid w:val="001D1427"/>
    <w:rsid w:val="001D16EE"/>
    <w:rsid w:val="001D1859"/>
    <w:rsid w:val="001D1940"/>
    <w:rsid w:val="001D1949"/>
    <w:rsid w:val="001D1A42"/>
    <w:rsid w:val="001D1ABB"/>
    <w:rsid w:val="001D1BED"/>
    <w:rsid w:val="001D1BF8"/>
    <w:rsid w:val="001D1D81"/>
    <w:rsid w:val="001D1E9E"/>
    <w:rsid w:val="001D1F35"/>
    <w:rsid w:val="001D1F62"/>
    <w:rsid w:val="001D20BD"/>
    <w:rsid w:val="001D217D"/>
    <w:rsid w:val="001D2204"/>
    <w:rsid w:val="001D238F"/>
    <w:rsid w:val="001D2434"/>
    <w:rsid w:val="001D2491"/>
    <w:rsid w:val="001D256B"/>
    <w:rsid w:val="001D2705"/>
    <w:rsid w:val="001D28A6"/>
    <w:rsid w:val="001D28E7"/>
    <w:rsid w:val="001D28EF"/>
    <w:rsid w:val="001D2905"/>
    <w:rsid w:val="001D2913"/>
    <w:rsid w:val="001D2920"/>
    <w:rsid w:val="001D2ABF"/>
    <w:rsid w:val="001D2AD3"/>
    <w:rsid w:val="001D2C68"/>
    <w:rsid w:val="001D2D54"/>
    <w:rsid w:val="001D2D57"/>
    <w:rsid w:val="001D2D5C"/>
    <w:rsid w:val="001D2D94"/>
    <w:rsid w:val="001D2DF4"/>
    <w:rsid w:val="001D2E39"/>
    <w:rsid w:val="001D2EBA"/>
    <w:rsid w:val="001D2FF3"/>
    <w:rsid w:val="001D3133"/>
    <w:rsid w:val="001D35DC"/>
    <w:rsid w:val="001D3640"/>
    <w:rsid w:val="001D3677"/>
    <w:rsid w:val="001D3695"/>
    <w:rsid w:val="001D36FF"/>
    <w:rsid w:val="001D385C"/>
    <w:rsid w:val="001D3AA0"/>
    <w:rsid w:val="001D3AB2"/>
    <w:rsid w:val="001D3D28"/>
    <w:rsid w:val="001D3E62"/>
    <w:rsid w:val="001D4197"/>
    <w:rsid w:val="001D4207"/>
    <w:rsid w:val="001D42E8"/>
    <w:rsid w:val="001D4462"/>
    <w:rsid w:val="001D462E"/>
    <w:rsid w:val="001D487F"/>
    <w:rsid w:val="001D489B"/>
    <w:rsid w:val="001D4906"/>
    <w:rsid w:val="001D4ACD"/>
    <w:rsid w:val="001D4B77"/>
    <w:rsid w:val="001D4BB9"/>
    <w:rsid w:val="001D4C2D"/>
    <w:rsid w:val="001D4C46"/>
    <w:rsid w:val="001D4E43"/>
    <w:rsid w:val="001D4FA3"/>
    <w:rsid w:val="001D5237"/>
    <w:rsid w:val="001D53D1"/>
    <w:rsid w:val="001D5419"/>
    <w:rsid w:val="001D5423"/>
    <w:rsid w:val="001D547F"/>
    <w:rsid w:val="001D5521"/>
    <w:rsid w:val="001D5692"/>
    <w:rsid w:val="001D56DC"/>
    <w:rsid w:val="001D56DD"/>
    <w:rsid w:val="001D5840"/>
    <w:rsid w:val="001D58AB"/>
    <w:rsid w:val="001D595F"/>
    <w:rsid w:val="001D5C14"/>
    <w:rsid w:val="001D5C39"/>
    <w:rsid w:val="001D5D4A"/>
    <w:rsid w:val="001D62DF"/>
    <w:rsid w:val="001D63F0"/>
    <w:rsid w:val="001D64E5"/>
    <w:rsid w:val="001D652B"/>
    <w:rsid w:val="001D66D9"/>
    <w:rsid w:val="001D67AC"/>
    <w:rsid w:val="001D697E"/>
    <w:rsid w:val="001D6A0B"/>
    <w:rsid w:val="001D6A6B"/>
    <w:rsid w:val="001D6AE6"/>
    <w:rsid w:val="001D6B58"/>
    <w:rsid w:val="001D6C3A"/>
    <w:rsid w:val="001D6C81"/>
    <w:rsid w:val="001D6CD8"/>
    <w:rsid w:val="001D6D81"/>
    <w:rsid w:val="001D6DCE"/>
    <w:rsid w:val="001D6EC6"/>
    <w:rsid w:val="001D7020"/>
    <w:rsid w:val="001D73C2"/>
    <w:rsid w:val="001D7519"/>
    <w:rsid w:val="001D772F"/>
    <w:rsid w:val="001D7772"/>
    <w:rsid w:val="001D77CA"/>
    <w:rsid w:val="001D7851"/>
    <w:rsid w:val="001D786F"/>
    <w:rsid w:val="001D78DF"/>
    <w:rsid w:val="001D79D4"/>
    <w:rsid w:val="001D79F5"/>
    <w:rsid w:val="001D7A5C"/>
    <w:rsid w:val="001D7C51"/>
    <w:rsid w:val="001D7D54"/>
    <w:rsid w:val="001D7D58"/>
    <w:rsid w:val="001D7DAD"/>
    <w:rsid w:val="001D7EF9"/>
    <w:rsid w:val="001E0206"/>
    <w:rsid w:val="001E020F"/>
    <w:rsid w:val="001E021B"/>
    <w:rsid w:val="001E040E"/>
    <w:rsid w:val="001E0478"/>
    <w:rsid w:val="001E0659"/>
    <w:rsid w:val="001E06A6"/>
    <w:rsid w:val="001E0797"/>
    <w:rsid w:val="001E0830"/>
    <w:rsid w:val="001E0A2F"/>
    <w:rsid w:val="001E0A85"/>
    <w:rsid w:val="001E0CA2"/>
    <w:rsid w:val="001E0DF1"/>
    <w:rsid w:val="001E0EB7"/>
    <w:rsid w:val="001E11D2"/>
    <w:rsid w:val="001E11F8"/>
    <w:rsid w:val="001E1257"/>
    <w:rsid w:val="001E14D0"/>
    <w:rsid w:val="001E15F6"/>
    <w:rsid w:val="001E163E"/>
    <w:rsid w:val="001E187F"/>
    <w:rsid w:val="001E1908"/>
    <w:rsid w:val="001E19C1"/>
    <w:rsid w:val="001E1BE1"/>
    <w:rsid w:val="001E1C1E"/>
    <w:rsid w:val="001E1C2A"/>
    <w:rsid w:val="001E1D2D"/>
    <w:rsid w:val="001E1D32"/>
    <w:rsid w:val="001E1D59"/>
    <w:rsid w:val="001E1E4A"/>
    <w:rsid w:val="001E1F6A"/>
    <w:rsid w:val="001E2064"/>
    <w:rsid w:val="001E21F0"/>
    <w:rsid w:val="001E2608"/>
    <w:rsid w:val="001E2705"/>
    <w:rsid w:val="001E288A"/>
    <w:rsid w:val="001E2A50"/>
    <w:rsid w:val="001E2A64"/>
    <w:rsid w:val="001E2B27"/>
    <w:rsid w:val="001E2B94"/>
    <w:rsid w:val="001E2BFE"/>
    <w:rsid w:val="001E2E05"/>
    <w:rsid w:val="001E2E55"/>
    <w:rsid w:val="001E2EB0"/>
    <w:rsid w:val="001E306C"/>
    <w:rsid w:val="001E3109"/>
    <w:rsid w:val="001E3240"/>
    <w:rsid w:val="001E3671"/>
    <w:rsid w:val="001E3688"/>
    <w:rsid w:val="001E36F9"/>
    <w:rsid w:val="001E37ED"/>
    <w:rsid w:val="001E39A3"/>
    <w:rsid w:val="001E3AB4"/>
    <w:rsid w:val="001E3AEB"/>
    <w:rsid w:val="001E3B47"/>
    <w:rsid w:val="001E3C8C"/>
    <w:rsid w:val="001E4480"/>
    <w:rsid w:val="001E461C"/>
    <w:rsid w:val="001E463F"/>
    <w:rsid w:val="001E48AD"/>
    <w:rsid w:val="001E49FA"/>
    <w:rsid w:val="001E4ABA"/>
    <w:rsid w:val="001E4BCE"/>
    <w:rsid w:val="001E4E7E"/>
    <w:rsid w:val="001E5097"/>
    <w:rsid w:val="001E5536"/>
    <w:rsid w:val="001E5597"/>
    <w:rsid w:val="001E55D3"/>
    <w:rsid w:val="001E56A3"/>
    <w:rsid w:val="001E585D"/>
    <w:rsid w:val="001E5925"/>
    <w:rsid w:val="001E5933"/>
    <w:rsid w:val="001E5AB6"/>
    <w:rsid w:val="001E5B55"/>
    <w:rsid w:val="001E5C48"/>
    <w:rsid w:val="001E5E31"/>
    <w:rsid w:val="001E5F7D"/>
    <w:rsid w:val="001E6245"/>
    <w:rsid w:val="001E6397"/>
    <w:rsid w:val="001E66EC"/>
    <w:rsid w:val="001E6A38"/>
    <w:rsid w:val="001E6C87"/>
    <w:rsid w:val="001E6CF7"/>
    <w:rsid w:val="001E6E74"/>
    <w:rsid w:val="001E6E92"/>
    <w:rsid w:val="001E6FD4"/>
    <w:rsid w:val="001E71A2"/>
    <w:rsid w:val="001E71DB"/>
    <w:rsid w:val="001E7252"/>
    <w:rsid w:val="001E72EC"/>
    <w:rsid w:val="001E75DD"/>
    <w:rsid w:val="001E76B2"/>
    <w:rsid w:val="001E7721"/>
    <w:rsid w:val="001E786D"/>
    <w:rsid w:val="001E7AEA"/>
    <w:rsid w:val="001E7E63"/>
    <w:rsid w:val="001E7FEB"/>
    <w:rsid w:val="001F0211"/>
    <w:rsid w:val="001F047D"/>
    <w:rsid w:val="001F07F6"/>
    <w:rsid w:val="001F0A4A"/>
    <w:rsid w:val="001F0C8F"/>
    <w:rsid w:val="001F0CEA"/>
    <w:rsid w:val="001F0E16"/>
    <w:rsid w:val="001F100D"/>
    <w:rsid w:val="001F14B8"/>
    <w:rsid w:val="001F16D8"/>
    <w:rsid w:val="001F1795"/>
    <w:rsid w:val="001F1860"/>
    <w:rsid w:val="001F1A84"/>
    <w:rsid w:val="001F1D93"/>
    <w:rsid w:val="001F22EA"/>
    <w:rsid w:val="001F2503"/>
    <w:rsid w:val="001F26B2"/>
    <w:rsid w:val="001F26C1"/>
    <w:rsid w:val="001F26CF"/>
    <w:rsid w:val="001F26D1"/>
    <w:rsid w:val="001F2787"/>
    <w:rsid w:val="001F2788"/>
    <w:rsid w:val="001F2812"/>
    <w:rsid w:val="001F285A"/>
    <w:rsid w:val="001F2962"/>
    <w:rsid w:val="001F297E"/>
    <w:rsid w:val="001F2B06"/>
    <w:rsid w:val="001F2B47"/>
    <w:rsid w:val="001F2E1C"/>
    <w:rsid w:val="001F303A"/>
    <w:rsid w:val="001F3046"/>
    <w:rsid w:val="001F3191"/>
    <w:rsid w:val="001F3221"/>
    <w:rsid w:val="001F322D"/>
    <w:rsid w:val="001F331E"/>
    <w:rsid w:val="001F34A8"/>
    <w:rsid w:val="001F35F8"/>
    <w:rsid w:val="001F36C0"/>
    <w:rsid w:val="001F3846"/>
    <w:rsid w:val="001F38D0"/>
    <w:rsid w:val="001F3994"/>
    <w:rsid w:val="001F39E2"/>
    <w:rsid w:val="001F3A74"/>
    <w:rsid w:val="001F3BAE"/>
    <w:rsid w:val="001F3C53"/>
    <w:rsid w:val="001F3CC5"/>
    <w:rsid w:val="001F3D84"/>
    <w:rsid w:val="001F3DC9"/>
    <w:rsid w:val="001F3EFB"/>
    <w:rsid w:val="001F41D8"/>
    <w:rsid w:val="001F435B"/>
    <w:rsid w:val="001F44AF"/>
    <w:rsid w:val="001F450E"/>
    <w:rsid w:val="001F45E6"/>
    <w:rsid w:val="001F4632"/>
    <w:rsid w:val="001F46C4"/>
    <w:rsid w:val="001F4826"/>
    <w:rsid w:val="001F491F"/>
    <w:rsid w:val="001F49AE"/>
    <w:rsid w:val="001F4AC2"/>
    <w:rsid w:val="001F4D43"/>
    <w:rsid w:val="001F4DA0"/>
    <w:rsid w:val="001F4DBB"/>
    <w:rsid w:val="001F4EAD"/>
    <w:rsid w:val="001F51DA"/>
    <w:rsid w:val="001F5234"/>
    <w:rsid w:val="001F555F"/>
    <w:rsid w:val="001F562E"/>
    <w:rsid w:val="001F579A"/>
    <w:rsid w:val="001F57CE"/>
    <w:rsid w:val="001F5862"/>
    <w:rsid w:val="001F5926"/>
    <w:rsid w:val="001F5A4F"/>
    <w:rsid w:val="001F5C0C"/>
    <w:rsid w:val="001F5D92"/>
    <w:rsid w:val="001F5D9E"/>
    <w:rsid w:val="001F5E22"/>
    <w:rsid w:val="001F5F51"/>
    <w:rsid w:val="001F5F82"/>
    <w:rsid w:val="001F5FFE"/>
    <w:rsid w:val="001F6154"/>
    <w:rsid w:val="001F62E7"/>
    <w:rsid w:val="001F6330"/>
    <w:rsid w:val="001F636B"/>
    <w:rsid w:val="001F63FB"/>
    <w:rsid w:val="001F64CC"/>
    <w:rsid w:val="001F65EB"/>
    <w:rsid w:val="001F67DD"/>
    <w:rsid w:val="001F67E6"/>
    <w:rsid w:val="001F69F4"/>
    <w:rsid w:val="001F6B61"/>
    <w:rsid w:val="001F6BCA"/>
    <w:rsid w:val="001F6CBB"/>
    <w:rsid w:val="001F71CE"/>
    <w:rsid w:val="001F72CD"/>
    <w:rsid w:val="001F737A"/>
    <w:rsid w:val="001F7445"/>
    <w:rsid w:val="001F7506"/>
    <w:rsid w:val="001F7576"/>
    <w:rsid w:val="001F75BA"/>
    <w:rsid w:val="001F761F"/>
    <w:rsid w:val="001F76DC"/>
    <w:rsid w:val="001F770F"/>
    <w:rsid w:val="001F7718"/>
    <w:rsid w:val="001F7768"/>
    <w:rsid w:val="001F77DF"/>
    <w:rsid w:val="001F780A"/>
    <w:rsid w:val="001F7B27"/>
    <w:rsid w:val="001F7B4E"/>
    <w:rsid w:val="001F7D4F"/>
    <w:rsid w:val="001F7F5E"/>
    <w:rsid w:val="002000D3"/>
    <w:rsid w:val="00200127"/>
    <w:rsid w:val="002004C8"/>
    <w:rsid w:val="00200761"/>
    <w:rsid w:val="00200799"/>
    <w:rsid w:val="00200832"/>
    <w:rsid w:val="002008E8"/>
    <w:rsid w:val="00200910"/>
    <w:rsid w:val="00200942"/>
    <w:rsid w:val="00200993"/>
    <w:rsid w:val="00200AFC"/>
    <w:rsid w:val="00200CF8"/>
    <w:rsid w:val="00200ED9"/>
    <w:rsid w:val="00200F73"/>
    <w:rsid w:val="00200F7B"/>
    <w:rsid w:val="00201036"/>
    <w:rsid w:val="0020129C"/>
    <w:rsid w:val="0020156D"/>
    <w:rsid w:val="002017A7"/>
    <w:rsid w:val="00201838"/>
    <w:rsid w:val="002019E1"/>
    <w:rsid w:val="00201A7D"/>
    <w:rsid w:val="00201AF1"/>
    <w:rsid w:val="00201C79"/>
    <w:rsid w:val="00201CBD"/>
    <w:rsid w:val="00201D8C"/>
    <w:rsid w:val="00201EB7"/>
    <w:rsid w:val="00201ED2"/>
    <w:rsid w:val="0020200F"/>
    <w:rsid w:val="002022F3"/>
    <w:rsid w:val="002023E5"/>
    <w:rsid w:val="002024D5"/>
    <w:rsid w:val="0020252F"/>
    <w:rsid w:val="002026A0"/>
    <w:rsid w:val="002028CC"/>
    <w:rsid w:val="002029E1"/>
    <w:rsid w:val="00202AFE"/>
    <w:rsid w:val="00202EE7"/>
    <w:rsid w:val="00202FF3"/>
    <w:rsid w:val="002031B1"/>
    <w:rsid w:val="002031FA"/>
    <w:rsid w:val="00203404"/>
    <w:rsid w:val="002034C9"/>
    <w:rsid w:val="00203683"/>
    <w:rsid w:val="0020377B"/>
    <w:rsid w:val="00203977"/>
    <w:rsid w:val="00203AA7"/>
    <w:rsid w:val="00203EC8"/>
    <w:rsid w:val="00204023"/>
    <w:rsid w:val="002040D1"/>
    <w:rsid w:val="00204309"/>
    <w:rsid w:val="00204363"/>
    <w:rsid w:val="00204733"/>
    <w:rsid w:val="002047DF"/>
    <w:rsid w:val="002047F0"/>
    <w:rsid w:val="00204812"/>
    <w:rsid w:val="0020490A"/>
    <w:rsid w:val="0020496C"/>
    <w:rsid w:val="00204AA4"/>
    <w:rsid w:val="00204AB8"/>
    <w:rsid w:val="00204C6C"/>
    <w:rsid w:val="00204D84"/>
    <w:rsid w:val="00204F25"/>
    <w:rsid w:val="00205127"/>
    <w:rsid w:val="002051E3"/>
    <w:rsid w:val="00205242"/>
    <w:rsid w:val="00205300"/>
    <w:rsid w:val="0020539D"/>
    <w:rsid w:val="002056A4"/>
    <w:rsid w:val="002056D2"/>
    <w:rsid w:val="002056D5"/>
    <w:rsid w:val="0020598D"/>
    <w:rsid w:val="00205A50"/>
    <w:rsid w:val="00205B98"/>
    <w:rsid w:val="00205BFE"/>
    <w:rsid w:val="00205CD8"/>
    <w:rsid w:val="00205D2A"/>
    <w:rsid w:val="00206042"/>
    <w:rsid w:val="00206044"/>
    <w:rsid w:val="002060D3"/>
    <w:rsid w:val="00206162"/>
    <w:rsid w:val="00206186"/>
    <w:rsid w:val="00206266"/>
    <w:rsid w:val="00206329"/>
    <w:rsid w:val="002063C4"/>
    <w:rsid w:val="002065DB"/>
    <w:rsid w:val="00206666"/>
    <w:rsid w:val="00206743"/>
    <w:rsid w:val="002068BC"/>
    <w:rsid w:val="00206C5C"/>
    <w:rsid w:val="00206C84"/>
    <w:rsid w:val="00206D28"/>
    <w:rsid w:val="00206E60"/>
    <w:rsid w:val="00206F50"/>
    <w:rsid w:val="00206F69"/>
    <w:rsid w:val="002070C7"/>
    <w:rsid w:val="0020712A"/>
    <w:rsid w:val="00207311"/>
    <w:rsid w:val="00207551"/>
    <w:rsid w:val="00207558"/>
    <w:rsid w:val="00207869"/>
    <w:rsid w:val="002078C5"/>
    <w:rsid w:val="00207989"/>
    <w:rsid w:val="002079E8"/>
    <w:rsid w:val="00207A08"/>
    <w:rsid w:val="00207B5F"/>
    <w:rsid w:val="00207C12"/>
    <w:rsid w:val="00207E90"/>
    <w:rsid w:val="002100E0"/>
    <w:rsid w:val="0021012C"/>
    <w:rsid w:val="002107B8"/>
    <w:rsid w:val="00210852"/>
    <w:rsid w:val="00210A76"/>
    <w:rsid w:val="00210B9A"/>
    <w:rsid w:val="00210C73"/>
    <w:rsid w:val="00210D44"/>
    <w:rsid w:val="00210D58"/>
    <w:rsid w:val="00210F94"/>
    <w:rsid w:val="0021104A"/>
    <w:rsid w:val="002112D4"/>
    <w:rsid w:val="002114EB"/>
    <w:rsid w:val="0021158A"/>
    <w:rsid w:val="0021163E"/>
    <w:rsid w:val="002118F9"/>
    <w:rsid w:val="00211942"/>
    <w:rsid w:val="00211A9A"/>
    <w:rsid w:val="00211C8D"/>
    <w:rsid w:val="00211D59"/>
    <w:rsid w:val="00211D62"/>
    <w:rsid w:val="00211DC2"/>
    <w:rsid w:val="00211FD6"/>
    <w:rsid w:val="0021202E"/>
    <w:rsid w:val="00212214"/>
    <w:rsid w:val="00212479"/>
    <w:rsid w:val="00212481"/>
    <w:rsid w:val="00212633"/>
    <w:rsid w:val="0021264B"/>
    <w:rsid w:val="002126F3"/>
    <w:rsid w:val="0021282D"/>
    <w:rsid w:val="00212FF1"/>
    <w:rsid w:val="00213008"/>
    <w:rsid w:val="002133B6"/>
    <w:rsid w:val="0021341F"/>
    <w:rsid w:val="0021350F"/>
    <w:rsid w:val="00213650"/>
    <w:rsid w:val="00213B4B"/>
    <w:rsid w:val="00213C52"/>
    <w:rsid w:val="00213E07"/>
    <w:rsid w:val="00213E1E"/>
    <w:rsid w:val="00214076"/>
    <w:rsid w:val="002142B8"/>
    <w:rsid w:val="00214528"/>
    <w:rsid w:val="0021468C"/>
    <w:rsid w:val="00214770"/>
    <w:rsid w:val="002147F4"/>
    <w:rsid w:val="00214850"/>
    <w:rsid w:val="0021486E"/>
    <w:rsid w:val="002148F6"/>
    <w:rsid w:val="00214941"/>
    <w:rsid w:val="00214BDF"/>
    <w:rsid w:val="00214CCD"/>
    <w:rsid w:val="00214D1D"/>
    <w:rsid w:val="00214F1F"/>
    <w:rsid w:val="00214F39"/>
    <w:rsid w:val="00215103"/>
    <w:rsid w:val="00215255"/>
    <w:rsid w:val="00215384"/>
    <w:rsid w:val="002154E6"/>
    <w:rsid w:val="00215587"/>
    <w:rsid w:val="00215593"/>
    <w:rsid w:val="002155C5"/>
    <w:rsid w:val="0021570F"/>
    <w:rsid w:val="00215932"/>
    <w:rsid w:val="00215982"/>
    <w:rsid w:val="00215AF1"/>
    <w:rsid w:val="00215BCB"/>
    <w:rsid w:val="00215ECB"/>
    <w:rsid w:val="00215F22"/>
    <w:rsid w:val="00215FD2"/>
    <w:rsid w:val="00216018"/>
    <w:rsid w:val="00216071"/>
    <w:rsid w:val="002161AA"/>
    <w:rsid w:val="0021623B"/>
    <w:rsid w:val="00216291"/>
    <w:rsid w:val="002162CF"/>
    <w:rsid w:val="00216426"/>
    <w:rsid w:val="002164AB"/>
    <w:rsid w:val="00216628"/>
    <w:rsid w:val="00216673"/>
    <w:rsid w:val="00216804"/>
    <w:rsid w:val="00216845"/>
    <w:rsid w:val="0021684B"/>
    <w:rsid w:val="00216884"/>
    <w:rsid w:val="00216D65"/>
    <w:rsid w:val="00216F33"/>
    <w:rsid w:val="002171D7"/>
    <w:rsid w:val="002171D9"/>
    <w:rsid w:val="0021736C"/>
    <w:rsid w:val="00217479"/>
    <w:rsid w:val="00217505"/>
    <w:rsid w:val="00217514"/>
    <w:rsid w:val="00217861"/>
    <w:rsid w:val="00217A4C"/>
    <w:rsid w:val="00217C20"/>
    <w:rsid w:val="00217C57"/>
    <w:rsid w:val="00217D7D"/>
    <w:rsid w:val="00217F68"/>
    <w:rsid w:val="00217FD9"/>
    <w:rsid w:val="002200C2"/>
    <w:rsid w:val="0022024A"/>
    <w:rsid w:val="002202BF"/>
    <w:rsid w:val="00220300"/>
    <w:rsid w:val="00220340"/>
    <w:rsid w:val="0022036E"/>
    <w:rsid w:val="00220400"/>
    <w:rsid w:val="002204BB"/>
    <w:rsid w:val="0022061C"/>
    <w:rsid w:val="002206F8"/>
    <w:rsid w:val="002208C9"/>
    <w:rsid w:val="002208E4"/>
    <w:rsid w:val="00220D52"/>
    <w:rsid w:val="00220F28"/>
    <w:rsid w:val="00221124"/>
    <w:rsid w:val="002211F4"/>
    <w:rsid w:val="002212F4"/>
    <w:rsid w:val="002215A8"/>
    <w:rsid w:val="0022175F"/>
    <w:rsid w:val="00221832"/>
    <w:rsid w:val="00221D30"/>
    <w:rsid w:val="00221D55"/>
    <w:rsid w:val="00221E56"/>
    <w:rsid w:val="00221E98"/>
    <w:rsid w:val="00221E99"/>
    <w:rsid w:val="00221F24"/>
    <w:rsid w:val="00221F61"/>
    <w:rsid w:val="00222086"/>
    <w:rsid w:val="002220DA"/>
    <w:rsid w:val="002222A6"/>
    <w:rsid w:val="002222CE"/>
    <w:rsid w:val="002225A7"/>
    <w:rsid w:val="002227F7"/>
    <w:rsid w:val="0022281C"/>
    <w:rsid w:val="002228D7"/>
    <w:rsid w:val="00222A6D"/>
    <w:rsid w:val="00222A81"/>
    <w:rsid w:val="00222CCC"/>
    <w:rsid w:val="00222D6D"/>
    <w:rsid w:val="00222DD3"/>
    <w:rsid w:val="00222E83"/>
    <w:rsid w:val="00222F03"/>
    <w:rsid w:val="00223139"/>
    <w:rsid w:val="00223304"/>
    <w:rsid w:val="002233E9"/>
    <w:rsid w:val="002235BD"/>
    <w:rsid w:val="00223624"/>
    <w:rsid w:val="0022371F"/>
    <w:rsid w:val="00223B4E"/>
    <w:rsid w:val="00223DE2"/>
    <w:rsid w:val="00223ECA"/>
    <w:rsid w:val="0022409A"/>
    <w:rsid w:val="002240A8"/>
    <w:rsid w:val="0022410D"/>
    <w:rsid w:val="002241D3"/>
    <w:rsid w:val="00224391"/>
    <w:rsid w:val="002244A2"/>
    <w:rsid w:val="002248E0"/>
    <w:rsid w:val="00224909"/>
    <w:rsid w:val="00224968"/>
    <w:rsid w:val="00224A22"/>
    <w:rsid w:val="00224BC7"/>
    <w:rsid w:val="00224BD2"/>
    <w:rsid w:val="00224C82"/>
    <w:rsid w:val="00224DB0"/>
    <w:rsid w:val="00224F1F"/>
    <w:rsid w:val="00224F54"/>
    <w:rsid w:val="00224F83"/>
    <w:rsid w:val="002250D1"/>
    <w:rsid w:val="002250D5"/>
    <w:rsid w:val="002251E1"/>
    <w:rsid w:val="002252CC"/>
    <w:rsid w:val="00225332"/>
    <w:rsid w:val="00225425"/>
    <w:rsid w:val="00225463"/>
    <w:rsid w:val="00225687"/>
    <w:rsid w:val="002256AC"/>
    <w:rsid w:val="002259D6"/>
    <w:rsid w:val="00225AA6"/>
    <w:rsid w:val="00225BC4"/>
    <w:rsid w:val="00225C6A"/>
    <w:rsid w:val="00225CFF"/>
    <w:rsid w:val="00225D62"/>
    <w:rsid w:val="00225FC6"/>
    <w:rsid w:val="002260E9"/>
    <w:rsid w:val="002260F2"/>
    <w:rsid w:val="00226321"/>
    <w:rsid w:val="00226348"/>
    <w:rsid w:val="00226384"/>
    <w:rsid w:val="00226506"/>
    <w:rsid w:val="002265CF"/>
    <w:rsid w:val="002268FD"/>
    <w:rsid w:val="00226A5B"/>
    <w:rsid w:val="00226ABE"/>
    <w:rsid w:val="00226B28"/>
    <w:rsid w:val="00226C5F"/>
    <w:rsid w:val="00226D5B"/>
    <w:rsid w:val="00226DB2"/>
    <w:rsid w:val="00226FA0"/>
    <w:rsid w:val="00226FF1"/>
    <w:rsid w:val="00227311"/>
    <w:rsid w:val="0022743F"/>
    <w:rsid w:val="00227683"/>
    <w:rsid w:val="00227717"/>
    <w:rsid w:val="002277F0"/>
    <w:rsid w:val="00227A24"/>
    <w:rsid w:val="00227B98"/>
    <w:rsid w:val="00227BA0"/>
    <w:rsid w:val="00227C7B"/>
    <w:rsid w:val="00227E1A"/>
    <w:rsid w:val="00227F06"/>
    <w:rsid w:val="00230065"/>
    <w:rsid w:val="002300C3"/>
    <w:rsid w:val="0023014F"/>
    <w:rsid w:val="00230174"/>
    <w:rsid w:val="00230401"/>
    <w:rsid w:val="002306C1"/>
    <w:rsid w:val="00230705"/>
    <w:rsid w:val="00230AF6"/>
    <w:rsid w:val="00230B15"/>
    <w:rsid w:val="00230C19"/>
    <w:rsid w:val="00230DDF"/>
    <w:rsid w:val="00230DE6"/>
    <w:rsid w:val="00230FC9"/>
    <w:rsid w:val="00231191"/>
    <w:rsid w:val="002311AC"/>
    <w:rsid w:val="00231344"/>
    <w:rsid w:val="0023141C"/>
    <w:rsid w:val="00231487"/>
    <w:rsid w:val="00231537"/>
    <w:rsid w:val="0023163B"/>
    <w:rsid w:val="0023184D"/>
    <w:rsid w:val="00231DA0"/>
    <w:rsid w:val="00231EC6"/>
    <w:rsid w:val="00232027"/>
    <w:rsid w:val="00232108"/>
    <w:rsid w:val="0023215E"/>
    <w:rsid w:val="0023235F"/>
    <w:rsid w:val="00232450"/>
    <w:rsid w:val="00232517"/>
    <w:rsid w:val="00232564"/>
    <w:rsid w:val="002326CF"/>
    <w:rsid w:val="002328CA"/>
    <w:rsid w:val="002329A2"/>
    <w:rsid w:val="002329A7"/>
    <w:rsid w:val="00232D41"/>
    <w:rsid w:val="00232DF3"/>
    <w:rsid w:val="00232E11"/>
    <w:rsid w:val="00232FB5"/>
    <w:rsid w:val="00232FD2"/>
    <w:rsid w:val="00233116"/>
    <w:rsid w:val="002331CC"/>
    <w:rsid w:val="00233201"/>
    <w:rsid w:val="002332C9"/>
    <w:rsid w:val="0023354D"/>
    <w:rsid w:val="002335AA"/>
    <w:rsid w:val="00233866"/>
    <w:rsid w:val="002338F5"/>
    <w:rsid w:val="0023391E"/>
    <w:rsid w:val="00233CA3"/>
    <w:rsid w:val="00233D10"/>
    <w:rsid w:val="00233D79"/>
    <w:rsid w:val="00233E0D"/>
    <w:rsid w:val="00233F43"/>
    <w:rsid w:val="00234051"/>
    <w:rsid w:val="002341A7"/>
    <w:rsid w:val="0023428C"/>
    <w:rsid w:val="002342C5"/>
    <w:rsid w:val="002343D5"/>
    <w:rsid w:val="002344F2"/>
    <w:rsid w:val="00234512"/>
    <w:rsid w:val="00234551"/>
    <w:rsid w:val="00234718"/>
    <w:rsid w:val="002347D8"/>
    <w:rsid w:val="00234882"/>
    <w:rsid w:val="00234BB6"/>
    <w:rsid w:val="00234C9A"/>
    <w:rsid w:val="00234CEB"/>
    <w:rsid w:val="00234F86"/>
    <w:rsid w:val="002352CC"/>
    <w:rsid w:val="00235437"/>
    <w:rsid w:val="00235569"/>
    <w:rsid w:val="0023557B"/>
    <w:rsid w:val="002359E5"/>
    <w:rsid w:val="00235B1B"/>
    <w:rsid w:val="00235E0F"/>
    <w:rsid w:val="00235E2C"/>
    <w:rsid w:val="00235EBF"/>
    <w:rsid w:val="0023605D"/>
    <w:rsid w:val="00236095"/>
    <w:rsid w:val="00236240"/>
    <w:rsid w:val="00236424"/>
    <w:rsid w:val="0023647B"/>
    <w:rsid w:val="002368C9"/>
    <w:rsid w:val="002369FC"/>
    <w:rsid w:val="00236A14"/>
    <w:rsid w:val="00236B75"/>
    <w:rsid w:val="00236B9C"/>
    <w:rsid w:val="00236F51"/>
    <w:rsid w:val="0023701B"/>
    <w:rsid w:val="0023718C"/>
    <w:rsid w:val="002372AF"/>
    <w:rsid w:val="002372B9"/>
    <w:rsid w:val="00237532"/>
    <w:rsid w:val="0023756C"/>
    <w:rsid w:val="002375EB"/>
    <w:rsid w:val="00237754"/>
    <w:rsid w:val="00237756"/>
    <w:rsid w:val="002378AC"/>
    <w:rsid w:val="002378DF"/>
    <w:rsid w:val="00237A91"/>
    <w:rsid w:val="00237B83"/>
    <w:rsid w:val="00237CC3"/>
    <w:rsid w:val="00237D37"/>
    <w:rsid w:val="00237D4D"/>
    <w:rsid w:val="00237E69"/>
    <w:rsid w:val="00237FD2"/>
    <w:rsid w:val="002401C9"/>
    <w:rsid w:val="00240321"/>
    <w:rsid w:val="00240326"/>
    <w:rsid w:val="002403CC"/>
    <w:rsid w:val="0024054D"/>
    <w:rsid w:val="002405E8"/>
    <w:rsid w:val="00240661"/>
    <w:rsid w:val="0024066A"/>
    <w:rsid w:val="002407DD"/>
    <w:rsid w:val="0024082D"/>
    <w:rsid w:val="0024094B"/>
    <w:rsid w:val="00240CDF"/>
    <w:rsid w:val="00240FA1"/>
    <w:rsid w:val="00240FE2"/>
    <w:rsid w:val="002410AE"/>
    <w:rsid w:val="00241175"/>
    <w:rsid w:val="00241184"/>
    <w:rsid w:val="00241256"/>
    <w:rsid w:val="002413B4"/>
    <w:rsid w:val="0024151C"/>
    <w:rsid w:val="00241561"/>
    <w:rsid w:val="0024157B"/>
    <w:rsid w:val="0024161E"/>
    <w:rsid w:val="00241691"/>
    <w:rsid w:val="00241696"/>
    <w:rsid w:val="0024179A"/>
    <w:rsid w:val="00241994"/>
    <w:rsid w:val="0024199B"/>
    <w:rsid w:val="00241B7D"/>
    <w:rsid w:val="00241C35"/>
    <w:rsid w:val="00241E72"/>
    <w:rsid w:val="00241E7D"/>
    <w:rsid w:val="00241FA5"/>
    <w:rsid w:val="00241FDB"/>
    <w:rsid w:val="0024245F"/>
    <w:rsid w:val="00242477"/>
    <w:rsid w:val="00242596"/>
    <w:rsid w:val="00242614"/>
    <w:rsid w:val="00242A5D"/>
    <w:rsid w:val="00242AF7"/>
    <w:rsid w:val="00242CA3"/>
    <w:rsid w:val="00242D32"/>
    <w:rsid w:val="00242F03"/>
    <w:rsid w:val="00243150"/>
    <w:rsid w:val="00243306"/>
    <w:rsid w:val="002437B3"/>
    <w:rsid w:val="00243873"/>
    <w:rsid w:val="002438AD"/>
    <w:rsid w:val="00244099"/>
    <w:rsid w:val="002440E7"/>
    <w:rsid w:val="002441C3"/>
    <w:rsid w:val="00244474"/>
    <w:rsid w:val="0024449D"/>
    <w:rsid w:val="002444BA"/>
    <w:rsid w:val="0024451A"/>
    <w:rsid w:val="00244582"/>
    <w:rsid w:val="002445CB"/>
    <w:rsid w:val="0024472D"/>
    <w:rsid w:val="00244997"/>
    <w:rsid w:val="00244A53"/>
    <w:rsid w:val="00244A55"/>
    <w:rsid w:val="00244A7C"/>
    <w:rsid w:val="00244C81"/>
    <w:rsid w:val="00244D55"/>
    <w:rsid w:val="00244ED8"/>
    <w:rsid w:val="00244FAF"/>
    <w:rsid w:val="00244FC1"/>
    <w:rsid w:val="00245092"/>
    <w:rsid w:val="00245356"/>
    <w:rsid w:val="002453FC"/>
    <w:rsid w:val="00245488"/>
    <w:rsid w:val="00245594"/>
    <w:rsid w:val="002456CF"/>
    <w:rsid w:val="00245952"/>
    <w:rsid w:val="00245AAC"/>
    <w:rsid w:val="00245B97"/>
    <w:rsid w:val="00245C87"/>
    <w:rsid w:val="00245DC9"/>
    <w:rsid w:val="00245E06"/>
    <w:rsid w:val="0024603B"/>
    <w:rsid w:val="0024623A"/>
    <w:rsid w:val="00246322"/>
    <w:rsid w:val="00246350"/>
    <w:rsid w:val="00246459"/>
    <w:rsid w:val="002465D5"/>
    <w:rsid w:val="0024666E"/>
    <w:rsid w:val="002467ED"/>
    <w:rsid w:val="002467F4"/>
    <w:rsid w:val="00246B5D"/>
    <w:rsid w:val="00246C3F"/>
    <w:rsid w:val="00246CEA"/>
    <w:rsid w:val="00246D41"/>
    <w:rsid w:val="00246DF7"/>
    <w:rsid w:val="00246FEF"/>
    <w:rsid w:val="00247153"/>
    <w:rsid w:val="00247212"/>
    <w:rsid w:val="00247260"/>
    <w:rsid w:val="002473B1"/>
    <w:rsid w:val="002473F1"/>
    <w:rsid w:val="002474FB"/>
    <w:rsid w:val="002479A3"/>
    <w:rsid w:val="00247A08"/>
    <w:rsid w:val="00247ABC"/>
    <w:rsid w:val="00247B21"/>
    <w:rsid w:val="00247B98"/>
    <w:rsid w:val="00247DD8"/>
    <w:rsid w:val="00247DEB"/>
    <w:rsid w:val="00247E90"/>
    <w:rsid w:val="00247E9D"/>
    <w:rsid w:val="00247EB8"/>
    <w:rsid w:val="00247F70"/>
    <w:rsid w:val="00250045"/>
    <w:rsid w:val="0025006B"/>
    <w:rsid w:val="00250202"/>
    <w:rsid w:val="00250214"/>
    <w:rsid w:val="002503C2"/>
    <w:rsid w:val="00250510"/>
    <w:rsid w:val="00250539"/>
    <w:rsid w:val="00250592"/>
    <w:rsid w:val="0025059C"/>
    <w:rsid w:val="00250637"/>
    <w:rsid w:val="0025066F"/>
    <w:rsid w:val="0025082F"/>
    <w:rsid w:val="0025090A"/>
    <w:rsid w:val="002509E6"/>
    <w:rsid w:val="00250C77"/>
    <w:rsid w:val="00250DAF"/>
    <w:rsid w:val="00250E3F"/>
    <w:rsid w:val="00250F4A"/>
    <w:rsid w:val="00250F83"/>
    <w:rsid w:val="00250FFC"/>
    <w:rsid w:val="00251265"/>
    <w:rsid w:val="002512D2"/>
    <w:rsid w:val="00251333"/>
    <w:rsid w:val="002516BA"/>
    <w:rsid w:val="002517C9"/>
    <w:rsid w:val="0025181B"/>
    <w:rsid w:val="002519A9"/>
    <w:rsid w:val="00251A0B"/>
    <w:rsid w:val="00251ACC"/>
    <w:rsid w:val="00251BB1"/>
    <w:rsid w:val="00251C02"/>
    <w:rsid w:val="00251E62"/>
    <w:rsid w:val="00251E74"/>
    <w:rsid w:val="00251EE6"/>
    <w:rsid w:val="00252085"/>
    <w:rsid w:val="002520EF"/>
    <w:rsid w:val="002521B5"/>
    <w:rsid w:val="002521E2"/>
    <w:rsid w:val="00252202"/>
    <w:rsid w:val="00252279"/>
    <w:rsid w:val="002522BE"/>
    <w:rsid w:val="00252476"/>
    <w:rsid w:val="00252585"/>
    <w:rsid w:val="002525E4"/>
    <w:rsid w:val="002526E6"/>
    <w:rsid w:val="00252778"/>
    <w:rsid w:val="0025284E"/>
    <w:rsid w:val="00252856"/>
    <w:rsid w:val="00252A1A"/>
    <w:rsid w:val="00252C87"/>
    <w:rsid w:val="00252CF3"/>
    <w:rsid w:val="00252FBA"/>
    <w:rsid w:val="00253171"/>
    <w:rsid w:val="002535F4"/>
    <w:rsid w:val="002536B6"/>
    <w:rsid w:val="00253821"/>
    <w:rsid w:val="0025393B"/>
    <w:rsid w:val="00253A6B"/>
    <w:rsid w:val="00253B19"/>
    <w:rsid w:val="00253B62"/>
    <w:rsid w:val="00253BD3"/>
    <w:rsid w:val="00253C87"/>
    <w:rsid w:val="00253E93"/>
    <w:rsid w:val="00253EFF"/>
    <w:rsid w:val="00254006"/>
    <w:rsid w:val="00254028"/>
    <w:rsid w:val="0025406D"/>
    <w:rsid w:val="00254086"/>
    <w:rsid w:val="00254093"/>
    <w:rsid w:val="0025419A"/>
    <w:rsid w:val="00254387"/>
    <w:rsid w:val="00254523"/>
    <w:rsid w:val="00254786"/>
    <w:rsid w:val="00254895"/>
    <w:rsid w:val="002549E8"/>
    <w:rsid w:val="00254A09"/>
    <w:rsid w:val="00254C36"/>
    <w:rsid w:val="00254C80"/>
    <w:rsid w:val="00254F02"/>
    <w:rsid w:val="002550EB"/>
    <w:rsid w:val="0025516F"/>
    <w:rsid w:val="002552C1"/>
    <w:rsid w:val="00255304"/>
    <w:rsid w:val="002553EB"/>
    <w:rsid w:val="002553F6"/>
    <w:rsid w:val="0025554B"/>
    <w:rsid w:val="002555CB"/>
    <w:rsid w:val="0025564F"/>
    <w:rsid w:val="0025566E"/>
    <w:rsid w:val="00255750"/>
    <w:rsid w:val="002557D3"/>
    <w:rsid w:val="002557E4"/>
    <w:rsid w:val="00255A42"/>
    <w:rsid w:val="00255B7C"/>
    <w:rsid w:val="00255C97"/>
    <w:rsid w:val="00255CB2"/>
    <w:rsid w:val="00255DBD"/>
    <w:rsid w:val="00255F41"/>
    <w:rsid w:val="00255F44"/>
    <w:rsid w:val="00256033"/>
    <w:rsid w:val="00256101"/>
    <w:rsid w:val="002562A7"/>
    <w:rsid w:val="0025633E"/>
    <w:rsid w:val="002563AC"/>
    <w:rsid w:val="00256577"/>
    <w:rsid w:val="00256724"/>
    <w:rsid w:val="00256760"/>
    <w:rsid w:val="002567C1"/>
    <w:rsid w:val="00256928"/>
    <w:rsid w:val="00256B54"/>
    <w:rsid w:val="00256B88"/>
    <w:rsid w:val="00256C6A"/>
    <w:rsid w:val="00256E5E"/>
    <w:rsid w:val="00256F0E"/>
    <w:rsid w:val="0025703E"/>
    <w:rsid w:val="00257057"/>
    <w:rsid w:val="002570BE"/>
    <w:rsid w:val="002570E3"/>
    <w:rsid w:val="00257114"/>
    <w:rsid w:val="002571AA"/>
    <w:rsid w:val="0025729C"/>
    <w:rsid w:val="002573EB"/>
    <w:rsid w:val="0025744D"/>
    <w:rsid w:val="0025748A"/>
    <w:rsid w:val="002575A3"/>
    <w:rsid w:val="002575AF"/>
    <w:rsid w:val="00257777"/>
    <w:rsid w:val="002577A0"/>
    <w:rsid w:val="00257A7B"/>
    <w:rsid w:val="00257BE4"/>
    <w:rsid w:val="00257E23"/>
    <w:rsid w:val="00257F4E"/>
    <w:rsid w:val="00257FBC"/>
    <w:rsid w:val="00260593"/>
    <w:rsid w:val="0026076E"/>
    <w:rsid w:val="00260794"/>
    <w:rsid w:val="0026083D"/>
    <w:rsid w:val="0026089B"/>
    <w:rsid w:val="00260A62"/>
    <w:rsid w:val="00260D14"/>
    <w:rsid w:val="00260DCB"/>
    <w:rsid w:val="00260E6D"/>
    <w:rsid w:val="00260F99"/>
    <w:rsid w:val="00260FAE"/>
    <w:rsid w:val="0026118D"/>
    <w:rsid w:val="002612B2"/>
    <w:rsid w:val="002612B9"/>
    <w:rsid w:val="0026149F"/>
    <w:rsid w:val="00261572"/>
    <w:rsid w:val="00261671"/>
    <w:rsid w:val="002616D5"/>
    <w:rsid w:val="002616E4"/>
    <w:rsid w:val="00261800"/>
    <w:rsid w:val="00261A97"/>
    <w:rsid w:val="00261B83"/>
    <w:rsid w:val="00261CB6"/>
    <w:rsid w:val="00261DBA"/>
    <w:rsid w:val="00261DCB"/>
    <w:rsid w:val="00262023"/>
    <w:rsid w:val="0026208D"/>
    <w:rsid w:val="002620A8"/>
    <w:rsid w:val="002621D8"/>
    <w:rsid w:val="0026250A"/>
    <w:rsid w:val="002625BE"/>
    <w:rsid w:val="0026265D"/>
    <w:rsid w:val="002628ED"/>
    <w:rsid w:val="002629A2"/>
    <w:rsid w:val="00262CA2"/>
    <w:rsid w:val="00262D0E"/>
    <w:rsid w:val="00262D38"/>
    <w:rsid w:val="00262F43"/>
    <w:rsid w:val="00262F49"/>
    <w:rsid w:val="002630C8"/>
    <w:rsid w:val="002632F5"/>
    <w:rsid w:val="0026349B"/>
    <w:rsid w:val="002635CA"/>
    <w:rsid w:val="0026373F"/>
    <w:rsid w:val="002637C4"/>
    <w:rsid w:val="002637E1"/>
    <w:rsid w:val="00263966"/>
    <w:rsid w:val="00263977"/>
    <w:rsid w:val="00263FDF"/>
    <w:rsid w:val="002640BA"/>
    <w:rsid w:val="002643E9"/>
    <w:rsid w:val="00264410"/>
    <w:rsid w:val="0026465C"/>
    <w:rsid w:val="002647AD"/>
    <w:rsid w:val="002647EC"/>
    <w:rsid w:val="00264804"/>
    <w:rsid w:val="002648D3"/>
    <w:rsid w:val="00264AB7"/>
    <w:rsid w:val="00264ED3"/>
    <w:rsid w:val="00264F61"/>
    <w:rsid w:val="002651F7"/>
    <w:rsid w:val="00265300"/>
    <w:rsid w:val="00265345"/>
    <w:rsid w:val="002657E5"/>
    <w:rsid w:val="002658C0"/>
    <w:rsid w:val="002658EE"/>
    <w:rsid w:val="002658F9"/>
    <w:rsid w:val="00265A79"/>
    <w:rsid w:val="00265C86"/>
    <w:rsid w:val="00265DAA"/>
    <w:rsid w:val="00265E3F"/>
    <w:rsid w:val="0026617C"/>
    <w:rsid w:val="00266413"/>
    <w:rsid w:val="0026645E"/>
    <w:rsid w:val="00266572"/>
    <w:rsid w:val="002665FD"/>
    <w:rsid w:val="00266608"/>
    <w:rsid w:val="00266629"/>
    <w:rsid w:val="0026663A"/>
    <w:rsid w:val="0026672E"/>
    <w:rsid w:val="002667C7"/>
    <w:rsid w:val="0026697F"/>
    <w:rsid w:val="00266B0D"/>
    <w:rsid w:val="00266B31"/>
    <w:rsid w:val="00266D2D"/>
    <w:rsid w:val="00266DEB"/>
    <w:rsid w:val="00266FC4"/>
    <w:rsid w:val="002671A6"/>
    <w:rsid w:val="002671EE"/>
    <w:rsid w:val="00267286"/>
    <w:rsid w:val="002673A4"/>
    <w:rsid w:val="002673EE"/>
    <w:rsid w:val="0026761A"/>
    <w:rsid w:val="002676B4"/>
    <w:rsid w:val="002676BE"/>
    <w:rsid w:val="002678E9"/>
    <w:rsid w:val="002679E2"/>
    <w:rsid w:val="002679FD"/>
    <w:rsid w:val="00267A08"/>
    <w:rsid w:val="00267CC1"/>
    <w:rsid w:val="00267D3F"/>
    <w:rsid w:val="00267E0E"/>
    <w:rsid w:val="00267ECE"/>
    <w:rsid w:val="00267EF8"/>
    <w:rsid w:val="00267F22"/>
    <w:rsid w:val="00267F90"/>
    <w:rsid w:val="002700E1"/>
    <w:rsid w:val="00270106"/>
    <w:rsid w:val="0027012B"/>
    <w:rsid w:val="0027052A"/>
    <w:rsid w:val="00270631"/>
    <w:rsid w:val="002707DF"/>
    <w:rsid w:val="00270872"/>
    <w:rsid w:val="0027089E"/>
    <w:rsid w:val="0027093C"/>
    <w:rsid w:val="00270A17"/>
    <w:rsid w:val="00270AA1"/>
    <w:rsid w:val="00270B58"/>
    <w:rsid w:val="00270B62"/>
    <w:rsid w:val="00270C6A"/>
    <w:rsid w:val="00270E81"/>
    <w:rsid w:val="00270F12"/>
    <w:rsid w:val="00270F4C"/>
    <w:rsid w:val="00271067"/>
    <w:rsid w:val="0027125D"/>
    <w:rsid w:val="0027164E"/>
    <w:rsid w:val="002719EF"/>
    <w:rsid w:val="00271B24"/>
    <w:rsid w:val="00271B36"/>
    <w:rsid w:val="00271BF3"/>
    <w:rsid w:val="00271C00"/>
    <w:rsid w:val="00271CC4"/>
    <w:rsid w:val="00271EDF"/>
    <w:rsid w:val="00272001"/>
    <w:rsid w:val="002720E5"/>
    <w:rsid w:val="00272463"/>
    <w:rsid w:val="002724B3"/>
    <w:rsid w:val="00272680"/>
    <w:rsid w:val="0027273C"/>
    <w:rsid w:val="0027274C"/>
    <w:rsid w:val="002727CC"/>
    <w:rsid w:val="00272854"/>
    <w:rsid w:val="00272AB2"/>
    <w:rsid w:val="00272B08"/>
    <w:rsid w:val="00272BF2"/>
    <w:rsid w:val="00272C29"/>
    <w:rsid w:val="00272E8A"/>
    <w:rsid w:val="00272FA3"/>
    <w:rsid w:val="00273026"/>
    <w:rsid w:val="0027342F"/>
    <w:rsid w:val="0027353F"/>
    <w:rsid w:val="00273777"/>
    <w:rsid w:val="00273789"/>
    <w:rsid w:val="002738D0"/>
    <w:rsid w:val="00273A03"/>
    <w:rsid w:val="00273A84"/>
    <w:rsid w:val="00273DEB"/>
    <w:rsid w:val="00273EE1"/>
    <w:rsid w:val="00273F60"/>
    <w:rsid w:val="0027401C"/>
    <w:rsid w:val="0027409C"/>
    <w:rsid w:val="002742CD"/>
    <w:rsid w:val="002743FF"/>
    <w:rsid w:val="00274482"/>
    <w:rsid w:val="002745E8"/>
    <w:rsid w:val="002746B5"/>
    <w:rsid w:val="002747C8"/>
    <w:rsid w:val="002747E5"/>
    <w:rsid w:val="0027481F"/>
    <w:rsid w:val="00274A64"/>
    <w:rsid w:val="0027527A"/>
    <w:rsid w:val="002755FE"/>
    <w:rsid w:val="00275664"/>
    <w:rsid w:val="00275836"/>
    <w:rsid w:val="002759A5"/>
    <w:rsid w:val="00275B23"/>
    <w:rsid w:val="00275D13"/>
    <w:rsid w:val="00275E50"/>
    <w:rsid w:val="0027604B"/>
    <w:rsid w:val="00276235"/>
    <w:rsid w:val="00276311"/>
    <w:rsid w:val="002763FC"/>
    <w:rsid w:val="002765B7"/>
    <w:rsid w:val="00276732"/>
    <w:rsid w:val="0027678B"/>
    <w:rsid w:val="00276795"/>
    <w:rsid w:val="002769EC"/>
    <w:rsid w:val="00276DC2"/>
    <w:rsid w:val="00276F3A"/>
    <w:rsid w:val="002770C1"/>
    <w:rsid w:val="00277189"/>
    <w:rsid w:val="00277261"/>
    <w:rsid w:val="002772A1"/>
    <w:rsid w:val="0027744E"/>
    <w:rsid w:val="002774A5"/>
    <w:rsid w:val="00277587"/>
    <w:rsid w:val="002776E7"/>
    <w:rsid w:val="00277A86"/>
    <w:rsid w:val="00277B67"/>
    <w:rsid w:val="00277BC3"/>
    <w:rsid w:val="00277C22"/>
    <w:rsid w:val="00277D89"/>
    <w:rsid w:val="00277E16"/>
    <w:rsid w:val="00277F22"/>
    <w:rsid w:val="00277F3B"/>
    <w:rsid w:val="002801D8"/>
    <w:rsid w:val="0028026B"/>
    <w:rsid w:val="002802E1"/>
    <w:rsid w:val="0028032E"/>
    <w:rsid w:val="002803BB"/>
    <w:rsid w:val="00280442"/>
    <w:rsid w:val="002804B0"/>
    <w:rsid w:val="002804B3"/>
    <w:rsid w:val="00280647"/>
    <w:rsid w:val="0028064D"/>
    <w:rsid w:val="0028099B"/>
    <w:rsid w:val="00280A2F"/>
    <w:rsid w:val="00280AB9"/>
    <w:rsid w:val="00280B42"/>
    <w:rsid w:val="00280C21"/>
    <w:rsid w:val="00280C97"/>
    <w:rsid w:val="00280CD0"/>
    <w:rsid w:val="00280D2C"/>
    <w:rsid w:val="00280E42"/>
    <w:rsid w:val="00280EB0"/>
    <w:rsid w:val="002810AE"/>
    <w:rsid w:val="00281161"/>
    <w:rsid w:val="002812FB"/>
    <w:rsid w:val="00281418"/>
    <w:rsid w:val="0028175D"/>
    <w:rsid w:val="0028189A"/>
    <w:rsid w:val="0028197D"/>
    <w:rsid w:val="00281B65"/>
    <w:rsid w:val="00281C5E"/>
    <w:rsid w:val="00281C70"/>
    <w:rsid w:val="00281E7E"/>
    <w:rsid w:val="00281F77"/>
    <w:rsid w:val="00282230"/>
    <w:rsid w:val="00282383"/>
    <w:rsid w:val="0028238F"/>
    <w:rsid w:val="0028254B"/>
    <w:rsid w:val="002825C6"/>
    <w:rsid w:val="002827C2"/>
    <w:rsid w:val="0028284A"/>
    <w:rsid w:val="002828EC"/>
    <w:rsid w:val="00282A77"/>
    <w:rsid w:val="00282D4D"/>
    <w:rsid w:val="00282D7E"/>
    <w:rsid w:val="00282F7E"/>
    <w:rsid w:val="002831F2"/>
    <w:rsid w:val="0028329C"/>
    <w:rsid w:val="0028331E"/>
    <w:rsid w:val="0028349A"/>
    <w:rsid w:val="0028353C"/>
    <w:rsid w:val="0028360A"/>
    <w:rsid w:val="002836D5"/>
    <w:rsid w:val="002837B6"/>
    <w:rsid w:val="00283866"/>
    <w:rsid w:val="00283AC2"/>
    <w:rsid w:val="00283B44"/>
    <w:rsid w:val="00283BD6"/>
    <w:rsid w:val="00283C63"/>
    <w:rsid w:val="00283C68"/>
    <w:rsid w:val="00283D82"/>
    <w:rsid w:val="00283FDF"/>
    <w:rsid w:val="00283FE0"/>
    <w:rsid w:val="00283FF6"/>
    <w:rsid w:val="002840C0"/>
    <w:rsid w:val="0028444F"/>
    <w:rsid w:val="00284478"/>
    <w:rsid w:val="0028478E"/>
    <w:rsid w:val="002849FA"/>
    <w:rsid w:val="00284C18"/>
    <w:rsid w:val="00284C8B"/>
    <w:rsid w:val="00284D1F"/>
    <w:rsid w:val="00284F47"/>
    <w:rsid w:val="002851BC"/>
    <w:rsid w:val="00285223"/>
    <w:rsid w:val="00285302"/>
    <w:rsid w:val="0028562C"/>
    <w:rsid w:val="00285747"/>
    <w:rsid w:val="00285790"/>
    <w:rsid w:val="002857BA"/>
    <w:rsid w:val="00285B96"/>
    <w:rsid w:val="00285B9F"/>
    <w:rsid w:val="00285C59"/>
    <w:rsid w:val="00285C85"/>
    <w:rsid w:val="00286149"/>
    <w:rsid w:val="00286251"/>
    <w:rsid w:val="0028646B"/>
    <w:rsid w:val="002864DE"/>
    <w:rsid w:val="00286620"/>
    <w:rsid w:val="0028665D"/>
    <w:rsid w:val="00286B65"/>
    <w:rsid w:val="00286B8B"/>
    <w:rsid w:val="00286C13"/>
    <w:rsid w:val="00286EC0"/>
    <w:rsid w:val="00286F17"/>
    <w:rsid w:val="00287033"/>
    <w:rsid w:val="00287103"/>
    <w:rsid w:val="00287214"/>
    <w:rsid w:val="0028726F"/>
    <w:rsid w:val="00287303"/>
    <w:rsid w:val="0028735A"/>
    <w:rsid w:val="00287450"/>
    <w:rsid w:val="002875D5"/>
    <w:rsid w:val="0028791D"/>
    <w:rsid w:val="00287B8C"/>
    <w:rsid w:val="00287B9C"/>
    <w:rsid w:val="00287C31"/>
    <w:rsid w:val="00287CDD"/>
    <w:rsid w:val="00287DD0"/>
    <w:rsid w:val="00287EF4"/>
    <w:rsid w:val="00290007"/>
    <w:rsid w:val="00290186"/>
    <w:rsid w:val="002902D3"/>
    <w:rsid w:val="002904CF"/>
    <w:rsid w:val="002904F9"/>
    <w:rsid w:val="0029080B"/>
    <w:rsid w:val="00290915"/>
    <w:rsid w:val="002909B4"/>
    <w:rsid w:val="00290A41"/>
    <w:rsid w:val="00290A8C"/>
    <w:rsid w:val="00290B53"/>
    <w:rsid w:val="00290D7F"/>
    <w:rsid w:val="00290DD5"/>
    <w:rsid w:val="00290FB1"/>
    <w:rsid w:val="0029102F"/>
    <w:rsid w:val="00291119"/>
    <w:rsid w:val="0029134C"/>
    <w:rsid w:val="002913B8"/>
    <w:rsid w:val="00291413"/>
    <w:rsid w:val="0029143D"/>
    <w:rsid w:val="002915F2"/>
    <w:rsid w:val="002916B7"/>
    <w:rsid w:val="002916F4"/>
    <w:rsid w:val="002917EC"/>
    <w:rsid w:val="00291889"/>
    <w:rsid w:val="002919F2"/>
    <w:rsid w:val="00291A4D"/>
    <w:rsid w:val="00291ABD"/>
    <w:rsid w:val="00291C86"/>
    <w:rsid w:val="00291EA4"/>
    <w:rsid w:val="00291EB8"/>
    <w:rsid w:val="00291FBD"/>
    <w:rsid w:val="00292115"/>
    <w:rsid w:val="00292243"/>
    <w:rsid w:val="0029252C"/>
    <w:rsid w:val="002925E4"/>
    <w:rsid w:val="00292848"/>
    <w:rsid w:val="00292A76"/>
    <w:rsid w:val="00292ADB"/>
    <w:rsid w:val="00292AEE"/>
    <w:rsid w:val="00292B0A"/>
    <w:rsid w:val="00292B8C"/>
    <w:rsid w:val="00292EB2"/>
    <w:rsid w:val="00292ED6"/>
    <w:rsid w:val="00292F84"/>
    <w:rsid w:val="0029316D"/>
    <w:rsid w:val="00293595"/>
    <w:rsid w:val="002935CC"/>
    <w:rsid w:val="002935CF"/>
    <w:rsid w:val="00293616"/>
    <w:rsid w:val="0029367B"/>
    <w:rsid w:val="00293732"/>
    <w:rsid w:val="00293955"/>
    <w:rsid w:val="002939AF"/>
    <w:rsid w:val="00293A47"/>
    <w:rsid w:val="00293B41"/>
    <w:rsid w:val="00293BB4"/>
    <w:rsid w:val="00293C0D"/>
    <w:rsid w:val="00293C58"/>
    <w:rsid w:val="00293D95"/>
    <w:rsid w:val="00293F38"/>
    <w:rsid w:val="00293F74"/>
    <w:rsid w:val="0029422C"/>
    <w:rsid w:val="0029437D"/>
    <w:rsid w:val="0029439A"/>
    <w:rsid w:val="002945C6"/>
    <w:rsid w:val="00294621"/>
    <w:rsid w:val="00294633"/>
    <w:rsid w:val="002947F5"/>
    <w:rsid w:val="0029482A"/>
    <w:rsid w:val="00294843"/>
    <w:rsid w:val="00294B42"/>
    <w:rsid w:val="00294BD7"/>
    <w:rsid w:val="00294C06"/>
    <w:rsid w:val="00294CD1"/>
    <w:rsid w:val="00294E7F"/>
    <w:rsid w:val="00294E9F"/>
    <w:rsid w:val="00294F04"/>
    <w:rsid w:val="002950F8"/>
    <w:rsid w:val="002954B2"/>
    <w:rsid w:val="002957B9"/>
    <w:rsid w:val="00295848"/>
    <w:rsid w:val="00295A81"/>
    <w:rsid w:val="00295B44"/>
    <w:rsid w:val="00295CA7"/>
    <w:rsid w:val="00295CE8"/>
    <w:rsid w:val="00295CF6"/>
    <w:rsid w:val="00295EDD"/>
    <w:rsid w:val="002960C2"/>
    <w:rsid w:val="00296155"/>
    <w:rsid w:val="002963FE"/>
    <w:rsid w:val="00296454"/>
    <w:rsid w:val="00296712"/>
    <w:rsid w:val="00296929"/>
    <w:rsid w:val="00296A4A"/>
    <w:rsid w:val="00296B50"/>
    <w:rsid w:val="00296B6A"/>
    <w:rsid w:val="00296B86"/>
    <w:rsid w:val="00296FBE"/>
    <w:rsid w:val="00297291"/>
    <w:rsid w:val="002972E6"/>
    <w:rsid w:val="00297328"/>
    <w:rsid w:val="002973B7"/>
    <w:rsid w:val="0029760B"/>
    <w:rsid w:val="002977E6"/>
    <w:rsid w:val="002978A2"/>
    <w:rsid w:val="002979A0"/>
    <w:rsid w:val="00297BF2"/>
    <w:rsid w:val="00297CE9"/>
    <w:rsid w:val="00297CFA"/>
    <w:rsid w:val="00297D10"/>
    <w:rsid w:val="00297D25"/>
    <w:rsid w:val="00297EDB"/>
    <w:rsid w:val="00297F3B"/>
    <w:rsid w:val="00297FC0"/>
    <w:rsid w:val="00297FF2"/>
    <w:rsid w:val="002A03D7"/>
    <w:rsid w:val="002A05B6"/>
    <w:rsid w:val="002A06FE"/>
    <w:rsid w:val="002A0885"/>
    <w:rsid w:val="002A0946"/>
    <w:rsid w:val="002A0B09"/>
    <w:rsid w:val="002A0D87"/>
    <w:rsid w:val="002A10E6"/>
    <w:rsid w:val="002A11F3"/>
    <w:rsid w:val="002A1291"/>
    <w:rsid w:val="002A13C6"/>
    <w:rsid w:val="002A1451"/>
    <w:rsid w:val="002A145C"/>
    <w:rsid w:val="002A1628"/>
    <w:rsid w:val="002A169A"/>
    <w:rsid w:val="002A16E7"/>
    <w:rsid w:val="002A1911"/>
    <w:rsid w:val="002A1C50"/>
    <w:rsid w:val="002A1E03"/>
    <w:rsid w:val="002A1EA8"/>
    <w:rsid w:val="002A1F52"/>
    <w:rsid w:val="002A200F"/>
    <w:rsid w:val="002A21A5"/>
    <w:rsid w:val="002A22F8"/>
    <w:rsid w:val="002A2320"/>
    <w:rsid w:val="002A23E2"/>
    <w:rsid w:val="002A24D4"/>
    <w:rsid w:val="002A25A1"/>
    <w:rsid w:val="002A260D"/>
    <w:rsid w:val="002A2611"/>
    <w:rsid w:val="002A261E"/>
    <w:rsid w:val="002A2680"/>
    <w:rsid w:val="002A2697"/>
    <w:rsid w:val="002A27E3"/>
    <w:rsid w:val="002A29D9"/>
    <w:rsid w:val="002A2B0D"/>
    <w:rsid w:val="002A2C83"/>
    <w:rsid w:val="002A2C8D"/>
    <w:rsid w:val="002A2D89"/>
    <w:rsid w:val="002A2EF4"/>
    <w:rsid w:val="002A3147"/>
    <w:rsid w:val="002A3179"/>
    <w:rsid w:val="002A33CE"/>
    <w:rsid w:val="002A34AB"/>
    <w:rsid w:val="002A3604"/>
    <w:rsid w:val="002A37F5"/>
    <w:rsid w:val="002A3849"/>
    <w:rsid w:val="002A3919"/>
    <w:rsid w:val="002A3967"/>
    <w:rsid w:val="002A3973"/>
    <w:rsid w:val="002A3A1F"/>
    <w:rsid w:val="002A3A47"/>
    <w:rsid w:val="002A3AC8"/>
    <w:rsid w:val="002A3ACB"/>
    <w:rsid w:val="002A3BC3"/>
    <w:rsid w:val="002A3C66"/>
    <w:rsid w:val="002A3E18"/>
    <w:rsid w:val="002A3F64"/>
    <w:rsid w:val="002A402F"/>
    <w:rsid w:val="002A416D"/>
    <w:rsid w:val="002A4202"/>
    <w:rsid w:val="002A42CE"/>
    <w:rsid w:val="002A4348"/>
    <w:rsid w:val="002A4414"/>
    <w:rsid w:val="002A4424"/>
    <w:rsid w:val="002A444D"/>
    <w:rsid w:val="002A447F"/>
    <w:rsid w:val="002A4693"/>
    <w:rsid w:val="002A46DF"/>
    <w:rsid w:val="002A4782"/>
    <w:rsid w:val="002A4A44"/>
    <w:rsid w:val="002A4CC8"/>
    <w:rsid w:val="002A4DE8"/>
    <w:rsid w:val="002A51A4"/>
    <w:rsid w:val="002A54E8"/>
    <w:rsid w:val="002A5691"/>
    <w:rsid w:val="002A57CC"/>
    <w:rsid w:val="002A58D9"/>
    <w:rsid w:val="002A5971"/>
    <w:rsid w:val="002A5AA1"/>
    <w:rsid w:val="002A5BA2"/>
    <w:rsid w:val="002A5DAF"/>
    <w:rsid w:val="002A5E4C"/>
    <w:rsid w:val="002A5F87"/>
    <w:rsid w:val="002A6130"/>
    <w:rsid w:val="002A6167"/>
    <w:rsid w:val="002A61AA"/>
    <w:rsid w:val="002A61BD"/>
    <w:rsid w:val="002A657D"/>
    <w:rsid w:val="002A65D3"/>
    <w:rsid w:val="002A66D7"/>
    <w:rsid w:val="002A66F9"/>
    <w:rsid w:val="002A6723"/>
    <w:rsid w:val="002A68DA"/>
    <w:rsid w:val="002A6A0D"/>
    <w:rsid w:val="002A6A8D"/>
    <w:rsid w:val="002A6AD6"/>
    <w:rsid w:val="002A6B1A"/>
    <w:rsid w:val="002A6B3F"/>
    <w:rsid w:val="002A6B44"/>
    <w:rsid w:val="002A6BA9"/>
    <w:rsid w:val="002A6D2A"/>
    <w:rsid w:val="002A6D8D"/>
    <w:rsid w:val="002A6FC9"/>
    <w:rsid w:val="002A7261"/>
    <w:rsid w:val="002A7319"/>
    <w:rsid w:val="002A753A"/>
    <w:rsid w:val="002A7720"/>
    <w:rsid w:val="002A78D2"/>
    <w:rsid w:val="002A7A13"/>
    <w:rsid w:val="002A7CA0"/>
    <w:rsid w:val="002A7D52"/>
    <w:rsid w:val="002A7E92"/>
    <w:rsid w:val="002A7EC4"/>
    <w:rsid w:val="002A864B"/>
    <w:rsid w:val="002B001C"/>
    <w:rsid w:val="002B010E"/>
    <w:rsid w:val="002B0439"/>
    <w:rsid w:val="002B055A"/>
    <w:rsid w:val="002B0671"/>
    <w:rsid w:val="002B0689"/>
    <w:rsid w:val="002B09E9"/>
    <w:rsid w:val="002B0BC6"/>
    <w:rsid w:val="002B0CAA"/>
    <w:rsid w:val="002B0E0D"/>
    <w:rsid w:val="002B0EFE"/>
    <w:rsid w:val="002B1036"/>
    <w:rsid w:val="002B113F"/>
    <w:rsid w:val="002B120B"/>
    <w:rsid w:val="002B124C"/>
    <w:rsid w:val="002B13F8"/>
    <w:rsid w:val="002B14C9"/>
    <w:rsid w:val="002B15ED"/>
    <w:rsid w:val="002B165C"/>
    <w:rsid w:val="002B1727"/>
    <w:rsid w:val="002B1833"/>
    <w:rsid w:val="002B187B"/>
    <w:rsid w:val="002B1909"/>
    <w:rsid w:val="002B19E5"/>
    <w:rsid w:val="002B1B1C"/>
    <w:rsid w:val="002B218C"/>
    <w:rsid w:val="002B220D"/>
    <w:rsid w:val="002B23C2"/>
    <w:rsid w:val="002B2694"/>
    <w:rsid w:val="002B27C4"/>
    <w:rsid w:val="002B2836"/>
    <w:rsid w:val="002B29D3"/>
    <w:rsid w:val="002B2A97"/>
    <w:rsid w:val="002B2AFA"/>
    <w:rsid w:val="002B2DB0"/>
    <w:rsid w:val="002B2DBC"/>
    <w:rsid w:val="002B2DD8"/>
    <w:rsid w:val="002B2E84"/>
    <w:rsid w:val="002B2EA7"/>
    <w:rsid w:val="002B2F64"/>
    <w:rsid w:val="002B30B6"/>
    <w:rsid w:val="002B36AE"/>
    <w:rsid w:val="002B379A"/>
    <w:rsid w:val="002B3850"/>
    <w:rsid w:val="002B3951"/>
    <w:rsid w:val="002B396A"/>
    <w:rsid w:val="002B3B21"/>
    <w:rsid w:val="002B3C16"/>
    <w:rsid w:val="002B3D70"/>
    <w:rsid w:val="002B3DE0"/>
    <w:rsid w:val="002B40D9"/>
    <w:rsid w:val="002B4196"/>
    <w:rsid w:val="002B4385"/>
    <w:rsid w:val="002B464B"/>
    <w:rsid w:val="002B4677"/>
    <w:rsid w:val="002B46B5"/>
    <w:rsid w:val="002B47D3"/>
    <w:rsid w:val="002B4990"/>
    <w:rsid w:val="002B4C9E"/>
    <w:rsid w:val="002B4D46"/>
    <w:rsid w:val="002B4EC6"/>
    <w:rsid w:val="002B5259"/>
    <w:rsid w:val="002B52E6"/>
    <w:rsid w:val="002B5743"/>
    <w:rsid w:val="002B58A4"/>
    <w:rsid w:val="002B599D"/>
    <w:rsid w:val="002B59D2"/>
    <w:rsid w:val="002B5AEE"/>
    <w:rsid w:val="002B5C67"/>
    <w:rsid w:val="002B5CC7"/>
    <w:rsid w:val="002B5CD6"/>
    <w:rsid w:val="002B5DB3"/>
    <w:rsid w:val="002B5ED8"/>
    <w:rsid w:val="002B5F63"/>
    <w:rsid w:val="002B5F75"/>
    <w:rsid w:val="002B6533"/>
    <w:rsid w:val="002B66AC"/>
    <w:rsid w:val="002B66D3"/>
    <w:rsid w:val="002B68C3"/>
    <w:rsid w:val="002B6916"/>
    <w:rsid w:val="002B69FE"/>
    <w:rsid w:val="002B6A11"/>
    <w:rsid w:val="002B6A6B"/>
    <w:rsid w:val="002B6A7B"/>
    <w:rsid w:val="002B6A80"/>
    <w:rsid w:val="002B6FCF"/>
    <w:rsid w:val="002B7428"/>
    <w:rsid w:val="002B747C"/>
    <w:rsid w:val="002B758D"/>
    <w:rsid w:val="002B7614"/>
    <w:rsid w:val="002B76F6"/>
    <w:rsid w:val="002B7818"/>
    <w:rsid w:val="002B7D5B"/>
    <w:rsid w:val="002B7DAB"/>
    <w:rsid w:val="002B7EC4"/>
    <w:rsid w:val="002C007B"/>
    <w:rsid w:val="002C039D"/>
    <w:rsid w:val="002C044D"/>
    <w:rsid w:val="002C04CB"/>
    <w:rsid w:val="002C050D"/>
    <w:rsid w:val="002C0736"/>
    <w:rsid w:val="002C0833"/>
    <w:rsid w:val="002C0840"/>
    <w:rsid w:val="002C08D0"/>
    <w:rsid w:val="002C098A"/>
    <w:rsid w:val="002C09B8"/>
    <w:rsid w:val="002C0A3C"/>
    <w:rsid w:val="002C0C73"/>
    <w:rsid w:val="002C0E0D"/>
    <w:rsid w:val="002C1149"/>
    <w:rsid w:val="002C13EE"/>
    <w:rsid w:val="002C1932"/>
    <w:rsid w:val="002C1977"/>
    <w:rsid w:val="002C19B0"/>
    <w:rsid w:val="002C19C3"/>
    <w:rsid w:val="002C1A5E"/>
    <w:rsid w:val="002C1B43"/>
    <w:rsid w:val="002C1B5D"/>
    <w:rsid w:val="002C1F64"/>
    <w:rsid w:val="002C2072"/>
    <w:rsid w:val="002C220B"/>
    <w:rsid w:val="002C231F"/>
    <w:rsid w:val="002C2477"/>
    <w:rsid w:val="002C248C"/>
    <w:rsid w:val="002C24F5"/>
    <w:rsid w:val="002C2915"/>
    <w:rsid w:val="002C2AC8"/>
    <w:rsid w:val="002C2D98"/>
    <w:rsid w:val="002C3205"/>
    <w:rsid w:val="002C32BF"/>
    <w:rsid w:val="002C35DD"/>
    <w:rsid w:val="002C3893"/>
    <w:rsid w:val="002C3A3F"/>
    <w:rsid w:val="002C3A5D"/>
    <w:rsid w:val="002C3ACF"/>
    <w:rsid w:val="002C3BA6"/>
    <w:rsid w:val="002C3C73"/>
    <w:rsid w:val="002C3CCD"/>
    <w:rsid w:val="002C3D26"/>
    <w:rsid w:val="002C3E6F"/>
    <w:rsid w:val="002C404C"/>
    <w:rsid w:val="002C4164"/>
    <w:rsid w:val="002C416D"/>
    <w:rsid w:val="002C45FD"/>
    <w:rsid w:val="002C46DD"/>
    <w:rsid w:val="002C49D9"/>
    <w:rsid w:val="002C4AEB"/>
    <w:rsid w:val="002C4B82"/>
    <w:rsid w:val="002C4E0C"/>
    <w:rsid w:val="002C4ED7"/>
    <w:rsid w:val="002C4EEA"/>
    <w:rsid w:val="002C4FD9"/>
    <w:rsid w:val="002C5149"/>
    <w:rsid w:val="002C516E"/>
    <w:rsid w:val="002C5194"/>
    <w:rsid w:val="002C52F3"/>
    <w:rsid w:val="002C5310"/>
    <w:rsid w:val="002C5451"/>
    <w:rsid w:val="002C54E0"/>
    <w:rsid w:val="002C555A"/>
    <w:rsid w:val="002C55B9"/>
    <w:rsid w:val="002C56D0"/>
    <w:rsid w:val="002C5913"/>
    <w:rsid w:val="002C5ADD"/>
    <w:rsid w:val="002C5CBE"/>
    <w:rsid w:val="002C5D04"/>
    <w:rsid w:val="002C5D50"/>
    <w:rsid w:val="002C5D95"/>
    <w:rsid w:val="002C5F66"/>
    <w:rsid w:val="002C605B"/>
    <w:rsid w:val="002C6164"/>
    <w:rsid w:val="002C61B7"/>
    <w:rsid w:val="002C6606"/>
    <w:rsid w:val="002C69BB"/>
    <w:rsid w:val="002C6AA5"/>
    <w:rsid w:val="002C6B55"/>
    <w:rsid w:val="002C6C78"/>
    <w:rsid w:val="002C6E3A"/>
    <w:rsid w:val="002C6F29"/>
    <w:rsid w:val="002C6FBA"/>
    <w:rsid w:val="002C730E"/>
    <w:rsid w:val="002C7391"/>
    <w:rsid w:val="002C7426"/>
    <w:rsid w:val="002C74AA"/>
    <w:rsid w:val="002C74B1"/>
    <w:rsid w:val="002C755C"/>
    <w:rsid w:val="002C75C8"/>
    <w:rsid w:val="002C7803"/>
    <w:rsid w:val="002C7A9D"/>
    <w:rsid w:val="002C7C55"/>
    <w:rsid w:val="002C7CAE"/>
    <w:rsid w:val="002C7ECF"/>
    <w:rsid w:val="002D012B"/>
    <w:rsid w:val="002D0288"/>
    <w:rsid w:val="002D0588"/>
    <w:rsid w:val="002D07C1"/>
    <w:rsid w:val="002D0AFE"/>
    <w:rsid w:val="002D0BF6"/>
    <w:rsid w:val="002D0C59"/>
    <w:rsid w:val="002D0CC9"/>
    <w:rsid w:val="002D0D85"/>
    <w:rsid w:val="002D0DA7"/>
    <w:rsid w:val="002D0DC0"/>
    <w:rsid w:val="002D0DE0"/>
    <w:rsid w:val="002D0EC2"/>
    <w:rsid w:val="002D1429"/>
    <w:rsid w:val="002D1835"/>
    <w:rsid w:val="002D1894"/>
    <w:rsid w:val="002D1A06"/>
    <w:rsid w:val="002D1A8E"/>
    <w:rsid w:val="002D1B37"/>
    <w:rsid w:val="002D1BBA"/>
    <w:rsid w:val="002D1BE5"/>
    <w:rsid w:val="002D1C59"/>
    <w:rsid w:val="002D1C82"/>
    <w:rsid w:val="002D1E42"/>
    <w:rsid w:val="002D1EB2"/>
    <w:rsid w:val="002D1F8C"/>
    <w:rsid w:val="002D1FA7"/>
    <w:rsid w:val="002D1FCF"/>
    <w:rsid w:val="002D201E"/>
    <w:rsid w:val="002D208B"/>
    <w:rsid w:val="002D21AD"/>
    <w:rsid w:val="002D220B"/>
    <w:rsid w:val="002D23F0"/>
    <w:rsid w:val="002D25EA"/>
    <w:rsid w:val="002D25FF"/>
    <w:rsid w:val="002D2788"/>
    <w:rsid w:val="002D2C3D"/>
    <w:rsid w:val="002D2C86"/>
    <w:rsid w:val="002D2CBF"/>
    <w:rsid w:val="002D2E05"/>
    <w:rsid w:val="002D2EA6"/>
    <w:rsid w:val="002D305B"/>
    <w:rsid w:val="002D3350"/>
    <w:rsid w:val="002D33AB"/>
    <w:rsid w:val="002D3549"/>
    <w:rsid w:val="002D3634"/>
    <w:rsid w:val="002D369B"/>
    <w:rsid w:val="002D36CE"/>
    <w:rsid w:val="002D377A"/>
    <w:rsid w:val="002D378E"/>
    <w:rsid w:val="002D382F"/>
    <w:rsid w:val="002D3909"/>
    <w:rsid w:val="002D3B80"/>
    <w:rsid w:val="002D3D0E"/>
    <w:rsid w:val="002D3D0F"/>
    <w:rsid w:val="002D3D3D"/>
    <w:rsid w:val="002D4018"/>
    <w:rsid w:val="002D408A"/>
    <w:rsid w:val="002D40F3"/>
    <w:rsid w:val="002D421A"/>
    <w:rsid w:val="002D43B6"/>
    <w:rsid w:val="002D445F"/>
    <w:rsid w:val="002D448C"/>
    <w:rsid w:val="002D4561"/>
    <w:rsid w:val="002D45F6"/>
    <w:rsid w:val="002D47B0"/>
    <w:rsid w:val="002D47C9"/>
    <w:rsid w:val="002D49D9"/>
    <w:rsid w:val="002D4A0F"/>
    <w:rsid w:val="002D4AE3"/>
    <w:rsid w:val="002D4B72"/>
    <w:rsid w:val="002D4C24"/>
    <w:rsid w:val="002D4DEC"/>
    <w:rsid w:val="002D4E11"/>
    <w:rsid w:val="002D4F73"/>
    <w:rsid w:val="002D4FA5"/>
    <w:rsid w:val="002D5094"/>
    <w:rsid w:val="002D50A5"/>
    <w:rsid w:val="002D51A2"/>
    <w:rsid w:val="002D53CB"/>
    <w:rsid w:val="002D5456"/>
    <w:rsid w:val="002D55D4"/>
    <w:rsid w:val="002D577A"/>
    <w:rsid w:val="002D580A"/>
    <w:rsid w:val="002D58CC"/>
    <w:rsid w:val="002D5910"/>
    <w:rsid w:val="002D5A1C"/>
    <w:rsid w:val="002D5B32"/>
    <w:rsid w:val="002D5B45"/>
    <w:rsid w:val="002D5C94"/>
    <w:rsid w:val="002D5DF8"/>
    <w:rsid w:val="002D5F1F"/>
    <w:rsid w:val="002D608D"/>
    <w:rsid w:val="002D615B"/>
    <w:rsid w:val="002D6392"/>
    <w:rsid w:val="002D6401"/>
    <w:rsid w:val="002D6484"/>
    <w:rsid w:val="002D66AB"/>
    <w:rsid w:val="002D678B"/>
    <w:rsid w:val="002D67D5"/>
    <w:rsid w:val="002D6871"/>
    <w:rsid w:val="002D694B"/>
    <w:rsid w:val="002D69C9"/>
    <w:rsid w:val="002D6D8F"/>
    <w:rsid w:val="002D6E2E"/>
    <w:rsid w:val="002D6E90"/>
    <w:rsid w:val="002D70AF"/>
    <w:rsid w:val="002D70EB"/>
    <w:rsid w:val="002D71FE"/>
    <w:rsid w:val="002D727B"/>
    <w:rsid w:val="002D728A"/>
    <w:rsid w:val="002D7346"/>
    <w:rsid w:val="002D7758"/>
    <w:rsid w:val="002D77AD"/>
    <w:rsid w:val="002D782A"/>
    <w:rsid w:val="002D79A7"/>
    <w:rsid w:val="002D7ACA"/>
    <w:rsid w:val="002D7E1E"/>
    <w:rsid w:val="002D7F15"/>
    <w:rsid w:val="002E009A"/>
    <w:rsid w:val="002E02DA"/>
    <w:rsid w:val="002E03C1"/>
    <w:rsid w:val="002E0725"/>
    <w:rsid w:val="002E0735"/>
    <w:rsid w:val="002E0749"/>
    <w:rsid w:val="002E0BB6"/>
    <w:rsid w:val="002E0C1F"/>
    <w:rsid w:val="002E0C53"/>
    <w:rsid w:val="002E0CD3"/>
    <w:rsid w:val="002E0D41"/>
    <w:rsid w:val="002E0E4B"/>
    <w:rsid w:val="002E0E8A"/>
    <w:rsid w:val="002E1094"/>
    <w:rsid w:val="002E10C6"/>
    <w:rsid w:val="002E123E"/>
    <w:rsid w:val="002E1419"/>
    <w:rsid w:val="002E1764"/>
    <w:rsid w:val="002E1AAA"/>
    <w:rsid w:val="002E1C90"/>
    <w:rsid w:val="002E1DB0"/>
    <w:rsid w:val="002E1E72"/>
    <w:rsid w:val="002E1E85"/>
    <w:rsid w:val="002E1ED8"/>
    <w:rsid w:val="002E21FC"/>
    <w:rsid w:val="002E22B0"/>
    <w:rsid w:val="002E239C"/>
    <w:rsid w:val="002E2534"/>
    <w:rsid w:val="002E2608"/>
    <w:rsid w:val="002E271B"/>
    <w:rsid w:val="002E27EA"/>
    <w:rsid w:val="002E2B8B"/>
    <w:rsid w:val="002E2BF1"/>
    <w:rsid w:val="002E2D88"/>
    <w:rsid w:val="002E2DD1"/>
    <w:rsid w:val="002E2DE5"/>
    <w:rsid w:val="002E2F22"/>
    <w:rsid w:val="002E30B7"/>
    <w:rsid w:val="002E3292"/>
    <w:rsid w:val="002E3491"/>
    <w:rsid w:val="002E366D"/>
    <w:rsid w:val="002E3830"/>
    <w:rsid w:val="002E38A6"/>
    <w:rsid w:val="002E38F8"/>
    <w:rsid w:val="002E398A"/>
    <w:rsid w:val="002E39D9"/>
    <w:rsid w:val="002E39F8"/>
    <w:rsid w:val="002E3BBE"/>
    <w:rsid w:val="002E3CBC"/>
    <w:rsid w:val="002E3FFA"/>
    <w:rsid w:val="002E4571"/>
    <w:rsid w:val="002E4708"/>
    <w:rsid w:val="002E4752"/>
    <w:rsid w:val="002E48A7"/>
    <w:rsid w:val="002E48FA"/>
    <w:rsid w:val="002E4AEC"/>
    <w:rsid w:val="002E4BEB"/>
    <w:rsid w:val="002E4C9A"/>
    <w:rsid w:val="002E4CFA"/>
    <w:rsid w:val="002E4DAB"/>
    <w:rsid w:val="002E4DEB"/>
    <w:rsid w:val="002E4ED5"/>
    <w:rsid w:val="002E4F51"/>
    <w:rsid w:val="002E4FCE"/>
    <w:rsid w:val="002E5029"/>
    <w:rsid w:val="002E5072"/>
    <w:rsid w:val="002E51CF"/>
    <w:rsid w:val="002E5268"/>
    <w:rsid w:val="002E527D"/>
    <w:rsid w:val="002E529F"/>
    <w:rsid w:val="002E53D1"/>
    <w:rsid w:val="002E5521"/>
    <w:rsid w:val="002E5612"/>
    <w:rsid w:val="002E565A"/>
    <w:rsid w:val="002E5794"/>
    <w:rsid w:val="002E5897"/>
    <w:rsid w:val="002E5918"/>
    <w:rsid w:val="002E5A1D"/>
    <w:rsid w:val="002E5CBD"/>
    <w:rsid w:val="002E5E44"/>
    <w:rsid w:val="002E5EEE"/>
    <w:rsid w:val="002E606B"/>
    <w:rsid w:val="002E6205"/>
    <w:rsid w:val="002E621B"/>
    <w:rsid w:val="002E6300"/>
    <w:rsid w:val="002E6327"/>
    <w:rsid w:val="002E6482"/>
    <w:rsid w:val="002E65D5"/>
    <w:rsid w:val="002E66FD"/>
    <w:rsid w:val="002E6733"/>
    <w:rsid w:val="002E684C"/>
    <w:rsid w:val="002E6A2F"/>
    <w:rsid w:val="002E6A83"/>
    <w:rsid w:val="002E6BD6"/>
    <w:rsid w:val="002E6CA3"/>
    <w:rsid w:val="002E6D6B"/>
    <w:rsid w:val="002E6DC5"/>
    <w:rsid w:val="002E6DF1"/>
    <w:rsid w:val="002E6EF3"/>
    <w:rsid w:val="002E6EF5"/>
    <w:rsid w:val="002E702C"/>
    <w:rsid w:val="002E7106"/>
    <w:rsid w:val="002E7124"/>
    <w:rsid w:val="002E713E"/>
    <w:rsid w:val="002E71FD"/>
    <w:rsid w:val="002E7240"/>
    <w:rsid w:val="002E74C2"/>
    <w:rsid w:val="002E7582"/>
    <w:rsid w:val="002E75FE"/>
    <w:rsid w:val="002E75FF"/>
    <w:rsid w:val="002E77F8"/>
    <w:rsid w:val="002E7821"/>
    <w:rsid w:val="002E78B4"/>
    <w:rsid w:val="002E7900"/>
    <w:rsid w:val="002E7921"/>
    <w:rsid w:val="002E79F2"/>
    <w:rsid w:val="002E79FF"/>
    <w:rsid w:val="002E7A41"/>
    <w:rsid w:val="002E7B1C"/>
    <w:rsid w:val="002E7BE3"/>
    <w:rsid w:val="002E7CA7"/>
    <w:rsid w:val="002E7CB8"/>
    <w:rsid w:val="002E7F17"/>
    <w:rsid w:val="002E7F2C"/>
    <w:rsid w:val="002F00D2"/>
    <w:rsid w:val="002F0136"/>
    <w:rsid w:val="002F0320"/>
    <w:rsid w:val="002F0FC4"/>
    <w:rsid w:val="002F115E"/>
    <w:rsid w:val="002F1288"/>
    <w:rsid w:val="002F1304"/>
    <w:rsid w:val="002F13DA"/>
    <w:rsid w:val="002F145F"/>
    <w:rsid w:val="002F14D3"/>
    <w:rsid w:val="002F15F1"/>
    <w:rsid w:val="002F1780"/>
    <w:rsid w:val="002F1807"/>
    <w:rsid w:val="002F1A3F"/>
    <w:rsid w:val="002F1A8D"/>
    <w:rsid w:val="002F1AA9"/>
    <w:rsid w:val="002F1BA4"/>
    <w:rsid w:val="002F1C5D"/>
    <w:rsid w:val="002F1D3B"/>
    <w:rsid w:val="002F1D3D"/>
    <w:rsid w:val="002F1D49"/>
    <w:rsid w:val="002F1E29"/>
    <w:rsid w:val="002F1E82"/>
    <w:rsid w:val="002F1E88"/>
    <w:rsid w:val="002F1EBA"/>
    <w:rsid w:val="002F1F11"/>
    <w:rsid w:val="002F1FA1"/>
    <w:rsid w:val="002F204B"/>
    <w:rsid w:val="002F211B"/>
    <w:rsid w:val="002F2325"/>
    <w:rsid w:val="002F248C"/>
    <w:rsid w:val="002F24D5"/>
    <w:rsid w:val="002F2534"/>
    <w:rsid w:val="002F26F0"/>
    <w:rsid w:val="002F28A5"/>
    <w:rsid w:val="002F29CC"/>
    <w:rsid w:val="002F2AC6"/>
    <w:rsid w:val="002F2B96"/>
    <w:rsid w:val="002F2D16"/>
    <w:rsid w:val="002F2F1E"/>
    <w:rsid w:val="002F336E"/>
    <w:rsid w:val="002F3501"/>
    <w:rsid w:val="002F3542"/>
    <w:rsid w:val="002F35BF"/>
    <w:rsid w:val="002F36F3"/>
    <w:rsid w:val="002F3772"/>
    <w:rsid w:val="002F383B"/>
    <w:rsid w:val="002F39A4"/>
    <w:rsid w:val="002F3ABB"/>
    <w:rsid w:val="002F3B4A"/>
    <w:rsid w:val="002F3B58"/>
    <w:rsid w:val="002F3DAC"/>
    <w:rsid w:val="002F3E49"/>
    <w:rsid w:val="002F3EA8"/>
    <w:rsid w:val="002F3F25"/>
    <w:rsid w:val="002F3FDB"/>
    <w:rsid w:val="002F3FFF"/>
    <w:rsid w:val="002F411F"/>
    <w:rsid w:val="002F4166"/>
    <w:rsid w:val="002F41B0"/>
    <w:rsid w:val="002F427F"/>
    <w:rsid w:val="002F43B6"/>
    <w:rsid w:val="002F4415"/>
    <w:rsid w:val="002F45A5"/>
    <w:rsid w:val="002F46B0"/>
    <w:rsid w:val="002F489A"/>
    <w:rsid w:val="002F494B"/>
    <w:rsid w:val="002F4A15"/>
    <w:rsid w:val="002F4A49"/>
    <w:rsid w:val="002F4AC8"/>
    <w:rsid w:val="002F4D0C"/>
    <w:rsid w:val="002F4DDF"/>
    <w:rsid w:val="002F4DE8"/>
    <w:rsid w:val="002F4E95"/>
    <w:rsid w:val="002F5033"/>
    <w:rsid w:val="002F520F"/>
    <w:rsid w:val="002F5291"/>
    <w:rsid w:val="002F52B6"/>
    <w:rsid w:val="002F5379"/>
    <w:rsid w:val="002F53A9"/>
    <w:rsid w:val="002F53C3"/>
    <w:rsid w:val="002F551D"/>
    <w:rsid w:val="002F5596"/>
    <w:rsid w:val="002F5849"/>
    <w:rsid w:val="002F5962"/>
    <w:rsid w:val="002F5C88"/>
    <w:rsid w:val="002F5D4B"/>
    <w:rsid w:val="002F5DFB"/>
    <w:rsid w:val="002F5F56"/>
    <w:rsid w:val="002F60EA"/>
    <w:rsid w:val="002F61BA"/>
    <w:rsid w:val="002F61E9"/>
    <w:rsid w:val="002F632C"/>
    <w:rsid w:val="002F63BB"/>
    <w:rsid w:val="002F63DA"/>
    <w:rsid w:val="002F64E8"/>
    <w:rsid w:val="002F650E"/>
    <w:rsid w:val="002F6584"/>
    <w:rsid w:val="002F6854"/>
    <w:rsid w:val="002F68CA"/>
    <w:rsid w:val="002F6975"/>
    <w:rsid w:val="002F6A60"/>
    <w:rsid w:val="002F6C8D"/>
    <w:rsid w:val="002F6E56"/>
    <w:rsid w:val="002F7166"/>
    <w:rsid w:val="002F7391"/>
    <w:rsid w:val="002F746B"/>
    <w:rsid w:val="002F776D"/>
    <w:rsid w:val="002F7919"/>
    <w:rsid w:val="002F7977"/>
    <w:rsid w:val="002F7A30"/>
    <w:rsid w:val="002F7B7B"/>
    <w:rsid w:val="002F7C87"/>
    <w:rsid w:val="002F7CC4"/>
    <w:rsid w:val="002F7CF2"/>
    <w:rsid w:val="002F7ED4"/>
    <w:rsid w:val="002F7FCB"/>
    <w:rsid w:val="002F9A8B"/>
    <w:rsid w:val="002FB272"/>
    <w:rsid w:val="003000A0"/>
    <w:rsid w:val="003002E7"/>
    <w:rsid w:val="00300715"/>
    <w:rsid w:val="00300970"/>
    <w:rsid w:val="0030097F"/>
    <w:rsid w:val="00300B6F"/>
    <w:rsid w:val="003013E8"/>
    <w:rsid w:val="00301493"/>
    <w:rsid w:val="003014AE"/>
    <w:rsid w:val="003014F6"/>
    <w:rsid w:val="0030162B"/>
    <w:rsid w:val="0030195F"/>
    <w:rsid w:val="00301A57"/>
    <w:rsid w:val="00301B9E"/>
    <w:rsid w:val="00301E7F"/>
    <w:rsid w:val="00301EBF"/>
    <w:rsid w:val="00302145"/>
    <w:rsid w:val="00302150"/>
    <w:rsid w:val="003021BE"/>
    <w:rsid w:val="003024CB"/>
    <w:rsid w:val="003025BE"/>
    <w:rsid w:val="00302634"/>
    <w:rsid w:val="003026D3"/>
    <w:rsid w:val="00302752"/>
    <w:rsid w:val="003027B8"/>
    <w:rsid w:val="003027F7"/>
    <w:rsid w:val="003028ED"/>
    <w:rsid w:val="003029D0"/>
    <w:rsid w:val="00302A4D"/>
    <w:rsid w:val="00302ABA"/>
    <w:rsid w:val="00302D16"/>
    <w:rsid w:val="00302D1D"/>
    <w:rsid w:val="00302D41"/>
    <w:rsid w:val="00302E1A"/>
    <w:rsid w:val="00302EC1"/>
    <w:rsid w:val="00302FC6"/>
    <w:rsid w:val="00303065"/>
    <w:rsid w:val="00303452"/>
    <w:rsid w:val="003034AD"/>
    <w:rsid w:val="0030364E"/>
    <w:rsid w:val="0030380D"/>
    <w:rsid w:val="00303A6B"/>
    <w:rsid w:val="00303AEC"/>
    <w:rsid w:val="00303AFA"/>
    <w:rsid w:val="00303CC3"/>
    <w:rsid w:val="00303D76"/>
    <w:rsid w:val="00303EC9"/>
    <w:rsid w:val="00303FBC"/>
    <w:rsid w:val="00304395"/>
    <w:rsid w:val="0030442E"/>
    <w:rsid w:val="0030466E"/>
    <w:rsid w:val="003046AB"/>
    <w:rsid w:val="00304884"/>
    <w:rsid w:val="003049C4"/>
    <w:rsid w:val="00304B5A"/>
    <w:rsid w:val="00304BF9"/>
    <w:rsid w:val="00304CEB"/>
    <w:rsid w:val="00304E31"/>
    <w:rsid w:val="0030508A"/>
    <w:rsid w:val="003050C5"/>
    <w:rsid w:val="003057DF"/>
    <w:rsid w:val="0030582B"/>
    <w:rsid w:val="003059DC"/>
    <w:rsid w:val="00305AEC"/>
    <w:rsid w:val="00305B13"/>
    <w:rsid w:val="00305B2F"/>
    <w:rsid w:val="00305C24"/>
    <w:rsid w:val="00305E11"/>
    <w:rsid w:val="00305F36"/>
    <w:rsid w:val="0030610A"/>
    <w:rsid w:val="003063E6"/>
    <w:rsid w:val="00306644"/>
    <w:rsid w:val="003069DA"/>
    <w:rsid w:val="00306BFD"/>
    <w:rsid w:val="00306C82"/>
    <w:rsid w:val="00306E33"/>
    <w:rsid w:val="00306E38"/>
    <w:rsid w:val="00306E8C"/>
    <w:rsid w:val="00306EE4"/>
    <w:rsid w:val="00306F38"/>
    <w:rsid w:val="00307255"/>
    <w:rsid w:val="003072D9"/>
    <w:rsid w:val="00307342"/>
    <w:rsid w:val="00307354"/>
    <w:rsid w:val="003073D8"/>
    <w:rsid w:val="00307829"/>
    <w:rsid w:val="00307A79"/>
    <w:rsid w:val="00307D7C"/>
    <w:rsid w:val="0031016D"/>
    <w:rsid w:val="00310420"/>
    <w:rsid w:val="00310426"/>
    <w:rsid w:val="0031070A"/>
    <w:rsid w:val="0031079D"/>
    <w:rsid w:val="003107B4"/>
    <w:rsid w:val="0031095A"/>
    <w:rsid w:val="00310AB5"/>
    <w:rsid w:val="00310C3B"/>
    <w:rsid w:val="00311054"/>
    <w:rsid w:val="003112F5"/>
    <w:rsid w:val="00311457"/>
    <w:rsid w:val="0031147E"/>
    <w:rsid w:val="00311593"/>
    <w:rsid w:val="0031162D"/>
    <w:rsid w:val="003116BC"/>
    <w:rsid w:val="00311AF1"/>
    <w:rsid w:val="00311D19"/>
    <w:rsid w:val="00311E62"/>
    <w:rsid w:val="003120A4"/>
    <w:rsid w:val="003120DA"/>
    <w:rsid w:val="00312175"/>
    <w:rsid w:val="003121CB"/>
    <w:rsid w:val="00312452"/>
    <w:rsid w:val="00312673"/>
    <w:rsid w:val="003127F9"/>
    <w:rsid w:val="00312840"/>
    <w:rsid w:val="00312ABE"/>
    <w:rsid w:val="00312B49"/>
    <w:rsid w:val="00312B57"/>
    <w:rsid w:val="00312B67"/>
    <w:rsid w:val="00312B6D"/>
    <w:rsid w:val="00312B9D"/>
    <w:rsid w:val="00312C65"/>
    <w:rsid w:val="00312D52"/>
    <w:rsid w:val="00312E58"/>
    <w:rsid w:val="00312EE7"/>
    <w:rsid w:val="0031363B"/>
    <w:rsid w:val="00313B02"/>
    <w:rsid w:val="00313B04"/>
    <w:rsid w:val="00313B38"/>
    <w:rsid w:val="00313B48"/>
    <w:rsid w:val="00313B66"/>
    <w:rsid w:val="00313F27"/>
    <w:rsid w:val="00313FF6"/>
    <w:rsid w:val="00314239"/>
    <w:rsid w:val="0031454D"/>
    <w:rsid w:val="0031464D"/>
    <w:rsid w:val="003146D1"/>
    <w:rsid w:val="00314785"/>
    <w:rsid w:val="003147A5"/>
    <w:rsid w:val="00314852"/>
    <w:rsid w:val="00314975"/>
    <w:rsid w:val="00314A7A"/>
    <w:rsid w:val="00314B1E"/>
    <w:rsid w:val="00314BFC"/>
    <w:rsid w:val="00314E2C"/>
    <w:rsid w:val="00314E65"/>
    <w:rsid w:val="00314F57"/>
    <w:rsid w:val="00314FFB"/>
    <w:rsid w:val="003150FB"/>
    <w:rsid w:val="00315519"/>
    <w:rsid w:val="003155C9"/>
    <w:rsid w:val="0031566F"/>
    <w:rsid w:val="00315825"/>
    <w:rsid w:val="00315826"/>
    <w:rsid w:val="00315861"/>
    <w:rsid w:val="003158DE"/>
    <w:rsid w:val="003159D7"/>
    <w:rsid w:val="00315B8C"/>
    <w:rsid w:val="00315D32"/>
    <w:rsid w:val="00315D82"/>
    <w:rsid w:val="00315D9B"/>
    <w:rsid w:val="00316464"/>
    <w:rsid w:val="00316492"/>
    <w:rsid w:val="0031653D"/>
    <w:rsid w:val="003166B7"/>
    <w:rsid w:val="003166D4"/>
    <w:rsid w:val="00316991"/>
    <w:rsid w:val="003169A6"/>
    <w:rsid w:val="00316BBE"/>
    <w:rsid w:val="00316BC2"/>
    <w:rsid w:val="00316CE5"/>
    <w:rsid w:val="00316D2D"/>
    <w:rsid w:val="003171E8"/>
    <w:rsid w:val="00317294"/>
    <w:rsid w:val="003172D3"/>
    <w:rsid w:val="003172F3"/>
    <w:rsid w:val="003173F4"/>
    <w:rsid w:val="00317411"/>
    <w:rsid w:val="00317657"/>
    <w:rsid w:val="00317659"/>
    <w:rsid w:val="003176AF"/>
    <w:rsid w:val="00317738"/>
    <w:rsid w:val="00317756"/>
    <w:rsid w:val="00317800"/>
    <w:rsid w:val="003179E3"/>
    <w:rsid w:val="00317B5E"/>
    <w:rsid w:val="00317BAC"/>
    <w:rsid w:val="00317CD4"/>
    <w:rsid w:val="00317DC8"/>
    <w:rsid w:val="00317EE2"/>
    <w:rsid w:val="00317FE5"/>
    <w:rsid w:val="00320144"/>
    <w:rsid w:val="003201A2"/>
    <w:rsid w:val="003201E2"/>
    <w:rsid w:val="003202C5"/>
    <w:rsid w:val="00320355"/>
    <w:rsid w:val="003203D9"/>
    <w:rsid w:val="00320430"/>
    <w:rsid w:val="0032047C"/>
    <w:rsid w:val="0032067C"/>
    <w:rsid w:val="00320722"/>
    <w:rsid w:val="00320786"/>
    <w:rsid w:val="003209C0"/>
    <w:rsid w:val="00320A6A"/>
    <w:rsid w:val="00320A8A"/>
    <w:rsid w:val="00320B01"/>
    <w:rsid w:val="00320BD1"/>
    <w:rsid w:val="00320C6A"/>
    <w:rsid w:val="00320DD1"/>
    <w:rsid w:val="00320DDD"/>
    <w:rsid w:val="00320EA1"/>
    <w:rsid w:val="00320F6A"/>
    <w:rsid w:val="00321159"/>
    <w:rsid w:val="00321292"/>
    <w:rsid w:val="003212A7"/>
    <w:rsid w:val="003212AA"/>
    <w:rsid w:val="0032133E"/>
    <w:rsid w:val="0032135E"/>
    <w:rsid w:val="003214AA"/>
    <w:rsid w:val="00321521"/>
    <w:rsid w:val="003218BD"/>
    <w:rsid w:val="00321918"/>
    <w:rsid w:val="0032192A"/>
    <w:rsid w:val="0032193F"/>
    <w:rsid w:val="00321AEB"/>
    <w:rsid w:val="00321B37"/>
    <w:rsid w:val="00321BEB"/>
    <w:rsid w:val="00321BF6"/>
    <w:rsid w:val="00321C61"/>
    <w:rsid w:val="00321C82"/>
    <w:rsid w:val="00321CE3"/>
    <w:rsid w:val="00321CE6"/>
    <w:rsid w:val="00321D18"/>
    <w:rsid w:val="00321D49"/>
    <w:rsid w:val="00321E4F"/>
    <w:rsid w:val="0032211E"/>
    <w:rsid w:val="0032227E"/>
    <w:rsid w:val="00322389"/>
    <w:rsid w:val="00322523"/>
    <w:rsid w:val="00322665"/>
    <w:rsid w:val="00322679"/>
    <w:rsid w:val="003227B4"/>
    <w:rsid w:val="00322909"/>
    <w:rsid w:val="00322A23"/>
    <w:rsid w:val="00322ED0"/>
    <w:rsid w:val="00322EDF"/>
    <w:rsid w:val="00322F8F"/>
    <w:rsid w:val="003231FB"/>
    <w:rsid w:val="0032335C"/>
    <w:rsid w:val="003233C2"/>
    <w:rsid w:val="003234CC"/>
    <w:rsid w:val="003234D7"/>
    <w:rsid w:val="00323539"/>
    <w:rsid w:val="003235AC"/>
    <w:rsid w:val="00323638"/>
    <w:rsid w:val="00323744"/>
    <w:rsid w:val="00323833"/>
    <w:rsid w:val="00323866"/>
    <w:rsid w:val="003238FD"/>
    <w:rsid w:val="00323AD1"/>
    <w:rsid w:val="00323BC3"/>
    <w:rsid w:val="00323C5B"/>
    <w:rsid w:val="00323D87"/>
    <w:rsid w:val="00323E8A"/>
    <w:rsid w:val="0032408A"/>
    <w:rsid w:val="0032417B"/>
    <w:rsid w:val="003241ED"/>
    <w:rsid w:val="003241FD"/>
    <w:rsid w:val="00324213"/>
    <w:rsid w:val="003242F5"/>
    <w:rsid w:val="00324349"/>
    <w:rsid w:val="003243CF"/>
    <w:rsid w:val="0032441D"/>
    <w:rsid w:val="003246F5"/>
    <w:rsid w:val="003248D1"/>
    <w:rsid w:val="00324AB6"/>
    <w:rsid w:val="00324D27"/>
    <w:rsid w:val="003250DA"/>
    <w:rsid w:val="00325131"/>
    <w:rsid w:val="003254C5"/>
    <w:rsid w:val="0032595F"/>
    <w:rsid w:val="003259A7"/>
    <w:rsid w:val="00325B1D"/>
    <w:rsid w:val="00325BB3"/>
    <w:rsid w:val="00325C73"/>
    <w:rsid w:val="00325E39"/>
    <w:rsid w:val="00325E97"/>
    <w:rsid w:val="00326048"/>
    <w:rsid w:val="003260FF"/>
    <w:rsid w:val="0032619B"/>
    <w:rsid w:val="003262B3"/>
    <w:rsid w:val="00326435"/>
    <w:rsid w:val="003264A0"/>
    <w:rsid w:val="0032658E"/>
    <w:rsid w:val="003269FA"/>
    <w:rsid w:val="00326AFE"/>
    <w:rsid w:val="00326B49"/>
    <w:rsid w:val="00326C2F"/>
    <w:rsid w:val="00326C52"/>
    <w:rsid w:val="00326CF1"/>
    <w:rsid w:val="00326E04"/>
    <w:rsid w:val="00326E1E"/>
    <w:rsid w:val="0032702B"/>
    <w:rsid w:val="00327215"/>
    <w:rsid w:val="00327261"/>
    <w:rsid w:val="003272D1"/>
    <w:rsid w:val="00327357"/>
    <w:rsid w:val="003275AC"/>
    <w:rsid w:val="0032762B"/>
    <w:rsid w:val="00327670"/>
    <w:rsid w:val="0032768B"/>
    <w:rsid w:val="00327746"/>
    <w:rsid w:val="003277A2"/>
    <w:rsid w:val="00327A7F"/>
    <w:rsid w:val="00327D66"/>
    <w:rsid w:val="00327E72"/>
    <w:rsid w:val="00327F5B"/>
    <w:rsid w:val="00330047"/>
    <w:rsid w:val="003300C0"/>
    <w:rsid w:val="00330215"/>
    <w:rsid w:val="00330224"/>
    <w:rsid w:val="0033028C"/>
    <w:rsid w:val="0033040D"/>
    <w:rsid w:val="0033050E"/>
    <w:rsid w:val="0033059D"/>
    <w:rsid w:val="00330910"/>
    <w:rsid w:val="00330976"/>
    <w:rsid w:val="00330A59"/>
    <w:rsid w:val="00330A5B"/>
    <w:rsid w:val="00330CCC"/>
    <w:rsid w:val="00330D68"/>
    <w:rsid w:val="00330E3F"/>
    <w:rsid w:val="00330EF0"/>
    <w:rsid w:val="00331152"/>
    <w:rsid w:val="0033138A"/>
    <w:rsid w:val="003313C7"/>
    <w:rsid w:val="0033155C"/>
    <w:rsid w:val="003316C5"/>
    <w:rsid w:val="003316C6"/>
    <w:rsid w:val="003317B9"/>
    <w:rsid w:val="0033190F"/>
    <w:rsid w:val="00331B3E"/>
    <w:rsid w:val="00331D14"/>
    <w:rsid w:val="00331E55"/>
    <w:rsid w:val="00331F26"/>
    <w:rsid w:val="00332146"/>
    <w:rsid w:val="003321F5"/>
    <w:rsid w:val="00332292"/>
    <w:rsid w:val="003323CA"/>
    <w:rsid w:val="003323CE"/>
    <w:rsid w:val="003325AD"/>
    <w:rsid w:val="00332762"/>
    <w:rsid w:val="0033278B"/>
    <w:rsid w:val="0033285E"/>
    <w:rsid w:val="003328B3"/>
    <w:rsid w:val="00332BDE"/>
    <w:rsid w:val="00332E20"/>
    <w:rsid w:val="00332E35"/>
    <w:rsid w:val="00332F8E"/>
    <w:rsid w:val="003331E8"/>
    <w:rsid w:val="00333298"/>
    <w:rsid w:val="003332BF"/>
    <w:rsid w:val="00333331"/>
    <w:rsid w:val="0033333A"/>
    <w:rsid w:val="0033338A"/>
    <w:rsid w:val="003334F2"/>
    <w:rsid w:val="00333851"/>
    <w:rsid w:val="00333869"/>
    <w:rsid w:val="003338D5"/>
    <w:rsid w:val="00333B71"/>
    <w:rsid w:val="00333F12"/>
    <w:rsid w:val="00333F81"/>
    <w:rsid w:val="003340DE"/>
    <w:rsid w:val="003341FE"/>
    <w:rsid w:val="00334203"/>
    <w:rsid w:val="0033424E"/>
    <w:rsid w:val="00334401"/>
    <w:rsid w:val="00334644"/>
    <w:rsid w:val="003346BA"/>
    <w:rsid w:val="003347AA"/>
    <w:rsid w:val="003347F3"/>
    <w:rsid w:val="00334878"/>
    <w:rsid w:val="00334C43"/>
    <w:rsid w:val="00334C7F"/>
    <w:rsid w:val="00334D10"/>
    <w:rsid w:val="0033510A"/>
    <w:rsid w:val="003352B1"/>
    <w:rsid w:val="003352ED"/>
    <w:rsid w:val="003355B6"/>
    <w:rsid w:val="003355CB"/>
    <w:rsid w:val="003356A9"/>
    <w:rsid w:val="00335741"/>
    <w:rsid w:val="00335744"/>
    <w:rsid w:val="00335746"/>
    <w:rsid w:val="00335871"/>
    <w:rsid w:val="00335A98"/>
    <w:rsid w:val="00335B15"/>
    <w:rsid w:val="00335EA3"/>
    <w:rsid w:val="00335EBE"/>
    <w:rsid w:val="00335F53"/>
    <w:rsid w:val="00336008"/>
    <w:rsid w:val="003361B9"/>
    <w:rsid w:val="003363C2"/>
    <w:rsid w:val="003364C6"/>
    <w:rsid w:val="00336551"/>
    <w:rsid w:val="00336594"/>
    <w:rsid w:val="0033665D"/>
    <w:rsid w:val="00336725"/>
    <w:rsid w:val="003367A7"/>
    <w:rsid w:val="003367D5"/>
    <w:rsid w:val="0033683E"/>
    <w:rsid w:val="0033698D"/>
    <w:rsid w:val="00336ABD"/>
    <w:rsid w:val="00336B0D"/>
    <w:rsid w:val="00336CC7"/>
    <w:rsid w:val="00336D09"/>
    <w:rsid w:val="00336DC6"/>
    <w:rsid w:val="00336E19"/>
    <w:rsid w:val="00336E28"/>
    <w:rsid w:val="00336ECF"/>
    <w:rsid w:val="00336F5F"/>
    <w:rsid w:val="0033714F"/>
    <w:rsid w:val="00337254"/>
    <w:rsid w:val="0033737E"/>
    <w:rsid w:val="0033746E"/>
    <w:rsid w:val="003374DA"/>
    <w:rsid w:val="00337543"/>
    <w:rsid w:val="003376F1"/>
    <w:rsid w:val="0033770E"/>
    <w:rsid w:val="00337778"/>
    <w:rsid w:val="00337895"/>
    <w:rsid w:val="00337C40"/>
    <w:rsid w:val="00340007"/>
    <w:rsid w:val="003400AF"/>
    <w:rsid w:val="00340174"/>
    <w:rsid w:val="003401B7"/>
    <w:rsid w:val="0034022A"/>
    <w:rsid w:val="00340319"/>
    <w:rsid w:val="0034038C"/>
    <w:rsid w:val="00340400"/>
    <w:rsid w:val="00340491"/>
    <w:rsid w:val="0034071B"/>
    <w:rsid w:val="00340879"/>
    <w:rsid w:val="00340A7A"/>
    <w:rsid w:val="00340AE6"/>
    <w:rsid w:val="00340D01"/>
    <w:rsid w:val="003410B7"/>
    <w:rsid w:val="003410BC"/>
    <w:rsid w:val="003413FF"/>
    <w:rsid w:val="0034154F"/>
    <w:rsid w:val="00341648"/>
    <w:rsid w:val="0034164D"/>
    <w:rsid w:val="00341682"/>
    <w:rsid w:val="0034188A"/>
    <w:rsid w:val="00341A9D"/>
    <w:rsid w:val="00341C30"/>
    <w:rsid w:val="00341CFD"/>
    <w:rsid w:val="00342070"/>
    <w:rsid w:val="00342270"/>
    <w:rsid w:val="003422FD"/>
    <w:rsid w:val="0034230A"/>
    <w:rsid w:val="003424C9"/>
    <w:rsid w:val="003427DE"/>
    <w:rsid w:val="00342B89"/>
    <w:rsid w:val="00342BAF"/>
    <w:rsid w:val="00342E0C"/>
    <w:rsid w:val="00342E54"/>
    <w:rsid w:val="00342EC9"/>
    <w:rsid w:val="00343021"/>
    <w:rsid w:val="00343075"/>
    <w:rsid w:val="0034308F"/>
    <w:rsid w:val="003430AD"/>
    <w:rsid w:val="00343322"/>
    <w:rsid w:val="003436B5"/>
    <w:rsid w:val="0034380A"/>
    <w:rsid w:val="003438E5"/>
    <w:rsid w:val="003438F0"/>
    <w:rsid w:val="003438F6"/>
    <w:rsid w:val="003439C9"/>
    <w:rsid w:val="003439F5"/>
    <w:rsid w:val="00343B75"/>
    <w:rsid w:val="00343C55"/>
    <w:rsid w:val="00343F1D"/>
    <w:rsid w:val="00344031"/>
    <w:rsid w:val="003442A5"/>
    <w:rsid w:val="003442A6"/>
    <w:rsid w:val="003443DF"/>
    <w:rsid w:val="003444E3"/>
    <w:rsid w:val="00344508"/>
    <w:rsid w:val="003447FF"/>
    <w:rsid w:val="0034489C"/>
    <w:rsid w:val="003448ED"/>
    <w:rsid w:val="00344934"/>
    <w:rsid w:val="003449C0"/>
    <w:rsid w:val="00344A0A"/>
    <w:rsid w:val="00344E11"/>
    <w:rsid w:val="00344E87"/>
    <w:rsid w:val="00344F33"/>
    <w:rsid w:val="00344F6A"/>
    <w:rsid w:val="0034511E"/>
    <w:rsid w:val="00345183"/>
    <w:rsid w:val="0034521B"/>
    <w:rsid w:val="00345264"/>
    <w:rsid w:val="00345597"/>
    <w:rsid w:val="00345D79"/>
    <w:rsid w:val="00345FE7"/>
    <w:rsid w:val="00346014"/>
    <w:rsid w:val="00346087"/>
    <w:rsid w:val="00346125"/>
    <w:rsid w:val="00346156"/>
    <w:rsid w:val="003463DB"/>
    <w:rsid w:val="003464AB"/>
    <w:rsid w:val="003464E3"/>
    <w:rsid w:val="00346596"/>
    <w:rsid w:val="003465A5"/>
    <w:rsid w:val="0034663A"/>
    <w:rsid w:val="003466BD"/>
    <w:rsid w:val="0034672C"/>
    <w:rsid w:val="00346985"/>
    <w:rsid w:val="003469F8"/>
    <w:rsid w:val="00346A7C"/>
    <w:rsid w:val="00346AF7"/>
    <w:rsid w:val="00347009"/>
    <w:rsid w:val="00347146"/>
    <w:rsid w:val="003471EB"/>
    <w:rsid w:val="00347268"/>
    <w:rsid w:val="003472E1"/>
    <w:rsid w:val="003473DA"/>
    <w:rsid w:val="00347664"/>
    <w:rsid w:val="0034796C"/>
    <w:rsid w:val="00347A87"/>
    <w:rsid w:val="00347ADE"/>
    <w:rsid w:val="00347B78"/>
    <w:rsid w:val="00347F37"/>
    <w:rsid w:val="00347F3A"/>
    <w:rsid w:val="0035005D"/>
    <w:rsid w:val="003500A9"/>
    <w:rsid w:val="00350167"/>
    <w:rsid w:val="003501D0"/>
    <w:rsid w:val="003502A7"/>
    <w:rsid w:val="003502CE"/>
    <w:rsid w:val="00350301"/>
    <w:rsid w:val="003503BF"/>
    <w:rsid w:val="003504A7"/>
    <w:rsid w:val="003504C7"/>
    <w:rsid w:val="00350583"/>
    <w:rsid w:val="00350594"/>
    <w:rsid w:val="00350639"/>
    <w:rsid w:val="0035073F"/>
    <w:rsid w:val="00350887"/>
    <w:rsid w:val="00350966"/>
    <w:rsid w:val="003509C8"/>
    <w:rsid w:val="003509EB"/>
    <w:rsid w:val="00350CE1"/>
    <w:rsid w:val="00350D1D"/>
    <w:rsid w:val="00350DB1"/>
    <w:rsid w:val="00350EC6"/>
    <w:rsid w:val="0035105A"/>
    <w:rsid w:val="0035145D"/>
    <w:rsid w:val="003514E2"/>
    <w:rsid w:val="0035157D"/>
    <w:rsid w:val="00351962"/>
    <w:rsid w:val="0035199F"/>
    <w:rsid w:val="00351A67"/>
    <w:rsid w:val="00351D5F"/>
    <w:rsid w:val="00351E3A"/>
    <w:rsid w:val="00351E63"/>
    <w:rsid w:val="00351EF4"/>
    <w:rsid w:val="00351F8D"/>
    <w:rsid w:val="0035215A"/>
    <w:rsid w:val="003521C2"/>
    <w:rsid w:val="003521DD"/>
    <w:rsid w:val="003522BF"/>
    <w:rsid w:val="0035239A"/>
    <w:rsid w:val="003523FB"/>
    <w:rsid w:val="0035242A"/>
    <w:rsid w:val="0035256B"/>
    <w:rsid w:val="00352624"/>
    <w:rsid w:val="003527D8"/>
    <w:rsid w:val="003527F6"/>
    <w:rsid w:val="00352961"/>
    <w:rsid w:val="003529FD"/>
    <w:rsid w:val="00352A7F"/>
    <w:rsid w:val="00352BF0"/>
    <w:rsid w:val="00352D84"/>
    <w:rsid w:val="00352FCA"/>
    <w:rsid w:val="003530BC"/>
    <w:rsid w:val="00353243"/>
    <w:rsid w:val="003532CC"/>
    <w:rsid w:val="00353410"/>
    <w:rsid w:val="0035346B"/>
    <w:rsid w:val="0035354F"/>
    <w:rsid w:val="003535EE"/>
    <w:rsid w:val="003537B1"/>
    <w:rsid w:val="0035380E"/>
    <w:rsid w:val="00353813"/>
    <w:rsid w:val="0035384A"/>
    <w:rsid w:val="0035392F"/>
    <w:rsid w:val="00353980"/>
    <w:rsid w:val="003539FF"/>
    <w:rsid w:val="00353A9A"/>
    <w:rsid w:val="00353B6C"/>
    <w:rsid w:val="00353BB3"/>
    <w:rsid w:val="00353BC9"/>
    <w:rsid w:val="00353C63"/>
    <w:rsid w:val="00353C7D"/>
    <w:rsid w:val="00353CF8"/>
    <w:rsid w:val="00353D60"/>
    <w:rsid w:val="00353ECC"/>
    <w:rsid w:val="00353FBA"/>
    <w:rsid w:val="00354003"/>
    <w:rsid w:val="00354023"/>
    <w:rsid w:val="00354118"/>
    <w:rsid w:val="0035417C"/>
    <w:rsid w:val="00354353"/>
    <w:rsid w:val="00354621"/>
    <w:rsid w:val="00354884"/>
    <w:rsid w:val="003549FC"/>
    <w:rsid w:val="00354AA0"/>
    <w:rsid w:val="00354AB5"/>
    <w:rsid w:val="00354B73"/>
    <w:rsid w:val="00354C7A"/>
    <w:rsid w:val="0035527D"/>
    <w:rsid w:val="00355289"/>
    <w:rsid w:val="00355552"/>
    <w:rsid w:val="00355615"/>
    <w:rsid w:val="0035575C"/>
    <w:rsid w:val="00355915"/>
    <w:rsid w:val="00355964"/>
    <w:rsid w:val="00355B3D"/>
    <w:rsid w:val="00355C2C"/>
    <w:rsid w:val="00355DFA"/>
    <w:rsid w:val="00355EFD"/>
    <w:rsid w:val="0035607D"/>
    <w:rsid w:val="003562DE"/>
    <w:rsid w:val="0035662B"/>
    <w:rsid w:val="003566C8"/>
    <w:rsid w:val="003566F3"/>
    <w:rsid w:val="0035673C"/>
    <w:rsid w:val="003567B4"/>
    <w:rsid w:val="003567D5"/>
    <w:rsid w:val="00356849"/>
    <w:rsid w:val="0035684F"/>
    <w:rsid w:val="0035689D"/>
    <w:rsid w:val="00356919"/>
    <w:rsid w:val="00356962"/>
    <w:rsid w:val="00356A05"/>
    <w:rsid w:val="00356D61"/>
    <w:rsid w:val="00356F66"/>
    <w:rsid w:val="00357091"/>
    <w:rsid w:val="003570B0"/>
    <w:rsid w:val="00357105"/>
    <w:rsid w:val="00357109"/>
    <w:rsid w:val="00357643"/>
    <w:rsid w:val="00357713"/>
    <w:rsid w:val="003579EF"/>
    <w:rsid w:val="00357ABD"/>
    <w:rsid w:val="00357B07"/>
    <w:rsid w:val="00357B97"/>
    <w:rsid w:val="00357CC8"/>
    <w:rsid w:val="00357EE1"/>
    <w:rsid w:val="0036029B"/>
    <w:rsid w:val="00360448"/>
    <w:rsid w:val="003604FB"/>
    <w:rsid w:val="0036058F"/>
    <w:rsid w:val="003606AC"/>
    <w:rsid w:val="003606D5"/>
    <w:rsid w:val="00360785"/>
    <w:rsid w:val="00360843"/>
    <w:rsid w:val="0036093F"/>
    <w:rsid w:val="0036095F"/>
    <w:rsid w:val="00360A07"/>
    <w:rsid w:val="00360C0F"/>
    <w:rsid w:val="00360D25"/>
    <w:rsid w:val="00360DBE"/>
    <w:rsid w:val="00360E46"/>
    <w:rsid w:val="00360F27"/>
    <w:rsid w:val="00360FF5"/>
    <w:rsid w:val="0036106C"/>
    <w:rsid w:val="003611A1"/>
    <w:rsid w:val="0036126B"/>
    <w:rsid w:val="003613D1"/>
    <w:rsid w:val="00361419"/>
    <w:rsid w:val="003616D5"/>
    <w:rsid w:val="00361835"/>
    <w:rsid w:val="00361854"/>
    <w:rsid w:val="0036189E"/>
    <w:rsid w:val="00361B3D"/>
    <w:rsid w:val="00361BBD"/>
    <w:rsid w:val="00361D05"/>
    <w:rsid w:val="00361E93"/>
    <w:rsid w:val="00362146"/>
    <w:rsid w:val="00362388"/>
    <w:rsid w:val="003623E4"/>
    <w:rsid w:val="0036242C"/>
    <w:rsid w:val="0036249A"/>
    <w:rsid w:val="003624A4"/>
    <w:rsid w:val="00362730"/>
    <w:rsid w:val="00362799"/>
    <w:rsid w:val="003627D8"/>
    <w:rsid w:val="00362867"/>
    <w:rsid w:val="003628C6"/>
    <w:rsid w:val="0036292E"/>
    <w:rsid w:val="00362AD2"/>
    <w:rsid w:val="00362AEE"/>
    <w:rsid w:val="00362C60"/>
    <w:rsid w:val="00362DB9"/>
    <w:rsid w:val="003634A5"/>
    <w:rsid w:val="00363610"/>
    <w:rsid w:val="0036368E"/>
    <w:rsid w:val="00363903"/>
    <w:rsid w:val="00363970"/>
    <w:rsid w:val="00363A0C"/>
    <w:rsid w:val="00363EF6"/>
    <w:rsid w:val="00364035"/>
    <w:rsid w:val="00364039"/>
    <w:rsid w:val="00364212"/>
    <w:rsid w:val="00364527"/>
    <w:rsid w:val="00364787"/>
    <w:rsid w:val="0036484E"/>
    <w:rsid w:val="00364D39"/>
    <w:rsid w:val="00364D78"/>
    <w:rsid w:val="00364F22"/>
    <w:rsid w:val="00364FA8"/>
    <w:rsid w:val="00365148"/>
    <w:rsid w:val="00365348"/>
    <w:rsid w:val="003654DE"/>
    <w:rsid w:val="003657BC"/>
    <w:rsid w:val="003657F7"/>
    <w:rsid w:val="00365819"/>
    <w:rsid w:val="0036588E"/>
    <w:rsid w:val="003658E5"/>
    <w:rsid w:val="0036594D"/>
    <w:rsid w:val="00365CF4"/>
    <w:rsid w:val="00365CF7"/>
    <w:rsid w:val="00365D1A"/>
    <w:rsid w:val="00365D5D"/>
    <w:rsid w:val="00365E9D"/>
    <w:rsid w:val="00365EAB"/>
    <w:rsid w:val="0036605B"/>
    <w:rsid w:val="003664C8"/>
    <w:rsid w:val="00366506"/>
    <w:rsid w:val="00366737"/>
    <w:rsid w:val="00366859"/>
    <w:rsid w:val="00366888"/>
    <w:rsid w:val="0036689B"/>
    <w:rsid w:val="003668FA"/>
    <w:rsid w:val="00366B6A"/>
    <w:rsid w:val="00366B84"/>
    <w:rsid w:val="00366C85"/>
    <w:rsid w:val="00366E78"/>
    <w:rsid w:val="00366FDE"/>
    <w:rsid w:val="00367102"/>
    <w:rsid w:val="00367382"/>
    <w:rsid w:val="003674BB"/>
    <w:rsid w:val="0036757C"/>
    <w:rsid w:val="00367663"/>
    <w:rsid w:val="00367A86"/>
    <w:rsid w:val="00367CBA"/>
    <w:rsid w:val="00367E40"/>
    <w:rsid w:val="00367EB7"/>
    <w:rsid w:val="00370007"/>
    <w:rsid w:val="00370236"/>
    <w:rsid w:val="003702B1"/>
    <w:rsid w:val="00370366"/>
    <w:rsid w:val="0037044B"/>
    <w:rsid w:val="003704AD"/>
    <w:rsid w:val="00370542"/>
    <w:rsid w:val="00370551"/>
    <w:rsid w:val="003706E6"/>
    <w:rsid w:val="0037083B"/>
    <w:rsid w:val="0037099C"/>
    <w:rsid w:val="00370ABD"/>
    <w:rsid w:val="00370AFC"/>
    <w:rsid w:val="00370DB0"/>
    <w:rsid w:val="00370ECC"/>
    <w:rsid w:val="003710CF"/>
    <w:rsid w:val="003711E6"/>
    <w:rsid w:val="00371298"/>
    <w:rsid w:val="0037141E"/>
    <w:rsid w:val="00371437"/>
    <w:rsid w:val="003715CD"/>
    <w:rsid w:val="00371601"/>
    <w:rsid w:val="00371758"/>
    <w:rsid w:val="00371B36"/>
    <w:rsid w:val="00371C0E"/>
    <w:rsid w:val="00371C88"/>
    <w:rsid w:val="00371D9D"/>
    <w:rsid w:val="00371E66"/>
    <w:rsid w:val="00371F4D"/>
    <w:rsid w:val="0037216B"/>
    <w:rsid w:val="00372582"/>
    <w:rsid w:val="003725C5"/>
    <w:rsid w:val="003726DD"/>
    <w:rsid w:val="00372726"/>
    <w:rsid w:val="0037295F"/>
    <w:rsid w:val="00372BE6"/>
    <w:rsid w:val="00372BF9"/>
    <w:rsid w:val="00372C28"/>
    <w:rsid w:val="00372E41"/>
    <w:rsid w:val="0037300C"/>
    <w:rsid w:val="00373100"/>
    <w:rsid w:val="003731B3"/>
    <w:rsid w:val="003732BB"/>
    <w:rsid w:val="003732F5"/>
    <w:rsid w:val="00373369"/>
    <w:rsid w:val="0037338F"/>
    <w:rsid w:val="0037339B"/>
    <w:rsid w:val="00373567"/>
    <w:rsid w:val="00373572"/>
    <w:rsid w:val="003735AA"/>
    <w:rsid w:val="00373608"/>
    <w:rsid w:val="003736B2"/>
    <w:rsid w:val="0037378A"/>
    <w:rsid w:val="00373AEB"/>
    <w:rsid w:val="00373BB7"/>
    <w:rsid w:val="00373C35"/>
    <w:rsid w:val="00373E8F"/>
    <w:rsid w:val="00374019"/>
    <w:rsid w:val="00374026"/>
    <w:rsid w:val="0037403D"/>
    <w:rsid w:val="00374103"/>
    <w:rsid w:val="00374185"/>
    <w:rsid w:val="003741B3"/>
    <w:rsid w:val="003741C8"/>
    <w:rsid w:val="00374221"/>
    <w:rsid w:val="003742FA"/>
    <w:rsid w:val="0037446F"/>
    <w:rsid w:val="00374475"/>
    <w:rsid w:val="003745C0"/>
    <w:rsid w:val="0037479A"/>
    <w:rsid w:val="00374934"/>
    <w:rsid w:val="003749B4"/>
    <w:rsid w:val="00374A63"/>
    <w:rsid w:val="00374AD9"/>
    <w:rsid w:val="00374B82"/>
    <w:rsid w:val="00374D7C"/>
    <w:rsid w:val="00374D81"/>
    <w:rsid w:val="00374D8C"/>
    <w:rsid w:val="0037504F"/>
    <w:rsid w:val="003750D3"/>
    <w:rsid w:val="003750F3"/>
    <w:rsid w:val="00375126"/>
    <w:rsid w:val="003753F9"/>
    <w:rsid w:val="0037540C"/>
    <w:rsid w:val="0037568F"/>
    <w:rsid w:val="003756B9"/>
    <w:rsid w:val="00375A9E"/>
    <w:rsid w:val="00375B46"/>
    <w:rsid w:val="00375C0F"/>
    <w:rsid w:val="00375C9D"/>
    <w:rsid w:val="00375D05"/>
    <w:rsid w:val="00375FD6"/>
    <w:rsid w:val="0037634D"/>
    <w:rsid w:val="00376397"/>
    <w:rsid w:val="0037644B"/>
    <w:rsid w:val="00376864"/>
    <w:rsid w:val="0037696A"/>
    <w:rsid w:val="00376AA1"/>
    <w:rsid w:val="00376C95"/>
    <w:rsid w:val="00376D53"/>
    <w:rsid w:val="00376EA2"/>
    <w:rsid w:val="00376F1E"/>
    <w:rsid w:val="003772DA"/>
    <w:rsid w:val="003774A7"/>
    <w:rsid w:val="003775CF"/>
    <w:rsid w:val="0037760E"/>
    <w:rsid w:val="003778E3"/>
    <w:rsid w:val="0037794D"/>
    <w:rsid w:val="00377BBB"/>
    <w:rsid w:val="00377C1A"/>
    <w:rsid w:val="00377C24"/>
    <w:rsid w:val="00377EF0"/>
    <w:rsid w:val="00380249"/>
    <w:rsid w:val="003802AC"/>
    <w:rsid w:val="0038032E"/>
    <w:rsid w:val="00380345"/>
    <w:rsid w:val="0038046E"/>
    <w:rsid w:val="003805FC"/>
    <w:rsid w:val="0038072F"/>
    <w:rsid w:val="003808A7"/>
    <w:rsid w:val="00380A3A"/>
    <w:rsid w:val="00380BDF"/>
    <w:rsid w:val="003811D5"/>
    <w:rsid w:val="003811EA"/>
    <w:rsid w:val="003813DA"/>
    <w:rsid w:val="00381414"/>
    <w:rsid w:val="00381668"/>
    <w:rsid w:val="00381778"/>
    <w:rsid w:val="00381889"/>
    <w:rsid w:val="00381891"/>
    <w:rsid w:val="00381A2B"/>
    <w:rsid w:val="00381B38"/>
    <w:rsid w:val="00381B68"/>
    <w:rsid w:val="00381C56"/>
    <w:rsid w:val="00381D28"/>
    <w:rsid w:val="00381F8A"/>
    <w:rsid w:val="003821C2"/>
    <w:rsid w:val="003823E4"/>
    <w:rsid w:val="0038246B"/>
    <w:rsid w:val="003824C9"/>
    <w:rsid w:val="003824E9"/>
    <w:rsid w:val="003825CF"/>
    <w:rsid w:val="00382616"/>
    <w:rsid w:val="003826AE"/>
    <w:rsid w:val="003828BB"/>
    <w:rsid w:val="00382966"/>
    <w:rsid w:val="00382ADD"/>
    <w:rsid w:val="00382B8C"/>
    <w:rsid w:val="00382CA3"/>
    <w:rsid w:val="00383216"/>
    <w:rsid w:val="00383405"/>
    <w:rsid w:val="00383523"/>
    <w:rsid w:val="003835B4"/>
    <w:rsid w:val="0038363E"/>
    <w:rsid w:val="00383702"/>
    <w:rsid w:val="00383740"/>
    <w:rsid w:val="00383884"/>
    <w:rsid w:val="00383931"/>
    <w:rsid w:val="00383937"/>
    <w:rsid w:val="00383985"/>
    <w:rsid w:val="00383BE0"/>
    <w:rsid w:val="00383DCE"/>
    <w:rsid w:val="003840B1"/>
    <w:rsid w:val="0038419F"/>
    <w:rsid w:val="00384263"/>
    <w:rsid w:val="003842CE"/>
    <w:rsid w:val="00384346"/>
    <w:rsid w:val="00384456"/>
    <w:rsid w:val="003844AF"/>
    <w:rsid w:val="0038460D"/>
    <w:rsid w:val="0038461F"/>
    <w:rsid w:val="00384817"/>
    <w:rsid w:val="00384A0A"/>
    <w:rsid w:val="00384B0A"/>
    <w:rsid w:val="00384C44"/>
    <w:rsid w:val="00384C5A"/>
    <w:rsid w:val="00384C9E"/>
    <w:rsid w:val="00384D47"/>
    <w:rsid w:val="00384DA4"/>
    <w:rsid w:val="00384FC2"/>
    <w:rsid w:val="0038500F"/>
    <w:rsid w:val="003855A2"/>
    <w:rsid w:val="003855D0"/>
    <w:rsid w:val="0038578E"/>
    <w:rsid w:val="003857F0"/>
    <w:rsid w:val="00385880"/>
    <w:rsid w:val="003859D9"/>
    <w:rsid w:val="00385AB9"/>
    <w:rsid w:val="00385B85"/>
    <w:rsid w:val="00385C1D"/>
    <w:rsid w:val="00385D72"/>
    <w:rsid w:val="00385D97"/>
    <w:rsid w:val="00386045"/>
    <w:rsid w:val="003861EB"/>
    <w:rsid w:val="0038624B"/>
    <w:rsid w:val="003862D5"/>
    <w:rsid w:val="003862E9"/>
    <w:rsid w:val="0038644E"/>
    <w:rsid w:val="00386497"/>
    <w:rsid w:val="00386735"/>
    <w:rsid w:val="00386A39"/>
    <w:rsid w:val="00386CC2"/>
    <w:rsid w:val="00386D51"/>
    <w:rsid w:val="00386DB8"/>
    <w:rsid w:val="0038700B"/>
    <w:rsid w:val="0038701F"/>
    <w:rsid w:val="00387131"/>
    <w:rsid w:val="00387335"/>
    <w:rsid w:val="0038733C"/>
    <w:rsid w:val="003873C7"/>
    <w:rsid w:val="00387425"/>
    <w:rsid w:val="00387522"/>
    <w:rsid w:val="00387526"/>
    <w:rsid w:val="003876EF"/>
    <w:rsid w:val="0038775F"/>
    <w:rsid w:val="00387813"/>
    <w:rsid w:val="003878C8"/>
    <w:rsid w:val="003878E5"/>
    <w:rsid w:val="003878EF"/>
    <w:rsid w:val="00387936"/>
    <w:rsid w:val="00387ABF"/>
    <w:rsid w:val="00387B67"/>
    <w:rsid w:val="00387CF1"/>
    <w:rsid w:val="00387DB5"/>
    <w:rsid w:val="00387E21"/>
    <w:rsid w:val="00387F6B"/>
    <w:rsid w:val="0039003C"/>
    <w:rsid w:val="003900AE"/>
    <w:rsid w:val="00390577"/>
    <w:rsid w:val="003905B8"/>
    <w:rsid w:val="003906B2"/>
    <w:rsid w:val="003907A0"/>
    <w:rsid w:val="00390824"/>
    <w:rsid w:val="00390B72"/>
    <w:rsid w:val="00390CB1"/>
    <w:rsid w:val="00390CB7"/>
    <w:rsid w:val="00390E31"/>
    <w:rsid w:val="00390E95"/>
    <w:rsid w:val="00390EAF"/>
    <w:rsid w:val="00390F4C"/>
    <w:rsid w:val="00390FC5"/>
    <w:rsid w:val="00391081"/>
    <w:rsid w:val="0039108F"/>
    <w:rsid w:val="003911E5"/>
    <w:rsid w:val="0039165B"/>
    <w:rsid w:val="003917C2"/>
    <w:rsid w:val="00391A22"/>
    <w:rsid w:val="00391ACD"/>
    <w:rsid w:val="00391B99"/>
    <w:rsid w:val="00391C98"/>
    <w:rsid w:val="00391E4C"/>
    <w:rsid w:val="00391F0C"/>
    <w:rsid w:val="003922B5"/>
    <w:rsid w:val="003922EA"/>
    <w:rsid w:val="003922F5"/>
    <w:rsid w:val="0039240C"/>
    <w:rsid w:val="00392593"/>
    <w:rsid w:val="003928FD"/>
    <w:rsid w:val="00392D9B"/>
    <w:rsid w:val="00392DCB"/>
    <w:rsid w:val="00393206"/>
    <w:rsid w:val="003932AC"/>
    <w:rsid w:val="00393456"/>
    <w:rsid w:val="00393517"/>
    <w:rsid w:val="00393538"/>
    <w:rsid w:val="00393C9F"/>
    <w:rsid w:val="00393CD2"/>
    <w:rsid w:val="00393FC5"/>
    <w:rsid w:val="003942EA"/>
    <w:rsid w:val="0039433B"/>
    <w:rsid w:val="0039441F"/>
    <w:rsid w:val="003944A3"/>
    <w:rsid w:val="003944F9"/>
    <w:rsid w:val="003946D3"/>
    <w:rsid w:val="003948AB"/>
    <w:rsid w:val="003948E5"/>
    <w:rsid w:val="003949DC"/>
    <w:rsid w:val="00394B7E"/>
    <w:rsid w:val="00394E96"/>
    <w:rsid w:val="00394EFF"/>
    <w:rsid w:val="0039513E"/>
    <w:rsid w:val="00395293"/>
    <w:rsid w:val="0039529D"/>
    <w:rsid w:val="003952D6"/>
    <w:rsid w:val="00395356"/>
    <w:rsid w:val="0039597C"/>
    <w:rsid w:val="003959AC"/>
    <w:rsid w:val="00395AA5"/>
    <w:rsid w:val="00395B2D"/>
    <w:rsid w:val="00395D48"/>
    <w:rsid w:val="00395D7D"/>
    <w:rsid w:val="00395EE3"/>
    <w:rsid w:val="003961A5"/>
    <w:rsid w:val="00396214"/>
    <w:rsid w:val="0039683F"/>
    <w:rsid w:val="00396B14"/>
    <w:rsid w:val="00396C6F"/>
    <w:rsid w:val="00396C8F"/>
    <w:rsid w:val="00396D3F"/>
    <w:rsid w:val="0039730B"/>
    <w:rsid w:val="0039742C"/>
    <w:rsid w:val="003974DB"/>
    <w:rsid w:val="0039764F"/>
    <w:rsid w:val="00397719"/>
    <w:rsid w:val="00397820"/>
    <w:rsid w:val="00397850"/>
    <w:rsid w:val="00397B15"/>
    <w:rsid w:val="00397C45"/>
    <w:rsid w:val="00397DF4"/>
    <w:rsid w:val="00397EE5"/>
    <w:rsid w:val="00397FCF"/>
    <w:rsid w:val="003A0271"/>
    <w:rsid w:val="003A02F9"/>
    <w:rsid w:val="003A0328"/>
    <w:rsid w:val="003A035E"/>
    <w:rsid w:val="003A037E"/>
    <w:rsid w:val="003A0560"/>
    <w:rsid w:val="003A0912"/>
    <w:rsid w:val="003A0B01"/>
    <w:rsid w:val="003A0B68"/>
    <w:rsid w:val="003A0BAB"/>
    <w:rsid w:val="003A0C75"/>
    <w:rsid w:val="003A0DF7"/>
    <w:rsid w:val="003A0E5F"/>
    <w:rsid w:val="003A0EFE"/>
    <w:rsid w:val="003A1122"/>
    <w:rsid w:val="003A117F"/>
    <w:rsid w:val="003A1669"/>
    <w:rsid w:val="003A1725"/>
    <w:rsid w:val="003A1749"/>
    <w:rsid w:val="003A1791"/>
    <w:rsid w:val="003A1843"/>
    <w:rsid w:val="003A18AB"/>
    <w:rsid w:val="003A1AA9"/>
    <w:rsid w:val="003A1B55"/>
    <w:rsid w:val="003A1B5C"/>
    <w:rsid w:val="003A1B65"/>
    <w:rsid w:val="003A1B78"/>
    <w:rsid w:val="003A1E3A"/>
    <w:rsid w:val="003A1F27"/>
    <w:rsid w:val="003A2015"/>
    <w:rsid w:val="003A20D8"/>
    <w:rsid w:val="003A2123"/>
    <w:rsid w:val="003A21DF"/>
    <w:rsid w:val="003A251A"/>
    <w:rsid w:val="003A25DA"/>
    <w:rsid w:val="003A286B"/>
    <w:rsid w:val="003A2BA8"/>
    <w:rsid w:val="003A2C2B"/>
    <w:rsid w:val="003A2CBE"/>
    <w:rsid w:val="003A2E13"/>
    <w:rsid w:val="003A2E8D"/>
    <w:rsid w:val="003A2EAE"/>
    <w:rsid w:val="003A2F48"/>
    <w:rsid w:val="003A319E"/>
    <w:rsid w:val="003A3374"/>
    <w:rsid w:val="003A37C6"/>
    <w:rsid w:val="003A39FC"/>
    <w:rsid w:val="003A3ABE"/>
    <w:rsid w:val="003A3AD0"/>
    <w:rsid w:val="003A3B43"/>
    <w:rsid w:val="003A3B91"/>
    <w:rsid w:val="003A3DFF"/>
    <w:rsid w:val="003A3F85"/>
    <w:rsid w:val="003A408F"/>
    <w:rsid w:val="003A41F3"/>
    <w:rsid w:val="003A42B6"/>
    <w:rsid w:val="003A4406"/>
    <w:rsid w:val="003A4759"/>
    <w:rsid w:val="003A4783"/>
    <w:rsid w:val="003A4C5F"/>
    <w:rsid w:val="003A4FE0"/>
    <w:rsid w:val="003A5023"/>
    <w:rsid w:val="003A5086"/>
    <w:rsid w:val="003A51A1"/>
    <w:rsid w:val="003A5263"/>
    <w:rsid w:val="003A5349"/>
    <w:rsid w:val="003A5463"/>
    <w:rsid w:val="003A54BF"/>
    <w:rsid w:val="003A55F1"/>
    <w:rsid w:val="003A5660"/>
    <w:rsid w:val="003A5E5C"/>
    <w:rsid w:val="003A5E91"/>
    <w:rsid w:val="003A5FED"/>
    <w:rsid w:val="003A6352"/>
    <w:rsid w:val="003A6435"/>
    <w:rsid w:val="003A653E"/>
    <w:rsid w:val="003A6589"/>
    <w:rsid w:val="003A65A7"/>
    <w:rsid w:val="003A6667"/>
    <w:rsid w:val="003A6892"/>
    <w:rsid w:val="003A6917"/>
    <w:rsid w:val="003A692C"/>
    <w:rsid w:val="003A6B8B"/>
    <w:rsid w:val="003A6D31"/>
    <w:rsid w:val="003A6DEE"/>
    <w:rsid w:val="003A6E7F"/>
    <w:rsid w:val="003A6E93"/>
    <w:rsid w:val="003A71AA"/>
    <w:rsid w:val="003A7367"/>
    <w:rsid w:val="003A73AC"/>
    <w:rsid w:val="003A7484"/>
    <w:rsid w:val="003A74E1"/>
    <w:rsid w:val="003A77A8"/>
    <w:rsid w:val="003A7A39"/>
    <w:rsid w:val="003A7AB6"/>
    <w:rsid w:val="003A7B9B"/>
    <w:rsid w:val="003A7BAC"/>
    <w:rsid w:val="003A7BC0"/>
    <w:rsid w:val="003A7CB3"/>
    <w:rsid w:val="003A7CE5"/>
    <w:rsid w:val="003A7EE6"/>
    <w:rsid w:val="003A7FB3"/>
    <w:rsid w:val="003B0040"/>
    <w:rsid w:val="003B01BD"/>
    <w:rsid w:val="003B0272"/>
    <w:rsid w:val="003B0528"/>
    <w:rsid w:val="003B07A9"/>
    <w:rsid w:val="003B08A6"/>
    <w:rsid w:val="003B0955"/>
    <w:rsid w:val="003B0995"/>
    <w:rsid w:val="003B09C1"/>
    <w:rsid w:val="003B0A29"/>
    <w:rsid w:val="003B0A99"/>
    <w:rsid w:val="003B0AFC"/>
    <w:rsid w:val="003B0DCC"/>
    <w:rsid w:val="003B0E87"/>
    <w:rsid w:val="003B0ED3"/>
    <w:rsid w:val="003B1164"/>
    <w:rsid w:val="003B11D2"/>
    <w:rsid w:val="003B11DF"/>
    <w:rsid w:val="003B1244"/>
    <w:rsid w:val="003B12A3"/>
    <w:rsid w:val="003B12B8"/>
    <w:rsid w:val="003B130D"/>
    <w:rsid w:val="003B16F7"/>
    <w:rsid w:val="003B1762"/>
    <w:rsid w:val="003B178E"/>
    <w:rsid w:val="003B17BF"/>
    <w:rsid w:val="003B18E8"/>
    <w:rsid w:val="003B1916"/>
    <w:rsid w:val="003B1B0E"/>
    <w:rsid w:val="003B1C3B"/>
    <w:rsid w:val="003B1CA9"/>
    <w:rsid w:val="003B1CAC"/>
    <w:rsid w:val="003B1D20"/>
    <w:rsid w:val="003B1D8C"/>
    <w:rsid w:val="003B1DE7"/>
    <w:rsid w:val="003B1DF2"/>
    <w:rsid w:val="003B2010"/>
    <w:rsid w:val="003B21E3"/>
    <w:rsid w:val="003B262B"/>
    <w:rsid w:val="003B266E"/>
    <w:rsid w:val="003B2756"/>
    <w:rsid w:val="003B2785"/>
    <w:rsid w:val="003B28EA"/>
    <w:rsid w:val="003B2948"/>
    <w:rsid w:val="003B2988"/>
    <w:rsid w:val="003B2BD9"/>
    <w:rsid w:val="003B2D59"/>
    <w:rsid w:val="003B2F16"/>
    <w:rsid w:val="003B2FC1"/>
    <w:rsid w:val="003B30D7"/>
    <w:rsid w:val="003B320D"/>
    <w:rsid w:val="003B373B"/>
    <w:rsid w:val="003B38D1"/>
    <w:rsid w:val="003B3938"/>
    <w:rsid w:val="003B3DF1"/>
    <w:rsid w:val="003B3E3E"/>
    <w:rsid w:val="003B40CC"/>
    <w:rsid w:val="003B446B"/>
    <w:rsid w:val="003B46CE"/>
    <w:rsid w:val="003B4793"/>
    <w:rsid w:val="003B4A28"/>
    <w:rsid w:val="003B4B23"/>
    <w:rsid w:val="003B4D5C"/>
    <w:rsid w:val="003B4D9C"/>
    <w:rsid w:val="003B5355"/>
    <w:rsid w:val="003B540F"/>
    <w:rsid w:val="003B549C"/>
    <w:rsid w:val="003B54E9"/>
    <w:rsid w:val="003B567A"/>
    <w:rsid w:val="003B59B6"/>
    <w:rsid w:val="003B5DE0"/>
    <w:rsid w:val="003B5E3A"/>
    <w:rsid w:val="003B5F4A"/>
    <w:rsid w:val="003B5FF6"/>
    <w:rsid w:val="003B6081"/>
    <w:rsid w:val="003B643C"/>
    <w:rsid w:val="003B6471"/>
    <w:rsid w:val="003B659C"/>
    <w:rsid w:val="003B682D"/>
    <w:rsid w:val="003B695A"/>
    <w:rsid w:val="003B69F8"/>
    <w:rsid w:val="003B6BC1"/>
    <w:rsid w:val="003B6CA2"/>
    <w:rsid w:val="003B6D23"/>
    <w:rsid w:val="003B6D3A"/>
    <w:rsid w:val="003B6EF2"/>
    <w:rsid w:val="003B70E9"/>
    <w:rsid w:val="003B725C"/>
    <w:rsid w:val="003B7282"/>
    <w:rsid w:val="003B72CC"/>
    <w:rsid w:val="003B7359"/>
    <w:rsid w:val="003B73B2"/>
    <w:rsid w:val="003B7507"/>
    <w:rsid w:val="003B76A0"/>
    <w:rsid w:val="003B77DE"/>
    <w:rsid w:val="003B7A3C"/>
    <w:rsid w:val="003B7BF2"/>
    <w:rsid w:val="003B7F80"/>
    <w:rsid w:val="003B7FF8"/>
    <w:rsid w:val="003B89FA"/>
    <w:rsid w:val="003C0204"/>
    <w:rsid w:val="003C02A2"/>
    <w:rsid w:val="003C02F7"/>
    <w:rsid w:val="003C0480"/>
    <w:rsid w:val="003C050A"/>
    <w:rsid w:val="003C06C2"/>
    <w:rsid w:val="003C09F3"/>
    <w:rsid w:val="003C0B02"/>
    <w:rsid w:val="003C0BEA"/>
    <w:rsid w:val="003C0C51"/>
    <w:rsid w:val="003C0EBC"/>
    <w:rsid w:val="003C15B7"/>
    <w:rsid w:val="003C1620"/>
    <w:rsid w:val="003C17B5"/>
    <w:rsid w:val="003C18C0"/>
    <w:rsid w:val="003C1905"/>
    <w:rsid w:val="003C1931"/>
    <w:rsid w:val="003C1C7F"/>
    <w:rsid w:val="003C201A"/>
    <w:rsid w:val="003C2120"/>
    <w:rsid w:val="003C22A0"/>
    <w:rsid w:val="003C25F9"/>
    <w:rsid w:val="003C268F"/>
    <w:rsid w:val="003C2965"/>
    <w:rsid w:val="003C2F1D"/>
    <w:rsid w:val="003C2F3A"/>
    <w:rsid w:val="003C2FA7"/>
    <w:rsid w:val="003C3041"/>
    <w:rsid w:val="003C325F"/>
    <w:rsid w:val="003C3479"/>
    <w:rsid w:val="003C3568"/>
    <w:rsid w:val="003C35F0"/>
    <w:rsid w:val="003C36E9"/>
    <w:rsid w:val="003C3766"/>
    <w:rsid w:val="003C3B6D"/>
    <w:rsid w:val="003C3BA3"/>
    <w:rsid w:val="003C3D32"/>
    <w:rsid w:val="003C3FD0"/>
    <w:rsid w:val="003C4282"/>
    <w:rsid w:val="003C458B"/>
    <w:rsid w:val="003C459C"/>
    <w:rsid w:val="003C4612"/>
    <w:rsid w:val="003C4698"/>
    <w:rsid w:val="003C48D9"/>
    <w:rsid w:val="003C49D5"/>
    <w:rsid w:val="003C4B59"/>
    <w:rsid w:val="003C4E4E"/>
    <w:rsid w:val="003C51A9"/>
    <w:rsid w:val="003C51B9"/>
    <w:rsid w:val="003C52EF"/>
    <w:rsid w:val="003C53C9"/>
    <w:rsid w:val="003C559E"/>
    <w:rsid w:val="003C55DE"/>
    <w:rsid w:val="003C5829"/>
    <w:rsid w:val="003C584A"/>
    <w:rsid w:val="003C5A8B"/>
    <w:rsid w:val="003C5B1D"/>
    <w:rsid w:val="003C5DC4"/>
    <w:rsid w:val="003C5E2E"/>
    <w:rsid w:val="003C5FCD"/>
    <w:rsid w:val="003C6114"/>
    <w:rsid w:val="003C624F"/>
    <w:rsid w:val="003C62B2"/>
    <w:rsid w:val="003C6374"/>
    <w:rsid w:val="003C6385"/>
    <w:rsid w:val="003C684D"/>
    <w:rsid w:val="003C68B2"/>
    <w:rsid w:val="003C695B"/>
    <w:rsid w:val="003C69F3"/>
    <w:rsid w:val="003C6A0E"/>
    <w:rsid w:val="003C6CE1"/>
    <w:rsid w:val="003C6DB1"/>
    <w:rsid w:val="003C6E41"/>
    <w:rsid w:val="003C6ECB"/>
    <w:rsid w:val="003C6F44"/>
    <w:rsid w:val="003C7011"/>
    <w:rsid w:val="003C705F"/>
    <w:rsid w:val="003C70D7"/>
    <w:rsid w:val="003C7204"/>
    <w:rsid w:val="003C729E"/>
    <w:rsid w:val="003C74AD"/>
    <w:rsid w:val="003C7583"/>
    <w:rsid w:val="003C75BF"/>
    <w:rsid w:val="003C7652"/>
    <w:rsid w:val="003C7708"/>
    <w:rsid w:val="003C771C"/>
    <w:rsid w:val="003C77C9"/>
    <w:rsid w:val="003C78F6"/>
    <w:rsid w:val="003C79F1"/>
    <w:rsid w:val="003C7B07"/>
    <w:rsid w:val="003C7B24"/>
    <w:rsid w:val="003C7BD2"/>
    <w:rsid w:val="003C7C55"/>
    <w:rsid w:val="003C7E3C"/>
    <w:rsid w:val="003C7FE1"/>
    <w:rsid w:val="003D0108"/>
    <w:rsid w:val="003D0294"/>
    <w:rsid w:val="003D02A9"/>
    <w:rsid w:val="003D03AA"/>
    <w:rsid w:val="003D03B1"/>
    <w:rsid w:val="003D041B"/>
    <w:rsid w:val="003D0559"/>
    <w:rsid w:val="003D059E"/>
    <w:rsid w:val="003D05DF"/>
    <w:rsid w:val="003D06CB"/>
    <w:rsid w:val="003D0719"/>
    <w:rsid w:val="003D08DD"/>
    <w:rsid w:val="003D09DE"/>
    <w:rsid w:val="003D0ADF"/>
    <w:rsid w:val="003D0B3D"/>
    <w:rsid w:val="003D0BBF"/>
    <w:rsid w:val="003D0D3D"/>
    <w:rsid w:val="003D0F6C"/>
    <w:rsid w:val="003D1150"/>
    <w:rsid w:val="003D1185"/>
    <w:rsid w:val="003D11CD"/>
    <w:rsid w:val="003D1219"/>
    <w:rsid w:val="003D12BC"/>
    <w:rsid w:val="003D14E4"/>
    <w:rsid w:val="003D152C"/>
    <w:rsid w:val="003D1609"/>
    <w:rsid w:val="003D18A9"/>
    <w:rsid w:val="003D1A3D"/>
    <w:rsid w:val="003D1B43"/>
    <w:rsid w:val="003D1BA9"/>
    <w:rsid w:val="003D1C76"/>
    <w:rsid w:val="003D1CC7"/>
    <w:rsid w:val="003D1D0C"/>
    <w:rsid w:val="003D1E38"/>
    <w:rsid w:val="003D1F38"/>
    <w:rsid w:val="003D2078"/>
    <w:rsid w:val="003D228F"/>
    <w:rsid w:val="003D23CD"/>
    <w:rsid w:val="003D25EF"/>
    <w:rsid w:val="003D2869"/>
    <w:rsid w:val="003D29D6"/>
    <w:rsid w:val="003D2A0B"/>
    <w:rsid w:val="003D2A5C"/>
    <w:rsid w:val="003D2B5E"/>
    <w:rsid w:val="003D2C87"/>
    <w:rsid w:val="003D2CB2"/>
    <w:rsid w:val="003D2D55"/>
    <w:rsid w:val="003D2DD3"/>
    <w:rsid w:val="003D2EF6"/>
    <w:rsid w:val="003D3470"/>
    <w:rsid w:val="003D3472"/>
    <w:rsid w:val="003D3520"/>
    <w:rsid w:val="003D3798"/>
    <w:rsid w:val="003D39CD"/>
    <w:rsid w:val="003D3A5A"/>
    <w:rsid w:val="003D3ACE"/>
    <w:rsid w:val="003D3B4C"/>
    <w:rsid w:val="003D3DD0"/>
    <w:rsid w:val="003D3E1B"/>
    <w:rsid w:val="003D3F5B"/>
    <w:rsid w:val="003D4100"/>
    <w:rsid w:val="003D4126"/>
    <w:rsid w:val="003D420A"/>
    <w:rsid w:val="003D4243"/>
    <w:rsid w:val="003D42BE"/>
    <w:rsid w:val="003D442D"/>
    <w:rsid w:val="003D4652"/>
    <w:rsid w:val="003D4769"/>
    <w:rsid w:val="003D4AA3"/>
    <w:rsid w:val="003D4C2B"/>
    <w:rsid w:val="003D4EEC"/>
    <w:rsid w:val="003D501E"/>
    <w:rsid w:val="003D5022"/>
    <w:rsid w:val="003D5128"/>
    <w:rsid w:val="003D5143"/>
    <w:rsid w:val="003D52A2"/>
    <w:rsid w:val="003D549D"/>
    <w:rsid w:val="003D54AC"/>
    <w:rsid w:val="003D550F"/>
    <w:rsid w:val="003D5528"/>
    <w:rsid w:val="003D565E"/>
    <w:rsid w:val="003D5668"/>
    <w:rsid w:val="003D587E"/>
    <w:rsid w:val="003D5938"/>
    <w:rsid w:val="003D5A44"/>
    <w:rsid w:val="003D5CAD"/>
    <w:rsid w:val="003D5D4E"/>
    <w:rsid w:val="003D5D6A"/>
    <w:rsid w:val="003D5EED"/>
    <w:rsid w:val="003D5F31"/>
    <w:rsid w:val="003D5F53"/>
    <w:rsid w:val="003D5FFC"/>
    <w:rsid w:val="003D6039"/>
    <w:rsid w:val="003D6053"/>
    <w:rsid w:val="003D610B"/>
    <w:rsid w:val="003D6117"/>
    <w:rsid w:val="003D62B7"/>
    <w:rsid w:val="003D641A"/>
    <w:rsid w:val="003D6480"/>
    <w:rsid w:val="003D65A3"/>
    <w:rsid w:val="003D65EA"/>
    <w:rsid w:val="003D6755"/>
    <w:rsid w:val="003D690A"/>
    <w:rsid w:val="003D691B"/>
    <w:rsid w:val="003D699C"/>
    <w:rsid w:val="003D6FB0"/>
    <w:rsid w:val="003D6FC2"/>
    <w:rsid w:val="003D6FC3"/>
    <w:rsid w:val="003D7113"/>
    <w:rsid w:val="003D71FF"/>
    <w:rsid w:val="003D72AE"/>
    <w:rsid w:val="003D73E9"/>
    <w:rsid w:val="003D7405"/>
    <w:rsid w:val="003D74A8"/>
    <w:rsid w:val="003D75D7"/>
    <w:rsid w:val="003D7659"/>
    <w:rsid w:val="003D7741"/>
    <w:rsid w:val="003D77C1"/>
    <w:rsid w:val="003D7960"/>
    <w:rsid w:val="003D7C2E"/>
    <w:rsid w:val="003D7CA5"/>
    <w:rsid w:val="003D7D08"/>
    <w:rsid w:val="003D7D8E"/>
    <w:rsid w:val="003D7EA8"/>
    <w:rsid w:val="003D7FA9"/>
    <w:rsid w:val="003E00BA"/>
    <w:rsid w:val="003E0234"/>
    <w:rsid w:val="003E026B"/>
    <w:rsid w:val="003E027A"/>
    <w:rsid w:val="003E034B"/>
    <w:rsid w:val="003E049B"/>
    <w:rsid w:val="003E07D6"/>
    <w:rsid w:val="003E0A91"/>
    <w:rsid w:val="003E0B68"/>
    <w:rsid w:val="003E0BB8"/>
    <w:rsid w:val="003E0C24"/>
    <w:rsid w:val="003E0CA5"/>
    <w:rsid w:val="003E0DA3"/>
    <w:rsid w:val="003E0EAB"/>
    <w:rsid w:val="003E0EC1"/>
    <w:rsid w:val="003E0F47"/>
    <w:rsid w:val="003E1030"/>
    <w:rsid w:val="003E1196"/>
    <w:rsid w:val="003E12E0"/>
    <w:rsid w:val="003E132A"/>
    <w:rsid w:val="003E13C6"/>
    <w:rsid w:val="003E18F5"/>
    <w:rsid w:val="003E19CF"/>
    <w:rsid w:val="003E1AA5"/>
    <w:rsid w:val="003E1AEF"/>
    <w:rsid w:val="003E1B00"/>
    <w:rsid w:val="003E1BE7"/>
    <w:rsid w:val="003E1CC7"/>
    <w:rsid w:val="003E1CDF"/>
    <w:rsid w:val="003E1E30"/>
    <w:rsid w:val="003E1FBC"/>
    <w:rsid w:val="003E1FDE"/>
    <w:rsid w:val="003E212F"/>
    <w:rsid w:val="003E21E2"/>
    <w:rsid w:val="003E22F6"/>
    <w:rsid w:val="003E252E"/>
    <w:rsid w:val="003E2597"/>
    <w:rsid w:val="003E27EB"/>
    <w:rsid w:val="003E2B17"/>
    <w:rsid w:val="003E2D07"/>
    <w:rsid w:val="003E2D39"/>
    <w:rsid w:val="003E2E4A"/>
    <w:rsid w:val="003E2ECF"/>
    <w:rsid w:val="003E3204"/>
    <w:rsid w:val="003E3347"/>
    <w:rsid w:val="003E33B9"/>
    <w:rsid w:val="003E348F"/>
    <w:rsid w:val="003E3789"/>
    <w:rsid w:val="003E380D"/>
    <w:rsid w:val="003E3974"/>
    <w:rsid w:val="003E39A4"/>
    <w:rsid w:val="003E3ABB"/>
    <w:rsid w:val="003E3AD3"/>
    <w:rsid w:val="003E3AFE"/>
    <w:rsid w:val="003E3B21"/>
    <w:rsid w:val="003E3B40"/>
    <w:rsid w:val="003E3B51"/>
    <w:rsid w:val="003E3BE5"/>
    <w:rsid w:val="003E3C70"/>
    <w:rsid w:val="003E3CF9"/>
    <w:rsid w:val="003E3EA5"/>
    <w:rsid w:val="003E3EB3"/>
    <w:rsid w:val="003E4094"/>
    <w:rsid w:val="003E40C3"/>
    <w:rsid w:val="003E413D"/>
    <w:rsid w:val="003E4369"/>
    <w:rsid w:val="003E4388"/>
    <w:rsid w:val="003E4487"/>
    <w:rsid w:val="003E45CD"/>
    <w:rsid w:val="003E4775"/>
    <w:rsid w:val="003E48D8"/>
    <w:rsid w:val="003E4C1A"/>
    <w:rsid w:val="003E4C45"/>
    <w:rsid w:val="003E4C67"/>
    <w:rsid w:val="003E4E41"/>
    <w:rsid w:val="003E4EC3"/>
    <w:rsid w:val="003E5052"/>
    <w:rsid w:val="003E50D3"/>
    <w:rsid w:val="003E5295"/>
    <w:rsid w:val="003E529D"/>
    <w:rsid w:val="003E53ED"/>
    <w:rsid w:val="003E541A"/>
    <w:rsid w:val="003E5694"/>
    <w:rsid w:val="003E592E"/>
    <w:rsid w:val="003E59A6"/>
    <w:rsid w:val="003E5A0C"/>
    <w:rsid w:val="003E5A52"/>
    <w:rsid w:val="003E5A7A"/>
    <w:rsid w:val="003E5B7F"/>
    <w:rsid w:val="003E5EF2"/>
    <w:rsid w:val="003E6037"/>
    <w:rsid w:val="003E629E"/>
    <w:rsid w:val="003E6363"/>
    <w:rsid w:val="003E6429"/>
    <w:rsid w:val="003E6455"/>
    <w:rsid w:val="003E690C"/>
    <w:rsid w:val="003E69B9"/>
    <w:rsid w:val="003E6A9E"/>
    <w:rsid w:val="003E6CE4"/>
    <w:rsid w:val="003E6D30"/>
    <w:rsid w:val="003E6DE9"/>
    <w:rsid w:val="003E70B8"/>
    <w:rsid w:val="003E70CB"/>
    <w:rsid w:val="003E715D"/>
    <w:rsid w:val="003E7257"/>
    <w:rsid w:val="003E72A2"/>
    <w:rsid w:val="003E752E"/>
    <w:rsid w:val="003E75C2"/>
    <w:rsid w:val="003E7710"/>
    <w:rsid w:val="003E78B0"/>
    <w:rsid w:val="003E7B01"/>
    <w:rsid w:val="003E7CB9"/>
    <w:rsid w:val="003E7CD2"/>
    <w:rsid w:val="003E7E0B"/>
    <w:rsid w:val="003E7E9E"/>
    <w:rsid w:val="003E7EC9"/>
    <w:rsid w:val="003F0059"/>
    <w:rsid w:val="003F0148"/>
    <w:rsid w:val="003F0340"/>
    <w:rsid w:val="003F035D"/>
    <w:rsid w:val="003F0429"/>
    <w:rsid w:val="003F04AD"/>
    <w:rsid w:val="003F0990"/>
    <w:rsid w:val="003F0B40"/>
    <w:rsid w:val="003F0C8A"/>
    <w:rsid w:val="003F0CB7"/>
    <w:rsid w:val="003F0D0E"/>
    <w:rsid w:val="003F0E6B"/>
    <w:rsid w:val="003F108B"/>
    <w:rsid w:val="003F139C"/>
    <w:rsid w:val="003F14D1"/>
    <w:rsid w:val="003F155E"/>
    <w:rsid w:val="003F1799"/>
    <w:rsid w:val="003F184A"/>
    <w:rsid w:val="003F1A38"/>
    <w:rsid w:val="003F1A42"/>
    <w:rsid w:val="003F1CC2"/>
    <w:rsid w:val="003F1CF1"/>
    <w:rsid w:val="003F1D09"/>
    <w:rsid w:val="003F1E4C"/>
    <w:rsid w:val="003F1F7D"/>
    <w:rsid w:val="003F209F"/>
    <w:rsid w:val="003F22EC"/>
    <w:rsid w:val="003F2381"/>
    <w:rsid w:val="003F241E"/>
    <w:rsid w:val="003F2608"/>
    <w:rsid w:val="003F266E"/>
    <w:rsid w:val="003F2831"/>
    <w:rsid w:val="003F2832"/>
    <w:rsid w:val="003F28BE"/>
    <w:rsid w:val="003F2969"/>
    <w:rsid w:val="003F2A33"/>
    <w:rsid w:val="003F2A80"/>
    <w:rsid w:val="003F2B3B"/>
    <w:rsid w:val="003F2B5C"/>
    <w:rsid w:val="003F2BF2"/>
    <w:rsid w:val="003F2D7D"/>
    <w:rsid w:val="003F2DBD"/>
    <w:rsid w:val="003F30F9"/>
    <w:rsid w:val="003F3263"/>
    <w:rsid w:val="003F37DC"/>
    <w:rsid w:val="003F3821"/>
    <w:rsid w:val="003F3838"/>
    <w:rsid w:val="003F394E"/>
    <w:rsid w:val="003F39D4"/>
    <w:rsid w:val="003F39DB"/>
    <w:rsid w:val="003F3C68"/>
    <w:rsid w:val="003F3C77"/>
    <w:rsid w:val="003F3D54"/>
    <w:rsid w:val="003F3E1C"/>
    <w:rsid w:val="003F3E56"/>
    <w:rsid w:val="003F3F1E"/>
    <w:rsid w:val="003F3FF7"/>
    <w:rsid w:val="003F4075"/>
    <w:rsid w:val="003F4204"/>
    <w:rsid w:val="003F4237"/>
    <w:rsid w:val="003F43A0"/>
    <w:rsid w:val="003F44DC"/>
    <w:rsid w:val="003F46D7"/>
    <w:rsid w:val="003F47BF"/>
    <w:rsid w:val="003F4AC4"/>
    <w:rsid w:val="003F4AF6"/>
    <w:rsid w:val="003F4DDD"/>
    <w:rsid w:val="003F4F7A"/>
    <w:rsid w:val="003F51EA"/>
    <w:rsid w:val="003F5419"/>
    <w:rsid w:val="003F57DA"/>
    <w:rsid w:val="003F5877"/>
    <w:rsid w:val="003F5925"/>
    <w:rsid w:val="003F594E"/>
    <w:rsid w:val="003F597B"/>
    <w:rsid w:val="003F597C"/>
    <w:rsid w:val="003F5ADA"/>
    <w:rsid w:val="003F5B8C"/>
    <w:rsid w:val="003F5C29"/>
    <w:rsid w:val="003F5C62"/>
    <w:rsid w:val="003F5E4E"/>
    <w:rsid w:val="003F5FB8"/>
    <w:rsid w:val="003F5FD1"/>
    <w:rsid w:val="003F604A"/>
    <w:rsid w:val="003F610C"/>
    <w:rsid w:val="003F6162"/>
    <w:rsid w:val="003F6281"/>
    <w:rsid w:val="003F62C8"/>
    <w:rsid w:val="003F62EB"/>
    <w:rsid w:val="003F64AC"/>
    <w:rsid w:val="003F66AA"/>
    <w:rsid w:val="003F66F6"/>
    <w:rsid w:val="003F670E"/>
    <w:rsid w:val="003F67BA"/>
    <w:rsid w:val="003F69C5"/>
    <w:rsid w:val="003F6AD0"/>
    <w:rsid w:val="003F6BA2"/>
    <w:rsid w:val="003F6C27"/>
    <w:rsid w:val="003F6D5C"/>
    <w:rsid w:val="003F6E34"/>
    <w:rsid w:val="003F6EC1"/>
    <w:rsid w:val="003F7054"/>
    <w:rsid w:val="003F70EC"/>
    <w:rsid w:val="003F71B9"/>
    <w:rsid w:val="003F7205"/>
    <w:rsid w:val="003F7211"/>
    <w:rsid w:val="003F72BD"/>
    <w:rsid w:val="003F7371"/>
    <w:rsid w:val="003F738F"/>
    <w:rsid w:val="003F7692"/>
    <w:rsid w:val="003F7B6C"/>
    <w:rsid w:val="003F7BDF"/>
    <w:rsid w:val="003F7C9F"/>
    <w:rsid w:val="003F7E19"/>
    <w:rsid w:val="003F7FD3"/>
    <w:rsid w:val="00400022"/>
    <w:rsid w:val="0040004B"/>
    <w:rsid w:val="004000EC"/>
    <w:rsid w:val="004001D7"/>
    <w:rsid w:val="0040020B"/>
    <w:rsid w:val="00400456"/>
    <w:rsid w:val="0040049C"/>
    <w:rsid w:val="0040053E"/>
    <w:rsid w:val="004005E3"/>
    <w:rsid w:val="00400665"/>
    <w:rsid w:val="00400A4F"/>
    <w:rsid w:val="00400A96"/>
    <w:rsid w:val="00400B9B"/>
    <w:rsid w:val="00400CB7"/>
    <w:rsid w:val="00400D8B"/>
    <w:rsid w:val="00401052"/>
    <w:rsid w:val="004010B4"/>
    <w:rsid w:val="004010CA"/>
    <w:rsid w:val="004013E6"/>
    <w:rsid w:val="004014E2"/>
    <w:rsid w:val="0040152C"/>
    <w:rsid w:val="0040155A"/>
    <w:rsid w:val="00401575"/>
    <w:rsid w:val="0040171F"/>
    <w:rsid w:val="00401970"/>
    <w:rsid w:val="00401E6F"/>
    <w:rsid w:val="004022F2"/>
    <w:rsid w:val="0040231D"/>
    <w:rsid w:val="00402396"/>
    <w:rsid w:val="0040240B"/>
    <w:rsid w:val="00402454"/>
    <w:rsid w:val="0040253B"/>
    <w:rsid w:val="004027BC"/>
    <w:rsid w:val="004027E6"/>
    <w:rsid w:val="0040286A"/>
    <w:rsid w:val="0040293D"/>
    <w:rsid w:val="00402AC0"/>
    <w:rsid w:val="00402B4A"/>
    <w:rsid w:val="00402C47"/>
    <w:rsid w:val="00402CB0"/>
    <w:rsid w:val="00402DA5"/>
    <w:rsid w:val="00402DE4"/>
    <w:rsid w:val="00402E8C"/>
    <w:rsid w:val="00403101"/>
    <w:rsid w:val="0040335D"/>
    <w:rsid w:val="004033F3"/>
    <w:rsid w:val="00403512"/>
    <w:rsid w:val="004035A1"/>
    <w:rsid w:val="0040399A"/>
    <w:rsid w:val="00403AA9"/>
    <w:rsid w:val="00403BB4"/>
    <w:rsid w:val="00403C39"/>
    <w:rsid w:val="00403DF1"/>
    <w:rsid w:val="00403EF5"/>
    <w:rsid w:val="0040401E"/>
    <w:rsid w:val="00404159"/>
    <w:rsid w:val="004041E3"/>
    <w:rsid w:val="00404287"/>
    <w:rsid w:val="00404385"/>
    <w:rsid w:val="004044A2"/>
    <w:rsid w:val="004044E6"/>
    <w:rsid w:val="004046F1"/>
    <w:rsid w:val="00404881"/>
    <w:rsid w:val="00404ADA"/>
    <w:rsid w:val="00404AF9"/>
    <w:rsid w:val="00404B02"/>
    <w:rsid w:val="00404B7D"/>
    <w:rsid w:val="00404C3C"/>
    <w:rsid w:val="00404D4D"/>
    <w:rsid w:val="00404F8D"/>
    <w:rsid w:val="00404FE3"/>
    <w:rsid w:val="004053EC"/>
    <w:rsid w:val="00405419"/>
    <w:rsid w:val="00405519"/>
    <w:rsid w:val="004055D5"/>
    <w:rsid w:val="00405775"/>
    <w:rsid w:val="00405782"/>
    <w:rsid w:val="004058AE"/>
    <w:rsid w:val="004058C7"/>
    <w:rsid w:val="00405AFB"/>
    <w:rsid w:val="00405B65"/>
    <w:rsid w:val="00405B8F"/>
    <w:rsid w:val="00405BF9"/>
    <w:rsid w:val="00405E27"/>
    <w:rsid w:val="00405E54"/>
    <w:rsid w:val="0040608B"/>
    <w:rsid w:val="004063D2"/>
    <w:rsid w:val="00406555"/>
    <w:rsid w:val="0040655E"/>
    <w:rsid w:val="0040684C"/>
    <w:rsid w:val="00406885"/>
    <w:rsid w:val="00406A8B"/>
    <w:rsid w:val="00406A9E"/>
    <w:rsid w:val="00406BDC"/>
    <w:rsid w:val="00406C2A"/>
    <w:rsid w:val="00406CBA"/>
    <w:rsid w:val="00406D22"/>
    <w:rsid w:val="00406D7E"/>
    <w:rsid w:val="00406E3C"/>
    <w:rsid w:val="00406E8F"/>
    <w:rsid w:val="00406F90"/>
    <w:rsid w:val="0040700B"/>
    <w:rsid w:val="004070A4"/>
    <w:rsid w:val="0040741C"/>
    <w:rsid w:val="00407520"/>
    <w:rsid w:val="004075F9"/>
    <w:rsid w:val="00407810"/>
    <w:rsid w:val="0040785F"/>
    <w:rsid w:val="00407E16"/>
    <w:rsid w:val="00410011"/>
    <w:rsid w:val="004100F2"/>
    <w:rsid w:val="00410236"/>
    <w:rsid w:val="004103E8"/>
    <w:rsid w:val="0041046C"/>
    <w:rsid w:val="0041047D"/>
    <w:rsid w:val="004106DD"/>
    <w:rsid w:val="004109B4"/>
    <w:rsid w:val="00410A26"/>
    <w:rsid w:val="00410A7D"/>
    <w:rsid w:val="00410B15"/>
    <w:rsid w:val="00410BD8"/>
    <w:rsid w:val="00410CF8"/>
    <w:rsid w:val="00410E93"/>
    <w:rsid w:val="0041103B"/>
    <w:rsid w:val="00411369"/>
    <w:rsid w:val="00411480"/>
    <w:rsid w:val="00411751"/>
    <w:rsid w:val="0041176E"/>
    <w:rsid w:val="004117B8"/>
    <w:rsid w:val="004117CE"/>
    <w:rsid w:val="00411801"/>
    <w:rsid w:val="004119FA"/>
    <w:rsid w:val="00411BD5"/>
    <w:rsid w:val="00411C34"/>
    <w:rsid w:val="00411E6F"/>
    <w:rsid w:val="00411ED0"/>
    <w:rsid w:val="00411F0D"/>
    <w:rsid w:val="00411F4C"/>
    <w:rsid w:val="00411F67"/>
    <w:rsid w:val="004121D8"/>
    <w:rsid w:val="0041227D"/>
    <w:rsid w:val="004125C5"/>
    <w:rsid w:val="004127B5"/>
    <w:rsid w:val="004127C2"/>
    <w:rsid w:val="004128B3"/>
    <w:rsid w:val="004129F7"/>
    <w:rsid w:val="00412BFC"/>
    <w:rsid w:val="00412CB1"/>
    <w:rsid w:val="00412CCA"/>
    <w:rsid w:val="00412D87"/>
    <w:rsid w:val="00412E5C"/>
    <w:rsid w:val="00412EB0"/>
    <w:rsid w:val="00412F90"/>
    <w:rsid w:val="00413044"/>
    <w:rsid w:val="004130C6"/>
    <w:rsid w:val="0041321C"/>
    <w:rsid w:val="0041344D"/>
    <w:rsid w:val="0041344E"/>
    <w:rsid w:val="0041353F"/>
    <w:rsid w:val="00413557"/>
    <w:rsid w:val="0041358D"/>
    <w:rsid w:val="004135FE"/>
    <w:rsid w:val="0041365D"/>
    <w:rsid w:val="004137D1"/>
    <w:rsid w:val="00413818"/>
    <w:rsid w:val="0041384E"/>
    <w:rsid w:val="00413983"/>
    <w:rsid w:val="00413A32"/>
    <w:rsid w:val="00413B51"/>
    <w:rsid w:val="00413CCD"/>
    <w:rsid w:val="00413CD2"/>
    <w:rsid w:val="00413D50"/>
    <w:rsid w:val="00413DE8"/>
    <w:rsid w:val="00413EE8"/>
    <w:rsid w:val="0041403B"/>
    <w:rsid w:val="004140DD"/>
    <w:rsid w:val="00414112"/>
    <w:rsid w:val="00414552"/>
    <w:rsid w:val="004145D0"/>
    <w:rsid w:val="0041468F"/>
    <w:rsid w:val="0041486F"/>
    <w:rsid w:val="004148A3"/>
    <w:rsid w:val="00414A7B"/>
    <w:rsid w:val="00414BC5"/>
    <w:rsid w:val="00414CDA"/>
    <w:rsid w:val="00414D54"/>
    <w:rsid w:val="004150D2"/>
    <w:rsid w:val="0041518B"/>
    <w:rsid w:val="004152B1"/>
    <w:rsid w:val="00415323"/>
    <w:rsid w:val="00415336"/>
    <w:rsid w:val="00415386"/>
    <w:rsid w:val="004154A2"/>
    <w:rsid w:val="004156F4"/>
    <w:rsid w:val="00415849"/>
    <w:rsid w:val="0041585C"/>
    <w:rsid w:val="0041593A"/>
    <w:rsid w:val="00415A0A"/>
    <w:rsid w:val="00415A4B"/>
    <w:rsid w:val="00415C58"/>
    <w:rsid w:val="00415D82"/>
    <w:rsid w:val="00415FD2"/>
    <w:rsid w:val="004160A2"/>
    <w:rsid w:val="004160A4"/>
    <w:rsid w:val="004160AC"/>
    <w:rsid w:val="00416244"/>
    <w:rsid w:val="004162C7"/>
    <w:rsid w:val="0041630E"/>
    <w:rsid w:val="004163BC"/>
    <w:rsid w:val="00416569"/>
    <w:rsid w:val="00416636"/>
    <w:rsid w:val="00416663"/>
    <w:rsid w:val="00416751"/>
    <w:rsid w:val="004167EF"/>
    <w:rsid w:val="004169C3"/>
    <w:rsid w:val="00416A91"/>
    <w:rsid w:val="00416B9B"/>
    <w:rsid w:val="00416BA2"/>
    <w:rsid w:val="00416CB7"/>
    <w:rsid w:val="00416D58"/>
    <w:rsid w:val="00416D60"/>
    <w:rsid w:val="00417134"/>
    <w:rsid w:val="004171EC"/>
    <w:rsid w:val="004174B6"/>
    <w:rsid w:val="004174E4"/>
    <w:rsid w:val="00417548"/>
    <w:rsid w:val="004176B2"/>
    <w:rsid w:val="00417764"/>
    <w:rsid w:val="0041781F"/>
    <w:rsid w:val="00417AEA"/>
    <w:rsid w:val="00417B57"/>
    <w:rsid w:val="00417C0C"/>
    <w:rsid w:val="00417CF2"/>
    <w:rsid w:val="00417DB2"/>
    <w:rsid w:val="00417DDD"/>
    <w:rsid w:val="00417F0B"/>
    <w:rsid w:val="00417F7F"/>
    <w:rsid w:val="0042010D"/>
    <w:rsid w:val="0042021D"/>
    <w:rsid w:val="004204DF"/>
    <w:rsid w:val="00420615"/>
    <w:rsid w:val="00420632"/>
    <w:rsid w:val="00420640"/>
    <w:rsid w:val="00420783"/>
    <w:rsid w:val="00420844"/>
    <w:rsid w:val="0042087A"/>
    <w:rsid w:val="004208A0"/>
    <w:rsid w:val="004208D6"/>
    <w:rsid w:val="00420B4E"/>
    <w:rsid w:val="00420CD6"/>
    <w:rsid w:val="00421010"/>
    <w:rsid w:val="004210CB"/>
    <w:rsid w:val="004210F4"/>
    <w:rsid w:val="004212CB"/>
    <w:rsid w:val="0042156E"/>
    <w:rsid w:val="0042162B"/>
    <w:rsid w:val="00421774"/>
    <w:rsid w:val="00421810"/>
    <w:rsid w:val="00421913"/>
    <w:rsid w:val="0042199D"/>
    <w:rsid w:val="00421AB4"/>
    <w:rsid w:val="00421B16"/>
    <w:rsid w:val="00421CE8"/>
    <w:rsid w:val="00422022"/>
    <w:rsid w:val="004221DB"/>
    <w:rsid w:val="004221E4"/>
    <w:rsid w:val="004223EE"/>
    <w:rsid w:val="00422556"/>
    <w:rsid w:val="004225BD"/>
    <w:rsid w:val="004225D3"/>
    <w:rsid w:val="00422656"/>
    <w:rsid w:val="004226A8"/>
    <w:rsid w:val="0042272B"/>
    <w:rsid w:val="00422844"/>
    <w:rsid w:val="00422C13"/>
    <w:rsid w:val="00422D10"/>
    <w:rsid w:val="00422D67"/>
    <w:rsid w:val="00422DF1"/>
    <w:rsid w:val="00422FCE"/>
    <w:rsid w:val="00422FD9"/>
    <w:rsid w:val="00422FEB"/>
    <w:rsid w:val="0042320D"/>
    <w:rsid w:val="0042329A"/>
    <w:rsid w:val="004232E6"/>
    <w:rsid w:val="00423481"/>
    <w:rsid w:val="0042348C"/>
    <w:rsid w:val="004234BC"/>
    <w:rsid w:val="004234D8"/>
    <w:rsid w:val="004237A0"/>
    <w:rsid w:val="00423937"/>
    <w:rsid w:val="00423AB0"/>
    <w:rsid w:val="00423B49"/>
    <w:rsid w:val="00423C8C"/>
    <w:rsid w:val="00423CCE"/>
    <w:rsid w:val="00423DB0"/>
    <w:rsid w:val="00423E47"/>
    <w:rsid w:val="00423E70"/>
    <w:rsid w:val="00423F93"/>
    <w:rsid w:val="00424030"/>
    <w:rsid w:val="00424219"/>
    <w:rsid w:val="004243A0"/>
    <w:rsid w:val="004246CB"/>
    <w:rsid w:val="0042470A"/>
    <w:rsid w:val="00424930"/>
    <w:rsid w:val="00424955"/>
    <w:rsid w:val="00424A24"/>
    <w:rsid w:val="00424C04"/>
    <w:rsid w:val="00424D0D"/>
    <w:rsid w:val="00424D44"/>
    <w:rsid w:val="00424DAB"/>
    <w:rsid w:val="00425219"/>
    <w:rsid w:val="0042544D"/>
    <w:rsid w:val="004255A2"/>
    <w:rsid w:val="004257A3"/>
    <w:rsid w:val="00425923"/>
    <w:rsid w:val="004259DA"/>
    <w:rsid w:val="00425D01"/>
    <w:rsid w:val="00425D7E"/>
    <w:rsid w:val="00425EF5"/>
    <w:rsid w:val="00426061"/>
    <w:rsid w:val="0042620F"/>
    <w:rsid w:val="00426218"/>
    <w:rsid w:val="0042633B"/>
    <w:rsid w:val="0042637D"/>
    <w:rsid w:val="00426429"/>
    <w:rsid w:val="004264DC"/>
    <w:rsid w:val="0042661D"/>
    <w:rsid w:val="004266BF"/>
    <w:rsid w:val="00426952"/>
    <w:rsid w:val="00426A86"/>
    <w:rsid w:val="00426A93"/>
    <w:rsid w:val="00426DBA"/>
    <w:rsid w:val="0042702A"/>
    <w:rsid w:val="00427048"/>
    <w:rsid w:val="00427072"/>
    <w:rsid w:val="00427125"/>
    <w:rsid w:val="00427326"/>
    <w:rsid w:val="004276E5"/>
    <w:rsid w:val="00427920"/>
    <w:rsid w:val="00427AEA"/>
    <w:rsid w:val="00427BCE"/>
    <w:rsid w:val="00427DF8"/>
    <w:rsid w:val="00427E13"/>
    <w:rsid w:val="00427F82"/>
    <w:rsid w:val="00430019"/>
    <w:rsid w:val="0043008A"/>
    <w:rsid w:val="00430129"/>
    <w:rsid w:val="00430365"/>
    <w:rsid w:val="004304DD"/>
    <w:rsid w:val="00430573"/>
    <w:rsid w:val="004307CE"/>
    <w:rsid w:val="004308C5"/>
    <w:rsid w:val="004308D1"/>
    <w:rsid w:val="0043092E"/>
    <w:rsid w:val="00430DAA"/>
    <w:rsid w:val="00430DE0"/>
    <w:rsid w:val="00430EAD"/>
    <w:rsid w:val="004310BE"/>
    <w:rsid w:val="0043137D"/>
    <w:rsid w:val="00431433"/>
    <w:rsid w:val="0043151E"/>
    <w:rsid w:val="004316A1"/>
    <w:rsid w:val="004319C0"/>
    <w:rsid w:val="00431A78"/>
    <w:rsid w:val="00431CCC"/>
    <w:rsid w:val="00431CFF"/>
    <w:rsid w:val="00431D84"/>
    <w:rsid w:val="00431F67"/>
    <w:rsid w:val="004320E3"/>
    <w:rsid w:val="00432167"/>
    <w:rsid w:val="0043250A"/>
    <w:rsid w:val="00432935"/>
    <w:rsid w:val="004329D0"/>
    <w:rsid w:val="00432CE3"/>
    <w:rsid w:val="00432DAC"/>
    <w:rsid w:val="00432F28"/>
    <w:rsid w:val="004330AE"/>
    <w:rsid w:val="004330FB"/>
    <w:rsid w:val="0043347A"/>
    <w:rsid w:val="00433507"/>
    <w:rsid w:val="00433577"/>
    <w:rsid w:val="004335C0"/>
    <w:rsid w:val="00433625"/>
    <w:rsid w:val="004337C4"/>
    <w:rsid w:val="00433B54"/>
    <w:rsid w:val="00433CED"/>
    <w:rsid w:val="00433D65"/>
    <w:rsid w:val="00433D66"/>
    <w:rsid w:val="00433DB4"/>
    <w:rsid w:val="00433E1B"/>
    <w:rsid w:val="00433F9D"/>
    <w:rsid w:val="00434455"/>
    <w:rsid w:val="004344C3"/>
    <w:rsid w:val="00434628"/>
    <w:rsid w:val="004346BC"/>
    <w:rsid w:val="004347A0"/>
    <w:rsid w:val="00434895"/>
    <w:rsid w:val="00434B3F"/>
    <w:rsid w:val="00434BBF"/>
    <w:rsid w:val="00434C21"/>
    <w:rsid w:val="00434C52"/>
    <w:rsid w:val="00434D5D"/>
    <w:rsid w:val="00434E10"/>
    <w:rsid w:val="00434FE7"/>
    <w:rsid w:val="00435207"/>
    <w:rsid w:val="00435270"/>
    <w:rsid w:val="004352A4"/>
    <w:rsid w:val="0043562F"/>
    <w:rsid w:val="00435646"/>
    <w:rsid w:val="00435731"/>
    <w:rsid w:val="004357AF"/>
    <w:rsid w:val="00435887"/>
    <w:rsid w:val="0043592E"/>
    <w:rsid w:val="00435987"/>
    <w:rsid w:val="00435A1F"/>
    <w:rsid w:val="00435AF7"/>
    <w:rsid w:val="00435C66"/>
    <w:rsid w:val="00436121"/>
    <w:rsid w:val="00436476"/>
    <w:rsid w:val="004364B5"/>
    <w:rsid w:val="004364BA"/>
    <w:rsid w:val="0043658E"/>
    <w:rsid w:val="00436623"/>
    <w:rsid w:val="0043666A"/>
    <w:rsid w:val="004366D1"/>
    <w:rsid w:val="0043676F"/>
    <w:rsid w:val="00436844"/>
    <w:rsid w:val="00436893"/>
    <w:rsid w:val="004368AF"/>
    <w:rsid w:val="004368E9"/>
    <w:rsid w:val="00436924"/>
    <w:rsid w:val="00436A1C"/>
    <w:rsid w:val="00436BF9"/>
    <w:rsid w:val="00436CA6"/>
    <w:rsid w:val="00436D21"/>
    <w:rsid w:val="00437016"/>
    <w:rsid w:val="004373CE"/>
    <w:rsid w:val="0043740D"/>
    <w:rsid w:val="0043762A"/>
    <w:rsid w:val="004377EC"/>
    <w:rsid w:val="00437ECD"/>
    <w:rsid w:val="00437EF6"/>
    <w:rsid w:val="00437F15"/>
    <w:rsid w:val="00437F22"/>
    <w:rsid w:val="00437F50"/>
    <w:rsid w:val="0044007F"/>
    <w:rsid w:val="00440101"/>
    <w:rsid w:val="004401DC"/>
    <w:rsid w:val="0044023D"/>
    <w:rsid w:val="004402F3"/>
    <w:rsid w:val="00440406"/>
    <w:rsid w:val="004405E4"/>
    <w:rsid w:val="00440912"/>
    <w:rsid w:val="00440A20"/>
    <w:rsid w:val="00440C4B"/>
    <w:rsid w:val="00440CD1"/>
    <w:rsid w:val="00440CE0"/>
    <w:rsid w:val="00440D1F"/>
    <w:rsid w:val="00440D5C"/>
    <w:rsid w:val="00440EB8"/>
    <w:rsid w:val="00441051"/>
    <w:rsid w:val="0044110F"/>
    <w:rsid w:val="00441144"/>
    <w:rsid w:val="004414E6"/>
    <w:rsid w:val="00441757"/>
    <w:rsid w:val="0044185D"/>
    <w:rsid w:val="00441A43"/>
    <w:rsid w:val="00441B32"/>
    <w:rsid w:val="00441BA9"/>
    <w:rsid w:val="00441C2D"/>
    <w:rsid w:val="00441C73"/>
    <w:rsid w:val="00441DE9"/>
    <w:rsid w:val="00441E79"/>
    <w:rsid w:val="00441FDE"/>
    <w:rsid w:val="0044200C"/>
    <w:rsid w:val="00442015"/>
    <w:rsid w:val="0044222B"/>
    <w:rsid w:val="0044247D"/>
    <w:rsid w:val="00442763"/>
    <w:rsid w:val="00442915"/>
    <w:rsid w:val="00442B7E"/>
    <w:rsid w:val="0044308E"/>
    <w:rsid w:val="0044330C"/>
    <w:rsid w:val="004433A1"/>
    <w:rsid w:val="004434A3"/>
    <w:rsid w:val="0044399D"/>
    <w:rsid w:val="00443A40"/>
    <w:rsid w:val="00443A41"/>
    <w:rsid w:val="00443B01"/>
    <w:rsid w:val="00443B29"/>
    <w:rsid w:val="00443E44"/>
    <w:rsid w:val="004441F3"/>
    <w:rsid w:val="00444409"/>
    <w:rsid w:val="0044441F"/>
    <w:rsid w:val="004444A2"/>
    <w:rsid w:val="004444B0"/>
    <w:rsid w:val="004445EE"/>
    <w:rsid w:val="0044460F"/>
    <w:rsid w:val="0044464F"/>
    <w:rsid w:val="004446F1"/>
    <w:rsid w:val="00444787"/>
    <w:rsid w:val="00444827"/>
    <w:rsid w:val="0044482C"/>
    <w:rsid w:val="00444834"/>
    <w:rsid w:val="00444EAE"/>
    <w:rsid w:val="00444EB4"/>
    <w:rsid w:val="0044513B"/>
    <w:rsid w:val="004452A8"/>
    <w:rsid w:val="004452B0"/>
    <w:rsid w:val="004452CE"/>
    <w:rsid w:val="0044534D"/>
    <w:rsid w:val="00445611"/>
    <w:rsid w:val="00445643"/>
    <w:rsid w:val="0044573E"/>
    <w:rsid w:val="00445979"/>
    <w:rsid w:val="00445CF6"/>
    <w:rsid w:val="00445E27"/>
    <w:rsid w:val="00445E76"/>
    <w:rsid w:val="00445FAC"/>
    <w:rsid w:val="00445FE6"/>
    <w:rsid w:val="00446115"/>
    <w:rsid w:val="0044630F"/>
    <w:rsid w:val="00446386"/>
    <w:rsid w:val="00446403"/>
    <w:rsid w:val="00446482"/>
    <w:rsid w:val="00446560"/>
    <w:rsid w:val="0044683E"/>
    <w:rsid w:val="00446892"/>
    <w:rsid w:val="004468EE"/>
    <w:rsid w:val="00446998"/>
    <w:rsid w:val="00446CF3"/>
    <w:rsid w:val="00446D57"/>
    <w:rsid w:val="00446F31"/>
    <w:rsid w:val="00447012"/>
    <w:rsid w:val="004470C5"/>
    <w:rsid w:val="0044725F"/>
    <w:rsid w:val="0044735A"/>
    <w:rsid w:val="00447469"/>
    <w:rsid w:val="00447484"/>
    <w:rsid w:val="00447524"/>
    <w:rsid w:val="00447538"/>
    <w:rsid w:val="004476D0"/>
    <w:rsid w:val="004476F0"/>
    <w:rsid w:val="00447A2C"/>
    <w:rsid w:val="00447BE2"/>
    <w:rsid w:val="00447CB8"/>
    <w:rsid w:val="00447DA4"/>
    <w:rsid w:val="00447E3B"/>
    <w:rsid w:val="00450123"/>
    <w:rsid w:val="00450202"/>
    <w:rsid w:val="0045025B"/>
    <w:rsid w:val="0045028A"/>
    <w:rsid w:val="00450437"/>
    <w:rsid w:val="0045059B"/>
    <w:rsid w:val="004505F1"/>
    <w:rsid w:val="00450895"/>
    <w:rsid w:val="004508EB"/>
    <w:rsid w:val="00450997"/>
    <w:rsid w:val="00451268"/>
    <w:rsid w:val="00451634"/>
    <w:rsid w:val="00451695"/>
    <w:rsid w:val="0045183F"/>
    <w:rsid w:val="00451857"/>
    <w:rsid w:val="004518BE"/>
    <w:rsid w:val="0045194F"/>
    <w:rsid w:val="00451BB3"/>
    <w:rsid w:val="00451DBA"/>
    <w:rsid w:val="00451E07"/>
    <w:rsid w:val="00451E14"/>
    <w:rsid w:val="0045207A"/>
    <w:rsid w:val="0045214A"/>
    <w:rsid w:val="0045218F"/>
    <w:rsid w:val="004523DF"/>
    <w:rsid w:val="00452553"/>
    <w:rsid w:val="00452571"/>
    <w:rsid w:val="004525C3"/>
    <w:rsid w:val="00452611"/>
    <w:rsid w:val="00452799"/>
    <w:rsid w:val="00452805"/>
    <w:rsid w:val="00452977"/>
    <w:rsid w:val="00452A9E"/>
    <w:rsid w:val="00452B22"/>
    <w:rsid w:val="00452B25"/>
    <w:rsid w:val="00452B5C"/>
    <w:rsid w:val="00452CF8"/>
    <w:rsid w:val="00452ED7"/>
    <w:rsid w:val="00452FDB"/>
    <w:rsid w:val="0045303B"/>
    <w:rsid w:val="0045319C"/>
    <w:rsid w:val="004531E2"/>
    <w:rsid w:val="004534EE"/>
    <w:rsid w:val="004537C6"/>
    <w:rsid w:val="004537E5"/>
    <w:rsid w:val="004538B4"/>
    <w:rsid w:val="004539AD"/>
    <w:rsid w:val="004539F4"/>
    <w:rsid w:val="00453A94"/>
    <w:rsid w:val="00453B38"/>
    <w:rsid w:val="00453BB9"/>
    <w:rsid w:val="00453CA1"/>
    <w:rsid w:val="00453D64"/>
    <w:rsid w:val="00453E2E"/>
    <w:rsid w:val="00453F3E"/>
    <w:rsid w:val="00453F58"/>
    <w:rsid w:val="00453F61"/>
    <w:rsid w:val="00454201"/>
    <w:rsid w:val="00454250"/>
    <w:rsid w:val="00454312"/>
    <w:rsid w:val="00454342"/>
    <w:rsid w:val="00454463"/>
    <w:rsid w:val="004547B8"/>
    <w:rsid w:val="004547CE"/>
    <w:rsid w:val="004549FE"/>
    <w:rsid w:val="00454A16"/>
    <w:rsid w:val="00454A1A"/>
    <w:rsid w:val="00454AF4"/>
    <w:rsid w:val="00454B2A"/>
    <w:rsid w:val="00454C79"/>
    <w:rsid w:val="00454D38"/>
    <w:rsid w:val="00454E06"/>
    <w:rsid w:val="00454EEA"/>
    <w:rsid w:val="00454EFD"/>
    <w:rsid w:val="00454F40"/>
    <w:rsid w:val="00454FBA"/>
    <w:rsid w:val="004551AF"/>
    <w:rsid w:val="0045522F"/>
    <w:rsid w:val="00455292"/>
    <w:rsid w:val="00455310"/>
    <w:rsid w:val="0045531E"/>
    <w:rsid w:val="0045540E"/>
    <w:rsid w:val="004554E1"/>
    <w:rsid w:val="004554E4"/>
    <w:rsid w:val="0045559C"/>
    <w:rsid w:val="004555FC"/>
    <w:rsid w:val="00455788"/>
    <w:rsid w:val="004557E9"/>
    <w:rsid w:val="00455A98"/>
    <w:rsid w:val="00455BC2"/>
    <w:rsid w:val="00455C39"/>
    <w:rsid w:val="00455D7D"/>
    <w:rsid w:val="00455DE5"/>
    <w:rsid w:val="00455EF8"/>
    <w:rsid w:val="00455F55"/>
    <w:rsid w:val="00455F88"/>
    <w:rsid w:val="00455FEA"/>
    <w:rsid w:val="004560AC"/>
    <w:rsid w:val="00456436"/>
    <w:rsid w:val="00456553"/>
    <w:rsid w:val="00456662"/>
    <w:rsid w:val="0045667E"/>
    <w:rsid w:val="004567A1"/>
    <w:rsid w:val="00456844"/>
    <w:rsid w:val="00456867"/>
    <w:rsid w:val="00456911"/>
    <w:rsid w:val="0045694C"/>
    <w:rsid w:val="00456997"/>
    <w:rsid w:val="00456A8D"/>
    <w:rsid w:val="00456AC6"/>
    <w:rsid w:val="00456B29"/>
    <w:rsid w:val="00456F59"/>
    <w:rsid w:val="00456FC9"/>
    <w:rsid w:val="004570C3"/>
    <w:rsid w:val="00457151"/>
    <w:rsid w:val="00457203"/>
    <w:rsid w:val="00457296"/>
    <w:rsid w:val="00457749"/>
    <w:rsid w:val="004577A5"/>
    <w:rsid w:val="00457809"/>
    <w:rsid w:val="00457842"/>
    <w:rsid w:val="004578B5"/>
    <w:rsid w:val="00457A5D"/>
    <w:rsid w:val="00457D06"/>
    <w:rsid w:val="00457D45"/>
    <w:rsid w:val="00457E24"/>
    <w:rsid w:val="00457E7B"/>
    <w:rsid w:val="00457F40"/>
    <w:rsid w:val="00457FD5"/>
    <w:rsid w:val="004600E2"/>
    <w:rsid w:val="00460162"/>
    <w:rsid w:val="00460214"/>
    <w:rsid w:val="004602B9"/>
    <w:rsid w:val="00460480"/>
    <w:rsid w:val="004604E1"/>
    <w:rsid w:val="004605B1"/>
    <w:rsid w:val="00460628"/>
    <w:rsid w:val="004607FE"/>
    <w:rsid w:val="004608A5"/>
    <w:rsid w:val="00460C0D"/>
    <w:rsid w:val="00460C25"/>
    <w:rsid w:val="00460F09"/>
    <w:rsid w:val="0046101C"/>
    <w:rsid w:val="0046114D"/>
    <w:rsid w:val="00461161"/>
    <w:rsid w:val="00461172"/>
    <w:rsid w:val="004614EA"/>
    <w:rsid w:val="004614EF"/>
    <w:rsid w:val="0046162D"/>
    <w:rsid w:val="00461817"/>
    <w:rsid w:val="004618A3"/>
    <w:rsid w:val="004618AD"/>
    <w:rsid w:val="004619CB"/>
    <w:rsid w:val="00461B5C"/>
    <w:rsid w:val="00461C87"/>
    <w:rsid w:val="00461E7A"/>
    <w:rsid w:val="00461EDE"/>
    <w:rsid w:val="00461F20"/>
    <w:rsid w:val="00462081"/>
    <w:rsid w:val="004621D8"/>
    <w:rsid w:val="00462210"/>
    <w:rsid w:val="0046221A"/>
    <w:rsid w:val="0046224F"/>
    <w:rsid w:val="0046251D"/>
    <w:rsid w:val="004626CB"/>
    <w:rsid w:val="004626E9"/>
    <w:rsid w:val="00462845"/>
    <w:rsid w:val="004628A3"/>
    <w:rsid w:val="00462A26"/>
    <w:rsid w:val="00462DB3"/>
    <w:rsid w:val="00462DC3"/>
    <w:rsid w:val="00462FA2"/>
    <w:rsid w:val="00463113"/>
    <w:rsid w:val="004633D2"/>
    <w:rsid w:val="00463515"/>
    <w:rsid w:val="00463522"/>
    <w:rsid w:val="00463552"/>
    <w:rsid w:val="00463681"/>
    <w:rsid w:val="00463727"/>
    <w:rsid w:val="00463738"/>
    <w:rsid w:val="0046383A"/>
    <w:rsid w:val="00463856"/>
    <w:rsid w:val="00463A5A"/>
    <w:rsid w:val="00463BDF"/>
    <w:rsid w:val="00463BEC"/>
    <w:rsid w:val="00463BF0"/>
    <w:rsid w:val="00463DDE"/>
    <w:rsid w:val="00463E1A"/>
    <w:rsid w:val="00463FA8"/>
    <w:rsid w:val="00464077"/>
    <w:rsid w:val="00464082"/>
    <w:rsid w:val="004642AC"/>
    <w:rsid w:val="00464340"/>
    <w:rsid w:val="0046437D"/>
    <w:rsid w:val="00464627"/>
    <w:rsid w:val="004646A5"/>
    <w:rsid w:val="00464782"/>
    <w:rsid w:val="004648E6"/>
    <w:rsid w:val="00464969"/>
    <w:rsid w:val="00464B57"/>
    <w:rsid w:val="00464B9B"/>
    <w:rsid w:val="00464CB0"/>
    <w:rsid w:val="004650C5"/>
    <w:rsid w:val="00465121"/>
    <w:rsid w:val="00465219"/>
    <w:rsid w:val="0046522F"/>
    <w:rsid w:val="00465277"/>
    <w:rsid w:val="00465328"/>
    <w:rsid w:val="00465345"/>
    <w:rsid w:val="0046541D"/>
    <w:rsid w:val="00465982"/>
    <w:rsid w:val="00465D8B"/>
    <w:rsid w:val="00465E4A"/>
    <w:rsid w:val="00465EB1"/>
    <w:rsid w:val="0046609D"/>
    <w:rsid w:val="004661FB"/>
    <w:rsid w:val="00466304"/>
    <w:rsid w:val="00466336"/>
    <w:rsid w:val="0046633D"/>
    <w:rsid w:val="0046654B"/>
    <w:rsid w:val="00466591"/>
    <w:rsid w:val="004668E9"/>
    <w:rsid w:val="00466A08"/>
    <w:rsid w:val="00466A27"/>
    <w:rsid w:val="00466A81"/>
    <w:rsid w:val="00466E0A"/>
    <w:rsid w:val="00466E66"/>
    <w:rsid w:val="00467213"/>
    <w:rsid w:val="00467253"/>
    <w:rsid w:val="004673B3"/>
    <w:rsid w:val="0046796E"/>
    <w:rsid w:val="00467996"/>
    <w:rsid w:val="00467B39"/>
    <w:rsid w:val="00467B5B"/>
    <w:rsid w:val="00467B7C"/>
    <w:rsid w:val="00467C2A"/>
    <w:rsid w:val="00467CD2"/>
    <w:rsid w:val="00467D33"/>
    <w:rsid w:val="00467D66"/>
    <w:rsid w:val="0047000D"/>
    <w:rsid w:val="0047006B"/>
    <w:rsid w:val="004700C4"/>
    <w:rsid w:val="00470437"/>
    <w:rsid w:val="0047043A"/>
    <w:rsid w:val="0047046F"/>
    <w:rsid w:val="004705E6"/>
    <w:rsid w:val="0047065D"/>
    <w:rsid w:val="0047066A"/>
    <w:rsid w:val="00470837"/>
    <w:rsid w:val="00470878"/>
    <w:rsid w:val="00470C2E"/>
    <w:rsid w:val="00470FF6"/>
    <w:rsid w:val="0047116C"/>
    <w:rsid w:val="00471190"/>
    <w:rsid w:val="004712B2"/>
    <w:rsid w:val="004715C3"/>
    <w:rsid w:val="004715C5"/>
    <w:rsid w:val="0047171B"/>
    <w:rsid w:val="0047187F"/>
    <w:rsid w:val="00471A32"/>
    <w:rsid w:val="00471AB4"/>
    <w:rsid w:val="00471D53"/>
    <w:rsid w:val="00471ECD"/>
    <w:rsid w:val="00471FE9"/>
    <w:rsid w:val="00472056"/>
    <w:rsid w:val="004721AF"/>
    <w:rsid w:val="0047233E"/>
    <w:rsid w:val="004723BF"/>
    <w:rsid w:val="0047255B"/>
    <w:rsid w:val="004725A5"/>
    <w:rsid w:val="0047278C"/>
    <w:rsid w:val="004727B4"/>
    <w:rsid w:val="00472BE2"/>
    <w:rsid w:val="00472C02"/>
    <w:rsid w:val="00472C03"/>
    <w:rsid w:val="00472D59"/>
    <w:rsid w:val="00472D86"/>
    <w:rsid w:val="00472F4D"/>
    <w:rsid w:val="0047304F"/>
    <w:rsid w:val="0047321C"/>
    <w:rsid w:val="00473234"/>
    <w:rsid w:val="004732FE"/>
    <w:rsid w:val="004733B2"/>
    <w:rsid w:val="0047351E"/>
    <w:rsid w:val="0047355C"/>
    <w:rsid w:val="004736CD"/>
    <w:rsid w:val="00473757"/>
    <w:rsid w:val="00473801"/>
    <w:rsid w:val="004738ED"/>
    <w:rsid w:val="004738FF"/>
    <w:rsid w:val="00473BD2"/>
    <w:rsid w:val="00473C90"/>
    <w:rsid w:val="00473CE7"/>
    <w:rsid w:val="00473D77"/>
    <w:rsid w:val="00473E7C"/>
    <w:rsid w:val="00473FAE"/>
    <w:rsid w:val="00474215"/>
    <w:rsid w:val="004742D3"/>
    <w:rsid w:val="004744DD"/>
    <w:rsid w:val="004749D0"/>
    <w:rsid w:val="00474A46"/>
    <w:rsid w:val="00475504"/>
    <w:rsid w:val="00475587"/>
    <w:rsid w:val="0047558C"/>
    <w:rsid w:val="004755FA"/>
    <w:rsid w:val="00475BF4"/>
    <w:rsid w:val="0047607A"/>
    <w:rsid w:val="00476123"/>
    <w:rsid w:val="004762D7"/>
    <w:rsid w:val="00476452"/>
    <w:rsid w:val="00476586"/>
    <w:rsid w:val="0047660D"/>
    <w:rsid w:val="00476711"/>
    <w:rsid w:val="00476A20"/>
    <w:rsid w:val="00476A76"/>
    <w:rsid w:val="00476A77"/>
    <w:rsid w:val="00476AEB"/>
    <w:rsid w:val="00476D89"/>
    <w:rsid w:val="00476DC1"/>
    <w:rsid w:val="00476DF3"/>
    <w:rsid w:val="00476EC9"/>
    <w:rsid w:val="004771BF"/>
    <w:rsid w:val="004772B7"/>
    <w:rsid w:val="00477310"/>
    <w:rsid w:val="00477469"/>
    <w:rsid w:val="0047748B"/>
    <w:rsid w:val="0047773C"/>
    <w:rsid w:val="004777A9"/>
    <w:rsid w:val="004777AC"/>
    <w:rsid w:val="004778FD"/>
    <w:rsid w:val="00477A08"/>
    <w:rsid w:val="00477A9E"/>
    <w:rsid w:val="00477ADD"/>
    <w:rsid w:val="0048003E"/>
    <w:rsid w:val="0048006A"/>
    <w:rsid w:val="0048017B"/>
    <w:rsid w:val="00480294"/>
    <w:rsid w:val="00480297"/>
    <w:rsid w:val="00480352"/>
    <w:rsid w:val="004803B5"/>
    <w:rsid w:val="004803E3"/>
    <w:rsid w:val="0048041F"/>
    <w:rsid w:val="00480571"/>
    <w:rsid w:val="0048072E"/>
    <w:rsid w:val="0048094C"/>
    <w:rsid w:val="00480BAE"/>
    <w:rsid w:val="00480BC7"/>
    <w:rsid w:val="00480CDC"/>
    <w:rsid w:val="00480D2A"/>
    <w:rsid w:val="00480E1A"/>
    <w:rsid w:val="0048101F"/>
    <w:rsid w:val="004810BA"/>
    <w:rsid w:val="00481307"/>
    <w:rsid w:val="00481438"/>
    <w:rsid w:val="00481478"/>
    <w:rsid w:val="004814B5"/>
    <w:rsid w:val="0048163E"/>
    <w:rsid w:val="00481697"/>
    <w:rsid w:val="004817F6"/>
    <w:rsid w:val="00481887"/>
    <w:rsid w:val="00481AE1"/>
    <w:rsid w:val="00481FB1"/>
    <w:rsid w:val="004822A3"/>
    <w:rsid w:val="004824BF"/>
    <w:rsid w:val="004824E2"/>
    <w:rsid w:val="004824EC"/>
    <w:rsid w:val="0048266D"/>
    <w:rsid w:val="0048290E"/>
    <w:rsid w:val="00482978"/>
    <w:rsid w:val="0048299B"/>
    <w:rsid w:val="004829E2"/>
    <w:rsid w:val="00482A6C"/>
    <w:rsid w:val="00482A84"/>
    <w:rsid w:val="00482AC5"/>
    <w:rsid w:val="00482B1B"/>
    <w:rsid w:val="00482B69"/>
    <w:rsid w:val="00482C00"/>
    <w:rsid w:val="00482F5D"/>
    <w:rsid w:val="0048311E"/>
    <w:rsid w:val="00483302"/>
    <w:rsid w:val="00483344"/>
    <w:rsid w:val="0048343E"/>
    <w:rsid w:val="00483611"/>
    <w:rsid w:val="004836E2"/>
    <w:rsid w:val="004837A1"/>
    <w:rsid w:val="004837FC"/>
    <w:rsid w:val="00483882"/>
    <w:rsid w:val="004838AB"/>
    <w:rsid w:val="0048390F"/>
    <w:rsid w:val="00483A74"/>
    <w:rsid w:val="00483A86"/>
    <w:rsid w:val="00483B5B"/>
    <w:rsid w:val="00483B74"/>
    <w:rsid w:val="00483B8C"/>
    <w:rsid w:val="00483E9F"/>
    <w:rsid w:val="0048409D"/>
    <w:rsid w:val="0048413A"/>
    <w:rsid w:val="00484559"/>
    <w:rsid w:val="0048459C"/>
    <w:rsid w:val="00484937"/>
    <w:rsid w:val="004849BD"/>
    <w:rsid w:val="00484A90"/>
    <w:rsid w:val="00484D0E"/>
    <w:rsid w:val="00484FA8"/>
    <w:rsid w:val="0048504E"/>
    <w:rsid w:val="0048519D"/>
    <w:rsid w:val="004851D4"/>
    <w:rsid w:val="004851F7"/>
    <w:rsid w:val="004854D4"/>
    <w:rsid w:val="0048561F"/>
    <w:rsid w:val="004856B0"/>
    <w:rsid w:val="00485861"/>
    <w:rsid w:val="00485A09"/>
    <w:rsid w:val="00485A7E"/>
    <w:rsid w:val="00485BF2"/>
    <w:rsid w:val="00485C8E"/>
    <w:rsid w:val="00485C97"/>
    <w:rsid w:val="00485CD7"/>
    <w:rsid w:val="00485D4F"/>
    <w:rsid w:val="00485DC4"/>
    <w:rsid w:val="00485E88"/>
    <w:rsid w:val="00485F81"/>
    <w:rsid w:val="00486078"/>
    <w:rsid w:val="004863D9"/>
    <w:rsid w:val="004864CE"/>
    <w:rsid w:val="0048658E"/>
    <w:rsid w:val="0048673A"/>
    <w:rsid w:val="00486895"/>
    <w:rsid w:val="00486AF1"/>
    <w:rsid w:val="00486C77"/>
    <w:rsid w:val="00486C86"/>
    <w:rsid w:val="00486ED3"/>
    <w:rsid w:val="00486F6B"/>
    <w:rsid w:val="004873D3"/>
    <w:rsid w:val="0048751C"/>
    <w:rsid w:val="004876D7"/>
    <w:rsid w:val="00487832"/>
    <w:rsid w:val="004878DD"/>
    <w:rsid w:val="00487A6C"/>
    <w:rsid w:val="00487C0F"/>
    <w:rsid w:val="00487CD8"/>
    <w:rsid w:val="00487CDE"/>
    <w:rsid w:val="0049009F"/>
    <w:rsid w:val="00490159"/>
    <w:rsid w:val="00490296"/>
    <w:rsid w:val="004907B1"/>
    <w:rsid w:val="004907D5"/>
    <w:rsid w:val="004907FD"/>
    <w:rsid w:val="00490933"/>
    <w:rsid w:val="00490951"/>
    <w:rsid w:val="00490ADF"/>
    <w:rsid w:val="00490B65"/>
    <w:rsid w:val="00490C3B"/>
    <w:rsid w:val="00490D13"/>
    <w:rsid w:val="00490EDD"/>
    <w:rsid w:val="00491219"/>
    <w:rsid w:val="00491495"/>
    <w:rsid w:val="004914B1"/>
    <w:rsid w:val="00491618"/>
    <w:rsid w:val="00491685"/>
    <w:rsid w:val="004916AE"/>
    <w:rsid w:val="0049179F"/>
    <w:rsid w:val="004917D8"/>
    <w:rsid w:val="0049198A"/>
    <w:rsid w:val="004919D7"/>
    <w:rsid w:val="00491B65"/>
    <w:rsid w:val="00491E31"/>
    <w:rsid w:val="00491FE4"/>
    <w:rsid w:val="00491FF3"/>
    <w:rsid w:val="004921B7"/>
    <w:rsid w:val="00492344"/>
    <w:rsid w:val="004924EE"/>
    <w:rsid w:val="00492556"/>
    <w:rsid w:val="0049259F"/>
    <w:rsid w:val="00492695"/>
    <w:rsid w:val="00492718"/>
    <w:rsid w:val="00492719"/>
    <w:rsid w:val="00492822"/>
    <w:rsid w:val="0049294A"/>
    <w:rsid w:val="00492BC7"/>
    <w:rsid w:val="00492C4B"/>
    <w:rsid w:val="00492C5E"/>
    <w:rsid w:val="00492E27"/>
    <w:rsid w:val="00492ECF"/>
    <w:rsid w:val="004930B1"/>
    <w:rsid w:val="004930E8"/>
    <w:rsid w:val="004930F5"/>
    <w:rsid w:val="00493119"/>
    <w:rsid w:val="004931A1"/>
    <w:rsid w:val="004931CB"/>
    <w:rsid w:val="0049323E"/>
    <w:rsid w:val="004932F0"/>
    <w:rsid w:val="0049332A"/>
    <w:rsid w:val="00493653"/>
    <w:rsid w:val="004936AF"/>
    <w:rsid w:val="004936D3"/>
    <w:rsid w:val="004937EA"/>
    <w:rsid w:val="004938BB"/>
    <w:rsid w:val="00493985"/>
    <w:rsid w:val="00493B08"/>
    <w:rsid w:val="00493CD3"/>
    <w:rsid w:val="00493E57"/>
    <w:rsid w:val="00493F10"/>
    <w:rsid w:val="00494053"/>
    <w:rsid w:val="00494287"/>
    <w:rsid w:val="00494393"/>
    <w:rsid w:val="0049453F"/>
    <w:rsid w:val="00494620"/>
    <w:rsid w:val="0049464C"/>
    <w:rsid w:val="00494724"/>
    <w:rsid w:val="00494786"/>
    <w:rsid w:val="00494A6F"/>
    <w:rsid w:val="00494A8A"/>
    <w:rsid w:val="00494AF1"/>
    <w:rsid w:val="00494B07"/>
    <w:rsid w:val="00494B60"/>
    <w:rsid w:val="00494C8F"/>
    <w:rsid w:val="00494D3F"/>
    <w:rsid w:val="00494DB2"/>
    <w:rsid w:val="00494F7F"/>
    <w:rsid w:val="00495184"/>
    <w:rsid w:val="004955BE"/>
    <w:rsid w:val="004958CE"/>
    <w:rsid w:val="00495B0F"/>
    <w:rsid w:val="00495B10"/>
    <w:rsid w:val="00495C24"/>
    <w:rsid w:val="00495C62"/>
    <w:rsid w:val="00495D96"/>
    <w:rsid w:val="00495EFB"/>
    <w:rsid w:val="00496483"/>
    <w:rsid w:val="0049649E"/>
    <w:rsid w:val="0049655E"/>
    <w:rsid w:val="00496743"/>
    <w:rsid w:val="00496786"/>
    <w:rsid w:val="0049684D"/>
    <w:rsid w:val="004968E7"/>
    <w:rsid w:val="00496AD5"/>
    <w:rsid w:val="00496CD0"/>
    <w:rsid w:val="00496E26"/>
    <w:rsid w:val="00497081"/>
    <w:rsid w:val="0049709D"/>
    <w:rsid w:val="004972FF"/>
    <w:rsid w:val="00497409"/>
    <w:rsid w:val="00497574"/>
    <w:rsid w:val="00497678"/>
    <w:rsid w:val="0049767E"/>
    <w:rsid w:val="0049778B"/>
    <w:rsid w:val="00497848"/>
    <w:rsid w:val="00497881"/>
    <w:rsid w:val="004978E8"/>
    <w:rsid w:val="00497982"/>
    <w:rsid w:val="00497A21"/>
    <w:rsid w:val="00497A7F"/>
    <w:rsid w:val="00497C69"/>
    <w:rsid w:val="00497CD7"/>
    <w:rsid w:val="00497D81"/>
    <w:rsid w:val="00497DBF"/>
    <w:rsid w:val="004A006F"/>
    <w:rsid w:val="004A0122"/>
    <w:rsid w:val="004A0146"/>
    <w:rsid w:val="004A014B"/>
    <w:rsid w:val="004A016C"/>
    <w:rsid w:val="004A0177"/>
    <w:rsid w:val="004A0246"/>
    <w:rsid w:val="004A0277"/>
    <w:rsid w:val="004A04F4"/>
    <w:rsid w:val="004A051A"/>
    <w:rsid w:val="004A0727"/>
    <w:rsid w:val="004A083B"/>
    <w:rsid w:val="004A0857"/>
    <w:rsid w:val="004A09D1"/>
    <w:rsid w:val="004A0C99"/>
    <w:rsid w:val="004A0E77"/>
    <w:rsid w:val="004A0E9D"/>
    <w:rsid w:val="004A0F68"/>
    <w:rsid w:val="004A12CB"/>
    <w:rsid w:val="004A12DE"/>
    <w:rsid w:val="004A13E3"/>
    <w:rsid w:val="004A1498"/>
    <w:rsid w:val="004A1535"/>
    <w:rsid w:val="004A16C7"/>
    <w:rsid w:val="004A175C"/>
    <w:rsid w:val="004A197E"/>
    <w:rsid w:val="004A1E61"/>
    <w:rsid w:val="004A1EB2"/>
    <w:rsid w:val="004A1F7C"/>
    <w:rsid w:val="004A2038"/>
    <w:rsid w:val="004A206B"/>
    <w:rsid w:val="004A220C"/>
    <w:rsid w:val="004A22B3"/>
    <w:rsid w:val="004A22E1"/>
    <w:rsid w:val="004A24CB"/>
    <w:rsid w:val="004A25E6"/>
    <w:rsid w:val="004A260A"/>
    <w:rsid w:val="004A2796"/>
    <w:rsid w:val="004A27E9"/>
    <w:rsid w:val="004A2891"/>
    <w:rsid w:val="004A2A71"/>
    <w:rsid w:val="004A2E5C"/>
    <w:rsid w:val="004A2EA6"/>
    <w:rsid w:val="004A2F4E"/>
    <w:rsid w:val="004A30FB"/>
    <w:rsid w:val="004A316A"/>
    <w:rsid w:val="004A3246"/>
    <w:rsid w:val="004A345C"/>
    <w:rsid w:val="004A34BC"/>
    <w:rsid w:val="004A34C7"/>
    <w:rsid w:val="004A351A"/>
    <w:rsid w:val="004A3642"/>
    <w:rsid w:val="004A36E4"/>
    <w:rsid w:val="004A3759"/>
    <w:rsid w:val="004A38C9"/>
    <w:rsid w:val="004A3A3E"/>
    <w:rsid w:val="004A3A69"/>
    <w:rsid w:val="004A3AA6"/>
    <w:rsid w:val="004A3C5C"/>
    <w:rsid w:val="004A3CC2"/>
    <w:rsid w:val="004A3CE3"/>
    <w:rsid w:val="004A3DBA"/>
    <w:rsid w:val="004A3DE3"/>
    <w:rsid w:val="004A3F94"/>
    <w:rsid w:val="004A4129"/>
    <w:rsid w:val="004A41A9"/>
    <w:rsid w:val="004A41E7"/>
    <w:rsid w:val="004A41FB"/>
    <w:rsid w:val="004A424A"/>
    <w:rsid w:val="004A43BB"/>
    <w:rsid w:val="004A43FA"/>
    <w:rsid w:val="004A4444"/>
    <w:rsid w:val="004A45CF"/>
    <w:rsid w:val="004A46EB"/>
    <w:rsid w:val="004A4875"/>
    <w:rsid w:val="004A4AF6"/>
    <w:rsid w:val="004A4DE4"/>
    <w:rsid w:val="004A4E53"/>
    <w:rsid w:val="004A4F46"/>
    <w:rsid w:val="004A4FFF"/>
    <w:rsid w:val="004A5288"/>
    <w:rsid w:val="004A5443"/>
    <w:rsid w:val="004A5496"/>
    <w:rsid w:val="004A552D"/>
    <w:rsid w:val="004A57B5"/>
    <w:rsid w:val="004A58DE"/>
    <w:rsid w:val="004A595B"/>
    <w:rsid w:val="004A5BDB"/>
    <w:rsid w:val="004A5C91"/>
    <w:rsid w:val="004A5E53"/>
    <w:rsid w:val="004A5E70"/>
    <w:rsid w:val="004A6047"/>
    <w:rsid w:val="004A60C4"/>
    <w:rsid w:val="004A6193"/>
    <w:rsid w:val="004A6346"/>
    <w:rsid w:val="004A659A"/>
    <w:rsid w:val="004A6719"/>
    <w:rsid w:val="004A6727"/>
    <w:rsid w:val="004A67D4"/>
    <w:rsid w:val="004A693D"/>
    <w:rsid w:val="004A6A47"/>
    <w:rsid w:val="004A6A76"/>
    <w:rsid w:val="004A6AAE"/>
    <w:rsid w:val="004A6B5F"/>
    <w:rsid w:val="004A6D1C"/>
    <w:rsid w:val="004A6DCD"/>
    <w:rsid w:val="004A6DD2"/>
    <w:rsid w:val="004A6DE6"/>
    <w:rsid w:val="004A718A"/>
    <w:rsid w:val="004A72BF"/>
    <w:rsid w:val="004A7397"/>
    <w:rsid w:val="004A73EB"/>
    <w:rsid w:val="004A7444"/>
    <w:rsid w:val="004A75D1"/>
    <w:rsid w:val="004A7729"/>
    <w:rsid w:val="004A7766"/>
    <w:rsid w:val="004A77C1"/>
    <w:rsid w:val="004A7812"/>
    <w:rsid w:val="004A7881"/>
    <w:rsid w:val="004A7889"/>
    <w:rsid w:val="004A7919"/>
    <w:rsid w:val="004A79CC"/>
    <w:rsid w:val="004A79DD"/>
    <w:rsid w:val="004A7AA5"/>
    <w:rsid w:val="004A7C27"/>
    <w:rsid w:val="004A7EDB"/>
    <w:rsid w:val="004A7FC7"/>
    <w:rsid w:val="004A7FFE"/>
    <w:rsid w:val="004B008E"/>
    <w:rsid w:val="004B0211"/>
    <w:rsid w:val="004B02A3"/>
    <w:rsid w:val="004B03C7"/>
    <w:rsid w:val="004B04EA"/>
    <w:rsid w:val="004B06F4"/>
    <w:rsid w:val="004B06F8"/>
    <w:rsid w:val="004B0905"/>
    <w:rsid w:val="004B0B5F"/>
    <w:rsid w:val="004B0D9E"/>
    <w:rsid w:val="004B0E42"/>
    <w:rsid w:val="004B10AD"/>
    <w:rsid w:val="004B11BB"/>
    <w:rsid w:val="004B1499"/>
    <w:rsid w:val="004B1596"/>
    <w:rsid w:val="004B15F2"/>
    <w:rsid w:val="004B1825"/>
    <w:rsid w:val="004B19B3"/>
    <w:rsid w:val="004B1AD4"/>
    <w:rsid w:val="004B1B58"/>
    <w:rsid w:val="004B1BD1"/>
    <w:rsid w:val="004B1BDD"/>
    <w:rsid w:val="004B1D31"/>
    <w:rsid w:val="004B1EEC"/>
    <w:rsid w:val="004B1F20"/>
    <w:rsid w:val="004B1F5D"/>
    <w:rsid w:val="004B1FC1"/>
    <w:rsid w:val="004B200B"/>
    <w:rsid w:val="004B21F9"/>
    <w:rsid w:val="004B2423"/>
    <w:rsid w:val="004B24B7"/>
    <w:rsid w:val="004B25AF"/>
    <w:rsid w:val="004B2A74"/>
    <w:rsid w:val="004B2BB5"/>
    <w:rsid w:val="004B2BE3"/>
    <w:rsid w:val="004B2BEF"/>
    <w:rsid w:val="004B2CCB"/>
    <w:rsid w:val="004B2E3F"/>
    <w:rsid w:val="004B2E63"/>
    <w:rsid w:val="004B2EE1"/>
    <w:rsid w:val="004B3285"/>
    <w:rsid w:val="004B335C"/>
    <w:rsid w:val="004B3435"/>
    <w:rsid w:val="004B362E"/>
    <w:rsid w:val="004B36BD"/>
    <w:rsid w:val="004B38C4"/>
    <w:rsid w:val="004B3D68"/>
    <w:rsid w:val="004B3E58"/>
    <w:rsid w:val="004B3F48"/>
    <w:rsid w:val="004B4019"/>
    <w:rsid w:val="004B4061"/>
    <w:rsid w:val="004B40DE"/>
    <w:rsid w:val="004B422A"/>
    <w:rsid w:val="004B42A4"/>
    <w:rsid w:val="004B43C8"/>
    <w:rsid w:val="004B465A"/>
    <w:rsid w:val="004B4788"/>
    <w:rsid w:val="004B4916"/>
    <w:rsid w:val="004B49C0"/>
    <w:rsid w:val="004B4AD9"/>
    <w:rsid w:val="004B4B9A"/>
    <w:rsid w:val="004B4CDE"/>
    <w:rsid w:val="004B4F8B"/>
    <w:rsid w:val="004B5389"/>
    <w:rsid w:val="004B56BF"/>
    <w:rsid w:val="004B5731"/>
    <w:rsid w:val="004B5949"/>
    <w:rsid w:val="004B5B07"/>
    <w:rsid w:val="004B5B62"/>
    <w:rsid w:val="004B5BD2"/>
    <w:rsid w:val="004B5CB0"/>
    <w:rsid w:val="004B5DE1"/>
    <w:rsid w:val="004B5E70"/>
    <w:rsid w:val="004B625E"/>
    <w:rsid w:val="004B62FC"/>
    <w:rsid w:val="004B6349"/>
    <w:rsid w:val="004B63AB"/>
    <w:rsid w:val="004B65EE"/>
    <w:rsid w:val="004B6699"/>
    <w:rsid w:val="004B67FC"/>
    <w:rsid w:val="004B687C"/>
    <w:rsid w:val="004B6A0B"/>
    <w:rsid w:val="004B6AD4"/>
    <w:rsid w:val="004B6BE3"/>
    <w:rsid w:val="004B6BFA"/>
    <w:rsid w:val="004B6C65"/>
    <w:rsid w:val="004B6C67"/>
    <w:rsid w:val="004B6EFB"/>
    <w:rsid w:val="004B6F52"/>
    <w:rsid w:val="004B72EC"/>
    <w:rsid w:val="004B75DA"/>
    <w:rsid w:val="004B7622"/>
    <w:rsid w:val="004B76BB"/>
    <w:rsid w:val="004B7705"/>
    <w:rsid w:val="004B77B9"/>
    <w:rsid w:val="004B7813"/>
    <w:rsid w:val="004B785F"/>
    <w:rsid w:val="004B78A8"/>
    <w:rsid w:val="004B78B8"/>
    <w:rsid w:val="004B79E6"/>
    <w:rsid w:val="004B79F4"/>
    <w:rsid w:val="004B7A7F"/>
    <w:rsid w:val="004B7BA0"/>
    <w:rsid w:val="004B7BDD"/>
    <w:rsid w:val="004B7CCA"/>
    <w:rsid w:val="004C0368"/>
    <w:rsid w:val="004C05C4"/>
    <w:rsid w:val="004C0643"/>
    <w:rsid w:val="004C06B0"/>
    <w:rsid w:val="004C07E7"/>
    <w:rsid w:val="004C08D9"/>
    <w:rsid w:val="004C09D1"/>
    <w:rsid w:val="004C0A32"/>
    <w:rsid w:val="004C0C64"/>
    <w:rsid w:val="004C0CFE"/>
    <w:rsid w:val="004C0D35"/>
    <w:rsid w:val="004C0D70"/>
    <w:rsid w:val="004C13DA"/>
    <w:rsid w:val="004C1464"/>
    <w:rsid w:val="004C14D6"/>
    <w:rsid w:val="004C14E6"/>
    <w:rsid w:val="004C175E"/>
    <w:rsid w:val="004C17EE"/>
    <w:rsid w:val="004C1971"/>
    <w:rsid w:val="004C1D43"/>
    <w:rsid w:val="004C1F95"/>
    <w:rsid w:val="004C1FC9"/>
    <w:rsid w:val="004C2071"/>
    <w:rsid w:val="004C2165"/>
    <w:rsid w:val="004C25CF"/>
    <w:rsid w:val="004C271E"/>
    <w:rsid w:val="004C2753"/>
    <w:rsid w:val="004C28E0"/>
    <w:rsid w:val="004C2A31"/>
    <w:rsid w:val="004C2C3E"/>
    <w:rsid w:val="004C2D2B"/>
    <w:rsid w:val="004C2D6E"/>
    <w:rsid w:val="004C2DBA"/>
    <w:rsid w:val="004C2DEA"/>
    <w:rsid w:val="004C2F4D"/>
    <w:rsid w:val="004C2FED"/>
    <w:rsid w:val="004C3108"/>
    <w:rsid w:val="004C3268"/>
    <w:rsid w:val="004C331E"/>
    <w:rsid w:val="004C335B"/>
    <w:rsid w:val="004C33D5"/>
    <w:rsid w:val="004C340B"/>
    <w:rsid w:val="004C3517"/>
    <w:rsid w:val="004C356C"/>
    <w:rsid w:val="004C3610"/>
    <w:rsid w:val="004C377B"/>
    <w:rsid w:val="004C3976"/>
    <w:rsid w:val="004C3AF7"/>
    <w:rsid w:val="004C3CEB"/>
    <w:rsid w:val="004C3CFB"/>
    <w:rsid w:val="004C3E31"/>
    <w:rsid w:val="004C3F04"/>
    <w:rsid w:val="004C3FBE"/>
    <w:rsid w:val="004C40EA"/>
    <w:rsid w:val="004C4204"/>
    <w:rsid w:val="004C4211"/>
    <w:rsid w:val="004C4324"/>
    <w:rsid w:val="004C43C7"/>
    <w:rsid w:val="004C4477"/>
    <w:rsid w:val="004C4578"/>
    <w:rsid w:val="004C46B3"/>
    <w:rsid w:val="004C49DF"/>
    <w:rsid w:val="004C4ACF"/>
    <w:rsid w:val="004C4D27"/>
    <w:rsid w:val="004C4D32"/>
    <w:rsid w:val="004C4FF9"/>
    <w:rsid w:val="004C502B"/>
    <w:rsid w:val="004C5044"/>
    <w:rsid w:val="004C50A2"/>
    <w:rsid w:val="004C50D7"/>
    <w:rsid w:val="004C50F0"/>
    <w:rsid w:val="004C528F"/>
    <w:rsid w:val="004C52EC"/>
    <w:rsid w:val="004C539D"/>
    <w:rsid w:val="004C541D"/>
    <w:rsid w:val="004C554E"/>
    <w:rsid w:val="004C55C3"/>
    <w:rsid w:val="004C5600"/>
    <w:rsid w:val="004C59CF"/>
    <w:rsid w:val="004C5B44"/>
    <w:rsid w:val="004C5C0C"/>
    <w:rsid w:val="004C5C68"/>
    <w:rsid w:val="004C5CC3"/>
    <w:rsid w:val="004C5CDB"/>
    <w:rsid w:val="004C6099"/>
    <w:rsid w:val="004C61EC"/>
    <w:rsid w:val="004C6242"/>
    <w:rsid w:val="004C63DD"/>
    <w:rsid w:val="004C65CF"/>
    <w:rsid w:val="004C6626"/>
    <w:rsid w:val="004C66E4"/>
    <w:rsid w:val="004C6932"/>
    <w:rsid w:val="004C6A61"/>
    <w:rsid w:val="004C6DA6"/>
    <w:rsid w:val="004C6E2A"/>
    <w:rsid w:val="004C6EF6"/>
    <w:rsid w:val="004C6EF8"/>
    <w:rsid w:val="004C6F17"/>
    <w:rsid w:val="004C6F4A"/>
    <w:rsid w:val="004C6F6C"/>
    <w:rsid w:val="004C712D"/>
    <w:rsid w:val="004C72F3"/>
    <w:rsid w:val="004C73F9"/>
    <w:rsid w:val="004C74E8"/>
    <w:rsid w:val="004C756D"/>
    <w:rsid w:val="004C763A"/>
    <w:rsid w:val="004C765A"/>
    <w:rsid w:val="004C768B"/>
    <w:rsid w:val="004C76AD"/>
    <w:rsid w:val="004C76F7"/>
    <w:rsid w:val="004C78A1"/>
    <w:rsid w:val="004C78AE"/>
    <w:rsid w:val="004C79C2"/>
    <w:rsid w:val="004C79DA"/>
    <w:rsid w:val="004C7A8B"/>
    <w:rsid w:val="004C7C5A"/>
    <w:rsid w:val="004C7F51"/>
    <w:rsid w:val="004D0217"/>
    <w:rsid w:val="004D02A4"/>
    <w:rsid w:val="004D0411"/>
    <w:rsid w:val="004D069F"/>
    <w:rsid w:val="004D0B50"/>
    <w:rsid w:val="004D0B63"/>
    <w:rsid w:val="004D0E0D"/>
    <w:rsid w:val="004D113D"/>
    <w:rsid w:val="004D1587"/>
    <w:rsid w:val="004D158B"/>
    <w:rsid w:val="004D1668"/>
    <w:rsid w:val="004D16EC"/>
    <w:rsid w:val="004D190F"/>
    <w:rsid w:val="004D1B4E"/>
    <w:rsid w:val="004D2091"/>
    <w:rsid w:val="004D235E"/>
    <w:rsid w:val="004D2529"/>
    <w:rsid w:val="004D26AF"/>
    <w:rsid w:val="004D2857"/>
    <w:rsid w:val="004D29EE"/>
    <w:rsid w:val="004D2A26"/>
    <w:rsid w:val="004D2C23"/>
    <w:rsid w:val="004D2CA4"/>
    <w:rsid w:val="004D2ED7"/>
    <w:rsid w:val="004D309D"/>
    <w:rsid w:val="004D3213"/>
    <w:rsid w:val="004D324A"/>
    <w:rsid w:val="004D32DE"/>
    <w:rsid w:val="004D3345"/>
    <w:rsid w:val="004D3482"/>
    <w:rsid w:val="004D34A4"/>
    <w:rsid w:val="004D34FC"/>
    <w:rsid w:val="004D357D"/>
    <w:rsid w:val="004D36BE"/>
    <w:rsid w:val="004D380F"/>
    <w:rsid w:val="004D39F4"/>
    <w:rsid w:val="004D3A7B"/>
    <w:rsid w:val="004D3A86"/>
    <w:rsid w:val="004D3AAB"/>
    <w:rsid w:val="004D3ADD"/>
    <w:rsid w:val="004D3AF6"/>
    <w:rsid w:val="004D3BD8"/>
    <w:rsid w:val="004D3C37"/>
    <w:rsid w:val="004D3E7F"/>
    <w:rsid w:val="004D3EBC"/>
    <w:rsid w:val="004D3F06"/>
    <w:rsid w:val="004D4203"/>
    <w:rsid w:val="004D4204"/>
    <w:rsid w:val="004D42D9"/>
    <w:rsid w:val="004D441F"/>
    <w:rsid w:val="004D44CE"/>
    <w:rsid w:val="004D44F9"/>
    <w:rsid w:val="004D46DD"/>
    <w:rsid w:val="004D4840"/>
    <w:rsid w:val="004D48B8"/>
    <w:rsid w:val="004D4921"/>
    <w:rsid w:val="004D4AC1"/>
    <w:rsid w:val="004D4E7E"/>
    <w:rsid w:val="004D4FE3"/>
    <w:rsid w:val="004D513C"/>
    <w:rsid w:val="004D54A5"/>
    <w:rsid w:val="004D5663"/>
    <w:rsid w:val="004D582F"/>
    <w:rsid w:val="004D59AD"/>
    <w:rsid w:val="004D5A50"/>
    <w:rsid w:val="004D5BA6"/>
    <w:rsid w:val="004D5BDE"/>
    <w:rsid w:val="004D60FD"/>
    <w:rsid w:val="004D614E"/>
    <w:rsid w:val="004D6360"/>
    <w:rsid w:val="004D6598"/>
    <w:rsid w:val="004D68AC"/>
    <w:rsid w:val="004D6A90"/>
    <w:rsid w:val="004D6E3E"/>
    <w:rsid w:val="004D7163"/>
    <w:rsid w:val="004D716F"/>
    <w:rsid w:val="004D72F5"/>
    <w:rsid w:val="004D73D5"/>
    <w:rsid w:val="004D7588"/>
    <w:rsid w:val="004D7623"/>
    <w:rsid w:val="004D7744"/>
    <w:rsid w:val="004D7771"/>
    <w:rsid w:val="004D78D5"/>
    <w:rsid w:val="004D7B73"/>
    <w:rsid w:val="004D7CB1"/>
    <w:rsid w:val="004D7E94"/>
    <w:rsid w:val="004D7F04"/>
    <w:rsid w:val="004E001A"/>
    <w:rsid w:val="004E0044"/>
    <w:rsid w:val="004E03D9"/>
    <w:rsid w:val="004E0407"/>
    <w:rsid w:val="004E0465"/>
    <w:rsid w:val="004E0519"/>
    <w:rsid w:val="004E06FE"/>
    <w:rsid w:val="004E0A10"/>
    <w:rsid w:val="004E0BCF"/>
    <w:rsid w:val="004E0BE7"/>
    <w:rsid w:val="004E0D72"/>
    <w:rsid w:val="004E0D93"/>
    <w:rsid w:val="004E0DA8"/>
    <w:rsid w:val="004E0DAB"/>
    <w:rsid w:val="004E0DFC"/>
    <w:rsid w:val="004E0ECF"/>
    <w:rsid w:val="004E0F37"/>
    <w:rsid w:val="004E0F71"/>
    <w:rsid w:val="004E0FB0"/>
    <w:rsid w:val="004E1034"/>
    <w:rsid w:val="004E108E"/>
    <w:rsid w:val="004E141A"/>
    <w:rsid w:val="004E152B"/>
    <w:rsid w:val="004E15CA"/>
    <w:rsid w:val="004E1721"/>
    <w:rsid w:val="004E179E"/>
    <w:rsid w:val="004E17FB"/>
    <w:rsid w:val="004E1816"/>
    <w:rsid w:val="004E1A7A"/>
    <w:rsid w:val="004E1A96"/>
    <w:rsid w:val="004E1AB6"/>
    <w:rsid w:val="004E1C13"/>
    <w:rsid w:val="004E1CE9"/>
    <w:rsid w:val="004E1DC0"/>
    <w:rsid w:val="004E205F"/>
    <w:rsid w:val="004E20CC"/>
    <w:rsid w:val="004E215E"/>
    <w:rsid w:val="004E21D7"/>
    <w:rsid w:val="004E21E6"/>
    <w:rsid w:val="004E21F8"/>
    <w:rsid w:val="004E2318"/>
    <w:rsid w:val="004E252D"/>
    <w:rsid w:val="004E263B"/>
    <w:rsid w:val="004E281D"/>
    <w:rsid w:val="004E291A"/>
    <w:rsid w:val="004E299C"/>
    <w:rsid w:val="004E29EB"/>
    <w:rsid w:val="004E2A0C"/>
    <w:rsid w:val="004E2AD5"/>
    <w:rsid w:val="004E2D17"/>
    <w:rsid w:val="004E2DFA"/>
    <w:rsid w:val="004E2F6E"/>
    <w:rsid w:val="004E3182"/>
    <w:rsid w:val="004E31CF"/>
    <w:rsid w:val="004E31FF"/>
    <w:rsid w:val="004E327E"/>
    <w:rsid w:val="004E345A"/>
    <w:rsid w:val="004E3478"/>
    <w:rsid w:val="004E36AD"/>
    <w:rsid w:val="004E37D0"/>
    <w:rsid w:val="004E388A"/>
    <w:rsid w:val="004E3ABA"/>
    <w:rsid w:val="004E3D79"/>
    <w:rsid w:val="004E3E28"/>
    <w:rsid w:val="004E3EFD"/>
    <w:rsid w:val="004E3F59"/>
    <w:rsid w:val="004E41E4"/>
    <w:rsid w:val="004E41F5"/>
    <w:rsid w:val="004E4291"/>
    <w:rsid w:val="004E42CF"/>
    <w:rsid w:val="004E4382"/>
    <w:rsid w:val="004E452D"/>
    <w:rsid w:val="004E49DD"/>
    <w:rsid w:val="004E4AC1"/>
    <w:rsid w:val="004E4B78"/>
    <w:rsid w:val="004E4C6B"/>
    <w:rsid w:val="004E4CEA"/>
    <w:rsid w:val="004E4E6C"/>
    <w:rsid w:val="004E50C3"/>
    <w:rsid w:val="004E51EE"/>
    <w:rsid w:val="004E539F"/>
    <w:rsid w:val="004E541C"/>
    <w:rsid w:val="004E54C7"/>
    <w:rsid w:val="004E54DA"/>
    <w:rsid w:val="004E555D"/>
    <w:rsid w:val="004E564A"/>
    <w:rsid w:val="004E56DE"/>
    <w:rsid w:val="004E5779"/>
    <w:rsid w:val="004E57C6"/>
    <w:rsid w:val="004E5873"/>
    <w:rsid w:val="004E5B84"/>
    <w:rsid w:val="004E5BF3"/>
    <w:rsid w:val="004E5DE1"/>
    <w:rsid w:val="004E5EBB"/>
    <w:rsid w:val="004E613D"/>
    <w:rsid w:val="004E623C"/>
    <w:rsid w:val="004E626C"/>
    <w:rsid w:val="004E62F6"/>
    <w:rsid w:val="004E62F9"/>
    <w:rsid w:val="004E636E"/>
    <w:rsid w:val="004E6380"/>
    <w:rsid w:val="004E6402"/>
    <w:rsid w:val="004E6419"/>
    <w:rsid w:val="004E642A"/>
    <w:rsid w:val="004E6447"/>
    <w:rsid w:val="004E64D3"/>
    <w:rsid w:val="004E65B1"/>
    <w:rsid w:val="004E6755"/>
    <w:rsid w:val="004E68C1"/>
    <w:rsid w:val="004E692A"/>
    <w:rsid w:val="004E69E2"/>
    <w:rsid w:val="004E6A47"/>
    <w:rsid w:val="004E6A80"/>
    <w:rsid w:val="004E6AB3"/>
    <w:rsid w:val="004E6C2D"/>
    <w:rsid w:val="004E6C3F"/>
    <w:rsid w:val="004E6C6F"/>
    <w:rsid w:val="004E6E2B"/>
    <w:rsid w:val="004E701C"/>
    <w:rsid w:val="004E725A"/>
    <w:rsid w:val="004E74DE"/>
    <w:rsid w:val="004E753A"/>
    <w:rsid w:val="004E75F3"/>
    <w:rsid w:val="004E7879"/>
    <w:rsid w:val="004E78A3"/>
    <w:rsid w:val="004E7ABF"/>
    <w:rsid w:val="004E7C13"/>
    <w:rsid w:val="004E7CB4"/>
    <w:rsid w:val="004E7D50"/>
    <w:rsid w:val="004E7E44"/>
    <w:rsid w:val="004E7F04"/>
    <w:rsid w:val="004E7F57"/>
    <w:rsid w:val="004F0124"/>
    <w:rsid w:val="004F03B7"/>
    <w:rsid w:val="004F03D9"/>
    <w:rsid w:val="004F04D3"/>
    <w:rsid w:val="004F0521"/>
    <w:rsid w:val="004F057C"/>
    <w:rsid w:val="004F0845"/>
    <w:rsid w:val="004F0CAA"/>
    <w:rsid w:val="004F1015"/>
    <w:rsid w:val="004F11C0"/>
    <w:rsid w:val="004F126B"/>
    <w:rsid w:val="004F12D3"/>
    <w:rsid w:val="004F1374"/>
    <w:rsid w:val="004F1524"/>
    <w:rsid w:val="004F153F"/>
    <w:rsid w:val="004F1756"/>
    <w:rsid w:val="004F1856"/>
    <w:rsid w:val="004F1883"/>
    <w:rsid w:val="004F18DC"/>
    <w:rsid w:val="004F19E4"/>
    <w:rsid w:val="004F1B26"/>
    <w:rsid w:val="004F1C19"/>
    <w:rsid w:val="004F1C84"/>
    <w:rsid w:val="004F1CA9"/>
    <w:rsid w:val="004F1D05"/>
    <w:rsid w:val="004F20E9"/>
    <w:rsid w:val="004F210D"/>
    <w:rsid w:val="004F2196"/>
    <w:rsid w:val="004F223C"/>
    <w:rsid w:val="004F2355"/>
    <w:rsid w:val="004F246C"/>
    <w:rsid w:val="004F2595"/>
    <w:rsid w:val="004F26AC"/>
    <w:rsid w:val="004F280A"/>
    <w:rsid w:val="004F284C"/>
    <w:rsid w:val="004F2867"/>
    <w:rsid w:val="004F2ADA"/>
    <w:rsid w:val="004F2E05"/>
    <w:rsid w:val="004F2E0E"/>
    <w:rsid w:val="004F2F93"/>
    <w:rsid w:val="004F3091"/>
    <w:rsid w:val="004F314D"/>
    <w:rsid w:val="004F33D0"/>
    <w:rsid w:val="004F33F3"/>
    <w:rsid w:val="004F35AD"/>
    <w:rsid w:val="004F36A1"/>
    <w:rsid w:val="004F36B5"/>
    <w:rsid w:val="004F3743"/>
    <w:rsid w:val="004F3853"/>
    <w:rsid w:val="004F3950"/>
    <w:rsid w:val="004F3A2F"/>
    <w:rsid w:val="004F3A40"/>
    <w:rsid w:val="004F3AC6"/>
    <w:rsid w:val="004F3C91"/>
    <w:rsid w:val="004F3DD1"/>
    <w:rsid w:val="004F3DF8"/>
    <w:rsid w:val="004F429C"/>
    <w:rsid w:val="004F42F1"/>
    <w:rsid w:val="004F435C"/>
    <w:rsid w:val="004F45A9"/>
    <w:rsid w:val="004F464B"/>
    <w:rsid w:val="004F466C"/>
    <w:rsid w:val="004F4690"/>
    <w:rsid w:val="004F477C"/>
    <w:rsid w:val="004F4835"/>
    <w:rsid w:val="004F4893"/>
    <w:rsid w:val="004F4A01"/>
    <w:rsid w:val="004F4A3A"/>
    <w:rsid w:val="004F4B05"/>
    <w:rsid w:val="004F4C89"/>
    <w:rsid w:val="004F4F90"/>
    <w:rsid w:val="004F5060"/>
    <w:rsid w:val="004F5319"/>
    <w:rsid w:val="004F53BC"/>
    <w:rsid w:val="004F560A"/>
    <w:rsid w:val="004F572A"/>
    <w:rsid w:val="004F57DD"/>
    <w:rsid w:val="004F5A33"/>
    <w:rsid w:val="004F5A69"/>
    <w:rsid w:val="004F5B36"/>
    <w:rsid w:val="004F5B5A"/>
    <w:rsid w:val="004F5E39"/>
    <w:rsid w:val="004F5EA2"/>
    <w:rsid w:val="004F60EC"/>
    <w:rsid w:val="004F62D2"/>
    <w:rsid w:val="004F64B2"/>
    <w:rsid w:val="004F6586"/>
    <w:rsid w:val="004F65FC"/>
    <w:rsid w:val="004F6620"/>
    <w:rsid w:val="004F66FC"/>
    <w:rsid w:val="004F67FB"/>
    <w:rsid w:val="004F6879"/>
    <w:rsid w:val="004F6A36"/>
    <w:rsid w:val="004F6AFA"/>
    <w:rsid w:val="004F6C53"/>
    <w:rsid w:val="004F6EFB"/>
    <w:rsid w:val="004F6F10"/>
    <w:rsid w:val="004F7043"/>
    <w:rsid w:val="004F7132"/>
    <w:rsid w:val="004F71F7"/>
    <w:rsid w:val="004F7261"/>
    <w:rsid w:val="004F735D"/>
    <w:rsid w:val="004F73AF"/>
    <w:rsid w:val="004F7484"/>
    <w:rsid w:val="004F74CD"/>
    <w:rsid w:val="004F7601"/>
    <w:rsid w:val="004F76EA"/>
    <w:rsid w:val="004F7869"/>
    <w:rsid w:val="004F7982"/>
    <w:rsid w:val="004F79DF"/>
    <w:rsid w:val="004F7B82"/>
    <w:rsid w:val="004F7D0E"/>
    <w:rsid w:val="004F7E73"/>
    <w:rsid w:val="004F7EAC"/>
    <w:rsid w:val="004F7EDA"/>
    <w:rsid w:val="004F7F06"/>
    <w:rsid w:val="005000ED"/>
    <w:rsid w:val="00500313"/>
    <w:rsid w:val="005003DA"/>
    <w:rsid w:val="00500423"/>
    <w:rsid w:val="005004F5"/>
    <w:rsid w:val="00500504"/>
    <w:rsid w:val="005005DC"/>
    <w:rsid w:val="00500696"/>
    <w:rsid w:val="0050083A"/>
    <w:rsid w:val="00500929"/>
    <w:rsid w:val="00500935"/>
    <w:rsid w:val="00501076"/>
    <w:rsid w:val="00501358"/>
    <w:rsid w:val="00501437"/>
    <w:rsid w:val="0050143D"/>
    <w:rsid w:val="005014AE"/>
    <w:rsid w:val="00501500"/>
    <w:rsid w:val="00501597"/>
    <w:rsid w:val="0050168F"/>
    <w:rsid w:val="005017EC"/>
    <w:rsid w:val="00501812"/>
    <w:rsid w:val="00501A15"/>
    <w:rsid w:val="00501B76"/>
    <w:rsid w:val="00501C07"/>
    <w:rsid w:val="00501F26"/>
    <w:rsid w:val="005021E0"/>
    <w:rsid w:val="005023FB"/>
    <w:rsid w:val="0050249F"/>
    <w:rsid w:val="005024B3"/>
    <w:rsid w:val="00502632"/>
    <w:rsid w:val="00502B7D"/>
    <w:rsid w:val="00502BBE"/>
    <w:rsid w:val="00502F00"/>
    <w:rsid w:val="0050332D"/>
    <w:rsid w:val="00503355"/>
    <w:rsid w:val="0050360C"/>
    <w:rsid w:val="005038A4"/>
    <w:rsid w:val="00503B95"/>
    <w:rsid w:val="00503C03"/>
    <w:rsid w:val="00503C21"/>
    <w:rsid w:val="00503C2F"/>
    <w:rsid w:val="00503ECC"/>
    <w:rsid w:val="00503F41"/>
    <w:rsid w:val="00503FFA"/>
    <w:rsid w:val="0050404D"/>
    <w:rsid w:val="005040C9"/>
    <w:rsid w:val="00504112"/>
    <w:rsid w:val="0050424B"/>
    <w:rsid w:val="00504371"/>
    <w:rsid w:val="005045AE"/>
    <w:rsid w:val="005045ED"/>
    <w:rsid w:val="00504675"/>
    <w:rsid w:val="005046C3"/>
    <w:rsid w:val="0050474C"/>
    <w:rsid w:val="005047E9"/>
    <w:rsid w:val="005048EF"/>
    <w:rsid w:val="00504903"/>
    <w:rsid w:val="00504906"/>
    <w:rsid w:val="00504B9A"/>
    <w:rsid w:val="00504BDF"/>
    <w:rsid w:val="00504EDD"/>
    <w:rsid w:val="005051B0"/>
    <w:rsid w:val="00505213"/>
    <w:rsid w:val="00505224"/>
    <w:rsid w:val="00505333"/>
    <w:rsid w:val="00505A4B"/>
    <w:rsid w:val="00505A5E"/>
    <w:rsid w:val="00505BEC"/>
    <w:rsid w:val="00505E27"/>
    <w:rsid w:val="00505E86"/>
    <w:rsid w:val="00505E8D"/>
    <w:rsid w:val="00506008"/>
    <w:rsid w:val="00506090"/>
    <w:rsid w:val="005065EF"/>
    <w:rsid w:val="005066DD"/>
    <w:rsid w:val="005066F2"/>
    <w:rsid w:val="00506786"/>
    <w:rsid w:val="005069D2"/>
    <w:rsid w:val="00506CAF"/>
    <w:rsid w:val="00506EDD"/>
    <w:rsid w:val="00507105"/>
    <w:rsid w:val="0050711F"/>
    <w:rsid w:val="0050727F"/>
    <w:rsid w:val="005073C7"/>
    <w:rsid w:val="005073E2"/>
    <w:rsid w:val="005073E3"/>
    <w:rsid w:val="00507509"/>
    <w:rsid w:val="00507774"/>
    <w:rsid w:val="00507924"/>
    <w:rsid w:val="0050798F"/>
    <w:rsid w:val="00507A3A"/>
    <w:rsid w:val="00507A4F"/>
    <w:rsid w:val="00507A73"/>
    <w:rsid w:val="00507E15"/>
    <w:rsid w:val="00507F4E"/>
    <w:rsid w:val="005100C3"/>
    <w:rsid w:val="0051010E"/>
    <w:rsid w:val="005104F5"/>
    <w:rsid w:val="00510545"/>
    <w:rsid w:val="005105B3"/>
    <w:rsid w:val="005108D2"/>
    <w:rsid w:val="0051095B"/>
    <w:rsid w:val="00510972"/>
    <w:rsid w:val="00510A25"/>
    <w:rsid w:val="00510A3D"/>
    <w:rsid w:val="00510AC3"/>
    <w:rsid w:val="00510ADE"/>
    <w:rsid w:val="00510D5A"/>
    <w:rsid w:val="00510E70"/>
    <w:rsid w:val="00510FEB"/>
    <w:rsid w:val="005110E4"/>
    <w:rsid w:val="005110F3"/>
    <w:rsid w:val="005112FA"/>
    <w:rsid w:val="00511311"/>
    <w:rsid w:val="0051132A"/>
    <w:rsid w:val="00511461"/>
    <w:rsid w:val="005114C3"/>
    <w:rsid w:val="005115A6"/>
    <w:rsid w:val="005116F0"/>
    <w:rsid w:val="005118CB"/>
    <w:rsid w:val="0051199A"/>
    <w:rsid w:val="005119C5"/>
    <w:rsid w:val="00511A6A"/>
    <w:rsid w:val="00511ABB"/>
    <w:rsid w:val="00511B51"/>
    <w:rsid w:val="00511B75"/>
    <w:rsid w:val="00511B7B"/>
    <w:rsid w:val="00511B95"/>
    <w:rsid w:val="00511C1F"/>
    <w:rsid w:val="00511CDA"/>
    <w:rsid w:val="00511CDC"/>
    <w:rsid w:val="0051206C"/>
    <w:rsid w:val="0051211A"/>
    <w:rsid w:val="005121ED"/>
    <w:rsid w:val="00512369"/>
    <w:rsid w:val="005123BB"/>
    <w:rsid w:val="00512548"/>
    <w:rsid w:val="0051262B"/>
    <w:rsid w:val="00512642"/>
    <w:rsid w:val="0051271E"/>
    <w:rsid w:val="00512728"/>
    <w:rsid w:val="005127CA"/>
    <w:rsid w:val="00512A41"/>
    <w:rsid w:val="00512D46"/>
    <w:rsid w:val="00512F31"/>
    <w:rsid w:val="00512F86"/>
    <w:rsid w:val="00512FB6"/>
    <w:rsid w:val="00513023"/>
    <w:rsid w:val="00513168"/>
    <w:rsid w:val="0051350D"/>
    <w:rsid w:val="00513517"/>
    <w:rsid w:val="005135A5"/>
    <w:rsid w:val="00513739"/>
    <w:rsid w:val="00513798"/>
    <w:rsid w:val="0051379E"/>
    <w:rsid w:val="0051387F"/>
    <w:rsid w:val="005138BA"/>
    <w:rsid w:val="0051396D"/>
    <w:rsid w:val="00513973"/>
    <w:rsid w:val="00513B25"/>
    <w:rsid w:val="00513BE8"/>
    <w:rsid w:val="00513D41"/>
    <w:rsid w:val="00513DA5"/>
    <w:rsid w:val="00513E8E"/>
    <w:rsid w:val="00513FD3"/>
    <w:rsid w:val="00514221"/>
    <w:rsid w:val="005142DE"/>
    <w:rsid w:val="00514626"/>
    <w:rsid w:val="00514669"/>
    <w:rsid w:val="00514672"/>
    <w:rsid w:val="0051471C"/>
    <w:rsid w:val="00514B19"/>
    <w:rsid w:val="00514B58"/>
    <w:rsid w:val="00514D3C"/>
    <w:rsid w:val="00515025"/>
    <w:rsid w:val="00515296"/>
    <w:rsid w:val="005152A8"/>
    <w:rsid w:val="00515340"/>
    <w:rsid w:val="005153E1"/>
    <w:rsid w:val="00515570"/>
    <w:rsid w:val="005155CE"/>
    <w:rsid w:val="00515624"/>
    <w:rsid w:val="005157B2"/>
    <w:rsid w:val="0051582E"/>
    <w:rsid w:val="00515983"/>
    <w:rsid w:val="00515A8E"/>
    <w:rsid w:val="00515AF4"/>
    <w:rsid w:val="00515E4C"/>
    <w:rsid w:val="00515F5B"/>
    <w:rsid w:val="00515F81"/>
    <w:rsid w:val="005160B3"/>
    <w:rsid w:val="00516133"/>
    <w:rsid w:val="005161B1"/>
    <w:rsid w:val="005161C5"/>
    <w:rsid w:val="005161D8"/>
    <w:rsid w:val="00516463"/>
    <w:rsid w:val="005164C0"/>
    <w:rsid w:val="0051669B"/>
    <w:rsid w:val="0051674D"/>
    <w:rsid w:val="005168A5"/>
    <w:rsid w:val="005169F9"/>
    <w:rsid w:val="00516A4D"/>
    <w:rsid w:val="00516A76"/>
    <w:rsid w:val="00516AA1"/>
    <w:rsid w:val="00516E20"/>
    <w:rsid w:val="00516E3E"/>
    <w:rsid w:val="00517163"/>
    <w:rsid w:val="0051738B"/>
    <w:rsid w:val="00517683"/>
    <w:rsid w:val="0051787B"/>
    <w:rsid w:val="0051788D"/>
    <w:rsid w:val="00517898"/>
    <w:rsid w:val="005178C4"/>
    <w:rsid w:val="005179EF"/>
    <w:rsid w:val="00517B7A"/>
    <w:rsid w:val="00517BFC"/>
    <w:rsid w:val="0052009D"/>
    <w:rsid w:val="0052024B"/>
    <w:rsid w:val="00520470"/>
    <w:rsid w:val="005205B1"/>
    <w:rsid w:val="00520618"/>
    <w:rsid w:val="00520690"/>
    <w:rsid w:val="00520691"/>
    <w:rsid w:val="005206B8"/>
    <w:rsid w:val="00520799"/>
    <w:rsid w:val="00520BA9"/>
    <w:rsid w:val="00520CBB"/>
    <w:rsid w:val="00520CBE"/>
    <w:rsid w:val="00520CFE"/>
    <w:rsid w:val="00520E25"/>
    <w:rsid w:val="00520EF5"/>
    <w:rsid w:val="00520FB3"/>
    <w:rsid w:val="0052117F"/>
    <w:rsid w:val="00521217"/>
    <w:rsid w:val="005212E7"/>
    <w:rsid w:val="005214FC"/>
    <w:rsid w:val="00521548"/>
    <w:rsid w:val="005215F0"/>
    <w:rsid w:val="005219B2"/>
    <w:rsid w:val="00521A90"/>
    <w:rsid w:val="00521ACC"/>
    <w:rsid w:val="00521DEE"/>
    <w:rsid w:val="00521FC5"/>
    <w:rsid w:val="0052202B"/>
    <w:rsid w:val="005220B9"/>
    <w:rsid w:val="0052223E"/>
    <w:rsid w:val="005222CF"/>
    <w:rsid w:val="005222D2"/>
    <w:rsid w:val="0052246D"/>
    <w:rsid w:val="00522489"/>
    <w:rsid w:val="00522629"/>
    <w:rsid w:val="005229BD"/>
    <w:rsid w:val="00522D3E"/>
    <w:rsid w:val="005230E4"/>
    <w:rsid w:val="005230EF"/>
    <w:rsid w:val="00523305"/>
    <w:rsid w:val="00523360"/>
    <w:rsid w:val="00523366"/>
    <w:rsid w:val="00523621"/>
    <w:rsid w:val="00523708"/>
    <w:rsid w:val="005238FC"/>
    <w:rsid w:val="0052392A"/>
    <w:rsid w:val="0052393A"/>
    <w:rsid w:val="0052393C"/>
    <w:rsid w:val="00523A84"/>
    <w:rsid w:val="00523BE6"/>
    <w:rsid w:val="00523C08"/>
    <w:rsid w:val="00523DF2"/>
    <w:rsid w:val="00523E20"/>
    <w:rsid w:val="00523E2E"/>
    <w:rsid w:val="00523E5B"/>
    <w:rsid w:val="00523F87"/>
    <w:rsid w:val="00523F9F"/>
    <w:rsid w:val="0052403C"/>
    <w:rsid w:val="00524252"/>
    <w:rsid w:val="0052427A"/>
    <w:rsid w:val="005242D6"/>
    <w:rsid w:val="00524485"/>
    <w:rsid w:val="00524490"/>
    <w:rsid w:val="005246FF"/>
    <w:rsid w:val="0052472F"/>
    <w:rsid w:val="00524814"/>
    <w:rsid w:val="005248E2"/>
    <w:rsid w:val="00524AB2"/>
    <w:rsid w:val="00524B64"/>
    <w:rsid w:val="00524CD4"/>
    <w:rsid w:val="00524E44"/>
    <w:rsid w:val="005250EC"/>
    <w:rsid w:val="005251BB"/>
    <w:rsid w:val="005251CD"/>
    <w:rsid w:val="005251FF"/>
    <w:rsid w:val="0052525A"/>
    <w:rsid w:val="005254A1"/>
    <w:rsid w:val="0052558A"/>
    <w:rsid w:val="00525654"/>
    <w:rsid w:val="005258AD"/>
    <w:rsid w:val="00525A4E"/>
    <w:rsid w:val="00525D35"/>
    <w:rsid w:val="00525D93"/>
    <w:rsid w:val="00525E28"/>
    <w:rsid w:val="00525EE4"/>
    <w:rsid w:val="00525FE7"/>
    <w:rsid w:val="00526011"/>
    <w:rsid w:val="0052620B"/>
    <w:rsid w:val="0052622A"/>
    <w:rsid w:val="0052622F"/>
    <w:rsid w:val="00526339"/>
    <w:rsid w:val="0052643B"/>
    <w:rsid w:val="005264D4"/>
    <w:rsid w:val="005264D6"/>
    <w:rsid w:val="0052670C"/>
    <w:rsid w:val="0052674F"/>
    <w:rsid w:val="00526827"/>
    <w:rsid w:val="005268B1"/>
    <w:rsid w:val="00526922"/>
    <w:rsid w:val="00526A17"/>
    <w:rsid w:val="00526C81"/>
    <w:rsid w:val="00526CB0"/>
    <w:rsid w:val="00526D32"/>
    <w:rsid w:val="00526F42"/>
    <w:rsid w:val="0052726A"/>
    <w:rsid w:val="00527378"/>
    <w:rsid w:val="005274CE"/>
    <w:rsid w:val="00527525"/>
    <w:rsid w:val="00527584"/>
    <w:rsid w:val="00527646"/>
    <w:rsid w:val="0052787E"/>
    <w:rsid w:val="00527DD5"/>
    <w:rsid w:val="00530163"/>
    <w:rsid w:val="00530439"/>
    <w:rsid w:val="005306DC"/>
    <w:rsid w:val="0053080E"/>
    <w:rsid w:val="00530993"/>
    <w:rsid w:val="005309DF"/>
    <w:rsid w:val="00530A51"/>
    <w:rsid w:val="00530AC1"/>
    <w:rsid w:val="00530B33"/>
    <w:rsid w:val="00530BA8"/>
    <w:rsid w:val="00530DAB"/>
    <w:rsid w:val="00530EAE"/>
    <w:rsid w:val="00530F9F"/>
    <w:rsid w:val="00530FA2"/>
    <w:rsid w:val="00530FF3"/>
    <w:rsid w:val="00531083"/>
    <w:rsid w:val="005310A8"/>
    <w:rsid w:val="00531381"/>
    <w:rsid w:val="005313BB"/>
    <w:rsid w:val="005313BC"/>
    <w:rsid w:val="005313FC"/>
    <w:rsid w:val="00531935"/>
    <w:rsid w:val="00531AB3"/>
    <w:rsid w:val="00531B52"/>
    <w:rsid w:val="00531E34"/>
    <w:rsid w:val="00531E51"/>
    <w:rsid w:val="00531F31"/>
    <w:rsid w:val="00531F6E"/>
    <w:rsid w:val="00531F89"/>
    <w:rsid w:val="00532048"/>
    <w:rsid w:val="005320C8"/>
    <w:rsid w:val="005320D7"/>
    <w:rsid w:val="005320DE"/>
    <w:rsid w:val="005321C4"/>
    <w:rsid w:val="005322D8"/>
    <w:rsid w:val="005322FF"/>
    <w:rsid w:val="00532441"/>
    <w:rsid w:val="00532496"/>
    <w:rsid w:val="00532616"/>
    <w:rsid w:val="005326B4"/>
    <w:rsid w:val="0053277B"/>
    <w:rsid w:val="00532877"/>
    <w:rsid w:val="00532983"/>
    <w:rsid w:val="00532A06"/>
    <w:rsid w:val="00532D65"/>
    <w:rsid w:val="00532EE8"/>
    <w:rsid w:val="00532F54"/>
    <w:rsid w:val="005330B1"/>
    <w:rsid w:val="00533144"/>
    <w:rsid w:val="00533231"/>
    <w:rsid w:val="00533235"/>
    <w:rsid w:val="00533289"/>
    <w:rsid w:val="00533400"/>
    <w:rsid w:val="00533482"/>
    <w:rsid w:val="0053363E"/>
    <w:rsid w:val="005336A9"/>
    <w:rsid w:val="005337D5"/>
    <w:rsid w:val="00533A1D"/>
    <w:rsid w:val="00533B60"/>
    <w:rsid w:val="00533BE2"/>
    <w:rsid w:val="00533C23"/>
    <w:rsid w:val="00533EDE"/>
    <w:rsid w:val="0053418C"/>
    <w:rsid w:val="00534257"/>
    <w:rsid w:val="00534319"/>
    <w:rsid w:val="005343BC"/>
    <w:rsid w:val="005345E3"/>
    <w:rsid w:val="00534814"/>
    <w:rsid w:val="00534843"/>
    <w:rsid w:val="00534981"/>
    <w:rsid w:val="0053499D"/>
    <w:rsid w:val="00534C31"/>
    <w:rsid w:val="00534F81"/>
    <w:rsid w:val="00535000"/>
    <w:rsid w:val="00535007"/>
    <w:rsid w:val="005350C8"/>
    <w:rsid w:val="005351CD"/>
    <w:rsid w:val="00535205"/>
    <w:rsid w:val="0053544B"/>
    <w:rsid w:val="00535497"/>
    <w:rsid w:val="005354AE"/>
    <w:rsid w:val="00535503"/>
    <w:rsid w:val="0053553F"/>
    <w:rsid w:val="00535969"/>
    <w:rsid w:val="00535BCC"/>
    <w:rsid w:val="00535CE0"/>
    <w:rsid w:val="00535D1B"/>
    <w:rsid w:val="00535D4B"/>
    <w:rsid w:val="00535DD4"/>
    <w:rsid w:val="00535E1C"/>
    <w:rsid w:val="00535FDF"/>
    <w:rsid w:val="005360A9"/>
    <w:rsid w:val="0053627B"/>
    <w:rsid w:val="00536303"/>
    <w:rsid w:val="005366CD"/>
    <w:rsid w:val="005366CE"/>
    <w:rsid w:val="00536E00"/>
    <w:rsid w:val="00536EBA"/>
    <w:rsid w:val="00536EDE"/>
    <w:rsid w:val="00536F09"/>
    <w:rsid w:val="0053732C"/>
    <w:rsid w:val="005373AA"/>
    <w:rsid w:val="005373B1"/>
    <w:rsid w:val="00537578"/>
    <w:rsid w:val="005375B2"/>
    <w:rsid w:val="005375C8"/>
    <w:rsid w:val="005375D9"/>
    <w:rsid w:val="00537663"/>
    <w:rsid w:val="00537698"/>
    <w:rsid w:val="005376CD"/>
    <w:rsid w:val="005377AE"/>
    <w:rsid w:val="005377FF"/>
    <w:rsid w:val="005379A9"/>
    <w:rsid w:val="005379F4"/>
    <w:rsid w:val="00537A17"/>
    <w:rsid w:val="00537A48"/>
    <w:rsid w:val="00537A6D"/>
    <w:rsid w:val="00537B6C"/>
    <w:rsid w:val="00537C46"/>
    <w:rsid w:val="0054022D"/>
    <w:rsid w:val="00540323"/>
    <w:rsid w:val="005403D0"/>
    <w:rsid w:val="0054047A"/>
    <w:rsid w:val="0054057F"/>
    <w:rsid w:val="005405EE"/>
    <w:rsid w:val="00540628"/>
    <w:rsid w:val="005406E6"/>
    <w:rsid w:val="005409A2"/>
    <w:rsid w:val="00540A7C"/>
    <w:rsid w:val="00540ADB"/>
    <w:rsid w:val="00540BC3"/>
    <w:rsid w:val="00540DC8"/>
    <w:rsid w:val="00540E90"/>
    <w:rsid w:val="00540ECE"/>
    <w:rsid w:val="00540F04"/>
    <w:rsid w:val="00540F88"/>
    <w:rsid w:val="005410DD"/>
    <w:rsid w:val="0054134E"/>
    <w:rsid w:val="00541393"/>
    <w:rsid w:val="00541587"/>
    <w:rsid w:val="00541780"/>
    <w:rsid w:val="005417AA"/>
    <w:rsid w:val="00541A43"/>
    <w:rsid w:val="00541A45"/>
    <w:rsid w:val="00541BB7"/>
    <w:rsid w:val="00541D49"/>
    <w:rsid w:val="00541E5F"/>
    <w:rsid w:val="00542253"/>
    <w:rsid w:val="005424C3"/>
    <w:rsid w:val="005424F1"/>
    <w:rsid w:val="00542520"/>
    <w:rsid w:val="00542546"/>
    <w:rsid w:val="00542804"/>
    <w:rsid w:val="0054286A"/>
    <w:rsid w:val="00542A33"/>
    <w:rsid w:val="00542B58"/>
    <w:rsid w:val="00542CA5"/>
    <w:rsid w:val="00542DE7"/>
    <w:rsid w:val="00542E76"/>
    <w:rsid w:val="00542E78"/>
    <w:rsid w:val="00542E7E"/>
    <w:rsid w:val="00542E9E"/>
    <w:rsid w:val="00542FD8"/>
    <w:rsid w:val="00543134"/>
    <w:rsid w:val="005431EC"/>
    <w:rsid w:val="005435E8"/>
    <w:rsid w:val="00543647"/>
    <w:rsid w:val="00543836"/>
    <w:rsid w:val="00543847"/>
    <w:rsid w:val="005438BB"/>
    <w:rsid w:val="005438CA"/>
    <w:rsid w:val="005439AA"/>
    <w:rsid w:val="005439C4"/>
    <w:rsid w:val="00543C7C"/>
    <w:rsid w:val="00543CCB"/>
    <w:rsid w:val="00543E36"/>
    <w:rsid w:val="005441CB"/>
    <w:rsid w:val="00544557"/>
    <w:rsid w:val="0054464B"/>
    <w:rsid w:val="0054476F"/>
    <w:rsid w:val="00544A9D"/>
    <w:rsid w:val="00544CE4"/>
    <w:rsid w:val="00544DE2"/>
    <w:rsid w:val="00544E0A"/>
    <w:rsid w:val="00544EC3"/>
    <w:rsid w:val="00544F03"/>
    <w:rsid w:val="00545042"/>
    <w:rsid w:val="0054515E"/>
    <w:rsid w:val="005452F4"/>
    <w:rsid w:val="00545571"/>
    <w:rsid w:val="00545856"/>
    <w:rsid w:val="00545A47"/>
    <w:rsid w:val="00545A8D"/>
    <w:rsid w:val="00545D1B"/>
    <w:rsid w:val="00545D4D"/>
    <w:rsid w:val="00545D8F"/>
    <w:rsid w:val="005464ED"/>
    <w:rsid w:val="0054665A"/>
    <w:rsid w:val="005467CF"/>
    <w:rsid w:val="005467EE"/>
    <w:rsid w:val="0054684C"/>
    <w:rsid w:val="005468F0"/>
    <w:rsid w:val="00546B36"/>
    <w:rsid w:val="00546B98"/>
    <w:rsid w:val="00547149"/>
    <w:rsid w:val="00547280"/>
    <w:rsid w:val="00547458"/>
    <w:rsid w:val="0054747D"/>
    <w:rsid w:val="00547571"/>
    <w:rsid w:val="00547676"/>
    <w:rsid w:val="005476A3"/>
    <w:rsid w:val="0054771E"/>
    <w:rsid w:val="00547B2D"/>
    <w:rsid w:val="00547BCC"/>
    <w:rsid w:val="00547E44"/>
    <w:rsid w:val="00547E52"/>
    <w:rsid w:val="00547EBE"/>
    <w:rsid w:val="00547F0A"/>
    <w:rsid w:val="005500AC"/>
    <w:rsid w:val="005500B9"/>
    <w:rsid w:val="0055023D"/>
    <w:rsid w:val="0055067F"/>
    <w:rsid w:val="00550942"/>
    <w:rsid w:val="00550A64"/>
    <w:rsid w:val="00550D93"/>
    <w:rsid w:val="00550E65"/>
    <w:rsid w:val="005510FE"/>
    <w:rsid w:val="00551303"/>
    <w:rsid w:val="00551332"/>
    <w:rsid w:val="0055145E"/>
    <w:rsid w:val="005514A7"/>
    <w:rsid w:val="005517AF"/>
    <w:rsid w:val="005517B7"/>
    <w:rsid w:val="00551830"/>
    <w:rsid w:val="0055197A"/>
    <w:rsid w:val="00551F92"/>
    <w:rsid w:val="00552028"/>
    <w:rsid w:val="00552061"/>
    <w:rsid w:val="00552149"/>
    <w:rsid w:val="005522C4"/>
    <w:rsid w:val="00552395"/>
    <w:rsid w:val="00552568"/>
    <w:rsid w:val="00552750"/>
    <w:rsid w:val="00552763"/>
    <w:rsid w:val="005527A6"/>
    <w:rsid w:val="0055292F"/>
    <w:rsid w:val="00552996"/>
    <w:rsid w:val="00552A85"/>
    <w:rsid w:val="00552B08"/>
    <w:rsid w:val="00552D50"/>
    <w:rsid w:val="00552D7A"/>
    <w:rsid w:val="00552DF0"/>
    <w:rsid w:val="00553019"/>
    <w:rsid w:val="005530E2"/>
    <w:rsid w:val="0055346F"/>
    <w:rsid w:val="005535F1"/>
    <w:rsid w:val="00553781"/>
    <w:rsid w:val="005538FC"/>
    <w:rsid w:val="00553AB0"/>
    <w:rsid w:val="00553B1F"/>
    <w:rsid w:val="00553B63"/>
    <w:rsid w:val="00553E1A"/>
    <w:rsid w:val="00553F24"/>
    <w:rsid w:val="00554130"/>
    <w:rsid w:val="0055422E"/>
    <w:rsid w:val="0055428E"/>
    <w:rsid w:val="00554420"/>
    <w:rsid w:val="005544CD"/>
    <w:rsid w:val="005544F8"/>
    <w:rsid w:val="0055477F"/>
    <w:rsid w:val="00554998"/>
    <w:rsid w:val="0055499F"/>
    <w:rsid w:val="00554B72"/>
    <w:rsid w:val="00554DB5"/>
    <w:rsid w:val="00554ED8"/>
    <w:rsid w:val="0055516B"/>
    <w:rsid w:val="005551A5"/>
    <w:rsid w:val="005553AB"/>
    <w:rsid w:val="005554EB"/>
    <w:rsid w:val="00555580"/>
    <w:rsid w:val="00555681"/>
    <w:rsid w:val="005556B6"/>
    <w:rsid w:val="00555739"/>
    <w:rsid w:val="005559A7"/>
    <w:rsid w:val="00555A1E"/>
    <w:rsid w:val="00555C1A"/>
    <w:rsid w:val="00555C83"/>
    <w:rsid w:val="00555DDA"/>
    <w:rsid w:val="00555E52"/>
    <w:rsid w:val="00556406"/>
    <w:rsid w:val="00556452"/>
    <w:rsid w:val="005564A0"/>
    <w:rsid w:val="00556512"/>
    <w:rsid w:val="00556717"/>
    <w:rsid w:val="00556B83"/>
    <w:rsid w:val="00556DAF"/>
    <w:rsid w:val="00557160"/>
    <w:rsid w:val="005574D4"/>
    <w:rsid w:val="0055770A"/>
    <w:rsid w:val="00557984"/>
    <w:rsid w:val="005579BE"/>
    <w:rsid w:val="005579DF"/>
    <w:rsid w:val="00557A12"/>
    <w:rsid w:val="00557A8D"/>
    <w:rsid w:val="00557AC3"/>
    <w:rsid w:val="00557C46"/>
    <w:rsid w:val="00557C9E"/>
    <w:rsid w:val="00557F16"/>
    <w:rsid w:val="00557F7F"/>
    <w:rsid w:val="00557FD9"/>
    <w:rsid w:val="00560111"/>
    <w:rsid w:val="005603B9"/>
    <w:rsid w:val="0056081B"/>
    <w:rsid w:val="005608A7"/>
    <w:rsid w:val="00560971"/>
    <w:rsid w:val="00560C0A"/>
    <w:rsid w:val="00560CF9"/>
    <w:rsid w:val="00560D5E"/>
    <w:rsid w:val="00560E08"/>
    <w:rsid w:val="00560EE8"/>
    <w:rsid w:val="0056107C"/>
    <w:rsid w:val="00561080"/>
    <w:rsid w:val="005611B2"/>
    <w:rsid w:val="00561270"/>
    <w:rsid w:val="0056132B"/>
    <w:rsid w:val="0056142F"/>
    <w:rsid w:val="0056156A"/>
    <w:rsid w:val="005615AA"/>
    <w:rsid w:val="005615C8"/>
    <w:rsid w:val="0056164F"/>
    <w:rsid w:val="00561672"/>
    <w:rsid w:val="00561716"/>
    <w:rsid w:val="005617E1"/>
    <w:rsid w:val="00561826"/>
    <w:rsid w:val="0056186B"/>
    <w:rsid w:val="00561AFB"/>
    <w:rsid w:val="00561BF6"/>
    <w:rsid w:val="00561C18"/>
    <w:rsid w:val="00561C21"/>
    <w:rsid w:val="00561E70"/>
    <w:rsid w:val="00561FC4"/>
    <w:rsid w:val="005621A4"/>
    <w:rsid w:val="00562245"/>
    <w:rsid w:val="00562400"/>
    <w:rsid w:val="005624DC"/>
    <w:rsid w:val="00562539"/>
    <w:rsid w:val="005625C0"/>
    <w:rsid w:val="005626A6"/>
    <w:rsid w:val="0056291F"/>
    <w:rsid w:val="00562A3F"/>
    <w:rsid w:val="00562D64"/>
    <w:rsid w:val="00562DA6"/>
    <w:rsid w:val="00562F36"/>
    <w:rsid w:val="00562F50"/>
    <w:rsid w:val="00562FDF"/>
    <w:rsid w:val="00562FE6"/>
    <w:rsid w:val="00563057"/>
    <w:rsid w:val="005632B3"/>
    <w:rsid w:val="0056331F"/>
    <w:rsid w:val="005636BA"/>
    <w:rsid w:val="005636FB"/>
    <w:rsid w:val="00563980"/>
    <w:rsid w:val="00563A27"/>
    <w:rsid w:val="00563B17"/>
    <w:rsid w:val="00563B1D"/>
    <w:rsid w:val="00563C11"/>
    <w:rsid w:val="00563E69"/>
    <w:rsid w:val="00563EDA"/>
    <w:rsid w:val="00563FEF"/>
    <w:rsid w:val="005641A1"/>
    <w:rsid w:val="00564287"/>
    <w:rsid w:val="005643EA"/>
    <w:rsid w:val="00564767"/>
    <w:rsid w:val="005648A7"/>
    <w:rsid w:val="005648B3"/>
    <w:rsid w:val="005648C5"/>
    <w:rsid w:val="005649AA"/>
    <w:rsid w:val="005649D5"/>
    <w:rsid w:val="00564A72"/>
    <w:rsid w:val="00564C26"/>
    <w:rsid w:val="00564D03"/>
    <w:rsid w:val="00564D10"/>
    <w:rsid w:val="00564D86"/>
    <w:rsid w:val="00564DC1"/>
    <w:rsid w:val="00564F19"/>
    <w:rsid w:val="005650B9"/>
    <w:rsid w:val="00565116"/>
    <w:rsid w:val="0056518F"/>
    <w:rsid w:val="005651AD"/>
    <w:rsid w:val="0056559B"/>
    <w:rsid w:val="005655C4"/>
    <w:rsid w:val="0056570C"/>
    <w:rsid w:val="00565781"/>
    <w:rsid w:val="00565D65"/>
    <w:rsid w:val="00565D96"/>
    <w:rsid w:val="00565E63"/>
    <w:rsid w:val="0056601E"/>
    <w:rsid w:val="00566194"/>
    <w:rsid w:val="0056622D"/>
    <w:rsid w:val="0056635A"/>
    <w:rsid w:val="00566374"/>
    <w:rsid w:val="00566480"/>
    <w:rsid w:val="00566568"/>
    <w:rsid w:val="00566690"/>
    <w:rsid w:val="005667BD"/>
    <w:rsid w:val="005667E7"/>
    <w:rsid w:val="00566955"/>
    <w:rsid w:val="005669B2"/>
    <w:rsid w:val="00566A3D"/>
    <w:rsid w:val="00566A84"/>
    <w:rsid w:val="00566C21"/>
    <w:rsid w:val="00566D3E"/>
    <w:rsid w:val="00566DBF"/>
    <w:rsid w:val="00566E22"/>
    <w:rsid w:val="00566EEB"/>
    <w:rsid w:val="00566F00"/>
    <w:rsid w:val="00566F23"/>
    <w:rsid w:val="00567211"/>
    <w:rsid w:val="00567217"/>
    <w:rsid w:val="00567222"/>
    <w:rsid w:val="00567242"/>
    <w:rsid w:val="00567385"/>
    <w:rsid w:val="0056753C"/>
    <w:rsid w:val="005676C7"/>
    <w:rsid w:val="00567ADB"/>
    <w:rsid w:val="00567B04"/>
    <w:rsid w:val="00567BB8"/>
    <w:rsid w:val="00567C1A"/>
    <w:rsid w:val="00567F74"/>
    <w:rsid w:val="005701C8"/>
    <w:rsid w:val="005702F9"/>
    <w:rsid w:val="005703C2"/>
    <w:rsid w:val="0057043F"/>
    <w:rsid w:val="005704A2"/>
    <w:rsid w:val="00570722"/>
    <w:rsid w:val="005708C6"/>
    <w:rsid w:val="00570901"/>
    <w:rsid w:val="00570906"/>
    <w:rsid w:val="00570A3A"/>
    <w:rsid w:val="00570CD3"/>
    <w:rsid w:val="00570EE6"/>
    <w:rsid w:val="0057124D"/>
    <w:rsid w:val="0057126B"/>
    <w:rsid w:val="005712C8"/>
    <w:rsid w:val="005714BA"/>
    <w:rsid w:val="005715DB"/>
    <w:rsid w:val="005717F5"/>
    <w:rsid w:val="00571855"/>
    <w:rsid w:val="0057192E"/>
    <w:rsid w:val="00571A0D"/>
    <w:rsid w:val="00571A2F"/>
    <w:rsid w:val="00571AB6"/>
    <w:rsid w:val="00571B9D"/>
    <w:rsid w:val="00571C10"/>
    <w:rsid w:val="00571E2D"/>
    <w:rsid w:val="005720B2"/>
    <w:rsid w:val="005720D8"/>
    <w:rsid w:val="005720D9"/>
    <w:rsid w:val="005722D3"/>
    <w:rsid w:val="00572501"/>
    <w:rsid w:val="005725A4"/>
    <w:rsid w:val="00572698"/>
    <w:rsid w:val="00572756"/>
    <w:rsid w:val="00572781"/>
    <w:rsid w:val="00572821"/>
    <w:rsid w:val="00572C05"/>
    <w:rsid w:val="00572C39"/>
    <w:rsid w:val="00572CE3"/>
    <w:rsid w:val="00573205"/>
    <w:rsid w:val="00573333"/>
    <w:rsid w:val="005733D2"/>
    <w:rsid w:val="0057359E"/>
    <w:rsid w:val="0057365A"/>
    <w:rsid w:val="0057367D"/>
    <w:rsid w:val="00573CAC"/>
    <w:rsid w:val="00573D16"/>
    <w:rsid w:val="00573F7A"/>
    <w:rsid w:val="0057408E"/>
    <w:rsid w:val="00574392"/>
    <w:rsid w:val="005743BC"/>
    <w:rsid w:val="00574557"/>
    <w:rsid w:val="00574609"/>
    <w:rsid w:val="00574920"/>
    <w:rsid w:val="005749C2"/>
    <w:rsid w:val="00574AA1"/>
    <w:rsid w:val="00574AD0"/>
    <w:rsid w:val="00574BA9"/>
    <w:rsid w:val="00574DC2"/>
    <w:rsid w:val="00574DC8"/>
    <w:rsid w:val="00574ED1"/>
    <w:rsid w:val="00574F1C"/>
    <w:rsid w:val="00574F7A"/>
    <w:rsid w:val="0057523C"/>
    <w:rsid w:val="005752F7"/>
    <w:rsid w:val="005753C0"/>
    <w:rsid w:val="005755D9"/>
    <w:rsid w:val="00575790"/>
    <w:rsid w:val="00575AAD"/>
    <w:rsid w:val="00575B10"/>
    <w:rsid w:val="00575DE2"/>
    <w:rsid w:val="0057604C"/>
    <w:rsid w:val="005761AB"/>
    <w:rsid w:val="00576249"/>
    <w:rsid w:val="00576280"/>
    <w:rsid w:val="005762D9"/>
    <w:rsid w:val="005762DB"/>
    <w:rsid w:val="005762FA"/>
    <w:rsid w:val="005763A3"/>
    <w:rsid w:val="00576558"/>
    <w:rsid w:val="0057680C"/>
    <w:rsid w:val="0057695C"/>
    <w:rsid w:val="00576C68"/>
    <w:rsid w:val="00576C96"/>
    <w:rsid w:val="00576C97"/>
    <w:rsid w:val="00576D51"/>
    <w:rsid w:val="0057700F"/>
    <w:rsid w:val="0057701F"/>
    <w:rsid w:val="0057708F"/>
    <w:rsid w:val="00577154"/>
    <w:rsid w:val="00577165"/>
    <w:rsid w:val="005771BA"/>
    <w:rsid w:val="00577348"/>
    <w:rsid w:val="00577354"/>
    <w:rsid w:val="00577386"/>
    <w:rsid w:val="005773BF"/>
    <w:rsid w:val="00577408"/>
    <w:rsid w:val="005774FB"/>
    <w:rsid w:val="0057750B"/>
    <w:rsid w:val="0057772A"/>
    <w:rsid w:val="00577BCD"/>
    <w:rsid w:val="00577C29"/>
    <w:rsid w:val="00577F02"/>
    <w:rsid w:val="00577FF9"/>
    <w:rsid w:val="0058001C"/>
    <w:rsid w:val="00580039"/>
    <w:rsid w:val="00580072"/>
    <w:rsid w:val="00580177"/>
    <w:rsid w:val="0058028D"/>
    <w:rsid w:val="005802BF"/>
    <w:rsid w:val="005803AC"/>
    <w:rsid w:val="005803F9"/>
    <w:rsid w:val="005805DB"/>
    <w:rsid w:val="0058067D"/>
    <w:rsid w:val="0058071B"/>
    <w:rsid w:val="0058087A"/>
    <w:rsid w:val="005808E8"/>
    <w:rsid w:val="00580DA3"/>
    <w:rsid w:val="00580EC0"/>
    <w:rsid w:val="00580F5D"/>
    <w:rsid w:val="00580F96"/>
    <w:rsid w:val="0058105E"/>
    <w:rsid w:val="0058116A"/>
    <w:rsid w:val="00581194"/>
    <w:rsid w:val="005811FC"/>
    <w:rsid w:val="0058139E"/>
    <w:rsid w:val="0058152A"/>
    <w:rsid w:val="0058159F"/>
    <w:rsid w:val="0058164E"/>
    <w:rsid w:val="005819A5"/>
    <w:rsid w:val="005819B1"/>
    <w:rsid w:val="005819DF"/>
    <w:rsid w:val="005819FB"/>
    <w:rsid w:val="00581A24"/>
    <w:rsid w:val="00581A83"/>
    <w:rsid w:val="00581ACD"/>
    <w:rsid w:val="00581AD4"/>
    <w:rsid w:val="00581AFE"/>
    <w:rsid w:val="00581B5D"/>
    <w:rsid w:val="00581B6B"/>
    <w:rsid w:val="00581BA1"/>
    <w:rsid w:val="00581C67"/>
    <w:rsid w:val="00581D14"/>
    <w:rsid w:val="00581E48"/>
    <w:rsid w:val="00581EF0"/>
    <w:rsid w:val="00582032"/>
    <w:rsid w:val="00582165"/>
    <w:rsid w:val="005822B2"/>
    <w:rsid w:val="005822C4"/>
    <w:rsid w:val="005823C2"/>
    <w:rsid w:val="005824F7"/>
    <w:rsid w:val="00582556"/>
    <w:rsid w:val="0058267B"/>
    <w:rsid w:val="005827C0"/>
    <w:rsid w:val="00582831"/>
    <w:rsid w:val="00582860"/>
    <w:rsid w:val="005829C5"/>
    <w:rsid w:val="00582A72"/>
    <w:rsid w:val="00582B82"/>
    <w:rsid w:val="00582BDF"/>
    <w:rsid w:val="00582C21"/>
    <w:rsid w:val="00582D14"/>
    <w:rsid w:val="00582FC6"/>
    <w:rsid w:val="0058300C"/>
    <w:rsid w:val="0058304B"/>
    <w:rsid w:val="005831BB"/>
    <w:rsid w:val="0058323D"/>
    <w:rsid w:val="00583474"/>
    <w:rsid w:val="00583534"/>
    <w:rsid w:val="0058391E"/>
    <w:rsid w:val="0058392F"/>
    <w:rsid w:val="00583CEB"/>
    <w:rsid w:val="00583DE8"/>
    <w:rsid w:val="00583E07"/>
    <w:rsid w:val="00583F47"/>
    <w:rsid w:val="00583FF4"/>
    <w:rsid w:val="00584116"/>
    <w:rsid w:val="005841A3"/>
    <w:rsid w:val="005842EA"/>
    <w:rsid w:val="00584507"/>
    <w:rsid w:val="005845F7"/>
    <w:rsid w:val="005847ED"/>
    <w:rsid w:val="005848B2"/>
    <w:rsid w:val="00584985"/>
    <w:rsid w:val="00584BC0"/>
    <w:rsid w:val="00584BFE"/>
    <w:rsid w:val="00584C0C"/>
    <w:rsid w:val="00584D44"/>
    <w:rsid w:val="00584D62"/>
    <w:rsid w:val="00584F22"/>
    <w:rsid w:val="00584F5E"/>
    <w:rsid w:val="00584FCE"/>
    <w:rsid w:val="00585119"/>
    <w:rsid w:val="00585157"/>
    <w:rsid w:val="00585305"/>
    <w:rsid w:val="0058536C"/>
    <w:rsid w:val="0058542D"/>
    <w:rsid w:val="00585516"/>
    <w:rsid w:val="005856E4"/>
    <w:rsid w:val="005858F2"/>
    <w:rsid w:val="0058593D"/>
    <w:rsid w:val="005859FF"/>
    <w:rsid w:val="00585A21"/>
    <w:rsid w:val="00585BFC"/>
    <w:rsid w:val="00585C3E"/>
    <w:rsid w:val="00585C7C"/>
    <w:rsid w:val="00585CDB"/>
    <w:rsid w:val="00585EE6"/>
    <w:rsid w:val="00586164"/>
    <w:rsid w:val="00586330"/>
    <w:rsid w:val="00586497"/>
    <w:rsid w:val="005865C1"/>
    <w:rsid w:val="005865CD"/>
    <w:rsid w:val="00586774"/>
    <w:rsid w:val="00586805"/>
    <w:rsid w:val="00586987"/>
    <w:rsid w:val="00586B2C"/>
    <w:rsid w:val="00586E86"/>
    <w:rsid w:val="00586F31"/>
    <w:rsid w:val="00586FDA"/>
    <w:rsid w:val="00586FDD"/>
    <w:rsid w:val="0058711A"/>
    <w:rsid w:val="005871A6"/>
    <w:rsid w:val="005871E3"/>
    <w:rsid w:val="00587260"/>
    <w:rsid w:val="00587282"/>
    <w:rsid w:val="00587403"/>
    <w:rsid w:val="005878DA"/>
    <w:rsid w:val="005879E6"/>
    <w:rsid w:val="00587A9D"/>
    <w:rsid w:val="00587ADA"/>
    <w:rsid w:val="00587C6C"/>
    <w:rsid w:val="00587CF5"/>
    <w:rsid w:val="00587D9D"/>
    <w:rsid w:val="00587E57"/>
    <w:rsid w:val="00590076"/>
    <w:rsid w:val="00590289"/>
    <w:rsid w:val="0059028D"/>
    <w:rsid w:val="00590296"/>
    <w:rsid w:val="00590395"/>
    <w:rsid w:val="005904BE"/>
    <w:rsid w:val="00590512"/>
    <w:rsid w:val="00590654"/>
    <w:rsid w:val="005907C7"/>
    <w:rsid w:val="005907FA"/>
    <w:rsid w:val="00590A9B"/>
    <w:rsid w:val="00590CC7"/>
    <w:rsid w:val="00590CDD"/>
    <w:rsid w:val="005912E8"/>
    <w:rsid w:val="00591327"/>
    <w:rsid w:val="0059154B"/>
    <w:rsid w:val="00591763"/>
    <w:rsid w:val="005918DB"/>
    <w:rsid w:val="005919CB"/>
    <w:rsid w:val="00591A47"/>
    <w:rsid w:val="00591A69"/>
    <w:rsid w:val="00591B46"/>
    <w:rsid w:val="00591B72"/>
    <w:rsid w:val="00591B7B"/>
    <w:rsid w:val="00591FEE"/>
    <w:rsid w:val="00592556"/>
    <w:rsid w:val="0059257F"/>
    <w:rsid w:val="0059267D"/>
    <w:rsid w:val="00592756"/>
    <w:rsid w:val="005927F0"/>
    <w:rsid w:val="00592810"/>
    <w:rsid w:val="005928D3"/>
    <w:rsid w:val="00592941"/>
    <w:rsid w:val="005929A9"/>
    <w:rsid w:val="00592A28"/>
    <w:rsid w:val="00592BCF"/>
    <w:rsid w:val="00592BED"/>
    <w:rsid w:val="00592C6E"/>
    <w:rsid w:val="00592F7C"/>
    <w:rsid w:val="0059305E"/>
    <w:rsid w:val="00593078"/>
    <w:rsid w:val="005931BF"/>
    <w:rsid w:val="0059330D"/>
    <w:rsid w:val="005933B7"/>
    <w:rsid w:val="005933E8"/>
    <w:rsid w:val="00593549"/>
    <w:rsid w:val="0059363D"/>
    <w:rsid w:val="0059374D"/>
    <w:rsid w:val="00593787"/>
    <w:rsid w:val="00593966"/>
    <w:rsid w:val="00593992"/>
    <w:rsid w:val="00593C7D"/>
    <w:rsid w:val="00593CA5"/>
    <w:rsid w:val="00593D1C"/>
    <w:rsid w:val="00593E3B"/>
    <w:rsid w:val="00593EDA"/>
    <w:rsid w:val="005945FF"/>
    <w:rsid w:val="0059481A"/>
    <w:rsid w:val="005948EF"/>
    <w:rsid w:val="00594959"/>
    <w:rsid w:val="005949DD"/>
    <w:rsid w:val="00594AA9"/>
    <w:rsid w:val="00594AF7"/>
    <w:rsid w:val="00594CDE"/>
    <w:rsid w:val="00594D63"/>
    <w:rsid w:val="00594D68"/>
    <w:rsid w:val="00594DCB"/>
    <w:rsid w:val="00594DE8"/>
    <w:rsid w:val="00594E05"/>
    <w:rsid w:val="00594E8A"/>
    <w:rsid w:val="00594FE0"/>
    <w:rsid w:val="0059510A"/>
    <w:rsid w:val="005951BF"/>
    <w:rsid w:val="005952C6"/>
    <w:rsid w:val="00595416"/>
    <w:rsid w:val="005954AF"/>
    <w:rsid w:val="005955D8"/>
    <w:rsid w:val="00595745"/>
    <w:rsid w:val="0059580A"/>
    <w:rsid w:val="0059580E"/>
    <w:rsid w:val="005958A5"/>
    <w:rsid w:val="00595A10"/>
    <w:rsid w:val="00595C43"/>
    <w:rsid w:val="00595D47"/>
    <w:rsid w:val="00595DEB"/>
    <w:rsid w:val="00595F2D"/>
    <w:rsid w:val="00596079"/>
    <w:rsid w:val="00596191"/>
    <w:rsid w:val="00596294"/>
    <w:rsid w:val="005962F9"/>
    <w:rsid w:val="005962FA"/>
    <w:rsid w:val="00596394"/>
    <w:rsid w:val="00596535"/>
    <w:rsid w:val="005965E5"/>
    <w:rsid w:val="0059666E"/>
    <w:rsid w:val="0059668E"/>
    <w:rsid w:val="0059669C"/>
    <w:rsid w:val="00596727"/>
    <w:rsid w:val="0059707F"/>
    <w:rsid w:val="005971A5"/>
    <w:rsid w:val="005971F3"/>
    <w:rsid w:val="005972A6"/>
    <w:rsid w:val="005972CB"/>
    <w:rsid w:val="00597324"/>
    <w:rsid w:val="00597691"/>
    <w:rsid w:val="0059784B"/>
    <w:rsid w:val="0059784C"/>
    <w:rsid w:val="0059786A"/>
    <w:rsid w:val="00597CC7"/>
    <w:rsid w:val="005A0090"/>
    <w:rsid w:val="005A028F"/>
    <w:rsid w:val="005A02CC"/>
    <w:rsid w:val="005A0308"/>
    <w:rsid w:val="005A0538"/>
    <w:rsid w:val="005A05B5"/>
    <w:rsid w:val="005A067C"/>
    <w:rsid w:val="005A069E"/>
    <w:rsid w:val="005A071D"/>
    <w:rsid w:val="005A0821"/>
    <w:rsid w:val="005A0829"/>
    <w:rsid w:val="005A09CE"/>
    <w:rsid w:val="005A0B2E"/>
    <w:rsid w:val="005A0D19"/>
    <w:rsid w:val="005A0D63"/>
    <w:rsid w:val="005A0EEE"/>
    <w:rsid w:val="005A0FC8"/>
    <w:rsid w:val="005A12F1"/>
    <w:rsid w:val="005A12FF"/>
    <w:rsid w:val="005A16BE"/>
    <w:rsid w:val="005A1703"/>
    <w:rsid w:val="005A17DF"/>
    <w:rsid w:val="005A1837"/>
    <w:rsid w:val="005A1932"/>
    <w:rsid w:val="005A19F0"/>
    <w:rsid w:val="005A1A16"/>
    <w:rsid w:val="005A1C1E"/>
    <w:rsid w:val="005A1E1C"/>
    <w:rsid w:val="005A1E67"/>
    <w:rsid w:val="005A1F41"/>
    <w:rsid w:val="005A208E"/>
    <w:rsid w:val="005A21A7"/>
    <w:rsid w:val="005A225C"/>
    <w:rsid w:val="005A2456"/>
    <w:rsid w:val="005A24FF"/>
    <w:rsid w:val="005A2578"/>
    <w:rsid w:val="005A2774"/>
    <w:rsid w:val="005A2777"/>
    <w:rsid w:val="005A292C"/>
    <w:rsid w:val="005A29A3"/>
    <w:rsid w:val="005A29F6"/>
    <w:rsid w:val="005A2A19"/>
    <w:rsid w:val="005A2B64"/>
    <w:rsid w:val="005A2B8D"/>
    <w:rsid w:val="005A314F"/>
    <w:rsid w:val="005A3198"/>
    <w:rsid w:val="005A3279"/>
    <w:rsid w:val="005A33FF"/>
    <w:rsid w:val="005A3683"/>
    <w:rsid w:val="005A36B6"/>
    <w:rsid w:val="005A3AA2"/>
    <w:rsid w:val="005A3AC6"/>
    <w:rsid w:val="005A3BDA"/>
    <w:rsid w:val="005A3C60"/>
    <w:rsid w:val="005A3D0C"/>
    <w:rsid w:val="005A3D23"/>
    <w:rsid w:val="005A3E69"/>
    <w:rsid w:val="005A3E9A"/>
    <w:rsid w:val="005A3F42"/>
    <w:rsid w:val="005A4053"/>
    <w:rsid w:val="005A4186"/>
    <w:rsid w:val="005A42B1"/>
    <w:rsid w:val="005A4474"/>
    <w:rsid w:val="005A47C4"/>
    <w:rsid w:val="005A4845"/>
    <w:rsid w:val="005A4A3D"/>
    <w:rsid w:val="005A4AB7"/>
    <w:rsid w:val="005A4B3F"/>
    <w:rsid w:val="005A4D07"/>
    <w:rsid w:val="005A4DF2"/>
    <w:rsid w:val="005A5115"/>
    <w:rsid w:val="005A5420"/>
    <w:rsid w:val="005A5584"/>
    <w:rsid w:val="005A55E5"/>
    <w:rsid w:val="005A5659"/>
    <w:rsid w:val="005A5803"/>
    <w:rsid w:val="005A586A"/>
    <w:rsid w:val="005A5A74"/>
    <w:rsid w:val="005A5A88"/>
    <w:rsid w:val="005A5B48"/>
    <w:rsid w:val="005A5BCC"/>
    <w:rsid w:val="005A5CAD"/>
    <w:rsid w:val="005A5D35"/>
    <w:rsid w:val="005A5D58"/>
    <w:rsid w:val="005A5F93"/>
    <w:rsid w:val="005A61D0"/>
    <w:rsid w:val="005A6238"/>
    <w:rsid w:val="005A6371"/>
    <w:rsid w:val="005A651F"/>
    <w:rsid w:val="005A6A3F"/>
    <w:rsid w:val="005A6F0A"/>
    <w:rsid w:val="005A6F68"/>
    <w:rsid w:val="005A7025"/>
    <w:rsid w:val="005A70DC"/>
    <w:rsid w:val="005A7185"/>
    <w:rsid w:val="005A71D1"/>
    <w:rsid w:val="005A7258"/>
    <w:rsid w:val="005A726C"/>
    <w:rsid w:val="005A7385"/>
    <w:rsid w:val="005A7497"/>
    <w:rsid w:val="005A7528"/>
    <w:rsid w:val="005A76A2"/>
    <w:rsid w:val="005A7721"/>
    <w:rsid w:val="005A7898"/>
    <w:rsid w:val="005A79DD"/>
    <w:rsid w:val="005A7B7A"/>
    <w:rsid w:val="005A7B82"/>
    <w:rsid w:val="005A7B91"/>
    <w:rsid w:val="005A7D12"/>
    <w:rsid w:val="005A7D13"/>
    <w:rsid w:val="005A7DB2"/>
    <w:rsid w:val="005A7E41"/>
    <w:rsid w:val="005A7EF1"/>
    <w:rsid w:val="005A7FCC"/>
    <w:rsid w:val="005B0134"/>
    <w:rsid w:val="005B0255"/>
    <w:rsid w:val="005B0565"/>
    <w:rsid w:val="005B0921"/>
    <w:rsid w:val="005B0C9F"/>
    <w:rsid w:val="005B0CB5"/>
    <w:rsid w:val="005B0E63"/>
    <w:rsid w:val="005B0EED"/>
    <w:rsid w:val="005B0F8B"/>
    <w:rsid w:val="005B10DB"/>
    <w:rsid w:val="005B10DF"/>
    <w:rsid w:val="005B1392"/>
    <w:rsid w:val="005B156C"/>
    <w:rsid w:val="005B15EB"/>
    <w:rsid w:val="005B178C"/>
    <w:rsid w:val="005B1A7A"/>
    <w:rsid w:val="005B1A96"/>
    <w:rsid w:val="005B1AE4"/>
    <w:rsid w:val="005B1BF9"/>
    <w:rsid w:val="005B22C9"/>
    <w:rsid w:val="005B2331"/>
    <w:rsid w:val="005B269A"/>
    <w:rsid w:val="005B2A1D"/>
    <w:rsid w:val="005B2AA9"/>
    <w:rsid w:val="005B2BB6"/>
    <w:rsid w:val="005B2FBA"/>
    <w:rsid w:val="005B302D"/>
    <w:rsid w:val="005B3065"/>
    <w:rsid w:val="005B30FF"/>
    <w:rsid w:val="005B31E3"/>
    <w:rsid w:val="005B334F"/>
    <w:rsid w:val="005B33B8"/>
    <w:rsid w:val="005B351E"/>
    <w:rsid w:val="005B355D"/>
    <w:rsid w:val="005B38E9"/>
    <w:rsid w:val="005B3972"/>
    <w:rsid w:val="005B3A73"/>
    <w:rsid w:val="005B3C94"/>
    <w:rsid w:val="005B3D0B"/>
    <w:rsid w:val="005B3DCD"/>
    <w:rsid w:val="005B3DF2"/>
    <w:rsid w:val="005B3E8A"/>
    <w:rsid w:val="005B3F2F"/>
    <w:rsid w:val="005B3FDA"/>
    <w:rsid w:val="005B41DA"/>
    <w:rsid w:val="005B4334"/>
    <w:rsid w:val="005B4447"/>
    <w:rsid w:val="005B448E"/>
    <w:rsid w:val="005B4611"/>
    <w:rsid w:val="005B47C4"/>
    <w:rsid w:val="005B489A"/>
    <w:rsid w:val="005B4912"/>
    <w:rsid w:val="005B499D"/>
    <w:rsid w:val="005B49A7"/>
    <w:rsid w:val="005B4A00"/>
    <w:rsid w:val="005B4A90"/>
    <w:rsid w:val="005B4CFA"/>
    <w:rsid w:val="005B4D34"/>
    <w:rsid w:val="005B4D57"/>
    <w:rsid w:val="005B4E2F"/>
    <w:rsid w:val="005B4EBD"/>
    <w:rsid w:val="005B4EF7"/>
    <w:rsid w:val="005B5047"/>
    <w:rsid w:val="005B5095"/>
    <w:rsid w:val="005B5178"/>
    <w:rsid w:val="005B51CA"/>
    <w:rsid w:val="005B53AF"/>
    <w:rsid w:val="005B54DD"/>
    <w:rsid w:val="005B5831"/>
    <w:rsid w:val="005B5A93"/>
    <w:rsid w:val="005B5CB8"/>
    <w:rsid w:val="005B5E5B"/>
    <w:rsid w:val="005B5EA8"/>
    <w:rsid w:val="005B5F01"/>
    <w:rsid w:val="005B5F97"/>
    <w:rsid w:val="005B5FE5"/>
    <w:rsid w:val="005B60CD"/>
    <w:rsid w:val="005B6185"/>
    <w:rsid w:val="005B62EE"/>
    <w:rsid w:val="005B6377"/>
    <w:rsid w:val="005B637C"/>
    <w:rsid w:val="005B64A7"/>
    <w:rsid w:val="005B64ED"/>
    <w:rsid w:val="005B658F"/>
    <w:rsid w:val="005B6627"/>
    <w:rsid w:val="005B6854"/>
    <w:rsid w:val="005B69C8"/>
    <w:rsid w:val="005B6A07"/>
    <w:rsid w:val="005B6BA0"/>
    <w:rsid w:val="005B6C6C"/>
    <w:rsid w:val="005B6E84"/>
    <w:rsid w:val="005B6EC5"/>
    <w:rsid w:val="005B6F42"/>
    <w:rsid w:val="005B6F7E"/>
    <w:rsid w:val="005B70C7"/>
    <w:rsid w:val="005B71A9"/>
    <w:rsid w:val="005B725C"/>
    <w:rsid w:val="005B72C8"/>
    <w:rsid w:val="005B7467"/>
    <w:rsid w:val="005B74D3"/>
    <w:rsid w:val="005B77E5"/>
    <w:rsid w:val="005B79C2"/>
    <w:rsid w:val="005B7B2B"/>
    <w:rsid w:val="005B7BC4"/>
    <w:rsid w:val="005B7C35"/>
    <w:rsid w:val="005B7DD1"/>
    <w:rsid w:val="005B7F40"/>
    <w:rsid w:val="005BD7DC"/>
    <w:rsid w:val="005C02B9"/>
    <w:rsid w:val="005C02C5"/>
    <w:rsid w:val="005C03B3"/>
    <w:rsid w:val="005C03B6"/>
    <w:rsid w:val="005C04A8"/>
    <w:rsid w:val="005C0553"/>
    <w:rsid w:val="005C0633"/>
    <w:rsid w:val="005C0747"/>
    <w:rsid w:val="005C0965"/>
    <w:rsid w:val="005C09F7"/>
    <w:rsid w:val="005C0A48"/>
    <w:rsid w:val="005C0B2E"/>
    <w:rsid w:val="005C0B51"/>
    <w:rsid w:val="005C0E59"/>
    <w:rsid w:val="005C0E5D"/>
    <w:rsid w:val="005C103C"/>
    <w:rsid w:val="005C10C6"/>
    <w:rsid w:val="005C1112"/>
    <w:rsid w:val="005C1444"/>
    <w:rsid w:val="005C183A"/>
    <w:rsid w:val="005C1A68"/>
    <w:rsid w:val="005C1CC4"/>
    <w:rsid w:val="005C1D83"/>
    <w:rsid w:val="005C1F09"/>
    <w:rsid w:val="005C1F7C"/>
    <w:rsid w:val="005C2068"/>
    <w:rsid w:val="005C2116"/>
    <w:rsid w:val="005C253D"/>
    <w:rsid w:val="005C25D7"/>
    <w:rsid w:val="005C25EF"/>
    <w:rsid w:val="005C25F2"/>
    <w:rsid w:val="005C2628"/>
    <w:rsid w:val="005C2722"/>
    <w:rsid w:val="005C2754"/>
    <w:rsid w:val="005C2A3D"/>
    <w:rsid w:val="005C2B8D"/>
    <w:rsid w:val="005C2CB3"/>
    <w:rsid w:val="005C3027"/>
    <w:rsid w:val="005C3373"/>
    <w:rsid w:val="005C3517"/>
    <w:rsid w:val="005C3609"/>
    <w:rsid w:val="005C3611"/>
    <w:rsid w:val="005C36E6"/>
    <w:rsid w:val="005C37DD"/>
    <w:rsid w:val="005C37EB"/>
    <w:rsid w:val="005C3D2C"/>
    <w:rsid w:val="005C3E31"/>
    <w:rsid w:val="005C3ECB"/>
    <w:rsid w:val="005C3F70"/>
    <w:rsid w:val="005C4074"/>
    <w:rsid w:val="005C408D"/>
    <w:rsid w:val="005C4107"/>
    <w:rsid w:val="005C4108"/>
    <w:rsid w:val="005C4122"/>
    <w:rsid w:val="005C4268"/>
    <w:rsid w:val="005C4291"/>
    <w:rsid w:val="005C473E"/>
    <w:rsid w:val="005C480E"/>
    <w:rsid w:val="005C49DF"/>
    <w:rsid w:val="005C4AAD"/>
    <w:rsid w:val="005C4B08"/>
    <w:rsid w:val="005C4BB5"/>
    <w:rsid w:val="005C4BD0"/>
    <w:rsid w:val="005C4C06"/>
    <w:rsid w:val="005C4CAC"/>
    <w:rsid w:val="005C4E1B"/>
    <w:rsid w:val="005C4E9E"/>
    <w:rsid w:val="005C4EE5"/>
    <w:rsid w:val="005C511F"/>
    <w:rsid w:val="005C5191"/>
    <w:rsid w:val="005C52CF"/>
    <w:rsid w:val="005C57FC"/>
    <w:rsid w:val="005C57FE"/>
    <w:rsid w:val="005C588C"/>
    <w:rsid w:val="005C5A23"/>
    <w:rsid w:val="005C5AF3"/>
    <w:rsid w:val="005C5B73"/>
    <w:rsid w:val="005C5DE3"/>
    <w:rsid w:val="005C5FF9"/>
    <w:rsid w:val="005C6010"/>
    <w:rsid w:val="005C604D"/>
    <w:rsid w:val="005C60E9"/>
    <w:rsid w:val="005C6113"/>
    <w:rsid w:val="005C61A6"/>
    <w:rsid w:val="005C65C9"/>
    <w:rsid w:val="005C6634"/>
    <w:rsid w:val="005C6742"/>
    <w:rsid w:val="005C67D8"/>
    <w:rsid w:val="005C6812"/>
    <w:rsid w:val="005C685F"/>
    <w:rsid w:val="005C6A3C"/>
    <w:rsid w:val="005C6B38"/>
    <w:rsid w:val="005C6BD5"/>
    <w:rsid w:val="005C6C0B"/>
    <w:rsid w:val="005C6C2E"/>
    <w:rsid w:val="005C6CCE"/>
    <w:rsid w:val="005C6D0C"/>
    <w:rsid w:val="005C6D2A"/>
    <w:rsid w:val="005C6D7B"/>
    <w:rsid w:val="005C6DE7"/>
    <w:rsid w:val="005C6E00"/>
    <w:rsid w:val="005C7203"/>
    <w:rsid w:val="005C7437"/>
    <w:rsid w:val="005C7490"/>
    <w:rsid w:val="005C76B2"/>
    <w:rsid w:val="005C778F"/>
    <w:rsid w:val="005C78B0"/>
    <w:rsid w:val="005C7AA0"/>
    <w:rsid w:val="005C7AAC"/>
    <w:rsid w:val="005C7ABD"/>
    <w:rsid w:val="005C7BA3"/>
    <w:rsid w:val="005C7C2E"/>
    <w:rsid w:val="005C7EEC"/>
    <w:rsid w:val="005C7FA8"/>
    <w:rsid w:val="005D00BF"/>
    <w:rsid w:val="005D0267"/>
    <w:rsid w:val="005D03F6"/>
    <w:rsid w:val="005D0480"/>
    <w:rsid w:val="005D04C0"/>
    <w:rsid w:val="005D057A"/>
    <w:rsid w:val="005D059E"/>
    <w:rsid w:val="005D05B3"/>
    <w:rsid w:val="005D06F4"/>
    <w:rsid w:val="005D06F8"/>
    <w:rsid w:val="005D0B2A"/>
    <w:rsid w:val="005D0BF3"/>
    <w:rsid w:val="005D10A8"/>
    <w:rsid w:val="005D126D"/>
    <w:rsid w:val="005D1357"/>
    <w:rsid w:val="005D13BB"/>
    <w:rsid w:val="005D1494"/>
    <w:rsid w:val="005D14D0"/>
    <w:rsid w:val="005D14E6"/>
    <w:rsid w:val="005D14FD"/>
    <w:rsid w:val="005D1563"/>
    <w:rsid w:val="005D160E"/>
    <w:rsid w:val="005D1671"/>
    <w:rsid w:val="005D167E"/>
    <w:rsid w:val="005D1927"/>
    <w:rsid w:val="005D1969"/>
    <w:rsid w:val="005D1AF9"/>
    <w:rsid w:val="005D1B8E"/>
    <w:rsid w:val="005D1D89"/>
    <w:rsid w:val="005D1E19"/>
    <w:rsid w:val="005D204B"/>
    <w:rsid w:val="005D20EC"/>
    <w:rsid w:val="005D2121"/>
    <w:rsid w:val="005D21FA"/>
    <w:rsid w:val="005D24E2"/>
    <w:rsid w:val="005D26E5"/>
    <w:rsid w:val="005D2914"/>
    <w:rsid w:val="005D2969"/>
    <w:rsid w:val="005D2DDA"/>
    <w:rsid w:val="005D3020"/>
    <w:rsid w:val="005D306E"/>
    <w:rsid w:val="005D3384"/>
    <w:rsid w:val="005D33E8"/>
    <w:rsid w:val="005D3409"/>
    <w:rsid w:val="005D3654"/>
    <w:rsid w:val="005D36D3"/>
    <w:rsid w:val="005D3987"/>
    <w:rsid w:val="005D398C"/>
    <w:rsid w:val="005D39AC"/>
    <w:rsid w:val="005D3B5B"/>
    <w:rsid w:val="005D3BAA"/>
    <w:rsid w:val="005D3C55"/>
    <w:rsid w:val="005D4114"/>
    <w:rsid w:val="005D41C1"/>
    <w:rsid w:val="005D4565"/>
    <w:rsid w:val="005D47B5"/>
    <w:rsid w:val="005D4905"/>
    <w:rsid w:val="005D4911"/>
    <w:rsid w:val="005D494B"/>
    <w:rsid w:val="005D49EE"/>
    <w:rsid w:val="005D4C1A"/>
    <w:rsid w:val="005D4D74"/>
    <w:rsid w:val="005D4EDC"/>
    <w:rsid w:val="005D50AE"/>
    <w:rsid w:val="005D518E"/>
    <w:rsid w:val="005D5428"/>
    <w:rsid w:val="005D562D"/>
    <w:rsid w:val="005D5744"/>
    <w:rsid w:val="005D5915"/>
    <w:rsid w:val="005D5957"/>
    <w:rsid w:val="005D5A1A"/>
    <w:rsid w:val="005D5A69"/>
    <w:rsid w:val="005D5A89"/>
    <w:rsid w:val="005D5AFA"/>
    <w:rsid w:val="005D5B3B"/>
    <w:rsid w:val="005D5C26"/>
    <w:rsid w:val="005D5D01"/>
    <w:rsid w:val="005D5E9C"/>
    <w:rsid w:val="005D6257"/>
    <w:rsid w:val="005D630E"/>
    <w:rsid w:val="005D6417"/>
    <w:rsid w:val="005D6450"/>
    <w:rsid w:val="005D6611"/>
    <w:rsid w:val="005D685A"/>
    <w:rsid w:val="005D6C2A"/>
    <w:rsid w:val="005D6C72"/>
    <w:rsid w:val="005D7027"/>
    <w:rsid w:val="005D7029"/>
    <w:rsid w:val="005D7308"/>
    <w:rsid w:val="005D75B1"/>
    <w:rsid w:val="005D7625"/>
    <w:rsid w:val="005D76BA"/>
    <w:rsid w:val="005D76CD"/>
    <w:rsid w:val="005D7CAF"/>
    <w:rsid w:val="005D7E6C"/>
    <w:rsid w:val="005D7F0B"/>
    <w:rsid w:val="005E004D"/>
    <w:rsid w:val="005E00C1"/>
    <w:rsid w:val="005E019D"/>
    <w:rsid w:val="005E020B"/>
    <w:rsid w:val="005E0696"/>
    <w:rsid w:val="005E06AE"/>
    <w:rsid w:val="005E0773"/>
    <w:rsid w:val="005E0845"/>
    <w:rsid w:val="005E0A46"/>
    <w:rsid w:val="005E0B1D"/>
    <w:rsid w:val="005E0C28"/>
    <w:rsid w:val="005E0C4B"/>
    <w:rsid w:val="005E0F38"/>
    <w:rsid w:val="005E0F80"/>
    <w:rsid w:val="005E1603"/>
    <w:rsid w:val="005E173B"/>
    <w:rsid w:val="005E1991"/>
    <w:rsid w:val="005E1A72"/>
    <w:rsid w:val="005E1E57"/>
    <w:rsid w:val="005E236F"/>
    <w:rsid w:val="005E247E"/>
    <w:rsid w:val="005E2490"/>
    <w:rsid w:val="005E25FC"/>
    <w:rsid w:val="005E2623"/>
    <w:rsid w:val="005E27E2"/>
    <w:rsid w:val="005E2805"/>
    <w:rsid w:val="005E28BD"/>
    <w:rsid w:val="005E2A71"/>
    <w:rsid w:val="005E2BAE"/>
    <w:rsid w:val="005E2C1D"/>
    <w:rsid w:val="005E2CE7"/>
    <w:rsid w:val="005E2E06"/>
    <w:rsid w:val="005E2E58"/>
    <w:rsid w:val="005E2F20"/>
    <w:rsid w:val="005E3047"/>
    <w:rsid w:val="005E3067"/>
    <w:rsid w:val="005E3087"/>
    <w:rsid w:val="005E328F"/>
    <w:rsid w:val="005E3481"/>
    <w:rsid w:val="005E3738"/>
    <w:rsid w:val="005E38D8"/>
    <w:rsid w:val="005E394A"/>
    <w:rsid w:val="005E399A"/>
    <w:rsid w:val="005E3BAD"/>
    <w:rsid w:val="005E3C31"/>
    <w:rsid w:val="005E3F41"/>
    <w:rsid w:val="005E3F7F"/>
    <w:rsid w:val="005E4017"/>
    <w:rsid w:val="005E4063"/>
    <w:rsid w:val="005E4150"/>
    <w:rsid w:val="005E426B"/>
    <w:rsid w:val="005E4402"/>
    <w:rsid w:val="005E4569"/>
    <w:rsid w:val="005E45D7"/>
    <w:rsid w:val="005E4645"/>
    <w:rsid w:val="005E4675"/>
    <w:rsid w:val="005E46CE"/>
    <w:rsid w:val="005E487D"/>
    <w:rsid w:val="005E48CA"/>
    <w:rsid w:val="005E4A07"/>
    <w:rsid w:val="005E4CE1"/>
    <w:rsid w:val="005E4D1B"/>
    <w:rsid w:val="005E4FA6"/>
    <w:rsid w:val="005E4FDB"/>
    <w:rsid w:val="005E4FEE"/>
    <w:rsid w:val="005E517F"/>
    <w:rsid w:val="005E5595"/>
    <w:rsid w:val="005E566D"/>
    <w:rsid w:val="005E5684"/>
    <w:rsid w:val="005E56ED"/>
    <w:rsid w:val="005E5765"/>
    <w:rsid w:val="005E581E"/>
    <w:rsid w:val="005E596B"/>
    <w:rsid w:val="005E5A7F"/>
    <w:rsid w:val="005E5ABB"/>
    <w:rsid w:val="005E5B96"/>
    <w:rsid w:val="005E5BDE"/>
    <w:rsid w:val="005E5CA1"/>
    <w:rsid w:val="005E5CCD"/>
    <w:rsid w:val="005E5D80"/>
    <w:rsid w:val="005E5E84"/>
    <w:rsid w:val="005E5F2A"/>
    <w:rsid w:val="005E6045"/>
    <w:rsid w:val="005E6188"/>
    <w:rsid w:val="005E62D5"/>
    <w:rsid w:val="005E642D"/>
    <w:rsid w:val="005E65C5"/>
    <w:rsid w:val="005E6667"/>
    <w:rsid w:val="005E66B8"/>
    <w:rsid w:val="005E6A18"/>
    <w:rsid w:val="005E6B6B"/>
    <w:rsid w:val="005E6C15"/>
    <w:rsid w:val="005E6CB5"/>
    <w:rsid w:val="005E6D1A"/>
    <w:rsid w:val="005E7079"/>
    <w:rsid w:val="005E71BC"/>
    <w:rsid w:val="005E71F4"/>
    <w:rsid w:val="005E79AD"/>
    <w:rsid w:val="005E7B07"/>
    <w:rsid w:val="005E7C5E"/>
    <w:rsid w:val="005E7CEE"/>
    <w:rsid w:val="005E7D50"/>
    <w:rsid w:val="005E7DA8"/>
    <w:rsid w:val="005E7F42"/>
    <w:rsid w:val="005E7F50"/>
    <w:rsid w:val="005E7F9C"/>
    <w:rsid w:val="005E7FA6"/>
    <w:rsid w:val="005F00BD"/>
    <w:rsid w:val="005F02CB"/>
    <w:rsid w:val="005F0351"/>
    <w:rsid w:val="005F0385"/>
    <w:rsid w:val="005F050D"/>
    <w:rsid w:val="005F05F1"/>
    <w:rsid w:val="005F0A70"/>
    <w:rsid w:val="005F0AA9"/>
    <w:rsid w:val="005F0ADA"/>
    <w:rsid w:val="005F0CBB"/>
    <w:rsid w:val="005F0DED"/>
    <w:rsid w:val="005F0E53"/>
    <w:rsid w:val="005F0E7F"/>
    <w:rsid w:val="005F11DC"/>
    <w:rsid w:val="005F1300"/>
    <w:rsid w:val="005F1BD6"/>
    <w:rsid w:val="005F21D0"/>
    <w:rsid w:val="005F23BD"/>
    <w:rsid w:val="005F23BE"/>
    <w:rsid w:val="005F23C4"/>
    <w:rsid w:val="005F248E"/>
    <w:rsid w:val="005F2612"/>
    <w:rsid w:val="005F27D8"/>
    <w:rsid w:val="005F281C"/>
    <w:rsid w:val="005F2902"/>
    <w:rsid w:val="005F2A3B"/>
    <w:rsid w:val="005F2A4D"/>
    <w:rsid w:val="005F2D74"/>
    <w:rsid w:val="005F2F0E"/>
    <w:rsid w:val="005F2F7B"/>
    <w:rsid w:val="005F2FA1"/>
    <w:rsid w:val="005F30E1"/>
    <w:rsid w:val="005F341E"/>
    <w:rsid w:val="005F356B"/>
    <w:rsid w:val="005F362D"/>
    <w:rsid w:val="005F384A"/>
    <w:rsid w:val="005F38A1"/>
    <w:rsid w:val="005F39AA"/>
    <w:rsid w:val="005F3A36"/>
    <w:rsid w:val="005F3A73"/>
    <w:rsid w:val="005F3A95"/>
    <w:rsid w:val="005F3D34"/>
    <w:rsid w:val="005F3E4D"/>
    <w:rsid w:val="005F404C"/>
    <w:rsid w:val="005F4079"/>
    <w:rsid w:val="005F40CA"/>
    <w:rsid w:val="005F42A7"/>
    <w:rsid w:val="005F446F"/>
    <w:rsid w:val="005F45E4"/>
    <w:rsid w:val="005F4607"/>
    <w:rsid w:val="005F4661"/>
    <w:rsid w:val="005F477F"/>
    <w:rsid w:val="005F47A8"/>
    <w:rsid w:val="005F4811"/>
    <w:rsid w:val="005F49AE"/>
    <w:rsid w:val="005F49D1"/>
    <w:rsid w:val="005F4E6D"/>
    <w:rsid w:val="005F4F77"/>
    <w:rsid w:val="005F4F7F"/>
    <w:rsid w:val="005F52B4"/>
    <w:rsid w:val="005F591D"/>
    <w:rsid w:val="005F598E"/>
    <w:rsid w:val="005F59A7"/>
    <w:rsid w:val="005F5A6D"/>
    <w:rsid w:val="005F5BF5"/>
    <w:rsid w:val="005F5C0E"/>
    <w:rsid w:val="005F5CB7"/>
    <w:rsid w:val="005F5DA1"/>
    <w:rsid w:val="005F5E42"/>
    <w:rsid w:val="005F6030"/>
    <w:rsid w:val="005F6121"/>
    <w:rsid w:val="005F613C"/>
    <w:rsid w:val="005F61C9"/>
    <w:rsid w:val="005F627B"/>
    <w:rsid w:val="005F63F5"/>
    <w:rsid w:val="005F68FF"/>
    <w:rsid w:val="005F696D"/>
    <w:rsid w:val="005F69CC"/>
    <w:rsid w:val="005F6BDC"/>
    <w:rsid w:val="005F6DDC"/>
    <w:rsid w:val="005F6E4F"/>
    <w:rsid w:val="005F6EAE"/>
    <w:rsid w:val="005F6F06"/>
    <w:rsid w:val="005F749E"/>
    <w:rsid w:val="005F7503"/>
    <w:rsid w:val="005F7534"/>
    <w:rsid w:val="005F766C"/>
    <w:rsid w:val="005F77FE"/>
    <w:rsid w:val="005F7993"/>
    <w:rsid w:val="005F7A20"/>
    <w:rsid w:val="005F7C02"/>
    <w:rsid w:val="005F7CF7"/>
    <w:rsid w:val="005F7F03"/>
    <w:rsid w:val="00600262"/>
    <w:rsid w:val="006003CC"/>
    <w:rsid w:val="00600439"/>
    <w:rsid w:val="0060048A"/>
    <w:rsid w:val="00600646"/>
    <w:rsid w:val="0060077C"/>
    <w:rsid w:val="0060085D"/>
    <w:rsid w:val="0060086C"/>
    <w:rsid w:val="006008C4"/>
    <w:rsid w:val="0060097A"/>
    <w:rsid w:val="006009E9"/>
    <w:rsid w:val="00600BB7"/>
    <w:rsid w:val="00600BDE"/>
    <w:rsid w:val="00600C69"/>
    <w:rsid w:val="00600D30"/>
    <w:rsid w:val="00600D56"/>
    <w:rsid w:val="00600DD6"/>
    <w:rsid w:val="00600DF3"/>
    <w:rsid w:val="00600EEF"/>
    <w:rsid w:val="00601043"/>
    <w:rsid w:val="00601089"/>
    <w:rsid w:val="006010F0"/>
    <w:rsid w:val="00601148"/>
    <w:rsid w:val="00601152"/>
    <w:rsid w:val="006012D1"/>
    <w:rsid w:val="0060135A"/>
    <w:rsid w:val="0060136F"/>
    <w:rsid w:val="00601559"/>
    <w:rsid w:val="0060176B"/>
    <w:rsid w:val="00601925"/>
    <w:rsid w:val="006019C2"/>
    <w:rsid w:val="00601B58"/>
    <w:rsid w:val="00602083"/>
    <w:rsid w:val="00602085"/>
    <w:rsid w:val="006020A1"/>
    <w:rsid w:val="006021F6"/>
    <w:rsid w:val="00602565"/>
    <w:rsid w:val="006025B8"/>
    <w:rsid w:val="0060266E"/>
    <w:rsid w:val="00602904"/>
    <w:rsid w:val="00602939"/>
    <w:rsid w:val="006029A1"/>
    <w:rsid w:val="006029DA"/>
    <w:rsid w:val="00602A3E"/>
    <w:rsid w:val="00602C47"/>
    <w:rsid w:val="00602EC3"/>
    <w:rsid w:val="00602F98"/>
    <w:rsid w:val="00602FCA"/>
    <w:rsid w:val="00603064"/>
    <w:rsid w:val="006030BA"/>
    <w:rsid w:val="006030FC"/>
    <w:rsid w:val="0060319A"/>
    <w:rsid w:val="0060336F"/>
    <w:rsid w:val="006036FE"/>
    <w:rsid w:val="006037BC"/>
    <w:rsid w:val="0060387B"/>
    <w:rsid w:val="006038D3"/>
    <w:rsid w:val="0060393E"/>
    <w:rsid w:val="006039F1"/>
    <w:rsid w:val="00603A21"/>
    <w:rsid w:val="00603C29"/>
    <w:rsid w:val="00603D7E"/>
    <w:rsid w:val="00603DF9"/>
    <w:rsid w:val="00603F02"/>
    <w:rsid w:val="00603F44"/>
    <w:rsid w:val="0060410C"/>
    <w:rsid w:val="0060434E"/>
    <w:rsid w:val="00604375"/>
    <w:rsid w:val="006043AC"/>
    <w:rsid w:val="006045D7"/>
    <w:rsid w:val="006046BB"/>
    <w:rsid w:val="006046FF"/>
    <w:rsid w:val="00604721"/>
    <w:rsid w:val="006047F0"/>
    <w:rsid w:val="00604832"/>
    <w:rsid w:val="00604847"/>
    <w:rsid w:val="00604920"/>
    <w:rsid w:val="00604A83"/>
    <w:rsid w:val="00604C62"/>
    <w:rsid w:val="00604DA3"/>
    <w:rsid w:val="00604DE8"/>
    <w:rsid w:val="00604E93"/>
    <w:rsid w:val="0060569A"/>
    <w:rsid w:val="00605B71"/>
    <w:rsid w:val="00605BAC"/>
    <w:rsid w:val="00605D71"/>
    <w:rsid w:val="00605F03"/>
    <w:rsid w:val="00605FEB"/>
    <w:rsid w:val="006061D3"/>
    <w:rsid w:val="006063FB"/>
    <w:rsid w:val="0060654E"/>
    <w:rsid w:val="00606572"/>
    <w:rsid w:val="0060687E"/>
    <w:rsid w:val="006068B8"/>
    <w:rsid w:val="00606D6E"/>
    <w:rsid w:val="00606E07"/>
    <w:rsid w:val="0060703B"/>
    <w:rsid w:val="0060730D"/>
    <w:rsid w:val="006073C1"/>
    <w:rsid w:val="006075E9"/>
    <w:rsid w:val="00607737"/>
    <w:rsid w:val="00607C51"/>
    <w:rsid w:val="00607C7D"/>
    <w:rsid w:val="00607E86"/>
    <w:rsid w:val="00607FD9"/>
    <w:rsid w:val="00610176"/>
    <w:rsid w:val="00610180"/>
    <w:rsid w:val="006101E1"/>
    <w:rsid w:val="006101E7"/>
    <w:rsid w:val="006101F1"/>
    <w:rsid w:val="00610224"/>
    <w:rsid w:val="0061082B"/>
    <w:rsid w:val="00610AE7"/>
    <w:rsid w:val="00610B84"/>
    <w:rsid w:val="00610D8B"/>
    <w:rsid w:val="00611079"/>
    <w:rsid w:val="006111CE"/>
    <w:rsid w:val="00611221"/>
    <w:rsid w:val="00611518"/>
    <w:rsid w:val="0061156A"/>
    <w:rsid w:val="00611680"/>
    <w:rsid w:val="006116D8"/>
    <w:rsid w:val="00611746"/>
    <w:rsid w:val="00611904"/>
    <w:rsid w:val="006119C3"/>
    <w:rsid w:val="00611A9E"/>
    <w:rsid w:val="00611B31"/>
    <w:rsid w:val="00611BF1"/>
    <w:rsid w:val="00611D90"/>
    <w:rsid w:val="00611F7B"/>
    <w:rsid w:val="00611F94"/>
    <w:rsid w:val="00612125"/>
    <w:rsid w:val="0061236E"/>
    <w:rsid w:val="006123DE"/>
    <w:rsid w:val="006124E1"/>
    <w:rsid w:val="006125E1"/>
    <w:rsid w:val="006126B2"/>
    <w:rsid w:val="0061272E"/>
    <w:rsid w:val="00612897"/>
    <w:rsid w:val="006128D7"/>
    <w:rsid w:val="006129C0"/>
    <w:rsid w:val="00612B30"/>
    <w:rsid w:val="00612C8C"/>
    <w:rsid w:val="00612C9C"/>
    <w:rsid w:val="00612D1E"/>
    <w:rsid w:val="00612E3A"/>
    <w:rsid w:val="00612E6B"/>
    <w:rsid w:val="00612EEF"/>
    <w:rsid w:val="00612FDF"/>
    <w:rsid w:val="00613010"/>
    <w:rsid w:val="0061308E"/>
    <w:rsid w:val="006131AB"/>
    <w:rsid w:val="006132B8"/>
    <w:rsid w:val="0061350A"/>
    <w:rsid w:val="00613583"/>
    <w:rsid w:val="006137DB"/>
    <w:rsid w:val="00613826"/>
    <w:rsid w:val="00613861"/>
    <w:rsid w:val="00613BC7"/>
    <w:rsid w:val="00613F22"/>
    <w:rsid w:val="00613F47"/>
    <w:rsid w:val="00613F78"/>
    <w:rsid w:val="006144DC"/>
    <w:rsid w:val="006145E9"/>
    <w:rsid w:val="0061469B"/>
    <w:rsid w:val="006149D8"/>
    <w:rsid w:val="00614B3E"/>
    <w:rsid w:val="00614E9A"/>
    <w:rsid w:val="00615018"/>
    <w:rsid w:val="006151EE"/>
    <w:rsid w:val="00615284"/>
    <w:rsid w:val="0061529C"/>
    <w:rsid w:val="006152CD"/>
    <w:rsid w:val="0061532E"/>
    <w:rsid w:val="0061534D"/>
    <w:rsid w:val="006153F2"/>
    <w:rsid w:val="00615622"/>
    <w:rsid w:val="006157DB"/>
    <w:rsid w:val="006158B0"/>
    <w:rsid w:val="00615A86"/>
    <w:rsid w:val="00615AA2"/>
    <w:rsid w:val="00615AFE"/>
    <w:rsid w:val="00615B8F"/>
    <w:rsid w:val="00615CB2"/>
    <w:rsid w:val="00615F15"/>
    <w:rsid w:val="006160A1"/>
    <w:rsid w:val="00616149"/>
    <w:rsid w:val="00616168"/>
    <w:rsid w:val="00616314"/>
    <w:rsid w:val="0061636D"/>
    <w:rsid w:val="006163BA"/>
    <w:rsid w:val="006163D4"/>
    <w:rsid w:val="0061648D"/>
    <w:rsid w:val="00616492"/>
    <w:rsid w:val="006164B1"/>
    <w:rsid w:val="006164C7"/>
    <w:rsid w:val="00616557"/>
    <w:rsid w:val="0061659C"/>
    <w:rsid w:val="00616698"/>
    <w:rsid w:val="0061673F"/>
    <w:rsid w:val="00616788"/>
    <w:rsid w:val="006167F4"/>
    <w:rsid w:val="006167FF"/>
    <w:rsid w:val="00616937"/>
    <w:rsid w:val="00616D9C"/>
    <w:rsid w:val="00616FBE"/>
    <w:rsid w:val="00617168"/>
    <w:rsid w:val="00617422"/>
    <w:rsid w:val="006174F0"/>
    <w:rsid w:val="0061762D"/>
    <w:rsid w:val="00617676"/>
    <w:rsid w:val="00617765"/>
    <w:rsid w:val="0061778E"/>
    <w:rsid w:val="00617A5B"/>
    <w:rsid w:val="00617AC4"/>
    <w:rsid w:val="00617C93"/>
    <w:rsid w:val="00617CD6"/>
    <w:rsid w:val="00617D17"/>
    <w:rsid w:val="00617D63"/>
    <w:rsid w:val="00617DA3"/>
    <w:rsid w:val="00617DFA"/>
    <w:rsid w:val="00617F46"/>
    <w:rsid w:val="00620395"/>
    <w:rsid w:val="00620405"/>
    <w:rsid w:val="0062046C"/>
    <w:rsid w:val="006205FD"/>
    <w:rsid w:val="0062062C"/>
    <w:rsid w:val="00620669"/>
    <w:rsid w:val="0062066A"/>
    <w:rsid w:val="006207BD"/>
    <w:rsid w:val="0062088B"/>
    <w:rsid w:val="006208EE"/>
    <w:rsid w:val="0062094A"/>
    <w:rsid w:val="00620B7C"/>
    <w:rsid w:val="00620DD0"/>
    <w:rsid w:val="00620F79"/>
    <w:rsid w:val="00621021"/>
    <w:rsid w:val="00621069"/>
    <w:rsid w:val="0062108D"/>
    <w:rsid w:val="00621283"/>
    <w:rsid w:val="006213AA"/>
    <w:rsid w:val="006213FC"/>
    <w:rsid w:val="0062157A"/>
    <w:rsid w:val="0062165A"/>
    <w:rsid w:val="0062165F"/>
    <w:rsid w:val="00621B70"/>
    <w:rsid w:val="00621CE0"/>
    <w:rsid w:val="00621D04"/>
    <w:rsid w:val="00621D6D"/>
    <w:rsid w:val="00621EB8"/>
    <w:rsid w:val="00621F80"/>
    <w:rsid w:val="0062226B"/>
    <w:rsid w:val="00622356"/>
    <w:rsid w:val="006223D6"/>
    <w:rsid w:val="00622497"/>
    <w:rsid w:val="006227C2"/>
    <w:rsid w:val="00622968"/>
    <w:rsid w:val="00622A8E"/>
    <w:rsid w:val="00622AEB"/>
    <w:rsid w:val="00622B0A"/>
    <w:rsid w:val="00622BFE"/>
    <w:rsid w:val="00622E76"/>
    <w:rsid w:val="00623011"/>
    <w:rsid w:val="00623204"/>
    <w:rsid w:val="00623210"/>
    <w:rsid w:val="006233CF"/>
    <w:rsid w:val="00623438"/>
    <w:rsid w:val="006235EF"/>
    <w:rsid w:val="00623A08"/>
    <w:rsid w:val="00623AAC"/>
    <w:rsid w:val="00623B9B"/>
    <w:rsid w:val="00623C3D"/>
    <w:rsid w:val="00623D5F"/>
    <w:rsid w:val="00623E56"/>
    <w:rsid w:val="00623EAE"/>
    <w:rsid w:val="00623F73"/>
    <w:rsid w:val="00623FDE"/>
    <w:rsid w:val="00624030"/>
    <w:rsid w:val="0062432C"/>
    <w:rsid w:val="0062481A"/>
    <w:rsid w:val="00624926"/>
    <w:rsid w:val="006249C6"/>
    <w:rsid w:val="00624A78"/>
    <w:rsid w:val="00624C69"/>
    <w:rsid w:val="00624CF6"/>
    <w:rsid w:val="00624E88"/>
    <w:rsid w:val="00624FEB"/>
    <w:rsid w:val="00625008"/>
    <w:rsid w:val="00625039"/>
    <w:rsid w:val="006252C1"/>
    <w:rsid w:val="006252C2"/>
    <w:rsid w:val="0062532D"/>
    <w:rsid w:val="006253B1"/>
    <w:rsid w:val="006253CF"/>
    <w:rsid w:val="006255E6"/>
    <w:rsid w:val="006255EF"/>
    <w:rsid w:val="0062564A"/>
    <w:rsid w:val="006256EE"/>
    <w:rsid w:val="00625706"/>
    <w:rsid w:val="00625768"/>
    <w:rsid w:val="0062586F"/>
    <w:rsid w:val="00625B4D"/>
    <w:rsid w:val="00625C25"/>
    <w:rsid w:val="00625D79"/>
    <w:rsid w:val="00625D85"/>
    <w:rsid w:val="00625E0F"/>
    <w:rsid w:val="00626428"/>
    <w:rsid w:val="00626437"/>
    <w:rsid w:val="00626469"/>
    <w:rsid w:val="00626947"/>
    <w:rsid w:val="0062697C"/>
    <w:rsid w:val="00626ADF"/>
    <w:rsid w:val="00626B03"/>
    <w:rsid w:val="00626C95"/>
    <w:rsid w:val="00626D18"/>
    <w:rsid w:val="00626D22"/>
    <w:rsid w:val="00626D72"/>
    <w:rsid w:val="00626D9A"/>
    <w:rsid w:val="00626FD2"/>
    <w:rsid w:val="0062714F"/>
    <w:rsid w:val="0062732C"/>
    <w:rsid w:val="00627337"/>
    <w:rsid w:val="00627362"/>
    <w:rsid w:val="0062738F"/>
    <w:rsid w:val="00627532"/>
    <w:rsid w:val="006277AE"/>
    <w:rsid w:val="0062786E"/>
    <w:rsid w:val="00627984"/>
    <w:rsid w:val="0062799A"/>
    <w:rsid w:val="00627B41"/>
    <w:rsid w:val="006302F8"/>
    <w:rsid w:val="0063036C"/>
    <w:rsid w:val="006303B2"/>
    <w:rsid w:val="00630429"/>
    <w:rsid w:val="00630511"/>
    <w:rsid w:val="00630530"/>
    <w:rsid w:val="0063069B"/>
    <w:rsid w:val="006307DE"/>
    <w:rsid w:val="00630927"/>
    <w:rsid w:val="00630AB6"/>
    <w:rsid w:val="00630B4D"/>
    <w:rsid w:val="00630B7F"/>
    <w:rsid w:val="00630BD8"/>
    <w:rsid w:val="00630D20"/>
    <w:rsid w:val="00630D7B"/>
    <w:rsid w:val="00630F55"/>
    <w:rsid w:val="0063112C"/>
    <w:rsid w:val="0063124F"/>
    <w:rsid w:val="00631508"/>
    <w:rsid w:val="00631637"/>
    <w:rsid w:val="006317AD"/>
    <w:rsid w:val="0063191A"/>
    <w:rsid w:val="0063198B"/>
    <w:rsid w:val="00631BDD"/>
    <w:rsid w:val="00631E35"/>
    <w:rsid w:val="0063207A"/>
    <w:rsid w:val="00632328"/>
    <w:rsid w:val="00632372"/>
    <w:rsid w:val="006323EF"/>
    <w:rsid w:val="006324B8"/>
    <w:rsid w:val="006324E6"/>
    <w:rsid w:val="006324FA"/>
    <w:rsid w:val="00632618"/>
    <w:rsid w:val="00632732"/>
    <w:rsid w:val="00632739"/>
    <w:rsid w:val="00632836"/>
    <w:rsid w:val="00632970"/>
    <w:rsid w:val="00632BAA"/>
    <w:rsid w:val="00632D87"/>
    <w:rsid w:val="00632DC9"/>
    <w:rsid w:val="00632E83"/>
    <w:rsid w:val="00632F04"/>
    <w:rsid w:val="00632F40"/>
    <w:rsid w:val="00632FE6"/>
    <w:rsid w:val="006331CE"/>
    <w:rsid w:val="006333A5"/>
    <w:rsid w:val="00633429"/>
    <w:rsid w:val="00633932"/>
    <w:rsid w:val="00633961"/>
    <w:rsid w:val="006339FF"/>
    <w:rsid w:val="00633A1D"/>
    <w:rsid w:val="00633A47"/>
    <w:rsid w:val="00633AB2"/>
    <w:rsid w:val="00633E7E"/>
    <w:rsid w:val="00633E92"/>
    <w:rsid w:val="00633FE8"/>
    <w:rsid w:val="0063412A"/>
    <w:rsid w:val="0063414A"/>
    <w:rsid w:val="006345A5"/>
    <w:rsid w:val="006345C0"/>
    <w:rsid w:val="006345DE"/>
    <w:rsid w:val="006346D5"/>
    <w:rsid w:val="00634786"/>
    <w:rsid w:val="00634A29"/>
    <w:rsid w:val="00634B9F"/>
    <w:rsid w:val="00634BCB"/>
    <w:rsid w:val="00634D27"/>
    <w:rsid w:val="00634F8A"/>
    <w:rsid w:val="00634F9D"/>
    <w:rsid w:val="00635058"/>
    <w:rsid w:val="00635126"/>
    <w:rsid w:val="00635206"/>
    <w:rsid w:val="0063549A"/>
    <w:rsid w:val="006354BF"/>
    <w:rsid w:val="00635511"/>
    <w:rsid w:val="006355DA"/>
    <w:rsid w:val="00635627"/>
    <w:rsid w:val="006356D3"/>
    <w:rsid w:val="0063587C"/>
    <w:rsid w:val="00635B1C"/>
    <w:rsid w:val="00635B39"/>
    <w:rsid w:val="00635C42"/>
    <w:rsid w:val="00635D1C"/>
    <w:rsid w:val="00635F34"/>
    <w:rsid w:val="00635F6D"/>
    <w:rsid w:val="00636017"/>
    <w:rsid w:val="006360E1"/>
    <w:rsid w:val="006361F8"/>
    <w:rsid w:val="00636232"/>
    <w:rsid w:val="0063627C"/>
    <w:rsid w:val="006362C6"/>
    <w:rsid w:val="00636318"/>
    <w:rsid w:val="006364D1"/>
    <w:rsid w:val="006364F9"/>
    <w:rsid w:val="0063660C"/>
    <w:rsid w:val="0063690C"/>
    <w:rsid w:val="0063692F"/>
    <w:rsid w:val="006369CE"/>
    <w:rsid w:val="00636B27"/>
    <w:rsid w:val="00636BCA"/>
    <w:rsid w:val="00636C01"/>
    <w:rsid w:val="00636D0A"/>
    <w:rsid w:val="00636D1C"/>
    <w:rsid w:val="00636D36"/>
    <w:rsid w:val="00636EE5"/>
    <w:rsid w:val="00636FB7"/>
    <w:rsid w:val="00636FE4"/>
    <w:rsid w:val="00637132"/>
    <w:rsid w:val="00637137"/>
    <w:rsid w:val="0063724D"/>
    <w:rsid w:val="00637319"/>
    <w:rsid w:val="0063738D"/>
    <w:rsid w:val="006374B8"/>
    <w:rsid w:val="0063755E"/>
    <w:rsid w:val="0063761B"/>
    <w:rsid w:val="006376B6"/>
    <w:rsid w:val="0063794B"/>
    <w:rsid w:val="00637AEA"/>
    <w:rsid w:val="00637BE8"/>
    <w:rsid w:val="00637D0E"/>
    <w:rsid w:val="00637D5F"/>
    <w:rsid w:val="00637E48"/>
    <w:rsid w:val="00637E4C"/>
    <w:rsid w:val="0064020F"/>
    <w:rsid w:val="006402BA"/>
    <w:rsid w:val="0064059A"/>
    <w:rsid w:val="00640600"/>
    <w:rsid w:val="0064065D"/>
    <w:rsid w:val="0064066E"/>
    <w:rsid w:val="00640683"/>
    <w:rsid w:val="00640869"/>
    <w:rsid w:val="00640BF2"/>
    <w:rsid w:val="00640C35"/>
    <w:rsid w:val="00640D2E"/>
    <w:rsid w:val="00640EAC"/>
    <w:rsid w:val="006411B6"/>
    <w:rsid w:val="006412BF"/>
    <w:rsid w:val="006412C7"/>
    <w:rsid w:val="006412ED"/>
    <w:rsid w:val="00641598"/>
    <w:rsid w:val="00641775"/>
    <w:rsid w:val="00641A10"/>
    <w:rsid w:val="00641A87"/>
    <w:rsid w:val="00641A98"/>
    <w:rsid w:val="00641C37"/>
    <w:rsid w:val="00641C7E"/>
    <w:rsid w:val="00641C87"/>
    <w:rsid w:val="00641CBE"/>
    <w:rsid w:val="00641DC1"/>
    <w:rsid w:val="00641DF5"/>
    <w:rsid w:val="00641E4F"/>
    <w:rsid w:val="00641E69"/>
    <w:rsid w:val="00641FE5"/>
    <w:rsid w:val="00642062"/>
    <w:rsid w:val="006420CD"/>
    <w:rsid w:val="006420FF"/>
    <w:rsid w:val="00642420"/>
    <w:rsid w:val="0064248A"/>
    <w:rsid w:val="00642502"/>
    <w:rsid w:val="006425FF"/>
    <w:rsid w:val="0064282C"/>
    <w:rsid w:val="006429EE"/>
    <w:rsid w:val="00642A36"/>
    <w:rsid w:val="00642ACD"/>
    <w:rsid w:val="00642B36"/>
    <w:rsid w:val="00642B8E"/>
    <w:rsid w:val="00642D28"/>
    <w:rsid w:val="00642D61"/>
    <w:rsid w:val="00642FCC"/>
    <w:rsid w:val="00643147"/>
    <w:rsid w:val="0064317C"/>
    <w:rsid w:val="00643252"/>
    <w:rsid w:val="00643291"/>
    <w:rsid w:val="00643386"/>
    <w:rsid w:val="006433AA"/>
    <w:rsid w:val="0064369C"/>
    <w:rsid w:val="00643903"/>
    <w:rsid w:val="00643AB5"/>
    <w:rsid w:val="00643AD2"/>
    <w:rsid w:val="00643C1A"/>
    <w:rsid w:val="00643CC6"/>
    <w:rsid w:val="00643E0C"/>
    <w:rsid w:val="00643F9B"/>
    <w:rsid w:val="00644011"/>
    <w:rsid w:val="006440B7"/>
    <w:rsid w:val="00644100"/>
    <w:rsid w:val="006441EC"/>
    <w:rsid w:val="006445A9"/>
    <w:rsid w:val="006445AC"/>
    <w:rsid w:val="006445E7"/>
    <w:rsid w:val="006446F1"/>
    <w:rsid w:val="00644770"/>
    <w:rsid w:val="00644AB3"/>
    <w:rsid w:val="00644B40"/>
    <w:rsid w:val="00644D76"/>
    <w:rsid w:val="00644DAB"/>
    <w:rsid w:val="00644DFC"/>
    <w:rsid w:val="00644E19"/>
    <w:rsid w:val="00644FC3"/>
    <w:rsid w:val="00645003"/>
    <w:rsid w:val="006450A6"/>
    <w:rsid w:val="006450D0"/>
    <w:rsid w:val="006450EF"/>
    <w:rsid w:val="00645144"/>
    <w:rsid w:val="006453C4"/>
    <w:rsid w:val="0064543A"/>
    <w:rsid w:val="0064559E"/>
    <w:rsid w:val="00645618"/>
    <w:rsid w:val="00645721"/>
    <w:rsid w:val="00646217"/>
    <w:rsid w:val="0064623E"/>
    <w:rsid w:val="00646262"/>
    <w:rsid w:val="00646316"/>
    <w:rsid w:val="0064639F"/>
    <w:rsid w:val="006464FC"/>
    <w:rsid w:val="00646675"/>
    <w:rsid w:val="006466C7"/>
    <w:rsid w:val="006466F9"/>
    <w:rsid w:val="00646781"/>
    <w:rsid w:val="006467D4"/>
    <w:rsid w:val="00646852"/>
    <w:rsid w:val="00646859"/>
    <w:rsid w:val="006468FA"/>
    <w:rsid w:val="006469D1"/>
    <w:rsid w:val="00646A1D"/>
    <w:rsid w:val="00646BFC"/>
    <w:rsid w:val="00646C08"/>
    <w:rsid w:val="00646D6D"/>
    <w:rsid w:val="00646DA3"/>
    <w:rsid w:val="00646E4E"/>
    <w:rsid w:val="00646F03"/>
    <w:rsid w:val="006470DF"/>
    <w:rsid w:val="00647170"/>
    <w:rsid w:val="006471EC"/>
    <w:rsid w:val="0064729C"/>
    <w:rsid w:val="006472E3"/>
    <w:rsid w:val="00647379"/>
    <w:rsid w:val="00647426"/>
    <w:rsid w:val="00647A26"/>
    <w:rsid w:val="00647BBC"/>
    <w:rsid w:val="00647C9B"/>
    <w:rsid w:val="00647FA0"/>
    <w:rsid w:val="0065006C"/>
    <w:rsid w:val="006501EE"/>
    <w:rsid w:val="0065037D"/>
    <w:rsid w:val="00650433"/>
    <w:rsid w:val="00650469"/>
    <w:rsid w:val="006505DC"/>
    <w:rsid w:val="00650BAF"/>
    <w:rsid w:val="00650C9C"/>
    <w:rsid w:val="00650E0A"/>
    <w:rsid w:val="00650E4B"/>
    <w:rsid w:val="00650ED3"/>
    <w:rsid w:val="00650F4E"/>
    <w:rsid w:val="00650F6D"/>
    <w:rsid w:val="00651103"/>
    <w:rsid w:val="00651163"/>
    <w:rsid w:val="006511D0"/>
    <w:rsid w:val="0065121C"/>
    <w:rsid w:val="006512E8"/>
    <w:rsid w:val="006513F2"/>
    <w:rsid w:val="0065141B"/>
    <w:rsid w:val="00651511"/>
    <w:rsid w:val="00651513"/>
    <w:rsid w:val="006516B2"/>
    <w:rsid w:val="006516BC"/>
    <w:rsid w:val="006517CE"/>
    <w:rsid w:val="0065193E"/>
    <w:rsid w:val="00651958"/>
    <w:rsid w:val="00651AD8"/>
    <w:rsid w:val="00651B77"/>
    <w:rsid w:val="00651BF1"/>
    <w:rsid w:val="00651C2B"/>
    <w:rsid w:val="00651C56"/>
    <w:rsid w:val="00651CCF"/>
    <w:rsid w:val="00651F59"/>
    <w:rsid w:val="00652008"/>
    <w:rsid w:val="00652010"/>
    <w:rsid w:val="00652434"/>
    <w:rsid w:val="006524C7"/>
    <w:rsid w:val="00652525"/>
    <w:rsid w:val="006526E8"/>
    <w:rsid w:val="0065284A"/>
    <w:rsid w:val="006529DA"/>
    <w:rsid w:val="006529F6"/>
    <w:rsid w:val="00652BE4"/>
    <w:rsid w:val="00652DEB"/>
    <w:rsid w:val="00652EB6"/>
    <w:rsid w:val="0065300A"/>
    <w:rsid w:val="0065323A"/>
    <w:rsid w:val="006533C2"/>
    <w:rsid w:val="00653575"/>
    <w:rsid w:val="00653618"/>
    <w:rsid w:val="0065381C"/>
    <w:rsid w:val="00653827"/>
    <w:rsid w:val="006538D2"/>
    <w:rsid w:val="00653BC3"/>
    <w:rsid w:val="00653D1C"/>
    <w:rsid w:val="00653DA5"/>
    <w:rsid w:val="00653ECA"/>
    <w:rsid w:val="00653FFE"/>
    <w:rsid w:val="00654171"/>
    <w:rsid w:val="00654389"/>
    <w:rsid w:val="00654408"/>
    <w:rsid w:val="00654576"/>
    <w:rsid w:val="0065457F"/>
    <w:rsid w:val="006545D2"/>
    <w:rsid w:val="00654666"/>
    <w:rsid w:val="00654668"/>
    <w:rsid w:val="0065491D"/>
    <w:rsid w:val="00654A00"/>
    <w:rsid w:val="00654B7C"/>
    <w:rsid w:val="00654FB2"/>
    <w:rsid w:val="00654FB6"/>
    <w:rsid w:val="006551C0"/>
    <w:rsid w:val="00655314"/>
    <w:rsid w:val="00655439"/>
    <w:rsid w:val="006554A3"/>
    <w:rsid w:val="00655534"/>
    <w:rsid w:val="006556C5"/>
    <w:rsid w:val="006558B7"/>
    <w:rsid w:val="00655905"/>
    <w:rsid w:val="0065590F"/>
    <w:rsid w:val="0065597C"/>
    <w:rsid w:val="006559A2"/>
    <w:rsid w:val="00655AD6"/>
    <w:rsid w:val="00655BEF"/>
    <w:rsid w:val="00655C9D"/>
    <w:rsid w:val="00655CAD"/>
    <w:rsid w:val="00655CC1"/>
    <w:rsid w:val="00655FD9"/>
    <w:rsid w:val="0065623E"/>
    <w:rsid w:val="0065644B"/>
    <w:rsid w:val="00656473"/>
    <w:rsid w:val="006564DE"/>
    <w:rsid w:val="00656737"/>
    <w:rsid w:val="00656792"/>
    <w:rsid w:val="006567F9"/>
    <w:rsid w:val="006568D5"/>
    <w:rsid w:val="00656901"/>
    <w:rsid w:val="00656AFB"/>
    <w:rsid w:val="00656B33"/>
    <w:rsid w:val="00656D32"/>
    <w:rsid w:val="00656E1D"/>
    <w:rsid w:val="00656EB0"/>
    <w:rsid w:val="00656FBE"/>
    <w:rsid w:val="0065713A"/>
    <w:rsid w:val="0065730B"/>
    <w:rsid w:val="00657367"/>
    <w:rsid w:val="006573D0"/>
    <w:rsid w:val="00657475"/>
    <w:rsid w:val="006574DC"/>
    <w:rsid w:val="0065755D"/>
    <w:rsid w:val="00657586"/>
    <w:rsid w:val="00657719"/>
    <w:rsid w:val="00657A63"/>
    <w:rsid w:val="00657B3C"/>
    <w:rsid w:val="00657BC0"/>
    <w:rsid w:val="00657C76"/>
    <w:rsid w:val="00657C94"/>
    <w:rsid w:val="00657CC5"/>
    <w:rsid w:val="00657E16"/>
    <w:rsid w:val="00657F3F"/>
    <w:rsid w:val="00660241"/>
    <w:rsid w:val="00660279"/>
    <w:rsid w:val="0066029E"/>
    <w:rsid w:val="006602E1"/>
    <w:rsid w:val="006607D4"/>
    <w:rsid w:val="006608F0"/>
    <w:rsid w:val="00660931"/>
    <w:rsid w:val="00660A96"/>
    <w:rsid w:val="00660AC8"/>
    <w:rsid w:val="00660B44"/>
    <w:rsid w:val="00660E68"/>
    <w:rsid w:val="00660F21"/>
    <w:rsid w:val="00660F75"/>
    <w:rsid w:val="006610D6"/>
    <w:rsid w:val="0066115D"/>
    <w:rsid w:val="00661276"/>
    <w:rsid w:val="006612C9"/>
    <w:rsid w:val="0066137F"/>
    <w:rsid w:val="00661449"/>
    <w:rsid w:val="0066159C"/>
    <w:rsid w:val="00661620"/>
    <w:rsid w:val="006616CD"/>
    <w:rsid w:val="006618EE"/>
    <w:rsid w:val="00661AE1"/>
    <w:rsid w:val="00661B86"/>
    <w:rsid w:val="00661BA1"/>
    <w:rsid w:val="00661C32"/>
    <w:rsid w:val="00661C70"/>
    <w:rsid w:val="00661E23"/>
    <w:rsid w:val="00661E7B"/>
    <w:rsid w:val="00662164"/>
    <w:rsid w:val="00662172"/>
    <w:rsid w:val="006622E9"/>
    <w:rsid w:val="00662389"/>
    <w:rsid w:val="006623C9"/>
    <w:rsid w:val="00662462"/>
    <w:rsid w:val="00662602"/>
    <w:rsid w:val="00662688"/>
    <w:rsid w:val="006626B9"/>
    <w:rsid w:val="00662802"/>
    <w:rsid w:val="00662866"/>
    <w:rsid w:val="006628D1"/>
    <w:rsid w:val="006629AC"/>
    <w:rsid w:val="00662BA0"/>
    <w:rsid w:val="00662F9A"/>
    <w:rsid w:val="0066319F"/>
    <w:rsid w:val="006632A2"/>
    <w:rsid w:val="0066333C"/>
    <w:rsid w:val="00663444"/>
    <w:rsid w:val="0066361C"/>
    <w:rsid w:val="00663644"/>
    <w:rsid w:val="00663645"/>
    <w:rsid w:val="00663675"/>
    <w:rsid w:val="006637D4"/>
    <w:rsid w:val="0066396A"/>
    <w:rsid w:val="006639EA"/>
    <w:rsid w:val="00663A05"/>
    <w:rsid w:val="00663A37"/>
    <w:rsid w:val="00663A8E"/>
    <w:rsid w:val="00663AE3"/>
    <w:rsid w:val="00663AF5"/>
    <w:rsid w:val="00663BE3"/>
    <w:rsid w:val="00663D4F"/>
    <w:rsid w:val="00663DF4"/>
    <w:rsid w:val="00663E14"/>
    <w:rsid w:val="00664252"/>
    <w:rsid w:val="0066427E"/>
    <w:rsid w:val="006642F0"/>
    <w:rsid w:val="006643DD"/>
    <w:rsid w:val="0066445B"/>
    <w:rsid w:val="00664626"/>
    <w:rsid w:val="006647B2"/>
    <w:rsid w:val="00664B6A"/>
    <w:rsid w:val="00664D4C"/>
    <w:rsid w:val="00664E38"/>
    <w:rsid w:val="006650EA"/>
    <w:rsid w:val="006650F7"/>
    <w:rsid w:val="006653CB"/>
    <w:rsid w:val="0066557C"/>
    <w:rsid w:val="0066559B"/>
    <w:rsid w:val="00665627"/>
    <w:rsid w:val="0066567B"/>
    <w:rsid w:val="00665794"/>
    <w:rsid w:val="006657FE"/>
    <w:rsid w:val="00665805"/>
    <w:rsid w:val="0066587C"/>
    <w:rsid w:val="006659BB"/>
    <w:rsid w:val="00665AB2"/>
    <w:rsid w:val="00665CCA"/>
    <w:rsid w:val="00665DFA"/>
    <w:rsid w:val="00665E89"/>
    <w:rsid w:val="00665F84"/>
    <w:rsid w:val="00666024"/>
    <w:rsid w:val="006660B5"/>
    <w:rsid w:val="00666150"/>
    <w:rsid w:val="006661AB"/>
    <w:rsid w:val="00666455"/>
    <w:rsid w:val="006664D9"/>
    <w:rsid w:val="00666596"/>
    <w:rsid w:val="00666713"/>
    <w:rsid w:val="00666A20"/>
    <w:rsid w:val="00666A73"/>
    <w:rsid w:val="00666E8E"/>
    <w:rsid w:val="00666EC2"/>
    <w:rsid w:val="0066702B"/>
    <w:rsid w:val="006670BD"/>
    <w:rsid w:val="006671ED"/>
    <w:rsid w:val="0066739B"/>
    <w:rsid w:val="00667439"/>
    <w:rsid w:val="00667446"/>
    <w:rsid w:val="00667614"/>
    <w:rsid w:val="006676A4"/>
    <w:rsid w:val="006677DD"/>
    <w:rsid w:val="00667951"/>
    <w:rsid w:val="00667B51"/>
    <w:rsid w:val="00667CD2"/>
    <w:rsid w:val="00667CE5"/>
    <w:rsid w:val="00667CF4"/>
    <w:rsid w:val="00667DA7"/>
    <w:rsid w:val="00667F22"/>
    <w:rsid w:val="0067006B"/>
    <w:rsid w:val="0067018F"/>
    <w:rsid w:val="006702CB"/>
    <w:rsid w:val="006703B2"/>
    <w:rsid w:val="006704C5"/>
    <w:rsid w:val="00670604"/>
    <w:rsid w:val="006707D1"/>
    <w:rsid w:val="00670AA2"/>
    <w:rsid w:val="00670AE2"/>
    <w:rsid w:val="00670C2D"/>
    <w:rsid w:val="00670D27"/>
    <w:rsid w:val="00671228"/>
    <w:rsid w:val="006713E2"/>
    <w:rsid w:val="006714EC"/>
    <w:rsid w:val="006716BC"/>
    <w:rsid w:val="0067186C"/>
    <w:rsid w:val="00671A78"/>
    <w:rsid w:val="00671A8B"/>
    <w:rsid w:val="00671B70"/>
    <w:rsid w:val="00671B92"/>
    <w:rsid w:val="00671BB9"/>
    <w:rsid w:val="00671BBF"/>
    <w:rsid w:val="00671C0A"/>
    <w:rsid w:val="00671FC8"/>
    <w:rsid w:val="0067223A"/>
    <w:rsid w:val="006722FE"/>
    <w:rsid w:val="00672362"/>
    <w:rsid w:val="00672380"/>
    <w:rsid w:val="006723DD"/>
    <w:rsid w:val="006723E1"/>
    <w:rsid w:val="0067250D"/>
    <w:rsid w:val="00672525"/>
    <w:rsid w:val="00672545"/>
    <w:rsid w:val="00672770"/>
    <w:rsid w:val="006727E3"/>
    <w:rsid w:val="006727E4"/>
    <w:rsid w:val="00672B17"/>
    <w:rsid w:val="00672BDE"/>
    <w:rsid w:val="00672E75"/>
    <w:rsid w:val="00672FC8"/>
    <w:rsid w:val="00673012"/>
    <w:rsid w:val="0067319C"/>
    <w:rsid w:val="00673295"/>
    <w:rsid w:val="006732F8"/>
    <w:rsid w:val="00673402"/>
    <w:rsid w:val="00673647"/>
    <w:rsid w:val="00673658"/>
    <w:rsid w:val="006736D5"/>
    <w:rsid w:val="00673850"/>
    <w:rsid w:val="006739B3"/>
    <w:rsid w:val="00673AF7"/>
    <w:rsid w:val="00673B4D"/>
    <w:rsid w:val="00673E23"/>
    <w:rsid w:val="00674046"/>
    <w:rsid w:val="0067424C"/>
    <w:rsid w:val="006742D3"/>
    <w:rsid w:val="006742E2"/>
    <w:rsid w:val="0067462A"/>
    <w:rsid w:val="0067464E"/>
    <w:rsid w:val="00674666"/>
    <w:rsid w:val="00674870"/>
    <w:rsid w:val="0067497C"/>
    <w:rsid w:val="00674C68"/>
    <w:rsid w:val="00674E2F"/>
    <w:rsid w:val="00674E70"/>
    <w:rsid w:val="00674FC2"/>
    <w:rsid w:val="0067500F"/>
    <w:rsid w:val="00675063"/>
    <w:rsid w:val="0067506E"/>
    <w:rsid w:val="006752C5"/>
    <w:rsid w:val="006754FC"/>
    <w:rsid w:val="00675587"/>
    <w:rsid w:val="006755F5"/>
    <w:rsid w:val="00675617"/>
    <w:rsid w:val="00675688"/>
    <w:rsid w:val="006756D4"/>
    <w:rsid w:val="006756FF"/>
    <w:rsid w:val="00675941"/>
    <w:rsid w:val="00675B8C"/>
    <w:rsid w:val="00675CEF"/>
    <w:rsid w:val="00675DFF"/>
    <w:rsid w:val="00675EE5"/>
    <w:rsid w:val="00675F0E"/>
    <w:rsid w:val="00676014"/>
    <w:rsid w:val="006760CA"/>
    <w:rsid w:val="00676232"/>
    <w:rsid w:val="0067626A"/>
    <w:rsid w:val="00676356"/>
    <w:rsid w:val="0067639A"/>
    <w:rsid w:val="006764EC"/>
    <w:rsid w:val="0067652C"/>
    <w:rsid w:val="006765DB"/>
    <w:rsid w:val="0067672E"/>
    <w:rsid w:val="00676758"/>
    <w:rsid w:val="00676CAF"/>
    <w:rsid w:val="00676CFB"/>
    <w:rsid w:val="00676D00"/>
    <w:rsid w:val="00676D26"/>
    <w:rsid w:val="00676F11"/>
    <w:rsid w:val="00676F59"/>
    <w:rsid w:val="0067716A"/>
    <w:rsid w:val="00677192"/>
    <w:rsid w:val="006771E4"/>
    <w:rsid w:val="0067721E"/>
    <w:rsid w:val="00677222"/>
    <w:rsid w:val="006774A3"/>
    <w:rsid w:val="006774B7"/>
    <w:rsid w:val="006775A7"/>
    <w:rsid w:val="00677651"/>
    <w:rsid w:val="0067770D"/>
    <w:rsid w:val="00677880"/>
    <w:rsid w:val="006779DA"/>
    <w:rsid w:val="00677CF1"/>
    <w:rsid w:val="00677D61"/>
    <w:rsid w:val="00680088"/>
    <w:rsid w:val="006802E0"/>
    <w:rsid w:val="006805DE"/>
    <w:rsid w:val="00680776"/>
    <w:rsid w:val="00680811"/>
    <w:rsid w:val="0068083C"/>
    <w:rsid w:val="00680C4A"/>
    <w:rsid w:val="00680C62"/>
    <w:rsid w:val="00680C66"/>
    <w:rsid w:val="00680C7A"/>
    <w:rsid w:val="00680CA4"/>
    <w:rsid w:val="00680D63"/>
    <w:rsid w:val="00680DF9"/>
    <w:rsid w:val="00680F9C"/>
    <w:rsid w:val="00681195"/>
    <w:rsid w:val="00681305"/>
    <w:rsid w:val="006813A3"/>
    <w:rsid w:val="006814F0"/>
    <w:rsid w:val="006815C7"/>
    <w:rsid w:val="006815E4"/>
    <w:rsid w:val="0068185F"/>
    <w:rsid w:val="006818BB"/>
    <w:rsid w:val="00681954"/>
    <w:rsid w:val="006819D0"/>
    <w:rsid w:val="00681B2D"/>
    <w:rsid w:val="00681C47"/>
    <w:rsid w:val="00681D2B"/>
    <w:rsid w:val="00681D9F"/>
    <w:rsid w:val="00681E4A"/>
    <w:rsid w:val="00681E62"/>
    <w:rsid w:val="006820B2"/>
    <w:rsid w:val="006820DA"/>
    <w:rsid w:val="00682113"/>
    <w:rsid w:val="0068213F"/>
    <w:rsid w:val="0068216C"/>
    <w:rsid w:val="006821B6"/>
    <w:rsid w:val="00682302"/>
    <w:rsid w:val="00682364"/>
    <w:rsid w:val="00682382"/>
    <w:rsid w:val="006823CB"/>
    <w:rsid w:val="00682466"/>
    <w:rsid w:val="00682655"/>
    <w:rsid w:val="006826A4"/>
    <w:rsid w:val="006826A5"/>
    <w:rsid w:val="006826C2"/>
    <w:rsid w:val="006826EA"/>
    <w:rsid w:val="00682822"/>
    <w:rsid w:val="0068285B"/>
    <w:rsid w:val="00682895"/>
    <w:rsid w:val="00682BC6"/>
    <w:rsid w:val="00682F0D"/>
    <w:rsid w:val="00683073"/>
    <w:rsid w:val="0068317A"/>
    <w:rsid w:val="00683241"/>
    <w:rsid w:val="0068328F"/>
    <w:rsid w:val="00683392"/>
    <w:rsid w:val="00683500"/>
    <w:rsid w:val="00683605"/>
    <w:rsid w:val="006837CE"/>
    <w:rsid w:val="00683934"/>
    <w:rsid w:val="00683A55"/>
    <w:rsid w:val="00683A77"/>
    <w:rsid w:val="00683B78"/>
    <w:rsid w:val="00683BD9"/>
    <w:rsid w:val="00683C8C"/>
    <w:rsid w:val="00683F78"/>
    <w:rsid w:val="0068411B"/>
    <w:rsid w:val="006841D2"/>
    <w:rsid w:val="00684233"/>
    <w:rsid w:val="00684325"/>
    <w:rsid w:val="006843AF"/>
    <w:rsid w:val="00684449"/>
    <w:rsid w:val="00684524"/>
    <w:rsid w:val="0068466C"/>
    <w:rsid w:val="006846C4"/>
    <w:rsid w:val="00684703"/>
    <w:rsid w:val="00684911"/>
    <w:rsid w:val="00684B4D"/>
    <w:rsid w:val="00684C2A"/>
    <w:rsid w:val="00684C2E"/>
    <w:rsid w:val="00684C5B"/>
    <w:rsid w:val="00684CDE"/>
    <w:rsid w:val="00684DF4"/>
    <w:rsid w:val="0068502B"/>
    <w:rsid w:val="00685431"/>
    <w:rsid w:val="00685483"/>
    <w:rsid w:val="0068553F"/>
    <w:rsid w:val="00685673"/>
    <w:rsid w:val="00685C25"/>
    <w:rsid w:val="00685C48"/>
    <w:rsid w:val="00685F43"/>
    <w:rsid w:val="00685FB0"/>
    <w:rsid w:val="00686025"/>
    <w:rsid w:val="00686219"/>
    <w:rsid w:val="00686304"/>
    <w:rsid w:val="006867AE"/>
    <w:rsid w:val="00686A6A"/>
    <w:rsid w:val="00686D84"/>
    <w:rsid w:val="00686DA8"/>
    <w:rsid w:val="00687014"/>
    <w:rsid w:val="006870AF"/>
    <w:rsid w:val="00687472"/>
    <w:rsid w:val="006874C5"/>
    <w:rsid w:val="00687561"/>
    <w:rsid w:val="006875AA"/>
    <w:rsid w:val="00687683"/>
    <w:rsid w:val="006877D8"/>
    <w:rsid w:val="006878EE"/>
    <w:rsid w:val="0068794F"/>
    <w:rsid w:val="00687BA9"/>
    <w:rsid w:val="00687D02"/>
    <w:rsid w:val="00687D9F"/>
    <w:rsid w:val="00687F85"/>
    <w:rsid w:val="006900AF"/>
    <w:rsid w:val="00690489"/>
    <w:rsid w:val="006905A7"/>
    <w:rsid w:val="006905D7"/>
    <w:rsid w:val="006905FB"/>
    <w:rsid w:val="00690626"/>
    <w:rsid w:val="00690722"/>
    <w:rsid w:val="00690759"/>
    <w:rsid w:val="006907E2"/>
    <w:rsid w:val="006907EC"/>
    <w:rsid w:val="00690858"/>
    <w:rsid w:val="00690974"/>
    <w:rsid w:val="00690975"/>
    <w:rsid w:val="00690A66"/>
    <w:rsid w:val="00690AF7"/>
    <w:rsid w:val="00690BF0"/>
    <w:rsid w:val="00690BF8"/>
    <w:rsid w:val="00690C29"/>
    <w:rsid w:val="00690C49"/>
    <w:rsid w:val="00690E0D"/>
    <w:rsid w:val="00690E3F"/>
    <w:rsid w:val="0069124B"/>
    <w:rsid w:val="0069126C"/>
    <w:rsid w:val="006912C7"/>
    <w:rsid w:val="00691347"/>
    <w:rsid w:val="00691374"/>
    <w:rsid w:val="006913E8"/>
    <w:rsid w:val="00691428"/>
    <w:rsid w:val="006914EB"/>
    <w:rsid w:val="00691621"/>
    <w:rsid w:val="00691690"/>
    <w:rsid w:val="006917DD"/>
    <w:rsid w:val="00691922"/>
    <w:rsid w:val="00691B84"/>
    <w:rsid w:val="00691C78"/>
    <w:rsid w:val="00691DCB"/>
    <w:rsid w:val="00691EAE"/>
    <w:rsid w:val="0069215A"/>
    <w:rsid w:val="00692243"/>
    <w:rsid w:val="006925B0"/>
    <w:rsid w:val="006925FF"/>
    <w:rsid w:val="00692865"/>
    <w:rsid w:val="00692DFE"/>
    <w:rsid w:val="00692EC9"/>
    <w:rsid w:val="00692FB2"/>
    <w:rsid w:val="006930FB"/>
    <w:rsid w:val="006932BE"/>
    <w:rsid w:val="00693365"/>
    <w:rsid w:val="006934C9"/>
    <w:rsid w:val="00693598"/>
    <w:rsid w:val="00693764"/>
    <w:rsid w:val="006937E5"/>
    <w:rsid w:val="00693807"/>
    <w:rsid w:val="006938B9"/>
    <w:rsid w:val="0069395F"/>
    <w:rsid w:val="0069396C"/>
    <w:rsid w:val="006939CC"/>
    <w:rsid w:val="00693A17"/>
    <w:rsid w:val="00693A3F"/>
    <w:rsid w:val="00693F0F"/>
    <w:rsid w:val="00694042"/>
    <w:rsid w:val="00694402"/>
    <w:rsid w:val="006945E6"/>
    <w:rsid w:val="0069460C"/>
    <w:rsid w:val="0069464D"/>
    <w:rsid w:val="006946FD"/>
    <w:rsid w:val="00694858"/>
    <w:rsid w:val="0069488A"/>
    <w:rsid w:val="00694890"/>
    <w:rsid w:val="006949BE"/>
    <w:rsid w:val="00694BE0"/>
    <w:rsid w:val="00694C00"/>
    <w:rsid w:val="00694E41"/>
    <w:rsid w:val="00694E6F"/>
    <w:rsid w:val="00694FA6"/>
    <w:rsid w:val="00695016"/>
    <w:rsid w:val="006950EE"/>
    <w:rsid w:val="0069517C"/>
    <w:rsid w:val="006951D3"/>
    <w:rsid w:val="00695298"/>
    <w:rsid w:val="0069545B"/>
    <w:rsid w:val="0069545D"/>
    <w:rsid w:val="006954E4"/>
    <w:rsid w:val="0069581A"/>
    <w:rsid w:val="00695942"/>
    <w:rsid w:val="00695A3D"/>
    <w:rsid w:val="00695A8F"/>
    <w:rsid w:val="00695E8C"/>
    <w:rsid w:val="00695F61"/>
    <w:rsid w:val="0069609C"/>
    <w:rsid w:val="00696252"/>
    <w:rsid w:val="0069633A"/>
    <w:rsid w:val="006964D6"/>
    <w:rsid w:val="006964FE"/>
    <w:rsid w:val="0069656C"/>
    <w:rsid w:val="006965C2"/>
    <w:rsid w:val="0069680B"/>
    <w:rsid w:val="00696939"/>
    <w:rsid w:val="00696A7E"/>
    <w:rsid w:val="00696BD5"/>
    <w:rsid w:val="00696F0D"/>
    <w:rsid w:val="00696F4B"/>
    <w:rsid w:val="00697012"/>
    <w:rsid w:val="0069703F"/>
    <w:rsid w:val="0069714A"/>
    <w:rsid w:val="006971F1"/>
    <w:rsid w:val="006974F5"/>
    <w:rsid w:val="006974FE"/>
    <w:rsid w:val="00697509"/>
    <w:rsid w:val="0069781F"/>
    <w:rsid w:val="00697882"/>
    <w:rsid w:val="00697999"/>
    <w:rsid w:val="00697A19"/>
    <w:rsid w:val="00697BA8"/>
    <w:rsid w:val="00697C27"/>
    <w:rsid w:val="00697C8C"/>
    <w:rsid w:val="00697D6E"/>
    <w:rsid w:val="006A059D"/>
    <w:rsid w:val="006A05F8"/>
    <w:rsid w:val="006A0742"/>
    <w:rsid w:val="006A0754"/>
    <w:rsid w:val="006A07EB"/>
    <w:rsid w:val="006A091D"/>
    <w:rsid w:val="006A0EF6"/>
    <w:rsid w:val="006A105F"/>
    <w:rsid w:val="006A1437"/>
    <w:rsid w:val="006A1541"/>
    <w:rsid w:val="006A1665"/>
    <w:rsid w:val="006A16E3"/>
    <w:rsid w:val="006A1AD9"/>
    <w:rsid w:val="006A1BC8"/>
    <w:rsid w:val="006A1C23"/>
    <w:rsid w:val="006A1C68"/>
    <w:rsid w:val="006A1CAC"/>
    <w:rsid w:val="006A1D3F"/>
    <w:rsid w:val="006A1D84"/>
    <w:rsid w:val="006A1DCC"/>
    <w:rsid w:val="006A1E78"/>
    <w:rsid w:val="006A1F2A"/>
    <w:rsid w:val="006A2007"/>
    <w:rsid w:val="006A20AE"/>
    <w:rsid w:val="006A211B"/>
    <w:rsid w:val="006A21C3"/>
    <w:rsid w:val="006A21FA"/>
    <w:rsid w:val="006A2255"/>
    <w:rsid w:val="006A2421"/>
    <w:rsid w:val="006A2636"/>
    <w:rsid w:val="006A2646"/>
    <w:rsid w:val="006A2839"/>
    <w:rsid w:val="006A294B"/>
    <w:rsid w:val="006A2965"/>
    <w:rsid w:val="006A2A8A"/>
    <w:rsid w:val="006A2C5F"/>
    <w:rsid w:val="006A2F14"/>
    <w:rsid w:val="006A305B"/>
    <w:rsid w:val="006A30BB"/>
    <w:rsid w:val="006A33ED"/>
    <w:rsid w:val="006A3479"/>
    <w:rsid w:val="006A34B3"/>
    <w:rsid w:val="006A3591"/>
    <w:rsid w:val="006A38C0"/>
    <w:rsid w:val="006A3B21"/>
    <w:rsid w:val="006A3BD3"/>
    <w:rsid w:val="006A3CF8"/>
    <w:rsid w:val="006A3F1F"/>
    <w:rsid w:val="006A3FDE"/>
    <w:rsid w:val="006A403F"/>
    <w:rsid w:val="006A40F7"/>
    <w:rsid w:val="006A41D6"/>
    <w:rsid w:val="006A4842"/>
    <w:rsid w:val="006A48D0"/>
    <w:rsid w:val="006A497C"/>
    <w:rsid w:val="006A49A3"/>
    <w:rsid w:val="006A4BD2"/>
    <w:rsid w:val="006A4E08"/>
    <w:rsid w:val="006A4EA6"/>
    <w:rsid w:val="006A4FDD"/>
    <w:rsid w:val="006A506D"/>
    <w:rsid w:val="006A5149"/>
    <w:rsid w:val="006A554C"/>
    <w:rsid w:val="006A5753"/>
    <w:rsid w:val="006A5898"/>
    <w:rsid w:val="006A58B6"/>
    <w:rsid w:val="006A5A04"/>
    <w:rsid w:val="006A5A9B"/>
    <w:rsid w:val="006A5AD3"/>
    <w:rsid w:val="006A5C67"/>
    <w:rsid w:val="006A5F58"/>
    <w:rsid w:val="006A5F7A"/>
    <w:rsid w:val="006A616C"/>
    <w:rsid w:val="006A6380"/>
    <w:rsid w:val="006A65D9"/>
    <w:rsid w:val="006A6611"/>
    <w:rsid w:val="006A66CB"/>
    <w:rsid w:val="006A6909"/>
    <w:rsid w:val="006A69A6"/>
    <w:rsid w:val="006A6C18"/>
    <w:rsid w:val="006A6D1D"/>
    <w:rsid w:val="006A6F7D"/>
    <w:rsid w:val="006A70C1"/>
    <w:rsid w:val="006A71E1"/>
    <w:rsid w:val="006A730C"/>
    <w:rsid w:val="006A7545"/>
    <w:rsid w:val="006A7778"/>
    <w:rsid w:val="006A7865"/>
    <w:rsid w:val="006A7A50"/>
    <w:rsid w:val="006A7A92"/>
    <w:rsid w:val="006A7C96"/>
    <w:rsid w:val="006A7DBD"/>
    <w:rsid w:val="006A7FAE"/>
    <w:rsid w:val="006B0085"/>
    <w:rsid w:val="006B0507"/>
    <w:rsid w:val="006B0744"/>
    <w:rsid w:val="006B0997"/>
    <w:rsid w:val="006B0A38"/>
    <w:rsid w:val="006B0B9C"/>
    <w:rsid w:val="006B0C73"/>
    <w:rsid w:val="006B0EA2"/>
    <w:rsid w:val="006B0EC4"/>
    <w:rsid w:val="006B1100"/>
    <w:rsid w:val="006B1195"/>
    <w:rsid w:val="006B133B"/>
    <w:rsid w:val="006B13A7"/>
    <w:rsid w:val="006B15EB"/>
    <w:rsid w:val="006B1A25"/>
    <w:rsid w:val="006B1A28"/>
    <w:rsid w:val="006B1A34"/>
    <w:rsid w:val="006B1B76"/>
    <w:rsid w:val="006B1BB5"/>
    <w:rsid w:val="006B1BEA"/>
    <w:rsid w:val="006B1D40"/>
    <w:rsid w:val="006B1EAA"/>
    <w:rsid w:val="006B1ECC"/>
    <w:rsid w:val="006B1FEB"/>
    <w:rsid w:val="006B2000"/>
    <w:rsid w:val="006B2255"/>
    <w:rsid w:val="006B25F8"/>
    <w:rsid w:val="006B2649"/>
    <w:rsid w:val="006B2900"/>
    <w:rsid w:val="006B2DE6"/>
    <w:rsid w:val="006B2F89"/>
    <w:rsid w:val="006B2F90"/>
    <w:rsid w:val="006B2FD9"/>
    <w:rsid w:val="006B3034"/>
    <w:rsid w:val="006B3049"/>
    <w:rsid w:val="006B30D6"/>
    <w:rsid w:val="006B3105"/>
    <w:rsid w:val="006B3128"/>
    <w:rsid w:val="006B318E"/>
    <w:rsid w:val="006B3226"/>
    <w:rsid w:val="006B32C4"/>
    <w:rsid w:val="006B3342"/>
    <w:rsid w:val="006B356F"/>
    <w:rsid w:val="006B3795"/>
    <w:rsid w:val="006B3819"/>
    <w:rsid w:val="006B3A85"/>
    <w:rsid w:val="006B3A92"/>
    <w:rsid w:val="006B3B2E"/>
    <w:rsid w:val="006B3B36"/>
    <w:rsid w:val="006B3BEA"/>
    <w:rsid w:val="006B3CED"/>
    <w:rsid w:val="006B3DD3"/>
    <w:rsid w:val="006B3E13"/>
    <w:rsid w:val="006B3E6C"/>
    <w:rsid w:val="006B3EBF"/>
    <w:rsid w:val="006B3EC9"/>
    <w:rsid w:val="006B3F35"/>
    <w:rsid w:val="006B40D3"/>
    <w:rsid w:val="006B40E8"/>
    <w:rsid w:val="006B4179"/>
    <w:rsid w:val="006B41BD"/>
    <w:rsid w:val="006B4316"/>
    <w:rsid w:val="006B4416"/>
    <w:rsid w:val="006B4468"/>
    <w:rsid w:val="006B465C"/>
    <w:rsid w:val="006B4879"/>
    <w:rsid w:val="006B4AA5"/>
    <w:rsid w:val="006B4B99"/>
    <w:rsid w:val="006B4BAF"/>
    <w:rsid w:val="006B4C57"/>
    <w:rsid w:val="006B4CB1"/>
    <w:rsid w:val="006B4F42"/>
    <w:rsid w:val="006B50BB"/>
    <w:rsid w:val="006B51EF"/>
    <w:rsid w:val="006B542D"/>
    <w:rsid w:val="006B551A"/>
    <w:rsid w:val="006B55B9"/>
    <w:rsid w:val="006B5953"/>
    <w:rsid w:val="006B5A19"/>
    <w:rsid w:val="006B5B53"/>
    <w:rsid w:val="006B5B8B"/>
    <w:rsid w:val="006B5C2C"/>
    <w:rsid w:val="006B5C2F"/>
    <w:rsid w:val="006B5D5A"/>
    <w:rsid w:val="006B5DDE"/>
    <w:rsid w:val="006B5E81"/>
    <w:rsid w:val="006B5F3C"/>
    <w:rsid w:val="006B5FE6"/>
    <w:rsid w:val="006B60C1"/>
    <w:rsid w:val="006B60D0"/>
    <w:rsid w:val="006B6103"/>
    <w:rsid w:val="006B6438"/>
    <w:rsid w:val="006B6655"/>
    <w:rsid w:val="006B67F6"/>
    <w:rsid w:val="006B6B83"/>
    <w:rsid w:val="006B6BD4"/>
    <w:rsid w:val="006B6BF1"/>
    <w:rsid w:val="006B6C2A"/>
    <w:rsid w:val="006B6C8F"/>
    <w:rsid w:val="006B6D9D"/>
    <w:rsid w:val="006B6EB4"/>
    <w:rsid w:val="006B6F1F"/>
    <w:rsid w:val="006B6F8B"/>
    <w:rsid w:val="006B7018"/>
    <w:rsid w:val="006B73B2"/>
    <w:rsid w:val="006B7429"/>
    <w:rsid w:val="006B7463"/>
    <w:rsid w:val="006B755F"/>
    <w:rsid w:val="006B756B"/>
    <w:rsid w:val="006B7604"/>
    <w:rsid w:val="006B760F"/>
    <w:rsid w:val="006B76E1"/>
    <w:rsid w:val="006B771D"/>
    <w:rsid w:val="006B777C"/>
    <w:rsid w:val="006B77CD"/>
    <w:rsid w:val="006B782E"/>
    <w:rsid w:val="006B7877"/>
    <w:rsid w:val="006B7882"/>
    <w:rsid w:val="006B7971"/>
    <w:rsid w:val="006B7A60"/>
    <w:rsid w:val="006B7B38"/>
    <w:rsid w:val="006B7C40"/>
    <w:rsid w:val="006B7D8B"/>
    <w:rsid w:val="006B7DB9"/>
    <w:rsid w:val="006C01AE"/>
    <w:rsid w:val="006C05C4"/>
    <w:rsid w:val="006C062A"/>
    <w:rsid w:val="006C068D"/>
    <w:rsid w:val="006C072B"/>
    <w:rsid w:val="006C0835"/>
    <w:rsid w:val="006C08F5"/>
    <w:rsid w:val="006C0928"/>
    <w:rsid w:val="006C0967"/>
    <w:rsid w:val="006C0C60"/>
    <w:rsid w:val="006C0DBA"/>
    <w:rsid w:val="006C0EA5"/>
    <w:rsid w:val="006C0EA8"/>
    <w:rsid w:val="006C1095"/>
    <w:rsid w:val="006C1162"/>
    <w:rsid w:val="006C14CD"/>
    <w:rsid w:val="006C15E8"/>
    <w:rsid w:val="006C16EB"/>
    <w:rsid w:val="006C17AA"/>
    <w:rsid w:val="006C18FC"/>
    <w:rsid w:val="006C20B2"/>
    <w:rsid w:val="006C219A"/>
    <w:rsid w:val="006C2210"/>
    <w:rsid w:val="006C24A5"/>
    <w:rsid w:val="006C2578"/>
    <w:rsid w:val="006C2601"/>
    <w:rsid w:val="006C2623"/>
    <w:rsid w:val="006C2655"/>
    <w:rsid w:val="006C26E3"/>
    <w:rsid w:val="006C288A"/>
    <w:rsid w:val="006C28A6"/>
    <w:rsid w:val="006C2EB9"/>
    <w:rsid w:val="006C2F51"/>
    <w:rsid w:val="006C3104"/>
    <w:rsid w:val="006C3368"/>
    <w:rsid w:val="006C3379"/>
    <w:rsid w:val="006C33AC"/>
    <w:rsid w:val="006C3425"/>
    <w:rsid w:val="006C36B9"/>
    <w:rsid w:val="006C36CF"/>
    <w:rsid w:val="006C373A"/>
    <w:rsid w:val="006C3B6E"/>
    <w:rsid w:val="006C3E30"/>
    <w:rsid w:val="006C3E69"/>
    <w:rsid w:val="006C3EE8"/>
    <w:rsid w:val="006C3F12"/>
    <w:rsid w:val="006C40A5"/>
    <w:rsid w:val="006C4176"/>
    <w:rsid w:val="006C41C4"/>
    <w:rsid w:val="006C4340"/>
    <w:rsid w:val="006C44E1"/>
    <w:rsid w:val="006C453D"/>
    <w:rsid w:val="006C47CE"/>
    <w:rsid w:val="006C47F9"/>
    <w:rsid w:val="006C4824"/>
    <w:rsid w:val="006C4C33"/>
    <w:rsid w:val="006C4E27"/>
    <w:rsid w:val="006C4E93"/>
    <w:rsid w:val="006C4EE7"/>
    <w:rsid w:val="006C5073"/>
    <w:rsid w:val="006C50A0"/>
    <w:rsid w:val="006C514A"/>
    <w:rsid w:val="006C51D6"/>
    <w:rsid w:val="006C5375"/>
    <w:rsid w:val="006C57DF"/>
    <w:rsid w:val="006C584C"/>
    <w:rsid w:val="006C5910"/>
    <w:rsid w:val="006C59C4"/>
    <w:rsid w:val="006C5A53"/>
    <w:rsid w:val="006C5CC6"/>
    <w:rsid w:val="006C5D00"/>
    <w:rsid w:val="006C5D38"/>
    <w:rsid w:val="006C5D69"/>
    <w:rsid w:val="006C5E29"/>
    <w:rsid w:val="006C5E34"/>
    <w:rsid w:val="006C5F6F"/>
    <w:rsid w:val="006C6045"/>
    <w:rsid w:val="006C6123"/>
    <w:rsid w:val="006C6186"/>
    <w:rsid w:val="006C628D"/>
    <w:rsid w:val="006C62F5"/>
    <w:rsid w:val="006C6359"/>
    <w:rsid w:val="006C64F4"/>
    <w:rsid w:val="006C65EA"/>
    <w:rsid w:val="006C687E"/>
    <w:rsid w:val="006C68FF"/>
    <w:rsid w:val="006C6B06"/>
    <w:rsid w:val="006C6B88"/>
    <w:rsid w:val="006C6C9B"/>
    <w:rsid w:val="006C70AB"/>
    <w:rsid w:val="006C71CB"/>
    <w:rsid w:val="006C7337"/>
    <w:rsid w:val="006C7599"/>
    <w:rsid w:val="006C75FD"/>
    <w:rsid w:val="006C7832"/>
    <w:rsid w:val="006C78C6"/>
    <w:rsid w:val="006C7956"/>
    <w:rsid w:val="006C7A49"/>
    <w:rsid w:val="006C7A4F"/>
    <w:rsid w:val="006C7B05"/>
    <w:rsid w:val="006C7B82"/>
    <w:rsid w:val="006C7C2C"/>
    <w:rsid w:val="006C7C72"/>
    <w:rsid w:val="006C7D86"/>
    <w:rsid w:val="006C7EC6"/>
    <w:rsid w:val="006D0144"/>
    <w:rsid w:val="006D0228"/>
    <w:rsid w:val="006D0242"/>
    <w:rsid w:val="006D0301"/>
    <w:rsid w:val="006D061F"/>
    <w:rsid w:val="006D0702"/>
    <w:rsid w:val="006D0754"/>
    <w:rsid w:val="006D08A0"/>
    <w:rsid w:val="006D08D5"/>
    <w:rsid w:val="006D08E7"/>
    <w:rsid w:val="006D0C09"/>
    <w:rsid w:val="006D0E68"/>
    <w:rsid w:val="006D0E74"/>
    <w:rsid w:val="006D0F2C"/>
    <w:rsid w:val="006D1065"/>
    <w:rsid w:val="006D117C"/>
    <w:rsid w:val="006D1244"/>
    <w:rsid w:val="006D1333"/>
    <w:rsid w:val="006D1476"/>
    <w:rsid w:val="006D159E"/>
    <w:rsid w:val="006D15BF"/>
    <w:rsid w:val="006D1749"/>
    <w:rsid w:val="006D1826"/>
    <w:rsid w:val="006D1872"/>
    <w:rsid w:val="006D1A7A"/>
    <w:rsid w:val="006D22F4"/>
    <w:rsid w:val="006D24BE"/>
    <w:rsid w:val="006D252D"/>
    <w:rsid w:val="006D287E"/>
    <w:rsid w:val="006D29CD"/>
    <w:rsid w:val="006D2A83"/>
    <w:rsid w:val="006D2B79"/>
    <w:rsid w:val="006D2C85"/>
    <w:rsid w:val="006D2DDC"/>
    <w:rsid w:val="006D2FB4"/>
    <w:rsid w:val="006D30AD"/>
    <w:rsid w:val="006D31C0"/>
    <w:rsid w:val="006D32AC"/>
    <w:rsid w:val="006D3398"/>
    <w:rsid w:val="006D3407"/>
    <w:rsid w:val="006D3416"/>
    <w:rsid w:val="006D3472"/>
    <w:rsid w:val="006D3663"/>
    <w:rsid w:val="006D374D"/>
    <w:rsid w:val="006D3791"/>
    <w:rsid w:val="006D3829"/>
    <w:rsid w:val="006D3877"/>
    <w:rsid w:val="006D3AE7"/>
    <w:rsid w:val="006D3B11"/>
    <w:rsid w:val="006D3B86"/>
    <w:rsid w:val="006D3CED"/>
    <w:rsid w:val="006D3E09"/>
    <w:rsid w:val="006D41F3"/>
    <w:rsid w:val="006D4230"/>
    <w:rsid w:val="006D423F"/>
    <w:rsid w:val="006D424A"/>
    <w:rsid w:val="006D43E2"/>
    <w:rsid w:val="006D4497"/>
    <w:rsid w:val="006D44F0"/>
    <w:rsid w:val="006D450B"/>
    <w:rsid w:val="006D45CF"/>
    <w:rsid w:val="006D4622"/>
    <w:rsid w:val="006D4651"/>
    <w:rsid w:val="006D46AF"/>
    <w:rsid w:val="006D480E"/>
    <w:rsid w:val="006D49D0"/>
    <w:rsid w:val="006D4D6E"/>
    <w:rsid w:val="006D4D8C"/>
    <w:rsid w:val="006D4DB0"/>
    <w:rsid w:val="006D4DC3"/>
    <w:rsid w:val="006D4E7D"/>
    <w:rsid w:val="006D4F88"/>
    <w:rsid w:val="006D4FBC"/>
    <w:rsid w:val="006D50A0"/>
    <w:rsid w:val="006D5141"/>
    <w:rsid w:val="006D5174"/>
    <w:rsid w:val="006D51FD"/>
    <w:rsid w:val="006D525A"/>
    <w:rsid w:val="006D5380"/>
    <w:rsid w:val="006D539F"/>
    <w:rsid w:val="006D54CE"/>
    <w:rsid w:val="006D556C"/>
    <w:rsid w:val="006D57FA"/>
    <w:rsid w:val="006D5948"/>
    <w:rsid w:val="006D5BB0"/>
    <w:rsid w:val="006D5BCF"/>
    <w:rsid w:val="006D5D64"/>
    <w:rsid w:val="006D5D88"/>
    <w:rsid w:val="006D5F26"/>
    <w:rsid w:val="006D5F8E"/>
    <w:rsid w:val="006D610B"/>
    <w:rsid w:val="006D6360"/>
    <w:rsid w:val="006D64B8"/>
    <w:rsid w:val="006D6636"/>
    <w:rsid w:val="006D6728"/>
    <w:rsid w:val="006D6925"/>
    <w:rsid w:val="006D69B2"/>
    <w:rsid w:val="006D6C40"/>
    <w:rsid w:val="006D6E24"/>
    <w:rsid w:val="006D6E91"/>
    <w:rsid w:val="006D6F45"/>
    <w:rsid w:val="006D7034"/>
    <w:rsid w:val="006D70F9"/>
    <w:rsid w:val="006D7110"/>
    <w:rsid w:val="006D71F4"/>
    <w:rsid w:val="006D721A"/>
    <w:rsid w:val="006D7290"/>
    <w:rsid w:val="006D72B8"/>
    <w:rsid w:val="006D7514"/>
    <w:rsid w:val="006D754A"/>
    <w:rsid w:val="006D7555"/>
    <w:rsid w:val="006D7596"/>
    <w:rsid w:val="006D75C0"/>
    <w:rsid w:val="006D784C"/>
    <w:rsid w:val="006D7858"/>
    <w:rsid w:val="006D7937"/>
    <w:rsid w:val="006D7939"/>
    <w:rsid w:val="006D7ABB"/>
    <w:rsid w:val="006D7C91"/>
    <w:rsid w:val="006D7D05"/>
    <w:rsid w:val="006D7E00"/>
    <w:rsid w:val="006D7E9C"/>
    <w:rsid w:val="006E01E0"/>
    <w:rsid w:val="006E03E2"/>
    <w:rsid w:val="006E03EF"/>
    <w:rsid w:val="006E06F6"/>
    <w:rsid w:val="006E08E2"/>
    <w:rsid w:val="006E093A"/>
    <w:rsid w:val="006E0999"/>
    <w:rsid w:val="006E0BD4"/>
    <w:rsid w:val="006E0D26"/>
    <w:rsid w:val="006E0EE0"/>
    <w:rsid w:val="006E1011"/>
    <w:rsid w:val="006E1081"/>
    <w:rsid w:val="006E11CB"/>
    <w:rsid w:val="006E128C"/>
    <w:rsid w:val="006E13CE"/>
    <w:rsid w:val="006E14DC"/>
    <w:rsid w:val="006E14EF"/>
    <w:rsid w:val="006E1579"/>
    <w:rsid w:val="006E18D9"/>
    <w:rsid w:val="006E19BF"/>
    <w:rsid w:val="006E1BFE"/>
    <w:rsid w:val="006E1C0B"/>
    <w:rsid w:val="006E1F57"/>
    <w:rsid w:val="006E1F6E"/>
    <w:rsid w:val="006E2219"/>
    <w:rsid w:val="006E244E"/>
    <w:rsid w:val="006E2500"/>
    <w:rsid w:val="006E25DC"/>
    <w:rsid w:val="006E267E"/>
    <w:rsid w:val="006E27B3"/>
    <w:rsid w:val="006E28BE"/>
    <w:rsid w:val="006E2CAB"/>
    <w:rsid w:val="006E2CD7"/>
    <w:rsid w:val="006E2D63"/>
    <w:rsid w:val="006E2D7D"/>
    <w:rsid w:val="006E2DA2"/>
    <w:rsid w:val="006E2E82"/>
    <w:rsid w:val="006E2E85"/>
    <w:rsid w:val="006E2F31"/>
    <w:rsid w:val="006E2FC2"/>
    <w:rsid w:val="006E319A"/>
    <w:rsid w:val="006E31AA"/>
    <w:rsid w:val="006E37FD"/>
    <w:rsid w:val="006E3A61"/>
    <w:rsid w:val="006E3BB0"/>
    <w:rsid w:val="006E3CB8"/>
    <w:rsid w:val="006E3CC4"/>
    <w:rsid w:val="006E3CF7"/>
    <w:rsid w:val="006E3D6B"/>
    <w:rsid w:val="006E3D8F"/>
    <w:rsid w:val="006E3FD8"/>
    <w:rsid w:val="006E416B"/>
    <w:rsid w:val="006E44BF"/>
    <w:rsid w:val="006E467B"/>
    <w:rsid w:val="006E47F0"/>
    <w:rsid w:val="006E49B2"/>
    <w:rsid w:val="006E4CBE"/>
    <w:rsid w:val="006E4E28"/>
    <w:rsid w:val="006E509B"/>
    <w:rsid w:val="006E5424"/>
    <w:rsid w:val="006E569A"/>
    <w:rsid w:val="006E574A"/>
    <w:rsid w:val="006E582A"/>
    <w:rsid w:val="006E58A6"/>
    <w:rsid w:val="006E5A1C"/>
    <w:rsid w:val="006E5B49"/>
    <w:rsid w:val="006E5C64"/>
    <w:rsid w:val="006E5D57"/>
    <w:rsid w:val="006E5E63"/>
    <w:rsid w:val="006E5F04"/>
    <w:rsid w:val="006E612A"/>
    <w:rsid w:val="006E61E7"/>
    <w:rsid w:val="006E649F"/>
    <w:rsid w:val="006E659D"/>
    <w:rsid w:val="006E65A7"/>
    <w:rsid w:val="006E66C2"/>
    <w:rsid w:val="006E67BF"/>
    <w:rsid w:val="006E6CC7"/>
    <w:rsid w:val="006E6EF5"/>
    <w:rsid w:val="006E6F43"/>
    <w:rsid w:val="006E732A"/>
    <w:rsid w:val="006E7425"/>
    <w:rsid w:val="006E7534"/>
    <w:rsid w:val="006E75C3"/>
    <w:rsid w:val="006E760A"/>
    <w:rsid w:val="006E7773"/>
    <w:rsid w:val="006E7896"/>
    <w:rsid w:val="006E7EDA"/>
    <w:rsid w:val="006E7FBC"/>
    <w:rsid w:val="006F00A0"/>
    <w:rsid w:val="006F029B"/>
    <w:rsid w:val="006F06CA"/>
    <w:rsid w:val="006F096A"/>
    <w:rsid w:val="006F0B01"/>
    <w:rsid w:val="006F0C6F"/>
    <w:rsid w:val="006F0CF8"/>
    <w:rsid w:val="006F0F3D"/>
    <w:rsid w:val="006F0F68"/>
    <w:rsid w:val="006F10B5"/>
    <w:rsid w:val="006F12A1"/>
    <w:rsid w:val="006F1394"/>
    <w:rsid w:val="006F13DD"/>
    <w:rsid w:val="006F1403"/>
    <w:rsid w:val="006F152E"/>
    <w:rsid w:val="006F15DC"/>
    <w:rsid w:val="006F1674"/>
    <w:rsid w:val="006F18DC"/>
    <w:rsid w:val="006F19A2"/>
    <w:rsid w:val="006F1BEC"/>
    <w:rsid w:val="006F1DE4"/>
    <w:rsid w:val="006F1EAD"/>
    <w:rsid w:val="006F20A8"/>
    <w:rsid w:val="006F219B"/>
    <w:rsid w:val="006F2201"/>
    <w:rsid w:val="006F255C"/>
    <w:rsid w:val="006F2714"/>
    <w:rsid w:val="006F27E8"/>
    <w:rsid w:val="006F28D3"/>
    <w:rsid w:val="006F29A0"/>
    <w:rsid w:val="006F2A13"/>
    <w:rsid w:val="006F2C1E"/>
    <w:rsid w:val="006F2CE6"/>
    <w:rsid w:val="006F2F9F"/>
    <w:rsid w:val="006F2FD2"/>
    <w:rsid w:val="006F334F"/>
    <w:rsid w:val="006F3379"/>
    <w:rsid w:val="006F3571"/>
    <w:rsid w:val="006F36F0"/>
    <w:rsid w:val="006F37B7"/>
    <w:rsid w:val="006F3942"/>
    <w:rsid w:val="006F3A15"/>
    <w:rsid w:val="006F3CAA"/>
    <w:rsid w:val="006F3D79"/>
    <w:rsid w:val="006F3E7E"/>
    <w:rsid w:val="006F3F60"/>
    <w:rsid w:val="006F3FD0"/>
    <w:rsid w:val="006F4039"/>
    <w:rsid w:val="006F408E"/>
    <w:rsid w:val="006F4124"/>
    <w:rsid w:val="006F419C"/>
    <w:rsid w:val="006F42C1"/>
    <w:rsid w:val="006F43BC"/>
    <w:rsid w:val="006F44A3"/>
    <w:rsid w:val="006F465E"/>
    <w:rsid w:val="006F4714"/>
    <w:rsid w:val="006F473F"/>
    <w:rsid w:val="006F478B"/>
    <w:rsid w:val="006F47BE"/>
    <w:rsid w:val="006F47C0"/>
    <w:rsid w:val="006F4A55"/>
    <w:rsid w:val="006F4B44"/>
    <w:rsid w:val="006F4B92"/>
    <w:rsid w:val="006F4E39"/>
    <w:rsid w:val="006F4E64"/>
    <w:rsid w:val="006F4FE5"/>
    <w:rsid w:val="006F521A"/>
    <w:rsid w:val="006F52A3"/>
    <w:rsid w:val="006F52BF"/>
    <w:rsid w:val="006F53FE"/>
    <w:rsid w:val="006F549A"/>
    <w:rsid w:val="006F5627"/>
    <w:rsid w:val="006F58F0"/>
    <w:rsid w:val="006F59DC"/>
    <w:rsid w:val="006F5E4D"/>
    <w:rsid w:val="006F611A"/>
    <w:rsid w:val="006F6212"/>
    <w:rsid w:val="006F64E0"/>
    <w:rsid w:val="006F6517"/>
    <w:rsid w:val="006F6525"/>
    <w:rsid w:val="006F667B"/>
    <w:rsid w:val="006F679E"/>
    <w:rsid w:val="006F6A17"/>
    <w:rsid w:val="006F6AA6"/>
    <w:rsid w:val="006F6BAA"/>
    <w:rsid w:val="006F6C4D"/>
    <w:rsid w:val="006F6CEA"/>
    <w:rsid w:val="006F6D69"/>
    <w:rsid w:val="006F6DF6"/>
    <w:rsid w:val="006F6FDE"/>
    <w:rsid w:val="006F70E9"/>
    <w:rsid w:val="006F7299"/>
    <w:rsid w:val="006F72FF"/>
    <w:rsid w:val="006F7433"/>
    <w:rsid w:val="006F75D2"/>
    <w:rsid w:val="006F76B1"/>
    <w:rsid w:val="006F777D"/>
    <w:rsid w:val="006F78FE"/>
    <w:rsid w:val="006F7A2E"/>
    <w:rsid w:val="006F7BFE"/>
    <w:rsid w:val="006F7C6A"/>
    <w:rsid w:val="006F7DEA"/>
    <w:rsid w:val="006F7E4E"/>
    <w:rsid w:val="006F7EAA"/>
    <w:rsid w:val="006F7F60"/>
    <w:rsid w:val="00700037"/>
    <w:rsid w:val="00700220"/>
    <w:rsid w:val="00700346"/>
    <w:rsid w:val="007003A7"/>
    <w:rsid w:val="00700405"/>
    <w:rsid w:val="00700664"/>
    <w:rsid w:val="0070078B"/>
    <w:rsid w:val="007007AD"/>
    <w:rsid w:val="00700949"/>
    <w:rsid w:val="007009A2"/>
    <w:rsid w:val="00700BC3"/>
    <w:rsid w:val="00700C5F"/>
    <w:rsid w:val="00700C96"/>
    <w:rsid w:val="00700E2D"/>
    <w:rsid w:val="00700F2F"/>
    <w:rsid w:val="00700F79"/>
    <w:rsid w:val="00701043"/>
    <w:rsid w:val="0070107A"/>
    <w:rsid w:val="0070108A"/>
    <w:rsid w:val="007010DA"/>
    <w:rsid w:val="00701203"/>
    <w:rsid w:val="00701305"/>
    <w:rsid w:val="007014C1"/>
    <w:rsid w:val="007014D9"/>
    <w:rsid w:val="00701516"/>
    <w:rsid w:val="00701702"/>
    <w:rsid w:val="00701DA5"/>
    <w:rsid w:val="00701DD6"/>
    <w:rsid w:val="00701F49"/>
    <w:rsid w:val="00701FBA"/>
    <w:rsid w:val="00702241"/>
    <w:rsid w:val="0070224D"/>
    <w:rsid w:val="0070250E"/>
    <w:rsid w:val="00702584"/>
    <w:rsid w:val="00702757"/>
    <w:rsid w:val="00702952"/>
    <w:rsid w:val="00702973"/>
    <w:rsid w:val="00702B5B"/>
    <w:rsid w:val="00702BA5"/>
    <w:rsid w:val="00702BBB"/>
    <w:rsid w:val="007032BB"/>
    <w:rsid w:val="0070347D"/>
    <w:rsid w:val="007034BD"/>
    <w:rsid w:val="00703593"/>
    <w:rsid w:val="007035DF"/>
    <w:rsid w:val="00703823"/>
    <w:rsid w:val="00703863"/>
    <w:rsid w:val="00703A99"/>
    <w:rsid w:val="00703AC9"/>
    <w:rsid w:val="00703B09"/>
    <w:rsid w:val="00703C07"/>
    <w:rsid w:val="00703CAC"/>
    <w:rsid w:val="00703CFB"/>
    <w:rsid w:val="00703D92"/>
    <w:rsid w:val="00703D95"/>
    <w:rsid w:val="00703D97"/>
    <w:rsid w:val="00703EC3"/>
    <w:rsid w:val="00703F4D"/>
    <w:rsid w:val="00703FE7"/>
    <w:rsid w:val="0070406F"/>
    <w:rsid w:val="007042E8"/>
    <w:rsid w:val="00704307"/>
    <w:rsid w:val="007049DD"/>
    <w:rsid w:val="00704A6F"/>
    <w:rsid w:val="00704BBB"/>
    <w:rsid w:val="00704C7C"/>
    <w:rsid w:val="00704E2C"/>
    <w:rsid w:val="00704E49"/>
    <w:rsid w:val="00704E8F"/>
    <w:rsid w:val="00704F02"/>
    <w:rsid w:val="00704F63"/>
    <w:rsid w:val="007053CB"/>
    <w:rsid w:val="007053FE"/>
    <w:rsid w:val="007054AB"/>
    <w:rsid w:val="00705521"/>
    <w:rsid w:val="007058F7"/>
    <w:rsid w:val="00705A3E"/>
    <w:rsid w:val="00705E1A"/>
    <w:rsid w:val="00705FB2"/>
    <w:rsid w:val="00706209"/>
    <w:rsid w:val="007062FB"/>
    <w:rsid w:val="0070630E"/>
    <w:rsid w:val="0070665C"/>
    <w:rsid w:val="00706884"/>
    <w:rsid w:val="007069C6"/>
    <w:rsid w:val="007069C8"/>
    <w:rsid w:val="00706C29"/>
    <w:rsid w:val="00706C6D"/>
    <w:rsid w:val="00706E09"/>
    <w:rsid w:val="00706E41"/>
    <w:rsid w:val="00706F37"/>
    <w:rsid w:val="007070F8"/>
    <w:rsid w:val="00707171"/>
    <w:rsid w:val="007071B4"/>
    <w:rsid w:val="00707231"/>
    <w:rsid w:val="0070740A"/>
    <w:rsid w:val="007075E7"/>
    <w:rsid w:val="0070769E"/>
    <w:rsid w:val="007076C9"/>
    <w:rsid w:val="00707715"/>
    <w:rsid w:val="00707AA0"/>
    <w:rsid w:val="00707AF8"/>
    <w:rsid w:val="00707BC6"/>
    <w:rsid w:val="00707C15"/>
    <w:rsid w:val="00707CF5"/>
    <w:rsid w:val="00707DCE"/>
    <w:rsid w:val="00707F00"/>
    <w:rsid w:val="00707F3D"/>
    <w:rsid w:val="0070E2D5"/>
    <w:rsid w:val="007102E0"/>
    <w:rsid w:val="0071032A"/>
    <w:rsid w:val="007103BD"/>
    <w:rsid w:val="007104D3"/>
    <w:rsid w:val="007104FE"/>
    <w:rsid w:val="0071056B"/>
    <w:rsid w:val="007107AC"/>
    <w:rsid w:val="00710825"/>
    <w:rsid w:val="007108DD"/>
    <w:rsid w:val="00710A17"/>
    <w:rsid w:val="00710B50"/>
    <w:rsid w:val="00710F03"/>
    <w:rsid w:val="00711070"/>
    <w:rsid w:val="0071107A"/>
    <w:rsid w:val="00711172"/>
    <w:rsid w:val="007111D9"/>
    <w:rsid w:val="0071133A"/>
    <w:rsid w:val="007113DE"/>
    <w:rsid w:val="00711469"/>
    <w:rsid w:val="00711491"/>
    <w:rsid w:val="007114B1"/>
    <w:rsid w:val="00711637"/>
    <w:rsid w:val="0071168F"/>
    <w:rsid w:val="007116CD"/>
    <w:rsid w:val="00711782"/>
    <w:rsid w:val="00711C7B"/>
    <w:rsid w:val="00711CDA"/>
    <w:rsid w:val="00711DE5"/>
    <w:rsid w:val="00711E4F"/>
    <w:rsid w:val="00711F02"/>
    <w:rsid w:val="00711F6C"/>
    <w:rsid w:val="00711FDA"/>
    <w:rsid w:val="00712185"/>
    <w:rsid w:val="007121E4"/>
    <w:rsid w:val="00712485"/>
    <w:rsid w:val="007124CB"/>
    <w:rsid w:val="00712540"/>
    <w:rsid w:val="00712596"/>
    <w:rsid w:val="007126AE"/>
    <w:rsid w:val="0071271A"/>
    <w:rsid w:val="00712A4F"/>
    <w:rsid w:val="00712B95"/>
    <w:rsid w:val="00712BA5"/>
    <w:rsid w:val="00712DA7"/>
    <w:rsid w:val="00712ED6"/>
    <w:rsid w:val="00712F0C"/>
    <w:rsid w:val="00713019"/>
    <w:rsid w:val="007130D9"/>
    <w:rsid w:val="007130FC"/>
    <w:rsid w:val="00713113"/>
    <w:rsid w:val="0071317E"/>
    <w:rsid w:val="007131E0"/>
    <w:rsid w:val="007133C0"/>
    <w:rsid w:val="007139BB"/>
    <w:rsid w:val="00713ABD"/>
    <w:rsid w:val="00713BEF"/>
    <w:rsid w:val="00713C09"/>
    <w:rsid w:val="00713DCE"/>
    <w:rsid w:val="00714200"/>
    <w:rsid w:val="00714324"/>
    <w:rsid w:val="007143D5"/>
    <w:rsid w:val="007145CC"/>
    <w:rsid w:val="00714607"/>
    <w:rsid w:val="0071468F"/>
    <w:rsid w:val="007148F7"/>
    <w:rsid w:val="007149CA"/>
    <w:rsid w:val="00714A9C"/>
    <w:rsid w:val="00714A9D"/>
    <w:rsid w:val="00714AE7"/>
    <w:rsid w:val="00714B20"/>
    <w:rsid w:val="00714B40"/>
    <w:rsid w:val="00714C71"/>
    <w:rsid w:val="00714D21"/>
    <w:rsid w:val="00715031"/>
    <w:rsid w:val="00715153"/>
    <w:rsid w:val="00715355"/>
    <w:rsid w:val="00715590"/>
    <w:rsid w:val="00715A60"/>
    <w:rsid w:val="00715AB7"/>
    <w:rsid w:val="00715CD7"/>
    <w:rsid w:val="00716121"/>
    <w:rsid w:val="0071615D"/>
    <w:rsid w:val="00716224"/>
    <w:rsid w:val="00716603"/>
    <w:rsid w:val="007168AE"/>
    <w:rsid w:val="0071693D"/>
    <w:rsid w:val="00716C39"/>
    <w:rsid w:val="00716C5C"/>
    <w:rsid w:val="00716C75"/>
    <w:rsid w:val="00716CF3"/>
    <w:rsid w:val="00716DFA"/>
    <w:rsid w:val="00716E53"/>
    <w:rsid w:val="007170D9"/>
    <w:rsid w:val="00717149"/>
    <w:rsid w:val="0071723D"/>
    <w:rsid w:val="007172BB"/>
    <w:rsid w:val="00717595"/>
    <w:rsid w:val="00717606"/>
    <w:rsid w:val="0071761C"/>
    <w:rsid w:val="007176A0"/>
    <w:rsid w:val="00717863"/>
    <w:rsid w:val="007179AE"/>
    <w:rsid w:val="00717AF8"/>
    <w:rsid w:val="00717B59"/>
    <w:rsid w:val="00717ED1"/>
    <w:rsid w:val="00717F47"/>
    <w:rsid w:val="0071A515"/>
    <w:rsid w:val="0072022B"/>
    <w:rsid w:val="00720383"/>
    <w:rsid w:val="007203D6"/>
    <w:rsid w:val="0072040A"/>
    <w:rsid w:val="0072040D"/>
    <w:rsid w:val="007204E6"/>
    <w:rsid w:val="007205D8"/>
    <w:rsid w:val="007208E2"/>
    <w:rsid w:val="007209AF"/>
    <w:rsid w:val="007209C1"/>
    <w:rsid w:val="00720BD7"/>
    <w:rsid w:val="00720BFB"/>
    <w:rsid w:val="00720C0F"/>
    <w:rsid w:val="00720CA4"/>
    <w:rsid w:val="00720CE1"/>
    <w:rsid w:val="00720CF4"/>
    <w:rsid w:val="00720DDD"/>
    <w:rsid w:val="00720F0D"/>
    <w:rsid w:val="007212D4"/>
    <w:rsid w:val="00721318"/>
    <w:rsid w:val="0072145B"/>
    <w:rsid w:val="00721524"/>
    <w:rsid w:val="007215AF"/>
    <w:rsid w:val="007215E4"/>
    <w:rsid w:val="007215F3"/>
    <w:rsid w:val="00721743"/>
    <w:rsid w:val="00721862"/>
    <w:rsid w:val="00721C82"/>
    <w:rsid w:val="00721EC1"/>
    <w:rsid w:val="00721FC3"/>
    <w:rsid w:val="00722242"/>
    <w:rsid w:val="0072226C"/>
    <w:rsid w:val="00722389"/>
    <w:rsid w:val="00722554"/>
    <w:rsid w:val="0072286F"/>
    <w:rsid w:val="0072289E"/>
    <w:rsid w:val="00722A01"/>
    <w:rsid w:val="00722BBB"/>
    <w:rsid w:val="00722CC1"/>
    <w:rsid w:val="00722D60"/>
    <w:rsid w:val="00722DD4"/>
    <w:rsid w:val="00722E52"/>
    <w:rsid w:val="00722F80"/>
    <w:rsid w:val="00723023"/>
    <w:rsid w:val="00723052"/>
    <w:rsid w:val="007230FE"/>
    <w:rsid w:val="00723130"/>
    <w:rsid w:val="00723147"/>
    <w:rsid w:val="00723241"/>
    <w:rsid w:val="00723270"/>
    <w:rsid w:val="007233A6"/>
    <w:rsid w:val="007233FB"/>
    <w:rsid w:val="0072341C"/>
    <w:rsid w:val="00723478"/>
    <w:rsid w:val="00723596"/>
    <w:rsid w:val="00723B5C"/>
    <w:rsid w:val="00723C0C"/>
    <w:rsid w:val="00723CCC"/>
    <w:rsid w:val="00723D28"/>
    <w:rsid w:val="00723D2F"/>
    <w:rsid w:val="00723D31"/>
    <w:rsid w:val="00723D9F"/>
    <w:rsid w:val="00723FD2"/>
    <w:rsid w:val="0072402F"/>
    <w:rsid w:val="0072408B"/>
    <w:rsid w:val="007240D6"/>
    <w:rsid w:val="0072412F"/>
    <w:rsid w:val="007241A0"/>
    <w:rsid w:val="007241C8"/>
    <w:rsid w:val="00724287"/>
    <w:rsid w:val="00724610"/>
    <w:rsid w:val="0072469B"/>
    <w:rsid w:val="00724777"/>
    <w:rsid w:val="00724895"/>
    <w:rsid w:val="007248FB"/>
    <w:rsid w:val="00724958"/>
    <w:rsid w:val="00724A15"/>
    <w:rsid w:val="00724A7D"/>
    <w:rsid w:val="00724ACD"/>
    <w:rsid w:val="00724B38"/>
    <w:rsid w:val="00724BBD"/>
    <w:rsid w:val="00724D90"/>
    <w:rsid w:val="00724F13"/>
    <w:rsid w:val="00724FBD"/>
    <w:rsid w:val="00725100"/>
    <w:rsid w:val="0072525E"/>
    <w:rsid w:val="007253EA"/>
    <w:rsid w:val="00725563"/>
    <w:rsid w:val="007256B1"/>
    <w:rsid w:val="0072578F"/>
    <w:rsid w:val="007257B0"/>
    <w:rsid w:val="00725A7A"/>
    <w:rsid w:val="00725A96"/>
    <w:rsid w:val="00725C09"/>
    <w:rsid w:val="00725CC5"/>
    <w:rsid w:val="00725D90"/>
    <w:rsid w:val="00725EF0"/>
    <w:rsid w:val="00725F94"/>
    <w:rsid w:val="0072628C"/>
    <w:rsid w:val="007262A9"/>
    <w:rsid w:val="007263C2"/>
    <w:rsid w:val="007263D7"/>
    <w:rsid w:val="00726438"/>
    <w:rsid w:val="00726447"/>
    <w:rsid w:val="00726463"/>
    <w:rsid w:val="0072658C"/>
    <w:rsid w:val="007265C7"/>
    <w:rsid w:val="007265F1"/>
    <w:rsid w:val="00726621"/>
    <w:rsid w:val="007267D2"/>
    <w:rsid w:val="00726913"/>
    <w:rsid w:val="00726C6B"/>
    <w:rsid w:val="00726E33"/>
    <w:rsid w:val="00726F88"/>
    <w:rsid w:val="0072726F"/>
    <w:rsid w:val="007272C6"/>
    <w:rsid w:val="00727326"/>
    <w:rsid w:val="007275B1"/>
    <w:rsid w:val="007276C9"/>
    <w:rsid w:val="0072778C"/>
    <w:rsid w:val="007279EA"/>
    <w:rsid w:val="00727CE6"/>
    <w:rsid w:val="00727DBF"/>
    <w:rsid w:val="00727DDC"/>
    <w:rsid w:val="00727F9A"/>
    <w:rsid w:val="00730176"/>
    <w:rsid w:val="0073021B"/>
    <w:rsid w:val="00730416"/>
    <w:rsid w:val="0073052A"/>
    <w:rsid w:val="007306B0"/>
    <w:rsid w:val="007307F9"/>
    <w:rsid w:val="007308CC"/>
    <w:rsid w:val="007308D8"/>
    <w:rsid w:val="007309C1"/>
    <w:rsid w:val="00730BD9"/>
    <w:rsid w:val="00730D9C"/>
    <w:rsid w:val="00730DA5"/>
    <w:rsid w:val="00730DE1"/>
    <w:rsid w:val="00730DF7"/>
    <w:rsid w:val="00730E81"/>
    <w:rsid w:val="0073100B"/>
    <w:rsid w:val="00731041"/>
    <w:rsid w:val="007310EC"/>
    <w:rsid w:val="00731136"/>
    <w:rsid w:val="00731235"/>
    <w:rsid w:val="007314A1"/>
    <w:rsid w:val="007315F4"/>
    <w:rsid w:val="0073165B"/>
    <w:rsid w:val="00731789"/>
    <w:rsid w:val="007318F1"/>
    <w:rsid w:val="0073193A"/>
    <w:rsid w:val="00731AFA"/>
    <w:rsid w:val="00731AFE"/>
    <w:rsid w:val="00731B4C"/>
    <w:rsid w:val="00731B63"/>
    <w:rsid w:val="00731BAC"/>
    <w:rsid w:val="00731BB1"/>
    <w:rsid w:val="00731BF3"/>
    <w:rsid w:val="00731E7A"/>
    <w:rsid w:val="00731FF6"/>
    <w:rsid w:val="007324FF"/>
    <w:rsid w:val="0073253F"/>
    <w:rsid w:val="007325E1"/>
    <w:rsid w:val="007327ED"/>
    <w:rsid w:val="00732B86"/>
    <w:rsid w:val="00732C17"/>
    <w:rsid w:val="00732EF2"/>
    <w:rsid w:val="00732F1E"/>
    <w:rsid w:val="007330BF"/>
    <w:rsid w:val="00733251"/>
    <w:rsid w:val="00733574"/>
    <w:rsid w:val="0073381E"/>
    <w:rsid w:val="007338AB"/>
    <w:rsid w:val="00733B8C"/>
    <w:rsid w:val="00733CE7"/>
    <w:rsid w:val="00733D7C"/>
    <w:rsid w:val="00733E31"/>
    <w:rsid w:val="00733ED0"/>
    <w:rsid w:val="00733F31"/>
    <w:rsid w:val="007341BD"/>
    <w:rsid w:val="00734280"/>
    <w:rsid w:val="0073440D"/>
    <w:rsid w:val="00734430"/>
    <w:rsid w:val="00734445"/>
    <w:rsid w:val="0073447E"/>
    <w:rsid w:val="00734575"/>
    <w:rsid w:val="0073478F"/>
    <w:rsid w:val="00734C55"/>
    <w:rsid w:val="00734CD7"/>
    <w:rsid w:val="00734D55"/>
    <w:rsid w:val="00734D7C"/>
    <w:rsid w:val="00734E58"/>
    <w:rsid w:val="00734EA6"/>
    <w:rsid w:val="0073532F"/>
    <w:rsid w:val="007355C2"/>
    <w:rsid w:val="007357B9"/>
    <w:rsid w:val="007358A9"/>
    <w:rsid w:val="007358DC"/>
    <w:rsid w:val="00735920"/>
    <w:rsid w:val="00735BF7"/>
    <w:rsid w:val="00735C7D"/>
    <w:rsid w:val="00735CA1"/>
    <w:rsid w:val="00735D0D"/>
    <w:rsid w:val="00735D20"/>
    <w:rsid w:val="00735E73"/>
    <w:rsid w:val="00735E94"/>
    <w:rsid w:val="00735F8F"/>
    <w:rsid w:val="007361BC"/>
    <w:rsid w:val="007362A2"/>
    <w:rsid w:val="00736324"/>
    <w:rsid w:val="0073652E"/>
    <w:rsid w:val="00736850"/>
    <w:rsid w:val="00736873"/>
    <w:rsid w:val="007369EA"/>
    <w:rsid w:val="00736A00"/>
    <w:rsid w:val="00736A66"/>
    <w:rsid w:val="00736FB3"/>
    <w:rsid w:val="0073724A"/>
    <w:rsid w:val="007374A6"/>
    <w:rsid w:val="007374DE"/>
    <w:rsid w:val="0073763A"/>
    <w:rsid w:val="00737663"/>
    <w:rsid w:val="0073770B"/>
    <w:rsid w:val="00737748"/>
    <w:rsid w:val="00737862"/>
    <w:rsid w:val="007379FB"/>
    <w:rsid w:val="00737AC1"/>
    <w:rsid w:val="00737B4E"/>
    <w:rsid w:val="00737B57"/>
    <w:rsid w:val="00737B9C"/>
    <w:rsid w:val="00737DBA"/>
    <w:rsid w:val="00737FDB"/>
    <w:rsid w:val="00737FFE"/>
    <w:rsid w:val="00740316"/>
    <w:rsid w:val="007403BE"/>
    <w:rsid w:val="0074043E"/>
    <w:rsid w:val="007404A3"/>
    <w:rsid w:val="0074058B"/>
    <w:rsid w:val="007407E9"/>
    <w:rsid w:val="00740970"/>
    <w:rsid w:val="007409BE"/>
    <w:rsid w:val="00740B6C"/>
    <w:rsid w:val="00740B6E"/>
    <w:rsid w:val="00740E62"/>
    <w:rsid w:val="007411A6"/>
    <w:rsid w:val="007411B8"/>
    <w:rsid w:val="007412F6"/>
    <w:rsid w:val="007414E6"/>
    <w:rsid w:val="00741550"/>
    <w:rsid w:val="007415CD"/>
    <w:rsid w:val="00741611"/>
    <w:rsid w:val="00741668"/>
    <w:rsid w:val="0074174D"/>
    <w:rsid w:val="00741902"/>
    <w:rsid w:val="00741938"/>
    <w:rsid w:val="00741A7C"/>
    <w:rsid w:val="00741C24"/>
    <w:rsid w:val="00741EE1"/>
    <w:rsid w:val="0074204F"/>
    <w:rsid w:val="00742086"/>
    <w:rsid w:val="0074221A"/>
    <w:rsid w:val="00742277"/>
    <w:rsid w:val="0074236A"/>
    <w:rsid w:val="007423F3"/>
    <w:rsid w:val="00742694"/>
    <w:rsid w:val="007429C2"/>
    <w:rsid w:val="00742D4E"/>
    <w:rsid w:val="00742DDE"/>
    <w:rsid w:val="00742F0A"/>
    <w:rsid w:val="0074301F"/>
    <w:rsid w:val="0074307B"/>
    <w:rsid w:val="0074307D"/>
    <w:rsid w:val="0074308E"/>
    <w:rsid w:val="0074320C"/>
    <w:rsid w:val="00743383"/>
    <w:rsid w:val="0074338C"/>
    <w:rsid w:val="0074351F"/>
    <w:rsid w:val="00743582"/>
    <w:rsid w:val="00743607"/>
    <w:rsid w:val="00743646"/>
    <w:rsid w:val="007437D3"/>
    <w:rsid w:val="00743800"/>
    <w:rsid w:val="00743AD6"/>
    <w:rsid w:val="00743ADF"/>
    <w:rsid w:val="00743DD9"/>
    <w:rsid w:val="00743E75"/>
    <w:rsid w:val="00743EB3"/>
    <w:rsid w:val="00743EDC"/>
    <w:rsid w:val="00743F49"/>
    <w:rsid w:val="00744278"/>
    <w:rsid w:val="007443AC"/>
    <w:rsid w:val="007443BC"/>
    <w:rsid w:val="00744443"/>
    <w:rsid w:val="007444AA"/>
    <w:rsid w:val="00744626"/>
    <w:rsid w:val="00744796"/>
    <w:rsid w:val="0074492E"/>
    <w:rsid w:val="00744B14"/>
    <w:rsid w:val="00744B37"/>
    <w:rsid w:val="00744B6E"/>
    <w:rsid w:val="00744D41"/>
    <w:rsid w:val="00744EAA"/>
    <w:rsid w:val="00744ED4"/>
    <w:rsid w:val="00744EDE"/>
    <w:rsid w:val="0074502B"/>
    <w:rsid w:val="007450E0"/>
    <w:rsid w:val="0074510E"/>
    <w:rsid w:val="00745189"/>
    <w:rsid w:val="0074521F"/>
    <w:rsid w:val="007452B9"/>
    <w:rsid w:val="00745483"/>
    <w:rsid w:val="007455C3"/>
    <w:rsid w:val="00745850"/>
    <w:rsid w:val="00745881"/>
    <w:rsid w:val="00745C79"/>
    <w:rsid w:val="00746137"/>
    <w:rsid w:val="00746379"/>
    <w:rsid w:val="00746763"/>
    <w:rsid w:val="0074676D"/>
    <w:rsid w:val="0074681B"/>
    <w:rsid w:val="0074692F"/>
    <w:rsid w:val="00746A46"/>
    <w:rsid w:val="00746B6F"/>
    <w:rsid w:val="00746C23"/>
    <w:rsid w:val="00746CB4"/>
    <w:rsid w:val="00746EF7"/>
    <w:rsid w:val="007470A0"/>
    <w:rsid w:val="007471C4"/>
    <w:rsid w:val="0074728D"/>
    <w:rsid w:val="0074756C"/>
    <w:rsid w:val="007475B4"/>
    <w:rsid w:val="007475C7"/>
    <w:rsid w:val="007475DC"/>
    <w:rsid w:val="00747619"/>
    <w:rsid w:val="007476C8"/>
    <w:rsid w:val="007476ED"/>
    <w:rsid w:val="00747839"/>
    <w:rsid w:val="0074795A"/>
    <w:rsid w:val="00747A4E"/>
    <w:rsid w:val="00747AC2"/>
    <w:rsid w:val="00750073"/>
    <w:rsid w:val="00750144"/>
    <w:rsid w:val="007501E2"/>
    <w:rsid w:val="00750915"/>
    <w:rsid w:val="0075097D"/>
    <w:rsid w:val="00750A67"/>
    <w:rsid w:val="00750DBD"/>
    <w:rsid w:val="00750F69"/>
    <w:rsid w:val="00751165"/>
    <w:rsid w:val="007512C7"/>
    <w:rsid w:val="0075134D"/>
    <w:rsid w:val="007513FD"/>
    <w:rsid w:val="00751666"/>
    <w:rsid w:val="00751844"/>
    <w:rsid w:val="00751904"/>
    <w:rsid w:val="00751964"/>
    <w:rsid w:val="00751E5C"/>
    <w:rsid w:val="00751ED7"/>
    <w:rsid w:val="00752014"/>
    <w:rsid w:val="0075215E"/>
    <w:rsid w:val="007521B2"/>
    <w:rsid w:val="007521EE"/>
    <w:rsid w:val="00752272"/>
    <w:rsid w:val="00752293"/>
    <w:rsid w:val="007525B2"/>
    <w:rsid w:val="0075268F"/>
    <w:rsid w:val="0075290C"/>
    <w:rsid w:val="00752B05"/>
    <w:rsid w:val="00752D33"/>
    <w:rsid w:val="00752FC0"/>
    <w:rsid w:val="007531C5"/>
    <w:rsid w:val="0075322B"/>
    <w:rsid w:val="0075350C"/>
    <w:rsid w:val="007535E9"/>
    <w:rsid w:val="0075388F"/>
    <w:rsid w:val="007538E9"/>
    <w:rsid w:val="00753960"/>
    <w:rsid w:val="00753967"/>
    <w:rsid w:val="00753A7B"/>
    <w:rsid w:val="00753AD7"/>
    <w:rsid w:val="00753B1D"/>
    <w:rsid w:val="00753BFE"/>
    <w:rsid w:val="00753CF6"/>
    <w:rsid w:val="00753E90"/>
    <w:rsid w:val="00753E96"/>
    <w:rsid w:val="00753EB5"/>
    <w:rsid w:val="007540E1"/>
    <w:rsid w:val="00754389"/>
    <w:rsid w:val="007543E9"/>
    <w:rsid w:val="00754404"/>
    <w:rsid w:val="007544CC"/>
    <w:rsid w:val="00754536"/>
    <w:rsid w:val="00754568"/>
    <w:rsid w:val="007545C1"/>
    <w:rsid w:val="0075470F"/>
    <w:rsid w:val="00754726"/>
    <w:rsid w:val="0075491E"/>
    <w:rsid w:val="00754B2F"/>
    <w:rsid w:val="00754C3F"/>
    <w:rsid w:val="00754E17"/>
    <w:rsid w:val="00754FD8"/>
    <w:rsid w:val="00754FE4"/>
    <w:rsid w:val="0075501C"/>
    <w:rsid w:val="007552EA"/>
    <w:rsid w:val="00755442"/>
    <w:rsid w:val="0075577D"/>
    <w:rsid w:val="00755ABF"/>
    <w:rsid w:val="00755B1B"/>
    <w:rsid w:val="00755B7D"/>
    <w:rsid w:val="00755BA5"/>
    <w:rsid w:val="00755C3D"/>
    <w:rsid w:val="00755C5F"/>
    <w:rsid w:val="00755CC9"/>
    <w:rsid w:val="00755D00"/>
    <w:rsid w:val="00755D97"/>
    <w:rsid w:val="007560A5"/>
    <w:rsid w:val="0075616A"/>
    <w:rsid w:val="007561A5"/>
    <w:rsid w:val="0075622C"/>
    <w:rsid w:val="0075639E"/>
    <w:rsid w:val="007563C9"/>
    <w:rsid w:val="007564C4"/>
    <w:rsid w:val="007569BE"/>
    <w:rsid w:val="00756A2B"/>
    <w:rsid w:val="00756C90"/>
    <w:rsid w:val="00756CF1"/>
    <w:rsid w:val="00756DDE"/>
    <w:rsid w:val="00756F0E"/>
    <w:rsid w:val="00756F75"/>
    <w:rsid w:val="0075708D"/>
    <w:rsid w:val="00757124"/>
    <w:rsid w:val="007572AD"/>
    <w:rsid w:val="00757368"/>
    <w:rsid w:val="00757772"/>
    <w:rsid w:val="00757899"/>
    <w:rsid w:val="00757944"/>
    <w:rsid w:val="00757A6E"/>
    <w:rsid w:val="00757DF7"/>
    <w:rsid w:val="00757E3F"/>
    <w:rsid w:val="00757FEC"/>
    <w:rsid w:val="0075AFC0"/>
    <w:rsid w:val="007600DC"/>
    <w:rsid w:val="00760203"/>
    <w:rsid w:val="007602F8"/>
    <w:rsid w:val="00760342"/>
    <w:rsid w:val="0076038F"/>
    <w:rsid w:val="00760418"/>
    <w:rsid w:val="00760637"/>
    <w:rsid w:val="007607A6"/>
    <w:rsid w:val="00760869"/>
    <w:rsid w:val="007608F2"/>
    <w:rsid w:val="00760BD3"/>
    <w:rsid w:val="00760CFA"/>
    <w:rsid w:val="00760D4F"/>
    <w:rsid w:val="00760F1A"/>
    <w:rsid w:val="00761028"/>
    <w:rsid w:val="00761048"/>
    <w:rsid w:val="00761084"/>
    <w:rsid w:val="0076109A"/>
    <w:rsid w:val="007610E8"/>
    <w:rsid w:val="00761195"/>
    <w:rsid w:val="0076126D"/>
    <w:rsid w:val="00761449"/>
    <w:rsid w:val="007614B0"/>
    <w:rsid w:val="007614C2"/>
    <w:rsid w:val="0076162D"/>
    <w:rsid w:val="0076168E"/>
    <w:rsid w:val="0076171C"/>
    <w:rsid w:val="00761727"/>
    <w:rsid w:val="007618FB"/>
    <w:rsid w:val="00761E49"/>
    <w:rsid w:val="007621EE"/>
    <w:rsid w:val="007622AA"/>
    <w:rsid w:val="007622E7"/>
    <w:rsid w:val="007626B0"/>
    <w:rsid w:val="00762724"/>
    <w:rsid w:val="00762765"/>
    <w:rsid w:val="00762A83"/>
    <w:rsid w:val="00762B9D"/>
    <w:rsid w:val="00762D80"/>
    <w:rsid w:val="00762DA6"/>
    <w:rsid w:val="00762DD8"/>
    <w:rsid w:val="00763028"/>
    <w:rsid w:val="00763312"/>
    <w:rsid w:val="00763557"/>
    <w:rsid w:val="00763599"/>
    <w:rsid w:val="00763726"/>
    <w:rsid w:val="007638F1"/>
    <w:rsid w:val="00763E12"/>
    <w:rsid w:val="00763E74"/>
    <w:rsid w:val="00763EB9"/>
    <w:rsid w:val="00763ECE"/>
    <w:rsid w:val="00763EEB"/>
    <w:rsid w:val="00763FE2"/>
    <w:rsid w:val="00764335"/>
    <w:rsid w:val="00764366"/>
    <w:rsid w:val="007645CF"/>
    <w:rsid w:val="0076473A"/>
    <w:rsid w:val="00764771"/>
    <w:rsid w:val="0076485C"/>
    <w:rsid w:val="00764C13"/>
    <w:rsid w:val="00764C3E"/>
    <w:rsid w:val="00764C60"/>
    <w:rsid w:val="00764CA5"/>
    <w:rsid w:val="00764EA4"/>
    <w:rsid w:val="00764FDB"/>
    <w:rsid w:val="0076528D"/>
    <w:rsid w:val="0076544B"/>
    <w:rsid w:val="007654F1"/>
    <w:rsid w:val="007656F3"/>
    <w:rsid w:val="007656FC"/>
    <w:rsid w:val="00765997"/>
    <w:rsid w:val="00765A54"/>
    <w:rsid w:val="00765C6F"/>
    <w:rsid w:val="00765D42"/>
    <w:rsid w:val="00765E57"/>
    <w:rsid w:val="00765EBB"/>
    <w:rsid w:val="00765F46"/>
    <w:rsid w:val="00765F6B"/>
    <w:rsid w:val="00765FDF"/>
    <w:rsid w:val="0076611E"/>
    <w:rsid w:val="00766276"/>
    <w:rsid w:val="00766289"/>
    <w:rsid w:val="00766417"/>
    <w:rsid w:val="007664B5"/>
    <w:rsid w:val="007665D6"/>
    <w:rsid w:val="00766A16"/>
    <w:rsid w:val="00766B17"/>
    <w:rsid w:val="00766B23"/>
    <w:rsid w:val="00766CB9"/>
    <w:rsid w:val="00766D16"/>
    <w:rsid w:val="00766E29"/>
    <w:rsid w:val="00766FF6"/>
    <w:rsid w:val="00767414"/>
    <w:rsid w:val="00767563"/>
    <w:rsid w:val="007675DD"/>
    <w:rsid w:val="007675FA"/>
    <w:rsid w:val="0076767C"/>
    <w:rsid w:val="007677BD"/>
    <w:rsid w:val="00767A59"/>
    <w:rsid w:val="00767B50"/>
    <w:rsid w:val="00767C82"/>
    <w:rsid w:val="00767DB3"/>
    <w:rsid w:val="00767DBC"/>
    <w:rsid w:val="00767DD4"/>
    <w:rsid w:val="007703B3"/>
    <w:rsid w:val="007704A0"/>
    <w:rsid w:val="007705FF"/>
    <w:rsid w:val="007708C7"/>
    <w:rsid w:val="00770979"/>
    <w:rsid w:val="00770A9B"/>
    <w:rsid w:val="00770AA5"/>
    <w:rsid w:val="00770D14"/>
    <w:rsid w:val="00770D90"/>
    <w:rsid w:val="00770E33"/>
    <w:rsid w:val="00770EEC"/>
    <w:rsid w:val="00770F2F"/>
    <w:rsid w:val="00770FEE"/>
    <w:rsid w:val="00771076"/>
    <w:rsid w:val="00771201"/>
    <w:rsid w:val="00771368"/>
    <w:rsid w:val="00771458"/>
    <w:rsid w:val="00771545"/>
    <w:rsid w:val="007715C5"/>
    <w:rsid w:val="00771612"/>
    <w:rsid w:val="00771912"/>
    <w:rsid w:val="007719D3"/>
    <w:rsid w:val="00771DCB"/>
    <w:rsid w:val="00771DF6"/>
    <w:rsid w:val="00772060"/>
    <w:rsid w:val="00772092"/>
    <w:rsid w:val="00772098"/>
    <w:rsid w:val="007720DC"/>
    <w:rsid w:val="0077230B"/>
    <w:rsid w:val="00772410"/>
    <w:rsid w:val="00772430"/>
    <w:rsid w:val="0077290C"/>
    <w:rsid w:val="00772A27"/>
    <w:rsid w:val="00772A97"/>
    <w:rsid w:val="00772B2B"/>
    <w:rsid w:val="00772D09"/>
    <w:rsid w:val="00772D7E"/>
    <w:rsid w:val="00772D99"/>
    <w:rsid w:val="00772FB0"/>
    <w:rsid w:val="00772FF5"/>
    <w:rsid w:val="007731AA"/>
    <w:rsid w:val="00773217"/>
    <w:rsid w:val="00773433"/>
    <w:rsid w:val="00773676"/>
    <w:rsid w:val="00773B58"/>
    <w:rsid w:val="00773C36"/>
    <w:rsid w:val="00773D53"/>
    <w:rsid w:val="00773D86"/>
    <w:rsid w:val="00773DE0"/>
    <w:rsid w:val="00773DE6"/>
    <w:rsid w:val="00773E97"/>
    <w:rsid w:val="007740A4"/>
    <w:rsid w:val="00774186"/>
    <w:rsid w:val="00774349"/>
    <w:rsid w:val="0077450F"/>
    <w:rsid w:val="0077454F"/>
    <w:rsid w:val="00774769"/>
    <w:rsid w:val="00774899"/>
    <w:rsid w:val="007748EF"/>
    <w:rsid w:val="007749D1"/>
    <w:rsid w:val="00774D6C"/>
    <w:rsid w:val="00774D8A"/>
    <w:rsid w:val="00774DB2"/>
    <w:rsid w:val="00774F65"/>
    <w:rsid w:val="00774FD8"/>
    <w:rsid w:val="00775057"/>
    <w:rsid w:val="0077517E"/>
    <w:rsid w:val="00775233"/>
    <w:rsid w:val="007753EB"/>
    <w:rsid w:val="00775435"/>
    <w:rsid w:val="00775517"/>
    <w:rsid w:val="00775628"/>
    <w:rsid w:val="0077563F"/>
    <w:rsid w:val="00775657"/>
    <w:rsid w:val="00775799"/>
    <w:rsid w:val="00775847"/>
    <w:rsid w:val="00775859"/>
    <w:rsid w:val="00775884"/>
    <w:rsid w:val="00775BBA"/>
    <w:rsid w:val="00775C10"/>
    <w:rsid w:val="00775C83"/>
    <w:rsid w:val="00775DCD"/>
    <w:rsid w:val="00775E0C"/>
    <w:rsid w:val="00775F1C"/>
    <w:rsid w:val="007763A4"/>
    <w:rsid w:val="007763BA"/>
    <w:rsid w:val="007763CE"/>
    <w:rsid w:val="0077658B"/>
    <w:rsid w:val="00776642"/>
    <w:rsid w:val="00776711"/>
    <w:rsid w:val="007767C5"/>
    <w:rsid w:val="007769F4"/>
    <w:rsid w:val="00776A55"/>
    <w:rsid w:val="00776B29"/>
    <w:rsid w:val="00776CC5"/>
    <w:rsid w:val="00776F25"/>
    <w:rsid w:val="00776FCF"/>
    <w:rsid w:val="00776FDD"/>
    <w:rsid w:val="007771C2"/>
    <w:rsid w:val="0077724F"/>
    <w:rsid w:val="00777269"/>
    <w:rsid w:val="007772A5"/>
    <w:rsid w:val="007773FB"/>
    <w:rsid w:val="0077740C"/>
    <w:rsid w:val="00777606"/>
    <w:rsid w:val="00777645"/>
    <w:rsid w:val="007777A0"/>
    <w:rsid w:val="0077792C"/>
    <w:rsid w:val="007779CC"/>
    <w:rsid w:val="00777A20"/>
    <w:rsid w:val="00777AA6"/>
    <w:rsid w:val="00777B05"/>
    <w:rsid w:val="00777B11"/>
    <w:rsid w:val="00777B55"/>
    <w:rsid w:val="00777BC7"/>
    <w:rsid w:val="00777C16"/>
    <w:rsid w:val="00777DF1"/>
    <w:rsid w:val="00777E44"/>
    <w:rsid w:val="00777E56"/>
    <w:rsid w:val="00780099"/>
    <w:rsid w:val="007801AC"/>
    <w:rsid w:val="007801AE"/>
    <w:rsid w:val="007801C1"/>
    <w:rsid w:val="00780228"/>
    <w:rsid w:val="00780251"/>
    <w:rsid w:val="007803AF"/>
    <w:rsid w:val="007803E3"/>
    <w:rsid w:val="00780537"/>
    <w:rsid w:val="007805D7"/>
    <w:rsid w:val="007807BA"/>
    <w:rsid w:val="00780814"/>
    <w:rsid w:val="007809C2"/>
    <w:rsid w:val="007809E8"/>
    <w:rsid w:val="00780C28"/>
    <w:rsid w:val="00780C58"/>
    <w:rsid w:val="00780D77"/>
    <w:rsid w:val="00780E4A"/>
    <w:rsid w:val="00780EB3"/>
    <w:rsid w:val="00781160"/>
    <w:rsid w:val="00781348"/>
    <w:rsid w:val="00781390"/>
    <w:rsid w:val="007814CA"/>
    <w:rsid w:val="0078154D"/>
    <w:rsid w:val="007815E3"/>
    <w:rsid w:val="00781761"/>
    <w:rsid w:val="0078185B"/>
    <w:rsid w:val="00781BD4"/>
    <w:rsid w:val="00781BF5"/>
    <w:rsid w:val="00781CB4"/>
    <w:rsid w:val="00781CD6"/>
    <w:rsid w:val="0078238E"/>
    <w:rsid w:val="007823A0"/>
    <w:rsid w:val="00782597"/>
    <w:rsid w:val="007827E6"/>
    <w:rsid w:val="007828F3"/>
    <w:rsid w:val="007829AB"/>
    <w:rsid w:val="00782A6B"/>
    <w:rsid w:val="00782A91"/>
    <w:rsid w:val="00782BDF"/>
    <w:rsid w:val="00782D73"/>
    <w:rsid w:val="00783035"/>
    <w:rsid w:val="0078308A"/>
    <w:rsid w:val="0078308C"/>
    <w:rsid w:val="007830E5"/>
    <w:rsid w:val="00783113"/>
    <w:rsid w:val="00783453"/>
    <w:rsid w:val="00783568"/>
    <w:rsid w:val="007836DE"/>
    <w:rsid w:val="007837C6"/>
    <w:rsid w:val="00783989"/>
    <w:rsid w:val="007839F1"/>
    <w:rsid w:val="00783A0F"/>
    <w:rsid w:val="00783BA0"/>
    <w:rsid w:val="00783C5B"/>
    <w:rsid w:val="00783D10"/>
    <w:rsid w:val="007840E7"/>
    <w:rsid w:val="00784217"/>
    <w:rsid w:val="007843AF"/>
    <w:rsid w:val="007843E9"/>
    <w:rsid w:val="00784406"/>
    <w:rsid w:val="00784576"/>
    <w:rsid w:val="0078467A"/>
    <w:rsid w:val="00784763"/>
    <w:rsid w:val="007847DE"/>
    <w:rsid w:val="007847E5"/>
    <w:rsid w:val="00784A91"/>
    <w:rsid w:val="00784B00"/>
    <w:rsid w:val="00784B38"/>
    <w:rsid w:val="00784C04"/>
    <w:rsid w:val="00784CC3"/>
    <w:rsid w:val="00784E00"/>
    <w:rsid w:val="00784F50"/>
    <w:rsid w:val="00785234"/>
    <w:rsid w:val="00785289"/>
    <w:rsid w:val="007852AC"/>
    <w:rsid w:val="0078549B"/>
    <w:rsid w:val="007854AC"/>
    <w:rsid w:val="00785577"/>
    <w:rsid w:val="00785812"/>
    <w:rsid w:val="0078582C"/>
    <w:rsid w:val="00785A11"/>
    <w:rsid w:val="00785A4D"/>
    <w:rsid w:val="00785A6F"/>
    <w:rsid w:val="00785C67"/>
    <w:rsid w:val="00785D21"/>
    <w:rsid w:val="00785E1D"/>
    <w:rsid w:val="00785EA3"/>
    <w:rsid w:val="00785EDE"/>
    <w:rsid w:val="00785EF8"/>
    <w:rsid w:val="00786106"/>
    <w:rsid w:val="00786187"/>
    <w:rsid w:val="0078624B"/>
    <w:rsid w:val="007863C2"/>
    <w:rsid w:val="0078667F"/>
    <w:rsid w:val="0078677F"/>
    <w:rsid w:val="007867B4"/>
    <w:rsid w:val="007868CA"/>
    <w:rsid w:val="00786A93"/>
    <w:rsid w:val="00786C5B"/>
    <w:rsid w:val="00786D1A"/>
    <w:rsid w:val="00786D5F"/>
    <w:rsid w:val="00786D69"/>
    <w:rsid w:val="00786D9E"/>
    <w:rsid w:val="00786E29"/>
    <w:rsid w:val="00786E82"/>
    <w:rsid w:val="0078722B"/>
    <w:rsid w:val="007872AF"/>
    <w:rsid w:val="0078737B"/>
    <w:rsid w:val="007873CC"/>
    <w:rsid w:val="00787560"/>
    <w:rsid w:val="00787835"/>
    <w:rsid w:val="00787A08"/>
    <w:rsid w:val="00787BDD"/>
    <w:rsid w:val="00787C36"/>
    <w:rsid w:val="00787C7A"/>
    <w:rsid w:val="00787D1A"/>
    <w:rsid w:val="00787E86"/>
    <w:rsid w:val="00790017"/>
    <w:rsid w:val="0079030B"/>
    <w:rsid w:val="007903FB"/>
    <w:rsid w:val="0079043A"/>
    <w:rsid w:val="007904B4"/>
    <w:rsid w:val="007904B9"/>
    <w:rsid w:val="0079051F"/>
    <w:rsid w:val="007906C9"/>
    <w:rsid w:val="007906F5"/>
    <w:rsid w:val="00790707"/>
    <w:rsid w:val="007907AF"/>
    <w:rsid w:val="007907C4"/>
    <w:rsid w:val="0079084F"/>
    <w:rsid w:val="00790994"/>
    <w:rsid w:val="007909B8"/>
    <w:rsid w:val="007909CC"/>
    <w:rsid w:val="00790B05"/>
    <w:rsid w:val="00790C0E"/>
    <w:rsid w:val="00790D4E"/>
    <w:rsid w:val="00790D83"/>
    <w:rsid w:val="00790F36"/>
    <w:rsid w:val="00790FD9"/>
    <w:rsid w:val="00791278"/>
    <w:rsid w:val="007912D2"/>
    <w:rsid w:val="007914A8"/>
    <w:rsid w:val="0079158D"/>
    <w:rsid w:val="00791672"/>
    <w:rsid w:val="00791987"/>
    <w:rsid w:val="00791BA3"/>
    <w:rsid w:val="00791D8B"/>
    <w:rsid w:val="00791D98"/>
    <w:rsid w:val="00791DD5"/>
    <w:rsid w:val="00791E50"/>
    <w:rsid w:val="00791E64"/>
    <w:rsid w:val="00792243"/>
    <w:rsid w:val="0079234F"/>
    <w:rsid w:val="00792484"/>
    <w:rsid w:val="00792514"/>
    <w:rsid w:val="00792542"/>
    <w:rsid w:val="007925FE"/>
    <w:rsid w:val="00792670"/>
    <w:rsid w:val="0079269D"/>
    <w:rsid w:val="00792751"/>
    <w:rsid w:val="007927A3"/>
    <w:rsid w:val="007928EC"/>
    <w:rsid w:val="0079298E"/>
    <w:rsid w:val="00792A64"/>
    <w:rsid w:val="00792B1B"/>
    <w:rsid w:val="00792B62"/>
    <w:rsid w:val="00792C11"/>
    <w:rsid w:val="00792CCB"/>
    <w:rsid w:val="00792FDC"/>
    <w:rsid w:val="007930B5"/>
    <w:rsid w:val="00793228"/>
    <w:rsid w:val="007933A8"/>
    <w:rsid w:val="00793458"/>
    <w:rsid w:val="007937AA"/>
    <w:rsid w:val="007937CE"/>
    <w:rsid w:val="007938A8"/>
    <w:rsid w:val="00793923"/>
    <w:rsid w:val="007939D2"/>
    <w:rsid w:val="007939E0"/>
    <w:rsid w:val="00793B6D"/>
    <w:rsid w:val="00793C86"/>
    <w:rsid w:val="00793D0F"/>
    <w:rsid w:val="00794433"/>
    <w:rsid w:val="00794530"/>
    <w:rsid w:val="00794685"/>
    <w:rsid w:val="007946F4"/>
    <w:rsid w:val="0079474F"/>
    <w:rsid w:val="00794832"/>
    <w:rsid w:val="0079486A"/>
    <w:rsid w:val="0079489E"/>
    <w:rsid w:val="007949C7"/>
    <w:rsid w:val="00794B07"/>
    <w:rsid w:val="00794D42"/>
    <w:rsid w:val="00794D4F"/>
    <w:rsid w:val="00794E10"/>
    <w:rsid w:val="00794F22"/>
    <w:rsid w:val="0079503F"/>
    <w:rsid w:val="0079519D"/>
    <w:rsid w:val="00795248"/>
    <w:rsid w:val="0079545F"/>
    <w:rsid w:val="0079566A"/>
    <w:rsid w:val="007956DD"/>
    <w:rsid w:val="00795832"/>
    <w:rsid w:val="00795897"/>
    <w:rsid w:val="007958C5"/>
    <w:rsid w:val="00795C06"/>
    <w:rsid w:val="00795C36"/>
    <w:rsid w:val="00795EF3"/>
    <w:rsid w:val="00795F52"/>
    <w:rsid w:val="00795FFA"/>
    <w:rsid w:val="007960E4"/>
    <w:rsid w:val="00796126"/>
    <w:rsid w:val="00796358"/>
    <w:rsid w:val="00796678"/>
    <w:rsid w:val="00796B12"/>
    <w:rsid w:val="00796DF8"/>
    <w:rsid w:val="00796E32"/>
    <w:rsid w:val="00796F0B"/>
    <w:rsid w:val="00797179"/>
    <w:rsid w:val="007974D3"/>
    <w:rsid w:val="007975E6"/>
    <w:rsid w:val="007978A4"/>
    <w:rsid w:val="00797928"/>
    <w:rsid w:val="007979D8"/>
    <w:rsid w:val="00797C4A"/>
    <w:rsid w:val="00797C66"/>
    <w:rsid w:val="00797CBB"/>
    <w:rsid w:val="00797CF8"/>
    <w:rsid w:val="00797D97"/>
    <w:rsid w:val="00797E66"/>
    <w:rsid w:val="00797FB7"/>
    <w:rsid w:val="007A0164"/>
    <w:rsid w:val="007A024C"/>
    <w:rsid w:val="007A0269"/>
    <w:rsid w:val="007A02AA"/>
    <w:rsid w:val="007A0362"/>
    <w:rsid w:val="007A072A"/>
    <w:rsid w:val="007A078D"/>
    <w:rsid w:val="007A0874"/>
    <w:rsid w:val="007A0C89"/>
    <w:rsid w:val="007A0E5E"/>
    <w:rsid w:val="007A0FA2"/>
    <w:rsid w:val="007A1097"/>
    <w:rsid w:val="007A1247"/>
    <w:rsid w:val="007A1263"/>
    <w:rsid w:val="007A1436"/>
    <w:rsid w:val="007A1592"/>
    <w:rsid w:val="007A1607"/>
    <w:rsid w:val="007A167D"/>
    <w:rsid w:val="007A16CE"/>
    <w:rsid w:val="007A1703"/>
    <w:rsid w:val="007A175E"/>
    <w:rsid w:val="007A17C8"/>
    <w:rsid w:val="007A1816"/>
    <w:rsid w:val="007A18DE"/>
    <w:rsid w:val="007A1B30"/>
    <w:rsid w:val="007A1E7F"/>
    <w:rsid w:val="007A2033"/>
    <w:rsid w:val="007A21C5"/>
    <w:rsid w:val="007A22BE"/>
    <w:rsid w:val="007A2466"/>
    <w:rsid w:val="007A2483"/>
    <w:rsid w:val="007A2731"/>
    <w:rsid w:val="007A29B4"/>
    <w:rsid w:val="007A29C7"/>
    <w:rsid w:val="007A2A7E"/>
    <w:rsid w:val="007A2C12"/>
    <w:rsid w:val="007A2CC7"/>
    <w:rsid w:val="007A2EE0"/>
    <w:rsid w:val="007A301D"/>
    <w:rsid w:val="007A30B4"/>
    <w:rsid w:val="007A3187"/>
    <w:rsid w:val="007A31A9"/>
    <w:rsid w:val="007A3249"/>
    <w:rsid w:val="007A34DF"/>
    <w:rsid w:val="007A3530"/>
    <w:rsid w:val="007A3623"/>
    <w:rsid w:val="007A36E2"/>
    <w:rsid w:val="007A3896"/>
    <w:rsid w:val="007A392B"/>
    <w:rsid w:val="007A3AC5"/>
    <w:rsid w:val="007A3BC0"/>
    <w:rsid w:val="007A3D53"/>
    <w:rsid w:val="007A40CD"/>
    <w:rsid w:val="007A425E"/>
    <w:rsid w:val="007A4496"/>
    <w:rsid w:val="007A473C"/>
    <w:rsid w:val="007A4897"/>
    <w:rsid w:val="007A4BDF"/>
    <w:rsid w:val="007A4C2C"/>
    <w:rsid w:val="007A4CC1"/>
    <w:rsid w:val="007A4D00"/>
    <w:rsid w:val="007A4FD0"/>
    <w:rsid w:val="007A5177"/>
    <w:rsid w:val="007A51A1"/>
    <w:rsid w:val="007A5208"/>
    <w:rsid w:val="007A53A7"/>
    <w:rsid w:val="007A5454"/>
    <w:rsid w:val="007A54C3"/>
    <w:rsid w:val="007A5912"/>
    <w:rsid w:val="007A5A60"/>
    <w:rsid w:val="007A5A85"/>
    <w:rsid w:val="007A5C0D"/>
    <w:rsid w:val="007A5D47"/>
    <w:rsid w:val="007A5DBF"/>
    <w:rsid w:val="007A5DE2"/>
    <w:rsid w:val="007A5FD3"/>
    <w:rsid w:val="007A62A6"/>
    <w:rsid w:val="007A6396"/>
    <w:rsid w:val="007A66EE"/>
    <w:rsid w:val="007A6711"/>
    <w:rsid w:val="007A6853"/>
    <w:rsid w:val="007A6B59"/>
    <w:rsid w:val="007A6ED8"/>
    <w:rsid w:val="007A6F58"/>
    <w:rsid w:val="007A6FBF"/>
    <w:rsid w:val="007A71D5"/>
    <w:rsid w:val="007A7273"/>
    <w:rsid w:val="007A72EB"/>
    <w:rsid w:val="007A7323"/>
    <w:rsid w:val="007A7390"/>
    <w:rsid w:val="007A74F1"/>
    <w:rsid w:val="007A75BC"/>
    <w:rsid w:val="007A75D2"/>
    <w:rsid w:val="007A7721"/>
    <w:rsid w:val="007A776A"/>
    <w:rsid w:val="007A7988"/>
    <w:rsid w:val="007A79CC"/>
    <w:rsid w:val="007A79D0"/>
    <w:rsid w:val="007A7A42"/>
    <w:rsid w:val="007A7AA6"/>
    <w:rsid w:val="007A7AFC"/>
    <w:rsid w:val="007A7C6B"/>
    <w:rsid w:val="007A7D51"/>
    <w:rsid w:val="007A7E7B"/>
    <w:rsid w:val="007A7EA1"/>
    <w:rsid w:val="007A7F27"/>
    <w:rsid w:val="007A7F94"/>
    <w:rsid w:val="007B009C"/>
    <w:rsid w:val="007B00A8"/>
    <w:rsid w:val="007B00C5"/>
    <w:rsid w:val="007B00E9"/>
    <w:rsid w:val="007B0387"/>
    <w:rsid w:val="007B0683"/>
    <w:rsid w:val="007B0686"/>
    <w:rsid w:val="007B07D5"/>
    <w:rsid w:val="007B0B59"/>
    <w:rsid w:val="007B0C96"/>
    <w:rsid w:val="007B0F29"/>
    <w:rsid w:val="007B1151"/>
    <w:rsid w:val="007B12DB"/>
    <w:rsid w:val="007B1396"/>
    <w:rsid w:val="007B142E"/>
    <w:rsid w:val="007B159C"/>
    <w:rsid w:val="007B15F5"/>
    <w:rsid w:val="007B19EB"/>
    <w:rsid w:val="007B1BD6"/>
    <w:rsid w:val="007B1BF3"/>
    <w:rsid w:val="007B1E3A"/>
    <w:rsid w:val="007B2156"/>
    <w:rsid w:val="007B21AC"/>
    <w:rsid w:val="007B253A"/>
    <w:rsid w:val="007B25B0"/>
    <w:rsid w:val="007B25BE"/>
    <w:rsid w:val="007B26EF"/>
    <w:rsid w:val="007B28F9"/>
    <w:rsid w:val="007B2C44"/>
    <w:rsid w:val="007B2CB5"/>
    <w:rsid w:val="007B2D2F"/>
    <w:rsid w:val="007B2E17"/>
    <w:rsid w:val="007B2E63"/>
    <w:rsid w:val="007B2FBA"/>
    <w:rsid w:val="007B3073"/>
    <w:rsid w:val="007B30C0"/>
    <w:rsid w:val="007B3119"/>
    <w:rsid w:val="007B3178"/>
    <w:rsid w:val="007B326A"/>
    <w:rsid w:val="007B345E"/>
    <w:rsid w:val="007B35B3"/>
    <w:rsid w:val="007B398C"/>
    <w:rsid w:val="007B3AFB"/>
    <w:rsid w:val="007B3C9E"/>
    <w:rsid w:val="007B3DED"/>
    <w:rsid w:val="007B4011"/>
    <w:rsid w:val="007B4060"/>
    <w:rsid w:val="007B40CA"/>
    <w:rsid w:val="007B419D"/>
    <w:rsid w:val="007B45E4"/>
    <w:rsid w:val="007B4697"/>
    <w:rsid w:val="007B4736"/>
    <w:rsid w:val="007B481A"/>
    <w:rsid w:val="007B489F"/>
    <w:rsid w:val="007B4938"/>
    <w:rsid w:val="007B4AEE"/>
    <w:rsid w:val="007B4DF3"/>
    <w:rsid w:val="007B4F84"/>
    <w:rsid w:val="007B507D"/>
    <w:rsid w:val="007B5089"/>
    <w:rsid w:val="007B50E8"/>
    <w:rsid w:val="007B5464"/>
    <w:rsid w:val="007B5493"/>
    <w:rsid w:val="007B5510"/>
    <w:rsid w:val="007B5669"/>
    <w:rsid w:val="007B568B"/>
    <w:rsid w:val="007B59A1"/>
    <w:rsid w:val="007B59F9"/>
    <w:rsid w:val="007B5A69"/>
    <w:rsid w:val="007B5C43"/>
    <w:rsid w:val="007B5D7F"/>
    <w:rsid w:val="007B5D98"/>
    <w:rsid w:val="007B5F38"/>
    <w:rsid w:val="007B5F80"/>
    <w:rsid w:val="007B6028"/>
    <w:rsid w:val="007B6130"/>
    <w:rsid w:val="007B62C2"/>
    <w:rsid w:val="007B630A"/>
    <w:rsid w:val="007B6339"/>
    <w:rsid w:val="007B6391"/>
    <w:rsid w:val="007B6665"/>
    <w:rsid w:val="007B66CA"/>
    <w:rsid w:val="007B67B2"/>
    <w:rsid w:val="007B68FD"/>
    <w:rsid w:val="007B6947"/>
    <w:rsid w:val="007B697C"/>
    <w:rsid w:val="007B6A9C"/>
    <w:rsid w:val="007B6C36"/>
    <w:rsid w:val="007B6D8E"/>
    <w:rsid w:val="007B7083"/>
    <w:rsid w:val="007B7137"/>
    <w:rsid w:val="007B737B"/>
    <w:rsid w:val="007B7381"/>
    <w:rsid w:val="007B74CC"/>
    <w:rsid w:val="007B77CB"/>
    <w:rsid w:val="007B7848"/>
    <w:rsid w:val="007B7EFF"/>
    <w:rsid w:val="007C00B8"/>
    <w:rsid w:val="007C012B"/>
    <w:rsid w:val="007C02AE"/>
    <w:rsid w:val="007C03BD"/>
    <w:rsid w:val="007C0420"/>
    <w:rsid w:val="007C05C9"/>
    <w:rsid w:val="007C05E6"/>
    <w:rsid w:val="007C061F"/>
    <w:rsid w:val="007C065C"/>
    <w:rsid w:val="007C0C4E"/>
    <w:rsid w:val="007C0C8C"/>
    <w:rsid w:val="007C0C9A"/>
    <w:rsid w:val="007C0E0B"/>
    <w:rsid w:val="007C0EFD"/>
    <w:rsid w:val="007C0F08"/>
    <w:rsid w:val="007C0F1F"/>
    <w:rsid w:val="007C10A5"/>
    <w:rsid w:val="007C1158"/>
    <w:rsid w:val="007C127D"/>
    <w:rsid w:val="007C1361"/>
    <w:rsid w:val="007C1626"/>
    <w:rsid w:val="007C168C"/>
    <w:rsid w:val="007C16E5"/>
    <w:rsid w:val="007C17AF"/>
    <w:rsid w:val="007C17E0"/>
    <w:rsid w:val="007C1867"/>
    <w:rsid w:val="007C18F9"/>
    <w:rsid w:val="007C1A4A"/>
    <w:rsid w:val="007C1C51"/>
    <w:rsid w:val="007C1D37"/>
    <w:rsid w:val="007C1E0E"/>
    <w:rsid w:val="007C1F67"/>
    <w:rsid w:val="007C1F99"/>
    <w:rsid w:val="007C1FBC"/>
    <w:rsid w:val="007C2041"/>
    <w:rsid w:val="007C2074"/>
    <w:rsid w:val="007C20CD"/>
    <w:rsid w:val="007C2347"/>
    <w:rsid w:val="007C23F0"/>
    <w:rsid w:val="007C2580"/>
    <w:rsid w:val="007C2B59"/>
    <w:rsid w:val="007C2C94"/>
    <w:rsid w:val="007C2DCB"/>
    <w:rsid w:val="007C2FF9"/>
    <w:rsid w:val="007C3018"/>
    <w:rsid w:val="007C314B"/>
    <w:rsid w:val="007C321E"/>
    <w:rsid w:val="007C32E7"/>
    <w:rsid w:val="007C3301"/>
    <w:rsid w:val="007C33A7"/>
    <w:rsid w:val="007C3484"/>
    <w:rsid w:val="007C3634"/>
    <w:rsid w:val="007C3669"/>
    <w:rsid w:val="007C37BA"/>
    <w:rsid w:val="007C3E11"/>
    <w:rsid w:val="007C40CE"/>
    <w:rsid w:val="007C4130"/>
    <w:rsid w:val="007C48D8"/>
    <w:rsid w:val="007C4901"/>
    <w:rsid w:val="007C4B74"/>
    <w:rsid w:val="007C4EE7"/>
    <w:rsid w:val="007C5014"/>
    <w:rsid w:val="007C50A8"/>
    <w:rsid w:val="007C50B3"/>
    <w:rsid w:val="007C5276"/>
    <w:rsid w:val="007C53C1"/>
    <w:rsid w:val="007C5733"/>
    <w:rsid w:val="007C5B84"/>
    <w:rsid w:val="007C5C6C"/>
    <w:rsid w:val="007C5DE3"/>
    <w:rsid w:val="007C5E58"/>
    <w:rsid w:val="007C6168"/>
    <w:rsid w:val="007C6268"/>
    <w:rsid w:val="007C63D9"/>
    <w:rsid w:val="007C644D"/>
    <w:rsid w:val="007C64C7"/>
    <w:rsid w:val="007C65EE"/>
    <w:rsid w:val="007C664A"/>
    <w:rsid w:val="007C673E"/>
    <w:rsid w:val="007C6853"/>
    <w:rsid w:val="007C6AEA"/>
    <w:rsid w:val="007C6C9C"/>
    <w:rsid w:val="007C6CE4"/>
    <w:rsid w:val="007C6DEA"/>
    <w:rsid w:val="007C6E2D"/>
    <w:rsid w:val="007C6FF0"/>
    <w:rsid w:val="007C6FFF"/>
    <w:rsid w:val="007C7012"/>
    <w:rsid w:val="007C7311"/>
    <w:rsid w:val="007C7351"/>
    <w:rsid w:val="007C7476"/>
    <w:rsid w:val="007C74C1"/>
    <w:rsid w:val="007C752A"/>
    <w:rsid w:val="007C75C2"/>
    <w:rsid w:val="007C76BF"/>
    <w:rsid w:val="007C7751"/>
    <w:rsid w:val="007C79F8"/>
    <w:rsid w:val="007C7B27"/>
    <w:rsid w:val="007C7B4A"/>
    <w:rsid w:val="007C7CE3"/>
    <w:rsid w:val="007C7CE7"/>
    <w:rsid w:val="007C7E55"/>
    <w:rsid w:val="007C7E9C"/>
    <w:rsid w:val="007C7F4C"/>
    <w:rsid w:val="007C7F53"/>
    <w:rsid w:val="007C7F62"/>
    <w:rsid w:val="007C7FFE"/>
    <w:rsid w:val="007D0145"/>
    <w:rsid w:val="007D02B0"/>
    <w:rsid w:val="007D0312"/>
    <w:rsid w:val="007D0628"/>
    <w:rsid w:val="007D0668"/>
    <w:rsid w:val="007D0BDA"/>
    <w:rsid w:val="007D0CB7"/>
    <w:rsid w:val="007D0FC4"/>
    <w:rsid w:val="007D0FE0"/>
    <w:rsid w:val="007D1143"/>
    <w:rsid w:val="007D11F2"/>
    <w:rsid w:val="007D137D"/>
    <w:rsid w:val="007D1439"/>
    <w:rsid w:val="007D1577"/>
    <w:rsid w:val="007D15E9"/>
    <w:rsid w:val="007D16E5"/>
    <w:rsid w:val="007D177F"/>
    <w:rsid w:val="007D18D6"/>
    <w:rsid w:val="007D18F6"/>
    <w:rsid w:val="007D1976"/>
    <w:rsid w:val="007D1B09"/>
    <w:rsid w:val="007D1E35"/>
    <w:rsid w:val="007D1FD5"/>
    <w:rsid w:val="007D216C"/>
    <w:rsid w:val="007D24AD"/>
    <w:rsid w:val="007D2549"/>
    <w:rsid w:val="007D25E9"/>
    <w:rsid w:val="007D27BD"/>
    <w:rsid w:val="007D28AC"/>
    <w:rsid w:val="007D28D1"/>
    <w:rsid w:val="007D292B"/>
    <w:rsid w:val="007D2D2C"/>
    <w:rsid w:val="007D2D57"/>
    <w:rsid w:val="007D2F9C"/>
    <w:rsid w:val="007D2FB0"/>
    <w:rsid w:val="007D3329"/>
    <w:rsid w:val="007D35F3"/>
    <w:rsid w:val="007D36D2"/>
    <w:rsid w:val="007D3760"/>
    <w:rsid w:val="007D3850"/>
    <w:rsid w:val="007D3A1B"/>
    <w:rsid w:val="007D3A1D"/>
    <w:rsid w:val="007D3A20"/>
    <w:rsid w:val="007D3A41"/>
    <w:rsid w:val="007D3BB6"/>
    <w:rsid w:val="007D3BBC"/>
    <w:rsid w:val="007D3C9C"/>
    <w:rsid w:val="007D3D0C"/>
    <w:rsid w:val="007D3D18"/>
    <w:rsid w:val="007D3DCD"/>
    <w:rsid w:val="007D409C"/>
    <w:rsid w:val="007D40B3"/>
    <w:rsid w:val="007D4127"/>
    <w:rsid w:val="007D4128"/>
    <w:rsid w:val="007D41E3"/>
    <w:rsid w:val="007D4488"/>
    <w:rsid w:val="007D44D9"/>
    <w:rsid w:val="007D4538"/>
    <w:rsid w:val="007D4544"/>
    <w:rsid w:val="007D4B7E"/>
    <w:rsid w:val="007D4BA5"/>
    <w:rsid w:val="007D4D6E"/>
    <w:rsid w:val="007D4E7B"/>
    <w:rsid w:val="007D4E91"/>
    <w:rsid w:val="007D50AA"/>
    <w:rsid w:val="007D50F1"/>
    <w:rsid w:val="007D5119"/>
    <w:rsid w:val="007D51FA"/>
    <w:rsid w:val="007D5911"/>
    <w:rsid w:val="007D5931"/>
    <w:rsid w:val="007D5A4D"/>
    <w:rsid w:val="007D5AE1"/>
    <w:rsid w:val="007D5B44"/>
    <w:rsid w:val="007D5B67"/>
    <w:rsid w:val="007D5BC4"/>
    <w:rsid w:val="007D62CD"/>
    <w:rsid w:val="007D62DE"/>
    <w:rsid w:val="007D64C7"/>
    <w:rsid w:val="007D67AC"/>
    <w:rsid w:val="007D67C3"/>
    <w:rsid w:val="007D6846"/>
    <w:rsid w:val="007D6875"/>
    <w:rsid w:val="007D6936"/>
    <w:rsid w:val="007D699D"/>
    <w:rsid w:val="007D6A9D"/>
    <w:rsid w:val="007D6ACD"/>
    <w:rsid w:val="007D6B83"/>
    <w:rsid w:val="007D6D50"/>
    <w:rsid w:val="007D6E1D"/>
    <w:rsid w:val="007D6E34"/>
    <w:rsid w:val="007D6FDE"/>
    <w:rsid w:val="007D712C"/>
    <w:rsid w:val="007D74F5"/>
    <w:rsid w:val="007D7570"/>
    <w:rsid w:val="007D75D2"/>
    <w:rsid w:val="007D75F8"/>
    <w:rsid w:val="007D7715"/>
    <w:rsid w:val="007D773F"/>
    <w:rsid w:val="007D78FC"/>
    <w:rsid w:val="007D797E"/>
    <w:rsid w:val="007D7ACC"/>
    <w:rsid w:val="007D7E9F"/>
    <w:rsid w:val="007D7EA1"/>
    <w:rsid w:val="007D7F0B"/>
    <w:rsid w:val="007D7FAD"/>
    <w:rsid w:val="007E017B"/>
    <w:rsid w:val="007E0354"/>
    <w:rsid w:val="007E03DE"/>
    <w:rsid w:val="007E0421"/>
    <w:rsid w:val="007E049D"/>
    <w:rsid w:val="007E04D1"/>
    <w:rsid w:val="007E050D"/>
    <w:rsid w:val="007E057D"/>
    <w:rsid w:val="007E070E"/>
    <w:rsid w:val="007E07C8"/>
    <w:rsid w:val="007E0964"/>
    <w:rsid w:val="007E0992"/>
    <w:rsid w:val="007E0B5B"/>
    <w:rsid w:val="007E0DB8"/>
    <w:rsid w:val="007E0ED5"/>
    <w:rsid w:val="007E0FD4"/>
    <w:rsid w:val="007E123F"/>
    <w:rsid w:val="007E1437"/>
    <w:rsid w:val="007E152E"/>
    <w:rsid w:val="007E15B9"/>
    <w:rsid w:val="007E160D"/>
    <w:rsid w:val="007E1756"/>
    <w:rsid w:val="007E1A79"/>
    <w:rsid w:val="007E1AEE"/>
    <w:rsid w:val="007E1AF3"/>
    <w:rsid w:val="007E1D93"/>
    <w:rsid w:val="007E1E33"/>
    <w:rsid w:val="007E1F3F"/>
    <w:rsid w:val="007E1F9A"/>
    <w:rsid w:val="007E2098"/>
    <w:rsid w:val="007E2123"/>
    <w:rsid w:val="007E234B"/>
    <w:rsid w:val="007E23D8"/>
    <w:rsid w:val="007E265F"/>
    <w:rsid w:val="007E26A9"/>
    <w:rsid w:val="007E273A"/>
    <w:rsid w:val="007E2770"/>
    <w:rsid w:val="007E2777"/>
    <w:rsid w:val="007E27C5"/>
    <w:rsid w:val="007E2A00"/>
    <w:rsid w:val="007E2AE6"/>
    <w:rsid w:val="007E2DE1"/>
    <w:rsid w:val="007E2EA5"/>
    <w:rsid w:val="007E2ECA"/>
    <w:rsid w:val="007E2FB0"/>
    <w:rsid w:val="007E3068"/>
    <w:rsid w:val="007E3101"/>
    <w:rsid w:val="007E335C"/>
    <w:rsid w:val="007E35EE"/>
    <w:rsid w:val="007E387D"/>
    <w:rsid w:val="007E3888"/>
    <w:rsid w:val="007E3A26"/>
    <w:rsid w:val="007E3AF0"/>
    <w:rsid w:val="007E3C09"/>
    <w:rsid w:val="007E3C0D"/>
    <w:rsid w:val="007E3C1D"/>
    <w:rsid w:val="007E3C1E"/>
    <w:rsid w:val="007E3C88"/>
    <w:rsid w:val="007E3D55"/>
    <w:rsid w:val="007E3D68"/>
    <w:rsid w:val="007E3E02"/>
    <w:rsid w:val="007E3FA4"/>
    <w:rsid w:val="007E4149"/>
    <w:rsid w:val="007E4343"/>
    <w:rsid w:val="007E4435"/>
    <w:rsid w:val="007E4466"/>
    <w:rsid w:val="007E47DD"/>
    <w:rsid w:val="007E4922"/>
    <w:rsid w:val="007E492D"/>
    <w:rsid w:val="007E49DF"/>
    <w:rsid w:val="007E4AFD"/>
    <w:rsid w:val="007E4C3F"/>
    <w:rsid w:val="007E4C5B"/>
    <w:rsid w:val="007E4C98"/>
    <w:rsid w:val="007E4D0D"/>
    <w:rsid w:val="007E4D11"/>
    <w:rsid w:val="007E4EAF"/>
    <w:rsid w:val="007E5105"/>
    <w:rsid w:val="007E5117"/>
    <w:rsid w:val="007E51D2"/>
    <w:rsid w:val="007E51DA"/>
    <w:rsid w:val="007E526A"/>
    <w:rsid w:val="007E5309"/>
    <w:rsid w:val="007E556C"/>
    <w:rsid w:val="007E5605"/>
    <w:rsid w:val="007E5608"/>
    <w:rsid w:val="007E560B"/>
    <w:rsid w:val="007E5894"/>
    <w:rsid w:val="007E5995"/>
    <w:rsid w:val="007E5B52"/>
    <w:rsid w:val="007E5D3C"/>
    <w:rsid w:val="007E5EA9"/>
    <w:rsid w:val="007E5F64"/>
    <w:rsid w:val="007E6047"/>
    <w:rsid w:val="007E60AB"/>
    <w:rsid w:val="007E61AE"/>
    <w:rsid w:val="007E6256"/>
    <w:rsid w:val="007E62F8"/>
    <w:rsid w:val="007E6346"/>
    <w:rsid w:val="007E6386"/>
    <w:rsid w:val="007E63C3"/>
    <w:rsid w:val="007E63E0"/>
    <w:rsid w:val="007E67F0"/>
    <w:rsid w:val="007E6B4B"/>
    <w:rsid w:val="007E6B8D"/>
    <w:rsid w:val="007E6D65"/>
    <w:rsid w:val="007E6E77"/>
    <w:rsid w:val="007E6F16"/>
    <w:rsid w:val="007E7187"/>
    <w:rsid w:val="007E7392"/>
    <w:rsid w:val="007E7408"/>
    <w:rsid w:val="007E741F"/>
    <w:rsid w:val="007E754D"/>
    <w:rsid w:val="007E7833"/>
    <w:rsid w:val="007E78A3"/>
    <w:rsid w:val="007E78EB"/>
    <w:rsid w:val="007E7935"/>
    <w:rsid w:val="007E7CB0"/>
    <w:rsid w:val="007E7E3E"/>
    <w:rsid w:val="007E7EBC"/>
    <w:rsid w:val="007E7ED7"/>
    <w:rsid w:val="007E7F1D"/>
    <w:rsid w:val="007E7FBC"/>
    <w:rsid w:val="007F01D5"/>
    <w:rsid w:val="007F0204"/>
    <w:rsid w:val="007F02D1"/>
    <w:rsid w:val="007F02FB"/>
    <w:rsid w:val="007F0335"/>
    <w:rsid w:val="007F03DA"/>
    <w:rsid w:val="007F05E9"/>
    <w:rsid w:val="007F0699"/>
    <w:rsid w:val="007F06D9"/>
    <w:rsid w:val="007F076B"/>
    <w:rsid w:val="007F0984"/>
    <w:rsid w:val="007F0B2D"/>
    <w:rsid w:val="007F0B91"/>
    <w:rsid w:val="007F0CA1"/>
    <w:rsid w:val="007F0CF1"/>
    <w:rsid w:val="007F0ECE"/>
    <w:rsid w:val="007F0F44"/>
    <w:rsid w:val="007F0FA9"/>
    <w:rsid w:val="007F0FB4"/>
    <w:rsid w:val="007F10C9"/>
    <w:rsid w:val="007F1314"/>
    <w:rsid w:val="007F146B"/>
    <w:rsid w:val="007F1534"/>
    <w:rsid w:val="007F1604"/>
    <w:rsid w:val="007F18B8"/>
    <w:rsid w:val="007F1A8D"/>
    <w:rsid w:val="007F1AC7"/>
    <w:rsid w:val="007F1C18"/>
    <w:rsid w:val="007F1E0C"/>
    <w:rsid w:val="007F1EED"/>
    <w:rsid w:val="007F2028"/>
    <w:rsid w:val="007F20DD"/>
    <w:rsid w:val="007F2115"/>
    <w:rsid w:val="007F2141"/>
    <w:rsid w:val="007F227A"/>
    <w:rsid w:val="007F234F"/>
    <w:rsid w:val="007F2367"/>
    <w:rsid w:val="007F241C"/>
    <w:rsid w:val="007F27AA"/>
    <w:rsid w:val="007F296B"/>
    <w:rsid w:val="007F29B7"/>
    <w:rsid w:val="007F29FC"/>
    <w:rsid w:val="007F2B14"/>
    <w:rsid w:val="007F3147"/>
    <w:rsid w:val="007F31E7"/>
    <w:rsid w:val="007F3289"/>
    <w:rsid w:val="007F3294"/>
    <w:rsid w:val="007F3361"/>
    <w:rsid w:val="007F3645"/>
    <w:rsid w:val="007F36DD"/>
    <w:rsid w:val="007F391F"/>
    <w:rsid w:val="007F3999"/>
    <w:rsid w:val="007F3D2D"/>
    <w:rsid w:val="007F3F3E"/>
    <w:rsid w:val="007F4029"/>
    <w:rsid w:val="007F4114"/>
    <w:rsid w:val="007F43F2"/>
    <w:rsid w:val="007F4582"/>
    <w:rsid w:val="007F4869"/>
    <w:rsid w:val="007F4998"/>
    <w:rsid w:val="007F4A68"/>
    <w:rsid w:val="007F4C8B"/>
    <w:rsid w:val="007F4CB0"/>
    <w:rsid w:val="007F50F6"/>
    <w:rsid w:val="007F51D6"/>
    <w:rsid w:val="007F521F"/>
    <w:rsid w:val="007F5223"/>
    <w:rsid w:val="007F529A"/>
    <w:rsid w:val="007F534C"/>
    <w:rsid w:val="007F5370"/>
    <w:rsid w:val="007F5517"/>
    <w:rsid w:val="007F56E9"/>
    <w:rsid w:val="007F5814"/>
    <w:rsid w:val="007F5815"/>
    <w:rsid w:val="007F58A5"/>
    <w:rsid w:val="007F5979"/>
    <w:rsid w:val="007F5ACC"/>
    <w:rsid w:val="007F5BAD"/>
    <w:rsid w:val="007F5BAE"/>
    <w:rsid w:val="007F5BDF"/>
    <w:rsid w:val="007F5BE3"/>
    <w:rsid w:val="007F5EC8"/>
    <w:rsid w:val="007F624A"/>
    <w:rsid w:val="007F629B"/>
    <w:rsid w:val="007F62D9"/>
    <w:rsid w:val="007F6340"/>
    <w:rsid w:val="007F63A5"/>
    <w:rsid w:val="007F647D"/>
    <w:rsid w:val="007F6564"/>
    <w:rsid w:val="007F6689"/>
    <w:rsid w:val="007F69CF"/>
    <w:rsid w:val="007F6BC7"/>
    <w:rsid w:val="007F6BE2"/>
    <w:rsid w:val="007F6C2D"/>
    <w:rsid w:val="007F6E1A"/>
    <w:rsid w:val="007F6E94"/>
    <w:rsid w:val="007F6EC7"/>
    <w:rsid w:val="007F6F79"/>
    <w:rsid w:val="007F7077"/>
    <w:rsid w:val="007F70F5"/>
    <w:rsid w:val="007F72C2"/>
    <w:rsid w:val="007F72DF"/>
    <w:rsid w:val="007F72F1"/>
    <w:rsid w:val="007F745D"/>
    <w:rsid w:val="007F74E2"/>
    <w:rsid w:val="007F7508"/>
    <w:rsid w:val="007F7597"/>
    <w:rsid w:val="007F76E6"/>
    <w:rsid w:val="007F76FF"/>
    <w:rsid w:val="007F7732"/>
    <w:rsid w:val="007F797E"/>
    <w:rsid w:val="007F7AD1"/>
    <w:rsid w:val="007F7C02"/>
    <w:rsid w:val="007F7E61"/>
    <w:rsid w:val="008000E2"/>
    <w:rsid w:val="008001DF"/>
    <w:rsid w:val="00800528"/>
    <w:rsid w:val="00800715"/>
    <w:rsid w:val="00800759"/>
    <w:rsid w:val="00800869"/>
    <w:rsid w:val="00800A8F"/>
    <w:rsid w:val="00800B0F"/>
    <w:rsid w:val="00800B40"/>
    <w:rsid w:val="00800C5D"/>
    <w:rsid w:val="00800C6D"/>
    <w:rsid w:val="00800DC8"/>
    <w:rsid w:val="00800F58"/>
    <w:rsid w:val="00801203"/>
    <w:rsid w:val="00801250"/>
    <w:rsid w:val="00801263"/>
    <w:rsid w:val="00801416"/>
    <w:rsid w:val="0080143D"/>
    <w:rsid w:val="008014B7"/>
    <w:rsid w:val="00801572"/>
    <w:rsid w:val="008015E6"/>
    <w:rsid w:val="0080169B"/>
    <w:rsid w:val="008016AF"/>
    <w:rsid w:val="008018E6"/>
    <w:rsid w:val="00801CAA"/>
    <w:rsid w:val="00802323"/>
    <w:rsid w:val="0080245E"/>
    <w:rsid w:val="008024B1"/>
    <w:rsid w:val="0080282B"/>
    <w:rsid w:val="008028C1"/>
    <w:rsid w:val="008028EA"/>
    <w:rsid w:val="0080293A"/>
    <w:rsid w:val="008029E4"/>
    <w:rsid w:val="00802B9A"/>
    <w:rsid w:val="00802BD9"/>
    <w:rsid w:val="00802C22"/>
    <w:rsid w:val="00802D45"/>
    <w:rsid w:val="008032CA"/>
    <w:rsid w:val="0080332F"/>
    <w:rsid w:val="008033D6"/>
    <w:rsid w:val="00803608"/>
    <w:rsid w:val="00803693"/>
    <w:rsid w:val="0080373D"/>
    <w:rsid w:val="008037E0"/>
    <w:rsid w:val="0080396B"/>
    <w:rsid w:val="00803B77"/>
    <w:rsid w:val="00803BE4"/>
    <w:rsid w:val="00803FDA"/>
    <w:rsid w:val="00804021"/>
    <w:rsid w:val="008040E2"/>
    <w:rsid w:val="00804157"/>
    <w:rsid w:val="008042EB"/>
    <w:rsid w:val="008043CC"/>
    <w:rsid w:val="00804419"/>
    <w:rsid w:val="00804590"/>
    <w:rsid w:val="0080462F"/>
    <w:rsid w:val="0080486C"/>
    <w:rsid w:val="008048A7"/>
    <w:rsid w:val="00804A63"/>
    <w:rsid w:val="00804AA7"/>
    <w:rsid w:val="00804C65"/>
    <w:rsid w:val="00804D49"/>
    <w:rsid w:val="00804E5A"/>
    <w:rsid w:val="00804EB8"/>
    <w:rsid w:val="008054DF"/>
    <w:rsid w:val="008054E0"/>
    <w:rsid w:val="0080552B"/>
    <w:rsid w:val="0080555B"/>
    <w:rsid w:val="00805B8C"/>
    <w:rsid w:val="00805BBF"/>
    <w:rsid w:val="00805C8B"/>
    <w:rsid w:val="00805D3F"/>
    <w:rsid w:val="00805E34"/>
    <w:rsid w:val="00805F74"/>
    <w:rsid w:val="0080607D"/>
    <w:rsid w:val="008063CA"/>
    <w:rsid w:val="00806519"/>
    <w:rsid w:val="008066A1"/>
    <w:rsid w:val="008067F5"/>
    <w:rsid w:val="00806A3A"/>
    <w:rsid w:val="00807237"/>
    <w:rsid w:val="008073C6"/>
    <w:rsid w:val="0080753E"/>
    <w:rsid w:val="008075D7"/>
    <w:rsid w:val="0080783A"/>
    <w:rsid w:val="0080784C"/>
    <w:rsid w:val="00807889"/>
    <w:rsid w:val="00807A3A"/>
    <w:rsid w:val="00807AC2"/>
    <w:rsid w:val="00807CE8"/>
    <w:rsid w:val="00807D3E"/>
    <w:rsid w:val="00807DA4"/>
    <w:rsid w:val="00807F0B"/>
    <w:rsid w:val="008101B5"/>
    <w:rsid w:val="00810246"/>
    <w:rsid w:val="00810281"/>
    <w:rsid w:val="00810550"/>
    <w:rsid w:val="00810617"/>
    <w:rsid w:val="0081081A"/>
    <w:rsid w:val="00810872"/>
    <w:rsid w:val="008108D6"/>
    <w:rsid w:val="00810A55"/>
    <w:rsid w:val="00810A66"/>
    <w:rsid w:val="00810C72"/>
    <w:rsid w:val="00810D52"/>
    <w:rsid w:val="00811099"/>
    <w:rsid w:val="0081110A"/>
    <w:rsid w:val="0081128D"/>
    <w:rsid w:val="0081133B"/>
    <w:rsid w:val="0081135D"/>
    <w:rsid w:val="008114D9"/>
    <w:rsid w:val="008115E2"/>
    <w:rsid w:val="0081169B"/>
    <w:rsid w:val="008117C7"/>
    <w:rsid w:val="008117EA"/>
    <w:rsid w:val="00811894"/>
    <w:rsid w:val="008119C6"/>
    <w:rsid w:val="00811AED"/>
    <w:rsid w:val="00811B04"/>
    <w:rsid w:val="00811B2E"/>
    <w:rsid w:val="00811C28"/>
    <w:rsid w:val="0081231C"/>
    <w:rsid w:val="00812583"/>
    <w:rsid w:val="0081267A"/>
    <w:rsid w:val="0081272C"/>
    <w:rsid w:val="0081277E"/>
    <w:rsid w:val="0081280E"/>
    <w:rsid w:val="00812863"/>
    <w:rsid w:val="00812A15"/>
    <w:rsid w:val="00812AD9"/>
    <w:rsid w:val="00812B7A"/>
    <w:rsid w:val="00812BFF"/>
    <w:rsid w:val="00812D4B"/>
    <w:rsid w:val="00812E38"/>
    <w:rsid w:val="00812F58"/>
    <w:rsid w:val="008130A6"/>
    <w:rsid w:val="008130ED"/>
    <w:rsid w:val="0081321D"/>
    <w:rsid w:val="008132B3"/>
    <w:rsid w:val="00813383"/>
    <w:rsid w:val="008133D9"/>
    <w:rsid w:val="00813408"/>
    <w:rsid w:val="00813489"/>
    <w:rsid w:val="00813496"/>
    <w:rsid w:val="008134AC"/>
    <w:rsid w:val="0081361B"/>
    <w:rsid w:val="0081373B"/>
    <w:rsid w:val="008138C8"/>
    <w:rsid w:val="008138CA"/>
    <w:rsid w:val="00813A22"/>
    <w:rsid w:val="00813A5F"/>
    <w:rsid w:val="00813B12"/>
    <w:rsid w:val="00813D1F"/>
    <w:rsid w:val="00813E54"/>
    <w:rsid w:val="0081403C"/>
    <w:rsid w:val="008141B6"/>
    <w:rsid w:val="00814566"/>
    <w:rsid w:val="008147B4"/>
    <w:rsid w:val="008147BB"/>
    <w:rsid w:val="00814939"/>
    <w:rsid w:val="00814AB7"/>
    <w:rsid w:val="00814BA6"/>
    <w:rsid w:val="00814DCC"/>
    <w:rsid w:val="00814EF9"/>
    <w:rsid w:val="00815367"/>
    <w:rsid w:val="00815415"/>
    <w:rsid w:val="0081547A"/>
    <w:rsid w:val="00815578"/>
    <w:rsid w:val="0081562E"/>
    <w:rsid w:val="00815922"/>
    <w:rsid w:val="008159B2"/>
    <w:rsid w:val="00815A1E"/>
    <w:rsid w:val="00815AB6"/>
    <w:rsid w:val="00815B02"/>
    <w:rsid w:val="00815BA0"/>
    <w:rsid w:val="00815C06"/>
    <w:rsid w:val="00815C7C"/>
    <w:rsid w:val="00815CA5"/>
    <w:rsid w:val="00815D33"/>
    <w:rsid w:val="00815D44"/>
    <w:rsid w:val="00815E03"/>
    <w:rsid w:val="00815F3E"/>
    <w:rsid w:val="00816008"/>
    <w:rsid w:val="0081613D"/>
    <w:rsid w:val="008161AD"/>
    <w:rsid w:val="008162FD"/>
    <w:rsid w:val="00816479"/>
    <w:rsid w:val="008164A7"/>
    <w:rsid w:val="0081661C"/>
    <w:rsid w:val="008166D9"/>
    <w:rsid w:val="00816768"/>
    <w:rsid w:val="008167DC"/>
    <w:rsid w:val="0081681A"/>
    <w:rsid w:val="008168CF"/>
    <w:rsid w:val="008169DB"/>
    <w:rsid w:val="00816AA2"/>
    <w:rsid w:val="00816B24"/>
    <w:rsid w:val="00816D87"/>
    <w:rsid w:val="00816FAE"/>
    <w:rsid w:val="00817084"/>
    <w:rsid w:val="00817171"/>
    <w:rsid w:val="00817281"/>
    <w:rsid w:val="008173E6"/>
    <w:rsid w:val="008175D1"/>
    <w:rsid w:val="00817850"/>
    <w:rsid w:val="00817862"/>
    <w:rsid w:val="0081789F"/>
    <w:rsid w:val="00817AFA"/>
    <w:rsid w:val="00817EE5"/>
    <w:rsid w:val="00817F4D"/>
    <w:rsid w:val="00820069"/>
    <w:rsid w:val="008201CF"/>
    <w:rsid w:val="0082022C"/>
    <w:rsid w:val="0082039A"/>
    <w:rsid w:val="00820526"/>
    <w:rsid w:val="00820563"/>
    <w:rsid w:val="00820AD6"/>
    <w:rsid w:val="00820CA9"/>
    <w:rsid w:val="00821017"/>
    <w:rsid w:val="0082105F"/>
    <w:rsid w:val="00821077"/>
    <w:rsid w:val="00821157"/>
    <w:rsid w:val="008211E5"/>
    <w:rsid w:val="0082122A"/>
    <w:rsid w:val="00821230"/>
    <w:rsid w:val="00821322"/>
    <w:rsid w:val="00821365"/>
    <w:rsid w:val="0082136D"/>
    <w:rsid w:val="00821390"/>
    <w:rsid w:val="008213C0"/>
    <w:rsid w:val="008213FE"/>
    <w:rsid w:val="008214DD"/>
    <w:rsid w:val="0082167C"/>
    <w:rsid w:val="008216EE"/>
    <w:rsid w:val="008218FE"/>
    <w:rsid w:val="00821BDD"/>
    <w:rsid w:val="00821C08"/>
    <w:rsid w:val="00821D17"/>
    <w:rsid w:val="00821F5B"/>
    <w:rsid w:val="00822019"/>
    <w:rsid w:val="008220CF"/>
    <w:rsid w:val="00822352"/>
    <w:rsid w:val="00822451"/>
    <w:rsid w:val="00822475"/>
    <w:rsid w:val="00822604"/>
    <w:rsid w:val="008226CB"/>
    <w:rsid w:val="008226F2"/>
    <w:rsid w:val="008229C6"/>
    <w:rsid w:val="00822ADB"/>
    <w:rsid w:val="00822C76"/>
    <w:rsid w:val="00822CD0"/>
    <w:rsid w:val="00822F89"/>
    <w:rsid w:val="00822FE3"/>
    <w:rsid w:val="0082313B"/>
    <w:rsid w:val="008231B3"/>
    <w:rsid w:val="008231F9"/>
    <w:rsid w:val="00823267"/>
    <w:rsid w:val="008232F1"/>
    <w:rsid w:val="0082338D"/>
    <w:rsid w:val="008233A3"/>
    <w:rsid w:val="008233DB"/>
    <w:rsid w:val="008233ED"/>
    <w:rsid w:val="0082343F"/>
    <w:rsid w:val="00823594"/>
    <w:rsid w:val="00823633"/>
    <w:rsid w:val="00823872"/>
    <w:rsid w:val="008238CD"/>
    <w:rsid w:val="00823A4E"/>
    <w:rsid w:val="00823B14"/>
    <w:rsid w:val="00823B2E"/>
    <w:rsid w:val="00823ED6"/>
    <w:rsid w:val="00823F34"/>
    <w:rsid w:val="00824341"/>
    <w:rsid w:val="008243F8"/>
    <w:rsid w:val="00824471"/>
    <w:rsid w:val="00824741"/>
    <w:rsid w:val="008247B8"/>
    <w:rsid w:val="008248DE"/>
    <w:rsid w:val="00824AE7"/>
    <w:rsid w:val="00824B9B"/>
    <w:rsid w:val="00824C2E"/>
    <w:rsid w:val="00824C8F"/>
    <w:rsid w:val="00824E36"/>
    <w:rsid w:val="00825111"/>
    <w:rsid w:val="00825244"/>
    <w:rsid w:val="008253CC"/>
    <w:rsid w:val="00825450"/>
    <w:rsid w:val="008254E7"/>
    <w:rsid w:val="00825520"/>
    <w:rsid w:val="00825628"/>
    <w:rsid w:val="008256CD"/>
    <w:rsid w:val="008257BA"/>
    <w:rsid w:val="008257DC"/>
    <w:rsid w:val="008257E1"/>
    <w:rsid w:val="0082596B"/>
    <w:rsid w:val="00825A09"/>
    <w:rsid w:val="00825AEA"/>
    <w:rsid w:val="00825CB7"/>
    <w:rsid w:val="00826092"/>
    <w:rsid w:val="00826221"/>
    <w:rsid w:val="0082626A"/>
    <w:rsid w:val="008263D9"/>
    <w:rsid w:val="008263DA"/>
    <w:rsid w:val="008264FE"/>
    <w:rsid w:val="00826655"/>
    <w:rsid w:val="00826783"/>
    <w:rsid w:val="00826997"/>
    <w:rsid w:val="00826A4F"/>
    <w:rsid w:val="00826AB4"/>
    <w:rsid w:val="00827114"/>
    <w:rsid w:val="008271F8"/>
    <w:rsid w:val="00827949"/>
    <w:rsid w:val="00827BC9"/>
    <w:rsid w:val="008300FB"/>
    <w:rsid w:val="0083024D"/>
    <w:rsid w:val="0083031B"/>
    <w:rsid w:val="0083038E"/>
    <w:rsid w:val="00830471"/>
    <w:rsid w:val="008304C5"/>
    <w:rsid w:val="00830619"/>
    <w:rsid w:val="00830731"/>
    <w:rsid w:val="00830B87"/>
    <w:rsid w:val="00830CC8"/>
    <w:rsid w:val="00830EE3"/>
    <w:rsid w:val="008312BB"/>
    <w:rsid w:val="00831321"/>
    <w:rsid w:val="00831505"/>
    <w:rsid w:val="00831660"/>
    <w:rsid w:val="00831917"/>
    <w:rsid w:val="00831966"/>
    <w:rsid w:val="00831A0E"/>
    <w:rsid w:val="00831BCC"/>
    <w:rsid w:val="00831E37"/>
    <w:rsid w:val="00831FD0"/>
    <w:rsid w:val="00831FFF"/>
    <w:rsid w:val="00832077"/>
    <w:rsid w:val="008320F7"/>
    <w:rsid w:val="00832107"/>
    <w:rsid w:val="008321A5"/>
    <w:rsid w:val="008324A6"/>
    <w:rsid w:val="0083259A"/>
    <w:rsid w:val="00832694"/>
    <w:rsid w:val="008328E9"/>
    <w:rsid w:val="008329A9"/>
    <w:rsid w:val="00832C30"/>
    <w:rsid w:val="00832CBF"/>
    <w:rsid w:val="00832D67"/>
    <w:rsid w:val="00832D7F"/>
    <w:rsid w:val="00832EC1"/>
    <w:rsid w:val="00832F7B"/>
    <w:rsid w:val="00832F8B"/>
    <w:rsid w:val="0083303F"/>
    <w:rsid w:val="00833128"/>
    <w:rsid w:val="00833427"/>
    <w:rsid w:val="00833469"/>
    <w:rsid w:val="00833479"/>
    <w:rsid w:val="0083353F"/>
    <w:rsid w:val="0083359C"/>
    <w:rsid w:val="008337AF"/>
    <w:rsid w:val="00833847"/>
    <w:rsid w:val="0083387F"/>
    <w:rsid w:val="00833C78"/>
    <w:rsid w:val="00833E60"/>
    <w:rsid w:val="00833E80"/>
    <w:rsid w:val="00833E8C"/>
    <w:rsid w:val="00833ECF"/>
    <w:rsid w:val="00833FA5"/>
    <w:rsid w:val="0083410A"/>
    <w:rsid w:val="0083410B"/>
    <w:rsid w:val="0083414F"/>
    <w:rsid w:val="008343D7"/>
    <w:rsid w:val="00834643"/>
    <w:rsid w:val="008346DA"/>
    <w:rsid w:val="008349EE"/>
    <w:rsid w:val="00834A7F"/>
    <w:rsid w:val="00834C4E"/>
    <w:rsid w:val="00834C64"/>
    <w:rsid w:val="00834D48"/>
    <w:rsid w:val="00834DEF"/>
    <w:rsid w:val="00834EF0"/>
    <w:rsid w:val="00834F0A"/>
    <w:rsid w:val="00834F5D"/>
    <w:rsid w:val="00835080"/>
    <w:rsid w:val="0083513D"/>
    <w:rsid w:val="008351DC"/>
    <w:rsid w:val="0083523A"/>
    <w:rsid w:val="00835261"/>
    <w:rsid w:val="00835273"/>
    <w:rsid w:val="00835446"/>
    <w:rsid w:val="008354E9"/>
    <w:rsid w:val="008354EC"/>
    <w:rsid w:val="00835544"/>
    <w:rsid w:val="0083563A"/>
    <w:rsid w:val="00835709"/>
    <w:rsid w:val="0083572E"/>
    <w:rsid w:val="00835AF8"/>
    <w:rsid w:val="00835B15"/>
    <w:rsid w:val="00835B66"/>
    <w:rsid w:val="00835CB0"/>
    <w:rsid w:val="00835DC1"/>
    <w:rsid w:val="008361AA"/>
    <w:rsid w:val="0083624B"/>
    <w:rsid w:val="00836297"/>
    <w:rsid w:val="008362B7"/>
    <w:rsid w:val="008364EC"/>
    <w:rsid w:val="008365EE"/>
    <w:rsid w:val="00836655"/>
    <w:rsid w:val="00836783"/>
    <w:rsid w:val="00836813"/>
    <w:rsid w:val="00836E2A"/>
    <w:rsid w:val="00836E4A"/>
    <w:rsid w:val="00836EDD"/>
    <w:rsid w:val="00836FA7"/>
    <w:rsid w:val="00837117"/>
    <w:rsid w:val="008371BA"/>
    <w:rsid w:val="008372A1"/>
    <w:rsid w:val="008373D2"/>
    <w:rsid w:val="00837429"/>
    <w:rsid w:val="008374BF"/>
    <w:rsid w:val="008374E4"/>
    <w:rsid w:val="0083753F"/>
    <w:rsid w:val="008375F8"/>
    <w:rsid w:val="00837638"/>
    <w:rsid w:val="008376C4"/>
    <w:rsid w:val="00837832"/>
    <w:rsid w:val="00837841"/>
    <w:rsid w:val="008379F1"/>
    <w:rsid w:val="00837B55"/>
    <w:rsid w:val="00837C74"/>
    <w:rsid w:val="00837C8C"/>
    <w:rsid w:val="00837E17"/>
    <w:rsid w:val="00837F2F"/>
    <w:rsid w:val="00840005"/>
    <w:rsid w:val="008400D7"/>
    <w:rsid w:val="008401B2"/>
    <w:rsid w:val="008401D4"/>
    <w:rsid w:val="008402A2"/>
    <w:rsid w:val="0084032E"/>
    <w:rsid w:val="00840657"/>
    <w:rsid w:val="008407A8"/>
    <w:rsid w:val="00840919"/>
    <w:rsid w:val="008409F2"/>
    <w:rsid w:val="00840AF1"/>
    <w:rsid w:val="00840D8C"/>
    <w:rsid w:val="00840DC8"/>
    <w:rsid w:val="00840EEC"/>
    <w:rsid w:val="00840EF7"/>
    <w:rsid w:val="00840F7D"/>
    <w:rsid w:val="0084108F"/>
    <w:rsid w:val="0084141F"/>
    <w:rsid w:val="008414AB"/>
    <w:rsid w:val="008415C1"/>
    <w:rsid w:val="0084162C"/>
    <w:rsid w:val="00841858"/>
    <w:rsid w:val="0084186A"/>
    <w:rsid w:val="008418C2"/>
    <w:rsid w:val="00841C44"/>
    <w:rsid w:val="00841CE7"/>
    <w:rsid w:val="00841DD8"/>
    <w:rsid w:val="00841F64"/>
    <w:rsid w:val="008421DA"/>
    <w:rsid w:val="008421DF"/>
    <w:rsid w:val="0084225E"/>
    <w:rsid w:val="00842574"/>
    <w:rsid w:val="008425B5"/>
    <w:rsid w:val="008425DC"/>
    <w:rsid w:val="008426FC"/>
    <w:rsid w:val="0084291F"/>
    <w:rsid w:val="00842A91"/>
    <w:rsid w:val="00842D39"/>
    <w:rsid w:val="00842E54"/>
    <w:rsid w:val="00842F54"/>
    <w:rsid w:val="00843191"/>
    <w:rsid w:val="008432DF"/>
    <w:rsid w:val="008433BA"/>
    <w:rsid w:val="008435CB"/>
    <w:rsid w:val="008436D2"/>
    <w:rsid w:val="008436DC"/>
    <w:rsid w:val="00843D00"/>
    <w:rsid w:val="00843DD1"/>
    <w:rsid w:val="00843E80"/>
    <w:rsid w:val="0084423F"/>
    <w:rsid w:val="00844675"/>
    <w:rsid w:val="0084494E"/>
    <w:rsid w:val="00844A3D"/>
    <w:rsid w:val="00844AA5"/>
    <w:rsid w:val="00844C49"/>
    <w:rsid w:val="00844CB4"/>
    <w:rsid w:val="00844FC0"/>
    <w:rsid w:val="00844FDC"/>
    <w:rsid w:val="00844FF1"/>
    <w:rsid w:val="008450A9"/>
    <w:rsid w:val="008450B8"/>
    <w:rsid w:val="008450F7"/>
    <w:rsid w:val="00845126"/>
    <w:rsid w:val="00845390"/>
    <w:rsid w:val="0084543E"/>
    <w:rsid w:val="008454A9"/>
    <w:rsid w:val="008456CD"/>
    <w:rsid w:val="008457AE"/>
    <w:rsid w:val="008457FE"/>
    <w:rsid w:val="008458D4"/>
    <w:rsid w:val="00845974"/>
    <w:rsid w:val="00845ACB"/>
    <w:rsid w:val="00845D04"/>
    <w:rsid w:val="00845DA4"/>
    <w:rsid w:val="00845E3E"/>
    <w:rsid w:val="00845F25"/>
    <w:rsid w:val="00846151"/>
    <w:rsid w:val="00846320"/>
    <w:rsid w:val="008464D7"/>
    <w:rsid w:val="00846BEB"/>
    <w:rsid w:val="00846DFD"/>
    <w:rsid w:val="00846E39"/>
    <w:rsid w:val="00846F29"/>
    <w:rsid w:val="00846F40"/>
    <w:rsid w:val="008471D8"/>
    <w:rsid w:val="008472E9"/>
    <w:rsid w:val="008474DD"/>
    <w:rsid w:val="008477A9"/>
    <w:rsid w:val="008477D1"/>
    <w:rsid w:val="0084796D"/>
    <w:rsid w:val="008479C8"/>
    <w:rsid w:val="00847B34"/>
    <w:rsid w:val="00847B4E"/>
    <w:rsid w:val="00847B56"/>
    <w:rsid w:val="00847C83"/>
    <w:rsid w:val="00847F12"/>
    <w:rsid w:val="00850108"/>
    <w:rsid w:val="0085019A"/>
    <w:rsid w:val="00850250"/>
    <w:rsid w:val="008502C4"/>
    <w:rsid w:val="00850342"/>
    <w:rsid w:val="008504D2"/>
    <w:rsid w:val="00850628"/>
    <w:rsid w:val="00850639"/>
    <w:rsid w:val="00850736"/>
    <w:rsid w:val="00850787"/>
    <w:rsid w:val="00850BAA"/>
    <w:rsid w:val="00850C57"/>
    <w:rsid w:val="00850C6B"/>
    <w:rsid w:val="00850CD1"/>
    <w:rsid w:val="00850F0D"/>
    <w:rsid w:val="008510DD"/>
    <w:rsid w:val="008510F9"/>
    <w:rsid w:val="00851176"/>
    <w:rsid w:val="008511CC"/>
    <w:rsid w:val="00851516"/>
    <w:rsid w:val="00851640"/>
    <w:rsid w:val="008518CE"/>
    <w:rsid w:val="00851BA1"/>
    <w:rsid w:val="00851C6D"/>
    <w:rsid w:val="00851D6D"/>
    <w:rsid w:val="00851EBE"/>
    <w:rsid w:val="00851ED1"/>
    <w:rsid w:val="00851F31"/>
    <w:rsid w:val="00852021"/>
    <w:rsid w:val="00852101"/>
    <w:rsid w:val="00852288"/>
    <w:rsid w:val="008523F3"/>
    <w:rsid w:val="00852677"/>
    <w:rsid w:val="00852786"/>
    <w:rsid w:val="00852A30"/>
    <w:rsid w:val="00852BAE"/>
    <w:rsid w:val="00852D47"/>
    <w:rsid w:val="00852D79"/>
    <w:rsid w:val="00852F22"/>
    <w:rsid w:val="008530FC"/>
    <w:rsid w:val="008531A8"/>
    <w:rsid w:val="00853269"/>
    <w:rsid w:val="008533F4"/>
    <w:rsid w:val="00853411"/>
    <w:rsid w:val="00853B39"/>
    <w:rsid w:val="00853C37"/>
    <w:rsid w:val="00853C67"/>
    <w:rsid w:val="00853EAE"/>
    <w:rsid w:val="00854165"/>
    <w:rsid w:val="0085416C"/>
    <w:rsid w:val="00854199"/>
    <w:rsid w:val="008541BA"/>
    <w:rsid w:val="0085436E"/>
    <w:rsid w:val="008544E5"/>
    <w:rsid w:val="00854514"/>
    <w:rsid w:val="00854772"/>
    <w:rsid w:val="008548B6"/>
    <w:rsid w:val="008548E5"/>
    <w:rsid w:val="0085491F"/>
    <w:rsid w:val="00854A60"/>
    <w:rsid w:val="00854D36"/>
    <w:rsid w:val="008550F5"/>
    <w:rsid w:val="00855195"/>
    <w:rsid w:val="008552D5"/>
    <w:rsid w:val="00855419"/>
    <w:rsid w:val="00855539"/>
    <w:rsid w:val="008555DC"/>
    <w:rsid w:val="008555FB"/>
    <w:rsid w:val="008559D9"/>
    <w:rsid w:val="00855AA9"/>
    <w:rsid w:val="00855B75"/>
    <w:rsid w:val="00855D26"/>
    <w:rsid w:val="00855D4C"/>
    <w:rsid w:val="00855E48"/>
    <w:rsid w:val="00855FBF"/>
    <w:rsid w:val="00856141"/>
    <w:rsid w:val="00856142"/>
    <w:rsid w:val="008562DA"/>
    <w:rsid w:val="008562EF"/>
    <w:rsid w:val="008564F0"/>
    <w:rsid w:val="0085651D"/>
    <w:rsid w:val="008565E4"/>
    <w:rsid w:val="008565E5"/>
    <w:rsid w:val="0085661A"/>
    <w:rsid w:val="008566C6"/>
    <w:rsid w:val="0085678D"/>
    <w:rsid w:val="00856841"/>
    <w:rsid w:val="008568A5"/>
    <w:rsid w:val="00856A86"/>
    <w:rsid w:val="00856DA2"/>
    <w:rsid w:val="00856DE8"/>
    <w:rsid w:val="00857271"/>
    <w:rsid w:val="008572A0"/>
    <w:rsid w:val="00857404"/>
    <w:rsid w:val="00857471"/>
    <w:rsid w:val="0085777F"/>
    <w:rsid w:val="0085784F"/>
    <w:rsid w:val="00857A83"/>
    <w:rsid w:val="00857B27"/>
    <w:rsid w:val="00857D57"/>
    <w:rsid w:val="00857DFA"/>
    <w:rsid w:val="00860002"/>
    <w:rsid w:val="008604DC"/>
    <w:rsid w:val="0086080F"/>
    <w:rsid w:val="00860A28"/>
    <w:rsid w:val="00860EAD"/>
    <w:rsid w:val="00860EF9"/>
    <w:rsid w:val="00860F71"/>
    <w:rsid w:val="00860F96"/>
    <w:rsid w:val="00861284"/>
    <w:rsid w:val="008612E0"/>
    <w:rsid w:val="008612E2"/>
    <w:rsid w:val="00861413"/>
    <w:rsid w:val="008617C5"/>
    <w:rsid w:val="00861AA2"/>
    <w:rsid w:val="00861B45"/>
    <w:rsid w:val="00861B76"/>
    <w:rsid w:val="00861E32"/>
    <w:rsid w:val="00861E4C"/>
    <w:rsid w:val="00861F90"/>
    <w:rsid w:val="0086201C"/>
    <w:rsid w:val="008621C4"/>
    <w:rsid w:val="008621F1"/>
    <w:rsid w:val="008623EF"/>
    <w:rsid w:val="00862489"/>
    <w:rsid w:val="008624A4"/>
    <w:rsid w:val="008624DB"/>
    <w:rsid w:val="008625BD"/>
    <w:rsid w:val="008625C3"/>
    <w:rsid w:val="00862707"/>
    <w:rsid w:val="0086271A"/>
    <w:rsid w:val="00862820"/>
    <w:rsid w:val="00862F09"/>
    <w:rsid w:val="008630CB"/>
    <w:rsid w:val="008630DE"/>
    <w:rsid w:val="008630EC"/>
    <w:rsid w:val="008632ED"/>
    <w:rsid w:val="008634CE"/>
    <w:rsid w:val="008639A2"/>
    <w:rsid w:val="00863A20"/>
    <w:rsid w:val="00863A94"/>
    <w:rsid w:val="00863B32"/>
    <w:rsid w:val="00863CA3"/>
    <w:rsid w:val="00863CB1"/>
    <w:rsid w:val="00863DC1"/>
    <w:rsid w:val="00863EA4"/>
    <w:rsid w:val="00863FEB"/>
    <w:rsid w:val="008640C0"/>
    <w:rsid w:val="008640F4"/>
    <w:rsid w:val="008642DE"/>
    <w:rsid w:val="008643FF"/>
    <w:rsid w:val="00864411"/>
    <w:rsid w:val="0086448F"/>
    <w:rsid w:val="008644F2"/>
    <w:rsid w:val="00864540"/>
    <w:rsid w:val="00864765"/>
    <w:rsid w:val="0086489B"/>
    <w:rsid w:val="00864A20"/>
    <w:rsid w:val="00864BF8"/>
    <w:rsid w:val="00864C77"/>
    <w:rsid w:val="00864D64"/>
    <w:rsid w:val="00864DF4"/>
    <w:rsid w:val="00864E42"/>
    <w:rsid w:val="008652D1"/>
    <w:rsid w:val="008652F0"/>
    <w:rsid w:val="0086535F"/>
    <w:rsid w:val="00865390"/>
    <w:rsid w:val="0086557B"/>
    <w:rsid w:val="00865592"/>
    <w:rsid w:val="00865595"/>
    <w:rsid w:val="008655F1"/>
    <w:rsid w:val="008659E4"/>
    <w:rsid w:val="00865A1B"/>
    <w:rsid w:val="00865A2B"/>
    <w:rsid w:val="00865AD1"/>
    <w:rsid w:val="00865B90"/>
    <w:rsid w:val="00865DEB"/>
    <w:rsid w:val="00865E7D"/>
    <w:rsid w:val="00865E84"/>
    <w:rsid w:val="00865F58"/>
    <w:rsid w:val="008661F9"/>
    <w:rsid w:val="008663FE"/>
    <w:rsid w:val="0086651C"/>
    <w:rsid w:val="008665D3"/>
    <w:rsid w:val="008668B6"/>
    <w:rsid w:val="00866970"/>
    <w:rsid w:val="00866B30"/>
    <w:rsid w:val="00866B8D"/>
    <w:rsid w:val="00866C84"/>
    <w:rsid w:val="00866DC2"/>
    <w:rsid w:val="00866F2A"/>
    <w:rsid w:val="00866F75"/>
    <w:rsid w:val="00867370"/>
    <w:rsid w:val="00867459"/>
    <w:rsid w:val="008674F3"/>
    <w:rsid w:val="008675CC"/>
    <w:rsid w:val="0086775D"/>
    <w:rsid w:val="008677AF"/>
    <w:rsid w:val="008678DC"/>
    <w:rsid w:val="00867AFE"/>
    <w:rsid w:val="00867BE8"/>
    <w:rsid w:val="00867D20"/>
    <w:rsid w:val="0087007C"/>
    <w:rsid w:val="008700EF"/>
    <w:rsid w:val="008701E5"/>
    <w:rsid w:val="0087029E"/>
    <w:rsid w:val="00870633"/>
    <w:rsid w:val="00870789"/>
    <w:rsid w:val="00870ADC"/>
    <w:rsid w:val="00870B79"/>
    <w:rsid w:val="00870BFD"/>
    <w:rsid w:val="00870C71"/>
    <w:rsid w:val="00870E39"/>
    <w:rsid w:val="00870EE9"/>
    <w:rsid w:val="00870FF9"/>
    <w:rsid w:val="008710DD"/>
    <w:rsid w:val="0087118A"/>
    <w:rsid w:val="008712C9"/>
    <w:rsid w:val="0087131C"/>
    <w:rsid w:val="0087135E"/>
    <w:rsid w:val="0087154F"/>
    <w:rsid w:val="008715E5"/>
    <w:rsid w:val="00871700"/>
    <w:rsid w:val="008717C9"/>
    <w:rsid w:val="00871F32"/>
    <w:rsid w:val="00871F94"/>
    <w:rsid w:val="008720FF"/>
    <w:rsid w:val="0087226A"/>
    <w:rsid w:val="008723C8"/>
    <w:rsid w:val="00872517"/>
    <w:rsid w:val="00872520"/>
    <w:rsid w:val="00872567"/>
    <w:rsid w:val="008725B4"/>
    <w:rsid w:val="00872645"/>
    <w:rsid w:val="00872669"/>
    <w:rsid w:val="008727E3"/>
    <w:rsid w:val="008727F1"/>
    <w:rsid w:val="00872814"/>
    <w:rsid w:val="008728CC"/>
    <w:rsid w:val="00872AA4"/>
    <w:rsid w:val="00872B10"/>
    <w:rsid w:val="00872C4C"/>
    <w:rsid w:val="00872DEF"/>
    <w:rsid w:val="00872F1A"/>
    <w:rsid w:val="00872F9F"/>
    <w:rsid w:val="008730B8"/>
    <w:rsid w:val="00873593"/>
    <w:rsid w:val="00873754"/>
    <w:rsid w:val="00873777"/>
    <w:rsid w:val="008737C6"/>
    <w:rsid w:val="00873A2B"/>
    <w:rsid w:val="00873AFB"/>
    <w:rsid w:val="00873C97"/>
    <w:rsid w:val="00873D5D"/>
    <w:rsid w:val="00873D97"/>
    <w:rsid w:val="00873E73"/>
    <w:rsid w:val="00874122"/>
    <w:rsid w:val="00874320"/>
    <w:rsid w:val="008743EF"/>
    <w:rsid w:val="00874539"/>
    <w:rsid w:val="00874540"/>
    <w:rsid w:val="0087457C"/>
    <w:rsid w:val="0087478B"/>
    <w:rsid w:val="008748EE"/>
    <w:rsid w:val="00874AF2"/>
    <w:rsid w:val="00874BB4"/>
    <w:rsid w:val="008752E3"/>
    <w:rsid w:val="00875389"/>
    <w:rsid w:val="00875458"/>
    <w:rsid w:val="0087546E"/>
    <w:rsid w:val="0087555A"/>
    <w:rsid w:val="0087561F"/>
    <w:rsid w:val="008758DD"/>
    <w:rsid w:val="0087592C"/>
    <w:rsid w:val="00875949"/>
    <w:rsid w:val="00875A90"/>
    <w:rsid w:val="00875D45"/>
    <w:rsid w:val="00875E11"/>
    <w:rsid w:val="00875FD9"/>
    <w:rsid w:val="00875FE1"/>
    <w:rsid w:val="00876054"/>
    <w:rsid w:val="00876119"/>
    <w:rsid w:val="0087619C"/>
    <w:rsid w:val="0087629D"/>
    <w:rsid w:val="008764C3"/>
    <w:rsid w:val="008768AD"/>
    <w:rsid w:val="00876932"/>
    <w:rsid w:val="008769C7"/>
    <w:rsid w:val="00876B3C"/>
    <w:rsid w:val="00876CD2"/>
    <w:rsid w:val="00876CDB"/>
    <w:rsid w:val="00876D51"/>
    <w:rsid w:val="00876F90"/>
    <w:rsid w:val="00877064"/>
    <w:rsid w:val="008770D2"/>
    <w:rsid w:val="00877443"/>
    <w:rsid w:val="0087760F"/>
    <w:rsid w:val="0087766F"/>
    <w:rsid w:val="008776BD"/>
    <w:rsid w:val="0087786B"/>
    <w:rsid w:val="00877929"/>
    <w:rsid w:val="00877AC9"/>
    <w:rsid w:val="00877C8C"/>
    <w:rsid w:val="00877E37"/>
    <w:rsid w:val="00877EDA"/>
    <w:rsid w:val="00877F0A"/>
    <w:rsid w:val="00880197"/>
    <w:rsid w:val="008803CB"/>
    <w:rsid w:val="0088044B"/>
    <w:rsid w:val="00880458"/>
    <w:rsid w:val="0088046D"/>
    <w:rsid w:val="0088057C"/>
    <w:rsid w:val="00880843"/>
    <w:rsid w:val="0088091C"/>
    <w:rsid w:val="00880A0C"/>
    <w:rsid w:val="00880AC9"/>
    <w:rsid w:val="00880BB0"/>
    <w:rsid w:val="00880C62"/>
    <w:rsid w:val="00880C98"/>
    <w:rsid w:val="00880CF0"/>
    <w:rsid w:val="00880D10"/>
    <w:rsid w:val="00880D4D"/>
    <w:rsid w:val="00880EB3"/>
    <w:rsid w:val="008810B4"/>
    <w:rsid w:val="00881175"/>
    <w:rsid w:val="008811BD"/>
    <w:rsid w:val="00881222"/>
    <w:rsid w:val="008814B0"/>
    <w:rsid w:val="0088184B"/>
    <w:rsid w:val="00881A17"/>
    <w:rsid w:val="00881A5C"/>
    <w:rsid w:val="00881A60"/>
    <w:rsid w:val="00881ACA"/>
    <w:rsid w:val="00881AD9"/>
    <w:rsid w:val="00881E7B"/>
    <w:rsid w:val="00881F5E"/>
    <w:rsid w:val="00882036"/>
    <w:rsid w:val="0088203A"/>
    <w:rsid w:val="00882082"/>
    <w:rsid w:val="0088218C"/>
    <w:rsid w:val="00882196"/>
    <w:rsid w:val="008821F9"/>
    <w:rsid w:val="00882306"/>
    <w:rsid w:val="00882453"/>
    <w:rsid w:val="008825F5"/>
    <w:rsid w:val="00882704"/>
    <w:rsid w:val="0088275C"/>
    <w:rsid w:val="00882774"/>
    <w:rsid w:val="008827F0"/>
    <w:rsid w:val="00882DF4"/>
    <w:rsid w:val="00882FDA"/>
    <w:rsid w:val="00883014"/>
    <w:rsid w:val="00883274"/>
    <w:rsid w:val="008832A1"/>
    <w:rsid w:val="008833C7"/>
    <w:rsid w:val="0088341F"/>
    <w:rsid w:val="00883542"/>
    <w:rsid w:val="008835CA"/>
    <w:rsid w:val="008838D4"/>
    <w:rsid w:val="00883952"/>
    <w:rsid w:val="00883B47"/>
    <w:rsid w:val="00883F50"/>
    <w:rsid w:val="00884010"/>
    <w:rsid w:val="00884179"/>
    <w:rsid w:val="00884238"/>
    <w:rsid w:val="008844A2"/>
    <w:rsid w:val="00884811"/>
    <w:rsid w:val="0088483D"/>
    <w:rsid w:val="00884884"/>
    <w:rsid w:val="00884976"/>
    <w:rsid w:val="00884A1F"/>
    <w:rsid w:val="00884A2C"/>
    <w:rsid w:val="00884AD4"/>
    <w:rsid w:val="00884B6E"/>
    <w:rsid w:val="00884C3B"/>
    <w:rsid w:val="00884CB0"/>
    <w:rsid w:val="00884D10"/>
    <w:rsid w:val="00884E15"/>
    <w:rsid w:val="00885033"/>
    <w:rsid w:val="00885349"/>
    <w:rsid w:val="00885530"/>
    <w:rsid w:val="008858D2"/>
    <w:rsid w:val="00885B47"/>
    <w:rsid w:val="00885BC2"/>
    <w:rsid w:val="00885BF3"/>
    <w:rsid w:val="00886203"/>
    <w:rsid w:val="00886258"/>
    <w:rsid w:val="00886510"/>
    <w:rsid w:val="00886567"/>
    <w:rsid w:val="00886A6C"/>
    <w:rsid w:val="00886C0A"/>
    <w:rsid w:val="00887127"/>
    <w:rsid w:val="0088733A"/>
    <w:rsid w:val="0088737C"/>
    <w:rsid w:val="008873E7"/>
    <w:rsid w:val="0088746F"/>
    <w:rsid w:val="0088747E"/>
    <w:rsid w:val="0088749E"/>
    <w:rsid w:val="008874BB"/>
    <w:rsid w:val="0088776B"/>
    <w:rsid w:val="008877D9"/>
    <w:rsid w:val="008878B2"/>
    <w:rsid w:val="008878EB"/>
    <w:rsid w:val="00887984"/>
    <w:rsid w:val="00887B59"/>
    <w:rsid w:val="00890037"/>
    <w:rsid w:val="008901F8"/>
    <w:rsid w:val="0089047D"/>
    <w:rsid w:val="0089055F"/>
    <w:rsid w:val="008905CC"/>
    <w:rsid w:val="00890611"/>
    <w:rsid w:val="00890772"/>
    <w:rsid w:val="008907D4"/>
    <w:rsid w:val="00890D7E"/>
    <w:rsid w:val="00890E9F"/>
    <w:rsid w:val="00890EEB"/>
    <w:rsid w:val="00890F07"/>
    <w:rsid w:val="00891052"/>
    <w:rsid w:val="00891177"/>
    <w:rsid w:val="0089135F"/>
    <w:rsid w:val="00891414"/>
    <w:rsid w:val="00891454"/>
    <w:rsid w:val="00891458"/>
    <w:rsid w:val="00891490"/>
    <w:rsid w:val="00891641"/>
    <w:rsid w:val="00891669"/>
    <w:rsid w:val="0089178F"/>
    <w:rsid w:val="008917A2"/>
    <w:rsid w:val="0089181B"/>
    <w:rsid w:val="00891876"/>
    <w:rsid w:val="00891915"/>
    <w:rsid w:val="00891A2E"/>
    <w:rsid w:val="00891A44"/>
    <w:rsid w:val="00891A6A"/>
    <w:rsid w:val="00891AA2"/>
    <w:rsid w:val="00891B32"/>
    <w:rsid w:val="00891C38"/>
    <w:rsid w:val="00891D36"/>
    <w:rsid w:val="00891FCD"/>
    <w:rsid w:val="008921E4"/>
    <w:rsid w:val="00892211"/>
    <w:rsid w:val="0089233E"/>
    <w:rsid w:val="00892657"/>
    <w:rsid w:val="008926DD"/>
    <w:rsid w:val="008927A5"/>
    <w:rsid w:val="00892911"/>
    <w:rsid w:val="00892974"/>
    <w:rsid w:val="008929D3"/>
    <w:rsid w:val="00892AEB"/>
    <w:rsid w:val="00892CDC"/>
    <w:rsid w:val="00893075"/>
    <w:rsid w:val="008930CB"/>
    <w:rsid w:val="00893197"/>
    <w:rsid w:val="0089319B"/>
    <w:rsid w:val="00893336"/>
    <w:rsid w:val="00893358"/>
    <w:rsid w:val="00893494"/>
    <w:rsid w:val="00893650"/>
    <w:rsid w:val="00893889"/>
    <w:rsid w:val="008938C2"/>
    <w:rsid w:val="00893A16"/>
    <w:rsid w:val="00893B7E"/>
    <w:rsid w:val="00893CC8"/>
    <w:rsid w:val="00893D0D"/>
    <w:rsid w:val="00893E72"/>
    <w:rsid w:val="00893EE8"/>
    <w:rsid w:val="00893FA6"/>
    <w:rsid w:val="00893FDC"/>
    <w:rsid w:val="0089406B"/>
    <w:rsid w:val="008940A4"/>
    <w:rsid w:val="0089418E"/>
    <w:rsid w:val="008942CF"/>
    <w:rsid w:val="008942FE"/>
    <w:rsid w:val="00894340"/>
    <w:rsid w:val="00894387"/>
    <w:rsid w:val="008943BA"/>
    <w:rsid w:val="00894564"/>
    <w:rsid w:val="0089467D"/>
    <w:rsid w:val="00894711"/>
    <w:rsid w:val="00894998"/>
    <w:rsid w:val="00894A95"/>
    <w:rsid w:val="00894B37"/>
    <w:rsid w:val="00894B81"/>
    <w:rsid w:val="00894DBA"/>
    <w:rsid w:val="0089507C"/>
    <w:rsid w:val="00895216"/>
    <w:rsid w:val="0089522C"/>
    <w:rsid w:val="0089526E"/>
    <w:rsid w:val="00895313"/>
    <w:rsid w:val="008953D1"/>
    <w:rsid w:val="0089554E"/>
    <w:rsid w:val="00895633"/>
    <w:rsid w:val="00895BFE"/>
    <w:rsid w:val="00895D34"/>
    <w:rsid w:val="00895D70"/>
    <w:rsid w:val="00895ED6"/>
    <w:rsid w:val="0089609A"/>
    <w:rsid w:val="00896140"/>
    <w:rsid w:val="008962C4"/>
    <w:rsid w:val="00896343"/>
    <w:rsid w:val="00896468"/>
    <w:rsid w:val="00896487"/>
    <w:rsid w:val="0089656B"/>
    <w:rsid w:val="008966E0"/>
    <w:rsid w:val="008966EE"/>
    <w:rsid w:val="008966FC"/>
    <w:rsid w:val="008967B4"/>
    <w:rsid w:val="00896855"/>
    <w:rsid w:val="0089698A"/>
    <w:rsid w:val="008969F8"/>
    <w:rsid w:val="00896A20"/>
    <w:rsid w:val="00896BEF"/>
    <w:rsid w:val="00896CD1"/>
    <w:rsid w:val="00896D08"/>
    <w:rsid w:val="00896D98"/>
    <w:rsid w:val="00896F90"/>
    <w:rsid w:val="00897011"/>
    <w:rsid w:val="00897072"/>
    <w:rsid w:val="00897295"/>
    <w:rsid w:val="0089732C"/>
    <w:rsid w:val="008973F3"/>
    <w:rsid w:val="008975EC"/>
    <w:rsid w:val="00897646"/>
    <w:rsid w:val="0089767F"/>
    <w:rsid w:val="008976BB"/>
    <w:rsid w:val="008976E5"/>
    <w:rsid w:val="008977D7"/>
    <w:rsid w:val="0089780D"/>
    <w:rsid w:val="0089792F"/>
    <w:rsid w:val="00897990"/>
    <w:rsid w:val="008979BE"/>
    <w:rsid w:val="008979FC"/>
    <w:rsid w:val="00897A69"/>
    <w:rsid w:val="00897A7E"/>
    <w:rsid w:val="00897B18"/>
    <w:rsid w:val="00897BA2"/>
    <w:rsid w:val="00897CA5"/>
    <w:rsid w:val="008A006D"/>
    <w:rsid w:val="008A0138"/>
    <w:rsid w:val="008A033C"/>
    <w:rsid w:val="008A06A9"/>
    <w:rsid w:val="008A06BD"/>
    <w:rsid w:val="008A07CD"/>
    <w:rsid w:val="008A0894"/>
    <w:rsid w:val="008A0962"/>
    <w:rsid w:val="008A0B10"/>
    <w:rsid w:val="008A0C15"/>
    <w:rsid w:val="008A0E87"/>
    <w:rsid w:val="008A0F60"/>
    <w:rsid w:val="008A1199"/>
    <w:rsid w:val="008A1278"/>
    <w:rsid w:val="008A12A4"/>
    <w:rsid w:val="008A12AB"/>
    <w:rsid w:val="008A1554"/>
    <w:rsid w:val="008A176A"/>
    <w:rsid w:val="008A1785"/>
    <w:rsid w:val="008A1952"/>
    <w:rsid w:val="008A19B4"/>
    <w:rsid w:val="008A1CC8"/>
    <w:rsid w:val="008A1CDE"/>
    <w:rsid w:val="008A1D3B"/>
    <w:rsid w:val="008A1EE4"/>
    <w:rsid w:val="008A1F8A"/>
    <w:rsid w:val="008A2221"/>
    <w:rsid w:val="008A2490"/>
    <w:rsid w:val="008A24CE"/>
    <w:rsid w:val="008A2550"/>
    <w:rsid w:val="008A264B"/>
    <w:rsid w:val="008A27DD"/>
    <w:rsid w:val="008A28AB"/>
    <w:rsid w:val="008A296D"/>
    <w:rsid w:val="008A2AB2"/>
    <w:rsid w:val="008A2B6E"/>
    <w:rsid w:val="008A2BB6"/>
    <w:rsid w:val="008A2F1C"/>
    <w:rsid w:val="008A2F21"/>
    <w:rsid w:val="008A305F"/>
    <w:rsid w:val="008A33B9"/>
    <w:rsid w:val="008A3459"/>
    <w:rsid w:val="008A349D"/>
    <w:rsid w:val="008A34D2"/>
    <w:rsid w:val="008A34FA"/>
    <w:rsid w:val="008A3531"/>
    <w:rsid w:val="008A371B"/>
    <w:rsid w:val="008A38A1"/>
    <w:rsid w:val="008A3B84"/>
    <w:rsid w:val="008A3EFE"/>
    <w:rsid w:val="008A3F8F"/>
    <w:rsid w:val="008A4096"/>
    <w:rsid w:val="008A427A"/>
    <w:rsid w:val="008A4340"/>
    <w:rsid w:val="008A4372"/>
    <w:rsid w:val="008A4452"/>
    <w:rsid w:val="008A4619"/>
    <w:rsid w:val="008A4668"/>
    <w:rsid w:val="008A4758"/>
    <w:rsid w:val="008A47CB"/>
    <w:rsid w:val="008A4868"/>
    <w:rsid w:val="008A4996"/>
    <w:rsid w:val="008A4AA2"/>
    <w:rsid w:val="008A4CBB"/>
    <w:rsid w:val="008A4FE2"/>
    <w:rsid w:val="008A504A"/>
    <w:rsid w:val="008A5273"/>
    <w:rsid w:val="008A527A"/>
    <w:rsid w:val="008A5390"/>
    <w:rsid w:val="008A539C"/>
    <w:rsid w:val="008A53FE"/>
    <w:rsid w:val="008A541C"/>
    <w:rsid w:val="008A5590"/>
    <w:rsid w:val="008A5A39"/>
    <w:rsid w:val="008A5A75"/>
    <w:rsid w:val="008A5ACC"/>
    <w:rsid w:val="008A5C24"/>
    <w:rsid w:val="008A5CF8"/>
    <w:rsid w:val="008A5E81"/>
    <w:rsid w:val="008A5EA1"/>
    <w:rsid w:val="008A6185"/>
    <w:rsid w:val="008A62C7"/>
    <w:rsid w:val="008A6342"/>
    <w:rsid w:val="008A639F"/>
    <w:rsid w:val="008A63DC"/>
    <w:rsid w:val="008A6487"/>
    <w:rsid w:val="008A64C3"/>
    <w:rsid w:val="008A65EF"/>
    <w:rsid w:val="008A683E"/>
    <w:rsid w:val="008A691F"/>
    <w:rsid w:val="008A692D"/>
    <w:rsid w:val="008A69CE"/>
    <w:rsid w:val="008A6A0B"/>
    <w:rsid w:val="008A6B26"/>
    <w:rsid w:val="008A6C9C"/>
    <w:rsid w:val="008A6DE8"/>
    <w:rsid w:val="008A6E3F"/>
    <w:rsid w:val="008A6ED1"/>
    <w:rsid w:val="008A6EFD"/>
    <w:rsid w:val="008A6F27"/>
    <w:rsid w:val="008A6FCE"/>
    <w:rsid w:val="008A73A6"/>
    <w:rsid w:val="008A7785"/>
    <w:rsid w:val="008A7865"/>
    <w:rsid w:val="008A7896"/>
    <w:rsid w:val="008A7AB0"/>
    <w:rsid w:val="008A7D12"/>
    <w:rsid w:val="008B006E"/>
    <w:rsid w:val="008B0141"/>
    <w:rsid w:val="008B0153"/>
    <w:rsid w:val="008B0572"/>
    <w:rsid w:val="008B06AE"/>
    <w:rsid w:val="008B07B3"/>
    <w:rsid w:val="008B08C4"/>
    <w:rsid w:val="008B0914"/>
    <w:rsid w:val="008B0A0C"/>
    <w:rsid w:val="008B0C1A"/>
    <w:rsid w:val="008B0CCA"/>
    <w:rsid w:val="008B0D2F"/>
    <w:rsid w:val="008B0D31"/>
    <w:rsid w:val="008B0EF6"/>
    <w:rsid w:val="008B0F78"/>
    <w:rsid w:val="008B138F"/>
    <w:rsid w:val="008B13C9"/>
    <w:rsid w:val="008B1431"/>
    <w:rsid w:val="008B14BE"/>
    <w:rsid w:val="008B1584"/>
    <w:rsid w:val="008B1589"/>
    <w:rsid w:val="008B16BD"/>
    <w:rsid w:val="008B180F"/>
    <w:rsid w:val="008B1864"/>
    <w:rsid w:val="008B1B4F"/>
    <w:rsid w:val="008B1DE6"/>
    <w:rsid w:val="008B2140"/>
    <w:rsid w:val="008B231F"/>
    <w:rsid w:val="008B240D"/>
    <w:rsid w:val="008B251E"/>
    <w:rsid w:val="008B26E9"/>
    <w:rsid w:val="008B29EF"/>
    <w:rsid w:val="008B2A04"/>
    <w:rsid w:val="008B2CC9"/>
    <w:rsid w:val="008B2EA9"/>
    <w:rsid w:val="008B2EAF"/>
    <w:rsid w:val="008B2F57"/>
    <w:rsid w:val="008B311E"/>
    <w:rsid w:val="008B31BC"/>
    <w:rsid w:val="008B3284"/>
    <w:rsid w:val="008B33CD"/>
    <w:rsid w:val="008B353A"/>
    <w:rsid w:val="008B355E"/>
    <w:rsid w:val="008B35C7"/>
    <w:rsid w:val="008B3E27"/>
    <w:rsid w:val="008B3F06"/>
    <w:rsid w:val="008B409C"/>
    <w:rsid w:val="008B423F"/>
    <w:rsid w:val="008B43EE"/>
    <w:rsid w:val="008B4442"/>
    <w:rsid w:val="008B44F5"/>
    <w:rsid w:val="008B465D"/>
    <w:rsid w:val="008B467A"/>
    <w:rsid w:val="008B46EB"/>
    <w:rsid w:val="008B4713"/>
    <w:rsid w:val="008B4800"/>
    <w:rsid w:val="008B48C5"/>
    <w:rsid w:val="008B49E4"/>
    <w:rsid w:val="008B4A43"/>
    <w:rsid w:val="008B4AAE"/>
    <w:rsid w:val="008B4AF2"/>
    <w:rsid w:val="008B4B3F"/>
    <w:rsid w:val="008B4CF6"/>
    <w:rsid w:val="008B4D00"/>
    <w:rsid w:val="008B5385"/>
    <w:rsid w:val="008B5432"/>
    <w:rsid w:val="008B55FC"/>
    <w:rsid w:val="008B564E"/>
    <w:rsid w:val="008B56B3"/>
    <w:rsid w:val="008B56E8"/>
    <w:rsid w:val="008B57CB"/>
    <w:rsid w:val="008B5AED"/>
    <w:rsid w:val="008B5B2C"/>
    <w:rsid w:val="008B5C91"/>
    <w:rsid w:val="008B5CFE"/>
    <w:rsid w:val="008B613C"/>
    <w:rsid w:val="008B6254"/>
    <w:rsid w:val="008B62C6"/>
    <w:rsid w:val="008B62DC"/>
    <w:rsid w:val="008B63D8"/>
    <w:rsid w:val="008B64CE"/>
    <w:rsid w:val="008B6595"/>
    <w:rsid w:val="008B65C2"/>
    <w:rsid w:val="008B66B0"/>
    <w:rsid w:val="008B68FF"/>
    <w:rsid w:val="008B6B7C"/>
    <w:rsid w:val="008B6D31"/>
    <w:rsid w:val="008B6DCC"/>
    <w:rsid w:val="008B7006"/>
    <w:rsid w:val="008B700D"/>
    <w:rsid w:val="008B7039"/>
    <w:rsid w:val="008B72EA"/>
    <w:rsid w:val="008B7638"/>
    <w:rsid w:val="008B7760"/>
    <w:rsid w:val="008B78DF"/>
    <w:rsid w:val="008B7986"/>
    <w:rsid w:val="008B7BB4"/>
    <w:rsid w:val="008B7BD2"/>
    <w:rsid w:val="008B7C27"/>
    <w:rsid w:val="008B7CC9"/>
    <w:rsid w:val="008B7D4E"/>
    <w:rsid w:val="008B7F1C"/>
    <w:rsid w:val="008B7F49"/>
    <w:rsid w:val="008C01D6"/>
    <w:rsid w:val="008C05A3"/>
    <w:rsid w:val="008C05D1"/>
    <w:rsid w:val="008C0668"/>
    <w:rsid w:val="008C08FC"/>
    <w:rsid w:val="008C090D"/>
    <w:rsid w:val="008C0953"/>
    <w:rsid w:val="008C0CFF"/>
    <w:rsid w:val="008C0DAA"/>
    <w:rsid w:val="008C0E44"/>
    <w:rsid w:val="008C100D"/>
    <w:rsid w:val="008C1082"/>
    <w:rsid w:val="008C111E"/>
    <w:rsid w:val="008C125D"/>
    <w:rsid w:val="008C13E6"/>
    <w:rsid w:val="008C1459"/>
    <w:rsid w:val="008C1543"/>
    <w:rsid w:val="008C1548"/>
    <w:rsid w:val="008C18FB"/>
    <w:rsid w:val="008C1D11"/>
    <w:rsid w:val="008C1EAB"/>
    <w:rsid w:val="008C21F2"/>
    <w:rsid w:val="008C24DD"/>
    <w:rsid w:val="008C24FD"/>
    <w:rsid w:val="008C250E"/>
    <w:rsid w:val="008C253D"/>
    <w:rsid w:val="008C26D0"/>
    <w:rsid w:val="008C273D"/>
    <w:rsid w:val="008C2780"/>
    <w:rsid w:val="008C2874"/>
    <w:rsid w:val="008C2BA0"/>
    <w:rsid w:val="008C2C56"/>
    <w:rsid w:val="008C2C94"/>
    <w:rsid w:val="008C2CA5"/>
    <w:rsid w:val="008C2DA7"/>
    <w:rsid w:val="008C2E5E"/>
    <w:rsid w:val="008C2EF1"/>
    <w:rsid w:val="008C3022"/>
    <w:rsid w:val="008C3093"/>
    <w:rsid w:val="008C30F8"/>
    <w:rsid w:val="008C322C"/>
    <w:rsid w:val="008C331C"/>
    <w:rsid w:val="008C36C3"/>
    <w:rsid w:val="008C3908"/>
    <w:rsid w:val="008C39EC"/>
    <w:rsid w:val="008C3AFF"/>
    <w:rsid w:val="008C3CA4"/>
    <w:rsid w:val="008C3DC6"/>
    <w:rsid w:val="008C3DC8"/>
    <w:rsid w:val="008C3E36"/>
    <w:rsid w:val="008C3F18"/>
    <w:rsid w:val="008C4015"/>
    <w:rsid w:val="008C41D2"/>
    <w:rsid w:val="008C41EC"/>
    <w:rsid w:val="008C4206"/>
    <w:rsid w:val="008C4325"/>
    <w:rsid w:val="008C4357"/>
    <w:rsid w:val="008C4378"/>
    <w:rsid w:val="008C43AA"/>
    <w:rsid w:val="008C43C8"/>
    <w:rsid w:val="008C43F2"/>
    <w:rsid w:val="008C4518"/>
    <w:rsid w:val="008C46F1"/>
    <w:rsid w:val="008C47B4"/>
    <w:rsid w:val="008C48DC"/>
    <w:rsid w:val="008C49BC"/>
    <w:rsid w:val="008C4AB6"/>
    <w:rsid w:val="008C4D50"/>
    <w:rsid w:val="008C4E65"/>
    <w:rsid w:val="008C512E"/>
    <w:rsid w:val="008C527F"/>
    <w:rsid w:val="008C54C7"/>
    <w:rsid w:val="008C5585"/>
    <w:rsid w:val="008C55BF"/>
    <w:rsid w:val="008C5A1D"/>
    <w:rsid w:val="008C5C05"/>
    <w:rsid w:val="008C5DE5"/>
    <w:rsid w:val="008C5E23"/>
    <w:rsid w:val="008C5F28"/>
    <w:rsid w:val="008C5F31"/>
    <w:rsid w:val="008C633D"/>
    <w:rsid w:val="008C641A"/>
    <w:rsid w:val="008C65D5"/>
    <w:rsid w:val="008C6719"/>
    <w:rsid w:val="008C6946"/>
    <w:rsid w:val="008C69B9"/>
    <w:rsid w:val="008C6A4C"/>
    <w:rsid w:val="008C6AAE"/>
    <w:rsid w:val="008C6BA9"/>
    <w:rsid w:val="008C6C91"/>
    <w:rsid w:val="008C6E33"/>
    <w:rsid w:val="008C6F3B"/>
    <w:rsid w:val="008C7310"/>
    <w:rsid w:val="008C73A1"/>
    <w:rsid w:val="008C748F"/>
    <w:rsid w:val="008C7590"/>
    <w:rsid w:val="008C75BC"/>
    <w:rsid w:val="008C75D5"/>
    <w:rsid w:val="008C7663"/>
    <w:rsid w:val="008C78E4"/>
    <w:rsid w:val="008C7905"/>
    <w:rsid w:val="008C7B54"/>
    <w:rsid w:val="008C7BEE"/>
    <w:rsid w:val="008C7CB6"/>
    <w:rsid w:val="008C7D3A"/>
    <w:rsid w:val="008C7EFD"/>
    <w:rsid w:val="008C7FB1"/>
    <w:rsid w:val="008D0100"/>
    <w:rsid w:val="008D0119"/>
    <w:rsid w:val="008D0228"/>
    <w:rsid w:val="008D027A"/>
    <w:rsid w:val="008D02F7"/>
    <w:rsid w:val="008D030F"/>
    <w:rsid w:val="008D031E"/>
    <w:rsid w:val="008D0356"/>
    <w:rsid w:val="008D082D"/>
    <w:rsid w:val="008D0E11"/>
    <w:rsid w:val="008D0E2B"/>
    <w:rsid w:val="008D0F2D"/>
    <w:rsid w:val="008D1163"/>
    <w:rsid w:val="008D122C"/>
    <w:rsid w:val="008D1324"/>
    <w:rsid w:val="008D14F2"/>
    <w:rsid w:val="008D1515"/>
    <w:rsid w:val="008D1C0A"/>
    <w:rsid w:val="008D1C88"/>
    <w:rsid w:val="008D1D75"/>
    <w:rsid w:val="008D1FC0"/>
    <w:rsid w:val="008D21A1"/>
    <w:rsid w:val="008D230C"/>
    <w:rsid w:val="008D23A8"/>
    <w:rsid w:val="008D248E"/>
    <w:rsid w:val="008D273B"/>
    <w:rsid w:val="008D2886"/>
    <w:rsid w:val="008D28AA"/>
    <w:rsid w:val="008D2997"/>
    <w:rsid w:val="008D29EB"/>
    <w:rsid w:val="008D2B44"/>
    <w:rsid w:val="008D2E91"/>
    <w:rsid w:val="008D2FC2"/>
    <w:rsid w:val="008D3221"/>
    <w:rsid w:val="008D325A"/>
    <w:rsid w:val="008D32D9"/>
    <w:rsid w:val="008D33CE"/>
    <w:rsid w:val="008D349F"/>
    <w:rsid w:val="008D383E"/>
    <w:rsid w:val="008D39E2"/>
    <w:rsid w:val="008D3AE8"/>
    <w:rsid w:val="008D3D45"/>
    <w:rsid w:val="008D3DA3"/>
    <w:rsid w:val="008D3E50"/>
    <w:rsid w:val="008D406F"/>
    <w:rsid w:val="008D4107"/>
    <w:rsid w:val="008D41E4"/>
    <w:rsid w:val="008D4331"/>
    <w:rsid w:val="008D4488"/>
    <w:rsid w:val="008D454E"/>
    <w:rsid w:val="008D46F3"/>
    <w:rsid w:val="008D46F4"/>
    <w:rsid w:val="008D4736"/>
    <w:rsid w:val="008D4777"/>
    <w:rsid w:val="008D4818"/>
    <w:rsid w:val="008D4831"/>
    <w:rsid w:val="008D4DA3"/>
    <w:rsid w:val="008D4F9C"/>
    <w:rsid w:val="008D4FAB"/>
    <w:rsid w:val="008D500F"/>
    <w:rsid w:val="008D501B"/>
    <w:rsid w:val="008D5029"/>
    <w:rsid w:val="008D51D3"/>
    <w:rsid w:val="008D52C2"/>
    <w:rsid w:val="008D539E"/>
    <w:rsid w:val="008D565B"/>
    <w:rsid w:val="008D5838"/>
    <w:rsid w:val="008D5864"/>
    <w:rsid w:val="008D5909"/>
    <w:rsid w:val="008D5980"/>
    <w:rsid w:val="008D5A9F"/>
    <w:rsid w:val="008D5ABE"/>
    <w:rsid w:val="008D5B93"/>
    <w:rsid w:val="008D5C1D"/>
    <w:rsid w:val="008D5C98"/>
    <w:rsid w:val="008D5C9D"/>
    <w:rsid w:val="008D5ECC"/>
    <w:rsid w:val="008D6131"/>
    <w:rsid w:val="008D6199"/>
    <w:rsid w:val="008D6318"/>
    <w:rsid w:val="008D632B"/>
    <w:rsid w:val="008D6334"/>
    <w:rsid w:val="008D65CA"/>
    <w:rsid w:val="008D6711"/>
    <w:rsid w:val="008D6733"/>
    <w:rsid w:val="008D675C"/>
    <w:rsid w:val="008D698C"/>
    <w:rsid w:val="008D6A45"/>
    <w:rsid w:val="008D6BD3"/>
    <w:rsid w:val="008D6CD1"/>
    <w:rsid w:val="008D6CE4"/>
    <w:rsid w:val="008D6D26"/>
    <w:rsid w:val="008D7023"/>
    <w:rsid w:val="008D7072"/>
    <w:rsid w:val="008D72AE"/>
    <w:rsid w:val="008D731A"/>
    <w:rsid w:val="008D73D0"/>
    <w:rsid w:val="008D772B"/>
    <w:rsid w:val="008D7A15"/>
    <w:rsid w:val="008D7AA2"/>
    <w:rsid w:val="008D7C23"/>
    <w:rsid w:val="008D7E89"/>
    <w:rsid w:val="008D7EE1"/>
    <w:rsid w:val="008D7F5D"/>
    <w:rsid w:val="008E00DA"/>
    <w:rsid w:val="008E00FC"/>
    <w:rsid w:val="008E01B5"/>
    <w:rsid w:val="008E01E4"/>
    <w:rsid w:val="008E0201"/>
    <w:rsid w:val="008E035F"/>
    <w:rsid w:val="008E0391"/>
    <w:rsid w:val="008E03A9"/>
    <w:rsid w:val="008E03BD"/>
    <w:rsid w:val="008E05A8"/>
    <w:rsid w:val="008E05C0"/>
    <w:rsid w:val="008E07D4"/>
    <w:rsid w:val="008E0AAF"/>
    <w:rsid w:val="008E0B5A"/>
    <w:rsid w:val="008E0B75"/>
    <w:rsid w:val="008E0C0B"/>
    <w:rsid w:val="008E1023"/>
    <w:rsid w:val="008E1062"/>
    <w:rsid w:val="008E13E3"/>
    <w:rsid w:val="008E13F5"/>
    <w:rsid w:val="008E14CE"/>
    <w:rsid w:val="008E1DE9"/>
    <w:rsid w:val="008E20C8"/>
    <w:rsid w:val="008E2227"/>
    <w:rsid w:val="008E22B2"/>
    <w:rsid w:val="008E27BD"/>
    <w:rsid w:val="008E2B0F"/>
    <w:rsid w:val="008E2B8B"/>
    <w:rsid w:val="008E2E40"/>
    <w:rsid w:val="008E2EA5"/>
    <w:rsid w:val="008E3006"/>
    <w:rsid w:val="008E30A7"/>
    <w:rsid w:val="008E3218"/>
    <w:rsid w:val="008E3310"/>
    <w:rsid w:val="008E3318"/>
    <w:rsid w:val="008E3453"/>
    <w:rsid w:val="008E3718"/>
    <w:rsid w:val="008E3766"/>
    <w:rsid w:val="008E3793"/>
    <w:rsid w:val="008E382E"/>
    <w:rsid w:val="008E38C6"/>
    <w:rsid w:val="008E38CC"/>
    <w:rsid w:val="008E39EE"/>
    <w:rsid w:val="008E3A41"/>
    <w:rsid w:val="008E3A8A"/>
    <w:rsid w:val="008E3C04"/>
    <w:rsid w:val="008E3D01"/>
    <w:rsid w:val="008E3D02"/>
    <w:rsid w:val="008E3E28"/>
    <w:rsid w:val="008E40FA"/>
    <w:rsid w:val="008E41EF"/>
    <w:rsid w:val="008E430E"/>
    <w:rsid w:val="008E444D"/>
    <w:rsid w:val="008E449E"/>
    <w:rsid w:val="008E4535"/>
    <w:rsid w:val="008E4873"/>
    <w:rsid w:val="008E48DA"/>
    <w:rsid w:val="008E49BA"/>
    <w:rsid w:val="008E4A64"/>
    <w:rsid w:val="008E4B17"/>
    <w:rsid w:val="008E4B43"/>
    <w:rsid w:val="008E4CF4"/>
    <w:rsid w:val="008E4E27"/>
    <w:rsid w:val="008E4F68"/>
    <w:rsid w:val="008E4F7F"/>
    <w:rsid w:val="008E4FBD"/>
    <w:rsid w:val="008E5114"/>
    <w:rsid w:val="008E512E"/>
    <w:rsid w:val="008E51E7"/>
    <w:rsid w:val="008E5403"/>
    <w:rsid w:val="008E54FB"/>
    <w:rsid w:val="008E56C0"/>
    <w:rsid w:val="008E5BA9"/>
    <w:rsid w:val="008E5CD8"/>
    <w:rsid w:val="008E5CE6"/>
    <w:rsid w:val="008E5DB1"/>
    <w:rsid w:val="008E5EB2"/>
    <w:rsid w:val="008E5F3A"/>
    <w:rsid w:val="008E60A0"/>
    <w:rsid w:val="008E617B"/>
    <w:rsid w:val="008E64D0"/>
    <w:rsid w:val="008E65C0"/>
    <w:rsid w:val="008E65F3"/>
    <w:rsid w:val="008E66CD"/>
    <w:rsid w:val="008E6870"/>
    <w:rsid w:val="008E68CB"/>
    <w:rsid w:val="008E6952"/>
    <w:rsid w:val="008E6962"/>
    <w:rsid w:val="008E6A2E"/>
    <w:rsid w:val="008E6A3C"/>
    <w:rsid w:val="008E6BEA"/>
    <w:rsid w:val="008E6C2A"/>
    <w:rsid w:val="008E6DA0"/>
    <w:rsid w:val="008E6DFF"/>
    <w:rsid w:val="008E6E88"/>
    <w:rsid w:val="008E70BB"/>
    <w:rsid w:val="008E710D"/>
    <w:rsid w:val="008E71DE"/>
    <w:rsid w:val="008E7201"/>
    <w:rsid w:val="008E7AAF"/>
    <w:rsid w:val="008E7AD1"/>
    <w:rsid w:val="008E7B71"/>
    <w:rsid w:val="008E7B99"/>
    <w:rsid w:val="008E7BFB"/>
    <w:rsid w:val="008E7DA3"/>
    <w:rsid w:val="008E7F0E"/>
    <w:rsid w:val="008EC89F"/>
    <w:rsid w:val="008F0087"/>
    <w:rsid w:val="008F00E0"/>
    <w:rsid w:val="008F0163"/>
    <w:rsid w:val="008F01A2"/>
    <w:rsid w:val="008F06E6"/>
    <w:rsid w:val="008F079B"/>
    <w:rsid w:val="008F088E"/>
    <w:rsid w:val="008F08AE"/>
    <w:rsid w:val="008F0984"/>
    <w:rsid w:val="008F0985"/>
    <w:rsid w:val="008F09F1"/>
    <w:rsid w:val="008F0ADA"/>
    <w:rsid w:val="008F0AF7"/>
    <w:rsid w:val="008F0B3B"/>
    <w:rsid w:val="008F0D8F"/>
    <w:rsid w:val="008F0E28"/>
    <w:rsid w:val="008F0ED0"/>
    <w:rsid w:val="008F1049"/>
    <w:rsid w:val="008F10AF"/>
    <w:rsid w:val="008F1299"/>
    <w:rsid w:val="008F13AD"/>
    <w:rsid w:val="008F148D"/>
    <w:rsid w:val="008F152B"/>
    <w:rsid w:val="008F1676"/>
    <w:rsid w:val="008F16C0"/>
    <w:rsid w:val="008F192F"/>
    <w:rsid w:val="008F198A"/>
    <w:rsid w:val="008F19D2"/>
    <w:rsid w:val="008F1A4E"/>
    <w:rsid w:val="008F1DB7"/>
    <w:rsid w:val="008F1E44"/>
    <w:rsid w:val="008F1FC8"/>
    <w:rsid w:val="008F2064"/>
    <w:rsid w:val="008F2132"/>
    <w:rsid w:val="008F21A2"/>
    <w:rsid w:val="008F2277"/>
    <w:rsid w:val="008F22FB"/>
    <w:rsid w:val="008F232B"/>
    <w:rsid w:val="008F2369"/>
    <w:rsid w:val="008F23FF"/>
    <w:rsid w:val="008F240D"/>
    <w:rsid w:val="008F24CA"/>
    <w:rsid w:val="008F28D3"/>
    <w:rsid w:val="008F2948"/>
    <w:rsid w:val="008F2A3B"/>
    <w:rsid w:val="008F2AB1"/>
    <w:rsid w:val="008F2B86"/>
    <w:rsid w:val="008F2E1A"/>
    <w:rsid w:val="008F2E50"/>
    <w:rsid w:val="008F2EF4"/>
    <w:rsid w:val="008F2F71"/>
    <w:rsid w:val="008F2FA0"/>
    <w:rsid w:val="008F306C"/>
    <w:rsid w:val="008F35F4"/>
    <w:rsid w:val="008F376C"/>
    <w:rsid w:val="008F3782"/>
    <w:rsid w:val="008F3822"/>
    <w:rsid w:val="008F38B2"/>
    <w:rsid w:val="008F3D20"/>
    <w:rsid w:val="008F3DDC"/>
    <w:rsid w:val="008F3DF9"/>
    <w:rsid w:val="008F3E0B"/>
    <w:rsid w:val="008F3E2D"/>
    <w:rsid w:val="008F3E70"/>
    <w:rsid w:val="008F3F52"/>
    <w:rsid w:val="008F3F95"/>
    <w:rsid w:val="008F40B6"/>
    <w:rsid w:val="008F40C6"/>
    <w:rsid w:val="008F411E"/>
    <w:rsid w:val="008F412B"/>
    <w:rsid w:val="008F414E"/>
    <w:rsid w:val="008F419F"/>
    <w:rsid w:val="008F4203"/>
    <w:rsid w:val="008F430A"/>
    <w:rsid w:val="008F4378"/>
    <w:rsid w:val="008F4395"/>
    <w:rsid w:val="008F443F"/>
    <w:rsid w:val="008F4446"/>
    <w:rsid w:val="008F4546"/>
    <w:rsid w:val="008F45A8"/>
    <w:rsid w:val="008F46CB"/>
    <w:rsid w:val="008F4721"/>
    <w:rsid w:val="008F4889"/>
    <w:rsid w:val="008F4922"/>
    <w:rsid w:val="008F49D7"/>
    <w:rsid w:val="008F4A22"/>
    <w:rsid w:val="008F4BCC"/>
    <w:rsid w:val="008F4E5E"/>
    <w:rsid w:val="008F50F1"/>
    <w:rsid w:val="008F5226"/>
    <w:rsid w:val="008F52B6"/>
    <w:rsid w:val="008F547E"/>
    <w:rsid w:val="008F5604"/>
    <w:rsid w:val="008F5640"/>
    <w:rsid w:val="008F565A"/>
    <w:rsid w:val="008F57D5"/>
    <w:rsid w:val="008F590F"/>
    <w:rsid w:val="008F5914"/>
    <w:rsid w:val="008F5986"/>
    <w:rsid w:val="008F5AF9"/>
    <w:rsid w:val="008F5E0E"/>
    <w:rsid w:val="008F5F31"/>
    <w:rsid w:val="008F6006"/>
    <w:rsid w:val="008F60CC"/>
    <w:rsid w:val="008F640B"/>
    <w:rsid w:val="008F6496"/>
    <w:rsid w:val="008F6572"/>
    <w:rsid w:val="008F6650"/>
    <w:rsid w:val="008F6689"/>
    <w:rsid w:val="008F675E"/>
    <w:rsid w:val="008F6821"/>
    <w:rsid w:val="008F6BB3"/>
    <w:rsid w:val="008F6C27"/>
    <w:rsid w:val="008F6F44"/>
    <w:rsid w:val="008F6FF0"/>
    <w:rsid w:val="008F7105"/>
    <w:rsid w:val="008F710F"/>
    <w:rsid w:val="008F729E"/>
    <w:rsid w:val="008F74CE"/>
    <w:rsid w:val="008F7883"/>
    <w:rsid w:val="008F7928"/>
    <w:rsid w:val="008F792D"/>
    <w:rsid w:val="008F79AB"/>
    <w:rsid w:val="008F79D2"/>
    <w:rsid w:val="008F7A59"/>
    <w:rsid w:val="008F7AC5"/>
    <w:rsid w:val="008F7B73"/>
    <w:rsid w:val="008F7C25"/>
    <w:rsid w:val="008F7DCC"/>
    <w:rsid w:val="008F7F04"/>
    <w:rsid w:val="008F7F11"/>
    <w:rsid w:val="00900063"/>
    <w:rsid w:val="00900304"/>
    <w:rsid w:val="00900508"/>
    <w:rsid w:val="00900846"/>
    <w:rsid w:val="00900CFF"/>
    <w:rsid w:val="00900F0D"/>
    <w:rsid w:val="00900F77"/>
    <w:rsid w:val="00900F78"/>
    <w:rsid w:val="00900FBE"/>
    <w:rsid w:val="009011BF"/>
    <w:rsid w:val="00901394"/>
    <w:rsid w:val="0090159F"/>
    <w:rsid w:val="009016EA"/>
    <w:rsid w:val="009017E1"/>
    <w:rsid w:val="0090182A"/>
    <w:rsid w:val="00901957"/>
    <w:rsid w:val="00901994"/>
    <w:rsid w:val="009019FD"/>
    <w:rsid w:val="00901A30"/>
    <w:rsid w:val="00901F42"/>
    <w:rsid w:val="00902312"/>
    <w:rsid w:val="00902340"/>
    <w:rsid w:val="009023DC"/>
    <w:rsid w:val="0090256E"/>
    <w:rsid w:val="00902590"/>
    <w:rsid w:val="009025E0"/>
    <w:rsid w:val="0090277C"/>
    <w:rsid w:val="00902784"/>
    <w:rsid w:val="00902963"/>
    <w:rsid w:val="00902BF1"/>
    <w:rsid w:val="00902BFB"/>
    <w:rsid w:val="00902C85"/>
    <w:rsid w:val="00902D07"/>
    <w:rsid w:val="00902D1F"/>
    <w:rsid w:val="0090305C"/>
    <w:rsid w:val="009031A1"/>
    <w:rsid w:val="0090331E"/>
    <w:rsid w:val="009034A4"/>
    <w:rsid w:val="00903577"/>
    <w:rsid w:val="0090367E"/>
    <w:rsid w:val="00903870"/>
    <w:rsid w:val="0090393E"/>
    <w:rsid w:val="009039F7"/>
    <w:rsid w:val="00903C27"/>
    <w:rsid w:val="00903CCE"/>
    <w:rsid w:val="00903DB7"/>
    <w:rsid w:val="00903E08"/>
    <w:rsid w:val="00904022"/>
    <w:rsid w:val="00904197"/>
    <w:rsid w:val="0090424C"/>
    <w:rsid w:val="0090425F"/>
    <w:rsid w:val="0090428F"/>
    <w:rsid w:val="0090433C"/>
    <w:rsid w:val="00904464"/>
    <w:rsid w:val="00904655"/>
    <w:rsid w:val="0090465C"/>
    <w:rsid w:val="00904669"/>
    <w:rsid w:val="00904755"/>
    <w:rsid w:val="0090479F"/>
    <w:rsid w:val="009049C6"/>
    <w:rsid w:val="00904BC4"/>
    <w:rsid w:val="00904C17"/>
    <w:rsid w:val="00904D00"/>
    <w:rsid w:val="00904E58"/>
    <w:rsid w:val="00904ED6"/>
    <w:rsid w:val="0090502C"/>
    <w:rsid w:val="00905085"/>
    <w:rsid w:val="0090510A"/>
    <w:rsid w:val="009051ED"/>
    <w:rsid w:val="00905203"/>
    <w:rsid w:val="009053F4"/>
    <w:rsid w:val="009056EA"/>
    <w:rsid w:val="009057E2"/>
    <w:rsid w:val="00905883"/>
    <w:rsid w:val="00905901"/>
    <w:rsid w:val="0090595D"/>
    <w:rsid w:val="00905962"/>
    <w:rsid w:val="00905A8E"/>
    <w:rsid w:val="00905E84"/>
    <w:rsid w:val="00905EE6"/>
    <w:rsid w:val="0090609C"/>
    <w:rsid w:val="009060B7"/>
    <w:rsid w:val="0090623A"/>
    <w:rsid w:val="0090658D"/>
    <w:rsid w:val="00906761"/>
    <w:rsid w:val="00906879"/>
    <w:rsid w:val="00906E77"/>
    <w:rsid w:val="00906F32"/>
    <w:rsid w:val="00907067"/>
    <w:rsid w:val="009070A9"/>
    <w:rsid w:val="009071E8"/>
    <w:rsid w:val="00907532"/>
    <w:rsid w:val="009075BE"/>
    <w:rsid w:val="00907622"/>
    <w:rsid w:val="0090798D"/>
    <w:rsid w:val="00907AA7"/>
    <w:rsid w:val="00907B64"/>
    <w:rsid w:val="00907DB3"/>
    <w:rsid w:val="0091010F"/>
    <w:rsid w:val="00910155"/>
    <w:rsid w:val="0091026F"/>
    <w:rsid w:val="0091027E"/>
    <w:rsid w:val="0091031A"/>
    <w:rsid w:val="009103DA"/>
    <w:rsid w:val="009105DE"/>
    <w:rsid w:val="009106E1"/>
    <w:rsid w:val="009109E7"/>
    <w:rsid w:val="00910B2B"/>
    <w:rsid w:val="00910D5A"/>
    <w:rsid w:val="00910D86"/>
    <w:rsid w:val="00910DA4"/>
    <w:rsid w:val="00910DFA"/>
    <w:rsid w:val="00910EAF"/>
    <w:rsid w:val="0091119F"/>
    <w:rsid w:val="00911218"/>
    <w:rsid w:val="009112CC"/>
    <w:rsid w:val="0091134F"/>
    <w:rsid w:val="009113BC"/>
    <w:rsid w:val="00911471"/>
    <w:rsid w:val="009114FA"/>
    <w:rsid w:val="009115D3"/>
    <w:rsid w:val="00911618"/>
    <w:rsid w:val="009116AF"/>
    <w:rsid w:val="009117E2"/>
    <w:rsid w:val="0091194D"/>
    <w:rsid w:val="00911BCF"/>
    <w:rsid w:val="00911D87"/>
    <w:rsid w:val="00911EDC"/>
    <w:rsid w:val="00911F5D"/>
    <w:rsid w:val="00911F8F"/>
    <w:rsid w:val="00912009"/>
    <w:rsid w:val="009120BE"/>
    <w:rsid w:val="009120F7"/>
    <w:rsid w:val="009121E3"/>
    <w:rsid w:val="00912350"/>
    <w:rsid w:val="00912365"/>
    <w:rsid w:val="0091241B"/>
    <w:rsid w:val="00912430"/>
    <w:rsid w:val="009124E8"/>
    <w:rsid w:val="00912500"/>
    <w:rsid w:val="00912635"/>
    <w:rsid w:val="0091272F"/>
    <w:rsid w:val="0091293C"/>
    <w:rsid w:val="009129B3"/>
    <w:rsid w:val="00912A66"/>
    <w:rsid w:val="00912C14"/>
    <w:rsid w:val="00912D6F"/>
    <w:rsid w:val="00912F11"/>
    <w:rsid w:val="00912F9D"/>
    <w:rsid w:val="00912FE1"/>
    <w:rsid w:val="009130B1"/>
    <w:rsid w:val="009130F9"/>
    <w:rsid w:val="0091314C"/>
    <w:rsid w:val="00913182"/>
    <w:rsid w:val="0091321D"/>
    <w:rsid w:val="00913319"/>
    <w:rsid w:val="0091347A"/>
    <w:rsid w:val="0091352A"/>
    <w:rsid w:val="00913741"/>
    <w:rsid w:val="009137D7"/>
    <w:rsid w:val="00913873"/>
    <w:rsid w:val="009138F9"/>
    <w:rsid w:val="00913BBB"/>
    <w:rsid w:val="00913CF2"/>
    <w:rsid w:val="00913E7C"/>
    <w:rsid w:val="0091407E"/>
    <w:rsid w:val="0091410B"/>
    <w:rsid w:val="0091414A"/>
    <w:rsid w:val="009143FF"/>
    <w:rsid w:val="00914416"/>
    <w:rsid w:val="0091468B"/>
    <w:rsid w:val="009146BC"/>
    <w:rsid w:val="009146D1"/>
    <w:rsid w:val="00914905"/>
    <w:rsid w:val="0091497F"/>
    <w:rsid w:val="00914D27"/>
    <w:rsid w:val="00914D7B"/>
    <w:rsid w:val="00914E86"/>
    <w:rsid w:val="00915087"/>
    <w:rsid w:val="009150DC"/>
    <w:rsid w:val="0091521E"/>
    <w:rsid w:val="00915370"/>
    <w:rsid w:val="00915420"/>
    <w:rsid w:val="00915448"/>
    <w:rsid w:val="0091545D"/>
    <w:rsid w:val="00915A0A"/>
    <w:rsid w:val="00915ADC"/>
    <w:rsid w:val="00915BA8"/>
    <w:rsid w:val="00915D3B"/>
    <w:rsid w:val="00915E6F"/>
    <w:rsid w:val="00915FBC"/>
    <w:rsid w:val="00916042"/>
    <w:rsid w:val="009160D4"/>
    <w:rsid w:val="00916235"/>
    <w:rsid w:val="009162D2"/>
    <w:rsid w:val="00916387"/>
    <w:rsid w:val="009163C7"/>
    <w:rsid w:val="009163E0"/>
    <w:rsid w:val="0091640D"/>
    <w:rsid w:val="00916526"/>
    <w:rsid w:val="009166E8"/>
    <w:rsid w:val="009167CD"/>
    <w:rsid w:val="00916A3C"/>
    <w:rsid w:val="00916A97"/>
    <w:rsid w:val="00916E21"/>
    <w:rsid w:val="00916FA4"/>
    <w:rsid w:val="0091703F"/>
    <w:rsid w:val="00917041"/>
    <w:rsid w:val="0091704A"/>
    <w:rsid w:val="009170E3"/>
    <w:rsid w:val="00917141"/>
    <w:rsid w:val="009172C5"/>
    <w:rsid w:val="009174BA"/>
    <w:rsid w:val="0091752B"/>
    <w:rsid w:val="009177B0"/>
    <w:rsid w:val="009177BF"/>
    <w:rsid w:val="0091783D"/>
    <w:rsid w:val="00917842"/>
    <w:rsid w:val="0091789E"/>
    <w:rsid w:val="009178D2"/>
    <w:rsid w:val="00917BB0"/>
    <w:rsid w:val="00917E59"/>
    <w:rsid w:val="00917F8F"/>
    <w:rsid w:val="009200C0"/>
    <w:rsid w:val="0092022B"/>
    <w:rsid w:val="00920555"/>
    <w:rsid w:val="00920747"/>
    <w:rsid w:val="009207CC"/>
    <w:rsid w:val="00920830"/>
    <w:rsid w:val="0092083F"/>
    <w:rsid w:val="009209CB"/>
    <w:rsid w:val="00920B5E"/>
    <w:rsid w:val="00920C3B"/>
    <w:rsid w:val="00920C8F"/>
    <w:rsid w:val="00921179"/>
    <w:rsid w:val="009211E8"/>
    <w:rsid w:val="0092148A"/>
    <w:rsid w:val="009216EB"/>
    <w:rsid w:val="0092172E"/>
    <w:rsid w:val="00921909"/>
    <w:rsid w:val="0092190E"/>
    <w:rsid w:val="00921FBC"/>
    <w:rsid w:val="009220A8"/>
    <w:rsid w:val="009221CA"/>
    <w:rsid w:val="00922293"/>
    <w:rsid w:val="0092230E"/>
    <w:rsid w:val="00922347"/>
    <w:rsid w:val="0092247A"/>
    <w:rsid w:val="00922640"/>
    <w:rsid w:val="0092284A"/>
    <w:rsid w:val="009228D9"/>
    <w:rsid w:val="00922AFE"/>
    <w:rsid w:val="00922C74"/>
    <w:rsid w:val="00922EFD"/>
    <w:rsid w:val="0092304A"/>
    <w:rsid w:val="0092314A"/>
    <w:rsid w:val="00923178"/>
    <w:rsid w:val="00923240"/>
    <w:rsid w:val="0092356D"/>
    <w:rsid w:val="009235FA"/>
    <w:rsid w:val="0092395D"/>
    <w:rsid w:val="009239A5"/>
    <w:rsid w:val="00923A89"/>
    <w:rsid w:val="00923C28"/>
    <w:rsid w:val="00923C6A"/>
    <w:rsid w:val="00923DC3"/>
    <w:rsid w:val="009241A3"/>
    <w:rsid w:val="0092440E"/>
    <w:rsid w:val="0092453D"/>
    <w:rsid w:val="0092459F"/>
    <w:rsid w:val="00924A21"/>
    <w:rsid w:val="00924C16"/>
    <w:rsid w:val="00924D78"/>
    <w:rsid w:val="00924E7B"/>
    <w:rsid w:val="00924F2A"/>
    <w:rsid w:val="00924F31"/>
    <w:rsid w:val="0092506A"/>
    <w:rsid w:val="0092506C"/>
    <w:rsid w:val="009250F9"/>
    <w:rsid w:val="00925636"/>
    <w:rsid w:val="00925796"/>
    <w:rsid w:val="0092582F"/>
    <w:rsid w:val="0092596E"/>
    <w:rsid w:val="00925B2C"/>
    <w:rsid w:val="00925B91"/>
    <w:rsid w:val="00925B9F"/>
    <w:rsid w:val="00925DD8"/>
    <w:rsid w:val="00926009"/>
    <w:rsid w:val="0092604C"/>
    <w:rsid w:val="00926052"/>
    <w:rsid w:val="00926114"/>
    <w:rsid w:val="00926616"/>
    <w:rsid w:val="00926667"/>
    <w:rsid w:val="00926774"/>
    <w:rsid w:val="00926959"/>
    <w:rsid w:val="00926AB5"/>
    <w:rsid w:val="00926AE0"/>
    <w:rsid w:val="00926D4E"/>
    <w:rsid w:val="00926D89"/>
    <w:rsid w:val="00926E45"/>
    <w:rsid w:val="00926F48"/>
    <w:rsid w:val="00926F9B"/>
    <w:rsid w:val="00926FD9"/>
    <w:rsid w:val="009270F0"/>
    <w:rsid w:val="00927142"/>
    <w:rsid w:val="0092719C"/>
    <w:rsid w:val="009272C7"/>
    <w:rsid w:val="00927454"/>
    <w:rsid w:val="009274C7"/>
    <w:rsid w:val="009274E9"/>
    <w:rsid w:val="0092750F"/>
    <w:rsid w:val="00927525"/>
    <w:rsid w:val="00927664"/>
    <w:rsid w:val="009276E8"/>
    <w:rsid w:val="0092799F"/>
    <w:rsid w:val="009279C7"/>
    <w:rsid w:val="00927A3B"/>
    <w:rsid w:val="00927A47"/>
    <w:rsid w:val="00927AC7"/>
    <w:rsid w:val="00927AEA"/>
    <w:rsid w:val="00927B1D"/>
    <w:rsid w:val="00927B2E"/>
    <w:rsid w:val="00927C3E"/>
    <w:rsid w:val="00927F47"/>
    <w:rsid w:val="00930370"/>
    <w:rsid w:val="009304EA"/>
    <w:rsid w:val="0093050D"/>
    <w:rsid w:val="009305A2"/>
    <w:rsid w:val="00930638"/>
    <w:rsid w:val="009307C4"/>
    <w:rsid w:val="00930B8D"/>
    <w:rsid w:val="00930C06"/>
    <w:rsid w:val="00930CBC"/>
    <w:rsid w:val="00930E0A"/>
    <w:rsid w:val="00930E21"/>
    <w:rsid w:val="00930ED8"/>
    <w:rsid w:val="00930FD0"/>
    <w:rsid w:val="00930FDC"/>
    <w:rsid w:val="0093107E"/>
    <w:rsid w:val="00931151"/>
    <w:rsid w:val="0093123A"/>
    <w:rsid w:val="009312C3"/>
    <w:rsid w:val="009313EE"/>
    <w:rsid w:val="0093151F"/>
    <w:rsid w:val="00931658"/>
    <w:rsid w:val="009316E5"/>
    <w:rsid w:val="00931733"/>
    <w:rsid w:val="009317FC"/>
    <w:rsid w:val="009319CF"/>
    <w:rsid w:val="00931A19"/>
    <w:rsid w:val="00931A8E"/>
    <w:rsid w:val="00931AE7"/>
    <w:rsid w:val="00931BB8"/>
    <w:rsid w:val="00931EF9"/>
    <w:rsid w:val="0093213F"/>
    <w:rsid w:val="00932400"/>
    <w:rsid w:val="0093249A"/>
    <w:rsid w:val="009324D4"/>
    <w:rsid w:val="009324D5"/>
    <w:rsid w:val="00932505"/>
    <w:rsid w:val="009325E7"/>
    <w:rsid w:val="009325E9"/>
    <w:rsid w:val="009326B4"/>
    <w:rsid w:val="009328F7"/>
    <w:rsid w:val="009329D0"/>
    <w:rsid w:val="00932A7C"/>
    <w:rsid w:val="00932A7F"/>
    <w:rsid w:val="00932C40"/>
    <w:rsid w:val="00932C58"/>
    <w:rsid w:val="00932CAE"/>
    <w:rsid w:val="00932E1B"/>
    <w:rsid w:val="00932F47"/>
    <w:rsid w:val="00932F5E"/>
    <w:rsid w:val="00933023"/>
    <w:rsid w:val="009332EF"/>
    <w:rsid w:val="00933302"/>
    <w:rsid w:val="00933462"/>
    <w:rsid w:val="009335C6"/>
    <w:rsid w:val="009338A1"/>
    <w:rsid w:val="009339FF"/>
    <w:rsid w:val="00933B4E"/>
    <w:rsid w:val="00933C5C"/>
    <w:rsid w:val="00933CBD"/>
    <w:rsid w:val="00933CD2"/>
    <w:rsid w:val="00933CE2"/>
    <w:rsid w:val="00933FDA"/>
    <w:rsid w:val="00934072"/>
    <w:rsid w:val="0093425D"/>
    <w:rsid w:val="00934293"/>
    <w:rsid w:val="0093435B"/>
    <w:rsid w:val="00934474"/>
    <w:rsid w:val="009344A3"/>
    <w:rsid w:val="0093468A"/>
    <w:rsid w:val="00934779"/>
    <w:rsid w:val="009347A1"/>
    <w:rsid w:val="00934831"/>
    <w:rsid w:val="00934875"/>
    <w:rsid w:val="00934A21"/>
    <w:rsid w:val="00934BAC"/>
    <w:rsid w:val="00934C15"/>
    <w:rsid w:val="00934E01"/>
    <w:rsid w:val="00934F56"/>
    <w:rsid w:val="00935540"/>
    <w:rsid w:val="009355C0"/>
    <w:rsid w:val="00935655"/>
    <w:rsid w:val="009357B4"/>
    <w:rsid w:val="00935878"/>
    <w:rsid w:val="009359DF"/>
    <w:rsid w:val="00935BB5"/>
    <w:rsid w:val="00935E92"/>
    <w:rsid w:val="00935EBB"/>
    <w:rsid w:val="0093637B"/>
    <w:rsid w:val="009363DB"/>
    <w:rsid w:val="0093671A"/>
    <w:rsid w:val="009368CA"/>
    <w:rsid w:val="009369A3"/>
    <w:rsid w:val="009369FC"/>
    <w:rsid w:val="009370DC"/>
    <w:rsid w:val="00937163"/>
    <w:rsid w:val="009371E6"/>
    <w:rsid w:val="009372FE"/>
    <w:rsid w:val="00937389"/>
    <w:rsid w:val="0093740C"/>
    <w:rsid w:val="00937467"/>
    <w:rsid w:val="009376FE"/>
    <w:rsid w:val="00937705"/>
    <w:rsid w:val="0093775A"/>
    <w:rsid w:val="00937761"/>
    <w:rsid w:val="0093777E"/>
    <w:rsid w:val="009379EE"/>
    <w:rsid w:val="00937D4F"/>
    <w:rsid w:val="00937EF3"/>
    <w:rsid w:val="00940084"/>
    <w:rsid w:val="009400BC"/>
    <w:rsid w:val="009402B1"/>
    <w:rsid w:val="009405FA"/>
    <w:rsid w:val="009407ED"/>
    <w:rsid w:val="0094086A"/>
    <w:rsid w:val="0094087F"/>
    <w:rsid w:val="009408C5"/>
    <w:rsid w:val="00940B2E"/>
    <w:rsid w:val="00940B33"/>
    <w:rsid w:val="00940BF4"/>
    <w:rsid w:val="00940C39"/>
    <w:rsid w:val="00940D98"/>
    <w:rsid w:val="00940FAD"/>
    <w:rsid w:val="0094109A"/>
    <w:rsid w:val="009410DA"/>
    <w:rsid w:val="00941219"/>
    <w:rsid w:val="00941379"/>
    <w:rsid w:val="009414C4"/>
    <w:rsid w:val="009414E2"/>
    <w:rsid w:val="009415D4"/>
    <w:rsid w:val="00941714"/>
    <w:rsid w:val="009417B7"/>
    <w:rsid w:val="009418DA"/>
    <w:rsid w:val="009418E9"/>
    <w:rsid w:val="00941AF6"/>
    <w:rsid w:val="00941BC0"/>
    <w:rsid w:val="00941C46"/>
    <w:rsid w:val="00941D83"/>
    <w:rsid w:val="00941DE6"/>
    <w:rsid w:val="00941EEB"/>
    <w:rsid w:val="00941F50"/>
    <w:rsid w:val="0094210A"/>
    <w:rsid w:val="0094226B"/>
    <w:rsid w:val="0094243F"/>
    <w:rsid w:val="009425FB"/>
    <w:rsid w:val="0094261E"/>
    <w:rsid w:val="00942927"/>
    <w:rsid w:val="00942956"/>
    <w:rsid w:val="00942AE7"/>
    <w:rsid w:val="00942B19"/>
    <w:rsid w:val="00942C30"/>
    <w:rsid w:val="00942DE0"/>
    <w:rsid w:val="00942EDC"/>
    <w:rsid w:val="00943008"/>
    <w:rsid w:val="00943087"/>
    <w:rsid w:val="009430DE"/>
    <w:rsid w:val="009432E2"/>
    <w:rsid w:val="009432EC"/>
    <w:rsid w:val="009433EA"/>
    <w:rsid w:val="00943516"/>
    <w:rsid w:val="009435DD"/>
    <w:rsid w:val="0094369D"/>
    <w:rsid w:val="009436F5"/>
    <w:rsid w:val="00943729"/>
    <w:rsid w:val="009438E1"/>
    <w:rsid w:val="00943A53"/>
    <w:rsid w:val="00943A58"/>
    <w:rsid w:val="00943B67"/>
    <w:rsid w:val="00943BC8"/>
    <w:rsid w:val="00943C74"/>
    <w:rsid w:val="00943F10"/>
    <w:rsid w:val="00943F1D"/>
    <w:rsid w:val="00944012"/>
    <w:rsid w:val="009441B1"/>
    <w:rsid w:val="009442FD"/>
    <w:rsid w:val="0094461F"/>
    <w:rsid w:val="009446B8"/>
    <w:rsid w:val="009446BA"/>
    <w:rsid w:val="009446CC"/>
    <w:rsid w:val="00944809"/>
    <w:rsid w:val="00944AAB"/>
    <w:rsid w:val="00944B04"/>
    <w:rsid w:val="00944C41"/>
    <w:rsid w:val="00944C45"/>
    <w:rsid w:val="00944D2D"/>
    <w:rsid w:val="00944F2B"/>
    <w:rsid w:val="00944F7B"/>
    <w:rsid w:val="00945186"/>
    <w:rsid w:val="00945219"/>
    <w:rsid w:val="00945405"/>
    <w:rsid w:val="009454A9"/>
    <w:rsid w:val="00945531"/>
    <w:rsid w:val="009456B7"/>
    <w:rsid w:val="0094582E"/>
    <w:rsid w:val="0094585A"/>
    <w:rsid w:val="00945935"/>
    <w:rsid w:val="00945A0D"/>
    <w:rsid w:val="00945A3F"/>
    <w:rsid w:val="00945A9B"/>
    <w:rsid w:val="00945BA4"/>
    <w:rsid w:val="00945D3C"/>
    <w:rsid w:val="00945D96"/>
    <w:rsid w:val="00945DA9"/>
    <w:rsid w:val="00945DCD"/>
    <w:rsid w:val="00945DFD"/>
    <w:rsid w:val="00945E6F"/>
    <w:rsid w:val="00945EE8"/>
    <w:rsid w:val="00945F84"/>
    <w:rsid w:val="0094605B"/>
    <w:rsid w:val="00946194"/>
    <w:rsid w:val="00946229"/>
    <w:rsid w:val="009463D5"/>
    <w:rsid w:val="00946474"/>
    <w:rsid w:val="00946500"/>
    <w:rsid w:val="0094655B"/>
    <w:rsid w:val="00946592"/>
    <w:rsid w:val="009467B6"/>
    <w:rsid w:val="009468DE"/>
    <w:rsid w:val="00946918"/>
    <w:rsid w:val="00946A49"/>
    <w:rsid w:val="00946DB9"/>
    <w:rsid w:val="00946E3E"/>
    <w:rsid w:val="009473A6"/>
    <w:rsid w:val="00947567"/>
    <w:rsid w:val="009476E8"/>
    <w:rsid w:val="00947703"/>
    <w:rsid w:val="009477FB"/>
    <w:rsid w:val="00947834"/>
    <w:rsid w:val="009479B9"/>
    <w:rsid w:val="00947A1A"/>
    <w:rsid w:val="00947AC6"/>
    <w:rsid w:val="00947C07"/>
    <w:rsid w:val="00947D14"/>
    <w:rsid w:val="00947DCF"/>
    <w:rsid w:val="00947DE0"/>
    <w:rsid w:val="00947ED4"/>
    <w:rsid w:val="00947F3A"/>
    <w:rsid w:val="0094E72A"/>
    <w:rsid w:val="00950108"/>
    <w:rsid w:val="00950127"/>
    <w:rsid w:val="009501F9"/>
    <w:rsid w:val="00950282"/>
    <w:rsid w:val="0095055D"/>
    <w:rsid w:val="00950747"/>
    <w:rsid w:val="00950789"/>
    <w:rsid w:val="00950794"/>
    <w:rsid w:val="00950800"/>
    <w:rsid w:val="00950B91"/>
    <w:rsid w:val="00950BF0"/>
    <w:rsid w:val="00950C5E"/>
    <w:rsid w:val="00950C60"/>
    <w:rsid w:val="00950D8E"/>
    <w:rsid w:val="00950DEE"/>
    <w:rsid w:val="009510B2"/>
    <w:rsid w:val="009510BD"/>
    <w:rsid w:val="009510D5"/>
    <w:rsid w:val="00951189"/>
    <w:rsid w:val="009511D6"/>
    <w:rsid w:val="009512FB"/>
    <w:rsid w:val="00951352"/>
    <w:rsid w:val="0095138B"/>
    <w:rsid w:val="00951414"/>
    <w:rsid w:val="00951934"/>
    <w:rsid w:val="00951B0A"/>
    <w:rsid w:val="00951BE8"/>
    <w:rsid w:val="00951C95"/>
    <w:rsid w:val="00951E0C"/>
    <w:rsid w:val="00951E4B"/>
    <w:rsid w:val="00951FEB"/>
    <w:rsid w:val="009522CA"/>
    <w:rsid w:val="009526EA"/>
    <w:rsid w:val="0095283C"/>
    <w:rsid w:val="009528CE"/>
    <w:rsid w:val="009529DE"/>
    <w:rsid w:val="00952A18"/>
    <w:rsid w:val="00952A43"/>
    <w:rsid w:val="00952AC7"/>
    <w:rsid w:val="00952AE6"/>
    <w:rsid w:val="00952B2A"/>
    <w:rsid w:val="00952C3B"/>
    <w:rsid w:val="00952D33"/>
    <w:rsid w:val="00952E55"/>
    <w:rsid w:val="00952E69"/>
    <w:rsid w:val="00952F46"/>
    <w:rsid w:val="00952FB1"/>
    <w:rsid w:val="0095306F"/>
    <w:rsid w:val="0095327E"/>
    <w:rsid w:val="00953341"/>
    <w:rsid w:val="009533DD"/>
    <w:rsid w:val="009534B9"/>
    <w:rsid w:val="009535D0"/>
    <w:rsid w:val="009536D8"/>
    <w:rsid w:val="0095370A"/>
    <w:rsid w:val="009538B2"/>
    <w:rsid w:val="0095392C"/>
    <w:rsid w:val="00953D92"/>
    <w:rsid w:val="00953E59"/>
    <w:rsid w:val="00953E8A"/>
    <w:rsid w:val="00953F53"/>
    <w:rsid w:val="00954028"/>
    <w:rsid w:val="0095408B"/>
    <w:rsid w:val="00954161"/>
    <w:rsid w:val="00954175"/>
    <w:rsid w:val="00954472"/>
    <w:rsid w:val="0095471A"/>
    <w:rsid w:val="00954C59"/>
    <w:rsid w:val="00954CF6"/>
    <w:rsid w:val="00954EC5"/>
    <w:rsid w:val="0095513F"/>
    <w:rsid w:val="0095546E"/>
    <w:rsid w:val="0095582A"/>
    <w:rsid w:val="00955B2B"/>
    <w:rsid w:val="00955D4F"/>
    <w:rsid w:val="00955F17"/>
    <w:rsid w:val="00955F5A"/>
    <w:rsid w:val="0095627D"/>
    <w:rsid w:val="00956321"/>
    <w:rsid w:val="00956325"/>
    <w:rsid w:val="00956484"/>
    <w:rsid w:val="00956532"/>
    <w:rsid w:val="00956595"/>
    <w:rsid w:val="009565EA"/>
    <w:rsid w:val="0095670F"/>
    <w:rsid w:val="0095690D"/>
    <w:rsid w:val="00956AD8"/>
    <w:rsid w:val="00956B82"/>
    <w:rsid w:val="00956BA7"/>
    <w:rsid w:val="00956CA5"/>
    <w:rsid w:val="00956CEF"/>
    <w:rsid w:val="00956E39"/>
    <w:rsid w:val="00956F0A"/>
    <w:rsid w:val="00957037"/>
    <w:rsid w:val="00957068"/>
    <w:rsid w:val="009573FD"/>
    <w:rsid w:val="009574D2"/>
    <w:rsid w:val="009575A9"/>
    <w:rsid w:val="0095777B"/>
    <w:rsid w:val="0095779C"/>
    <w:rsid w:val="0095787F"/>
    <w:rsid w:val="00957953"/>
    <w:rsid w:val="00957E34"/>
    <w:rsid w:val="00957F19"/>
    <w:rsid w:val="00957F22"/>
    <w:rsid w:val="00960082"/>
    <w:rsid w:val="00960089"/>
    <w:rsid w:val="00960176"/>
    <w:rsid w:val="0096031B"/>
    <w:rsid w:val="00960742"/>
    <w:rsid w:val="009609FD"/>
    <w:rsid w:val="00960A09"/>
    <w:rsid w:val="00960AF7"/>
    <w:rsid w:val="00960C7F"/>
    <w:rsid w:val="00960D12"/>
    <w:rsid w:val="00960D7E"/>
    <w:rsid w:val="00960DC2"/>
    <w:rsid w:val="00960E6D"/>
    <w:rsid w:val="00960F1C"/>
    <w:rsid w:val="009611D4"/>
    <w:rsid w:val="00961322"/>
    <w:rsid w:val="00961346"/>
    <w:rsid w:val="00961380"/>
    <w:rsid w:val="00961555"/>
    <w:rsid w:val="00961564"/>
    <w:rsid w:val="0096187E"/>
    <w:rsid w:val="009618F3"/>
    <w:rsid w:val="00961A23"/>
    <w:rsid w:val="00961C22"/>
    <w:rsid w:val="00961DAC"/>
    <w:rsid w:val="00961DE2"/>
    <w:rsid w:val="00961E3F"/>
    <w:rsid w:val="00961EF2"/>
    <w:rsid w:val="00962033"/>
    <w:rsid w:val="00962039"/>
    <w:rsid w:val="00962052"/>
    <w:rsid w:val="00962078"/>
    <w:rsid w:val="00962467"/>
    <w:rsid w:val="009626C9"/>
    <w:rsid w:val="0096277E"/>
    <w:rsid w:val="0096282F"/>
    <w:rsid w:val="00962AA6"/>
    <w:rsid w:val="00962C12"/>
    <w:rsid w:val="00962E96"/>
    <w:rsid w:val="00963249"/>
    <w:rsid w:val="0096332E"/>
    <w:rsid w:val="0096338E"/>
    <w:rsid w:val="00963424"/>
    <w:rsid w:val="00963477"/>
    <w:rsid w:val="00963547"/>
    <w:rsid w:val="009635C7"/>
    <w:rsid w:val="009635CD"/>
    <w:rsid w:val="009636DD"/>
    <w:rsid w:val="00963884"/>
    <w:rsid w:val="009638FC"/>
    <w:rsid w:val="009639E1"/>
    <w:rsid w:val="00963B85"/>
    <w:rsid w:val="00963C85"/>
    <w:rsid w:val="00963CBB"/>
    <w:rsid w:val="00963D8D"/>
    <w:rsid w:val="00963E82"/>
    <w:rsid w:val="00963F18"/>
    <w:rsid w:val="00963F31"/>
    <w:rsid w:val="00964461"/>
    <w:rsid w:val="00964516"/>
    <w:rsid w:val="009647E2"/>
    <w:rsid w:val="009647F7"/>
    <w:rsid w:val="0096498E"/>
    <w:rsid w:val="00964A76"/>
    <w:rsid w:val="00964AFC"/>
    <w:rsid w:val="00964C03"/>
    <w:rsid w:val="00964C93"/>
    <w:rsid w:val="00964D07"/>
    <w:rsid w:val="00964E72"/>
    <w:rsid w:val="00964E87"/>
    <w:rsid w:val="00965861"/>
    <w:rsid w:val="009658BC"/>
    <w:rsid w:val="009659A3"/>
    <w:rsid w:val="009659F8"/>
    <w:rsid w:val="00965A85"/>
    <w:rsid w:val="00965ACB"/>
    <w:rsid w:val="00965E6B"/>
    <w:rsid w:val="00965FEA"/>
    <w:rsid w:val="00966285"/>
    <w:rsid w:val="00966351"/>
    <w:rsid w:val="0096652C"/>
    <w:rsid w:val="0096655A"/>
    <w:rsid w:val="0096658E"/>
    <w:rsid w:val="009666F0"/>
    <w:rsid w:val="0096670B"/>
    <w:rsid w:val="00966893"/>
    <w:rsid w:val="00966907"/>
    <w:rsid w:val="00966C72"/>
    <w:rsid w:val="00966D0F"/>
    <w:rsid w:val="00966D36"/>
    <w:rsid w:val="00966FAD"/>
    <w:rsid w:val="00966FB0"/>
    <w:rsid w:val="00967421"/>
    <w:rsid w:val="009675E6"/>
    <w:rsid w:val="00967727"/>
    <w:rsid w:val="00967868"/>
    <w:rsid w:val="009678B3"/>
    <w:rsid w:val="00967A7D"/>
    <w:rsid w:val="00967E10"/>
    <w:rsid w:val="00967F68"/>
    <w:rsid w:val="00967FD2"/>
    <w:rsid w:val="00970042"/>
    <w:rsid w:val="0097022A"/>
    <w:rsid w:val="0097035A"/>
    <w:rsid w:val="009707C4"/>
    <w:rsid w:val="009708D5"/>
    <w:rsid w:val="009709CB"/>
    <w:rsid w:val="009709EA"/>
    <w:rsid w:val="00970A51"/>
    <w:rsid w:val="00970B04"/>
    <w:rsid w:val="00970B08"/>
    <w:rsid w:val="00970BAF"/>
    <w:rsid w:val="00970D5E"/>
    <w:rsid w:val="00970D60"/>
    <w:rsid w:val="0097106D"/>
    <w:rsid w:val="0097130C"/>
    <w:rsid w:val="009715B0"/>
    <w:rsid w:val="00971868"/>
    <w:rsid w:val="009719D8"/>
    <w:rsid w:val="00971B3E"/>
    <w:rsid w:val="00971B7D"/>
    <w:rsid w:val="00971B89"/>
    <w:rsid w:val="00971C6B"/>
    <w:rsid w:val="00971E28"/>
    <w:rsid w:val="00971ECB"/>
    <w:rsid w:val="00971FAA"/>
    <w:rsid w:val="00972037"/>
    <w:rsid w:val="00972868"/>
    <w:rsid w:val="0097296F"/>
    <w:rsid w:val="00972A61"/>
    <w:rsid w:val="00972BDD"/>
    <w:rsid w:val="00973075"/>
    <w:rsid w:val="009731C4"/>
    <w:rsid w:val="0097327F"/>
    <w:rsid w:val="00973303"/>
    <w:rsid w:val="009734CA"/>
    <w:rsid w:val="009735A9"/>
    <w:rsid w:val="0097361E"/>
    <w:rsid w:val="0097364F"/>
    <w:rsid w:val="0097379F"/>
    <w:rsid w:val="0097387D"/>
    <w:rsid w:val="00973B80"/>
    <w:rsid w:val="00973BAD"/>
    <w:rsid w:val="00973CCD"/>
    <w:rsid w:val="00973D1E"/>
    <w:rsid w:val="00973F06"/>
    <w:rsid w:val="00973F57"/>
    <w:rsid w:val="00973FAE"/>
    <w:rsid w:val="00974019"/>
    <w:rsid w:val="0097401D"/>
    <w:rsid w:val="00974291"/>
    <w:rsid w:val="009744AD"/>
    <w:rsid w:val="00974A24"/>
    <w:rsid w:val="00974AC5"/>
    <w:rsid w:val="00974C11"/>
    <w:rsid w:val="00974C38"/>
    <w:rsid w:val="00974EF8"/>
    <w:rsid w:val="00975023"/>
    <w:rsid w:val="009750E0"/>
    <w:rsid w:val="0097514E"/>
    <w:rsid w:val="00975247"/>
    <w:rsid w:val="0097535C"/>
    <w:rsid w:val="009753FF"/>
    <w:rsid w:val="00975403"/>
    <w:rsid w:val="0097548C"/>
    <w:rsid w:val="0097552A"/>
    <w:rsid w:val="0097555E"/>
    <w:rsid w:val="0097558E"/>
    <w:rsid w:val="009758B2"/>
    <w:rsid w:val="009758DB"/>
    <w:rsid w:val="00975C50"/>
    <w:rsid w:val="00975DBC"/>
    <w:rsid w:val="00975E1B"/>
    <w:rsid w:val="00975E57"/>
    <w:rsid w:val="00975FCA"/>
    <w:rsid w:val="0097614B"/>
    <w:rsid w:val="00976270"/>
    <w:rsid w:val="0097629A"/>
    <w:rsid w:val="00976335"/>
    <w:rsid w:val="009764C1"/>
    <w:rsid w:val="009765A5"/>
    <w:rsid w:val="0097679A"/>
    <w:rsid w:val="00976AA1"/>
    <w:rsid w:val="00976C45"/>
    <w:rsid w:val="00976C4B"/>
    <w:rsid w:val="00976D35"/>
    <w:rsid w:val="00976D98"/>
    <w:rsid w:val="00976E27"/>
    <w:rsid w:val="00976E7A"/>
    <w:rsid w:val="00976F22"/>
    <w:rsid w:val="0097700C"/>
    <w:rsid w:val="0097705E"/>
    <w:rsid w:val="009770BA"/>
    <w:rsid w:val="00977200"/>
    <w:rsid w:val="0097730A"/>
    <w:rsid w:val="00977404"/>
    <w:rsid w:val="009774D3"/>
    <w:rsid w:val="00977537"/>
    <w:rsid w:val="009777C1"/>
    <w:rsid w:val="009777C6"/>
    <w:rsid w:val="00977816"/>
    <w:rsid w:val="009778D0"/>
    <w:rsid w:val="00977ED3"/>
    <w:rsid w:val="00977EF0"/>
    <w:rsid w:val="009800BC"/>
    <w:rsid w:val="00980445"/>
    <w:rsid w:val="0098046F"/>
    <w:rsid w:val="0098055F"/>
    <w:rsid w:val="00980569"/>
    <w:rsid w:val="00980613"/>
    <w:rsid w:val="00980811"/>
    <w:rsid w:val="0098083A"/>
    <w:rsid w:val="009808F4"/>
    <w:rsid w:val="00980A6D"/>
    <w:rsid w:val="00980DBD"/>
    <w:rsid w:val="00980DE5"/>
    <w:rsid w:val="00980F8E"/>
    <w:rsid w:val="00981009"/>
    <w:rsid w:val="0098107A"/>
    <w:rsid w:val="009810B6"/>
    <w:rsid w:val="00981132"/>
    <w:rsid w:val="0098117B"/>
    <w:rsid w:val="00981675"/>
    <w:rsid w:val="0098174F"/>
    <w:rsid w:val="00981A23"/>
    <w:rsid w:val="00981B63"/>
    <w:rsid w:val="00981BC3"/>
    <w:rsid w:val="00981BCE"/>
    <w:rsid w:val="00981C0E"/>
    <w:rsid w:val="00981E97"/>
    <w:rsid w:val="009820C2"/>
    <w:rsid w:val="00982193"/>
    <w:rsid w:val="009821BD"/>
    <w:rsid w:val="00982343"/>
    <w:rsid w:val="00982360"/>
    <w:rsid w:val="00982378"/>
    <w:rsid w:val="009824A8"/>
    <w:rsid w:val="009825A2"/>
    <w:rsid w:val="00982648"/>
    <w:rsid w:val="009826B9"/>
    <w:rsid w:val="009828A9"/>
    <w:rsid w:val="009828B5"/>
    <w:rsid w:val="00982950"/>
    <w:rsid w:val="009829A0"/>
    <w:rsid w:val="009829D3"/>
    <w:rsid w:val="00982DB2"/>
    <w:rsid w:val="00982EC6"/>
    <w:rsid w:val="00982F41"/>
    <w:rsid w:val="00982F89"/>
    <w:rsid w:val="00983047"/>
    <w:rsid w:val="0098318A"/>
    <w:rsid w:val="009831E8"/>
    <w:rsid w:val="0098327C"/>
    <w:rsid w:val="009832E8"/>
    <w:rsid w:val="00983566"/>
    <w:rsid w:val="0098363A"/>
    <w:rsid w:val="009836C1"/>
    <w:rsid w:val="009836F3"/>
    <w:rsid w:val="00983851"/>
    <w:rsid w:val="00983C83"/>
    <w:rsid w:val="00983CC6"/>
    <w:rsid w:val="00983D74"/>
    <w:rsid w:val="00983F50"/>
    <w:rsid w:val="009841A7"/>
    <w:rsid w:val="009841CB"/>
    <w:rsid w:val="0098454D"/>
    <w:rsid w:val="00984816"/>
    <w:rsid w:val="00984844"/>
    <w:rsid w:val="009849C4"/>
    <w:rsid w:val="009849F5"/>
    <w:rsid w:val="00984BB4"/>
    <w:rsid w:val="00984C19"/>
    <w:rsid w:val="00984C73"/>
    <w:rsid w:val="00984D67"/>
    <w:rsid w:val="00984DC6"/>
    <w:rsid w:val="00984DF8"/>
    <w:rsid w:val="00984F2F"/>
    <w:rsid w:val="00985266"/>
    <w:rsid w:val="009852D9"/>
    <w:rsid w:val="0098535C"/>
    <w:rsid w:val="00985398"/>
    <w:rsid w:val="009853B1"/>
    <w:rsid w:val="009856C4"/>
    <w:rsid w:val="00985A94"/>
    <w:rsid w:val="00985C19"/>
    <w:rsid w:val="00985D63"/>
    <w:rsid w:val="00985F7E"/>
    <w:rsid w:val="0098602A"/>
    <w:rsid w:val="009860CA"/>
    <w:rsid w:val="0098610A"/>
    <w:rsid w:val="00986126"/>
    <w:rsid w:val="00986127"/>
    <w:rsid w:val="0098620B"/>
    <w:rsid w:val="009862B2"/>
    <w:rsid w:val="009862E3"/>
    <w:rsid w:val="009862FE"/>
    <w:rsid w:val="00986336"/>
    <w:rsid w:val="00986403"/>
    <w:rsid w:val="00986427"/>
    <w:rsid w:val="009865D6"/>
    <w:rsid w:val="00986622"/>
    <w:rsid w:val="00986712"/>
    <w:rsid w:val="009868AF"/>
    <w:rsid w:val="009869FF"/>
    <w:rsid w:val="00986A9B"/>
    <w:rsid w:val="00986BC8"/>
    <w:rsid w:val="00987322"/>
    <w:rsid w:val="00987423"/>
    <w:rsid w:val="0098747C"/>
    <w:rsid w:val="00987491"/>
    <w:rsid w:val="0098759C"/>
    <w:rsid w:val="009878EC"/>
    <w:rsid w:val="00987B84"/>
    <w:rsid w:val="00987BBC"/>
    <w:rsid w:val="00987D3D"/>
    <w:rsid w:val="00987DAE"/>
    <w:rsid w:val="00987EC7"/>
    <w:rsid w:val="00990285"/>
    <w:rsid w:val="009904CE"/>
    <w:rsid w:val="009905EB"/>
    <w:rsid w:val="009906A1"/>
    <w:rsid w:val="00990887"/>
    <w:rsid w:val="009908A1"/>
    <w:rsid w:val="00990B3C"/>
    <w:rsid w:val="00990BE3"/>
    <w:rsid w:val="00990C09"/>
    <w:rsid w:val="00990C78"/>
    <w:rsid w:val="00990D32"/>
    <w:rsid w:val="00990D87"/>
    <w:rsid w:val="00990DDD"/>
    <w:rsid w:val="00990F53"/>
    <w:rsid w:val="00990F6D"/>
    <w:rsid w:val="00990FBD"/>
    <w:rsid w:val="00991100"/>
    <w:rsid w:val="00991408"/>
    <w:rsid w:val="0099151C"/>
    <w:rsid w:val="00991698"/>
    <w:rsid w:val="00991809"/>
    <w:rsid w:val="00991A5C"/>
    <w:rsid w:val="00991AE0"/>
    <w:rsid w:val="00991BB4"/>
    <w:rsid w:val="00992060"/>
    <w:rsid w:val="009920D0"/>
    <w:rsid w:val="009922C9"/>
    <w:rsid w:val="009922D1"/>
    <w:rsid w:val="00992366"/>
    <w:rsid w:val="0099257D"/>
    <w:rsid w:val="0099278A"/>
    <w:rsid w:val="00992966"/>
    <w:rsid w:val="00992AAC"/>
    <w:rsid w:val="00992DBE"/>
    <w:rsid w:val="00992E0A"/>
    <w:rsid w:val="00992E60"/>
    <w:rsid w:val="00992E89"/>
    <w:rsid w:val="0099306C"/>
    <w:rsid w:val="0099311D"/>
    <w:rsid w:val="00993203"/>
    <w:rsid w:val="0099321E"/>
    <w:rsid w:val="00993374"/>
    <w:rsid w:val="009933FB"/>
    <w:rsid w:val="009934AC"/>
    <w:rsid w:val="00993603"/>
    <w:rsid w:val="00993851"/>
    <w:rsid w:val="00993868"/>
    <w:rsid w:val="00993975"/>
    <w:rsid w:val="00993A2F"/>
    <w:rsid w:val="00993ADB"/>
    <w:rsid w:val="00993D89"/>
    <w:rsid w:val="00993E16"/>
    <w:rsid w:val="00993E4A"/>
    <w:rsid w:val="00993FB1"/>
    <w:rsid w:val="0099406F"/>
    <w:rsid w:val="009941F8"/>
    <w:rsid w:val="00994280"/>
    <w:rsid w:val="009943A4"/>
    <w:rsid w:val="0099457E"/>
    <w:rsid w:val="009945DB"/>
    <w:rsid w:val="0099460D"/>
    <w:rsid w:val="0099465B"/>
    <w:rsid w:val="0099470D"/>
    <w:rsid w:val="009947A0"/>
    <w:rsid w:val="00994924"/>
    <w:rsid w:val="00994A3A"/>
    <w:rsid w:val="00994A9A"/>
    <w:rsid w:val="00994ABE"/>
    <w:rsid w:val="00994B87"/>
    <w:rsid w:val="00994BDE"/>
    <w:rsid w:val="00994C95"/>
    <w:rsid w:val="00994DBD"/>
    <w:rsid w:val="00994EE0"/>
    <w:rsid w:val="00994F4E"/>
    <w:rsid w:val="009950A2"/>
    <w:rsid w:val="00995103"/>
    <w:rsid w:val="00995126"/>
    <w:rsid w:val="00995140"/>
    <w:rsid w:val="00995151"/>
    <w:rsid w:val="0099534D"/>
    <w:rsid w:val="009954FE"/>
    <w:rsid w:val="00995549"/>
    <w:rsid w:val="009957CF"/>
    <w:rsid w:val="00995999"/>
    <w:rsid w:val="009959E1"/>
    <w:rsid w:val="00995B15"/>
    <w:rsid w:val="00995B78"/>
    <w:rsid w:val="00995BCA"/>
    <w:rsid w:val="00995DD4"/>
    <w:rsid w:val="00995E39"/>
    <w:rsid w:val="00995EAF"/>
    <w:rsid w:val="00995EF9"/>
    <w:rsid w:val="00995F6B"/>
    <w:rsid w:val="0099609A"/>
    <w:rsid w:val="0099625D"/>
    <w:rsid w:val="00996347"/>
    <w:rsid w:val="009964D6"/>
    <w:rsid w:val="00996894"/>
    <w:rsid w:val="0099705B"/>
    <w:rsid w:val="009973A6"/>
    <w:rsid w:val="009973EC"/>
    <w:rsid w:val="009976EE"/>
    <w:rsid w:val="009976FF"/>
    <w:rsid w:val="009977B2"/>
    <w:rsid w:val="0099799E"/>
    <w:rsid w:val="009979E3"/>
    <w:rsid w:val="00997A1E"/>
    <w:rsid w:val="00997B45"/>
    <w:rsid w:val="00997B4F"/>
    <w:rsid w:val="00997C0B"/>
    <w:rsid w:val="00997CE7"/>
    <w:rsid w:val="00997CF7"/>
    <w:rsid w:val="00997E95"/>
    <w:rsid w:val="00997F01"/>
    <w:rsid w:val="00997FCD"/>
    <w:rsid w:val="009A02D8"/>
    <w:rsid w:val="009A03E4"/>
    <w:rsid w:val="009A03F2"/>
    <w:rsid w:val="009A0562"/>
    <w:rsid w:val="009A05DC"/>
    <w:rsid w:val="009A06FB"/>
    <w:rsid w:val="009A09A8"/>
    <w:rsid w:val="009A0A11"/>
    <w:rsid w:val="009A0AF7"/>
    <w:rsid w:val="009A0C69"/>
    <w:rsid w:val="009A1090"/>
    <w:rsid w:val="009A12F5"/>
    <w:rsid w:val="009A1474"/>
    <w:rsid w:val="009A1B5F"/>
    <w:rsid w:val="009A1E13"/>
    <w:rsid w:val="009A1E95"/>
    <w:rsid w:val="009A2321"/>
    <w:rsid w:val="009A23E2"/>
    <w:rsid w:val="009A25BF"/>
    <w:rsid w:val="009A27CD"/>
    <w:rsid w:val="009A2884"/>
    <w:rsid w:val="009A29AA"/>
    <w:rsid w:val="009A29B0"/>
    <w:rsid w:val="009A2A41"/>
    <w:rsid w:val="009A2B44"/>
    <w:rsid w:val="009A2C81"/>
    <w:rsid w:val="009A2D86"/>
    <w:rsid w:val="009A2E00"/>
    <w:rsid w:val="009A3189"/>
    <w:rsid w:val="009A3316"/>
    <w:rsid w:val="009A34C1"/>
    <w:rsid w:val="009A3526"/>
    <w:rsid w:val="009A361D"/>
    <w:rsid w:val="009A36CD"/>
    <w:rsid w:val="009A3808"/>
    <w:rsid w:val="009A38E5"/>
    <w:rsid w:val="009A39EA"/>
    <w:rsid w:val="009A3C3F"/>
    <w:rsid w:val="009A3C91"/>
    <w:rsid w:val="009A3CC1"/>
    <w:rsid w:val="009A3DCC"/>
    <w:rsid w:val="009A3E6F"/>
    <w:rsid w:val="009A3ED5"/>
    <w:rsid w:val="009A3FEC"/>
    <w:rsid w:val="009A40F4"/>
    <w:rsid w:val="009A414D"/>
    <w:rsid w:val="009A4261"/>
    <w:rsid w:val="009A42DF"/>
    <w:rsid w:val="009A433A"/>
    <w:rsid w:val="009A43A4"/>
    <w:rsid w:val="009A4530"/>
    <w:rsid w:val="009A4587"/>
    <w:rsid w:val="009A46E3"/>
    <w:rsid w:val="009A479A"/>
    <w:rsid w:val="009A489E"/>
    <w:rsid w:val="009A4953"/>
    <w:rsid w:val="009A4E29"/>
    <w:rsid w:val="009A4EEE"/>
    <w:rsid w:val="009A4F89"/>
    <w:rsid w:val="009A505C"/>
    <w:rsid w:val="009A5104"/>
    <w:rsid w:val="009A51A0"/>
    <w:rsid w:val="009A52A7"/>
    <w:rsid w:val="009A535C"/>
    <w:rsid w:val="009A53D2"/>
    <w:rsid w:val="009A5427"/>
    <w:rsid w:val="009A54B1"/>
    <w:rsid w:val="009A5733"/>
    <w:rsid w:val="009A57B3"/>
    <w:rsid w:val="009A5976"/>
    <w:rsid w:val="009A5E25"/>
    <w:rsid w:val="009A5FB3"/>
    <w:rsid w:val="009A6152"/>
    <w:rsid w:val="009A61F9"/>
    <w:rsid w:val="009A620E"/>
    <w:rsid w:val="009A6390"/>
    <w:rsid w:val="009A6403"/>
    <w:rsid w:val="009A65DE"/>
    <w:rsid w:val="009A6765"/>
    <w:rsid w:val="009A6A59"/>
    <w:rsid w:val="009A6D13"/>
    <w:rsid w:val="009A6D3F"/>
    <w:rsid w:val="009A6DAC"/>
    <w:rsid w:val="009A6FBE"/>
    <w:rsid w:val="009A7365"/>
    <w:rsid w:val="009A7475"/>
    <w:rsid w:val="009A7494"/>
    <w:rsid w:val="009A75CB"/>
    <w:rsid w:val="009A7897"/>
    <w:rsid w:val="009A7F7C"/>
    <w:rsid w:val="009B00CF"/>
    <w:rsid w:val="009B0180"/>
    <w:rsid w:val="009B01DF"/>
    <w:rsid w:val="009B03CD"/>
    <w:rsid w:val="009B0411"/>
    <w:rsid w:val="009B0917"/>
    <w:rsid w:val="009B09A5"/>
    <w:rsid w:val="009B0B8B"/>
    <w:rsid w:val="009B0E5C"/>
    <w:rsid w:val="009B0E6E"/>
    <w:rsid w:val="009B0F02"/>
    <w:rsid w:val="009B1425"/>
    <w:rsid w:val="009B14C4"/>
    <w:rsid w:val="009B17A1"/>
    <w:rsid w:val="009B1833"/>
    <w:rsid w:val="009B1990"/>
    <w:rsid w:val="009B19BB"/>
    <w:rsid w:val="009B1B33"/>
    <w:rsid w:val="009B1BF9"/>
    <w:rsid w:val="009B1CBD"/>
    <w:rsid w:val="009B1CDB"/>
    <w:rsid w:val="009B1D01"/>
    <w:rsid w:val="009B2011"/>
    <w:rsid w:val="009B21DE"/>
    <w:rsid w:val="009B2213"/>
    <w:rsid w:val="009B2A24"/>
    <w:rsid w:val="009B2B75"/>
    <w:rsid w:val="009B2BDA"/>
    <w:rsid w:val="009B2C64"/>
    <w:rsid w:val="009B2DE1"/>
    <w:rsid w:val="009B2DE6"/>
    <w:rsid w:val="009B2F09"/>
    <w:rsid w:val="009B2F1D"/>
    <w:rsid w:val="009B31AD"/>
    <w:rsid w:val="009B31D4"/>
    <w:rsid w:val="009B3301"/>
    <w:rsid w:val="009B349F"/>
    <w:rsid w:val="009B34AD"/>
    <w:rsid w:val="009B389A"/>
    <w:rsid w:val="009B3AB2"/>
    <w:rsid w:val="009B3B4F"/>
    <w:rsid w:val="009B3C32"/>
    <w:rsid w:val="009B3DE5"/>
    <w:rsid w:val="009B3FE9"/>
    <w:rsid w:val="009B409B"/>
    <w:rsid w:val="009B4178"/>
    <w:rsid w:val="009B431A"/>
    <w:rsid w:val="009B446D"/>
    <w:rsid w:val="009B461C"/>
    <w:rsid w:val="009B4667"/>
    <w:rsid w:val="009B46B7"/>
    <w:rsid w:val="009B46F5"/>
    <w:rsid w:val="009B48C8"/>
    <w:rsid w:val="009B48DE"/>
    <w:rsid w:val="009B48FF"/>
    <w:rsid w:val="009B494F"/>
    <w:rsid w:val="009B4C31"/>
    <w:rsid w:val="009B4CC3"/>
    <w:rsid w:val="009B4D01"/>
    <w:rsid w:val="009B4D50"/>
    <w:rsid w:val="009B4E72"/>
    <w:rsid w:val="009B5620"/>
    <w:rsid w:val="009B57B5"/>
    <w:rsid w:val="009B57CC"/>
    <w:rsid w:val="009B585E"/>
    <w:rsid w:val="009B58A8"/>
    <w:rsid w:val="009B5AA5"/>
    <w:rsid w:val="009B5BB4"/>
    <w:rsid w:val="009B5C68"/>
    <w:rsid w:val="009B5F84"/>
    <w:rsid w:val="009B61BD"/>
    <w:rsid w:val="009B625C"/>
    <w:rsid w:val="009B63AF"/>
    <w:rsid w:val="009B6465"/>
    <w:rsid w:val="009B65B5"/>
    <w:rsid w:val="009B661E"/>
    <w:rsid w:val="009B66A3"/>
    <w:rsid w:val="009B6785"/>
    <w:rsid w:val="009B68B4"/>
    <w:rsid w:val="009B693C"/>
    <w:rsid w:val="009B6BC0"/>
    <w:rsid w:val="009B6C2F"/>
    <w:rsid w:val="009B6C33"/>
    <w:rsid w:val="009B6C57"/>
    <w:rsid w:val="009B6C9C"/>
    <w:rsid w:val="009B6D3A"/>
    <w:rsid w:val="009B71E0"/>
    <w:rsid w:val="009B74B7"/>
    <w:rsid w:val="009B750A"/>
    <w:rsid w:val="009B7884"/>
    <w:rsid w:val="009B7885"/>
    <w:rsid w:val="009B79A0"/>
    <w:rsid w:val="009B7A37"/>
    <w:rsid w:val="009B7AF3"/>
    <w:rsid w:val="009B7BA4"/>
    <w:rsid w:val="009B7BBF"/>
    <w:rsid w:val="009C0334"/>
    <w:rsid w:val="009C05BE"/>
    <w:rsid w:val="009C05D5"/>
    <w:rsid w:val="009C0606"/>
    <w:rsid w:val="009C0714"/>
    <w:rsid w:val="009C07E3"/>
    <w:rsid w:val="009C0A44"/>
    <w:rsid w:val="009C0CA8"/>
    <w:rsid w:val="009C0D8B"/>
    <w:rsid w:val="009C114B"/>
    <w:rsid w:val="009C14D3"/>
    <w:rsid w:val="009C15F1"/>
    <w:rsid w:val="009C16BD"/>
    <w:rsid w:val="009C1772"/>
    <w:rsid w:val="009C180B"/>
    <w:rsid w:val="009C18C0"/>
    <w:rsid w:val="009C1946"/>
    <w:rsid w:val="009C1964"/>
    <w:rsid w:val="009C1996"/>
    <w:rsid w:val="009C19A5"/>
    <w:rsid w:val="009C1AB3"/>
    <w:rsid w:val="009C1BEE"/>
    <w:rsid w:val="009C1C64"/>
    <w:rsid w:val="009C1C71"/>
    <w:rsid w:val="009C1F40"/>
    <w:rsid w:val="009C212A"/>
    <w:rsid w:val="009C2154"/>
    <w:rsid w:val="009C2263"/>
    <w:rsid w:val="009C232A"/>
    <w:rsid w:val="009C2468"/>
    <w:rsid w:val="009C257E"/>
    <w:rsid w:val="009C2596"/>
    <w:rsid w:val="009C25BE"/>
    <w:rsid w:val="009C26B9"/>
    <w:rsid w:val="009C2862"/>
    <w:rsid w:val="009C2920"/>
    <w:rsid w:val="009C297B"/>
    <w:rsid w:val="009C29D8"/>
    <w:rsid w:val="009C2B0E"/>
    <w:rsid w:val="009C2EEE"/>
    <w:rsid w:val="009C300F"/>
    <w:rsid w:val="009C3056"/>
    <w:rsid w:val="009C325F"/>
    <w:rsid w:val="009C33FE"/>
    <w:rsid w:val="009C34A1"/>
    <w:rsid w:val="009C36F7"/>
    <w:rsid w:val="009C37F5"/>
    <w:rsid w:val="009C3898"/>
    <w:rsid w:val="009C38E1"/>
    <w:rsid w:val="009C39AD"/>
    <w:rsid w:val="009C3A35"/>
    <w:rsid w:val="009C3B74"/>
    <w:rsid w:val="009C3B83"/>
    <w:rsid w:val="009C3C59"/>
    <w:rsid w:val="009C3D9D"/>
    <w:rsid w:val="009C3E65"/>
    <w:rsid w:val="009C3EA6"/>
    <w:rsid w:val="009C3F03"/>
    <w:rsid w:val="009C4504"/>
    <w:rsid w:val="009C4557"/>
    <w:rsid w:val="009C46E4"/>
    <w:rsid w:val="009C4816"/>
    <w:rsid w:val="009C4896"/>
    <w:rsid w:val="009C48B1"/>
    <w:rsid w:val="009C4AF3"/>
    <w:rsid w:val="009C4B87"/>
    <w:rsid w:val="009C4E2C"/>
    <w:rsid w:val="009C4E6B"/>
    <w:rsid w:val="009C504C"/>
    <w:rsid w:val="009C525E"/>
    <w:rsid w:val="009C534D"/>
    <w:rsid w:val="009C54D6"/>
    <w:rsid w:val="009C54E8"/>
    <w:rsid w:val="009C56EC"/>
    <w:rsid w:val="009C576D"/>
    <w:rsid w:val="009C5A2C"/>
    <w:rsid w:val="009C5AED"/>
    <w:rsid w:val="009C5DB4"/>
    <w:rsid w:val="009C5F23"/>
    <w:rsid w:val="009C60A4"/>
    <w:rsid w:val="009C6100"/>
    <w:rsid w:val="009C626A"/>
    <w:rsid w:val="009C6369"/>
    <w:rsid w:val="009C6370"/>
    <w:rsid w:val="009C63C4"/>
    <w:rsid w:val="009C66D1"/>
    <w:rsid w:val="009C6715"/>
    <w:rsid w:val="009C69A1"/>
    <w:rsid w:val="009C6A86"/>
    <w:rsid w:val="009C6C0D"/>
    <w:rsid w:val="009C6FBA"/>
    <w:rsid w:val="009C70D8"/>
    <w:rsid w:val="009C7270"/>
    <w:rsid w:val="009C72FE"/>
    <w:rsid w:val="009C7481"/>
    <w:rsid w:val="009C74C8"/>
    <w:rsid w:val="009C766D"/>
    <w:rsid w:val="009C789E"/>
    <w:rsid w:val="009C7A0E"/>
    <w:rsid w:val="009C7DE0"/>
    <w:rsid w:val="009D0134"/>
    <w:rsid w:val="009D016E"/>
    <w:rsid w:val="009D01A2"/>
    <w:rsid w:val="009D038A"/>
    <w:rsid w:val="009D05E9"/>
    <w:rsid w:val="009D0708"/>
    <w:rsid w:val="009D074B"/>
    <w:rsid w:val="009D0775"/>
    <w:rsid w:val="009D08E4"/>
    <w:rsid w:val="009D094E"/>
    <w:rsid w:val="009D095F"/>
    <w:rsid w:val="009D0A60"/>
    <w:rsid w:val="009D0AFC"/>
    <w:rsid w:val="009D0D6F"/>
    <w:rsid w:val="009D1042"/>
    <w:rsid w:val="009D129D"/>
    <w:rsid w:val="009D13C3"/>
    <w:rsid w:val="009D14DA"/>
    <w:rsid w:val="009D14DE"/>
    <w:rsid w:val="009D161B"/>
    <w:rsid w:val="009D18E2"/>
    <w:rsid w:val="009D193A"/>
    <w:rsid w:val="009D199D"/>
    <w:rsid w:val="009D1A0C"/>
    <w:rsid w:val="009D1A1E"/>
    <w:rsid w:val="009D1BAB"/>
    <w:rsid w:val="009D1BF1"/>
    <w:rsid w:val="009D1E66"/>
    <w:rsid w:val="009D1F59"/>
    <w:rsid w:val="009D20D9"/>
    <w:rsid w:val="009D2741"/>
    <w:rsid w:val="009D2828"/>
    <w:rsid w:val="009D2FD5"/>
    <w:rsid w:val="009D30E0"/>
    <w:rsid w:val="009D3188"/>
    <w:rsid w:val="009D31E2"/>
    <w:rsid w:val="009D3246"/>
    <w:rsid w:val="009D3311"/>
    <w:rsid w:val="009D33BF"/>
    <w:rsid w:val="009D355D"/>
    <w:rsid w:val="009D3578"/>
    <w:rsid w:val="009D386D"/>
    <w:rsid w:val="009D3885"/>
    <w:rsid w:val="009D38E4"/>
    <w:rsid w:val="009D3A40"/>
    <w:rsid w:val="009D3B15"/>
    <w:rsid w:val="009D3BFB"/>
    <w:rsid w:val="009D3D8B"/>
    <w:rsid w:val="009D3DD3"/>
    <w:rsid w:val="009D3E97"/>
    <w:rsid w:val="009D3F23"/>
    <w:rsid w:val="009D3FA4"/>
    <w:rsid w:val="009D4306"/>
    <w:rsid w:val="009D4393"/>
    <w:rsid w:val="009D4574"/>
    <w:rsid w:val="009D4581"/>
    <w:rsid w:val="009D4783"/>
    <w:rsid w:val="009D47B6"/>
    <w:rsid w:val="009D4804"/>
    <w:rsid w:val="009D4D27"/>
    <w:rsid w:val="009D4E56"/>
    <w:rsid w:val="009D4EDE"/>
    <w:rsid w:val="009D4EEB"/>
    <w:rsid w:val="009D4F45"/>
    <w:rsid w:val="009D503F"/>
    <w:rsid w:val="009D5061"/>
    <w:rsid w:val="009D50F8"/>
    <w:rsid w:val="009D5184"/>
    <w:rsid w:val="009D5338"/>
    <w:rsid w:val="009D542D"/>
    <w:rsid w:val="009D5461"/>
    <w:rsid w:val="009D5537"/>
    <w:rsid w:val="009D564F"/>
    <w:rsid w:val="009D56DE"/>
    <w:rsid w:val="009D5933"/>
    <w:rsid w:val="009D59B2"/>
    <w:rsid w:val="009D5A60"/>
    <w:rsid w:val="009D5BD4"/>
    <w:rsid w:val="009D5CDB"/>
    <w:rsid w:val="009D5E92"/>
    <w:rsid w:val="009D625A"/>
    <w:rsid w:val="009D639B"/>
    <w:rsid w:val="009D6635"/>
    <w:rsid w:val="009D666B"/>
    <w:rsid w:val="009D66D2"/>
    <w:rsid w:val="009D6841"/>
    <w:rsid w:val="009D689F"/>
    <w:rsid w:val="009D6931"/>
    <w:rsid w:val="009D6A96"/>
    <w:rsid w:val="009D6B9A"/>
    <w:rsid w:val="009D6D6E"/>
    <w:rsid w:val="009D6D77"/>
    <w:rsid w:val="009D6FB4"/>
    <w:rsid w:val="009D6FD4"/>
    <w:rsid w:val="009D6FE0"/>
    <w:rsid w:val="009D712A"/>
    <w:rsid w:val="009D718C"/>
    <w:rsid w:val="009D71C2"/>
    <w:rsid w:val="009D74E5"/>
    <w:rsid w:val="009D76B8"/>
    <w:rsid w:val="009D7859"/>
    <w:rsid w:val="009D78EB"/>
    <w:rsid w:val="009D792F"/>
    <w:rsid w:val="009D7971"/>
    <w:rsid w:val="009D79B4"/>
    <w:rsid w:val="009D7A8A"/>
    <w:rsid w:val="009D7D88"/>
    <w:rsid w:val="009D7DA5"/>
    <w:rsid w:val="009D7DF9"/>
    <w:rsid w:val="009D7E6B"/>
    <w:rsid w:val="009D7F0F"/>
    <w:rsid w:val="009E0046"/>
    <w:rsid w:val="009E01FE"/>
    <w:rsid w:val="009E06B0"/>
    <w:rsid w:val="009E06D4"/>
    <w:rsid w:val="009E0887"/>
    <w:rsid w:val="009E099A"/>
    <w:rsid w:val="009E0A89"/>
    <w:rsid w:val="009E0F0F"/>
    <w:rsid w:val="009E109F"/>
    <w:rsid w:val="009E1124"/>
    <w:rsid w:val="009E112D"/>
    <w:rsid w:val="009E11BB"/>
    <w:rsid w:val="009E1262"/>
    <w:rsid w:val="009E12D2"/>
    <w:rsid w:val="009E12ED"/>
    <w:rsid w:val="009E144B"/>
    <w:rsid w:val="009E1492"/>
    <w:rsid w:val="009E155C"/>
    <w:rsid w:val="009E15D0"/>
    <w:rsid w:val="009E15D6"/>
    <w:rsid w:val="009E1658"/>
    <w:rsid w:val="009E191D"/>
    <w:rsid w:val="009E1A91"/>
    <w:rsid w:val="009E1B9F"/>
    <w:rsid w:val="009E1C25"/>
    <w:rsid w:val="009E1C65"/>
    <w:rsid w:val="009E1D95"/>
    <w:rsid w:val="009E1E83"/>
    <w:rsid w:val="009E2082"/>
    <w:rsid w:val="009E2174"/>
    <w:rsid w:val="009E2177"/>
    <w:rsid w:val="009E21EA"/>
    <w:rsid w:val="009E2242"/>
    <w:rsid w:val="009E2258"/>
    <w:rsid w:val="009E2268"/>
    <w:rsid w:val="009E22F5"/>
    <w:rsid w:val="009E24BD"/>
    <w:rsid w:val="009E257B"/>
    <w:rsid w:val="009E27E8"/>
    <w:rsid w:val="009E295F"/>
    <w:rsid w:val="009E2A4C"/>
    <w:rsid w:val="009E2B0D"/>
    <w:rsid w:val="009E2DC9"/>
    <w:rsid w:val="009E2DDD"/>
    <w:rsid w:val="009E2EBC"/>
    <w:rsid w:val="009E300A"/>
    <w:rsid w:val="009E3046"/>
    <w:rsid w:val="009E3064"/>
    <w:rsid w:val="009E3375"/>
    <w:rsid w:val="009E33A0"/>
    <w:rsid w:val="009E35C2"/>
    <w:rsid w:val="009E39A2"/>
    <w:rsid w:val="009E3A62"/>
    <w:rsid w:val="009E40AE"/>
    <w:rsid w:val="009E40B2"/>
    <w:rsid w:val="009E4170"/>
    <w:rsid w:val="009E4425"/>
    <w:rsid w:val="009E44F8"/>
    <w:rsid w:val="009E4690"/>
    <w:rsid w:val="009E4691"/>
    <w:rsid w:val="009E46C3"/>
    <w:rsid w:val="009E484F"/>
    <w:rsid w:val="009E493C"/>
    <w:rsid w:val="009E4A2A"/>
    <w:rsid w:val="009E4A47"/>
    <w:rsid w:val="009E4A4D"/>
    <w:rsid w:val="009E4C05"/>
    <w:rsid w:val="009E4C71"/>
    <w:rsid w:val="009E4C82"/>
    <w:rsid w:val="009E4D63"/>
    <w:rsid w:val="009E4DA1"/>
    <w:rsid w:val="009E4DDF"/>
    <w:rsid w:val="009E4DFF"/>
    <w:rsid w:val="009E4E8E"/>
    <w:rsid w:val="009E5068"/>
    <w:rsid w:val="009E50C7"/>
    <w:rsid w:val="009E51F8"/>
    <w:rsid w:val="009E52D8"/>
    <w:rsid w:val="009E54CB"/>
    <w:rsid w:val="009E5545"/>
    <w:rsid w:val="009E56C7"/>
    <w:rsid w:val="009E5747"/>
    <w:rsid w:val="009E592B"/>
    <w:rsid w:val="009E5AD9"/>
    <w:rsid w:val="009E5BCC"/>
    <w:rsid w:val="009E5C73"/>
    <w:rsid w:val="009E5D7D"/>
    <w:rsid w:val="009E5D7E"/>
    <w:rsid w:val="009E5E6E"/>
    <w:rsid w:val="009E5E93"/>
    <w:rsid w:val="009E5FA2"/>
    <w:rsid w:val="009E5FB4"/>
    <w:rsid w:val="009E607A"/>
    <w:rsid w:val="009E6136"/>
    <w:rsid w:val="009E62AA"/>
    <w:rsid w:val="009E63D8"/>
    <w:rsid w:val="009E641B"/>
    <w:rsid w:val="009E64BA"/>
    <w:rsid w:val="009E66B8"/>
    <w:rsid w:val="009E6736"/>
    <w:rsid w:val="009E673A"/>
    <w:rsid w:val="009E67F9"/>
    <w:rsid w:val="009E6886"/>
    <w:rsid w:val="009E68AD"/>
    <w:rsid w:val="009E6ABD"/>
    <w:rsid w:val="009E6B53"/>
    <w:rsid w:val="009E6B68"/>
    <w:rsid w:val="009E6BC1"/>
    <w:rsid w:val="009E6C0D"/>
    <w:rsid w:val="009E6DA6"/>
    <w:rsid w:val="009E6F5F"/>
    <w:rsid w:val="009E6F8B"/>
    <w:rsid w:val="009E703A"/>
    <w:rsid w:val="009E7220"/>
    <w:rsid w:val="009E7304"/>
    <w:rsid w:val="009E74D3"/>
    <w:rsid w:val="009E74E4"/>
    <w:rsid w:val="009E7529"/>
    <w:rsid w:val="009E7608"/>
    <w:rsid w:val="009E769B"/>
    <w:rsid w:val="009E779B"/>
    <w:rsid w:val="009E7AA7"/>
    <w:rsid w:val="009E7B07"/>
    <w:rsid w:val="009E7BAC"/>
    <w:rsid w:val="009E7BB8"/>
    <w:rsid w:val="009F004D"/>
    <w:rsid w:val="009F01C2"/>
    <w:rsid w:val="009F020E"/>
    <w:rsid w:val="009F025A"/>
    <w:rsid w:val="009F05BD"/>
    <w:rsid w:val="009F064E"/>
    <w:rsid w:val="009F067A"/>
    <w:rsid w:val="009F087A"/>
    <w:rsid w:val="009F0880"/>
    <w:rsid w:val="009F0896"/>
    <w:rsid w:val="009F095F"/>
    <w:rsid w:val="009F0A20"/>
    <w:rsid w:val="009F0BAE"/>
    <w:rsid w:val="009F0CB5"/>
    <w:rsid w:val="009F0CD8"/>
    <w:rsid w:val="009F0DEA"/>
    <w:rsid w:val="009F0E5E"/>
    <w:rsid w:val="009F0F71"/>
    <w:rsid w:val="009F1008"/>
    <w:rsid w:val="009F11CE"/>
    <w:rsid w:val="009F1324"/>
    <w:rsid w:val="009F1361"/>
    <w:rsid w:val="009F143B"/>
    <w:rsid w:val="009F159E"/>
    <w:rsid w:val="009F16DE"/>
    <w:rsid w:val="009F1703"/>
    <w:rsid w:val="009F177D"/>
    <w:rsid w:val="009F17BA"/>
    <w:rsid w:val="009F18CC"/>
    <w:rsid w:val="009F190C"/>
    <w:rsid w:val="009F1922"/>
    <w:rsid w:val="009F1B7B"/>
    <w:rsid w:val="009F1C5C"/>
    <w:rsid w:val="009F1DD4"/>
    <w:rsid w:val="009F1DF3"/>
    <w:rsid w:val="009F1E6D"/>
    <w:rsid w:val="009F1F74"/>
    <w:rsid w:val="009F21E7"/>
    <w:rsid w:val="009F2297"/>
    <w:rsid w:val="009F241B"/>
    <w:rsid w:val="009F24B9"/>
    <w:rsid w:val="009F2619"/>
    <w:rsid w:val="009F264C"/>
    <w:rsid w:val="009F26C5"/>
    <w:rsid w:val="009F26C8"/>
    <w:rsid w:val="009F274F"/>
    <w:rsid w:val="009F2827"/>
    <w:rsid w:val="009F28A2"/>
    <w:rsid w:val="009F2B4E"/>
    <w:rsid w:val="009F2B7B"/>
    <w:rsid w:val="009F2C86"/>
    <w:rsid w:val="009F2D5C"/>
    <w:rsid w:val="009F2EDB"/>
    <w:rsid w:val="009F2EF3"/>
    <w:rsid w:val="009F315C"/>
    <w:rsid w:val="009F33FA"/>
    <w:rsid w:val="009F34F3"/>
    <w:rsid w:val="009F391F"/>
    <w:rsid w:val="009F3943"/>
    <w:rsid w:val="009F3AE9"/>
    <w:rsid w:val="009F3AEB"/>
    <w:rsid w:val="009F3C61"/>
    <w:rsid w:val="009F3E8F"/>
    <w:rsid w:val="009F402F"/>
    <w:rsid w:val="009F4229"/>
    <w:rsid w:val="009F42B2"/>
    <w:rsid w:val="009F4338"/>
    <w:rsid w:val="009F46BE"/>
    <w:rsid w:val="009F48E3"/>
    <w:rsid w:val="009F4C45"/>
    <w:rsid w:val="009F4E98"/>
    <w:rsid w:val="009F51CB"/>
    <w:rsid w:val="009F5203"/>
    <w:rsid w:val="009F522E"/>
    <w:rsid w:val="009F524E"/>
    <w:rsid w:val="009F52CE"/>
    <w:rsid w:val="009F5306"/>
    <w:rsid w:val="009F5381"/>
    <w:rsid w:val="009F5591"/>
    <w:rsid w:val="009F5596"/>
    <w:rsid w:val="009F56BE"/>
    <w:rsid w:val="009F5776"/>
    <w:rsid w:val="009F5B02"/>
    <w:rsid w:val="009F5BB6"/>
    <w:rsid w:val="009F5CB0"/>
    <w:rsid w:val="009F5D13"/>
    <w:rsid w:val="009F5D5D"/>
    <w:rsid w:val="009F5EFC"/>
    <w:rsid w:val="009F5F16"/>
    <w:rsid w:val="009F62EC"/>
    <w:rsid w:val="009F6587"/>
    <w:rsid w:val="009F65AC"/>
    <w:rsid w:val="009F66F9"/>
    <w:rsid w:val="009F682E"/>
    <w:rsid w:val="009F686C"/>
    <w:rsid w:val="009F68C0"/>
    <w:rsid w:val="009F693D"/>
    <w:rsid w:val="009F6A07"/>
    <w:rsid w:val="009F6A6B"/>
    <w:rsid w:val="009F6A92"/>
    <w:rsid w:val="009F6BBD"/>
    <w:rsid w:val="009F6FD9"/>
    <w:rsid w:val="009F710F"/>
    <w:rsid w:val="009F728B"/>
    <w:rsid w:val="009F73CC"/>
    <w:rsid w:val="009F756C"/>
    <w:rsid w:val="009F757E"/>
    <w:rsid w:val="009F762E"/>
    <w:rsid w:val="009F7725"/>
    <w:rsid w:val="009F777C"/>
    <w:rsid w:val="009F77C5"/>
    <w:rsid w:val="009F7A3B"/>
    <w:rsid w:val="009F7B3F"/>
    <w:rsid w:val="009F7B77"/>
    <w:rsid w:val="009F7DDA"/>
    <w:rsid w:val="009F7E60"/>
    <w:rsid w:val="00A000C0"/>
    <w:rsid w:val="00A00149"/>
    <w:rsid w:val="00A0016B"/>
    <w:rsid w:val="00A001DA"/>
    <w:rsid w:val="00A00209"/>
    <w:rsid w:val="00A0021D"/>
    <w:rsid w:val="00A0025C"/>
    <w:rsid w:val="00A00287"/>
    <w:rsid w:val="00A0028C"/>
    <w:rsid w:val="00A00317"/>
    <w:rsid w:val="00A0031E"/>
    <w:rsid w:val="00A00338"/>
    <w:rsid w:val="00A0037C"/>
    <w:rsid w:val="00A00550"/>
    <w:rsid w:val="00A00583"/>
    <w:rsid w:val="00A005DD"/>
    <w:rsid w:val="00A0067D"/>
    <w:rsid w:val="00A0069D"/>
    <w:rsid w:val="00A00824"/>
    <w:rsid w:val="00A00915"/>
    <w:rsid w:val="00A00B3F"/>
    <w:rsid w:val="00A00B57"/>
    <w:rsid w:val="00A00C53"/>
    <w:rsid w:val="00A00D9B"/>
    <w:rsid w:val="00A00DF8"/>
    <w:rsid w:val="00A00E11"/>
    <w:rsid w:val="00A00F17"/>
    <w:rsid w:val="00A00FD4"/>
    <w:rsid w:val="00A01007"/>
    <w:rsid w:val="00A01183"/>
    <w:rsid w:val="00A01511"/>
    <w:rsid w:val="00A01512"/>
    <w:rsid w:val="00A0153A"/>
    <w:rsid w:val="00A018E8"/>
    <w:rsid w:val="00A01A40"/>
    <w:rsid w:val="00A01B90"/>
    <w:rsid w:val="00A01BEA"/>
    <w:rsid w:val="00A01DA6"/>
    <w:rsid w:val="00A01EB5"/>
    <w:rsid w:val="00A01F57"/>
    <w:rsid w:val="00A01F65"/>
    <w:rsid w:val="00A0206D"/>
    <w:rsid w:val="00A02405"/>
    <w:rsid w:val="00A02435"/>
    <w:rsid w:val="00A024A1"/>
    <w:rsid w:val="00A02607"/>
    <w:rsid w:val="00A027F1"/>
    <w:rsid w:val="00A02875"/>
    <w:rsid w:val="00A0291A"/>
    <w:rsid w:val="00A02960"/>
    <w:rsid w:val="00A029B7"/>
    <w:rsid w:val="00A02B8B"/>
    <w:rsid w:val="00A02B8D"/>
    <w:rsid w:val="00A02BFB"/>
    <w:rsid w:val="00A02C1E"/>
    <w:rsid w:val="00A030A6"/>
    <w:rsid w:val="00A0311C"/>
    <w:rsid w:val="00A03353"/>
    <w:rsid w:val="00A033A5"/>
    <w:rsid w:val="00A0386C"/>
    <w:rsid w:val="00A03902"/>
    <w:rsid w:val="00A03981"/>
    <w:rsid w:val="00A03E59"/>
    <w:rsid w:val="00A03EC6"/>
    <w:rsid w:val="00A03EDE"/>
    <w:rsid w:val="00A03F1F"/>
    <w:rsid w:val="00A03F49"/>
    <w:rsid w:val="00A04298"/>
    <w:rsid w:val="00A042FC"/>
    <w:rsid w:val="00A045E0"/>
    <w:rsid w:val="00A046AB"/>
    <w:rsid w:val="00A046DB"/>
    <w:rsid w:val="00A0470B"/>
    <w:rsid w:val="00A04A78"/>
    <w:rsid w:val="00A04B22"/>
    <w:rsid w:val="00A04B9F"/>
    <w:rsid w:val="00A04C42"/>
    <w:rsid w:val="00A04C76"/>
    <w:rsid w:val="00A04CF1"/>
    <w:rsid w:val="00A04DCB"/>
    <w:rsid w:val="00A052D5"/>
    <w:rsid w:val="00A052E3"/>
    <w:rsid w:val="00A055BC"/>
    <w:rsid w:val="00A055BF"/>
    <w:rsid w:val="00A056C5"/>
    <w:rsid w:val="00A05A40"/>
    <w:rsid w:val="00A05B85"/>
    <w:rsid w:val="00A05D37"/>
    <w:rsid w:val="00A05DB5"/>
    <w:rsid w:val="00A05FE2"/>
    <w:rsid w:val="00A0657B"/>
    <w:rsid w:val="00A065A8"/>
    <w:rsid w:val="00A066D5"/>
    <w:rsid w:val="00A06708"/>
    <w:rsid w:val="00A068EB"/>
    <w:rsid w:val="00A06A5A"/>
    <w:rsid w:val="00A06A6A"/>
    <w:rsid w:val="00A06ACD"/>
    <w:rsid w:val="00A06AF4"/>
    <w:rsid w:val="00A06B0D"/>
    <w:rsid w:val="00A06DE3"/>
    <w:rsid w:val="00A06FAC"/>
    <w:rsid w:val="00A070FF"/>
    <w:rsid w:val="00A07169"/>
    <w:rsid w:val="00A071FC"/>
    <w:rsid w:val="00A072E9"/>
    <w:rsid w:val="00A073FD"/>
    <w:rsid w:val="00A074E3"/>
    <w:rsid w:val="00A0753F"/>
    <w:rsid w:val="00A078AF"/>
    <w:rsid w:val="00A07949"/>
    <w:rsid w:val="00A0796F"/>
    <w:rsid w:val="00A079C7"/>
    <w:rsid w:val="00A07A19"/>
    <w:rsid w:val="00A07A45"/>
    <w:rsid w:val="00A07C66"/>
    <w:rsid w:val="00A07F12"/>
    <w:rsid w:val="00A10045"/>
    <w:rsid w:val="00A10049"/>
    <w:rsid w:val="00A10428"/>
    <w:rsid w:val="00A1051A"/>
    <w:rsid w:val="00A1052B"/>
    <w:rsid w:val="00A10559"/>
    <w:rsid w:val="00A1071C"/>
    <w:rsid w:val="00A1079D"/>
    <w:rsid w:val="00A10819"/>
    <w:rsid w:val="00A1094A"/>
    <w:rsid w:val="00A10993"/>
    <w:rsid w:val="00A10999"/>
    <w:rsid w:val="00A10A3F"/>
    <w:rsid w:val="00A10B41"/>
    <w:rsid w:val="00A10D43"/>
    <w:rsid w:val="00A11047"/>
    <w:rsid w:val="00A11080"/>
    <w:rsid w:val="00A11085"/>
    <w:rsid w:val="00A110F3"/>
    <w:rsid w:val="00A113BA"/>
    <w:rsid w:val="00A114C9"/>
    <w:rsid w:val="00A114F2"/>
    <w:rsid w:val="00A1155C"/>
    <w:rsid w:val="00A115A2"/>
    <w:rsid w:val="00A115A9"/>
    <w:rsid w:val="00A115AC"/>
    <w:rsid w:val="00A1190B"/>
    <w:rsid w:val="00A11A96"/>
    <w:rsid w:val="00A11B56"/>
    <w:rsid w:val="00A11C6D"/>
    <w:rsid w:val="00A11F01"/>
    <w:rsid w:val="00A11F20"/>
    <w:rsid w:val="00A1201E"/>
    <w:rsid w:val="00A12171"/>
    <w:rsid w:val="00A1238F"/>
    <w:rsid w:val="00A12445"/>
    <w:rsid w:val="00A127A3"/>
    <w:rsid w:val="00A12881"/>
    <w:rsid w:val="00A12893"/>
    <w:rsid w:val="00A1290A"/>
    <w:rsid w:val="00A12966"/>
    <w:rsid w:val="00A12A3C"/>
    <w:rsid w:val="00A12D40"/>
    <w:rsid w:val="00A1314E"/>
    <w:rsid w:val="00A1324D"/>
    <w:rsid w:val="00A132B1"/>
    <w:rsid w:val="00A133FB"/>
    <w:rsid w:val="00A13440"/>
    <w:rsid w:val="00A1378C"/>
    <w:rsid w:val="00A1379A"/>
    <w:rsid w:val="00A13DCD"/>
    <w:rsid w:val="00A13DE9"/>
    <w:rsid w:val="00A13E57"/>
    <w:rsid w:val="00A13FA6"/>
    <w:rsid w:val="00A14088"/>
    <w:rsid w:val="00A14394"/>
    <w:rsid w:val="00A14494"/>
    <w:rsid w:val="00A1457C"/>
    <w:rsid w:val="00A146B6"/>
    <w:rsid w:val="00A14743"/>
    <w:rsid w:val="00A1477E"/>
    <w:rsid w:val="00A147AB"/>
    <w:rsid w:val="00A14842"/>
    <w:rsid w:val="00A148CC"/>
    <w:rsid w:val="00A14955"/>
    <w:rsid w:val="00A14992"/>
    <w:rsid w:val="00A149A7"/>
    <w:rsid w:val="00A149CD"/>
    <w:rsid w:val="00A14AD3"/>
    <w:rsid w:val="00A14BD4"/>
    <w:rsid w:val="00A14C19"/>
    <w:rsid w:val="00A14CE2"/>
    <w:rsid w:val="00A14DBA"/>
    <w:rsid w:val="00A14F8F"/>
    <w:rsid w:val="00A15128"/>
    <w:rsid w:val="00A15210"/>
    <w:rsid w:val="00A1527B"/>
    <w:rsid w:val="00A154D2"/>
    <w:rsid w:val="00A154F7"/>
    <w:rsid w:val="00A15540"/>
    <w:rsid w:val="00A15569"/>
    <w:rsid w:val="00A15682"/>
    <w:rsid w:val="00A156ED"/>
    <w:rsid w:val="00A15904"/>
    <w:rsid w:val="00A1595C"/>
    <w:rsid w:val="00A159CA"/>
    <w:rsid w:val="00A15BC5"/>
    <w:rsid w:val="00A15C1E"/>
    <w:rsid w:val="00A15C5A"/>
    <w:rsid w:val="00A15C99"/>
    <w:rsid w:val="00A15FFC"/>
    <w:rsid w:val="00A16038"/>
    <w:rsid w:val="00A161B4"/>
    <w:rsid w:val="00A162FA"/>
    <w:rsid w:val="00A16373"/>
    <w:rsid w:val="00A16634"/>
    <w:rsid w:val="00A168EC"/>
    <w:rsid w:val="00A16A3A"/>
    <w:rsid w:val="00A16A66"/>
    <w:rsid w:val="00A16C87"/>
    <w:rsid w:val="00A16D5E"/>
    <w:rsid w:val="00A16D68"/>
    <w:rsid w:val="00A16EE0"/>
    <w:rsid w:val="00A16F64"/>
    <w:rsid w:val="00A1725E"/>
    <w:rsid w:val="00A172C7"/>
    <w:rsid w:val="00A173F2"/>
    <w:rsid w:val="00A17568"/>
    <w:rsid w:val="00A17605"/>
    <w:rsid w:val="00A1789F"/>
    <w:rsid w:val="00A17A96"/>
    <w:rsid w:val="00A17BF0"/>
    <w:rsid w:val="00A17E9A"/>
    <w:rsid w:val="00A17E9E"/>
    <w:rsid w:val="00A20098"/>
    <w:rsid w:val="00A20330"/>
    <w:rsid w:val="00A2036A"/>
    <w:rsid w:val="00A206DF"/>
    <w:rsid w:val="00A207B6"/>
    <w:rsid w:val="00A207B8"/>
    <w:rsid w:val="00A208B6"/>
    <w:rsid w:val="00A20A27"/>
    <w:rsid w:val="00A20C03"/>
    <w:rsid w:val="00A20E34"/>
    <w:rsid w:val="00A20FCE"/>
    <w:rsid w:val="00A21011"/>
    <w:rsid w:val="00A21055"/>
    <w:rsid w:val="00A21452"/>
    <w:rsid w:val="00A21847"/>
    <w:rsid w:val="00A21878"/>
    <w:rsid w:val="00A21964"/>
    <w:rsid w:val="00A21A21"/>
    <w:rsid w:val="00A21AB2"/>
    <w:rsid w:val="00A21AC7"/>
    <w:rsid w:val="00A21C60"/>
    <w:rsid w:val="00A21D40"/>
    <w:rsid w:val="00A21D93"/>
    <w:rsid w:val="00A21F7F"/>
    <w:rsid w:val="00A21FE5"/>
    <w:rsid w:val="00A22221"/>
    <w:rsid w:val="00A22405"/>
    <w:rsid w:val="00A225E6"/>
    <w:rsid w:val="00A22A3E"/>
    <w:rsid w:val="00A22B40"/>
    <w:rsid w:val="00A22B90"/>
    <w:rsid w:val="00A22B99"/>
    <w:rsid w:val="00A22C40"/>
    <w:rsid w:val="00A22F39"/>
    <w:rsid w:val="00A22FDC"/>
    <w:rsid w:val="00A2309A"/>
    <w:rsid w:val="00A23168"/>
    <w:rsid w:val="00A231CC"/>
    <w:rsid w:val="00A232C2"/>
    <w:rsid w:val="00A23387"/>
    <w:rsid w:val="00A234D7"/>
    <w:rsid w:val="00A234FD"/>
    <w:rsid w:val="00A2355D"/>
    <w:rsid w:val="00A2368E"/>
    <w:rsid w:val="00A236A2"/>
    <w:rsid w:val="00A237F4"/>
    <w:rsid w:val="00A23940"/>
    <w:rsid w:val="00A23CFE"/>
    <w:rsid w:val="00A23D87"/>
    <w:rsid w:val="00A242B1"/>
    <w:rsid w:val="00A242DC"/>
    <w:rsid w:val="00A24326"/>
    <w:rsid w:val="00A243FE"/>
    <w:rsid w:val="00A24426"/>
    <w:rsid w:val="00A24635"/>
    <w:rsid w:val="00A2479E"/>
    <w:rsid w:val="00A24873"/>
    <w:rsid w:val="00A24B4F"/>
    <w:rsid w:val="00A24DE4"/>
    <w:rsid w:val="00A24E4F"/>
    <w:rsid w:val="00A24E6B"/>
    <w:rsid w:val="00A24FAC"/>
    <w:rsid w:val="00A250CE"/>
    <w:rsid w:val="00A25204"/>
    <w:rsid w:val="00A25430"/>
    <w:rsid w:val="00A254AA"/>
    <w:rsid w:val="00A25559"/>
    <w:rsid w:val="00A256BF"/>
    <w:rsid w:val="00A257EC"/>
    <w:rsid w:val="00A258B3"/>
    <w:rsid w:val="00A25A11"/>
    <w:rsid w:val="00A25CFE"/>
    <w:rsid w:val="00A25E47"/>
    <w:rsid w:val="00A2600B"/>
    <w:rsid w:val="00A26086"/>
    <w:rsid w:val="00A2608C"/>
    <w:rsid w:val="00A260B5"/>
    <w:rsid w:val="00A263DD"/>
    <w:rsid w:val="00A265EB"/>
    <w:rsid w:val="00A26751"/>
    <w:rsid w:val="00A267AD"/>
    <w:rsid w:val="00A267DD"/>
    <w:rsid w:val="00A26A29"/>
    <w:rsid w:val="00A26ABC"/>
    <w:rsid w:val="00A26B6A"/>
    <w:rsid w:val="00A26CD9"/>
    <w:rsid w:val="00A272E3"/>
    <w:rsid w:val="00A272FB"/>
    <w:rsid w:val="00A27300"/>
    <w:rsid w:val="00A2748A"/>
    <w:rsid w:val="00A2764E"/>
    <w:rsid w:val="00A27786"/>
    <w:rsid w:val="00A2790F"/>
    <w:rsid w:val="00A27A1F"/>
    <w:rsid w:val="00A27AD7"/>
    <w:rsid w:val="00A27B9E"/>
    <w:rsid w:val="00A27C30"/>
    <w:rsid w:val="00A27CB2"/>
    <w:rsid w:val="00A27CC6"/>
    <w:rsid w:val="00A27D4A"/>
    <w:rsid w:val="00A27DD1"/>
    <w:rsid w:val="00A27F7F"/>
    <w:rsid w:val="00A27FF8"/>
    <w:rsid w:val="00A3027C"/>
    <w:rsid w:val="00A302D0"/>
    <w:rsid w:val="00A3035C"/>
    <w:rsid w:val="00A304C0"/>
    <w:rsid w:val="00A308E3"/>
    <w:rsid w:val="00A30A3D"/>
    <w:rsid w:val="00A30C09"/>
    <w:rsid w:val="00A30C2A"/>
    <w:rsid w:val="00A30F1F"/>
    <w:rsid w:val="00A30F51"/>
    <w:rsid w:val="00A30F61"/>
    <w:rsid w:val="00A30FCB"/>
    <w:rsid w:val="00A3111E"/>
    <w:rsid w:val="00A3124A"/>
    <w:rsid w:val="00A314E3"/>
    <w:rsid w:val="00A31B14"/>
    <w:rsid w:val="00A32042"/>
    <w:rsid w:val="00A320A6"/>
    <w:rsid w:val="00A320CC"/>
    <w:rsid w:val="00A321CB"/>
    <w:rsid w:val="00A3228C"/>
    <w:rsid w:val="00A32772"/>
    <w:rsid w:val="00A328B3"/>
    <w:rsid w:val="00A32943"/>
    <w:rsid w:val="00A32A1B"/>
    <w:rsid w:val="00A32A99"/>
    <w:rsid w:val="00A32B33"/>
    <w:rsid w:val="00A32BDD"/>
    <w:rsid w:val="00A32C8F"/>
    <w:rsid w:val="00A32CCB"/>
    <w:rsid w:val="00A32D3B"/>
    <w:rsid w:val="00A32DA4"/>
    <w:rsid w:val="00A332C6"/>
    <w:rsid w:val="00A332E5"/>
    <w:rsid w:val="00A334E2"/>
    <w:rsid w:val="00A33973"/>
    <w:rsid w:val="00A33D3E"/>
    <w:rsid w:val="00A34155"/>
    <w:rsid w:val="00A342A6"/>
    <w:rsid w:val="00A342EC"/>
    <w:rsid w:val="00A3434B"/>
    <w:rsid w:val="00A3437A"/>
    <w:rsid w:val="00A344AC"/>
    <w:rsid w:val="00A34583"/>
    <w:rsid w:val="00A34589"/>
    <w:rsid w:val="00A345CC"/>
    <w:rsid w:val="00A34997"/>
    <w:rsid w:val="00A34C50"/>
    <w:rsid w:val="00A34C7F"/>
    <w:rsid w:val="00A34D0E"/>
    <w:rsid w:val="00A34D74"/>
    <w:rsid w:val="00A35171"/>
    <w:rsid w:val="00A35404"/>
    <w:rsid w:val="00A35417"/>
    <w:rsid w:val="00A3569A"/>
    <w:rsid w:val="00A35716"/>
    <w:rsid w:val="00A3577F"/>
    <w:rsid w:val="00A357C3"/>
    <w:rsid w:val="00A3582D"/>
    <w:rsid w:val="00A358A4"/>
    <w:rsid w:val="00A35935"/>
    <w:rsid w:val="00A35C06"/>
    <w:rsid w:val="00A35CC3"/>
    <w:rsid w:val="00A35D1F"/>
    <w:rsid w:val="00A35DEF"/>
    <w:rsid w:val="00A35F43"/>
    <w:rsid w:val="00A3610E"/>
    <w:rsid w:val="00A361EB"/>
    <w:rsid w:val="00A362AD"/>
    <w:rsid w:val="00A3632B"/>
    <w:rsid w:val="00A36511"/>
    <w:rsid w:val="00A3656E"/>
    <w:rsid w:val="00A366C3"/>
    <w:rsid w:val="00A366CA"/>
    <w:rsid w:val="00A3679F"/>
    <w:rsid w:val="00A36834"/>
    <w:rsid w:val="00A3689C"/>
    <w:rsid w:val="00A36C4E"/>
    <w:rsid w:val="00A36C55"/>
    <w:rsid w:val="00A36E70"/>
    <w:rsid w:val="00A36EDC"/>
    <w:rsid w:val="00A37111"/>
    <w:rsid w:val="00A3722C"/>
    <w:rsid w:val="00A3726F"/>
    <w:rsid w:val="00A372B1"/>
    <w:rsid w:val="00A372C6"/>
    <w:rsid w:val="00A37408"/>
    <w:rsid w:val="00A37418"/>
    <w:rsid w:val="00A37576"/>
    <w:rsid w:val="00A37A23"/>
    <w:rsid w:val="00A37D59"/>
    <w:rsid w:val="00A37D93"/>
    <w:rsid w:val="00A37E8A"/>
    <w:rsid w:val="00A37EE7"/>
    <w:rsid w:val="00A37F44"/>
    <w:rsid w:val="00A37FD2"/>
    <w:rsid w:val="00A402BD"/>
    <w:rsid w:val="00A403B7"/>
    <w:rsid w:val="00A403C7"/>
    <w:rsid w:val="00A405F2"/>
    <w:rsid w:val="00A40765"/>
    <w:rsid w:val="00A40924"/>
    <w:rsid w:val="00A40947"/>
    <w:rsid w:val="00A4096B"/>
    <w:rsid w:val="00A40B76"/>
    <w:rsid w:val="00A40BBD"/>
    <w:rsid w:val="00A40C59"/>
    <w:rsid w:val="00A40CBF"/>
    <w:rsid w:val="00A40FBF"/>
    <w:rsid w:val="00A41098"/>
    <w:rsid w:val="00A41189"/>
    <w:rsid w:val="00A41566"/>
    <w:rsid w:val="00A4168D"/>
    <w:rsid w:val="00A41896"/>
    <w:rsid w:val="00A41936"/>
    <w:rsid w:val="00A41AB4"/>
    <w:rsid w:val="00A41BF1"/>
    <w:rsid w:val="00A41BF8"/>
    <w:rsid w:val="00A41E0A"/>
    <w:rsid w:val="00A41F2F"/>
    <w:rsid w:val="00A41F44"/>
    <w:rsid w:val="00A41F59"/>
    <w:rsid w:val="00A420DA"/>
    <w:rsid w:val="00A4213B"/>
    <w:rsid w:val="00A42233"/>
    <w:rsid w:val="00A422B8"/>
    <w:rsid w:val="00A422E0"/>
    <w:rsid w:val="00A424CB"/>
    <w:rsid w:val="00A42548"/>
    <w:rsid w:val="00A425D9"/>
    <w:rsid w:val="00A42BA9"/>
    <w:rsid w:val="00A42C15"/>
    <w:rsid w:val="00A42DFA"/>
    <w:rsid w:val="00A42F26"/>
    <w:rsid w:val="00A42FE7"/>
    <w:rsid w:val="00A42FF0"/>
    <w:rsid w:val="00A430B0"/>
    <w:rsid w:val="00A43125"/>
    <w:rsid w:val="00A4327B"/>
    <w:rsid w:val="00A433A4"/>
    <w:rsid w:val="00A43429"/>
    <w:rsid w:val="00A4349D"/>
    <w:rsid w:val="00A4356E"/>
    <w:rsid w:val="00A437E2"/>
    <w:rsid w:val="00A43822"/>
    <w:rsid w:val="00A43A60"/>
    <w:rsid w:val="00A43C9D"/>
    <w:rsid w:val="00A43EC1"/>
    <w:rsid w:val="00A441EC"/>
    <w:rsid w:val="00A441F8"/>
    <w:rsid w:val="00A4424E"/>
    <w:rsid w:val="00A442D8"/>
    <w:rsid w:val="00A442D9"/>
    <w:rsid w:val="00A44353"/>
    <w:rsid w:val="00A443C0"/>
    <w:rsid w:val="00A44427"/>
    <w:rsid w:val="00A4444D"/>
    <w:rsid w:val="00A4457A"/>
    <w:rsid w:val="00A44672"/>
    <w:rsid w:val="00A446DB"/>
    <w:rsid w:val="00A44757"/>
    <w:rsid w:val="00A44799"/>
    <w:rsid w:val="00A44A23"/>
    <w:rsid w:val="00A44ADB"/>
    <w:rsid w:val="00A44C28"/>
    <w:rsid w:val="00A450A2"/>
    <w:rsid w:val="00A454CC"/>
    <w:rsid w:val="00A45583"/>
    <w:rsid w:val="00A4568D"/>
    <w:rsid w:val="00A4588C"/>
    <w:rsid w:val="00A45A4C"/>
    <w:rsid w:val="00A45B23"/>
    <w:rsid w:val="00A45BB8"/>
    <w:rsid w:val="00A45BC1"/>
    <w:rsid w:val="00A45EAD"/>
    <w:rsid w:val="00A45F55"/>
    <w:rsid w:val="00A46234"/>
    <w:rsid w:val="00A462AD"/>
    <w:rsid w:val="00A462DE"/>
    <w:rsid w:val="00A46509"/>
    <w:rsid w:val="00A46B99"/>
    <w:rsid w:val="00A46CAD"/>
    <w:rsid w:val="00A46D1B"/>
    <w:rsid w:val="00A46FCB"/>
    <w:rsid w:val="00A46FEA"/>
    <w:rsid w:val="00A47063"/>
    <w:rsid w:val="00A470FE"/>
    <w:rsid w:val="00A4733C"/>
    <w:rsid w:val="00A473EF"/>
    <w:rsid w:val="00A474A4"/>
    <w:rsid w:val="00A475C9"/>
    <w:rsid w:val="00A475FF"/>
    <w:rsid w:val="00A4766A"/>
    <w:rsid w:val="00A476DF"/>
    <w:rsid w:val="00A477A5"/>
    <w:rsid w:val="00A477B7"/>
    <w:rsid w:val="00A477C0"/>
    <w:rsid w:val="00A4785E"/>
    <w:rsid w:val="00A479DB"/>
    <w:rsid w:val="00A47AFA"/>
    <w:rsid w:val="00A47D76"/>
    <w:rsid w:val="00A47F39"/>
    <w:rsid w:val="00A47FBF"/>
    <w:rsid w:val="00A501F0"/>
    <w:rsid w:val="00A50309"/>
    <w:rsid w:val="00A5038B"/>
    <w:rsid w:val="00A50432"/>
    <w:rsid w:val="00A5045D"/>
    <w:rsid w:val="00A504C1"/>
    <w:rsid w:val="00A50563"/>
    <w:rsid w:val="00A506EF"/>
    <w:rsid w:val="00A507CD"/>
    <w:rsid w:val="00A50986"/>
    <w:rsid w:val="00A50A0F"/>
    <w:rsid w:val="00A50B75"/>
    <w:rsid w:val="00A5109E"/>
    <w:rsid w:val="00A514CE"/>
    <w:rsid w:val="00A515B5"/>
    <w:rsid w:val="00A516F5"/>
    <w:rsid w:val="00A51740"/>
    <w:rsid w:val="00A51828"/>
    <w:rsid w:val="00A5184C"/>
    <w:rsid w:val="00A519FA"/>
    <w:rsid w:val="00A519FF"/>
    <w:rsid w:val="00A51AA0"/>
    <w:rsid w:val="00A51B3C"/>
    <w:rsid w:val="00A51CAD"/>
    <w:rsid w:val="00A51D02"/>
    <w:rsid w:val="00A51EA7"/>
    <w:rsid w:val="00A5216A"/>
    <w:rsid w:val="00A52273"/>
    <w:rsid w:val="00A52735"/>
    <w:rsid w:val="00A527FD"/>
    <w:rsid w:val="00A5281A"/>
    <w:rsid w:val="00A529F0"/>
    <w:rsid w:val="00A52B2C"/>
    <w:rsid w:val="00A52B6B"/>
    <w:rsid w:val="00A52BB8"/>
    <w:rsid w:val="00A52CAC"/>
    <w:rsid w:val="00A52FA0"/>
    <w:rsid w:val="00A52FF9"/>
    <w:rsid w:val="00A53019"/>
    <w:rsid w:val="00A53030"/>
    <w:rsid w:val="00A53075"/>
    <w:rsid w:val="00A53193"/>
    <w:rsid w:val="00A532B0"/>
    <w:rsid w:val="00A533AE"/>
    <w:rsid w:val="00A53469"/>
    <w:rsid w:val="00A53511"/>
    <w:rsid w:val="00A5353D"/>
    <w:rsid w:val="00A536E1"/>
    <w:rsid w:val="00A5373F"/>
    <w:rsid w:val="00A538BD"/>
    <w:rsid w:val="00A539C1"/>
    <w:rsid w:val="00A53B38"/>
    <w:rsid w:val="00A53B85"/>
    <w:rsid w:val="00A53BC6"/>
    <w:rsid w:val="00A53CB5"/>
    <w:rsid w:val="00A53CD0"/>
    <w:rsid w:val="00A53DAE"/>
    <w:rsid w:val="00A53E25"/>
    <w:rsid w:val="00A53E57"/>
    <w:rsid w:val="00A53F42"/>
    <w:rsid w:val="00A540B2"/>
    <w:rsid w:val="00A541F4"/>
    <w:rsid w:val="00A54302"/>
    <w:rsid w:val="00A5435E"/>
    <w:rsid w:val="00A54634"/>
    <w:rsid w:val="00A5478C"/>
    <w:rsid w:val="00A54CED"/>
    <w:rsid w:val="00A54D2D"/>
    <w:rsid w:val="00A55016"/>
    <w:rsid w:val="00A550F5"/>
    <w:rsid w:val="00A552E6"/>
    <w:rsid w:val="00A55457"/>
    <w:rsid w:val="00A554A9"/>
    <w:rsid w:val="00A55515"/>
    <w:rsid w:val="00A5554E"/>
    <w:rsid w:val="00A556B4"/>
    <w:rsid w:val="00A55C7A"/>
    <w:rsid w:val="00A55EBD"/>
    <w:rsid w:val="00A55EF9"/>
    <w:rsid w:val="00A55EFA"/>
    <w:rsid w:val="00A55F21"/>
    <w:rsid w:val="00A56036"/>
    <w:rsid w:val="00A560B3"/>
    <w:rsid w:val="00A560D4"/>
    <w:rsid w:val="00A5632E"/>
    <w:rsid w:val="00A5638F"/>
    <w:rsid w:val="00A563F9"/>
    <w:rsid w:val="00A5646E"/>
    <w:rsid w:val="00A56519"/>
    <w:rsid w:val="00A56542"/>
    <w:rsid w:val="00A565C4"/>
    <w:rsid w:val="00A5661C"/>
    <w:rsid w:val="00A566DC"/>
    <w:rsid w:val="00A56823"/>
    <w:rsid w:val="00A56913"/>
    <w:rsid w:val="00A569CC"/>
    <w:rsid w:val="00A569DB"/>
    <w:rsid w:val="00A56C51"/>
    <w:rsid w:val="00A56E92"/>
    <w:rsid w:val="00A56FB7"/>
    <w:rsid w:val="00A56FD7"/>
    <w:rsid w:val="00A57057"/>
    <w:rsid w:val="00A570F6"/>
    <w:rsid w:val="00A57121"/>
    <w:rsid w:val="00A57131"/>
    <w:rsid w:val="00A57145"/>
    <w:rsid w:val="00A5734B"/>
    <w:rsid w:val="00A57368"/>
    <w:rsid w:val="00A57819"/>
    <w:rsid w:val="00A579A3"/>
    <w:rsid w:val="00A579C7"/>
    <w:rsid w:val="00A579CA"/>
    <w:rsid w:val="00A57A49"/>
    <w:rsid w:val="00A57AD9"/>
    <w:rsid w:val="00A57C16"/>
    <w:rsid w:val="00A57D21"/>
    <w:rsid w:val="00A57E3E"/>
    <w:rsid w:val="00A57E7A"/>
    <w:rsid w:val="00A57F4D"/>
    <w:rsid w:val="00A57F55"/>
    <w:rsid w:val="00A60042"/>
    <w:rsid w:val="00A6019D"/>
    <w:rsid w:val="00A602BD"/>
    <w:rsid w:val="00A602C1"/>
    <w:rsid w:val="00A6036C"/>
    <w:rsid w:val="00A60642"/>
    <w:rsid w:val="00A6077D"/>
    <w:rsid w:val="00A6083F"/>
    <w:rsid w:val="00A60E83"/>
    <w:rsid w:val="00A6115F"/>
    <w:rsid w:val="00A612B0"/>
    <w:rsid w:val="00A616E0"/>
    <w:rsid w:val="00A6173A"/>
    <w:rsid w:val="00A617BC"/>
    <w:rsid w:val="00A6190D"/>
    <w:rsid w:val="00A61D16"/>
    <w:rsid w:val="00A61E1E"/>
    <w:rsid w:val="00A61FA3"/>
    <w:rsid w:val="00A61FF4"/>
    <w:rsid w:val="00A620A8"/>
    <w:rsid w:val="00A620AE"/>
    <w:rsid w:val="00A62166"/>
    <w:rsid w:val="00A621ED"/>
    <w:rsid w:val="00A62266"/>
    <w:rsid w:val="00A62286"/>
    <w:rsid w:val="00A62478"/>
    <w:rsid w:val="00A6247E"/>
    <w:rsid w:val="00A624A3"/>
    <w:rsid w:val="00A62520"/>
    <w:rsid w:val="00A62541"/>
    <w:rsid w:val="00A6257A"/>
    <w:rsid w:val="00A62725"/>
    <w:rsid w:val="00A62782"/>
    <w:rsid w:val="00A628A0"/>
    <w:rsid w:val="00A629B6"/>
    <w:rsid w:val="00A62A0C"/>
    <w:rsid w:val="00A62B93"/>
    <w:rsid w:val="00A62CC4"/>
    <w:rsid w:val="00A62EAF"/>
    <w:rsid w:val="00A62F53"/>
    <w:rsid w:val="00A630EC"/>
    <w:rsid w:val="00A63202"/>
    <w:rsid w:val="00A634D7"/>
    <w:rsid w:val="00A6352F"/>
    <w:rsid w:val="00A63540"/>
    <w:rsid w:val="00A637F0"/>
    <w:rsid w:val="00A6386F"/>
    <w:rsid w:val="00A6396E"/>
    <w:rsid w:val="00A639D9"/>
    <w:rsid w:val="00A63CEF"/>
    <w:rsid w:val="00A63E1B"/>
    <w:rsid w:val="00A6411E"/>
    <w:rsid w:val="00A64160"/>
    <w:rsid w:val="00A64295"/>
    <w:rsid w:val="00A642DC"/>
    <w:rsid w:val="00A642E3"/>
    <w:rsid w:val="00A64414"/>
    <w:rsid w:val="00A6455A"/>
    <w:rsid w:val="00A646D4"/>
    <w:rsid w:val="00A647B0"/>
    <w:rsid w:val="00A64838"/>
    <w:rsid w:val="00A648F6"/>
    <w:rsid w:val="00A64D09"/>
    <w:rsid w:val="00A64D8C"/>
    <w:rsid w:val="00A64E0D"/>
    <w:rsid w:val="00A6500A"/>
    <w:rsid w:val="00A65604"/>
    <w:rsid w:val="00A657D7"/>
    <w:rsid w:val="00A65806"/>
    <w:rsid w:val="00A658B4"/>
    <w:rsid w:val="00A658C5"/>
    <w:rsid w:val="00A65A39"/>
    <w:rsid w:val="00A65A7B"/>
    <w:rsid w:val="00A65BFF"/>
    <w:rsid w:val="00A65C97"/>
    <w:rsid w:val="00A65D78"/>
    <w:rsid w:val="00A65EBD"/>
    <w:rsid w:val="00A65F4A"/>
    <w:rsid w:val="00A6603E"/>
    <w:rsid w:val="00A662F3"/>
    <w:rsid w:val="00A6658C"/>
    <w:rsid w:val="00A666D0"/>
    <w:rsid w:val="00A66764"/>
    <w:rsid w:val="00A66B7E"/>
    <w:rsid w:val="00A66B86"/>
    <w:rsid w:val="00A66B8B"/>
    <w:rsid w:val="00A66C0C"/>
    <w:rsid w:val="00A66C3C"/>
    <w:rsid w:val="00A66CAB"/>
    <w:rsid w:val="00A66D3D"/>
    <w:rsid w:val="00A66ED7"/>
    <w:rsid w:val="00A6723C"/>
    <w:rsid w:val="00A67848"/>
    <w:rsid w:val="00A67A7C"/>
    <w:rsid w:val="00A67B28"/>
    <w:rsid w:val="00A67B39"/>
    <w:rsid w:val="00A67BA0"/>
    <w:rsid w:val="00A67EF5"/>
    <w:rsid w:val="00A700C9"/>
    <w:rsid w:val="00A70195"/>
    <w:rsid w:val="00A7023E"/>
    <w:rsid w:val="00A7024E"/>
    <w:rsid w:val="00A70473"/>
    <w:rsid w:val="00A705FD"/>
    <w:rsid w:val="00A70816"/>
    <w:rsid w:val="00A70868"/>
    <w:rsid w:val="00A708BC"/>
    <w:rsid w:val="00A70902"/>
    <w:rsid w:val="00A709E9"/>
    <w:rsid w:val="00A70AC4"/>
    <w:rsid w:val="00A70C7F"/>
    <w:rsid w:val="00A70D29"/>
    <w:rsid w:val="00A70E62"/>
    <w:rsid w:val="00A70E63"/>
    <w:rsid w:val="00A70F5F"/>
    <w:rsid w:val="00A7116C"/>
    <w:rsid w:val="00A71244"/>
    <w:rsid w:val="00A71348"/>
    <w:rsid w:val="00A715EA"/>
    <w:rsid w:val="00A7174E"/>
    <w:rsid w:val="00A71911"/>
    <w:rsid w:val="00A7198D"/>
    <w:rsid w:val="00A71B7F"/>
    <w:rsid w:val="00A71BE2"/>
    <w:rsid w:val="00A71DC7"/>
    <w:rsid w:val="00A71E09"/>
    <w:rsid w:val="00A71E6B"/>
    <w:rsid w:val="00A71F8C"/>
    <w:rsid w:val="00A71F9D"/>
    <w:rsid w:val="00A72138"/>
    <w:rsid w:val="00A721B1"/>
    <w:rsid w:val="00A722C7"/>
    <w:rsid w:val="00A72315"/>
    <w:rsid w:val="00A72322"/>
    <w:rsid w:val="00A723ED"/>
    <w:rsid w:val="00A724B1"/>
    <w:rsid w:val="00A72505"/>
    <w:rsid w:val="00A72584"/>
    <w:rsid w:val="00A7266D"/>
    <w:rsid w:val="00A7293B"/>
    <w:rsid w:val="00A72A25"/>
    <w:rsid w:val="00A72A29"/>
    <w:rsid w:val="00A72AA1"/>
    <w:rsid w:val="00A72C50"/>
    <w:rsid w:val="00A72C95"/>
    <w:rsid w:val="00A72CF9"/>
    <w:rsid w:val="00A72E81"/>
    <w:rsid w:val="00A72E94"/>
    <w:rsid w:val="00A72EB8"/>
    <w:rsid w:val="00A72F0E"/>
    <w:rsid w:val="00A72F12"/>
    <w:rsid w:val="00A72F79"/>
    <w:rsid w:val="00A7308A"/>
    <w:rsid w:val="00A7340C"/>
    <w:rsid w:val="00A735DA"/>
    <w:rsid w:val="00A736F5"/>
    <w:rsid w:val="00A737EC"/>
    <w:rsid w:val="00A73923"/>
    <w:rsid w:val="00A73B3C"/>
    <w:rsid w:val="00A73C9A"/>
    <w:rsid w:val="00A73D02"/>
    <w:rsid w:val="00A73E49"/>
    <w:rsid w:val="00A73ED0"/>
    <w:rsid w:val="00A73F6D"/>
    <w:rsid w:val="00A73FAF"/>
    <w:rsid w:val="00A7412F"/>
    <w:rsid w:val="00A74182"/>
    <w:rsid w:val="00A7436D"/>
    <w:rsid w:val="00A749E9"/>
    <w:rsid w:val="00A74A8C"/>
    <w:rsid w:val="00A74DBC"/>
    <w:rsid w:val="00A750B3"/>
    <w:rsid w:val="00A75278"/>
    <w:rsid w:val="00A752F3"/>
    <w:rsid w:val="00A752FD"/>
    <w:rsid w:val="00A75364"/>
    <w:rsid w:val="00A75398"/>
    <w:rsid w:val="00A753EB"/>
    <w:rsid w:val="00A75410"/>
    <w:rsid w:val="00A754A6"/>
    <w:rsid w:val="00A75670"/>
    <w:rsid w:val="00A75C96"/>
    <w:rsid w:val="00A75CF7"/>
    <w:rsid w:val="00A75D33"/>
    <w:rsid w:val="00A75D3D"/>
    <w:rsid w:val="00A75DB7"/>
    <w:rsid w:val="00A761F5"/>
    <w:rsid w:val="00A7621C"/>
    <w:rsid w:val="00A76334"/>
    <w:rsid w:val="00A76430"/>
    <w:rsid w:val="00A76577"/>
    <w:rsid w:val="00A76653"/>
    <w:rsid w:val="00A76672"/>
    <w:rsid w:val="00A76AE5"/>
    <w:rsid w:val="00A76B3A"/>
    <w:rsid w:val="00A76E10"/>
    <w:rsid w:val="00A76E52"/>
    <w:rsid w:val="00A76E96"/>
    <w:rsid w:val="00A76FBF"/>
    <w:rsid w:val="00A7706F"/>
    <w:rsid w:val="00A77135"/>
    <w:rsid w:val="00A77392"/>
    <w:rsid w:val="00A77425"/>
    <w:rsid w:val="00A774BB"/>
    <w:rsid w:val="00A7756A"/>
    <w:rsid w:val="00A775A6"/>
    <w:rsid w:val="00A77695"/>
    <w:rsid w:val="00A777BE"/>
    <w:rsid w:val="00A7781C"/>
    <w:rsid w:val="00A77839"/>
    <w:rsid w:val="00A778E8"/>
    <w:rsid w:val="00A77B15"/>
    <w:rsid w:val="00A77B76"/>
    <w:rsid w:val="00A77B7B"/>
    <w:rsid w:val="00A77C28"/>
    <w:rsid w:val="00A77C38"/>
    <w:rsid w:val="00A77C67"/>
    <w:rsid w:val="00A77DEE"/>
    <w:rsid w:val="00A77E69"/>
    <w:rsid w:val="00A77F5D"/>
    <w:rsid w:val="00A78550"/>
    <w:rsid w:val="00A8042D"/>
    <w:rsid w:val="00A8044D"/>
    <w:rsid w:val="00A804B1"/>
    <w:rsid w:val="00A807DE"/>
    <w:rsid w:val="00A80958"/>
    <w:rsid w:val="00A809C0"/>
    <w:rsid w:val="00A80A92"/>
    <w:rsid w:val="00A80B0C"/>
    <w:rsid w:val="00A80B4B"/>
    <w:rsid w:val="00A80DC3"/>
    <w:rsid w:val="00A80DD4"/>
    <w:rsid w:val="00A810B1"/>
    <w:rsid w:val="00A811E5"/>
    <w:rsid w:val="00A8137B"/>
    <w:rsid w:val="00A81409"/>
    <w:rsid w:val="00A814FA"/>
    <w:rsid w:val="00A815E5"/>
    <w:rsid w:val="00A817CB"/>
    <w:rsid w:val="00A818B5"/>
    <w:rsid w:val="00A818F3"/>
    <w:rsid w:val="00A819D3"/>
    <w:rsid w:val="00A81A8A"/>
    <w:rsid w:val="00A82010"/>
    <w:rsid w:val="00A8204E"/>
    <w:rsid w:val="00A8254C"/>
    <w:rsid w:val="00A82B5A"/>
    <w:rsid w:val="00A82E2D"/>
    <w:rsid w:val="00A82F09"/>
    <w:rsid w:val="00A82F32"/>
    <w:rsid w:val="00A83098"/>
    <w:rsid w:val="00A830CE"/>
    <w:rsid w:val="00A83144"/>
    <w:rsid w:val="00A8343F"/>
    <w:rsid w:val="00A835F3"/>
    <w:rsid w:val="00A836D8"/>
    <w:rsid w:val="00A8372D"/>
    <w:rsid w:val="00A83927"/>
    <w:rsid w:val="00A8397E"/>
    <w:rsid w:val="00A83A83"/>
    <w:rsid w:val="00A83D1A"/>
    <w:rsid w:val="00A83F08"/>
    <w:rsid w:val="00A83F34"/>
    <w:rsid w:val="00A842FE"/>
    <w:rsid w:val="00A8438A"/>
    <w:rsid w:val="00A84519"/>
    <w:rsid w:val="00A84638"/>
    <w:rsid w:val="00A84A8D"/>
    <w:rsid w:val="00A84A9D"/>
    <w:rsid w:val="00A84C6F"/>
    <w:rsid w:val="00A84D06"/>
    <w:rsid w:val="00A84DF4"/>
    <w:rsid w:val="00A84E78"/>
    <w:rsid w:val="00A84EA2"/>
    <w:rsid w:val="00A84EC4"/>
    <w:rsid w:val="00A84F50"/>
    <w:rsid w:val="00A85238"/>
    <w:rsid w:val="00A85275"/>
    <w:rsid w:val="00A85286"/>
    <w:rsid w:val="00A85316"/>
    <w:rsid w:val="00A85421"/>
    <w:rsid w:val="00A854B5"/>
    <w:rsid w:val="00A8556C"/>
    <w:rsid w:val="00A856FE"/>
    <w:rsid w:val="00A857D3"/>
    <w:rsid w:val="00A85B81"/>
    <w:rsid w:val="00A85BCC"/>
    <w:rsid w:val="00A85E2D"/>
    <w:rsid w:val="00A85EAD"/>
    <w:rsid w:val="00A85F1E"/>
    <w:rsid w:val="00A8620B"/>
    <w:rsid w:val="00A8634E"/>
    <w:rsid w:val="00A8645A"/>
    <w:rsid w:val="00A864DF"/>
    <w:rsid w:val="00A865E9"/>
    <w:rsid w:val="00A866DC"/>
    <w:rsid w:val="00A867FE"/>
    <w:rsid w:val="00A8680A"/>
    <w:rsid w:val="00A8682E"/>
    <w:rsid w:val="00A86982"/>
    <w:rsid w:val="00A869F8"/>
    <w:rsid w:val="00A86CEE"/>
    <w:rsid w:val="00A86FC9"/>
    <w:rsid w:val="00A870CD"/>
    <w:rsid w:val="00A870DC"/>
    <w:rsid w:val="00A874E4"/>
    <w:rsid w:val="00A874EA"/>
    <w:rsid w:val="00A87589"/>
    <w:rsid w:val="00A876F1"/>
    <w:rsid w:val="00A87A3A"/>
    <w:rsid w:val="00A87B0A"/>
    <w:rsid w:val="00A87D43"/>
    <w:rsid w:val="00A87FB8"/>
    <w:rsid w:val="00A90237"/>
    <w:rsid w:val="00A9028F"/>
    <w:rsid w:val="00A9036A"/>
    <w:rsid w:val="00A90601"/>
    <w:rsid w:val="00A90628"/>
    <w:rsid w:val="00A907EB"/>
    <w:rsid w:val="00A908C2"/>
    <w:rsid w:val="00A90916"/>
    <w:rsid w:val="00A90AE2"/>
    <w:rsid w:val="00A90B23"/>
    <w:rsid w:val="00A90E90"/>
    <w:rsid w:val="00A911C1"/>
    <w:rsid w:val="00A91339"/>
    <w:rsid w:val="00A91352"/>
    <w:rsid w:val="00A91711"/>
    <w:rsid w:val="00A91750"/>
    <w:rsid w:val="00A91973"/>
    <w:rsid w:val="00A91A16"/>
    <w:rsid w:val="00A91A4B"/>
    <w:rsid w:val="00A91A56"/>
    <w:rsid w:val="00A91D2D"/>
    <w:rsid w:val="00A91DF0"/>
    <w:rsid w:val="00A91EB5"/>
    <w:rsid w:val="00A91EE1"/>
    <w:rsid w:val="00A921AB"/>
    <w:rsid w:val="00A92216"/>
    <w:rsid w:val="00A92218"/>
    <w:rsid w:val="00A92378"/>
    <w:rsid w:val="00A92584"/>
    <w:rsid w:val="00A928F4"/>
    <w:rsid w:val="00A92A19"/>
    <w:rsid w:val="00A92EA5"/>
    <w:rsid w:val="00A930C3"/>
    <w:rsid w:val="00A931A0"/>
    <w:rsid w:val="00A931D0"/>
    <w:rsid w:val="00A933F1"/>
    <w:rsid w:val="00A9345F"/>
    <w:rsid w:val="00A935F3"/>
    <w:rsid w:val="00A937D9"/>
    <w:rsid w:val="00A93AA6"/>
    <w:rsid w:val="00A93B12"/>
    <w:rsid w:val="00A93B61"/>
    <w:rsid w:val="00A93B7F"/>
    <w:rsid w:val="00A93C10"/>
    <w:rsid w:val="00A93F7F"/>
    <w:rsid w:val="00A94200"/>
    <w:rsid w:val="00A94283"/>
    <w:rsid w:val="00A94519"/>
    <w:rsid w:val="00A947CF"/>
    <w:rsid w:val="00A94959"/>
    <w:rsid w:val="00A94CB8"/>
    <w:rsid w:val="00A94F9C"/>
    <w:rsid w:val="00A94FCC"/>
    <w:rsid w:val="00A950C1"/>
    <w:rsid w:val="00A951F0"/>
    <w:rsid w:val="00A952E3"/>
    <w:rsid w:val="00A9544B"/>
    <w:rsid w:val="00A9546D"/>
    <w:rsid w:val="00A9558A"/>
    <w:rsid w:val="00A95626"/>
    <w:rsid w:val="00A95662"/>
    <w:rsid w:val="00A956EB"/>
    <w:rsid w:val="00A9581E"/>
    <w:rsid w:val="00A95A76"/>
    <w:rsid w:val="00A95AF3"/>
    <w:rsid w:val="00A95CCB"/>
    <w:rsid w:val="00A95E40"/>
    <w:rsid w:val="00A95E8C"/>
    <w:rsid w:val="00A9600F"/>
    <w:rsid w:val="00A96116"/>
    <w:rsid w:val="00A961B0"/>
    <w:rsid w:val="00A96613"/>
    <w:rsid w:val="00A96664"/>
    <w:rsid w:val="00A96846"/>
    <w:rsid w:val="00A96A47"/>
    <w:rsid w:val="00A96AD7"/>
    <w:rsid w:val="00A96AF4"/>
    <w:rsid w:val="00A96AFC"/>
    <w:rsid w:val="00A96BD9"/>
    <w:rsid w:val="00A96C45"/>
    <w:rsid w:val="00A96C7E"/>
    <w:rsid w:val="00A96CDD"/>
    <w:rsid w:val="00A96E1E"/>
    <w:rsid w:val="00A96F41"/>
    <w:rsid w:val="00A9700D"/>
    <w:rsid w:val="00A97933"/>
    <w:rsid w:val="00A97CA8"/>
    <w:rsid w:val="00A97D0D"/>
    <w:rsid w:val="00A97D3C"/>
    <w:rsid w:val="00A97F96"/>
    <w:rsid w:val="00AA0045"/>
    <w:rsid w:val="00AA012D"/>
    <w:rsid w:val="00AA01FE"/>
    <w:rsid w:val="00AA0203"/>
    <w:rsid w:val="00AA0258"/>
    <w:rsid w:val="00AA05C4"/>
    <w:rsid w:val="00AA07DE"/>
    <w:rsid w:val="00AA083B"/>
    <w:rsid w:val="00AA0873"/>
    <w:rsid w:val="00AA0892"/>
    <w:rsid w:val="00AA08D7"/>
    <w:rsid w:val="00AA0EED"/>
    <w:rsid w:val="00AA0F68"/>
    <w:rsid w:val="00AA1066"/>
    <w:rsid w:val="00AA116E"/>
    <w:rsid w:val="00AA12FD"/>
    <w:rsid w:val="00AA1339"/>
    <w:rsid w:val="00AA13FB"/>
    <w:rsid w:val="00AA144A"/>
    <w:rsid w:val="00AA151B"/>
    <w:rsid w:val="00AA168F"/>
    <w:rsid w:val="00AA16D1"/>
    <w:rsid w:val="00AA181E"/>
    <w:rsid w:val="00AA1858"/>
    <w:rsid w:val="00AA1935"/>
    <w:rsid w:val="00AA1B0F"/>
    <w:rsid w:val="00AA1B41"/>
    <w:rsid w:val="00AA1B49"/>
    <w:rsid w:val="00AA1BA0"/>
    <w:rsid w:val="00AA1E4F"/>
    <w:rsid w:val="00AA1EBF"/>
    <w:rsid w:val="00AA2252"/>
    <w:rsid w:val="00AA23FC"/>
    <w:rsid w:val="00AA2534"/>
    <w:rsid w:val="00AA26F3"/>
    <w:rsid w:val="00AA2780"/>
    <w:rsid w:val="00AA2783"/>
    <w:rsid w:val="00AA2A8C"/>
    <w:rsid w:val="00AA2C8C"/>
    <w:rsid w:val="00AA2CF5"/>
    <w:rsid w:val="00AA302F"/>
    <w:rsid w:val="00AA31C2"/>
    <w:rsid w:val="00AA31E1"/>
    <w:rsid w:val="00AA3282"/>
    <w:rsid w:val="00AA32B0"/>
    <w:rsid w:val="00AA3352"/>
    <w:rsid w:val="00AA339D"/>
    <w:rsid w:val="00AA348C"/>
    <w:rsid w:val="00AA3678"/>
    <w:rsid w:val="00AA36B0"/>
    <w:rsid w:val="00AA36CF"/>
    <w:rsid w:val="00AA36F0"/>
    <w:rsid w:val="00AA392C"/>
    <w:rsid w:val="00AA3AFC"/>
    <w:rsid w:val="00AA3B5E"/>
    <w:rsid w:val="00AA3E09"/>
    <w:rsid w:val="00AA3F73"/>
    <w:rsid w:val="00AA3F91"/>
    <w:rsid w:val="00AA400C"/>
    <w:rsid w:val="00AA40BE"/>
    <w:rsid w:val="00AA4162"/>
    <w:rsid w:val="00AA486E"/>
    <w:rsid w:val="00AA48E9"/>
    <w:rsid w:val="00AA4A71"/>
    <w:rsid w:val="00AA4ABD"/>
    <w:rsid w:val="00AA4B05"/>
    <w:rsid w:val="00AA4B7A"/>
    <w:rsid w:val="00AA4C4E"/>
    <w:rsid w:val="00AA4E33"/>
    <w:rsid w:val="00AA500E"/>
    <w:rsid w:val="00AA5209"/>
    <w:rsid w:val="00AA5260"/>
    <w:rsid w:val="00AA5286"/>
    <w:rsid w:val="00AA536E"/>
    <w:rsid w:val="00AA582A"/>
    <w:rsid w:val="00AA59B0"/>
    <w:rsid w:val="00AA5A3F"/>
    <w:rsid w:val="00AA5A77"/>
    <w:rsid w:val="00AA5C18"/>
    <w:rsid w:val="00AA5D55"/>
    <w:rsid w:val="00AA60E5"/>
    <w:rsid w:val="00AA60E9"/>
    <w:rsid w:val="00AA6486"/>
    <w:rsid w:val="00AA6582"/>
    <w:rsid w:val="00AA67B4"/>
    <w:rsid w:val="00AA6968"/>
    <w:rsid w:val="00AA6BEC"/>
    <w:rsid w:val="00AA6D73"/>
    <w:rsid w:val="00AA6D80"/>
    <w:rsid w:val="00AA6E06"/>
    <w:rsid w:val="00AA6E6A"/>
    <w:rsid w:val="00AA7006"/>
    <w:rsid w:val="00AA714A"/>
    <w:rsid w:val="00AA72C8"/>
    <w:rsid w:val="00AA7454"/>
    <w:rsid w:val="00AA7456"/>
    <w:rsid w:val="00AA74FB"/>
    <w:rsid w:val="00AA7514"/>
    <w:rsid w:val="00AA7527"/>
    <w:rsid w:val="00AA7593"/>
    <w:rsid w:val="00AA782D"/>
    <w:rsid w:val="00AA793F"/>
    <w:rsid w:val="00AA7CAC"/>
    <w:rsid w:val="00AA7CCF"/>
    <w:rsid w:val="00AA7DA2"/>
    <w:rsid w:val="00AA7DB1"/>
    <w:rsid w:val="00AA7F87"/>
    <w:rsid w:val="00AB0006"/>
    <w:rsid w:val="00AB0035"/>
    <w:rsid w:val="00AB00A3"/>
    <w:rsid w:val="00AB00BA"/>
    <w:rsid w:val="00AB01F2"/>
    <w:rsid w:val="00AB041B"/>
    <w:rsid w:val="00AB05D4"/>
    <w:rsid w:val="00AB0B21"/>
    <w:rsid w:val="00AB0C18"/>
    <w:rsid w:val="00AB0DB1"/>
    <w:rsid w:val="00AB0EA3"/>
    <w:rsid w:val="00AB0EBD"/>
    <w:rsid w:val="00AB1038"/>
    <w:rsid w:val="00AB11FD"/>
    <w:rsid w:val="00AB1377"/>
    <w:rsid w:val="00AB137C"/>
    <w:rsid w:val="00AB13F7"/>
    <w:rsid w:val="00AB140B"/>
    <w:rsid w:val="00AB146F"/>
    <w:rsid w:val="00AB150D"/>
    <w:rsid w:val="00AB153F"/>
    <w:rsid w:val="00AB168D"/>
    <w:rsid w:val="00AB16F7"/>
    <w:rsid w:val="00AB1788"/>
    <w:rsid w:val="00AB17AF"/>
    <w:rsid w:val="00AB1898"/>
    <w:rsid w:val="00AB1A39"/>
    <w:rsid w:val="00AB1A9D"/>
    <w:rsid w:val="00AB1EDA"/>
    <w:rsid w:val="00AB2100"/>
    <w:rsid w:val="00AB2176"/>
    <w:rsid w:val="00AB217A"/>
    <w:rsid w:val="00AB21D3"/>
    <w:rsid w:val="00AB23B6"/>
    <w:rsid w:val="00AB264C"/>
    <w:rsid w:val="00AB28FE"/>
    <w:rsid w:val="00AB293D"/>
    <w:rsid w:val="00AB29A8"/>
    <w:rsid w:val="00AB29B9"/>
    <w:rsid w:val="00AB2A05"/>
    <w:rsid w:val="00AB2B24"/>
    <w:rsid w:val="00AB2B2A"/>
    <w:rsid w:val="00AB2BE3"/>
    <w:rsid w:val="00AB2D1C"/>
    <w:rsid w:val="00AB2D22"/>
    <w:rsid w:val="00AB2D3D"/>
    <w:rsid w:val="00AB2D5A"/>
    <w:rsid w:val="00AB306E"/>
    <w:rsid w:val="00AB315F"/>
    <w:rsid w:val="00AB338C"/>
    <w:rsid w:val="00AB341F"/>
    <w:rsid w:val="00AB35CA"/>
    <w:rsid w:val="00AB35EF"/>
    <w:rsid w:val="00AB36E3"/>
    <w:rsid w:val="00AB36E4"/>
    <w:rsid w:val="00AB38AD"/>
    <w:rsid w:val="00AB3B49"/>
    <w:rsid w:val="00AB3E2D"/>
    <w:rsid w:val="00AB3E33"/>
    <w:rsid w:val="00AB3E96"/>
    <w:rsid w:val="00AB3EEC"/>
    <w:rsid w:val="00AB3F5F"/>
    <w:rsid w:val="00AB4052"/>
    <w:rsid w:val="00AB41BF"/>
    <w:rsid w:val="00AB41E3"/>
    <w:rsid w:val="00AB45CC"/>
    <w:rsid w:val="00AB4672"/>
    <w:rsid w:val="00AB4729"/>
    <w:rsid w:val="00AB473D"/>
    <w:rsid w:val="00AB48BF"/>
    <w:rsid w:val="00AB4961"/>
    <w:rsid w:val="00AB499C"/>
    <w:rsid w:val="00AB4D08"/>
    <w:rsid w:val="00AB4D3F"/>
    <w:rsid w:val="00AB4D59"/>
    <w:rsid w:val="00AB4D75"/>
    <w:rsid w:val="00AB4E1C"/>
    <w:rsid w:val="00AB4EE5"/>
    <w:rsid w:val="00AB4F6A"/>
    <w:rsid w:val="00AB50B7"/>
    <w:rsid w:val="00AB51C0"/>
    <w:rsid w:val="00AB51F1"/>
    <w:rsid w:val="00AB529A"/>
    <w:rsid w:val="00AB5353"/>
    <w:rsid w:val="00AB53AD"/>
    <w:rsid w:val="00AB5A3C"/>
    <w:rsid w:val="00AB5A59"/>
    <w:rsid w:val="00AB5B40"/>
    <w:rsid w:val="00AB5BFE"/>
    <w:rsid w:val="00AB5D43"/>
    <w:rsid w:val="00AB5EC4"/>
    <w:rsid w:val="00AB62C0"/>
    <w:rsid w:val="00AB638A"/>
    <w:rsid w:val="00AB6541"/>
    <w:rsid w:val="00AB654D"/>
    <w:rsid w:val="00AB655F"/>
    <w:rsid w:val="00AB67B8"/>
    <w:rsid w:val="00AB68F2"/>
    <w:rsid w:val="00AB6CDE"/>
    <w:rsid w:val="00AB6DEF"/>
    <w:rsid w:val="00AB6E3B"/>
    <w:rsid w:val="00AB70F6"/>
    <w:rsid w:val="00AB71F0"/>
    <w:rsid w:val="00AB728E"/>
    <w:rsid w:val="00AB7517"/>
    <w:rsid w:val="00AB7540"/>
    <w:rsid w:val="00AB755D"/>
    <w:rsid w:val="00AB75E5"/>
    <w:rsid w:val="00AB794D"/>
    <w:rsid w:val="00AB7A1E"/>
    <w:rsid w:val="00AB7B13"/>
    <w:rsid w:val="00AB7C5F"/>
    <w:rsid w:val="00AB7D1B"/>
    <w:rsid w:val="00AB7D66"/>
    <w:rsid w:val="00AB7DE3"/>
    <w:rsid w:val="00AB7F33"/>
    <w:rsid w:val="00AC0001"/>
    <w:rsid w:val="00AC0119"/>
    <w:rsid w:val="00AC01C8"/>
    <w:rsid w:val="00AC03DC"/>
    <w:rsid w:val="00AC0539"/>
    <w:rsid w:val="00AC061A"/>
    <w:rsid w:val="00AC069E"/>
    <w:rsid w:val="00AC0CB8"/>
    <w:rsid w:val="00AC0D3F"/>
    <w:rsid w:val="00AC1018"/>
    <w:rsid w:val="00AC1049"/>
    <w:rsid w:val="00AC1170"/>
    <w:rsid w:val="00AC1175"/>
    <w:rsid w:val="00AC119C"/>
    <w:rsid w:val="00AC1285"/>
    <w:rsid w:val="00AC12FC"/>
    <w:rsid w:val="00AC147D"/>
    <w:rsid w:val="00AC15F2"/>
    <w:rsid w:val="00AC1726"/>
    <w:rsid w:val="00AC18B1"/>
    <w:rsid w:val="00AC1953"/>
    <w:rsid w:val="00AC1AE2"/>
    <w:rsid w:val="00AC1C91"/>
    <w:rsid w:val="00AC1E99"/>
    <w:rsid w:val="00AC2010"/>
    <w:rsid w:val="00AC2061"/>
    <w:rsid w:val="00AC20A4"/>
    <w:rsid w:val="00AC21FC"/>
    <w:rsid w:val="00AC2562"/>
    <w:rsid w:val="00AC26AE"/>
    <w:rsid w:val="00AC26B9"/>
    <w:rsid w:val="00AC28BE"/>
    <w:rsid w:val="00AC2947"/>
    <w:rsid w:val="00AC29E7"/>
    <w:rsid w:val="00AC2CF8"/>
    <w:rsid w:val="00AC2DED"/>
    <w:rsid w:val="00AC2EEF"/>
    <w:rsid w:val="00AC3131"/>
    <w:rsid w:val="00AC3188"/>
    <w:rsid w:val="00AC3397"/>
    <w:rsid w:val="00AC34DF"/>
    <w:rsid w:val="00AC3509"/>
    <w:rsid w:val="00AC3602"/>
    <w:rsid w:val="00AC380F"/>
    <w:rsid w:val="00AC3973"/>
    <w:rsid w:val="00AC3AD7"/>
    <w:rsid w:val="00AC3C01"/>
    <w:rsid w:val="00AC3E47"/>
    <w:rsid w:val="00AC3E9C"/>
    <w:rsid w:val="00AC3F43"/>
    <w:rsid w:val="00AC3F45"/>
    <w:rsid w:val="00AC4003"/>
    <w:rsid w:val="00AC40F6"/>
    <w:rsid w:val="00AC42B6"/>
    <w:rsid w:val="00AC433F"/>
    <w:rsid w:val="00AC43F9"/>
    <w:rsid w:val="00AC44B4"/>
    <w:rsid w:val="00AC48C4"/>
    <w:rsid w:val="00AC4A44"/>
    <w:rsid w:val="00AC4B09"/>
    <w:rsid w:val="00AC4F94"/>
    <w:rsid w:val="00AC5197"/>
    <w:rsid w:val="00AC5343"/>
    <w:rsid w:val="00AC55A8"/>
    <w:rsid w:val="00AC55E7"/>
    <w:rsid w:val="00AC579E"/>
    <w:rsid w:val="00AC5A34"/>
    <w:rsid w:val="00AC5BAF"/>
    <w:rsid w:val="00AC5D7D"/>
    <w:rsid w:val="00AC5E17"/>
    <w:rsid w:val="00AC5E75"/>
    <w:rsid w:val="00AC5EFC"/>
    <w:rsid w:val="00AC5F62"/>
    <w:rsid w:val="00AC5FE3"/>
    <w:rsid w:val="00AC619C"/>
    <w:rsid w:val="00AC629E"/>
    <w:rsid w:val="00AC6405"/>
    <w:rsid w:val="00AC6443"/>
    <w:rsid w:val="00AC64E8"/>
    <w:rsid w:val="00AC657F"/>
    <w:rsid w:val="00AC66C3"/>
    <w:rsid w:val="00AC679B"/>
    <w:rsid w:val="00AC681C"/>
    <w:rsid w:val="00AC6958"/>
    <w:rsid w:val="00AC6C6A"/>
    <w:rsid w:val="00AC6CE5"/>
    <w:rsid w:val="00AC6EF0"/>
    <w:rsid w:val="00AC6EF8"/>
    <w:rsid w:val="00AC7028"/>
    <w:rsid w:val="00AC70D6"/>
    <w:rsid w:val="00AC7137"/>
    <w:rsid w:val="00AC715B"/>
    <w:rsid w:val="00AC71FF"/>
    <w:rsid w:val="00AC7210"/>
    <w:rsid w:val="00AC7212"/>
    <w:rsid w:val="00AC73D0"/>
    <w:rsid w:val="00AC746D"/>
    <w:rsid w:val="00AC752F"/>
    <w:rsid w:val="00AC76AD"/>
    <w:rsid w:val="00AC77E1"/>
    <w:rsid w:val="00AC7860"/>
    <w:rsid w:val="00AC7904"/>
    <w:rsid w:val="00AC7938"/>
    <w:rsid w:val="00AC7D4B"/>
    <w:rsid w:val="00AD00C9"/>
    <w:rsid w:val="00AD01D7"/>
    <w:rsid w:val="00AD02AB"/>
    <w:rsid w:val="00AD0471"/>
    <w:rsid w:val="00AD04E2"/>
    <w:rsid w:val="00AD05C9"/>
    <w:rsid w:val="00AD074A"/>
    <w:rsid w:val="00AD090D"/>
    <w:rsid w:val="00AD0A6C"/>
    <w:rsid w:val="00AD0CDC"/>
    <w:rsid w:val="00AD0F63"/>
    <w:rsid w:val="00AD1018"/>
    <w:rsid w:val="00AD10B7"/>
    <w:rsid w:val="00AD1155"/>
    <w:rsid w:val="00AD119E"/>
    <w:rsid w:val="00AD148A"/>
    <w:rsid w:val="00AD14BB"/>
    <w:rsid w:val="00AD1618"/>
    <w:rsid w:val="00AD171A"/>
    <w:rsid w:val="00AD1BED"/>
    <w:rsid w:val="00AD1C25"/>
    <w:rsid w:val="00AD1CDC"/>
    <w:rsid w:val="00AD1F67"/>
    <w:rsid w:val="00AD2134"/>
    <w:rsid w:val="00AD22AC"/>
    <w:rsid w:val="00AD2387"/>
    <w:rsid w:val="00AD245E"/>
    <w:rsid w:val="00AD2480"/>
    <w:rsid w:val="00AD2620"/>
    <w:rsid w:val="00AD27DC"/>
    <w:rsid w:val="00AD27FA"/>
    <w:rsid w:val="00AD2851"/>
    <w:rsid w:val="00AD2865"/>
    <w:rsid w:val="00AD2882"/>
    <w:rsid w:val="00AD28DF"/>
    <w:rsid w:val="00AD295C"/>
    <w:rsid w:val="00AD2BCA"/>
    <w:rsid w:val="00AD2ED5"/>
    <w:rsid w:val="00AD31F6"/>
    <w:rsid w:val="00AD3249"/>
    <w:rsid w:val="00AD3431"/>
    <w:rsid w:val="00AD353D"/>
    <w:rsid w:val="00AD3A54"/>
    <w:rsid w:val="00AD3AB0"/>
    <w:rsid w:val="00AD3D0B"/>
    <w:rsid w:val="00AD3DD8"/>
    <w:rsid w:val="00AD41A7"/>
    <w:rsid w:val="00AD429D"/>
    <w:rsid w:val="00AD4346"/>
    <w:rsid w:val="00AD4358"/>
    <w:rsid w:val="00AD4426"/>
    <w:rsid w:val="00AD476F"/>
    <w:rsid w:val="00AD47A1"/>
    <w:rsid w:val="00AD4ACA"/>
    <w:rsid w:val="00AD4DA4"/>
    <w:rsid w:val="00AD4E79"/>
    <w:rsid w:val="00AD4F92"/>
    <w:rsid w:val="00AD50B0"/>
    <w:rsid w:val="00AD5101"/>
    <w:rsid w:val="00AD5115"/>
    <w:rsid w:val="00AD5143"/>
    <w:rsid w:val="00AD52F0"/>
    <w:rsid w:val="00AD552D"/>
    <w:rsid w:val="00AD5618"/>
    <w:rsid w:val="00AD5830"/>
    <w:rsid w:val="00AD59CE"/>
    <w:rsid w:val="00AD5BCE"/>
    <w:rsid w:val="00AD5C6D"/>
    <w:rsid w:val="00AD5CC9"/>
    <w:rsid w:val="00AD5D0C"/>
    <w:rsid w:val="00AD5F9A"/>
    <w:rsid w:val="00AD6402"/>
    <w:rsid w:val="00AD6424"/>
    <w:rsid w:val="00AD6442"/>
    <w:rsid w:val="00AD6532"/>
    <w:rsid w:val="00AD666B"/>
    <w:rsid w:val="00AD6737"/>
    <w:rsid w:val="00AD673D"/>
    <w:rsid w:val="00AD682E"/>
    <w:rsid w:val="00AD691A"/>
    <w:rsid w:val="00AD6979"/>
    <w:rsid w:val="00AD69DD"/>
    <w:rsid w:val="00AD6AB0"/>
    <w:rsid w:val="00AD6B24"/>
    <w:rsid w:val="00AD6BFD"/>
    <w:rsid w:val="00AD6C83"/>
    <w:rsid w:val="00AD6CDD"/>
    <w:rsid w:val="00AD6DD5"/>
    <w:rsid w:val="00AD6F5C"/>
    <w:rsid w:val="00AD6FFD"/>
    <w:rsid w:val="00AD70A2"/>
    <w:rsid w:val="00AD70CA"/>
    <w:rsid w:val="00AD70DD"/>
    <w:rsid w:val="00AD713E"/>
    <w:rsid w:val="00AD726E"/>
    <w:rsid w:val="00AD74E5"/>
    <w:rsid w:val="00AD75BB"/>
    <w:rsid w:val="00AD7705"/>
    <w:rsid w:val="00AD7733"/>
    <w:rsid w:val="00AD7783"/>
    <w:rsid w:val="00AD77E0"/>
    <w:rsid w:val="00AD780A"/>
    <w:rsid w:val="00AD7962"/>
    <w:rsid w:val="00AD79AE"/>
    <w:rsid w:val="00AD7CD5"/>
    <w:rsid w:val="00AD7CE6"/>
    <w:rsid w:val="00AD7DC6"/>
    <w:rsid w:val="00AD7DE5"/>
    <w:rsid w:val="00AD7E29"/>
    <w:rsid w:val="00AD7E88"/>
    <w:rsid w:val="00AD7ECD"/>
    <w:rsid w:val="00AE0259"/>
    <w:rsid w:val="00AE030D"/>
    <w:rsid w:val="00AE03BC"/>
    <w:rsid w:val="00AE03F1"/>
    <w:rsid w:val="00AE0444"/>
    <w:rsid w:val="00AE05A1"/>
    <w:rsid w:val="00AE05A6"/>
    <w:rsid w:val="00AE08E9"/>
    <w:rsid w:val="00AE0945"/>
    <w:rsid w:val="00AE0A3A"/>
    <w:rsid w:val="00AE0A7B"/>
    <w:rsid w:val="00AE0B67"/>
    <w:rsid w:val="00AE0C4E"/>
    <w:rsid w:val="00AE0DA6"/>
    <w:rsid w:val="00AE0DB7"/>
    <w:rsid w:val="00AE0E3A"/>
    <w:rsid w:val="00AE15CD"/>
    <w:rsid w:val="00AE19E6"/>
    <w:rsid w:val="00AE19FE"/>
    <w:rsid w:val="00AE1CB5"/>
    <w:rsid w:val="00AE1D55"/>
    <w:rsid w:val="00AE1D6E"/>
    <w:rsid w:val="00AE2023"/>
    <w:rsid w:val="00AE20BF"/>
    <w:rsid w:val="00AE2209"/>
    <w:rsid w:val="00AE226C"/>
    <w:rsid w:val="00AE2369"/>
    <w:rsid w:val="00AE2448"/>
    <w:rsid w:val="00AE24E6"/>
    <w:rsid w:val="00AE2523"/>
    <w:rsid w:val="00AE25D0"/>
    <w:rsid w:val="00AE2709"/>
    <w:rsid w:val="00AE2891"/>
    <w:rsid w:val="00AE29B1"/>
    <w:rsid w:val="00AE2A61"/>
    <w:rsid w:val="00AE2BE8"/>
    <w:rsid w:val="00AE2F43"/>
    <w:rsid w:val="00AE31EB"/>
    <w:rsid w:val="00AE3238"/>
    <w:rsid w:val="00AE33F5"/>
    <w:rsid w:val="00AE357F"/>
    <w:rsid w:val="00AE35C7"/>
    <w:rsid w:val="00AE3754"/>
    <w:rsid w:val="00AE3817"/>
    <w:rsid w:val="00AE3AB0"/>
    <w:rsid w:val="00AE3C92"/>
    <w:rsid w:val="00AE3D1E"/>
    <w:rsid w:val="00AE3D5D"/>
    <w:rsid w:val="00AE3DC8"/>
    <w:rsid w:val="00AE3E01"/>
    <w:rsid w:val="00AE3E75"/>
    <w:rsid w:val="00AE3FB8"/>
    <w:rsid w:val="00AE40D0"/>
    <w:rsid w:val="00AE45CD"/>
    <w:rsid w:val="00AE4704"/>
    <w:rsid w:val="00AE473E"/>
    <w:rsid w:val="00AE485E"/>
    <w:rsid w:val="00AE4945"/>
    <w:rsid w:val="00AE4A2F"/>
    <w:rsid w:val="00AE4A96"/>
    <w:rsid w:val="00AE4AED"/>
    <w:rsid w:val="00AE4C78"/>
    <w:rsid w:val="00AE4D1E"/>
    <w:rsid w:val="00AE4D42"/>
    <w:rsid w:val="00AE4E3A"/>
    <w:rsid w:val="00AE4E8D"/>
    <w:rsid w:val="00AE52D2"/>
    <w:rsid w:val="00AE54B3"/>
    <w:rsid w:val="00AE54C9"/>
    <w:rsid w:val="00AE5506"/>
    <w:rsid w:val="00AE56EE"/>
    <w:rsid w:val="00AE56EF"/>
    <w:rsid w:val="00AE59D1"/>
    <w:rsid w:val="00AE5A54"/>
    <w:rsid w:val="00AE5C87"/>
    <w:rsid w:val="00AE5E9D"/>
    <w:rsid w:val="00AE608D"/>
    <w:rsid w:val="00AE6228"/>
    <w:rsid w:val="00AE6452"/>
    <w:rsid w:val="00AE66E6"/>
    <w:rsid w:val="00AE6763"/>
    <w:rsid w:val="00AE67FF"/>
    <w:rsid w:val="00AE6871"/>
    <w:rsid w:val="00AE6941"/>
    <w:rsid w:val="00AE69CD"/>
    <w:rsid w:val="00AE69F3"/>
    <w:rsid w:val="00AE747E"/>
    <w:rsid w:val="00AE75F2"/>
    <w:rsid w:val="00AE762D"/>
    <w:rsid w:val="00AE7776"/>
    <w:rsid w:val="00AE77B3"/>
    <w:rsid w:val="00AE79B6"/>
    <w:rsid w:val="00AE7EA0"/>
    <w:rsid w:val="00AE7ECB"/>
    <w:rsid w:val="00AE7F25"/>
    <w:rsid w:val="00AE7F4D"/>
    <w:rsid w:val="00AF0042"/>
    <w:rsid w:val="00AF0174"/>
    <w:rsid w:val="00AF023B"/>
    <w:rsid w:val="00AF0293"/>
    <w:rsid w:val="00AF03AE"/>
    <w:rsid w:val="00AF0A78"/>
    <w:rsid w:val="00AF0D37"/>
    <w:rsid w:val="00AF0D71"/>
    <w:rsid w:val="00AF0F21"/>
    <w:rsid w:val="00AF0F78"/>
    <w:rsid w:val="00AF1054"/>
    <w:rsid w:val="00AF110F"/>
    <w:rsid w:val="00AF1252"/>
    <w:rsid w:val="00AF13AC"/>
    <w:rsid w:val="00AF13D3"/>
    <w:rsid w:val="00AF177F"/>
    <w:rsid w:val="00AF17F5"/>
    <w:rsid w:val="00AF1972"/>
    <w:rsid w:val="00AF1C55"/>
    <w:rsid w:val="00AF1C8D"/>
    <w:rsid w:val="00AF2196"/>
    <w:rsid w:val="00AF2237"/>
    <w:rsid w:val="00AF22BE"/>
    <w:rsid w:val="00AF22EF"/>
    <w:rsid w:val="00AF2315"/>
    <w:rsid w:val="00AF24F3"/>
    <w:rsid w:val="00AF2659"/>
    <w:rsid w:val="00AF2799"/>
    <w:rsid w:val="00AF287F"/>
    <w:rsid w:val="00AF28A6"/>
    <w:rsid w:val="00AF2A8A"/>
    <w:rsid w:val="00AF2B2A"/>
    <w:rsid w:val="00AF2C6C"/>
    <w:rsid w:val="00AF2D9C"/>
    <w:rsid w:val="00AF2E47"/>
    <w:rsid w:val="00AF2EB9"/>
    <w:rsid w:val="00AF2EE8"/>
    <w:rsid w:val="00AF2FA9"/>
    <w:rsid w:val="00AF3086"/>
    <w:rsid w:val="00AF3505"/>
    <w:rsid w:val="00AF359C"/>
    <w:rsid w:val="00AF359F"/>
    <w:rsid w:val="00AF38C4"/>
    <w:rsid w:val="00AF38F5"/>
    <w:rsid w:val="00AF3919"/>
    <w:rsid w:val="00AF3D10"/>
    <w:rsid w:val="00AF3D74"/>
    <w:rsid w:val="00AF3ED8"/>
    <w:rsid w:val="00AF3F6B"/>
    <w:rsid w:val="00AF40A1"/>
    <w:rsid w:val="00AF423B"/>
    <w:rsid w:val="00AF42AD"/>
    <w:rsid w:val="00AF42E4"/>
    <w:rsid w:val="00AF4465"/>
    <w:rsid w:val="00AF4549"/>
    <w:rsid w:val="00AF46EF"/>
    <w:rsid w:val="00AF470A"/>
    <w:rsid w:val="00AF474C"/>
    <w:rsid w:val="00AF4754"/>
    <w:rsid w:val="00AF4AFB"/>
    <w:rsid w:val="00AF4F02"/>
    <w:rsid w:val="00AF4F76"/>
    <w:rsid w:val="00AF5031"/>
    <w:rsid w:val="00AF5085"/>
    <w:rsid w:val="00AF509C"/>
    <w:rsid w:val="00AF50A6"/>
    <w:rsid w:val="00AF5127"/>
    <w:rsid w:val="00AF54D7"/>
    <w:rsid w:val="00AF553A"/>
    <w:rsid w:val="00AF5599"/>
    <w:rsid w:val="00AF559C"/>
    <w:rsid w:val="00AF5911"/>
    <w:rsid w:val="00AF5A40"/>
    <w:rsid w:val="00AF5AE5"/>
    <w:rsid w:val="00AF5B9A"/>
    <w:rsid w:val="00AF5E88"/>
    <w:rsid w:val="00AF5EC4"/>
    <w:rsid w:val="00AF5F91"/>
    <w:rsid w:val="00AF60CE"/>
    <w:rsid w:val="00AF610C"/>
    <w:rsid w:val="00AF6349"/>
    <w:rsid w:val="00AF6531"/>
    <w:rsid w:val="00AF65BC"/>
    <w:rsid w:val="00AF65C5"/>
    <w:rsid w:val="00AF65F2"/>
    <w:rsid w:val="00AF6613"/>
    <w:rsid w:val="00AF6721"/>
    <w:rsid w:val="00AF6844"/>
    <w:rsid w:val="00AF6B5B"/>
    <w:rsid w:val="00AF6D06"/>
    <w:rsid w:val="00AF6D95"/>
    <w:rsid w:val="00AF7031"/>
    <w:rsid w:val="00AF70BD"/>
    <w:rsid w:val="00AF715B"/>
    <w:rsid w:val="00AF7340"/>
    <w:rsid w:val="00AF7485"/>
    <w:rsid w:val="00AF748A"/>
    <w:rsid w:val="00AF76E8"/>
    <w:rsid w:val="00AF7718"/>
    <w:rsid w:val="00AF7723"/>
    <w:rsid w:val="00AF7781"/>
    <w:rsid w:val="00AF7A64"/>
    <w:rsid w:val="00AF7AD1"/>
    <w:rsid w:val="00AF7BF1"/>
    <w:rsid w:val="00AF7CF0"/>
    <w:rsid w:val="00AF7E1E"/>
    <w:rsid w:val="00B00185"/>
    <w:rsid w:val="00B002CD"/>
    <w:rsid w:val="00B0038A"/>
    <w:rsid w:val="00B00436"/>
    <w:rsid w:val="00B00637"/>
    <w:rsid w:val="00B00718"/>
    <w:rsid w:val="00B0076D"/>
    <w:rsid w:val="00B007DD"/>
    <w:rsid w:val="00B008E5"/>
    <w:rsid w:val="00B00918"/>
    <w:rsid w:val="00B00921"/>
    <w:rsid w:val="00B00949"/>
    <w:rsid w:val="00B00986"/>
    <w:rsid w:val="00B009BD"/>
    <w:rsid w:val="00B00A1E"/>
    <w:rsid w:val="00B00A6A"/>
    <w:rsid w:val="00B00C3A"/>
    <w:rsid w:val="00B00C72"/>
    <w:rsid w:val="00B00D6F"/>
    <w:rsid w:val="00B00EAC"/>
    <w:rsid w:val="00B00EE5"/>
    <w:rsid w:val="00B00FA0"/>
    <w:rsid w:val="00B01024"/>
    <w:rsid w:val="00B01136"/>
    <w:rsid w:val="00B0127A"/>
    <w:rsid w:val="00B012BA"/>
    <w:rsid w:val="00B01428"/>
    <w:rsid w:val="00B0148C"/>
    <w:rsid w:val="00B014E9"/>
    <w:rsid w:val="00B0159C"/>
    <w:rsid w:val="00B015DC"/>
    <w:rsid w:val="00B01748"/>
    <w:rsid w:val="00B01937"/>
    <w:rsid w:val="00B01978"/>
    <w:rsid w:val="00B019BA"/>
    <w:rsid w:val="00B01B06"/>
    <w:rsid w:val="00B01C40"/>
    <w:rsid w:val="00B01DA8"/>
    <w:rsid w:val="00B02035"/>
    <w:rsid w:val="00B020EC"/>
    <w:rsid w:val="00B021D3"/>
    <w:rsid w:val="00B02390"/>
    <w:rsid w:val="00B0260C"/>
    <w:rsid w:val="00B0262F"/>
    <w:rsid w:val="00B0275C"/>
    <w:rsid w:val="00B027CC"/>
    <w:rsid w:val="00B0284F"/>
    <w:rsid w:val="00B02A02"/>
    <w:rsid w:val="00B02A0A"/>
    <w:rsid w:val="00B02B5B"/>
    <w:rsid w:val="00B03032"/>
    <w:rsid w:val="00B030A6"/>
    <w:rsid w:val="00B03230"/>
    <w:rsid w:val="00B03342"/>
    <w:rsid w:val="00B034EE"/>
    <w:rsid w:val="00B03560"/>
    <w:rsid w:val="00B03724"/>
    <w:rsid w:val="00B03A2C"/>
    <w:rsid w:val="00B03A82"/>
    <w:rsid w:val="00B03F79"/>
    <w:rsid w:val="00B03FA9"/>
    <w:rsid w:val="00B04207"/>
    <w:rsid w:val="00B0432F"/>
    <w:rsid w:val="00B04370"/>
    <w:rsid w:val="00B043AC"/>
    <w:rsid w:val="00B04529"/>
    <w:rsid w:val="00B0452B"/>
    <w:rsid w:val="00B0467B"/>
    <w:rsid w:val="00B04690"/>
    <w:rsid w:val="00B047CD"/>
    <w:rsid w:val="00B04861"/>
    <w:rsid w:val="00B04944"/>
    <w:rsid w:val="00B0499A"/>
    <w:rsid w:val="00B04A60"/>
    <w:rsid w:val="00B04CAF"/>
    <w:rsid w:val="00B04D09"/>
    <w:rsid w:val="00B04D6E"/>
    <w:rsid w:val="00B04D7F"/>
    <w:rsid w:val="00B04DE0"/>
    <w:rsid w:val="00B04E61"/>
    <w:rsid w:val="00B04E65"/>
    <w:rsid w:val="00B05189"/>
    <w:rsid w:val="00B055B0"/>
    <w:rsid w:val="00B055C6"/>
    <w:rsid w:val="00B05908"/>
    <w:rsid w:val="00B05AD4"/>
    <w:rsid w:val="00B05AFD"/>
    <w:rsid w:val="00B05C14"/>
    <w:rsid w:val="00B05D0E"/>
    <w:rsid w:val="00B05EA3"/>
    <w:rsid w:val="00B0609B"/>
    <w:rsid w:val="00B060F4"/>
    <w:rsid w:val="00B0627B"/>
    <w:rsid w:val="00B0646F"/>
    <w:rsid w:val="00B0656B"/>
    <w:rsid w:val="00B0670C"/>
    <w:rsid w:val="00B0672A"/>
    <w:rsid w:val="00B069A8"/>
    <w:rsid w:val="00B069D2"/>
    <w:rsid w:val="00B06A87"/>
    <w:rsid w:val="00B06B7A"/>
    <w:rsid w:val="00B06C34"/>
    <w:rsid w:val="00B06CB2"/>
    <w:rsid w:val="00B06CC7"/>
    <w:rsid w:val="00B06E5C"/>
    <w:rsid w:val="00B06EB0"/>
    <w:rsid w:val="00B06EE4"/>
    <w:rsid w:val="00B0704F"/>
    <w:rsid w:val="00B07136"/>
    <w:rsid w:val="00B07315"/>
    <w:rsid w:val="00B07518"/>
    <w:rsid w:val="00B075D0"/>
    <w:rsid w:val="00B0762D"/>
    <w:rsid w:val="00B07659"/>
    <w:rsid w:val="00B07776"/>
    <w:rsid w:val="00B077B4"/>
    <w:rsid w:val="00B07876"/>
    <w:rsid w:val="00B07AF3"/>
    <w:rsid w:val="00B07DAF"/>
    <w:rsid w:val="00B07F0E"/>
    <w:rsid w:val="00B07FF5"/>
    <w:rsid w:val="00B10252"/>
    <w:rsid w:val="00B1032B"/>
    <w:rsid w:val="00B103FA"/>
    <w:rsid w:val="00B1047F"/>
    <w:rsid w:val="00B105A0"/>
    <w:rsid w:val="00B105A4"/>
    <w:rsid w:val="00B105B7"/>
    <w:rsid w:val="00B1090D"/>
    <w:rsid w:val="00B1091F"/>
    <w:rsid w:val="00B1094C"/>
    <w:rsid w:val="00B109BD"/>
    <w:rsid w:val="00B109DF"/>
    <w:rsid w:val="00B109ED"/>
    <w:rsid w:val="00B10A5A"/>
    <w:rsid w:val="00B10A62"/>
    <w:rsid w:val="00B10C66"/>
    <w:rsid w:val="00B10C9E"/>
    <w:rsid w:val="00B10D09"/>
    <w:rsid w:val="00B10DA0"/>
    <w:rsid w:val="00B111AB"/>
    <w:rsid w:val="00B11293"/>
    <w:rsid w:val="00B112B1"/>
    <w:rsid w:val="00B112E9"/>
    <w:rsid w:val="00B115C1"/>
    <w:rsid w:val="00B11940"/>
    <w:rsid w:val="00B11B76"/>
    <w:rsid w:val="00B11BD8"/>
    <w:rsid w:val="00B11C63"/>
    <w:rsid w:val="00B11C9D"/>
    <w:rsid w:val="00B11D3A"/>
    <w:rsid w:val="00B11D63"/>
    <w:rsid w:val="00B11E42"/>
    <w:rsid w:val="00B11FAC"/>
    <w:rsid w:val="00B120D2"/>
    <w:rsid w:val="00B1238E"/>
    <w:rsid w:val="00B1252F"/>
    <w:rsid w:val="00B126D1"/>
    <w:rsid w:val="00B12A98"/>
    <w:rsid w:val="00B12CC4"/>
    <w:rsid w:val="00B12F55"/>
    <w:rsid w:val="00B12F8E"/>
    <w:rsid w:val="00B13046"/>
    <w:rsid w:val="00B1308A"/>
    <w:rsid w:val="00B132E1"/>
    <w:rsid w:val="00B1346F"/>
    <w:rsid w:val="00B134A4"/>
    <w:rsid w:val="00B134C8"/>
    <w:rsid w:val="00B13531"/>
    <w:rsid w:val="00B1357D"/>
    <w:rsid w:val="00B1359F"/>
    <w:rsid w:val="00B135E0"/>
    <w:rsid w:val="00B13608"/>
    <w:rsid w:val="00B13646"/>
    <w:rsid w:val="00B13848"/>
    <w:rsid w:val="00B13C38"/>
    <w:rsid w:val="00B13DDF"/>
    <w:rsid w:val="00B14303"/>
    <w:rsid w:val="00B1449E"/>
    <w:rsid w:val="00B145FB"/>
    <w:rsid w:val="00B14603"/>
    <w:rsid w:val="00B14629"/>
    <w:rsid w:val="00B146BD"/>
    <w:rsid w:val="00B147BB"/>
    <w:rsid w:val="00B147D4"/>
    <w:rsid w:val="00B14946"/>
    <w:rsid w:val="00B14AB4"/>
    <w:rsid w:val="00B14B2B"/>
    <w:rsid w:val="00B14B71"/>
    <w:rsid w:val="00B14CA6"/>
    <w:rsid w:val="00B14E43"/>
    <w:rsid w:val="00B14EE6"/>
    <w:rsid w:val="00B14F6D"/>
    <w:rsid w:val="00B150DA"/>
    <w:rsid w:val="00B150F0"/>
    <w:rsid w:val="00B15272"/>
    <w:rsid w:val="00B15594"/>
    <w:rsid w:val="00B15598"/>
    <w:rsid w:val="00B155C6"/>
    <w:rsid w:val="00B155D9"/>
    <w:rsid w:val="00B15627"/>
    <w:rsid w:val="00B15808"/>
    <w:rsid w:val="00B158E3"/>
    <w:rsid w:val="00B15B7D"/>
    <w:rsid w:val="00B15E1C"/>
    <w:rsid w:val="00B15E42"/>
    <w:rsid w:val="00B15EDC"/>
    <w:rsid w:val="00B15F00"/>
    <w:rsid w:val="00B16118"/>
    <w:rsid w:val="00B16276"/>
    <w:rsid w:val="00B1627D"/>
    <w:rsid w:val="00B163B1"/>
    <w:rsid w:val="00B166BE"/>
    <w:rsid w:val="00B16789"/>
    <w:rsid w:val="00B16946"/>
    <w:rsid w:val="00B169CE"/>
    <w:rsid w:val="00B16A4E"/>
    <w:rsid w:val="00B16AEB"/>
    <w:rsid w:val="00B16BFE"/>
    <w:rsid w:val="00B16DA5"/>
    <w:rsid w:val="00B16E7E"/>
    <w:rsid w:val="00B16F6C"/>
    <w:rsid w:val="00B17049"/>
    <w:rsid w:val="00B172C3"/>
    <w:rsid w:val="00B17321"/>
    <w:rsid w:val="00B1768A"/>
    <w:rsid w:val="00B1772F"/>
    <w:rsid w:val="00B179EE"/>
    <w:rsid w:val="00B17DA1"/>
    <w:rsid w:val="00B17DFC"/>
    <w:rsid w:val="00B17E90"/>
    <w:rsid w:val="00B17E99"/>
    <w:rsid w:val="00B17FBC"/>
    <w:rsid w:val="00B2000E"/>
    <w:rsid w:val="00B2014C"/>
    <w:rsid w:val="00B2027C"/>
    <w:rsid w:val="00B20302"/>
    <w:rsid w:val="00B20385"/>
    <w:rsid w:val="00B205F0"/>
    <w:rsid w:val="00B20998"/>
    <w:rsid w:val="00B20A12"/>
    <w:rsid w:val="00B20B17"/>
    <w:rsid w:val="00B20CE6"/>
    <w:rsid w:val="00B20D1C"/>
    <w:rsid w:val="00B20D6B"/>
    <w:rsid w:val="00B20DA2"/>
    <w:rsid w:val="00B20DE9"/>
    <w:rsid w:val="00B20E1D"/>
    <w:rsid w:val="00B20EF5"/>
    <w:rsid w:val="00B20F58"/>
    <w:rsid w:val="00B2123D"/>
    <w:rsid w:val="00B212E3"/>
    <w:rsid w:val="00B21417"/>
    <w:rsid w:val="00B214EC"/>
    <w:rsid w:val="00B21549"/>
    <w:rsid w:val="00B2170D"/>
    <w:rsid w:val="00B21744"/>
    <w:rsid w:val="00B21848"/>
    <w:rsid w:val="00B2194D"/>
    <w:rsid w:val="00B21A06"/>
    <w:rsid w:val="00B21A18"/>
    <w:rsid w:val="00B21A70"/>
    <w:rsid w:val="00B21A92"/>
    <w:rsid w:val="00B21B34"/>
    <w:rsid w:val="00B21C5D"/>
    <w:rsid w:val="00B21CC2"/>
    <w:rsid w:val="00B21D04"/>
    <w:rsid w:val="00B21E20"/>
    <w:rsid w:val="00B21E4E"/>
    <w:rsid w:val="00B21EB4"/>
    <w:rsid w:val="00B21F29"/>
    <w:rsid w:val="00B21F9C"/>
    <w:rsid w:val="00B220D3"/>
    <w:rsid w:val="00B22211"/>
    <w:rsid w:val="00B2238F"/>
    <w:rsid w:val="00B223C4"/>
    <w:rsid w:val="00B22458"/>
    <w:rsid w:val="00B224A7"/>
    <w:rsid w:val="00B22577"/>
    <w:rsid w:val="00B22586"/>
    <w:rsid w:val="00B2270B"/>
    <w:rsid w:val="00B228FE"/>
    <w:rsid w:val="00B22941"/>
    <w:rsid w:val="00B22946"/>
    <w:rsid w:val="00B229CF"/>
    <w:rsid w:val="00B22B82"/>
    <w:rsid w:val="00B22CFF"/>
    <w:rsid w:val="00B22D62"/>
    <w:rsid w:val="00B22FF5"/>
    <w:rsid w:val="00B2313E"/>
    <w:rsid w:val="00B2315F"/>
    <w:rsid w:val="00B231D8"/>
    <w:rsid w:val="00B23300"/>
    <w:rsid w:val="00B23344"/>
    <w:rsid w:val="00B23390"/>
    <w:rsid w:val="00B233CE"/>
    <w:rsid w:val="00B233FC"/>
    <w:rsid w:val="00B235D7"/>
    <w:rsid w:val="00B23651"/>
    <w:rsid w:val="00B237CB"/>
    <w:rsid w:val="00B23AD9"/>
    <w:rsid w:val="00B23CEB"/>
    <w:rsid w:val="00B23D39"/>
    <w:rsid w:val="00B23E2D"/>
    <w:rsid w:val="00B23FCA"/>
    <w:rsid w:val="00B24125"/>
    <w:rsid w:val="00B24288"/>
    <w:rsid w:val="00B244FF"/>
    <w:rsid w:val="00B247AE"/>
    <w:rsid w:val="00B24906"/>
    <w:rsid w:val="00B2490E"/>
    <w:rsid w:val="00B24945"/>
    <w:rsid w:val="00B24A61"/>
    <w:rsid w:val="00B24EA2"/>
    <w:rsid w:val="00B24F13"/>
    <w:rsid w:val="00B24F25"/>
    <w:rsid w:val="00B24F75"/>
    <w:rsid w:val="00B25198"/>
    <w:rsid w:val="00B2543E"/>
    <w:rsid w:val="00B25548"/>
    <w:rsid w:val="00B255CB"/>
    <w:rsid w:val="00B25624"/>
    <w:rsid w:val="00B25644"/>
    <w:rsid w:val="00B2577F"/>
    <w:rsid w:val="00B25851"/>
    <w:rsid w:val="00B2589A"/>
    <w:rsid w:val="00B258C8"/>
    <w:rsid w:val="00B25914"/>
    <w:rsid w:val="00B25AAF"/>
    <w:rsid w:val="00B25B44"/>
    <w:rsid w:val="00B25BF1"/>
    <w:rsid w:val="00B25CEA"/>
    <w:rsid w:val="00B25D9C"/>
    <w:rsid w:val="00B2614A"/>
    <w:rsid w:val="00B261C0"/>
    <w:rsid w:val="00B26307"/>
    <w:rsid w:val="00B265D4"/>
    <w:rsid w:val="00B2666E"/>
    <w:rsid w:val="00B268F4"/>
    <w:rsid w:val="00B26AEE"/>
    <w:rsid w:val="00B26C0C"/>
    <w:rsid w:val="00B26D2D"/>
    <w:rsid w:val="00B26DCD"/>
    <w:rsid w:val="00B26E8E"/>
    <w:rsid w:val="00B26F40"/>
    <w:rsid w:val="00B26FE9"/>
    <w:rsid w:val="00B2719C"/>
    <w:rsid w:val="00B27215"/>
    <w:rsid w:val="00B2732E"/>
    <w:rsid w:val="00B2743A"/>
    <w:rsid w:val="00B274D3"/>
    <w:rsid w:val="00B27510"/>
    <w:rsid w:val="00B27524"/>
    <w:rsid w:val="00B27602"/>
    <w:rsid w:val="00B277C3"/>
    <w:rsid w:val="00B27888"/>
    <w:rsid w:val="00B278F5"/>
    <w:rsid w:val="00B27938"/>
    <w:rsid w:val="00B279B6"/>
    <w:rsid w:val="00B279E2"/>
    <w:rsid w:val="00B27B45"/>
    <w:rsid w:val="00B27B50"/>
    <w:rsid w:val="00B27C40"/>
    <w:rsid w:val="00B27D04"/>
    <w:rsid w:val="00B27D8E"/>
    <w:rsid w:val="00B27DA8"/>
    <w:rsid w:val="00B27E23"/>
    <w:rsid w:val="00B27E81"/>
    <w:rsid w:val="00B27F23"/>
    <w:rsid w:val="00B27F96"/>
    <w:rsid w:val="00B30013"/>
    <w:rsid w:val="00B3010D"/>
    <w:rsid w:val="00B3016D"/>
    <w:rsid w:val="00B301CA"/>
    <w:rsid w:val="00B3060B"/>
    <w:rsid w:val="00B30675"/>
    <w:rsid w:val="00B30852"/>
    <w:rsid w:val="00B30B9C"/>
    <w:rsid w:val="00B30C3B"/>
    <w:rsid w:val="00B30C65"/>
    <w:rsid w:val="00B30D5B"/>
    <w:rsid w:val="00B30E24"/>
    <w:rsid w:val="00B30E50"/>
    <w:rsid w:val="00B30F24"/>
    <w:rsid w:val="00B30F61"/>
    <w:rsid w:val="00B3111E"/>
    <w:rsid w:val="00B31243"/>
    <w:rsid w:val="00B316B6"/>
    <w:rsid w:val="00B316E3"/>
    <w:rsid w:val="00B31769"/>
    <w:rsid w:val="00B31823"/>
    <w:rsid w:val="00B3190C"/>
    <w:rsid w:val="00B31C7F"/>
    <w:rsid w:val="00B31D7A"/>
    <w:rsid w:val="00B31EBE"/>
    <w:rsid w:val="00B3204C"/>
    <w:rsid w:val="00B32270"/>
    <w:rsid w:val="00B322E0"/>
    <w:rsid w:val="00B3250B"/>
    <w:rsid w:val="00B32548"/>
    <w:rsid w:val="00B32693"/>
    <w:rsid w:val="00B32A4D"/>
    <w:rsid w:val="00B32B71"/>
    <w:rsid w:val="00B32EE2"/>
    <w:rsid w:val="00B32F0B"/>
    <w:rsid w:val="00B32FD2"/>
    <w:rsid w:val="00B32FFA"/>
    <w:rsid w:val="00B332BB"/>
    <w:rsid w:val="00B33391"/>
    <w:rsid w:val="00B333B8"/>
    <w:rsid w:val="00B335B1"/>
    <w:rsid w:val="00B33633"/>
    <w:rsid w:val="00B33637"/>
    <w:rsid w:val="00B3369B"/>
    <w:rsid w:val="00B338B7"/>
    <w:rsid w:val="00B33924"/>
    <w:rsid w:val="00B339DD"/>
    <w:rsid w:val="00B33A1A"/>
    <w:rsid w:val="00B33D67"/>
    <w:rsid w:val="00B33F8E"/>
    <w:rsid w:val="00B33FE8"/>
    <w:rsid w:val="00B3478B"/>
    <w:rsid w:val="00B34B53"/>
    <w:rsid w:val="00B34BDA"/>
    <w:rsid w:val="00B34D12"/>
    <w:rsid w:val="00B34DC5"/>
    <w:rsid w:val="00B34E22"/>
    <w:rsid w:val="00B34E4B"/>
    <w:rsid w:val="00B34F09"/>
    <w:rsid w:val="00B34F18"/>
    <w:rsid w:val="00B3524D"/>
    <w:rsid w:val="00B352DC"/>
    <w:rsid w:val="00B35453"/>
    <w:rsid w:val="00B35494"/>
    <w:rsid w:val="00B354F8"/>
    <w:rsid w:val="00B35698"/>
    <w:rsid w:val="00B358AE"/>
    <w:rsid w:val="00B35937"/>
    <w:rsid w:val="00B35CFF"/>
    <w:rsid w:val="00B35DA9"/>
    <w:rsid w:val="00B35EF9"/>
    <w:rsid w:val="00B35F73"/>
    <w:rsid w:val="00B36171"/>
    <w:rsid w:val="00B361E7"/>
    <w:rsid w:val="00B362F1"/>
    <w:rsid w:val="00B367BA"/>
    <w:rsid w:val="00B36B7E"/>
    <w:rsid w:val="00B36DBC"/>
    <w:rsid w:val="00B36E17"/>
    <w:rsid w:val="00B36E69"/>
    <w:rsid w:val="00B37093"/>
    <w:rsid w:val="00B3714D"/>
    <w:rsid w:val="00B373BC"/>
    <w:rsid w:val="00B374D9"/>
    <w:rsid w:val="00B3753C"/>
    <w:rsid w:val="00B375EF"/>
    <w:rsid w:val="00B377A1"/>
    <w:rsid w:val="00B37C57"/>
    <w:rsid w:val="00B37D17"/>
    <w:rsid w:val="00B37DC7"/>
    <w:rsid w:val="00B37F38"/>
    <w:rsid w:val="00B4012F"/>
    <w:rsid w:val="00B4031D"/>
    <w:rsid w:val="00B40379"/>
    <w:rsid w:val="00B405BC"/>
    <w:rsid w:val="00B406E1"/>
    <w:rsid w:val="00B407C4"/>
    <w:rsid w:val="00B4097E"/>
    <w:rsid w:val="00B40ADC"/>
    <w:rsid w:val="00B40C12"/>
    <w:rsid w:val="00B40C43"/>
    <w:rsid w:val="00B40D2A"/>
    <w:rsid w:val="00B40DE4"/>
    <w:rsid w:val="00B40E6D"/>
    <w:rsid w:val="00B40EFD"/>
    <w:rsid w:val="00B41039"/>
    <w:rsid w:val="00B41432"/>
    <w:rsid w:val="00B414CE"/>
    <w:rsid w:val="00B4171B"/>
    <w:rsid w:val="00B417B2"/>
    <w:rsid w:val="00B417EC"/>
    <w:rsid w:val="00B41B8B"/>
    <w:rsid w:val="00B41EA9"/>
    <w:rsid w:val="00B4201F"/>
    <w:rsid w:val="00B420F8"/>
    <w:rsid w:val="00B4236F"/>
    <w:rsid w:val="00B42621"/>
    <w:rsid w:val="00B426D1"/>
    <w:rsid w:val="00B427B8"/>
    <w:rsid w:val="00B42A29"/>
    <w:rsid w:val="00B42A66"/>
    <w:rsid w:val="00B42C9F"/>
    <w:rsid w:val="00B42D9A"/>
    <w:rsid w:val="00B42DDA"/>
    <w:rsid w:val="00B42E28"/>
    <w:rsid w:val="00B42F75"/>
    <w:rsid w:val="00B431AF"/>
    <w:rsid w:val="00B43224"/>
    <w:rsid w:val="00B432CB"/>
    <w:rsid w:val="00B4339E"/>
    <w:rsid w:val="00B434A3"/>
    <w:rsid w:val="00B43536"/>
    <w:rsid w:val="00B436BF"/>
    <w:rsid w:val="00B4383F"/>
    <w:rsid w:val="00B438D8"/>
    <w:rsid w:val="00B439D4"/>
    <w:rsid w:val="00B439E3"/>
    <w:rsid w:val="00B43A6C"/>
    <w:rsid w:val="00B43B60"/>
    <w:rsid w:val="00B43C3C"/>
    <w:rsid w:val="00B43EAA"/>
    <w:rsid w:val="00B44270"/>
    <w:rsid w:val="00B443CF"/>
    <w:rsid w:val="00B44480"/>
    <w:rsid w:val="00B4450A"/>
    <w:rsid w:val="00B44605"/>
    <w:rsid w:val="00B44634"/>
    <w:rsid w:val="00B44683"/>
    <w:rsid w:val="00B447CF"/>
    <w:rsid w:val="00B448F1"/>
    <w:rsid w:val="00B4493F"/>
    <w:rsid w:val="00B44B8A"/>
    <w:rsid w:val="00B44C3F"/>
    <w:rsid w:val="00B44CE4"/>
    <w:rsid w:val="00B44DA4"/>
    <w:rsid w:val="00B44EEF"/>
    <w:rsid w:val="00B44FD6"/>
    <w:rsid w:val="00B4512E"/>
    <w:rsid w:val="00B452FC"/>
    <w:rsid w:val="00B45361"/>
    <w:rsid w:val="00B453D9"/>
    <w:rsid w:val="00B4542B"/>
    <w:rsid w:val="00B45556"/>
    <w:rsid w:val="00B456C6"/>
    <w:rsid w:val="00B4583E"/>
    <w:rsid w:val="00B4586C"/>
    <w:rsid w:val="00B45905"/>
    <w:rsid w:val="00B45C4D"/>
    <w:rsid w:val="00B45D3C"/>
    <w:rsid w:val="00B45D5E"/>
    <w:rsid w:val="00B45E28"/>
    <w:rsid w:val="00B45EB8"/>
    <w:rsid w:val="00B45EDA"/>
    <w:rsid w:val="00B46123"/>
    <w:rsid w:val="00B46150"/>
    <w:rsid w:val="00B46168"/>
    <w:rsid w:val="00B46182"/>
    <w:rsid w:val="00B46302"/>
    <w:rsid w:val="00B46364"/>
    <w:rsid w:val="00B463C8"/>
    <w:rsid w:val="00B4663B"/>
    <w:rsid w:val="00B46767"/>
    <w:rsid w:val="00B46776"/>
    <w:rsid w:val="00B46840"/>
    <w:rsid w:val="00B46901"/>
    <w:rsid w:val="00B46928"/>
    <w:rsid w:val="00B469A7"/>
    <w:rsid w:val="00B469E9"/>
    <w:rsid w:val="00B46BA2"/>
    <w:rsid w:val="00B46CE3"/>
    <w:rsid w:val="00B46D99"/>
    <w:rsid w:val="00B46DE4"/>
    <w:rsid w:val="00B46E5B"/>
    <w:rsid w:val="00B4705A"/>
    <w:rsid w:val="00B470D3"/>
    <w:rsid w:val="00B470DF"/>
    <w:rsid w:val="00B4712D"/>
    <w:rsid w:val="00B47407"/>
    <w:rsid w:val="00B4748C"/>
    <w:rsid w:val="00B4752E"/>
    <w:rsid w:val="00B47622"/>
    <w:rsid w:val="00B476C2"/>
    <w:rsid w:val="00B476E5"/>
    <w:rsid w:val="00B47752"/>
    <w:rsid w:val="00B4783D"/>
    <w:rsid w:val="00B47854"/>
    <w:rsid w:val="00B47AB5"/>
    <w:rsid w:val="00B47C7C"/>
    <w:rsid w:val="00B47E66"/>
    <w:rsid w:val="00B47F51"/>
    <w:rsid w:val="00B50142"/>
    <w:rsid w:val="00B50263"/>
    <w:rsid w:val="00B50477"/>
    <w:rsid w:val="00B5059E"/>
    <w:rsid w:val="00B506D9"/>
    <w:rsid w:val="00B50727"/>
    <w:rsid w:val="00B50872"/>
    <w:rsid w:val="00B50AAA"/>
    <w:rsid w:val="00B50ADF"/>
    <w:rsid w:val="00B50B12"/>
    <w:rsid w:val="00B50B5F"/>
    <w:rsid w:val="00B50B7E"/>
    <w:rsid w:val="00B50DEF"/>
    <w:rsid w:val="00B50EBA"/>
    <w:rsid w:val="00B50EEC"/>
    <w:rsid w:val="00B50F5B"/>
    <w:rsid w:val="00B510E6"/>
    <w:rsid w:val="00B512C6"/>
    <w:rsid w:val="00B51368"/>
    <w:rsid w:val="00B51392"/>
    <w:rsid w:val="00B515AA"/>
    <w:rsid w:val="00B516C8"/>
    <w:rsid w:val="00B5177E"/>
    <w:rsid w:val="00B517D4"/>
    <w:rsid w:val="00B5181B"/>
    <w:rsid w:val="00B518AF"/>
    <w:rsid w:val="00B51A4C"/>
    <w:rsid w:val="00B51BC8"/>
    <w:rsid w:val="00B51C49"/>
    <w:rsid w:val="00B51F30"/>
    <w:rsid w:val="00B51FB2"/>
    <w:rsid w:val="00B51FB3"/>
    <w:rsid w:val="00B5228A"/>
    <w:rsid w:val="00B52343"/>
    <w:rsid w:val="00B523F3"/>
    <w:rsid w:val="00B5252F"/>
    <w:rsid w:val="00B525C9"/>
    <w:rsid w:val="00B526CF"/>
    <w:rsid w:val="00B5274C"/>
    <w:rsid w:val="00B52948"/>
    <w:rsid w:val="00B52AAB"/>
    <w:rsid w:val="00B52CF1"/>
    <w:rsid w:val="00B52E0F"/>
    <w:rsid w:val="00B5302C"/>
    <w:rsid w:val="00B5330C"/>
    <w:rsid w:val="00B5354A"/>
    <w:rsid w:val="00B53924"/>
    <w:rsid w:val="00B53A3A"/>
    <w:rsid w:val="00B53A6B"/>
    <w:rsid w:val="00B53ABB"/>
    <w:rsid w:val="00B53B60"/>
    <w:rsid w:val="00B53CAB"/>
    <w:rsid w:val="00B53E0B"/>
    <w:rsid w:val="00B53F58"/>
    <w:rsid w:val="00B53F65"/>
    <w:rsid w:val="00B54119"/>
    <w:rsid w:val="00B542AD"/>
    <w:rsid w:val="00B543EB"/>
    <w:rsid w:val="00B543F3"/>
    <w:rsid w:val="00B545A9"/>
    <w:rsid w:val="00B5479C"/>
    <w:rsid w:val="00B547C0"/>
    <w:rsid w:val="00B548B9"/>
    <w:rsid w:val="00B54925"/>
    <w:rsid w:val="00B54943"/>
    <w:rsid w:val="00B5499F"/>
    <w:rsid w:val="00B54A93"/>
    <w:rsid w:val="00B54AE3"/>
    <w:rsid w:val="00B54B5E"/>
    <w:rsid w:val="00B54C3D"/>
    <w:rsid w:val="00B54D52"/>
    <w:rsid w:val="00B54EAA"/>
    <w:rsid w:val="00B54F3B"/>
    <w:rsid w:val="00B55116"/>
    <w:rsid w:val="00B55614"/>
    <w:rsid w:val="00B556B2"/>
    <w:rsid w:val="00B557A2"/>
    <w:rsid w:val="00B559DB"/>
    <w:rsid w:val="00B55A27"/>
    <w:rsid w:val="00B55ADF"/>
    <w:rsid w:val="00B55BC0"/>
    <w:rsid w:val="00B55DAA"/>
    <w:rsid w:val="00B55E86"/>
    <w:rsid w:val="00B55E8C"/>
    <w:rsid w:val="00B55EE3"/>
    <w:rsid w:val="00B55F86"/>
    <w:rsid w:val="00B5616A"/>
    <w:rsid w:val="00B5618A"/>
    <w:rsid w:val="00B56317"/>
    <w:rsid w:val="00B5631C"/>
    <w:rsid w:val="00B568D2"/>
    <w:rsid w:val="00B56A23"/>
    <w:rsid w:val="00B56BC3"/>
    <w:rsid w:val="00B56E0F"/>
    <w:rsid w:val="00B56F8E"/>
    <w:rsid w:val="00B5705F"/>
    <w:rsid w:val="00B57196"/>
    <w:rsid w:val="00B5729D"/>
    <w:rsid w:val="00B5760F"/>
    <w:rsid w:val="00B57634"/>
    <w:rsid w:val="00B57853"/>
    <w:rsid w:val="00B578F7"/>
    <w:rsid w:val="00B57B19"/>
    <w:rsid w:val="00B57DEE"/>
    <w:rsid w:val="00B57E8F"/>
    <w:rsid w:val="00B57EE1"/>
    <w:rsid w:val="00B603D9"/>
    <w:rsid w:val="00B60512"/>
    <w:rsid w:val="00B606C4"/>
    <w:rsid w:val="00B6077E"/>
    <w:rsid w:val="00B60849"/>
    <w:rsid w:val="00B6084B"/>
    <w:rsid w:val="00B60917"/>
    <w:rsid w:val="00B6099A"/>
    <w:rsid w:val="00B609FF"/>
    <w:rsid w:val="00B60A63"/>
    <w:rsid w:val="00B60AE2"/>
    <w:rsid w:val="00B60B93"/>
    <w:rsid w:val="00B60C90"/>
    <w:rsid w:val="00B60C9C"/>
    <w:rsid w:val="00B60EA9"/>
    <w:rsid w:val="00B60F15"/>
    <w:rsid w:val="00B60FDE"/>
    <w:rsid w:val="00B6103B"/>
    <w:rsid w:val="00B61165"/>
    <w:rsid w:val="00B61183"/>
    <w:rsid w:val="00B611F6"/>
    <w:rsid w:val="00B612E0"/>
    <w:rsid w:val="00B615F6"/>
    <w:rsid w:val="00B616AF"/>
    <w:rsid w:val="00B6176B"/>
    <w:rsid w:val="00B61832"/>
    <w:rsid w:val="00B618F7"/>
    <w:rsid w:val="00B61C68"/>
    <w:rsid w:val="00B61C81"/>
    <w:rsid w:val="00B61C8F"/>
    <w:rsid w:val="00B61EEC"/>
    <w:rsid w:val="00B6212E"/>
    <w:rsid w:val="00B6228F"/>
    <w:rsid w:val="00B62351"/>
    <w:rsid w:val="00B625CA"/>
    <w:rsid w:val="00B62638"/>
    <w:rsid w:val="00B6281B"/>
    <w:rsid w:val="00B62C35"/>
    <w:rsid w:val="00B62EC8"/>
    <w:rsid w:val="00B62EE8"/>
    <w:rsid w:val="00B62F29"/>
    <w:rsid w:val="00B63152"/>
    <w:rsid w:val="00B63286"/>
    <w:rsid w:val="00B6339D"/>
    <w:rsid w:val="00B63900"/>
    <w:rsid w:val="00B6394D"/>
    <w:rsid w:val="00B63A9F"/>
    <w:rsid w:val="00B63B78"/>
    <w:rsid w:val="00B63BD6"/>
    <w:rsid w:val="00B63BFB"/>
    <w:rsid w:val="00B63C89"/>
    <w:rsid w:val="00B63CCF"/>
    <w:rsid w:val="00B63DFE"/>
    <w:rsid w:val="00B643B0"/>
    <w:rsid w:val="00B64418"/>
    <w:rsid w:val="00B647CB"/>
    <w:rsid w:val="00B64A3E"/>
    <w:rsid w:val="00B64A58"/>
    <w:rsid w:val="00B64C8E"/>
    <w:rsid w:val="00B64D13"/>
    <w:rsid w:val="00B64F3F"/>
    <w:rsid w:val="00B64FB9"/>
    <w:rsid w:val="00B650E1"/>
    <w:rsid w:val="00B65362"/>
    <w:rsid w:val="00B654EC"/>
    <w:rsid w:val="00B655EF"/>
    <w:rsid w:val="00B65610"/>
    <w:rsid w:val="00B65701"/>
    <w:rsid w:val="00B65782"/>
    <w:rsid w:val="00B65942"/>
    <w:rsid w:val="00B65A01"/>
    <w:rsid w:val="00B65C12"/>
    <w:rsid w:val="00B65D26"/>
    <w:rsid w:val="00B65D45"/>
    <w:rsid w:val="00B65DB9"/>
    <w:rsid w:val="00B65DF3"/>
    <w:rsid w:val="00B66063"/>
    <w:rsid w:val="00B6615E"/>
    <w:rsid w:val="00B661B0"/>
    <w:rsid w:val="00B662A0"/>
    <w:rsid w:val="00B662CF"/>
    <w:rsid w:val="00B6638F"/>
    <w:rsid w:val="00B664E3"/>
    <w:rsid w:val="00B66522"/>
    <w:rsid w:val="00B665CF"/>
    <w:rsid w:val="00B66652"/>
    <w:rsid w:val="00B668B2"/>
    <w:rsid w:val="00B669D3"/>
    <w:rsid w:val="00B66E02"/>
    <w:rsid w:val="00B66F0A"/>
    <w:rsid w:val="00B67025"/>
    <w:rsid w:val="00B6722A"/>
    <w:rsid w:val="00B67243"/>
    <w:rsid w:val="00B672DF"/>
    <w:rsid w:val="00B674CD"/>
    <w:rsid w:val="00B67739"/>
    <w:rsid w:val="00B67A3F"/>
    <w:rsid w:val="00B67A73"/>
    <w:rsid w:val="00B67BFD"/>
    <w:rsid w:val="00B67D38"/>
    <w:rsid w:val="00B67EED"/>
    <w:rsid w:val="00B70056"/>
    <w:rsid w:val="00B702D7"/>
    <w:rsid w:val="00B7038C"/>
    <w:rsid w:val="00B7053B"/>
    <w:rsid w:val="00B705B7"/>
    <w:rsid w:val="00B70602"/>
    <w:rsid w:val="00B70613"/>
    <w:rsid w:val="00B70807"/>
    <w:rsid w:val="00B708AD"/>
    <w:rsid w:val="00B70B59"/>
    <w:rsid w:val="00B70B6C"/>
    <w:rsid w:val="00B70CD8"/>
    <w:rsid w:val="00B70D4A"/>
    <w:rsid w:val="00B70E1D"/>
    <w:rsid w:val="00B70EFE"/>
    <w:rsid w:val="00B70F96"/>
    <w:rsid w:val="00B7109C"/>
    <w:rsid w:val="00B71103"/>
    <w:rsid w:val="00B71131"/>
    <w:rsid w:val="00B7113C"/>
    <w:rsid w:val="00B7126F"/>
    <w:rsid w:val="00B71277"/>
    <w:rsid w:val="00B715A6"/>
    <w:rsid w:val="00B7167E"/>
    <w:rsid w:val="00B71728"/>
    <w:rsid w:val="00B71783"/>
    <w:rsid w:val="00B71805"/>
    <w:rsid w:val="00B719C1"/>
    <w:rsid w:val="00B71DC5"/>
    <w:rsid w:val="00B71FD8"/>
    <w:rsid w:val="00B7203F"/>
    <w:rsid w:val="00B720CB"/>
    <w:rsid w:val="00B7214F"/>
    <w:rsid w:val="00B721DD"/>
    <w:rsid w:val="00B72322"/>
    <w:rsid w:val="00B7247D"/>
    <w:rsid w:val="00B7257F"/>
    <w:rsid w:val="00B72672"/>
    <w:rsid w:val="00B7274D"/>
    <w:rsid w:val="00B72752"/>
    <w:rsid w:val="00B727AD"/>
    <w:rsid w:val="00B728E5"/>
    <w:rsid w:val="00B728EE"/>
    <w:rsid w:val="00B72AF0"/>
    <w:rsid w:val="00B72C14"/>
    <w:rsid w:val="00B72E66"/>
    <w:rsid w:val="00B72F4F"/>
    <w:rsid w:val="00B7300C"/>
    <w:rsid w:val="00B73253"/>
    <w:rsid w:val="00B732C0"/>
    <w:rsid w:val="00B736FC"/>
    <w:rsid w:val="00B73702"/>
    <w:rsid w:val="00B7377B"/>
    <w:rsid w:val="00B7390D"/>
    <w:rsid w:val="00B739A9"/>
    <w:rsid w:val="00B73C2D"/>
    <w:rsid w:val="00B73F3F"/>
    <w:rsid w:val="00B73F57"/>
    <w:rsid w:val="00B73F83"/>
    <w:rsid w:val="00B73FFA"/>
    <w:rsid w:val="00B744D6"/>
    <w:rsid w:val="00B748D8"/>
    <w:rsid w:val="00B7493B"/>
    <w:rsid w:val="00B74A9D"/>
    <w:rsid w:val="00B74C9C"/>
    <w:rsid w:val="00B74CA2"/>
    <w:rsid w:val="00B74DA1"/>
    <w:rsid w:val="00B74EED"/>
    <w:rsid w:val="00B74F42"/>
    <w:rsid w:val="00B75037"/>
    <w:rsid w:val="00B75203"/>
    <w:rsid w:val="00B75516"/>
    <w:rsid w:val="00B755DB"/>
    <w:rsid w:val="00B756C2"/>
    <w:rsid w:val="00B75856"/>
    <w:rsid w:val="00B7588A"/>
    <w:rsid w:val="00B7595F"/>
    <w:rsid w:val="00B759D7"/>
    <w:rsid w:val="00B75B68"/>
    <w:rsid w:val="00B75C69"/>
    <w:rsid w:val="00B75E5F"/>
    <w:rsid w:val="00B75EE2"/>
    <w:rsid w:val="00B76475"/>
    <w:rsid w:val="00B76898"/>
    <w:rsid w:val="00B76939"/>
    <w:rsid w:val="00B76A3B"/>
    <w:rsid w:val="00B76A51"/>
    <w:rsid w:val="00B76B82"/>
    <w:rsid w:val="00B76BB6"/>
    <w:rsid w:val="00B76C3C"/>
    <w:rsid w:val="00B76D0C"/>
    <w:rsid w:val="00B76E50"/>
    <w:rsid w:val="00B76E94"/>
    <w:rsid w:val="00B76F2C"/>
    <w:rsid w:val="00B76F8D"/>
    <w:rsid w:val="00B76FD6"/>
    <w:rsid w:val="00B771B5"/>
    <w:rsid w:val="00B77443"/>
    <w:rsid w:val="00B77496"/>
    <w:rsid w:val="00B7755D"/>
    <w:rsid w:val="00B7760A"/>
    <w:rsid w:val="00B776B3"/>
    <w:rsid w:val="00B776FA"/>
    <w:rsid w:val="00B77707"/>
    <w:rsid w:val="00B7770C"/>
    <w:rsid w:val="00B77885"/>
    <w:rsid w:val="00B77BBD"/>
    <w:rsid w:val="00B77C04"/>
    <w:rsid w:val="00B77C74"/>
    <w:rsid w:val="00B77DC1"/>
    <w:rsid w:val="00B77FE3"/>
    <w:rsid w:val="00B80111"/>
    <w:rsid w:val="00B8024E"/>
    <w:rsid w:val="00B8028B"/>
    <w:rsid w:val="00B80395"/>
    <w:rsid w:val="00B8039D"/>
    <w:rsid w:val="00B805D3"/>
    <w:rsid w:val="00B80855"/>
    <w:rsid w:val="00B809FF"/>
    <w:rsid w:val="00B80ACB"/>
    <w:rsid w:val="00B80B35"/>
    <w:rsid w:val="00B80C3A"/>
    <w:rsid w:val="00B80CB1"/>
    <w:rsid w:val="00B80D0C"/>
    <w:rsid w:val="00B80D84"/>
    <w:rsid w:val="00B80E3F"/>
    <w:rsid w:val="00B80E8C"/>
    <w:rsid w:val="00B80EF7"/>
    <w:rsid w:val="00B80F9E"/>
    <w:rsid w:val="00B80FBA"/>
    <w:rsid w:val="00B81064"/>
    <w:rsid w:val="00B8113E"/>
    <w:rsid w:val="00B811FF"/>
    <w:rsid w:val="00B8124A"/>
    <w:rsid w:val="00B81467"/>
    <w:rsid w:val="00B81473"/>
    <w:rsid w:val="00B81793"/>
    <w:rsid w:val="00B817F5"/>
    <w:rsid w:val="00B817FC"/>
    <w:rsid w:val="00B818AE"/>
    <w:rsid w:val="00B819A1"/>
    <w:rsid w:val="00B81D11"/>
    <w:rsid w:val="00B81E64"/>
    <w:rsid w:val="00B81F16"/>
    <w:rsid w:val="00B8202D"/>
    <w:rsid w:val="00B8216A"/>
    <w:rsid w:val="00B82268"/>
    <w:rsid w:val="00B82725"/>
    <w:rsid w:val="00B82A1F"/>
    <w:rsid w:val="00B82AF0"/>
    <w:rsid w:val="00B82D9D"/>
    <w:rsid w:val="00B82DE9"/>
    <w:rsid w:val="00B82E18"/>
    <w:rsid w:val="00B82F89"/>
    <w:rsid w:val="00B83344"/>
    <w:rsid w:val="00B83424"/>
    <w:rsid w:val="00B834D3"/>
    <w:rsid w:val="00B83720"/>
    <w:rsid w:val="00B8374D"/>
    <w:rsid w:val="00B83D0D"/>
    <w:rsid w:val="00B83E1E"/>
    <w:rsid w:val="00B84042"/>
    <w:rsid w:val="00B84105"/>
    <w:rsid w:val="00B84123"/>
    <w:rsid w:val="00B84194"/>
    <w:rsid w:val="00B844AC"/>
    <w:rsid w:val="00B84528"/>
    <w:rsid w:val="00B84631"/>
    <w:rsid w:val="00B847E6"/>
    <w:rsid w:val="00B847FE"/>
    <w:rsid w:val="00B8481F"/>
    <w:rsid w:val="00B84828"/>
    <w:rsid w:val="00B84857"/>
    <w:rsid w:val="00B8488E"/>
    <w:rsid w:val="00B84CB7"/>
    <w:rsid w:val="00B84E68"/>
    <w:rsid w:val="00B850EA"/>
    <w:rsid w:val="00B851A8"/>
    <w:rsid w:val="00B851EE"/>
    <w:rsid w:val="00B8520E"/>
    <w:rsid w:val="00B854C6"/>
    <w:rsid w:val="00B8555E"/>
    <w:rsid w:val="00B85588"/>
    <w:rsid w:val="00B8565B"/>
    <w:rsid w:val="00B85731"/>
    <w:rsid w:val="00B85939"/>
    <w:rsid w:val="00B859F5"/>
    <w:rsid w:val="00B85C6E"/>
    <w:rsid w:val="00B85D27"/>
    <w:rsid w:val="00B85DAE"/>
    <w:rsid w:val="00B85EC3"/>
    <w:rsid w:val="00B8609D"/>
    <w:rsid w:val="00B860C3"/>
    <w:rsid w:val="00B86183"/>
    <w:rsid w:val="00B86312"/>
    <w:rsid w:val="00B863A6"/>
    <w:rsid w:val="00B86624"/>
    <w:rsid w:val="00B8666F"/>
    <w:rsid w:val="00B867DC"/>
    <w:rsid w:val="00B868A0"/>
    <w:rsid w:val="00B86CFB"/>
    <w:rsid w:val="00B86D61"/>
    <w:rsid w:val="00B86F91"/>
    <w:rsid w:val="00B86FA7"/>
    <w:rsid w:val="00B86FBE"/>
    <w:rsid w:val="00B87130"/>
    <w:rsid w:val="00B87157"/>
    <w:rsid w:val="00B8730E"/>
    <w:rsid w:val="00B8732A"/>
    <w:rsid w:val="00B874C9"/>
    <w:rsid w:val="00B87595"/>
    <w:rsid w:val="00B877A9"/>
    <w:rsid w:val="00B87825"/>
    <w:rsid w:val="00B878D3"/>
    <w:rsid w:val="00B879FF"/>
    <w:rsid w:val="00B87CA9"/>
    <w:rsid w:val="00B87E8F"/>
    <w:rsid w:val="00B90066"/>
    <w:rsid w:val="00B90154"/>
    <w:rsid w:val="00B90351"/>
    <w:rsid w:val="00B905F6"/>
    <w:rsid w:val="00B90763"/>
    <w:rsid w:val="00B907D8"/>
    <w:rsid w:val="00B9087A"/>
    <w:rsid w:val="00B90C8B"/>
    <w:rsid w:val="00B90C91"/>
    <w:rsid w:val="00B90DD0"/>
    <w:rsid w:val="00B90E06"/>
    <w:rsid w:val="00B90EB8"/>
    <w:rsid w:val="00B90F29"/>
    <w:rsid w:val="00B90F47"/>
    <w:rsid w:val="00B91091"/>
    <w:rsid w:val="00B912E1"/>
    <w:rsid w:val="00B913E9"/>
    <w:rsid w:val="00B91465"/>
    <w:rsid w:val="00B91714"/>
    <w:rsid w:val="00B917C9"/>
    <w:rsid w:val="00B918DD"/>
    <w:rsid w:val="00B91AC2"/>
    <w:rsid w:val="00B91B38"/>
    <w:rsid w:val="00B91C2A"/>
    <w:rsid w:val="00B91CF9"/>
    <w:rsid w:val="00B920D7"/>
    <w:rsid w:val="00B920E4"/>
    <w:rsid w:val="00B921DC"/>
    <w:rsid w:val="00B92280"/>
    <w:rsid w:val="00B9228B"/>
    <w:rsid w:val="00B9237F"/>
    <w:rsid w:val="00B923BC"/>
    <w:rsid w:val="00B923EC"/>
    <w:rsid w:val="00B925A8"/>
    <w:rsid w:val="00B925ED"/>
    <w:rsid w:val="00B92A09"/>
    <w:rsid w:val="00B92A4F"/>
    <w:rsid w:val="00B92BFE"/>
    <w:rsid w:val="00B92E1E"/>
    <w:rsid w:val="00B92EF4"/>
    <w:rsid w:val="00B93022"/>
    <w:rsid w:val="00B93112"/>
    <w:rsid w:val="00B931A7"/>
    <w:rsid w:val="00B935F6"/>
    <w:rsid w:val="00B9365C"/>
    <w:rsid w:val="00B936DA"/>
    <w:rsid w:val="00B937C6"/>
    <w:rsid w:val="00B937E9"/>
    <w:rsid w:val="00B938D2"/>
    <w:rsid w:val="00B93957"/>
    <w:rsid w:val="00B93A00"/>
    <w:rsid w:val="00B93A44"/>
    <w:rsid w:val="00B93A86"/>
    <w:rsid w:val="00B93B52"/>
    <w:rsid w:val="00B93C0A"/>
    <w:rsid w:val="00B93C57"/>
    <w:rsid w:val="00B93E00"/>
    <w:rsid w:val="00B93E92"/>
    <w:rsid w:val="00B94013"/>
    <w:rsid w:val="00B940BD"/>
    <w:rsid w:val="00B9436B"/>
    <w:rsid w:val="00B944EB"/>
    <w:rsid w:val="00B94661"/>
    <w:rsid w:val="00B9473C"/>
    <w:rsid w:val="00B948D0"/>
    <w:rsid w:val="00B948D9"/>
    <w:rsid w:val="00B948FB"/>
    <w:rsid w:val="00B94958"/>
    <w:rsid w:val="00B94C98"/>
    <w:rsid w:val="00B9500E"/>
    <w:rsid w:val="00B95095"/>
    <w:rsid w:val="00B9515F"/>
    <w:rsid w:val="00B95177"/>
    <w:rsid w:val="00B9517B"/>
    <w:rsid w:val="00B9525D"/>
    <w:rsid w:val="00B952A4"/>
    <w:rsid w:val="00B9557F"/>
    <w:rsid w:val="00B95620"/>
    <w:rsid w:val="00B957F6"/>
    <w:rsid w:val="00B95BC1"/>
    <w:rsid w:val="00B95BE5"/>
    <w:rsid w:val="00B95C4C"/>
    <w:rsid w:val="00B95CB5"/>
    <w:rsid w:val="00B95CC0"/>
    <w:rsid w:val="00B95D15"/>
    <w:rsid w:val="00B95D39"/>
    <w:rsid w:val="00B95EA6"/>
    <w:rsid w:val="00B95EAC"/>
    <w:rsid w:val="00B95F89"/>
    <w:rsid w:val="00B9608C"/>
    <w:rsid w:val="00B96142"/>
    <w:rsid w:val="00B96188"/>
    <w:rsid w:val="00B961AD"/>
    <w:rsid w:val="00B962FC"/>
    <w:rsid w:val="00B96446"/>
    <w:rsid w:val="00B96507"/>
    <w:rsid w:val="00B9654A"/>
    <w:rsid w:val="00B96891"/>
    <w:rsid w:val="00B968C3"/>
    <w:rsid w:val="00B969AD"/>
    <w:rsid w:val="00B96C76"/>
    <w:rsid w:val="00B96F43"/>
    <w:rsid w:val="00B97356"/>
    <w:rsid w:val="00B974AF"/>
    <w:rsid w:val="00B9762D"/>
    <w:rsid w:val="00B976FE"/>
    <w:rsid w:val="00B97744"/>
    <w:rsid w:val="00B9778D"/>
    <w:rsid w:val="00B977D4"/>
    <w:rsid w:val="00B9785E"/>
    <w:rsid w:val="00B97970"/>
    <w:rsid w:val="00B979F0"/>
    <w:rsid w:val="00B97A69"/>
    <w:rsid w:val="00B97B0C"/>
    <w:rsid w:val="00B97CA6"/>
    <w:rsid w:val="00B97EB2"/>
    <w:rsid w:val="00B97F78"/>
    <w:rsid w:val="00BA02B8"/>
    <w:rsid w:val="00BA0658"/>
    <w:rsid w:val="00BA06CC"/>
    <w:rsid w:val="00BA080A"/>
    <w:rsid w:val="00BA08BB"/>
    <w:rsid w:val="00BA08CC"/>
    <w:rsid w:val="00BA0981"/>
    <w:rsid w:val="00BA0AB1"/>
    <w:rsid w:val="00BA0C21"/>
    <w:rsid w:val="00BA0E68"/>
    <w:rsid w:val="00BA0F25"/>
    <w:rsid w:val="00BA0F92"/>
    <w:rsid w:val="00BA10BD"/>
    <w:rsid w:val="00BA1192"/>
    <w:rsid w:val="00BA1232"/>
    <w:rsid w:val="00BA1287"/>
    <w:rsid w:val="00BA13D0"/>
    <w:rsid w:val="00BA13E8"/>
    <w:rsid w:val="00BA13ED"/>
    <w:rsid w:val="00BA140D"/>
    <w:rsid w:val="00BA1424"/>
    <w:rsid w:val="00BA145A"/>
    <w:rsid w:val="00BA148E"/>
    <w:rsid w:val="00BA15BA"/>
    <w:rsid w:val="00BA1664"/>
    <w:rsid w:val="00BA19C0"/>
    <w:rsid w:val="00BA1A61"/>
    <w:rsid w:val="00BA1CD0"/>
    <w:rsid w:val="00BA1DE9"/>
    <w:rsid w:val="00BA1E98"/>
    <w:rsid w:val="00BA20A0"/>
    <w:rsid w:val="00BA2124"/>
    <w:rsid w:val="00BA2203"/>
    <w:rsid w:val="00BA221A"/>
    <w:rsid w:val="00BA244F"/>
    <w:rsid w:val="00BA252B"/>
    <w:rsid w:val="00BA25D5"/>
    <w:rsid w:val="00BA25D7"/>
    <w:rsid w:val="00BA27C9"/>
    <w:rsid w:val="00BA28F1"/>
    <w:rsid w:val="00BA2976"/>
    <w:rsid w:val="00BA2987"/>
    <w:rsid w:val="00BA2A33"/>
    <w:rsid w:val="00BA2AF3"/>
    <w:rsid w:val="00BA2C1B"/>
    <w:rsid w:val="00BA2D2A"/>
    <w:rsid w:val="00BA2E2B"/>
    <w:rsid w:val="00BA2F36"/>
    <w:rsid w:val="00BA2FF9"/>
    <w:rsid w:val="00BA304A"/>
    <w:rsid w:val="00BA30C9"/>
    <w:rsid w:val="00BA3160"/>
    <w:rsid w:val="00BA321F"/>
    <w:rsid w:val="00BA3388"/>
    <w:rsid w:val="00BA34BD"/>
    <w:rsid w:val="00BA3530"/>
    <w:rsid w:val="00BA3592"/>
    <w:rsid w:val="00BA38AF"/>
    <w:rsid w:val="00BA396F"/>
    <w:rsid w:val="00BA3C64"/>
    <w:rsid w:val="00BA3C88"/>
    <w:rsid w:val="00BA3D1B"/>
    <w:rsid w:val="00BA3DB8"/>
    <w:rsid w:val="00BA4162"/>
    <w:rsid w:val="00BA419A"/>
    <w:rsid w:val="00BA41D1"/>
    <w:rsid w:val="00BA4383"/>
    <w:rsid w:val="00BA4673"/>
    <w:rsid w:val="00BA46E7"/>
    <w:rsid w:val="00BA4A77"/>
    <w:rsid w:val="00BA4A9E"/>
    <w:rsid w:val="00BA4E36"/>
    <w:rsid w:val="00BA5054"/>
    <w:rsid w:val="00BA511A"/>
    <w:rsid w:val="00BA513E"/>
    <w:rsid w:val="00BA518E"/>
    <w:rsid w:val="00BA51EB"/>
    <w:rsid w:val="00BA5231"/>
    <w:rsid w:val="00BA54D8"/>
    <w:rsid w:val="00BA55BC"/>
    <w:rsid w:val="00BA56B5"/>
    <w:rsid w:val="00BA57E8"/>
    <w:rsid w:val="00BA588A"/>
    <w:rsid w:val="00BA5898"/>
    <w:rsid w:val="00BA5D24"/>
    <w:rsid w:val="00BA5FE7"/>
    <w:rsid w:val="00BA6042"/>
    <w:rsid w:val="00BA623A"/>
    <w:rsid w:val="00BA624B"/>
    <w:rsid w:val="00BA62D5"/>
    <w:rsid w:val="00BA62F7"/>
    <w:rsid w:val="00BA64C7"/>
    <w:rsid w:val="00BA664F"/>
    <w:rsid w:val="00BA6736"/>
    <w:rsid w:val="00BA6796"/>
    <w:rsid w:val="00BA67D9"/>
    <w:rsid w:val="00BA686E"/>
    <w:rsid w:val="00BA692E"/>
    <w:rsid w:val="00BA6B5D"/>
    <w:rsid w:val="00BA6C42"/>
    <w:rsid w:val="00BA6C9E"/>
    <w:rsid w:val="00BA6CAC"/>
    <w:rsid w:val="00BA6F6E"/>
    <w:rsid w:val="00BA6FB7"/>
    <w:rsid w:val="00BA6FEA"/>
    <w:rsid w:val="00BA70DD"/>
    <w:rsid w:val="00BA7109"/>
    <w:rsid w:val="00BA7280"/>
    <w:rsid w:val="00BA7381"/>
    <w:rsid w:val="00BA73BE"/>
    <w:rsid w:val="00BA74C8"/>
    <w:rsid w:val="00BA751C"/>
    <w:rsid w:val="00BA7783"/>
    <w:rsid w:val="00BA781F"/>
    <w:rsid w:val="00BA79F0"/>
    <w:rsid w:val="00BA7A02"/>
    <w:rsid w:val="00BA7BFA"/>
    <w:rsid w:val="00BA7CAC"/>
    <w:rsid w:val="00BA7CC7"/>
    <w:rsid w:val="00BA7E08"/>
    <w:rsid w:val="00BA7E46"/>
    <w:rsid w:val="00BB06A5"/>
    <w:rsid w:val="00BB079C"/>
    <w:rsid w:val="00BB0858"/>
    <w:rsid w:val="00BB0861"/>
    <w:rsid w:val="00BB09B2"/>
    <w:rsid w:val="00BB0BB6"/>
    <w:rsid w:val="00BB0BEE"/>
    <w:rsid w:val="00BB0D3B"/>
    <w:rsid w:val="00BB0D62"/>
    <w:rsid w:val="00BB0E13"/>
    <w:rsid w:val="00BB112B"/>
    <w:rsid w:val="00BB1483"/>
    <w:rsid w:val="00BB14B7"/>
    <w:rsid w:val="00BB17F0"/>
    <w:rsid w:val="00BB1BA4"/>
    <w:rsid w:val="00BB1C8D"/>
    <w:rsid w:val="00BB1CB1"/>
    <w:rsid w:val="00BB207E"/>
    <w:rsid w:val="00BB20C1"/>
    <w:rsid w:val="00BB227F"/>
    <w:rsid w:val="00BB2347"/>
    <w:rsid w:val="00BB2668"/>
    <w:rsid w:val="00BB2892"/>
    <w:rsid w:val="00BB28AD"/>
    <w:rsid w:val="00BB290E"/>
    <w:rsid w:val="00BB2A04"/>
    <w:rsid w:val="00BB2C35"/>
    <w:rsid w:val="00BB2F37"/>
    <w:rsid w:val="00BB314F"/>
    <w:rsid w:val="00BB325D"/>
    <w:rsid w:val="00BB3411"/>
    <w:rsid w:val="00BB3473"/>
    <w:rsid w:val="00BB3502"/>
    <w:rsid w:val="00BB35EA"/>
    <w:rsid w:val="00BB3729"/>
    <w:rsid w:val="00BB3739"/>
    <w:rsid w:val="00BB38CE"/>
    <w:rsid w:val="00BB3993"/>
    <w:rsid w:val="00BB3A0D"/>
    <w:rsid w:val="00BB3A76"/>
    <w:rsid w:val="00BB3AAE"/>
    <w:rsid w:val="00BB3CBC"/>
    <w:rsid w:val="00BB3CD4"/>
    <w:rsid w:val="00BB3CFE"/>
    <w:rsid w:val="00BB3ECC"/>
    <w:rsid w:val="00BB3FCA"/>
    <w:rsid w:val="00BB3FD1"/>
    <w:rsid w:val="00BB40FF"/>
    <w:rsid w:val="00BB4106"/>
    <w:rsid w:val="00BB4306"/>
    <w:rsid w:val="00BB4491"/>
    <w:rsid w:val="00BB451D"/>
    <w:rsid w:val="00BB4598"/>
    <w:rsid w:val="00BB464D"/>
    <w:rsid w:val="00BB49CE"/>
    <w:rsid w:val="00BB4A89"/>
    <w:rsid w:val="00BB4B0A"/>
    <w:rsid w:val="00BB4F35"/>
    <w:rsid w:val="00BB514F"/>
    <w:rsid w:val="00BB516F"/>
    <w:rsid w:val="00BB51F4"/>
    <w:rsid w:val="00BB545D"/>
    <w:rsid w:val="00BB54E4"/>
    <w:rsid w:val="00BB55F3"/>
    <w:rsid w:val="00BB5601"/>
    <w:rsid w:val="00BB56A0"/>
    <w:rsid w:val="00BB5772"/>
    <w:rsid w:val="00BB587D"/>
    <w:rsid w:val="00BB5A2B"/>
    <w:rsid w:val="00BB5D57"/>
    <w:rsid w:val="00BB5FE4"/>
    <w:rsid w:val="00BB609E"/>
    <w:rsid w:val="00BB60C7"/>
    <w:rsid w:val="00BB66F9"/>
    <w:rsid w:val="00BB6972"/>
    <w:rsid w:val="00BB69C6"/>
    <w:rsid w:val="00BB6A42"/>
    <w:rsid w:val="00BB6BEA"/>
    <w:rsid w:val="00BB6C5C"/>
    <w:rsid w:val="00BB6CD5"/>
    <w:rsid w:val="00BB6E63"/>
    <w:rsid w:val="00BB6EAD"/>
    <w:rsid w:val="00BB702C"/>
    <w:rsid w:val="00BB70B1"/>
    <w:rsid w:val="00BB71AB"/>
    <w:rsid w:val="00BB71FC"/>
    <w:rsid w:val="00BB7209"/>
    <w:rsid w:val="00BB728D"/>
    <w:rsid w:val="00BB7367"/>
    <w:rsid w:val="00BB74FE"/>
    <w:rsid w:val="00BB75AA"/>
    <w:rsid w:val="00BB7635"/>
    <w:rsid w:val="00BB7853"/>
    <w:rsid w:val="00BB78F4"/>
    <w:rsid w:val="00BB7EA3"/>
    <w:rsid w:val="00BC0057"/>
    <w:rsid w:val="00BC01FC"/>
    <w:rsid w:val="00BC0323"/>
    <w:rsid w:val="00BC0456"/>
    <w:rsid w:val="00BC04FC"/>
    <w:rsid w:val="00BC0741"/>
    <w:rsid w:val="00BC0775"/>
    <w:rsid w:val="00BC07EE"/>
    <w:rsid w:val="00BC0B22"/>
    <w:rsid w:val="00BC0B86"/>
    <w:rsid w:val="00BC0BAD"/>
    <w:rsid w:val="00BC0C49"/>
    <w:rsid w:val="00BC0D04"/>
    <w:rsid w:val="00BC0D25"/>
    <w:rsid w:val="00BC107A"/>
    <w:rsid w:val="00BC129C"/>
    <w:rsid w:val="00BC1398"/>
    <w:rsid w:val="00BC1548"/>
    <w:rsid w:val="00BC188F"/>
    <w:rsid w:val="00BC1893"/>
    <w:rsid w:val="00BC18D6"/>
    <w:rsid w:val="00BC191C"/>
    <w:rsid w:val="00BC1938"/>
    <w:rsid w:val="00BC199F"/>
    <w:rsid w:val="00BC1A1A"/>
    <w:rsid w:val="00BC1A6F"/>
    <w:rsid w:val="00BC1D1D"/>
    <w:rsid w:val="00BC1E86"/>
    <w:rsid w:val="00BC1EFA"/>
    <w:rsid w:val="00BC21FC"/>
    <w:rsid w:val="00BC2281"/>
    <w:rsid w:val="00BC2379"/>
    <w:rsid w:val="00BC24C2"/>
    <w:rsid w:val="00BC26C5"/>
    <w:rsid w:val="00BC2798"/>
    <w:rsid w:val="00BC2839"/>
    <w:rsid w:val="00BC29F2"/>
    <w:rsid w:val="00BC2ACF"/>
    <w:rsid w:val="00BC2F59"/>
    <w:rsid w:val="00BC2FC7"/>
    <w:rsid w:val="00BC32F8"/>
    <w:rsid w:val="00BC3308"/>
    <w:rsid w:val="00BC33AC"/>
    <w:rsid w:val="00BC33C8"/>
    <w:rsid w:val="00BC33E0"/>
    <w:rsid w:val="00BC344E"/>
    <w:rsid w:val="00BC34C1"/>
    <w:rsid w:val="00BC3585"/>
    <w:rsid w:val="00BC35B7"/>
    <w:rsid w:val="00BC3662"/>
    <w:rsid w:val="00BC3665"/>
    <w:rsid w:val="00BC38AE"/>
    <w:rsid w:val="00BC396C"/>
    <w:rsid w:val="00BC39E3"/>
    <w:rsid w:val="00BC39EA"/>
    <w:rsid w:val="00BC3A1A"/>
    <w:rsid w:val="00BC3DB6"/>
    <w:rsid w:val="00BC3F14"/>
    <w:rsid w:val="00BC409C"/>
    <w:rsid w:val="00BC40FF"/>
    <w:rsid w:val="00BC419C"/>
    <w:rsid w:val="00BC4306"/>
    <w:rsid w:val="00BC44E4"/>
    <w:rsid w:val="00BC45AD"/>
    <w:rsid w:val="00BC466C"/>
    <w:rsid w:val="00BC49C7"/>
    <w:rsid w:val="00BC4A95"/>
    <w:rsid w:val="00BC4C75"/>
    <w:rsid w:val="00BC4C86"/>
    <w:rsid w:val="00BC4E8D"/>
    <w:rsid w:val="00BC4FC9"/>
    <w:rsid w:val="00BC54F6"/>
    <w:rsid w:val="00BC5637"/>
    <w:rsid w:val="00BC57F1"/>
    <w:rsid w:val="00BC5AB0"/>
    <w:rsid w:val="00BC5B4E"/>
    <w:rsid w:val="00BC5CAA"/>
    <w:rsid w:val="00BC5CDD"/>
    <w:rsid w:val="00BC5E6F"/>
    <w:rsid w:val="00BC5F33"/>
    <w:rsid w:val="00BC5F59"/>
    <w:rsid w:val="00BC61D0"/>
    <w:rsid w:val="00BC6437"/>
    <w:rsid w:val="00BC6526"/>
    <w:rsid w:val="00BC6701"/>
    <w:rsid w:val="00BC6719"/>
    <w:rsid w:val="00BC67D2"/>
    <w:rsid w:val="00BC6C03"/>
    <w:rsid w:val="00BC6CEF"/>
    <w:rsid w:val="00BC6D93"/>
    <w:rsid w:val="00BC6F22"/>
    <w:rsid w:val="00BC6F75"/>
    <w:rsid w:val="00BC7051"/>
    <w:rsid w:val="00BC71F4"/>
    <w:rsid w:val="00BC75CF"/>
    <w:rsid w:val="00BC764C"/>
    <w:rsid w:val="00BC77C6"/>
    <w:rsid w:val="00BC77D7"/>
    <w:rsid w:val="00BC7C10"/>
    <w:rsid w:val="00BC7C3C"/>
    <w:rsid w:val="00BC7D76"/>
    <w:rsid w:val="00BC7E20"/>
    <w:rsid w:val="00BC7E2D"/>
    <w:rsid w:val="00BC7FEC"/>
    <w:rsid w:val="00BD0048"/>
    <w:rsid w:val="00BD00E6"/>
    <w:rsid w:val="00BD02A8"/>
    <w:rsid w:val="00BD03A4"/>
    <w:rsid w:val="00BD0572"/>
    <w:rsid w:val="00BD0635"/>
    <w:rsid w:val="00BD08C3"/>
    <w:rsid w:val="00BD0A35"/>
    <w:rsid w:val="00BD0B6E"/>
    <w:rsid w:val="00BD0C98"/>
    <w:rsid w:val="00BD0D0C"/>
    <w:rsid w:val="00BD0D35"/>
    <w:rsid w:val="00BD13DC"/>
    <w:rsid w:val="00BD15E8"/>
    <w:rsid w:val="00BD1628"/>
    <w:rsid w:val="00BD1871"/>
    <w:rsid w:val="00BD1C0B"/>
    <w:rsid w:val="00BD1C1A"/>
    <w:rsid w:val="00BD1C92"/>
    <w:rsid w:val="00BD1D1F"/>
    <w:rsid w:val="00BD1D58"/>
    <w:rsid w:val="00BD1E3A"/>
    <w:rsid w:val="00BD1FAC"/>
    <w:rsid w:val="00BD1FC5"/>
    <w:rsid w:val="00BD2024"/>
    <w:rsid w:val="00BD2134"/>
    <w:rsid w:val="00BD2420"/>
    <w:rsid w:val="00BD2474"/>
    <w:rsid w:val="00BD27BB"/>
    <w:rsid w:val="00BD299E"/>
    <w:rsid w:val="00BD2B65"/>
    <w:rsid w:val="00BD2C7B"/>
    <w:rsid w:val="00BD2CBC"/>
    <w:rsid w:val="00BD2F85"/>
    <w:rsid w:val="00BD308B"/>
    <w:rsid w:val="00BD321F"/>
    <w:rsid w:val="00BD3221"/>
    <w:rsid w:val="00BD34B4"/>
    <w:rsid w:val="00BD3582"/>
    <w:rsid w:val="00BD35F5"/>
    <w:rsid w:val="00BD36F2"/>
    <w:rsid w:val="00BD397C"/>
    <w:rsid w:val="00BD3A66"/>
    <w:rsid w:val="00BD3B08"/>
    <w:rsid w:val="00BD3C14"/>
    <w:rsid w:val="00BD3C28"/>
    <w:rsid w:val="00BD3C8D"/>
    <w:rsid w:val="00BD3D3E"/>
    <w:rsid w:val="00BD3DDB"/>
    <w:rsid w:val="00BD3E6A"/>
    <w:rsid w:val="00BD41F2"/>
    <w:rsid w:val="00BD4292"/>
    <w:rsid w:val="00BD42CC"/>
    <w:rsid w:val="00BD4361"/>
    <w:rsid w:val="00BD4365"/>
    <w:rsid w:val="00BD4379"/>
    <w:rsid w:val="00BD456D"/>
    <w:rsid w:val="00BD48EF"/>
    <w:rsid w:val="00BD4984"/>
    <w:rsid w:val="00BD4A49"/>
    <w:rsid w:val="00BD4A8D"/>
    <w:rsid w:val="00BD4AF6"/>
    <w:rsid w:val="00BD4BAF"/>
    <w:rsid w:val="00BD4CF7"/>
    <w:rsid w:val="00BD4D71"/>
    <w:rsid w:val="00BD4E67"/>
    <w:rsid w:val="00BD4EA3"/>
    <w:rsid w:val="00BD4F15"/>
    <w:rsid w:val="00BD4F47"/>
    <w:rsid w:val="00BD4FB6"/>
    <w:rsid w:val="00BD52DD"/>
    <w:rsid w:val="00BD547C"/>
    <w:rsid w:val="00BD55B7"/>
    <w:rsid w:val="00BD55BC"/>
    <w:rsid w:val="00BD56E4"/>
    <w:rsid w:val="00BD5740"/>
    <w:rsid w:val="00BD5A40"/>
    <w:rsid w:val="00BD5CF3"/>
    <w:rsid w:val="00BD5DD3"/>
    <w:rsid w:val="00BD5EF8"/>
    <w:rsid w:val="00BD5FBA"/>
    <w:rsid w:val="00BD602A"/>
    <w:rsid w:val="00BD60F8"/>
    <w:rsid w:val="00BD62EC"/>
    <w:rsid w:val="00BD6364"/>
    <w:rsid w:val="00BD6399"/>
    <w:rsid w:val="00BD679C"/>
    <w:rsid w:val="00BD691D"/>
    <w:rsid w:val="00BD6A1F"/>
    <w:rsid w:val="00BD6B16"/>
    <w:rsid w:val="00BD6B75"/>
    <w:rsid w:val="00BD6E46"/>
    <w:rsid w:val="00BD6E49"/>
    <w:rsid w:val="00BD6E52"/>
    <w:rsid w:val="00BD6F4B"/>
    <w:rsid w:val="00BD7086"/>
    <w:rsid w:val="00BD70AC"/>
    <w:rsid w:val="00BD7372"/>
    <w:rsid w:val="00BD7544"/>
    <w:rsid w:val="00BD760A"/>
    <w:rsid w:val="00BD761D"/>
    <w:rsid w:val="00BD77CF"/>
    <w:rsid w:val="00BD7C32"/>
    <w:rsid w:val="00BE0081"/>
    <w:rsid w:val="00BE03C0"/>
    <w:rsid w:val="00BE0596"/>
    <w:rsid w:val="00BE068F"/>
    <w:rsid w:val="00BE06CC"/>
    <w:rsid w:val="00BE08BA"/>
    <w:rsid w:val="00BE09C2"/>
    <w:rsid w:val="00BE0B0A"/>
    <w:rsid w:val="00BE0C81"/>
    <w:rsid w:val="00BE0CBE"/>
    <w:rsid w:val="00BE0D0C"/>
    <w:rsid w:val="00BE0EEE"/>
    <w:rsid w:val="00BE0F52"/>
    <w:rsid w:val="00BE10B3"/>
    <w:rsid w:val="00BE1149"/>
    <w:rsid w:val="00BE1215"/>
    <w:rsid w:val="00BE1595"/>
    <w:rsid w:val="00BE15FE"/>
    <w:rsid w:val="00BE16FE"/>
    <w:rsid w:val="00BE1802"/>
    <w:rsid w:val="00BE1F62"/>
    <w:rsid w:val="00BE2028"/>
    <w:rsid w:val="00BE21B8"/>
    <w:rsid w:val="00BE2286"/>
    <w:rsid w:val="00BE2304"/>
    <w:rsid w:val="00BE239B"/>
    <w:rsid w:val="00BE2436"/>
    <w:rsid w:val="00BE24E3"/>
    <w:rsid w:val="00BE2609"/>
    <w:rsid w:val="00BE2661"/>
    <w:rsid w:val="00BE26AD"/>
    <w:rsid w:val="00BE2832"/>
    <w:rsid w:val="00BE294A"/>
    <w:rsid w:val="00BE2A8B"/>
    <w:rsid w:val="00BE2AE6"/>
    <w:rsid w:val="00BE2C0C"/>
    <w:rsid w:val="00BE2CD7"/>
    <w:rsid w:val="00BE2CF4"/>
    <w:rsid w:val="00BE2D6C"/>
    <w:rsid w:val="00BE2D82"/>
    <w:rsid w:val="00BE2E05"/>
    <w:rsid w:val="00BE2E42"/>
    <w:rsid w:val="00BE2EE5"/>
    <w:rsid w:val="00BE2F0E"/>
    <w:rsid w:val="00BE2F1F"/>
    <w:rsid w:val="00BE309F"/>
    <w:rsid w:val="00BE30C8"/>
    <w:rsid w:val="00BE30F9"/>
    <w:rsid w:val="00BE310F"/>
    <w:rsid w:val="00BE34FC"/>
    <w:rsid w:val="00BE35F2"/>
    <w:rsid w:val="00BE39A3"/>
    <w:rsid w:val="00BE39B8"/>
    <w:rsid w:val="00BE3B31"/>
    <w:rsid w:val="00BE3CA0"/>
    <w:rsid w:val="00BE3DF5"/>
    <w:rsid w:val="00BE3E05"/>
    <w:rsid w:val="00BE3FD2"/>
    <w:rsid w:val="00BE41B0"/>
    <w:rsid w:val="00BE41E9"/>
    <w:rsid w:val="00BE4397"/>
    <w:rsid w:val="00BE4538"/>
    <w:rsid w:val="00BE45DB"/>
    <w:rsid w:val="00BE45F8"/>
    <w:rsid w:val="00BE4693"/>
    <w:rsid w:val="00BE46DE"/>
    <w:rsid w:val="00BE4741"/>
    <w:rsid w:val="00BE4944"/>
    <w:rsid w:val="00BE4A91"/>
    <w:rsid w:val="00BE4B31"/>
    <w:rsid w:val="00BE4B71"/>
    <w:rsid w:val="00BE4BC1"/>
    <w:rsid w:val="00BE4BCA"/>
    <w:rsid w:val="00BE4BFF"/>
    <w:rsid w:val="00BE4E23"/>
    <w:rsid w:val="00BE4ED5"/>
    <w:rsid w:val="00BE5101"/>
    <w:rsid w:val="00BE5506"/>
    <w:rsid w:val="00BE5644"/>
    <w:rsid w:val="00BE5733"/>
    <w:rsid w:val="00BE5B2C"/>
    <w:rsid w:val="00BE5B30"/>
    <w:rsid w:val="00BE5B59"/>
    <w:rsid w:val="00BE5E6C"/>
    <w:rsid w:val="00BE5FD7"/>
    <w:rsid w:val="00BE6229"/>
    <w:rsid w:val="00BE6286"/>
    <w:rsid w:val="00BE6503"/>
    <w:rsid w:val="00BE6553"/>
    <w:rsid w:val="00BE687C"/>
    <w:rsid w:val="00BE6AC0"/>
    <w:rsid w:val="00BE6B2C"/>
    <w:rsid w:val="00BE6C92"/>
    <w:rsid w:val="00BE7016"/>
    <w:rsid w:val="00BE70C2"/>
    <w:rsid w:val="00BE70DF"/>
    <w:rsid w:val="00BE718A"/>
    <w:rsid w:val="00BE721C"/>
    <w:rsid w:val="00BE7260"/>
    <w:rsid w:val="00BE7263"/>
    <w:rsid w:val="00BE73C9"/>
    <w:rsid w:val="00BE7409"/>
    <w:rsid w:val="00BE7485"/>
    <w:rsid w:val="00BE7491"/>
    <w:rsid w:val="00BE756A"/>
    <w:rsid w:val="00BE7701"/>
    <w:rsid w:val="00BE77A0"/>
    <w:rsid w:val="00BE796D"/>
    <w:rsid w:val="00BE79F7"/>
    <w:rsid w:val="00BE7A4D"/>
    <w:rsid w:val="00BE7B37"/>
    <w:rsid w:val="00BE7B68"/>
    <w:rsid w:val="00BE7B6D"/>
    <w:rsid w:val="00BE7CBB"/>
    <w:rsid w:val="00BE7CD8"/>
    <w:rsid w:val="00BE7D1D"/>
    <w:rsid w:val="00BE7E37"/>
    <w:rsid w:val="00BF0016"/>
    <w:rsid w:val="00BF00BB"/>
    <w:rsid w:val="00BF0118"/>
    <w:rsid w:val="00BF0129"/>
    <w:rsid w:val="00BF01EC"/>
    <w:rsid w:val="00BF0271"/>
    <w:rsid w:val="00BF03C1"/>
    <w:rsid w:val="00BF0467"/>
    <w:rsid w:val="00BF060F"/>
    <w:rsid w:val="00BF0623"/>
    <w:rsid w:val="00BF07BF"/>
    <w:rsid w:val="00BF0CCD"/>
    <w:rsid w:val="00BF0D05"/>
    <w:rsid w:val="00BF0EB6"/>
    <w:rsid w:val="00BF1053"/>
    <w:rsid w:val="00BF1122"/>
    <w:rsid w:val="00BF127F"/>
    <w:rsid w:val="00BF129D"/>
    <w:rsid w:val="00BF12A8"/>
    <w:rsid w:val="00BF132E"/>
    <w:rsid w:val="00BF1430"/>
    <w:rsid w:val="00BF1833"/>
    <w:rsid w:val="00BF187F"/>
    <w:rsid w:val="00BF18BD"/>
    <w:rsid w:val="00BF1C23"/>
    <w:rsid w:val="00BF1CBC"/>
    <w:rsid w:val="00BF1CC9"/>
    <w:rsid w:val="00BF1D14"/>
    <w:rsid w:val="00BF1D99"/>
    <w:rsid w:val="00BF1FC8"/>
    <w:rsid w:val="00BF2043"/>
    <w:rsid w:val="00BF212A"/>
    <w:rsid w:val="00BF212E"/>
    <w:rsid w:val="00BF23D2"/>
    <w:rsid w:val="00BF2866"/>
    <w:rsid w:val="00BF28DF"/>
    <w:rsid w:val="00BF2921"/>
    <w:rsid w:val="00BF2A6A"/>
    <w:rsid w:val="00BF2D90"/>
    <w:rsid w:val="00BF2DB9"/>
    <w:rsid w:val="00BF2DBA"/>
    <w:rsid w:val="00BF2E67"/>
    <w:rsid w:val="00BF30F8"/>
    <w:rsid w:val="00BF31EC"/>
    <w:rsid w:val="00BF3305"/>
    <w:rsid w:val="00BF34EC"/>
    <w:rsid w:val="00BF3532"/>
    <w:rsid w:val="00BF3534"/>
    <w:rsid w:val="00BF3785"/>
    <w:rsid w:val="00BF38ED"/>
    <w:rsid w:val="00BF3B7E"/>
    <w:rsid w:val="00BF3F9B"/>
    <w:rsid w:val="00BF42AC"/>
    <w:rsid w:val="00BF4478"/>
    <w:rsid w:val="00BF465C"/>
    <w:rsid w:val="00BF46AE"/>
    <w:rsid w:val="00BF47EF"/>
    <w:rsid w:val="00BF4810"/>
    <w:rsid w:val="00BF495F"/>
    <w:rsid w:val="00BF496F"/>
    <w:rsid w:val="00BF4A47"/>
    <w:rsid w:val="00BF4B7C"/>
    <w:rsid w:val="00BF4B97"/>
    <w:rsid w:val="00BF4CF6"/>
    <w:rsid w:val="00BF4E51"/>
    <w:rsid w:val="00BF5128"/>
    <w:rsid w:val="00BF514E"/>
    <w:rsid w:val="00BF5335"/>
    <w:rsid w:val="00BF5366"/>
    <w:rsid w:val="00BF5390"/>
    <w:rsid w:val="00BF55C4"/>
    <w:rsid w:val="00BF5754"/>
    <w:rsid w:val="00BF58DC"/>
    <w:rsid w:val="00BF5A3D"/>
    <w:rsid w:val="00BF5D9A"/>
    <w:rsid w:val="00BF5ED3"/>
    <w:rsid w:val="00BF5EDF"/>
    <w:rsid w:val="00BF60D6"/>
    <w:rsid w:val="00BF6222"/>
    <w:rsid w:val="00BF6245"/>
    <w:rsid w:val="00BF628F"/>
    <w:rsid w:val="00BF63DB"/>
    <w:rsid w:val="00BF6453"/>
    <w:rsid w:val="00BF6482"/>
    <w:rsid w:val="00BF6587"/>
    <w:rsid w:val="00BF672B"/>
    <w:rsid w:val="00BF695F"/>
    <w:rsid w:val="00BF6D41"/>
    <w:rsid w:val="00BF6EB4"/>
    <w:rsid w:val="00BF7058"/>
    <w:rsid w:val="00BF7132"/>
    <w:rsid w:val="00BF7138"/>
    <w:rsid w:val="00BF7185"/>
    <w:rsid w:val="00BF718F"/>
    <w:rsid w:val="00BF723D"/>
    <w:rsid w:val="00BF7289"/>
    <w:rsid w:val="00BF72C2"/>
    <w:rsid w:val="00BF72DA"/>
    <w:rsid w:val="00BF73D4"/>
    <w:rsid w:val="00BF7484"/>
    <w:rsid w:val="00BF752C"/>
    <w:rsid w:val="00BF7775"/>
    <w:rsid w:val="00BF79FB"/>
    <w:rsid w:val="00BF79FF"/>
    <w:rsid w:val="00BF7A73"/>
    <w:rsid w:val="00BF7A96"/>
    <w:rsid w:val="00BF7ABF"/>
    <w:rsid w:val="00BF7C2C"/>
    <w:rsid w:val="00BF7D7F"/>
    <w:rsid w:val="00C001BD"/>
    <w:rsid w:val="00C0026B"/>
    <w:rsid w:val="00C002C9"/>
    <w:rsid w:val="00C00330"/>
    <w:rsid w:val="00C004D4"/>
    <w:rsid w:val="00C00566"/>
    <w:rsid w:val="00C00733"/>
    <w:rsid w:val="00C007A8"/>
    <w:rsid w:val="00C009F6"/>
    <w:rsid w:val="00C00A03"/>
    <w:rsid w:val="00C00A0A"/>
    <w:rsid w:val="00C00A0E"/>
    <w:rsid w:val="00C00BFD"/>
    <w:rsid w:val="00C0101D"/>
    <w:rsid w:val="00C01044"/>
    <w:rsid w:val="00C011A6"/>
    <w:rsid w:val="00C01668"/>
    <w:rsid w:val="00C01794"/>
    <w:rsid w:val="00C01884"/>
    <w:rsid w:val="00C018C1"/>
    <w:rsid w:val="00C01925"/>
    <w:rsid w:val="00C019B4"/>
    <w:rsid w:val="00C019D0"/>
    <w:rsid w:val="00C01A38"/>
    <w:rsid w:val="00C01AB5"/>
    <w:rsid w:val="00C01C50"/>
    <w:rsid w:val="00C02112"/>
    <w:rsid w:val="00C0214D"/>
    <w:rsid w:val="00C025E9"/>
    <w:rsid w:val="00C02658"/>
    <w:rsid w:val="00C02776"/>
    <w:rsid w:val="00C027C6"/>
    <w:rsid w:val="00C02859"/>
    <w:rsid w:val="00C028E5"/>
    <w:rsid w:val="00C02B34"/>
    <w:rsid w:val="00C02BE3"/>
    <w:rsid w:val="00C02D7B"/>
    <w:rsid w:val="00C02E64"/>
    <w:rsid w:val="00C02EA2"/>
    <w:rsid w:val="00C030B1"/>
    <w:rsid w:val="00C03108"/>
    <w:rsid w:val="00C0319B"/>
    <w:rsid w:val="00C03210"/>
    <w:rsid w:val="00C032B8"/>
    <w:rsid w:val="00C033C1"/>
    <w:rsid w:val="00C033D3"/>
    <w:rsid w:val="00C034CC"/>
    <w:rsid w:val="00C034FB"/>
    <w:rsid w:val="00C0357B"/>
    <w:rsid w:val="00C035BE"/>
    <w:rsid w:val="00C035F1"/>
    <w:rsid w:val="00C0369A"/>
    <w:rsid w:val="00C03779"/>
    <w:rsid w:val="00C0380F"/>
    <w:rsid w:val="00C03834"/>
    <w:rsid w:val="00C03C00"/>
    <w:rsid w:val="00C03F50"/>
    <w:rsid w:val="00C0409E"/>
    <w:rsid w:val="00C04117"/>
    <w:rsid w:val="00C0418C"/>
    <w:rsid w:val="00C0421F"/>
    <w:rsid w:val="00C042FD"/>
    <w:rsid w:val="00C0463C"/>
    <w:rsid w:val="00C04650"/>
    <w:rsid w:val="00C048E8"/>
    <w:rsid w:val="00C04A5C"/>
    <w:rsid w:val="00C04CD6"/>
    <w:rsid w:val="00C050D8"/>
    <w:rsid w:val="00C051FA"/>
    <w:rsid w:val="00C0530A"/>
    <w:rsid w:val="00C053C3"/>
    <w:rsid w:val="00C05476"/>
    <w:rsid w:val="00C054F2"/>
    <w:rsid w:val="00C0568C"/>
    <w:rsid w:val="00C056A7"/>
    <w:rsid w:val="00C0573A"/>
    <w:rsid w:val="00C059B1"/>
    <w:rsid w:val="00C05A02"/>
    <w:rsid w:val="00C05B83"/>
    <w:rsid w:val="00C05BCA"/>
    <w:rsid w:val="00C05C72"/>
    <w:rsid w:val="00C05D75"/>
    <w:rsid w:val="00C05F61"/>
    <w:rsid w:val="00C060F9"/>
    <w:rsid w:val="00C06152"/>
    <w:rsid w:val="00C06353"/>
    <w:rsid w:val="00C063DE"/>
    <w:rsid w:val="00C065BC"/>
    <w:rsid w:val="00C06659"/>
    <w:rsid w:val="00C0682B"/>
    <w:rsid w:val="00C06972"/>
    <w:rsid w:val="00C0698B"/>
    <w:rsid w:val="00C06AFF"/>
    <w:rsid w:val="00C06C48"/>
    <w:rsid w:val="00C06C63"/>
    <w:rsid w:val="00C06D07"/>
    <w:rsid w:val="00C06D6C"/>
    <w:rsid w:val="00C06D76"/>
    <w:rsid w:val="00C06F8C"/>
    <w:rsid w:val="00C06FAF"/>
    <w:rsid w:val="00C06FD1"/>
    <w:rsid w:val="00C07390"/>
    <w:rsid w:val="00C073EB"/>
    <w:rsid w:val="00C07483"/>
    <w:rsid w:val="00C075C1"/>
    <w:rsid w:val="00C075F3"/>
    <w:rsid w:val="00C07E64"/>
    <w:rsid w:val="00C07E95"/>
    <w:rsid w:val="00C0A4B5"/>
    <w:rsid w:val="00C1008F"/>
    <w:rsid w:val="00C100B1"/>
    <w:rsid w:val="00C10206"/>
    <w:rsid w:val="00C109C6"/>
    <w:rsid w:val="00C10A33"/>
    <w:rsid w:val="00C10B39"/>
    <w:rsid w:val="00C10B41"/>
    <w:rsid w:val="00C10B67"/>
    <w:rsid w:val="00C10C1C"/>
    <w:rsid w:val="00C10CAE"/>
    <w:rsid w:val="00C10F5A"/>
    <w:rsid w:val="00C10F5F"/>
    <w:rsid w:val="00C110C1"/>
    <w:rsid w:val="00C11437"/>
    <w:rsid w:val="00C11598"/>
    <w:rsid w:val="00C115D2"/>
    <w:rsid w:val="00C11602"/>
    <w:rsid w:val="00C118E9"/>
    <w:rsid w:val="00C11920"/>
    <w:rsid w:val="00C11DB0"/>
    <w:rsid w:val="00C11FE6"/>
    <w:rsid w:val="00C12050"/>
    <w:rsid w:val="00C120AD"/>
    <w:rsid w:val="00C1212A"/>
    <w:rsid w:val="00C121F5"/>
    <w:rsid w:val="00C122EB"/>
    <w:rsid w:val="00C124E9"/>
    <w:rsid w:val="00C127C8"/>
    <w:rsid w:val="00C128B9"/>
    <w:rsid w:val="00C12B2C"/>
    <w:rsid w:val="00C12C3D"/>
    <w:rsid w:val="00C12CC9"/>
    <w:rsid w:val="00C12D8C"/>
    <w:rsid w:val="00C12DE0"/>
    <w:rsid w:val="00C12DF2"/>
    <w:rsid w:val="00C12E44"/>
    <w:rsid w:val="00C12F08"/>
    <w:rsid w:val="00C12F12"/>
    <w:rsid w:val="00C12F2B"/>
    <w:rsid w:val="00C13062"/>
    <w:rsid w:val="00C1306E"/>
    <w:rsid w:val="00C1325F"/>
    <w:rsid w:val="00C132A2"/>
    <w:rsid w:val="00C132E4"/>
    <w:rsid w:val="00C13312"/>
    <w:rsid w:val="00C134EE"/>
    <w:rsid w:val="00C13592"/>
    <w:rsid w:val="00C136B9"/>
    <w:rsid w:val="00C136D0"/>
    <w:rsid w:val="00C137D3"/>
    <w:rsid w:val="00C137EC"/>
    <w:rsid w:val="00C138A8"/>
    <w:rsid w:val="00C13906"/>
    <w:rsid w:val="00C1399E"/>
    <w:rsid w:val="00C139DF"/>
    <w:rsid w:val="00C13A24"/>
    <w:rsid w:val="00C13AB8"/>
    <w:rsid w:val="00C13CAB"/>
    <w:rsid w:val="00C13E5E"/>
    <w:rsid w:val="00C13EC0"/>
    <w:rsid w:val="00C1422B"/>
    <w:rsid w:val="00C14345"/>
    <w:rsid w:val="00C143F5"/>
    <w:rsid w:val="00C1440A"/>
    <w:rsid w:val="00C144BA"/>
    <w:rsid w:val="00C1459A"/>
    <w:rsid w:val="00C1481C"/>
    <w:rsid w:val="00C14A33"/>
    <w:rsid w:val="00C150A7"/>
    <w:rsid w:val="00C15139"/>
    <w:rsid w:val="00C1518F"/>
    <w:rsid w:val="00C15235"/>
    <w:rsid w:val="00C152BE"/>
    <w:rsid w:val="00C1542C"/>
    <w:rsid w:val="00C154B8"/>
    <w:rsid w:val="00C1589C"/>
    <w:rsid w:val="00C158C8"/>
    <w:rsid w:val="00C15AB0"/>
    <w:rsid w:val="00C15B54"/>
    <w:rsid w:val="00C15F55"/>
    <w:rsid w:val="00C16084"/>
    <w:rsid w:val="00C164F3"/>
    <w:rsid w:val="00C1652E"/>
    <w:rsid w:val="00C169D8"/>
    <w:rsid w:val="00C16B65"/>
    <w:rsid w:val="00C16C2A"/>
    <w:rsid w:val="00C16CF1"/>
    <w:rsid w:val="00C16E6A"/>
    <w:rsid w:val="00C16F4E"/>
    <w:rsid w:val="00C17098"/>
    <w:rsid w:val="00C17210"/>
    <w:rsid w:val="00C172EA"/>
    <w:rsid w:val="00C173CC"/>
    <w:rsid w:val="00C1748E"/>
    <w:rsid w:val="00C1772D"/>
    <w:rsid w:val="00C1778D"/>
    <w:rsid w:val="00C178F1"/>
    <w:rsid w:val="00C17A48"/>
    <w:rsid w:val="00C17C11"/>
    <w:rsid w:val="00C17C89"/>
    <w:rsid w:val="00C17F09"/>
    <w:rsid w:val="00C17F94"/>
    <w:rsid w:val="00C2007D"/>
    <w:rsid w:val="00C20172"/>
    <w:rsid w:val="00C20176"/>
    <w:rsid w:val="00C20245"/>
    <w:rsid w:val="00C202ED"/>
    <w:rsid w:val="00C2032A"/>
    <w:rsid w:val="00C2039F"/>
    <w:rsid w:val="00C20488"/>
    <w:rsid w:val="00C2053E"/>
    <w:rsid w:val="00C20836"/>
    <w:rsid w:val="00C20A44"/>
    <w:rsid w:val="00C20A79"/>
    <w:rsid w:val="00C20B1D"/>
    <w:rsid w:val="00C20BEE"/>
    <w:rsid w:val="00C20CAE"/>
    <w:rsid w:val="00C20D57"/>
    <w:rsid w:val="00C20EAF"/>
    <w:rsid w:val="00C2103F"/>
    <w:rsid w:val="00C2114D"/>
    <w:rsid w:val="00C2117D"/>
    <w:rsid w:val="00C211B9"/>
    <w:rsid w:val="00C21459"/>
    <w:rsid w:val="00C214D7"/>
    <w:rsid w:val="00C21538"/>
    <w:rsid w:val="00C215C3"/>
    <w:rsid w:val="00C21625"/>
    <w:rsid w:val="00C216B3"/>
    <w:rsid w:val="00C2171E"/>
    <w:rsid w:val="00C21816"/>
    <w:rsid w:val="00C21BEB"/>
    <w:rsid w:val="00C21C39"/>
    <w:rsid w:val="00C21C42"/>
    <w:rsid w:val="00C21C8A"/>
    <w:rsid w:val="00C21D7C"/>
    <w:rsid w:val="00C21D97"/>
    <w:rsid w:val="00C21DBD"/>
    <w:rsid w:val="00C21DFF"/>
    <w:rsid w:val="00C21FE1"/>
    <w:rsid w:val="00C22061"/>
    <w:rsid w:val="00C22098"/>
    <w:rsid w:val="00C221D5"/>
    <w:rsid w:val="00C22224"/>
    <w:rsid w:val="00C2241E"/>
    <w:rsid w:val="00C226B6"/>
    <w:rsid w:val="00C2271E"/>
    <w:rsid w:val="00C22777"/>
    <w:rsid w:val="00C22932"/>
    <w:rsid w:val="00C229A5"/>
    <w:rsid w:val="00C22BE8"/>
    <w:rsid w:val="00C22C39"/>
    <w:rsid w:val="00C22CB9"/>
    <w:rsid w:val="00C22D03"/>
    <w:rsid w:val="00C22D10"/>
    <w:rsid w:val="00C22D14"/>
    <w:rsid w:val="00C22DB6"/>
    <w:rsid w:val="00C22DF6"/>
    <w:rsid w:val="00C22E83"/>
    <w:rsid w:val="00C22EA2"/>
    <w:rsid w:val="00C2307E"/>
    <w:rsid w:val="00C230DC"/>
    <w:rsid w:val="00C2324B"/>
    <w:rsid w:val="00C232F1"/>
    <w:rsid w:val="00C23521"/>
    <w:rsid w:val="00C237C6"/>
    <w:rsid w:val="00C2380A"/>
    <w:rsid w:val="00C239DA"/>
    <w:rsid w:val="00C23A1A"/>
    <w:rsid w:val="00C23A33"/>
    <w:rsid w:val="00C23A53"/>
    <w:rsid w:val="00C23AEC"/>
    <w:rsid w:val="00C23B9D"/>
    <w:rsid w:val="00C23E4C"/>
    <w:rsid w:val="00C23ED6"/>
    <w:rsid w:val="00C23EEE"/>
    <w:rsid w:val="00C24362"/>
    <w:rsid w:val="00C2439B"/>
    <w:rsid w:val="00C24479"/>
    <w:rsid w:val="00C244A1"/>
    <w:rsid w:val="00C24561"/>
    <w:rsid w:val="00C246F0"/>
    <w:rsid w:val="00C2474C"/>
    <w:rsid w:val="00C24811"/>
    <w:rsid w:val="00C2483C"/>
    <w:rsid w:val="00C2486C"/>
    <w:rsid w:val="00C2488D"/>
    <w:rsid w:val="00C248C0"/>
    <w:rsid w:val="00C248EC"/>
    <w:rsid w:val="00C2493D"/>
    <w:rsid w:val="00C24943"/>
    <w:rsid w:val="00C249E4"/>
    <w:rsid w:val="00C24D40"/>
    <w:rsid w:val="00C24D4D"/>
    <w:rsid w:val="00C24DDB"/>
    <w:rsid w:val="00C24EBC"/>
    <w:rsid w:val="00C24F81"/>
    <w:rsid w:val="00C24FAF"/>
    <w:rsid w:val="00C24FCA"/>
    <w:rsid w:val="00C25258"/>
    <w:rsid w:val="00C25543"/>
    <w:rsid w:val="00C25663"/>
    <w:rsid w:val="00C25847"/>
    <w:rsid w:val="00C25A37"/>
    <w:rsid w:val="00C25A74"/>
    <w:rsid w:val="00C25B1C"/>
    <w:rsid w:val="00C25C77"/>
    <w:rsid w:val="00C25E01"/>
    <w:rsid w:val="00C26162"/>
    <w:rsid w:val="00C26177"/>
    <w:rsid w:val="00C26309"/>
    <w:rsid w:val="00C26328"/>
    <w:rsid w:val="00C26350"/>
    <w:rsid w:val="00C2641C"/>
    <w:rsid w:val="00C266A8"/>
    <w:rsid w:val="00C26753"/>
    <w:rsid w:val="00C2692B"/>
    <w:rsid w:val="00C26C40"/>
    <w:rsid w:val="00C26EFC"/>
    <w:rsid w:val="00C26F16"/>
    <w:rsid w:val="00C27021"/>
    <w:rsid w:val="00C27231"/>
    <w:rsid w:val="00C272D2"/>
    <w:rsid w:val="00C27330"/>
    <w:rsid w:val="00C275BF"/>
    <w:rsid w:val="00C275FB"/>
    <w:rsid w:val="00C27757"/>
    <w:rsid w:val="00C277BC"/>
    <w:rsid w:val="00C2780A"/>
    <w:rsid w:val="00C2780D"/>
    <w:rsid w:val="00C278D2"/>
    <w:rsid w:val="00C278E1"/>
    <w:rsid w:val="00C27A2A"/>
    <w:rsid w:val="00C27A31"/>
    <w:rsid w:val="00C27A8A"/>
    <w:rsid w:val="00C27B35"/>
    <w:rsid w:val="00C27B8A"/>
    <w:rsid w:val="00C27CEF"/>
    <w:rsid w:val="00C27DD9"/>
    <w:rsid w:val="00C27F9E"/>
    <w:rsid w:val="00C300A6"/>
    <w:rsid w:val="00C3012E"/>
    <w:rsid w:val="00C30167"/>
    <w:rsid w:val="00C301AF"/>
    <w:rsid w:val="00C3030F"/>
    <w:rsid w:val="00C304DC"/>
    <w:rsid w:val="00C305D2"/>
    <w:rsid w:val="00C30640"/>
    <w:rsid w:val="00C306CA"/>
    <w:rsid w:val="00C30898"/>
    <w:rsid w:val="00C3095C"/>
    <w:rsid w:val="00C30B40"/>
    <w:rsid w:val="00C30D65"/>
    <w:rsid w:val="00C30F0A"/>
    <w:rsid w:val="00C30F12"/>
    <w:rsid w:val="00C3107B"/>
    <w:rsid w:val="00C31190"/>
    <w:rsid w:val="00C31259"/>
    <w:rsid w:val="00C31633"/>
    <w:rsid w:val="00C31876"/>
    <w:rsid w:val="00C318CC"/>
    <w:rsid w:val="00C31B20"/>
    <w:rsid w:val="00C31C53"/>
    <w:rsid w:val="00C31EF4"/>
    <w:rsid w:val="00C31FAC"/>
    <w:rsid w:val="00C3231B"/>
    <w:rsid w:val="00C323D1"/>
    <w:rsid w:val="00C325E7"/>
    <w:rsid w:val="00C3264D"/>
    <w:rsid w:val="00C327AB"/>
    <w:rsid w:val="00C32836"/>
    <w:rsid w:val="00C32A71"/>
    <w:rsid w:val="00C32AA8"/>
    <w:rsid w:val="00C32BCD"/>
    <w:rsid w:val="00C32C90"/>
    <w:rsid w:val="00C32CE8"/>
    <w:rsid w:val="00C32DFC"/>
    <w:rsid w:val="00C32EE5"/>
    <w:rsid w:val="00C32F35"/>
    <w:rsid w:val="00C32FF9"/>
    <w:rsid w:val="00C33202"/>
    <w:rsid w:val="00C334BC"/>
    <w:rsid w:val="00C33688"/>
    <w:rsid w:val="00C33757"/>
    <w:rsid w:val="00C33758"/>
    <w:rsid w:val="00C339BF"/>
    <w:rsid w:val="00C33A3A"/>
    <w:rsid w:val="00C33CE1"/>
    <w:rsid w:val="00C33E5F"/>
    <w:rsid w:val="00C33E71"/>
    <w:rsid w:val="00C33E92"/>
    <w:rsid w:val="00C33FDC"/>
    <w:rsid w:val="00C34014"/>
    <w:rsid w:val="00C3418C"/>
    <w:rsid w:val="00C3432E"/>
    <w:rsid w:val="00C34358"/>
    <w:rsid w:val="00C34454"/>
    <w:rsid w:val="00C3468D"/>
    <w:rsid w:val="00C3482C"/>
    <w:rsid w:val="00C34841"/>
    <w:rsid w:val="00C348C4"/>
    <w:rsid w:val="00C3490A"/>
    <w:rsid w:val="00C34990"/>
    <w:rsid w:val="00C34E5D"/>
    <w:rsid w:val="00C34EF9"/>
    <w:rsid w:val="00C3506D"/>
    <w:rsid w:val="00C350BA"/>
    <w:rsid w:val="00C3512B"/>
    <w:rsid w:val="00C35157"/>
    <w:rsid w:val="00C353CD"/>
    <w:rsid w:val="00C35565"/>
    <w:rsid w:val="00C35581"/>
    <w:rsid w:val="00C355AE"/>
    <w:rsid w:val="00C355B6"/>
    <w:rsid w:val="00C35616"/>
    <w:rsid w:val="00C35797"/>
    <w:rsid w:val="00C35958"/>
    <w:rsid w:val="00C35A02"/>
    <w:rsid w:val="00C35A7B"/>
    <w:rsid w:val="00C35AAE"/>
    <w:rsid w:val="00C35B78"/>
    <w:rsid w:val="00C35BC7"/>
    <w:rsid w:val="00C35C8C"/>
    <w:rsid w:val="00C35CBD"/>
    <w:rsid w:val="00C35CD5"/>
    <w:rsid w:val="00C35E1F"/>
    <w:rsid w:val="00C3606C"/>
    <w:rsid w:val="00C360B8"/>
    <w:rsid w:val="00C3618C"/>
    <w:rsid w:val="00C36232"/>
    <w:rsid w:val="00C3638E"/>
    <w:rsid w:val="00C364C2"/>
    <w:rsid w:val="00C36557"/>
    <w:rsid w:val="00C3659D"/>
    <w:rsid w:val="00C365BB"/>
    <w:rsid w:val="00C365BC"/>
    <w:rsid w:val="00C36773"/>
    <w:rsid w:val="00C36B18"/>
    <w:rsid w:val="00C36E97"/>
    <w:rsid w:val="00C37048"/>
    <w:rsid w:val="00C37097"/>
    <w:rsid w:val="00C37149"/>
    <w:rsid w:val="00C37165"/>
    <w:rsid w:val="00C3716D"/>
    <w:rsid w:val="00C37384"/>
    <w:rsid w:val="00C3749C"/>
    <w:rsid w:val="00C374F1"/>
    <w:rsid w:val="00C375B0"/>
    <w:rsid w:val="00C37624"/>
    <w:rsid w:val="00C37726"/>
    <w:rsid w:val="00C3772B"/>
    <w:rsid w:val="00C37955"/>
    <w:rsid w:val="00C379A7"/>
    <w:rsid w:val="00C37AFA"/>
    <w:rsid w:val="00C37D83"/>
    <w:rsid w:val="00C37EFA"/>
    <w:rsid w:val="00C37F76"/>
    <w:rsid w:val="00C4034B"/>
    <w:rsid w:val="00C4070A"/>
    <w:rsid w:val="00C40762"/>
    <w:rsid w:val="00C40A1E"/>
    <w:rsid w:val="00C40B7F"/>
    <w:rsid w:val="00C40CDD"/>
    <w:rsid w:val="00C40D54"/>
    <w:rsid w:val="00C40FC1"/>
    <w:rsid w:val="00C4100C"/>
    <w:rsid w:val="00C4105F"/>
    <w:rsid w:val="00C41247"/>
    <w:rsid w:val="00C4137A"/>
    <w:rsid w:val="00C41664"/>
    <w:rsid w:val="00C417E8"/>
    <w:rsid w:val="00C41A7A"/>
    <w:rsid w:val="00C41BC0"/>
    <w:rsid w:val="00C41DBB"/>
    <w:rsid w:val="00C41EA9"/>
    <w:rsid w:val="00C41F1F"/>
    <w:rsid w:val="00C421F5"/>
    <w:rsid w:val="00C42349"/>
    <w:rsid w:val="00C4234F"/>
    <w:rsid w:val="00C42379"/>
    <w:rsid w:val="00C4255D"/>
    <w:rsid w:val="00C429D0"/>
    <w:rsid w:val="00C42A1A"/>
    <w:rsid w:val="00C42A64"/>
    <w:rsid w:val="00C42B18"/>
    <w:rsid w:val="00C42C0D"/>
    <w:rsid w:val="00C42C2D"/>
    <w:rsid w:val="00C42CCA"/>
    <w:rsid w:val="00C42FB9"/>
    <w:rsid w:val="00C42FBD"/>
    <w:rsid w:val="00C43026"/>
    <w:rsid w:val="00C433ED"/>
    <w:rsid w:val="00C4341C"/>
    <w:rsid w:val="00C43590"/>
    <w:rsid w:val="00C4389E"/>
    <w:rsid w:val="00C4390B"/>
    <w:rsid w:val="00C4392B"/>
    <w:rsid w:val="00C43A9F"/>
    <w:rsid w:val="00C43CBC"/>
    <w:rsid w:val="00C43D5B"/>
    <w:rsid w:val="00C43F47"/>
    <w:rsid w:val="00C44075"/>
    <w:rsid w:val="00C44095"/>
    <w:rsid w:val="00C442DE"/>
    <w:rsid w:val="00C4435A"/>
    <w:rsid w:val="00C44564"/>
    <w:rsid w:val="00C4486B"/>
    <w:rsid w:val="00C448C4"/>
    <w:rsid w:val="00C449AF"/>
    <w:rsid w:val="00C44B1F"/>
    <w:rsid w:val="00C44B55"/>
    <w:rsid w:val="00C44BD1"/>
    <w:rsid w:val="00C44C4F"/>
    <w:rsid w:val="00C44D99"/>
    <w:rsid w:val="00C44EA6"/>
    <w:rsid w:val="00C4501E"/>
    <w:rsid w:val="00C450D6"/>
    <w:rsid w:val="00C45451"/>
    <w:rsid w:val="00C45474"/>
    <w:rsid w:val="00C454F1"/>
    <w:rsid w:val="00C455A7"/>
    <w:rsid w:val="00C4565D"/>
    <w:rsid w:val="00C456B7"/>
    <w:rsid w:val="00C4574F"/>
    <w:rsid w:val="00C45AE1"/>
    <w:rsid w:val="00C45C10"/>
    <w:rsid w:val="00C45CE1"/>
    <w:rsid w:val="00C45DEB"/>
    <w:rsid w:val="00C45E60"/>
    <w:rsid w:val="00C4618C"/>
    <w:rsid w:val="00C461F0"/>
    <w:rsid w:val="00C46392"/>
    <w:rsid w:val="00C46452"/>
    <w:rsid w:val="00C46602"/>
    <w:rsid w:val="00C46604"/>
    <w:rsid w:val="00C46671"/>
    <w:rsid w:val="00C466AB"/>
    <w:rsid w:val="00C46795"/>
    <w:rsid w:val="00C467FA"/>
    <w:rsid w:val="00C46AFE"/>
    <w:rsid w:val="00C46B22"/>
    <w:rsid w:val="00C46D62"/>
    <w:rsid w:val="00C46DB0"/>
    <w:rsid w:val="00C46FDE"/>
    <w:rsid w:val="00C47246"/>
    <w:rsid w:val="00C47527"/>
    <w:rsid w:val="00C475CA"/>
    <w:rsid w:val="00C47673"/>
    <w:rsid w:val="00C47693"/>
    <w:rsid w:val="00C4770D"/>
    <w:rsid w:val="00C47883"/>
    <w:rsid w:val="00C479C6"/>
    <w:rsid w:val="00C47C6F"/>
    <w:rsid w:val="00C47DDA"/>
    <w:rsid w:val="00C4BEA1"/>
    <w:rsid w:val="00C5023C"/>
    <w:rsid w:val="00C50288"/>
    <w:rsid w:val="00C50357"/>
    <w:rsid w:val="00C503C3"/>
    <w:rsid w:val="00C50410"/>
    <w:rsid w:val="00C504A2"/>
    <w:rsid w:val="00C5052C"/>
    <w:rsid w:val="00C50716"/>
    <w:rsid w:val="00C50794"/>
    <w:rsid w:val="00C50852"/>
    <w:rsid w:val="00C50893"/>
    <w:rsid w:val="00C50912"/>
    <w:rsid w:val="00C50A2D"/>
    <w:rsid w:val="00C50A8B"/>
    <w:rsid w:val="00C50C64"/>
    <w:rsid w:val="00C50CE9"/>
    <w:rsid w:val="00C50FBF"/>
    <w:rsid w:val="00C51040"/>
    <w:rsid w:val="00C51126"/>
    <w:rsid w:val="00C51337"/>
    <w:rsid w:val="00C51362"/>
    <w:rsid w:val="00C513C5"/>
    <w:rsid w:val="00C51605"/>
    <w:rsid w:val="00C51928"/>
    <w:rsid w:val="00C519A8"/>
    <w:rsid w:val="00C51A5C"/>
    <w:rsid w:val="00C51B7F"/>
    <w:rsid w:val="00C51BA2"/>
    <w:rsid w:val="00C51E38"/>
    <w:rsid w:val="00C51EE3"/>
    <w:rsid w:val="00C520D1"/>
    <w:rsid w:val="00C5217B"/>
    <w:rsid w:val="00C52181"/>
    <w:rsid w:val="00C521AD"/>
    <w:rsid w:val="00C523F7"/>
    <w:rsid w:val="00C52448"/>
    <w:rsid w:val="00C526D5"/>
    <w:rsid w:val="00C52813"/>
    <w:rsid w:val="00C528D3"/>
    <w:rsid w:val="00C5296A"/>
    <w:rsid w:val="00C52BB4"/>
    <w:rsid w:val="00C52BD3"/>
    <w:rsid w:val="00C52C37"/>
    <w:rsid w:val="00C52D5B"/>
    <w:rsid w:val="00C52D7C"/>
    <w:rsid w:val="00C52DE3"/>
    <w:rsid w:val="00C52F22"/>
    <w:rsid w:val="00C52F7C"/>
    <w:rsid w:val="00C53089"/>
    <w:rsid w:val="00C5324F"/>
    <w:rsid w:val="00C532D3"/>
    <w:rsid w:val="00C53350"/>
    <w:rsid w:val="00C5355A"/>
    <w:rsid w:val="00C53663"/>
    <w:rsid w:val="00C53A64"/>
    <w:rsid w:val="00C53B88"/>
    <w:rsid w:val="00C53C6B"/>
    <w:rsid w:val="00C53D19"/>
    <w:rsid w:val="00C53D95"/>
    <w:rsid w:val="00C53D97"/>
    <w:rsid w:val="00C54151"/>
    <w:rsid w:val="00C54211"/>
    <w:rsid w:val="00C542E3"/>
    <w:rsid w:val="00C5435A"/>
    <w:rsid w:val="00C544C8"/>
    <w:rsid w:val="00C5455E"/>
    <w:rsid w:val="00C5477A"/>
    <w:rsid w:val="00C548CE"/>
    <w:rsid w:val="00C548F4"/>
    <w:rsid w:val="00C54915"/>
    <w:rsid w:val="00C54A18"/>
    <w:rsid w:val="00C54B20"/>
    <w:rsid w:val="00C54B58"/>
    <w:rsid w:val="00C54C4C"/>
    <w:rsid w:val="00C54CDC"/>
    <w:rsid w:val="00C54CF9"/>
    <w:rsid w:val="00C54CFE"/>
    <w:rsid w:val="00C54DB4"/>
    <w:rsid w:val="00C54F3F"/>
    <w:rsid w:val="00C5500E"/>
    <w:rsid w:val="00C55239"/>
    <w:rsid w:val="00C552F3"/>
    <w:rsid w:val="00C55379"/>
    <w:rsid w:val="00C55413"/>
    <w:rsid w:val="00C554AE"/>
    <w:rsid w:val="00C554C7"/>
    <w:rsid w:val="00C55558"/>
    <w:rsid w:val="00C55562"/>
    <w:rsid w:val="00C55849"/>
    <w:rsid w:val="00C5591B"/>
    <w:rsid w:val="00C55984"/>
    <w:rsid w:val="00C5599D"/>
    <w:rsid w:val="00C559A6"/>
    <w:rsid w:val="00C55A6F"/>
    <w:rsid w:val="00C55ADA"/>
    <w:rsid w:val="00C55BA0"/>
    <w:rsid w:val="00C55C3A"/>
    <w:rsid w:val="00C55E7A"/>
    <w:rsid w:val="00C56084"/>
    <w:rsid w:val="00C5615F"/>
    <w:rsid w:val="00C56169"/>
    <w:rsid w:val="00C561EB"/>
    <w:rsid w:val="00C5630A"/>
    <w:rsid w:val="00C56479"/>
    <w:rsid w:val="00C568F8"/>
    <w:rsid w:val="00C56B70"/>
    <w:rsid w:val="00C56CE1"/>
    <w:rsid w:val="00C56D50"/>
    <w:rsid w:val="00C56DC6"/>
    <w:rsid w:val="00C57026"/>
    <w:rsid w:val="00C57061"/>
    <w:rsid w:val="00C57254"/>
    <w:rsid w:val="00C5775B"/>
    <w:rsid w:val="00C577F5"/>
    <w:rsid w:val="00C579BB"/>
    <w:rsid w:val="00C57B86"/>
    <w:rsid w:val="00C57BD9"/>
    <w:rsid w:val="00C57C99"/>
    <w:rsid w:val="00C57CC4"/>
    <w:rsid w:val="00C57D38"/>
    <w:rsid w:val="00C57E78"/>
    <w:rsid w:val="00C57E97"/>
    <w:rsid w:val="00C57FE9"/>
    <w:rsid w:val="00C60202"/>
    <w:rsid w:val="00C6027E"/>
    <w:rsid w:val="00C6033A"/>
    <w:rsid w:val="00C603E7"/>
    <w:rsid w:val="00C60618"/>
    <w:rsid w:val="00C60657"/>
    <w:rsid w:val="00C606C6"/>
    <w:rsid w:val="00C60827"/>
    <w:rsid w:val="00C6098C"/>
    <w:rsid w:val="00C609C6"/>
    <w:rsid w:val="00C60A22"/>
    <w:rsid w:val="00C60B2A"/>
    <w:rsid w:val="00C60BCA"/>
    <w:rsid w:val="00C60C07"/>
    <w:rsid w:val="00C60DC2"/>
    <w:rsid w:val="00C60F3E"/>
    <w:rsid w:val="00C60F46"/>
    <w:rsid w:val="00C60F52"/>
    <w:rsid w:val="00C60FD4"/>
    <w:rsid w:val="00C61102"/>
    <w:rsid w:val="00C61279"/>
    <w:rsid w:val="00C612E7"/>
    <w:rsid w:val="00C61375"/>
    <w:rsid w:val="00C613AD"/>
    <w:rsid w:val="00C613E1"/>
    <w:rsid w:val="00C61787"/>
    <w:rsid w:val="00C61872"/>
    <w:rsid w:val="00C618F5"/>
    <w:rsid w:val="00C61A40"/>
    <w:rsid w:val="00C61C52"/>
    <w:rsid w:val="00C61CEA"/>
    <w:rsid w:val="00C61DA3"/>
    <w:rsid w:val="00C61DED"/>
    <w:rsid w:val="00C61E7E"/>
    <w:rsid w:val="00C61E86"/>
    <w:rsid w:val="00C61F43"/>
    <w:rsid w:val="00C620E3"/>
    <w:rsid w:val="00C62149"/>
    <w:rsid w:val="00C62298"/>
    <w:rsid w:val="00C6254A"/>
    <w:rsid w:val="00C62600"/>
    <w:rsid w:val="00C6261C"/>
    <w:rsid w:val="00C62645"/>
    <w:rsid w:val="00C62864"/>
    <w:rsid w:val="00C629E4"/>
    <w:rsid w:val="00C62A9A"/>
    <w:rsid w:val="00C62E06"/>
    <w:rsid w:val="00C62E3A"/>
    <w:rsid w:val="00C62E80"/>
    <w:rsid w:val="00C62F46"/>
    <w:rsid w:val="00C63017"/>
    <w:rsid w:val="00C6303A"/>
    <w:rsid w:val="00C631E9"/>
    <w:rsid w:val="00C63242"/>
    <w:rsid w:val="00C632BA"/>
    <w:rsid w:val="00C6365C"/>
    <w:rsid w:val="00C636A1"/>
    <w:rsid w:val="00C636DF"/>
    <w:rsid w:val="00C638EF"/>
    <w:rsid w:val="00C63905"/>
    <w:rsid w:val="00C63AAE"/>
    <w:rsid w:val="00C63ACD"/>
    <w:rsid w:val="00C63C06"/>
    <w:rsid w:val="00C63CA8"/>
    <w:rsid w:val="00C63D16"/>
    <w:rsid w:val="00C63D44"/>
    <w:rsid w:val="00C63D6F"/>
    <w:rsid w:val="00C63F38"/>
    <w:rsid w:val="00C63F64"/>
    <w:rsid w:val="00C63F7B"/>
    <w:rsid w:val="00C63FFD"/>
    <w:rsid w:val="00C64338"/>
    <w:rsid w:val="00C645AA"/>
    <w:rsid w:val="00C64699"/>
    <w:rsid w:val="00C647F7"/>
    <w:rsid w:val="00C6480F"/>
    <w:rsid w:val="00C64941"/>
    <w:rsid w:val="00C6494E"/>
    <w:rsid w:val="00C64AA5"/>
    <w:rsid w:val="00C64B0D"/>
    <w:rsid w:val="00C64BDA"/>
    <w:rsid w:val="00C64E50"/>
    <w:rsid w:val="00C64F77"/>
    <w:rsid w:val="00C64FE4"/>
    <w:rsid w:val="00C6515B"/>
    <w:rsid w:val="00C65258"/>
    <w:rsid w:val="00C658A8"/>
    <w:rsid w:val="00C65919"/>
    <w:rsid w:val="00C659E3"/>
    <w:rsid w:val="00C65A66"/>
    <w:rsid w:val="00C65A80"/>
    <w:rsid w:val="00C65B6A"/>
    <w:rsid w:val="00C65C1B"/>
    <w:rsid w:val="00C65EC7"/>
    <w:rsid w:val="00C65F04"/>
    <w:rsid w:val="00C65F10"/>
    <w:rsid w:val="00C660F2"/>
    <w:rsid w:val="00C66156"/>
    <w:rsid w:val="00C664BB"/>
    <w:rsid w:val="00C66555"/>
    <w:rsid w:val="00C668D9"/>
    <w:rsid w:val="00C668E6"/>
    <w:rsid w:val="00C66B23"/>
    <w:rsid w:val="00C66CB4"/>
    <w:rsid w:val="00C66D6F"/>
    <w:rsid w:val="00C66D9D"/>
    <w:rsid w:val="00C66E18"/>
    <w:rsid w:val="00C66ECB"/>
    <w:rsid w:val="00C67107"/>
    <w:rsid w:val="00C672D5"/>
    <w:rsid w:val="00C67306"/>
    <w:rsid w:val="00C6733A"/>
    <w:rsid w:val="00C673CD"/>
    <w:rsid w:val="00C6761F"/>
    <w:rsid w:val="00C67794"/>
    <w:rsid w:val="00C67968"/>
    <w:rsid w:val="00C67AB2"/>
    <w:rsid w:val="00C67AFF"/>
    <w:rsid w:val="00C67BF5"/>
    <w:rsid w:val="00C67E19"/>
    <w:rsid w:val="00C67E76"/>
    <w:rsid w:val="00C67F32"/>
    <w:rsid w:val="00C67FC6"/>
    <w:rsid w:val="00C705BC"/>
    <w:rsid w:val="00C706A0"/>
    <w:rsid w:val="00C707E7"/>
    <w:rsid w:val="00C7096E"/>
    <w:rsid w:val="00C70A69"/>
    <w:rsid w:val="00C70B13"/>
    <w:rsid w:val="00C70B88"/>
    <w:rsid w:val="00C70D41"/>
    <w:rsid w:val="00C70D89"/>
    <w:rsid w:val="00C70E62"/>
    <w:rsid w:val="00C7105D"/>
    <w:rsid w:val="00C711AA"/>
    <w:rsid w:val="00C713DD"/>
    <w:rsid w:val="00C71419"/>
    <w:rsid w:val="00C71446"/>
    <w:rsid w:val="00C71792"/>
    <w:rsid w:val="00C71B96"/>
    <w:rsid w:val="00C71C58"/>
    <w:rsid w:val="00C71C81"/>
    <w:rsid w:val="00C71E61"/>
    <w:rsid w:val="00C72078"/>
    <w:rsid w:val="00C720E4"/>
    <w:rsid w:val="00C721C3"/>
    <w:rsid w:val="00C72456"/>
    <w:rsid w:val="00C7255C"/>
    <w:rsid w:val="00C72745"/>
    <w:rsid w:val="00C72933"/>
    <w:rsid w:val="00C72A2B"/>
    <w:rsid w:val="00C72BCC"/>
    <w:rsid w:val="00C72BFC"/>
    <w:rsid w:val="00C72DC9"/>
    <w:rsid w:val="00C72F38"/>
    <w:rsid w:val="00C73230"/>
    <w:rsid w:val="00C73485"/>
    <w:rsid w:val="00C735FD"/>
    <w:rsid w:val="00C73785"/>
    <w:rsid w:val="00C7381C"/>
    <w:rsid w:val="00C7397B"/>
    <w:rsid w:val="00C73BE5"/>
    <w:rsid w:val="00C73EEE"/>
    <w:rsid w:val="00C73EFD"/>
    <w:rsid w:val="00C7413C"/>
    <w:rsid w:val="00C74193"/>
    <w:rsid w:val="00C74223"/>
    <w:rsid w:val="00C7422E"/>
    <w:rsid w:val="00C744C0"/>
    <w:rsid w:val="00C74776"/>
    <w:rsid w:val="00C74883"/>
    <w:rsid w:val="00C7490C"/>
    <w:rsid w:val="00C74AEA"/>
    <w:rsid w:val="00C74BD7"/>
    <w:rsid w:val="00C74E66"/>
    <w:rsid w:val="00C74ED8"/>
    <w:rsid w:val="00C74FDA"/>
    <w:rsid w:val="00C7508A"/>
    <w:rsid w:val="00C750E7"/>
    <w:rsid w:val="00C75186"/>
    <w:rsid w:val="00C752FA"/>
    <w:rsid w:val="00C7542B"/>
    <w:rsid w:val="00C754D9"/>
    <w:rsid w:val="00C75543"/>
    <w:rsid w:val="00C7556C"/>
    <w:rsid w:val="00C7566C"/>
    <w:rsid w:val="00C756F8"/>
    <w:rsid w:val="00C7597D"/>
    <w:rsid w:val="00C75A03"/>
    <w:rsid w:val="00C75CDF"/>
    <w:rsid w:val="00C75D38"/>
    <w:rsid w:val="00C75E33"/>
    <w:rsid w:val="00C75FB7"/>
    <w:rsid w:val="00C76028"/>
    <w:rsid w:val="00C76108"/>
    <w:rsid w:val="00C76160"/>
    <w:rsid w:val="00C76484"/>
    <w:rsid w:val="00C76552"/>
    <w:rsid w:val="00C765F4"/>
    <w:rsid w:val="00C76600"/>
    <w:rsid w:val="00C76746"/>
    <w:rsid w:val="00C768DB"/>
    <w:rsid w:val="00C76937"/>
    <w:rsid w:val="00C76970"/>
    <w:rsid w:val="00C76A02"/>
    <w:rsid w:val="00C76C6A"/>
    <w:rsid w:val="00C76EBA"/>
    <w:rsid w:val="00C77128"/>
    <w:rsid w:val="00C77319"/>
    <w:rsid w:val="00C775D0"/>
    <w:rsid w:val="00C77608"/>
    <w:rsid w:val="00C77764"/>
    <w:rsid w:val="00C7779C"/>
    <w:rsid w:val="00C77802"/>
    <w:rsid w:val="00C7787A"/>
    <w:rsid w:val="00C77A6B"/>
    <w:rsid w:val="00C77B38"/>
    <w:rsid w:val="00C77D8E"/>
    <w:rsid w:val="00C77DDA"/>
    <w:rsid w:val="00C77DF2"/>
    <w:rsid w:val="00C80081"/>
    <w:rsid w:val="00C80098"/>
    <w:rsid w:val="00C8010A"/>
    <w:rsid w:val="00C8027E"/>
    <w:rsid w:val="00C8032B"/>
    <w:rsid w:val="00C803F3"/>
    <w:rsid w:val="00C804BE"/>
    <w:rsid w:val="00C80524"/>
    <w:rsid w:val="00C8053B"/>
    <w:rsid w:val="00C80657"/>
    <w:rsid w:val="00C808FE"/>
    <w:rsid w:val="00C80967"/>
    <w:rsid w:val="00C80A92"/>
    <w:rsid w:val="00C80A97"/>
    <w:rsid w:val="00C80FC6"/>
    <w:rsid w:val="00C811E1"/>
    <w:rsid w:val="00C8131E"/>
    <w:rsid w:val="00C81469"/>
    <w:rsid w:val="00C814DB"/>
    <w:rsid w:val="00C81541"/>
    <w:rsid w:val="00C8164C"/>
    <w:rsid w:val="00C816AA"/>
    <w:rsid w:val="00C81796"/>
    <w:rsid w:val="00C81837"/>
    <w:rsid w:val="00C8183E"/>
    <w:rsid w:val="00C818FD"/>
    <w:rsid w:val="00C81955"/>
    <w:rsid w:val="00C819DA"/>
    <w:rsid w:val="00C81A73"/>
    <w:rsid w:val="00C81AAF"/>
    <w:rsid w:val="00C81AE4"/>
    <w:rsid w:val="00C81B3C"/>
    <w:rsid w:val="00C81C22"/>
    <w:rsid w:val="00C81C3D"/>
    <w:rsid w:val="00C82025"/>
    <w:rsid w:val="00C8215D"/>
    <w:rsid w:val="00C82240"/>
    <w:rsid w:val="00C82592"/>
    <w:rsid w:val="00C82669"/>
    <w:rsid w:val="00C8282A"/>
    <w:rsid w:val="00C8286D"/>
    <w:rsid w:val="00C828E7"/>
    <w:rsid w:val="00C82931"/>
    <w:rsid w:val="00C82939"/>
    <w:rsid w:val="00C82957"/>
    <w:rsid w:val="00C82A7C"/>
    <w:rsid w:val="00C82AA8"/>
    <w:rsid w:val="00C82BE1"/>
    <w:rsid w:val="00C82C60"/>
    <w:rsid w:val="00C82C6F"/>
    <w:rsid w:val="00C82C9B"/>
    <w:rsid w:val="00C82D0A"/>
    <w:rsid w:val="00C82D3A"/>
    <w:rsid w:val="00C8318E"/>
    <w:rsid w:val="00C83395"/>
    <w:rsid w:val="00C833A2"/>
    <w:rsid w:val="00C83529"/>
    <w:rsid w:val="00C835BD"/>
    <w:rsid w:val="00C836E3"/>
    <w:rsid w:val="00C8383F"/>
    <w:rsid w:val="00C83A37"/>
    <w:rsid w:val="00C83BB9"/>
    <w:rsid w:val="00C83C38"/>
    <w:rsid w:val="00C83D30"/>
    <w:rsid w:val="00C83D38"/>
    <w:rsid w:val="00C84023"/>
    <w:rsid w:val="00C843E4"/>
    <w:rsid w:val="00C8442F"/>
    <w:rsid w:val="00C844AE"/>
    <w:rsid w:val="00C84526"/>
    <w:rsid w:val="00C8468E"/>
    <w:rsid w:val="00C846F6"/>
    <w:rsid w:val="00C847B1"/>
    <w:rsid w:val="00C847E4"/>
    <w:rsid w:val="00C8497D"/>
    <w:rsid w:val="00C84A6F"/>
    <w:rsid w:val="00C84AEE"/>
    <w:rsid w:val="00C84B64"/>
    <w:rsid w:val="00C84BF9"/>
    <w:rsid w:val="00C84C2E"/>
    <w:rsid w:val="00C84C57"/>
    <w:rsid w:val="00C84CDB"/>
    <w:rsid w:val="00C84D36"/>
    <w:rsid w:val="00C84DA4"/>
    <w:rsid w:val="00C84F3F"/>
    <w:rsid w:val="00C84F91"/>
    <w:rsid w:val="00C851BD"/>
    <w:rsid w:val="00C85301"/>
    <w:rsid w:val="00C85359"/>
    <w:rsid w:val="00C8558E"/>
    <w:rsid w:val="00C855C2"/>
    <w:rsid w:val="00C85609"/>
    <w:rsid w:val="00C8577E"/>
    <w:rsid w:val="00C8578A"/>
    <w:rsid w:val="00C858D5"/>
    <w:rsid w:val="00C85A76"/>
    <w:rsid w:val="00C85A7D"/>
    <w:rsid w:val="00C85B2A"/>
    <w:rsid w:val="00C85C4B"/>
    <w:rsid w:val="00C85F45"/>
    <w:rsid w:val="00C85FDF"/>
    <w:rsid w:val="00C860E8"/>
    <w:rsid w:val="00C86142"/>
    <w:rsid w:val="00C8632C"/>
    <w:rsid w:val="00C86332"/>
    <w:rsid w:val="00C863B9"/>
    <w:rsid w:val="00C8657E"/>
    <w:rsid w:val="00C865A6"/>
    <w:rsid w:val="00C86701"/>
    <w:rsid w:val="00C8678E"/>
    <w:rsid w:val="00C867D1"/>
    <w:rsid w:val="00C869E6"/>
    <w:rsid w:val="00C86A0E"/>
    <w:rsid w:val="00C86A79"/>
    <w:rsid w:val="00C86EE1"/>
    <w:rsid w:val="00C87228"/>
    <w:rsid w:val="00C8765B"/>
    <w:rsid w:val="00C87679"/>
    <w:rsid w:val="00C87751"/>
    <w:rsid w:val="00C87861"/>
    <w:rsid w:val="00C87865"/>
    <w:rsid w:val="00C878B1"/>
    <w:rsid w:val="00C8796D"/>
    <w:rsid w:val="00C87BD5"/>
    <w:rsid w:val="00C87D01"/>
    <w:rsid w:val="00C87D74"/>
    <w:rsid w:val="00C87E33"/>
    <w:rsid w:val="00C87F5B"/>
    <w:rsid w:val="00C90235"/>
    <w:rsid w:val="00C904CF"/>
    <w:rsid w:val="00C90590"/>
    <w:rsid w:val="00C90621"/>
    <w:rsid w:val="00C9076C"/>
    <w:rsid w:val="00C90868"/>
    <w:rsid w:val="00C9088A"/>
    <w:rsid w:val="00C90929"/>
    <w:rsid w:val="00C90A92"/>
    <w:rsid w:val="00C90B67"/>
    <w:rsid w:val="00C90D15"/>
    <w:rsid w:val="00C90D7B"/>
    <w:rsid w:val="00C90DEF"/>
    <w:rsid w:val="00C90E57"/>
    <w:rsid w:val="00C90F4C"/>
    <w:rsid w:val="00C91410"/>
    <w:rsid w:val="00C91411"/>
    <w:rsid w:val="00C918BA"/>
    <w:rsid w:val="00C91A31"/>
    <w:rsid w:val="00C91A81"/>
    <w:rsid w:val="00C91CAD"/>
    <w:rsid w:val="00C91E74"/>
    <w:rsid w:val="00C91E8E"/>
    <w:rsid w:val="00C91F26"/>
    <w:rsid w:val="00C92066"/>
    <w:rsid w:val="00C921A8"/>
    <w:rsid w:val="00C92BB6"/>
    <w:rsid w:val="00C92C35"/>
    <w:rsid w:val="00C92D9F"/>
    <w:rsid w:val="00C92F26"/>
    <w:rsid w:val="00C92FBB"/>
    <w:rsid w:val="00C931FA"/>
    <w:rsid w:val="00C9339B"/>
    <w:rsid w:val="00C933BA"/>
    <w:rsid w:val="00C93652"/>
    <w:rsid w:val="00C93723"/>
    <w:rsid w:val="00C937F0"/>
    <w:rsid w:val="00C93843"/>
    <w:rsid w:val="00C938A7"/>
    <w:rsid w:val="00C93974"/>
    <w:rsid w:val="00C93A41"/>
    <w:rsid w:val="00C93AAA"/>
    <w:rsid w:val="00C93C51"/>
    <w:rsid w:val="00C93CE9"/>
    <w:rsid w:val="00C93D1E"/>
    <w:rsid w:val="00C93FD4"/>
    <w:rsid w:val="00C93FEF"/>
    <w:rsid w:val="00C94084"/>
    <w:rsid w:val="00C94237"/>
    <w:rsid w:val="00C9424B"/>
    <w:rsid w:val="00C9424F"/>
    <w:rsid w:val="00C9426C"/>
    <w:rsid w:val="00C9446A"/>
    <w:rsid w:val="00C9449E"/>
    <w:rsid w:val="00C9474D"/>
    <w:rsid w:val="00C947FA"/>
    <w:rsid w:val="00C94CFD"/>
    <w:rsid w:val="00C94DD3"/>
    <w:rsid w:val="00C94E3B"/>
    <w:rsid w:val="00C94E9B"/>
    <w:rsid w:val="00C94E9C"/>
    <w:rsid w:val="00C95002"/>
    <w:rsid w:val="00C95081"/>
    <w:rsid w:val="00C953CF"/>
    <w:rsid w:val="00C9551D"/>
    <w:rsid w:val="00C95589"/>
    <w:rsid w:val="00C955F1"/>
    <w:rsid w:val="00C95741"/>
    <w:rsid w:val="00C9597E"/>
    <w:rsid w:val="00C959D9"/>
    <w:rsid w:val="00C95AB0"/>
    <w:rsid w:val="00C9610F"/>
    <w:rsid w:val="00C96246"/>
    <w:rsid w:val="00C964EC"/>
    <w:rsid w:val="00C96712"/>
    <w:rsid w:val="00C969D1"/>
    <w:rsid w:val="00C96A03"/>
    <w:rsid w:val="00C96A55"/>
    <w:rsid w:val="00C96AB0"/>
    <w:rsid w:val="00C96B8C"/>
    <w:rsid w:val="00C96CC5"/>
    <w:rsid w:val="00C96DAC"/>
    <w:rsid w:val="00C96E95"/>
    <w:rsid w:val="00C96F80"/>
    <w:rsid w:val="00C9714D"/>
    <w:rsid w:val="00C97192"/>
    <w:rsid w:val="00C972AA"/>
    <w:rsid w:val="00C972ED"/>
    <w:rsid w:val="00C97336"/>
    <w:rsid w:val="00C97438"/>
    <w:rsid w:val="00C9758A"/>
    <w:rsid w:val="00C978ED"/>
    <w:rsid w:val="00C97A4C"/>
    <w:rsid w:val="00C97B3F"/>
    <w:rsid w:val="00C97DD6"/>
    <w:rsid w:val="00C97E61"/>
    <w:rsid w:val="00C97EC0"/>
    <w:rsid w:val="00C97EE3"/>
    <w:rsid w:val="00C97FC8"/>
    <w:rsid w:val="00C98744"/>
    <w:rsid w:val="00CA04E1"/>
    <w:rsid w:val="00CA053E"/>
    <w:rsid w:val="00CA06A2"/>
    <w:rsid w:val="00CA0800"/>
    <w:rsid w:val="00CA0970"/>
    <w:rsid w:val="00CA09C9"/>
    <w:rsid w:val="00CA0B1A"/>
    <w:rsid w:val="00CA0B96"/>
    <w:rsid w:val="00CA0CB1"/>
    <w:rsid w:val="00CA0D01"/>
    <w:rsid w:val="00CA106D"/>
    <w:rsid w:val="00CA13F6"/>
    <w:rsid w:val="00CA1452"/>
    <w:rsid w:val="00CA149C"/>
    <w:rsid w:val="00CA15A4"/>
    <w:rsid w:val="00CA1634"/>
    <w:rsid w:val="00CA179F"/>
    <w:rsid w:val="00CA17B9"/>
    <w:rsid w:val="00CA1ACE"/>
    <w:rsid w:val="00CA1AD8"/>
    <w:rsid w:val="00CA1C71"/>
    <w:rsid w:val="00CA1CBB"/>
    <w:rsid w:val="00CA1CC9"/>
    <w:rsid w:val="00CA1CD2"/>
    <w:rsid w:val="00CA1D42"/>
    <w:rsid w:val="00CA1EE0"/>
    <w:rsid w:val="00CA1FBF"/>
    <w:rsid w:val="00CA217E"/>
    <w:rsid w:val="00CA21E0"/>
    <w:rsid w:val="00CA220B"/>
    <w:rsid w:val="00CA228E"/>
    <w:rsid w:val="00CA2772"/>
    <w:rsid w:val="00CA279F"/>
    <w:rsid w:val="00CA28CC"/>
    <w:rsid w:val="00CA2946"/>
    <w:rsid w:val="00CA2A35"/>
    <w:rsid w:val="00CA2A7C"/>
    <w:rsid w:val="00CA2B43"/>
    <w:rsid w:val="00CA2BC8"/>
    <w:rsid w:val="00CA2C44"/>
    <w:rsid w:val="00CA2C67"/>
    <w:rsid w:val="00CA2DBB"/>
    <w:rsid w:val="00CA2DD1"/>
    <w:rsid w:val="00CA2E7E"/>
    <w:rsid w:val="00CA2EBF"/>
    <w:rsid w:val="00CA2EF0"/>
    <w:rsid w:val="00CA3166"/>
    <w:rsid w:val="00CA323B"/>
    <w:rsid w:val="00CA33F1"/>
    <w:rsid w:val="00CA3745"/>
    <w:rsid w:val="00CA38AC"/>
    <w:rsid w:val="00CA38EB"/>
    <w:rsid w:val="00CA3973"/>
    <w:rsid w:val="00CA39CD"/>
    <w:rsid w:val="00CA3A34"/>
    <w:rsid w:val="00CA3AAC"/>
    <w:rsid w:val="00CA3AEF"/>
    <w:rsid w:val="00CA3C99"/>
    <w:rsid w:val="00CA3E23"/>
    <w:rsid w:val="00CA3E9B"/>
    <w:rsid w:val="00CA3F0E"/>
    <w:rsid w:val="00CA3F87"/>
    <w:rsid w:val="00CA4018"/>
    <w:rsid w:val="00CA404F"/>
    <w:rsid w:val="00CA40D5"/>
    <w:rsid w:val="00CA4101"/>
    <w:rsid w:val="00CA412B"/>
    <w:rsid w:val="00CA417F"/>
    <w:rsid w:val="00CA45BC"/>
    <w:rsid w:val="00CA4739"/>
    <w:rsid w:val="00CA482E"/>
    <w:rsid w:val="00CA494A"/>
    <w:rsid w:val="00CA4965"/>
    <w:rsid w:val="00CA4971"/>
    <w:rsid w:val="00CA498F"/>
    <w:rsid w:val="00CA49DD"/>
    <w:rsid w:val="00CA4CAD"/>
    <w:rsid w:val="00CA4CFE"/>
    <w:rsid w:val="00CA4D01"/>
    <w:rsid w:val="00CA4E00"/>
    <w:rsid w:val="00CA4E2D"/>
    <w:rsid w:val="00CA4F0C"/>
    <w:rsid w:val="00CA5060"/>
    <w:rsid w:val="00CA50B0"/>
    <w:rsid w:val="00CA5137"/>
    <w:rsid w:val="00CA5897"/>
    <w:rsid w:val="00CA58E1"/>
    <w:rsid w:val="00CA5965"/>
    <w:rsid w:val="00CA5B71"/>
    <w:rsid w:val="00CA5C8A"/>
    <w:rsid w:val="00CA5E48"/>
    <w:rsid w:val="00CA5F8C"/>
    <w:rsid w:val="00CA6023"/>
    <w:rsid w:val="00CA60FC"/>
    <w:rsid w:val="00CA6190"/>
    <w:rsid w:val="00CA62DC"/>
    <w:rsid w:val="00CA635B"/>
    <w:rsid w:val="00CA6607"/>
    <w:rsid w:val="00CA6687"/>
    <w:rsid w:val="00CA68D3"/>
    <w:rsid w:val="00CA6A61"/>
    <w:rsid w:val="00CA6C49"/>
    <w:rsid w:val="00CA6CA1"/>
    <w:rsid w:val="00CA6D15"/>
    <w:rsid w:val="00CA6DCE"/>
    <w:rsid w:val="00CA713F"/>
    <w:rsid w:val="00CA71D1"/>
    <w:rsid w:val="00CA7222"/>
    <w:rsid w:val="00CA7236"/>
    <w:rsid w:val="00CA72F0"/>
    <w:rsid w:val="00CA7350"/>
    <w:rsid w:val="00CA756C"/>
    <w:rsid w:val="00CA7610"/>
    <w:rsid w:val="00CA76F8"/>
    <w:rsid w:val="00CA78F6"/>
    <w:rsid w:val="00CA7A6D"/>
    <w:rsid w:val="00CA7AC6"/>
    <w:rsid w:val="00CA7B05"/>
    <w:rsid w:val="00CA7B5C"/>
    <w:rsid w:val="00CA7CCC"/>
    <w:rsid w:val="00CA7EB5"/>
    <w:rsid w:val="00CAEC3A"/>
    <w:rsid w:val="00CB0190"/>
    <w:rsid w:val="00CB0192"/>
    <w:rsid w:val="00CB04CE"/>
    <w:rsid w:val="00CB055F"/>
    <w:rsid w:val="00CB0593"/>
    <w:rsid w:val="00CB0976"/>
    <w:rsid w:val="00CB0AC6"/>
    <w:rsid w:val="00CB0D86"/>
    <w:rsid w:val="00CB0F9B"/>
    <w:rsid w:val="00CB0FFF"/>
    <w:rsid w:val="00CB1031"/>
    <w:rsid w:val="00CB1297"/>
    <w:rsid w:val="00CB1376"/>
    <w:rsid w:val="00CB1386"/>
    <w:rsid w:val="00CB14E2"/>
    <w:rsid w:val="00CB152F"/>
    <w:rsid w:val="00CB15FD"/>
    <w:rsid w:val="00CB1640"/>
    <w:rsid w:val="00CB188C"/>
    <w:rsid w:val="00CB192C"/>
    <w:rsid w:val="00CB19E7"/>
    <w:rsid w:val="00CB1C13"/>
    <w:rsid w:val="00CB1C3E"/>
    <w:rsid w:val="00CB1CC6"/>
    <w:rsid w:val="00CB1D09"/>
    <w:rsid w:val="00CB1E0C"/>
    <w:rsid w:val="00CB2056"/>
    <w:rsid w:val="00CB2071"/>
    <w:rsid w:val="00CB2346"/>
    <w:rsid w:val="00CB239C"/>
    <w:rsid w:val="00CB24C1"/>
    <w:rsid w:val="00CB26A9"/>
    <w:rsid w:val="00CB27D0"/>
    <w:rsid w:val="00CB27E5"/>
    <w:rsid w:val="00CB29A3"/>
    <w:rsid w:val="00CB29F0"/>
    <w:rsid w:val="00CB2B50"/>
    <w:rsid w:val="00CB2C5E"/>
    <w:rsid w:val="00CB2E0D"/>
    <w:rsid w:val="00CB2FCB"/>
    <w:rsid w:val="00CB309A"/>
    <w:rsid w:val="00CB32F8"/>
    <w:rsid w:val="00CB3313"/>
    <w:rsid w:val="00CB33D2"/>
    <w:rsid w:val="00CB34A6"/>
    <w:rsid w:val="00CB34EA"/>
    <w:rsid w:val="00CB3532"/>
    <w:rsid w:val="00CB354D"/>
    <w:rsid w:val="00CB37D7"/>
    <w:rsid w:val="00CB3A42"/>
    <w:rsid w:val="00CB3CB0"/>
    <w:rsid w:val="00CB3EE8"/>
    <w:rsid w:val="00CB3F97"/>
    <w:rsid w:val="00CB40BD"/>
    <w:rsid w:val="00CB40F5"/>
    <w:rsid w:val="00CB430F"/>
    <w:rsid w:val="00CB432C"/>
    <w:rsid w:val="00CB438A"/>
    <w:rsid w:val="00CB4437"/>
    <w:rsid w:val="00CB4559"/>
    <w:rsid w:val="00CB45CF"/>
    <w:rsid w:val="00CB464A"/>
    <w:rsid w:val="00CB4793"/>
    <w:rsid w:val="00CB4804"/>
    <w:rsid w:val="00CB4A00"/>
    <w:rsid w:val="00CB4C68"/>
    <w:rsid w:val="00CB4F4C"/>
    <w:rsid w:val="00CB50FD"/>
    <w:rsid w:val="00CB5191"/>
    <w:rsid w:val="00CB524C"/>
    <w:rsid w:val="00CB52A7"/>
    <w:rsid w:val="00CB52B2"/>
    <w:rsid w:val="00CB52C1"/>
    <w:rsid w:val="00CB5400"/>
    <w:rsid w:val="00CB5625"/>
    <w:rsid w:val="00CB5672"/>
    <w:rsid w:val="00CB5776"/>
    <w:rsid w:val="00CB5899"/>
    <w:rsid w:val="00CB5B1F"/>
    <w:rsid w:val="00CB5BCC"/>
    <w:rsid w:val="00CB5DD7"/>
    <w:rsid w:val="00CB5ECE"/>
    <w:rsid w:val="00CB600C"/>
    <w:rsid w:val="00CB6174"/>
    <w:rsid w:val="00CB61E6"/>
    <w:rsid w:val="00CB673A"/>
    <w:rsid w:val="00CB682E"/>
    <w:rsid w:val="00CB68EB"/>
    <w:rsid w:val="00CB6951"/>
    <w:rsid w:val="00CB6DD3"/>
    <w:rsid w:val="00CB6F53"/>
    <w:rsid w:val="00CB6F54"/>
    <w:rsid w:val="00CB701D"/>
    <w:rsid w:val="00CB707A"/>
    <w:rsid w:val="00CB724D"/>
    <w:rsid w:val="00CB734B"/>
    <w:rsid w:val="00CB7382"/>
    <w:rsid w:val="00CB73A0"/>
    <w:rsid w:val="00CB73B8"/>
    <w:rsid w:val="00CB73F9"/>
    <w:rsid w:val="00CB745B"/>
    <w:rsid w:val="00CB75F3"/>
    <w:rsid w:val="00CB78B3"/>
    <w:rsid w:val="00CB7B87"/>
    <w:rsid w:val="00CB7BBE"/>
    <w:rsid w:val="00CB7CAE"/>
    <w:rsid w:val="00CB7DAD"/>
    <w:rsid w:val="00CB7E3C"/>
    <w:rsid w:val="00CB7EBB"/>
    <w:rsid w:val="00CB7FF6"/>
    <w:rsid w:val="00CC00AD"/>
    <w:rsid w:val="00CC0254"/>
    <w:rsid w:val="00CC02F8"/>
    <w:rsid w:val="00CC0438"/>
    <w:rsid w:val="00CC052D"/>
    <w:rsid w:val="00CC0562"/>
    <w:rsid w:val="00CC0951"/>
    <w:rsid w:val="00CC0978"/>
    <w:rsid w:val="00CC09DC"/>
    <w:rsid w:val="00CC0ACA"/>
    <w:rsid w:val="00CC0BAC"/>
    <w:rsid w:val="00CC0C67"/>
    <w:rsid w:val="00CC0E10"/>
    <w:rsid w:val="00CC0EB0"/>
    <w:rsid w:val="00CC1056"/>
    <w:rsid w:val="00CC114E"/>
    <w:rsid w:val="00CC12C8"/>
    <w:rsid w:val="00CC13B9"/>
    <w:rsid w:val="00CC160F"/>
    <w:rsid w:val="00CC19E7"/>
    <w:rsid w:val="00CC1A9C"/>
    <w:rsid w:val="00CC1B76"/>
    <w:rsid w:val="00CC1C4E"/>
    <w:rsid w:val="00CC1CBF"/>
    <w:rsid w:val="00CC1CCA"/>
    <w:rsid w:val="00CC1CE8"/>
    <w:rsid w:val="00CC1DBC"/>
    <w:rsid w:val="00CC1E23"/>
    <w:rsid w:val="00CC2168"/>
    <w:rsid w:val="00CC218B"/>
    <w:rsid w:val="00CC24A4"/>
    <w:rsid w:val="00CC25ED"/>
    <w:rsid w:val="00CC26AF"/>
    <w:rsid w:val="00CC28D0"/>
    <w:rsid w:val="00CC2942"/>
    <w:rsid w:val="00CC2A80"/>
    <w:rsid w:val="00CC2C06"/>
    <w:rsid w:val="00CC2E80"/>
    <w:rsid w:val="00CC2F24"/>
    <w:rsid w:val="00CC2F38"/>
    <w:rsid w:val="00CC2F39"/>
    <w:rsid w:val="00CC2F7D"/>
    <w:rsid w:val="00CC31F9"/>
    <w:rsid w:val="00CC320C"/>
    <w:rsid w:val="00CC328D"/>
    <w:rsid w:val="00CC32AE"/>
    <w:rsid w:val="00CC33E7"/>
    <w:rsid w:val="00CC34C4"/>
    <w:rsid w:val="00CC3653"/>
    <w:rsid w:val="00CC378C"/>
    <w:rsid w:val="00CC38E4"/>
    <w:rsid w:val="00CC38F9"/>
    <w:rsid w:val="00CC3A31"/>
    <w:rsid w:val="00CC3CD0"/>
    <w:rsid w:val="00CC3D20"/>
    <w:rsid w:val="00CC3D9C"/>
    <w:rsid w:val="00CC3E20"/>
    <w:rsid w:val="00CC3FCD"/>
    <w:rsid w:val="00CC3FF9"/>
    <w:rsid w:val="00CC40AE"/>
    <w:rsid w:val="00CC428D"/>
    <w:rsid w:val="00CC4298"/>
    <w:rsid w:val="00CC4329"/>
    <w:rsid w:val="00CC438A"/>
    <w:rsid w:val="00CC4AD0"/>
    <w:rsid w:val="00CC4B80"/>
    <w:rsid w:val="00CC4C07"/>
    <w:rsid w:val="00CC4CAF"/>
    <w:rsid w:val="00CC4D8A"/>
    <w:rsid w:val="00CC510E"/>
    <w:rsid w:val="00CC5569"/>
    <w:rsid w:val="00CC55C0"/>
    <w:rsid w:val="00CC57D2"/>
    <w:rsid w:val="00CC5814"/>
    <w:rsid w:val="00CC5B8B"/>
    <w:rsid w:val="00CC5F9E"/>
    <w:rsid w:val="00CC614D"/>
    <w:rsid w:val="00CC61C1"/>
    <w:rsid w:val="00CC6248"/>
    <w:rsid w:val="00CC62D4"/>
    <w:rsid w:val="00CC6346"/>
    <w:rsid w:val="00CC63AA"/>
    <w:rsid w:val="00CC63FC"/>
    <w:rsid w:val="00CC6574"/>
    <w:rsid w:val="00CC68AE"/>
    <w:rsid w:val="00CC6949"/>
    <w:rsid w:val="00CC69B3"/>
    <w:rsid w:val="00CC6A36"/>
    <w:rsid w:val="00CC6A81"/>
    <w:rsid w:val="00CC6C34"/>
    <w:rsid w:val="00CC6C51"/>
    <w:rsid w:val="00CC6D47"/>
    <w:rsid w:val="00CC6DFE"/>
    <w:rsid w:val="00CC71E9"/>
    <w:rsid w:val="00CC7508"/>
    <w:rsid w:val="00CC77AC"/>
    <w:rsid w:val="00CC792B"/>
    <w:rsid w:val="00CC7958"/>
    <w:rsid w:val="00CC7DD0"/>
    <w:rsid w:val="00CC7EAE"/>
    <w:rsid w:val="00CC7F7F"/>
    <w:rsid w:val="00CC7FA2"/>
    <w:rsid w:val="00CD010C"/>
    <w:rsid w:val="00CD05F8"/>
    <w:rsid w:val="00CD0644"/>
    <w:rsid w:val="00CD065E"/>
    <w:rsid w:val="00CD087D"/>
    <w:rsid w:val="00CD088C"/>
    <w:rsid w:val="00CD093B"/>
    <w:rsid w:val="00CD0C30"/>
    <w:rsid w:val="00CD0C36"/>
    <w:rsid w:val="00CD0E84"/>
    <w:rsid w:val="00CD11A0"/>
    <w:rsid w:val="00CD11E7"/>
    <w:rsid w:val="00CD1202"/>
    <w:rsid w:val="00CD1266"/>
    <w:rsid w:val="00CD15AF"/>
    <w:rsid w:val="00CD16AF"/>
    <w:rsid w:val="00CD1706"/>
    <w:rsid w:val="00CD19C7"/>
    <w:rsid w:val="00CD1ACD"/>
    <w:rsid w:val="00CD1B66"/>
    <w:rsid w:val="00CD1CDB"/>
    <w:rsid w:val="00CD1D39"/>
    <w:rsid w:val="00CD1ED4"/>
    <w:rsid w:val="00CD1FD5"/>
    <w:rsid w:val="00CD204D"/>
    <w:rsid w:val="00CD2194"/>
    <w:rsid w:val="00CD2287"/>
    <w:rsid w:val="00CD22B5"/>
    <w:rsid w:val="00CD23F5"/>
    <w:rsid w:val="00CD24CD"/>
    <w:rsid w:val="00CD27C1"/>
    <w:rsid w:val="00CD2801"/>
    <w:rsid w:val="00CD2828"/>
    <w:rsid w:val="00CD2B3A"/>
    <w:rsid w:val="00CD2B6F"/>
    <w:rsid w:val="00CD2BD8"/>
    <w:rsid w:val="00CD2DDA"/>
    <w:rsid w:val="00CD3002"/>
    <w:rsid w:val="00CD30F2"/>
    <w:rsid w:val="00CD3253"/>
    <w:rsid w:val="00CD325A"/>
    <w:rsid w:val="00CD385A"/>
    <w:rsid w:val="00CD3A03"/>
    <w:rsid w:val="00CD3B63"/>
    <w:rsid w:val="00CD3CD3"/>
    <w:rsid w:val="00CD3E2F"/>
    <w:rsid w:val="00CD3F0A"/>
    <w:rsid w:val="00CD4051"/>
    <w:rsid w:val="00CD41D6"/>
    <w:rsid w:val="00CD420F"/>
    <w:rsid w:val="00CD429C"/>
    <w:rsid w:val="00CD42A4"/>
    <w:rsid w:val="00CD42BB"/>
    <w:rsid w:val="00CD43B3"/>
    <w:rsid w:val="00CD4595"/>
    <w:rsid w:val="00CD4634"/>
    <w:rsid w:val="00CD4C25"/>
    <w:rsid w:val="00CD4C29"/>
    <w:rsid w:val="00CD4C3C"/>
    <w:rsid w:val="00CD4C4B"/>
    <w:rsid w:val="00CD4C67"/>
    <w:rsid w:val="00CD4CD2"/>
    <w:rsid w:val="00CD4D4D"/>
    <w:rsid w:val="00CD4E05"/>
    <w:rsid w:val="00CD4EF5"/>
    <w:rsid w:val="00CD5110"/>
    <w:rsid w:val="00CD5120"/>
    <w:rsid w:val="00CD5190"/>
    <w:rsid w:val="00CD52B0"/>
    <w:rsid w:val="00CD52BF"/>
    <w:rsid w:val="00CD554A"/>
    <w:rsid w:val="00CD55D0"/>
    <w:rsid w:val="00CD564A"/>
    <w:rsid w:val="00CD56C4"/>
    <w:rsid w:val="00CD58CE"/>
    <w:rsid w:val="00CD5931"/>
    <w:rsid w:val="00CD5C1E"/>
    <w:rsid w:val="00CD5C26"/>
    <w:rsid w:val="00CD5C2F"/>
    <w:rsid w:val="00CD5C63"/>
    <w:rsid w:val="00CD5DBE"/>
    <w:rsid w:val="00CD5DDA"/>
    <w:rsid w:val="00CD5EE0"/>
    <w:rsid w:val="00CD5FD9"/>
    <w:rsid w:val="00CD6072"/>
    <w:rsid w:val="00CD6243"/>
    <w:rsid w:val="00CD63CF"/>
    <w:rsid w:val="00CD64B8"/>
    <w:rsid w:val="00CD64E8"/>
    <w:rsid w:val="00CD657B"/>
    <w:rsid w:val="00CD6990"/>
    <w:rsid w:val="00CD69E9"/>
    <w:rsid w:val="00CD69FB"/>
    <w:rsid w:val="00CD6BCB"/>
    <w:rsid w:val="00CD6CC1"/>
    <w:rsid w:val="00CD6D12"/>
    <w:rsid w:val="00CD6D5C"/>
    <w:rsid w:val="00CD6F16"/>
    <w:rsid w:val="00CD6FC1"/>
    <w:rsid w:val="00CD704D"/>
    <w:rsid w:val="00CD724D"/>
    <w:rsid w:val="00CD74DB"/>
    <w:rsid w:val="00CD7617"/>
    <w:rsid w:val="00CD765E"/>
    <w:rsid w:val="00CD777E"/>
    <w:rsid w:val="00CD794A"/>
    <w:rsid w:val="00CD7B27"/>
    <w:rsid w:val="00CD7C08"/>
    <w:rsid w:val="00CD7E40"/>
    <w:rsid w:val="00CD7E9F"/>
    <w:rsid w:val="00CD7FCA"/>
    <w:rsid w:val="00CD7FD6"/>
    <w:rsid w:val="00CD7FFE"/>
    <w:rsid w:val="00CE0184"/>
    <w:rsid w:val="00CE01A3"/>
    <w:rsid w:val="00CE036C"/>
    <w:rsid w:val="00CE0877"/>
    <w:rsid w:val="00CE088F"/>
    <w:rsid w:val="00CE0A3F"/>
    <w:rsid w:val="00CE0AC2"/>
    <w:rsid w:val="00CE0B14"/>
    <w:rsid w:val="00CE0BBE"/>
    <w:rsid w:val="00CE0C47"/>
    <w:rsid w:val="00CE0DBA"/>
    <w:rsid w:val="00CE0F70"/>
    <w:rsid w:val="00CE1260"/>
    <w:rsid w:val="00CE1336"/>
    <w:rsid w:val="00CE14AB"/>
    <w:rsid w:val="00CE162F"/>
    <w:rsid w:val="00CE16E7"/>
    <w:rsid w:val="00CE192B"/>
    <w:rsid w:val="00CE197C"/>
    <w:rsid w:val="00CE1ACC"/>
    <w:rsid w:val="00CE1D64"/>
    <w:rsid w:val="00CE1F43"/>
    <w:rsid w:val="00CE2088"/>
    <w:rsid w:val="00CE2119"/>
    <w:rsid w:val="00CE214A"/>
    <w:rsid w:val="00CE223C"/>
    <w:rsid w:val="00CE22BD"/>
    <w:rsid w:val="00CE232B"/>
    <w:rsid w:val="00CE2332"/>
    <w:rsid w:val="00CE2486"/>
    <w:rsid w:val="00CE2579"/>
    <w:rsid w:val="00CE29F7"/>
    <w:rsid w:val="00CE2AB3"/>
    <w:rsid w:val="00CE2B67"/>
    <w:rsid w:val="00CE2BF0"/>
    <w:rsid w:val="00CE2CE8"/>
    <w:rsid w:val="00CE2CF7"/>
    <w:rsid w:val="00CE2D8E"/>
    <w:rsid w:val="00CE2DB5"/>
    <w:rsid w:val="00CE2F9F"/>
    <w:rsid w:val="00CE300A"/>
    <w:rsid w:val="00CE301E"/>
    <w:rsid w:val="00CE3095"/>
    <w:rsid w:val="00CE3121"/>
    <w:rsid w:val="00CE325C"/>
    <w:rsid w:val="00CE32B4"/>
    <w:rsid w:val="00CE32D4"/>
    <w:rsid w:val="00CE3504"/>
    <w:rsid w:val="00CE3552"/>
    <w:rsid w:val="00CE3646"/>
    <w:rsid w:val="00CE36E3"/>
    <w:rsid w:val="00CE3730"/>
    <w:rsid w:val="00CE37A1"/>
    <w:rsid w:val="00CE37B6"/>
    <w:rsid w:val="00CE399C"/>
    <w:rsid w:val="00CE3A56"/>
    <w:rsid w:val="00CE3B59"/>
    <w:rsid w:val="00CE3D81"/>
    <w:rsid w:val="00CE3DFE"/>
    <w:rsid w:val="00CE4033"/>
    <w:rsid w:val="00CE40CC"/>
    <w:rsid w:val="00CE426A"/>
    <w:rsid w:val="00CE436C"/>
    <w:rsid w:val="00CE43C2"/>
    <w:rsid w:val="00CE442A"/>
    <w:rsid w:val="00CE445E"/>
    <w:rsid w:val="00CE4488"/>
    <w:rsid w:val="00CE45C0"/>
    <w:rsid w:val="00CE45DF"/>
    <w:rsid w:val="00CE474A"/>
    <w:rsid w:val="00CE490E"/>
    <w:rsid w:val="00CE4920"/>
    <w:rsid w:val="00CE4934"/>
    <w:rsid w:val="00CE4935"/>
    <w:rsid w:val="00CE4945"/>
    <w:rsid w:val="00CE499D"/>
    <w:rsid w:val="00CE4BCD"/>
    <w:rsid w:val="00CE4CC4"/>
    <w:rsid w:val="00CE4D6C"/>
    <w:rsid w:val="00CE4E4D"/>
    <w:rsid w:val="00CE4EA3"/>
    <w:rsid w:val="00CE4F64"/>
    <w:rsid w:val="00CE522C"/>
    <w:rsid w:val="00CE5326"/>
    <w:rsid w:val="00CE53E3"/>
    <w:rsid w:val="00CE5676"/>
    <w:rsid w:val="00CE57BE"/>
    <w:rsid w:val="00CE596F"/>
    <w:rsid w:val="00CE59B4"/>
    <w:rsid w:val="00CE5A98"/>
    <w:rsid w:val="00CE5B16"/>
    <w:rsid w:val="00CE5B50"/>
    <w:rsid w:val="00CE5DF9"/>
    <w:rsid w:val="00CE5F42"/>
    <w:rsid w:val="00CE5F66"/>
    <w:rsid w:val="00CE5F7E"/>
    <w:rsid w:val="00CE5FC7"/>
    <w:rsid w:val="00CE5FF8"/>
    <w:rsid w:val="00CE6101"/>
    <w:rsid w:val="00CE6154"/>
    <w:rsid w:val="00CE6179"/>
    <w:rsid w:val="00CE625B"/>
    <w:rsid w:val="00CE6290"/>
    <w:rsid w:val="00CE629B"/>
    <w:rsid w:val="00CE645A"/>
    <w:rsid w:val="00CE671D"/>
    <w:rsid w:val="00CE6C13"/>
    <w:rsid w:val="00CE6D58"/>
    <w:rsid w:val="00CE6F27"/>
    <w:rsid w:val="00CE70D3"/>
    <w:rsid w:val="00CE70DB"/>
    <w:rsid w:val="00CE713F"/>
    <w:rsid w:val="00CE71C0"/>
    <w:rsid w:val="00CE7202"/>
    <w:rsid w:val="00CE7421"/>
    <w:rsid w:val="00CE7440"/>
    <w:rsid w:val="00CE756A"/>
    <w:rsid w:val="00CE75A3"/>
    <w:rsid w:val="00CE75F1"/>
    <w:rsid w:val="00CE76CA"/>
    <w:rsid w:val="00CE7733"/>
    <w:rsid w:val="00CE79E3"/>
    <w:rsid w:val="00CE7A6A"/>
    <w:rsid w:val="00CE7BAA"/>
    <w:rsid w:val="00CE7CB7"/>
    <w:rsid w:val="00CE7D9D"/>
    <w:rsid w:val="00CE7F45"/>
    <w:rsid w:val="00CE7F63"/>
    <w:rsid w:val="00CF0072"/>
    <w:rsid w:val="00CF011D"/>
    <w:rsid w:val="00CF015D"/>
    <w:rsid w:val="00CF020D"/>
    <w:rsid w:val="00CF0295"/>
    <w:rsid w:val="00CF0326"/>
    <w:rsid w:val="00CF038E"/>
    <w:rsid w:val="00CF03F7"/>
    <w:rsid w:val="00CF0579"/>
    <w:rsid w:val="00CF05D9"/>
    <w:rsid w:val="00CF064E"/>
    <w:rsid w:val="00CF06D0"/>
    <w:rsid w:val="00CF06F5"/>
    <w:rsid w:val="00CF0793"/>
    <w:rsid w:val="00CF0AF2"/>
    <w:rsid w:val="00CF0EFB"/>
    <w:rsid w:val="00CF1047"/>
    <w:rsid w:val="00CF1120"/>
    <w:rsid w:val="00CF142F"/>
    <w:rsid w:val="00CF1528"/>
    <w:rsid w:val="00CF1B96"/>
    <w:rsid w:val="00CF1CD1"/>
    <w:rsid w:val="00CF2429"/>
    <w:rsid w:val="00CF279E"/>
    <w:rsid w:val="00CF2A66"/>
    <w:rsid w:val="00CF2BA0"/>
    <w:rsid w:val="00CF2E4D"/>
    <w:rsid w:val="00CF3108"/>
    <w:rsid w:val="00CF3249"/>
    <w:rsid w:val="00CF3277"/>
    <w:rsid w:val="00CF329F"/>
    <w:rsid w:val="00CF32FF"/>
    <w:rsid w:val="00CF363B"/>
    <w:rsid w:val="00CF393E"/>
    <w:rsid w:val="00CF3D41"/>
    <w:rsid w:val="00CF3DB9"/>
    <w:rsid w:val="00CF3FD8"/>
    <w:rsid w:val="00CF4066"/>
    <w:rsid w:val="00CF4099"/>
    <w:rsid w:val="00CF424C"/>
    <w:rsid w:val="00CF44C9"/>
    <w:rsid w:val="00CF45C8"/>
    <w:rsid w:val="00CF46A7"/>
    <w:rsid w:val="00CF4787"/>
    <w:rsid w:val="00CF49D6"/>
    <w:rsid w:val="00CF4A31"/>
    <w:rsid w:val="00CF4A67"/>
    <w:rsid w:val="00CF4D21"/>
    <w:rsid w:val="00CF4DD1"/>
    <w:rsid w:val="00CF4DD4"/>
    <w:rsid w:val="00CF4DE1"/>
    <w:rsid w:val="00CF4DF9"/>
    <w:rsid w:val="00CF4F33"/>
    <w:rsid w:val="00CF4F63"/>
    <w:rsid w:val="00CF5051"/>
    <w:rsid w:val="00CF50CE"/>
    <w:rsid w:val="00CF51FD"/>
    <w:rsid w:val="00CF5260"/>
    <w:rsid w:val="00CF5484"/>
    <w:rsid w:val="00CF55F9"/>
    <w:rsid w:val="00CF58B0"/>
    <w:rsid w:val="00CF594E"/>
    <w:rsid w:val="00CF59C3"/>
    <w:rsid w:val="00CF5B78"/>
    <w:rsid w:val="00CF5D1E"/>
    <w:rsid w:val="00CF5EB1"/>
    <w:rsid w:val="00CF607F"/>
    <w:rsid w:val="00CF60AF"/>
    <w:rsid w:val="00CF60EF"/>
    <w:rsid w:val="00CF6243"/>
    <w:rsid w:val="00CF6280"/>
    <w:rsid w:val="00CF6307"/>
    <w:rsid w:val="00CF63A4"/>
    <w:rsid w:val="00CF63F3"/>
    <w:rsid w:val="00CF665D"/>
    <w:rsid w:val="00CF6925"/>
    <w:rsid w:val="00CF698B"/>
    <w:rsid w:val="00CF69BE"/>
    <w:rsid w:val="00CF6AB2"/>
    <w:rsid w:val="00CF6B75"/>
    <w:rsid w:val="00CF6DD9"/>
    <w:rsid w:val="00CF6DF7"/>
    <w:rsid w:val="00CF6E23"/>
    <w:rsid w:val="00CF6FF8"/>
    <w:rsid w:val="00CF706B"/>
    <w:rsid w:val="00CF706E"/>
    <w:rsid w:val="00CF74CF"/>
    <w:rsid w:val="00CF75CD"/>
    <w:rsid w:val="00CF7629"/>
    <w:rsid w:val="00CF766A"/>
    <w:rsid w:val="00CF779B"/>
    <w:rsid w:val="00CF7899"/>
    <w:rsid w:val="00CF79A1"/>
    <w:rsid w:val="00CF79C9"/>
    <w:rsid w:val="00CF7BDE"/>
    <w:rsid w:val="00CF7C43"/>
    <w:rsid w:val="00CF7CA1"/>
    <w:rsid w:val="00CF7D2E"/>
    <w:rsid w:val="00CF7E35"/>
    <w:rsid w:val="00CF7E3A"/>
    <w:rsid w:val="00D0003D"/>
    <w:rsid w:val="00D0027E"/>
    <w:rsid w:val="00D002CB"/>
    <w:rsid w:val="00D00341"/>
    <w:rsid w:val="00D00374"/>
    <w:rsid w:val="00D0037E"/>
    <w:rsid w:val="00D0046A"/>
    <w:rsid w:val="00D00535"/>
    <w:rsid w:val="00D005AC"/>
    <w:rsid w:val="00D006D1"/>
    <w:rsid w:val="00D00B29"/>
    <w:rsid w:val="00D00B43"/>
    <w:rsid w:val="00D00D32"/>
    <w:rsid w:val="00D00D66"/>
    <w:rsid w:val="00D00ECB"/>
    <w:rsid w:val="00D00EDA"/>
    <w:rsid w:val="00D00FC2"/>
    <w:rsid w:val="00D01068"/>
    <w:rsid w:val="00D011E5"/>
    <w:rsid w:val="00D0121D"/>
    <w:rsid w:val="00D0128A"/>
    <w:rsid w:val="00D012BF"/>
    <w:rsid w:val="00D0130C"/>
    <w:rsid w:val="00D013B1"/>
    <w:rsid w:val="00D01605"/>
    <w:rsid w:val="00D01764"/>
    <w:rsid w:val="00D018B2"/>
    <w:rsid w:val="00D01ADD"/>
    <w:rsid w:val="00D01CDD"/>
    <w:rsid w:val="00D01DBE"/>
    <w:rsid w:val="00D01E0C"/>
    <w:rsid w:val="00D02097"/>
    <w:rsid w:val="00D0259D"/>
    <w:rsid w:val="00D0265F"/>
    <w:rsid w:val="00D02684"/>
    <w:rsid w:val="00D026EC"/>
    <w:rsid w:val="00D02716"/>
    <w:rsid w:val="00D0274F"/>
    <w:rsid w:val="00D02769"/>
    <w:rsid w:val="00D02913"/>
    <w:rsid w:val="00D02D42"/>
    <w:rsid w:val="00D02EE1"/>
    <w:rsid w:val="00D02EE7"/>
    <w:rsid w:val="00D02F29"/>
    <w:rsid w:val="00D02F59"/>
    <w:rsid w:val="00D03136"/>
    <w:rsid w:val="00D03168"/>
    <w:rsid w:val="00D03174"/>
    <w:rsid w:val="00D03248"/>
    <w:rsid w:val="00D032A4"/>
    <w:rsid w:val="00D032BE"/>
    <w:rsid w:val="00D0330C"/>
    <w:rsid w:val="00D033C0"/>
    <w:rsid w:val="00D0346E"/>
    <w:rsid w:val="00D03520"/>
    <w:rsid w:val="00D03619"/>
    <w:rsid w:val="00D036EC"/>
    <w:rsid w:val="00D0373E"/>
    <w:rsid w:val="00D03748"/>
    <w:rsid w:val="00D0384C"/>
    <w:rsid w:val="00D03918"/>
    <w:rsid w:val="00D0394A"/>
    <w:rsid w:val="00D03A0D"/>
    <w:rsid w:val="00D03AD0"/>
    <w:rsid w:val="00D03B0D"/>
    <w:rsid w:val="00D03C2D"/>
    <w:rsid w:val="00D03CCD"/>
    <w:rsid w:val="00D03D31"/>
    <w:rsid w:val="00D03D40"/>
    <w:rsid w:val="00D03DB3"/>
    <w:rsid w:val="00D04136"/>
    <w:rsid w:val="00D041E4"/>
    <w:rsid w:val="00D041E6"/>
    <w:rsid w:val="00D042CB"/>
    <w:rsid w:val="00D04590"/>
    <w:rsid w:val="00D0461F"/>
    <w:rsid w:val="00D04633"/>
    <w:rsid w:val="00D047BC"/>
    <w:rsid w:val="00D048E8"/>
    <w:rsid w:val="00D04962"/>
    <w:rsid w:val="00D04BE8"/>
    <w:rsid w:val="00D04E40"/>
    <w:rsid w:val="00D05150"/>
    <w:rsid w:val="00D05341"/>
    <w:rsid w:val="00D0542D"/>
    <w:rsid w:val="00D056F2"/>
    <w:rsid w:val="00D05741"/>
    <w:rsid w:val="00D0579B"/>
    <w:rsid w:val="00D058BB"/>
    <w:rsid w:val="00D059BE"/>
    <w:rsid w:val="00D05BAE"/>
    <w:rsid w:val="00D05CAB"/>
    <w:rsid w:val="00D05D77"/>
    <w:rsid w:val="00D05D9F"/>
    <w:rsid w:val="00D05E16"/>
    <w:rsid w:val="00D05EA7"/>
    <w:rsid w:val="00D05F0A"/>
    <w:rsid w:val="00D05F3F"/>
    <w:rsid w:val="00D05F70"/>
    <w:rsid w:val="00D0620C"/>
    <w:rsid w:val="00D065BC"/>
    <w:rsid w:val="00D06619"/>
    <w:rsid w:val="00D066BF"/>
    <w:rsid w:val="00D06840"/>
    <w:rsid w:val="00D06888"/>
    <w:rsid w:val="00D06893"/>
    <w:rsid w:val="00D06973"/>
    <w:rsid w:val="00D06A85"/>
    <w:rsid w:val="00D06B52"/>
    <w:rsid w:val="00D06BD3"/>
    <w:rsid w:val="00D06DDF"/>
    <w:rsid w:val="00D06F34"/>
    <w:rsid w:val="00D070D5"/>
    <w:rsid w:val="00D07128"/>
    <w:rsid w:val="00D07223"/>
    <w:rsid w:val="00D0728B"/>
    <w:rsid w:val="00D07690"/>
    <w:rsid w:val="00D07691"/>
    <w:rsid w:val="00D078F7"/>
    <w:rsid w:val="00D07A54"/>
    <w:rsid w:val="00D07D5A"/>
    <w:rsid w:val="00D07F23"/>
    <w:rsid w:val="00D07F7C"/>
    <w:rsid w:val="00D07FD4"/>
    <w:rsid w:val="00D100B1"/>
    <w:rsid w:val="00D10707"/>
    <w:rsid w:val="00D10719"/>
    <w:rsid w:val="00D10794"/>
    <w:rsid w:val="00D107B2"/>
    <w:rsid w:val="00D108C8"/>
    <w:rsid w:val="00D108F5"/>
    <w:rsid w:val="00D10994"/>
    <w:rsid w:val="00D109C8"/>
    <w:rsid w:val="00D10A3E"/>
    <w:rsid w:val="00D10A7D"/>
    <w:rsid w:val="00D10BAA"/>
    <w:rsid w:val="00D10DF1"/>
    <w:rsid w:val="00D10E3E"/>
    <w:rsid w:val="00D10E45"/>
    <w:rsid w:val="00D10F05"/>
    <w:rsid w:val="00D10FD0"/>
    <w:rsid w:val="00D11159"/>
    <w:rsid w:val="00D11295"/>
    <w:rsid w:val="00D1176B"/>
    <w:rsid w:val="00D117B0"/>
    <w:rsid w:val="00D11A1E"/>
    <w:rsid w:val="00D11C72"/>
    <w:rsid w:val="00D11CC1"/>
    <w:rsid w:val="00D11D09"/>
    <w:rsid w:val="00D11D7E"/>
    <w:rsid w:val="00D11F06"/>
    <w:rsid w:val="00D12026"/>
    <w:rsid w:val="00D1217F"/>
    <w:rsid w:val="00D12432"/>
    <w:rsid w:val="00D129D7"/>
    <w:rsid w:val="00D12B60"/>
    <w:rsid w:val="00D12DE5"/>
    <w:rsid w:val="00D12EC1"/>
    <w:rsid w:val="00D13020"/>
    <w:rsid w:val="00D13138"/>
    <w:rsid w:val="00D13148"/>
    <w:rsid w:val="00D132CD"/>
    <w:rsid w:val="00D1341F"/>
    <w:rsid w:val="00D134EC"/>
    <w:rsid w:val="00D13577"/>
    <w:rsid w:val="00D13584"/>
    <w:rsid w:val="00D136AD"/>
    <w:rsid w:val="00D136B9"/>
    <w:rsid w:val="00D1374C"/>
    <w:rsid w:val="00D137B5"/>
    <w:rsid w:val="00D1382A"/>
    <w:rsid w:val="00D13965"/>
    <w:rsid w:val="00D13969"/>
    <w:rsid w:val="00D139AB"/>
    <w:rsid w:val="00D13A97"/>
    <w:rsid w:val="00D13ABB"/>
    <w:rsid w:val="00D13AD4"/>
    <w:rsid w:val="00D13C32"/>
    <w:rsid w:val="00D13D5D"/>
    <w:rsid w:val="00D1418A"/>
    <w:rsid w:val="00D1434A"/>
    <w:rsid w:val="00D14456"/>
    <w:rsid w:val="00D14662"/>
    <w:rsid w:val="00D14723"/>
    <w:rsid w:val="00D14725"/>
    <w:rsid w:val="00D1482D"/>
    <w:rsid w:val="00D148CC"/>
    <w:rsid w:val="00D14AF6"/>
    <w:rsid w:val="00D14BB7"/>
    <w:rsid w:val="00D14C31"/>
    <w:rsid w:val="00D14C36"/>
    <w:rsid w:val="00D14C3D"/>
    <w:rsid w:val="00D14E2B"/>
    <w:rsid w:val="00D151AC"/>
    <w:rsid w:val="00D151C4"/>
    <w:rsid w:val="00D1536A"/>
    <w:rsid w:val="00D155D5"/>
    <w:rsid w:val="00D15B97"/>
    <w:rsid w:val="00D15BF9"/>
    <w:rsid w:val="00D15D79"/>
    <w:rsid w:val="00D15DE8"/>
    <w:rsid w:val="00D15FE6"/>
    <w:rsid w:val="00D161A7"/>
    <w:rsid w:val="00D1649E"/>
    <w:rsid w:val="00D165F4"/>
    <w:rsid w:val="00D167C1"/>
    <w:rsid w:val="00D168CB"/>
    <w:rsid w:val="00D16BEB"/>
    <w:rsid w:val="00D16C64"/>
    <w:rsid w:val="00D16CE0"/>
    <w:rsid w:val="00D16E3E"/>
    <w:rsid w:val="00D17251"/>
    <w:rsid w:val="00D17325"/>
    <w:rsid w:val="00D17548"/>
    <w:rsid w:val="00D17550"/>
    <w:rsid w:val="00D17567"/>
    <w:rsid w:val="00D17A1F"/>
    <w:rsid w:val="00D17B17"/>
    <w:rsid w:val="00D17DEB"/>
    <w:rsid w:val="00D20036"/>
    <w:rsid w:val="00D20168"/>
    <w:rsid w:val="00D20396"/>
    <w:rsid w:val="00D2051B"/>
    <w:rsid w:val="00D20561"/>
    <w:rsid w:val="00D206C6"/>
    <w:rsid w:val="00D20822"/>
    <w:rsid w:val="00D20928"/>
    <w:rsid w:val="00D2093F"/>
    <w:rsid w:val="00D209D5"/>
    <w:rsid w:val="00D20AD6"/>
    <w:rsid w:val="00D20C0E"/>
    <w:rsid w:val="00D20C5D"/>
    <w:rsid w:val="00D20DA6"/>
    <w:rsid w:val="00D2115C"/>
    <w:rsid w:val="00D2121A"/>
    <w:rsid w:val="00D212ED"/>
    <w:rsid w:val="00D213D5"/>
    <w:rsid w:val="00D2148F"/>
    <w:rsid w:val="00D216E5"/>
    <w:rsid w:val="00D2193D"/>
    <w:rsid w:val="00D21B54"/>
    <w:rsid w:val="00D21BD2"/>
    <w:rsid w:val="00D21C4D"/>
    <w:rsid w:val="00D22068"/>
    <w:rsid w:val="00D220D6"/>
    <w:rsid w:val="00D224D5"/>
    <w:rsid w:val="00D225A3"/>
    <w:rsid w:val="00D22620"/>
    <w:rsid w:val="00D22727"/>
    <w:rsid w:val="00D2281A"/>
    <w:rsid w:val="00D2287E"/>
    <w:rsid w:val="00D22970"/>
    <w:rsid w:val="00D229B8"/>
    <w:rsid w:val="00D22D95"/>
    <w:rsid w:val="00D22E7D"/>
    <w:rsid w:val="00D23068"/>
    <w:rsid w:val="00D23244"/>
    <w:rsid w:val="00D23375"/>
    <w:rsid w:val="00D234FB"/>
    <w:rsid w:val="00D23575"/>
    <w:rsid w:val="00D23682"/>
    <w:rsid w:val="00D2375F"/>
    <w:rsid w:val="00D23829"/>
    <w:rsid w:val="00D2383A"/>
    <w:rsid w:val="00D23875"/>
    <w:rsid w:val="00D2396A"/>
    <w:rsid w:val="00D239FD"/>
    <w:rsid w:val="00D23C2F"/>
    <w:rsid w:val="00D23CB2"/>
    <w:rsid w:val="00D23F13"/>
    <w:rsid w:val="00D23F28"/>
    <w:rsid w:val="00D2408C"/>
    <w:rsid w:val="00D2415B"/>
    <w:rsid w:val="00D24447"/>
    <w:rsid w:val="00D2453A"/>
    <w:rsid w:val="00D245CB"/>
    <w:rsid w:val="00D24947"/>
    <w:rsid w:val="00D24CC6"/>
    <w:rsid w:val="00D24D96"/>
    <w:rsid w:val="00D24E88"/>
    <w:rsid w:val="00D2511E"/>
    <w:rsid w:val="00D2520C"/>
    <w:rsid w:val="00D25351"/>
    <w:rsid w:val="00D25615"/>
    <w:rsid w:val="00D25C94"/>
    <w:rsid w:val="00D25CAA"/>
    <w:rsid w:val="00D25D96"/>
    <w:rsid w:val="00D25F31"/>
    <w:rsid w:val="00D26237"/>
    <w:rsid w:val="00D26462"/>
    <w:rsid w:val="00D264D2"/>
    <w:rsid w:val="00D2651F"/>
    <w:rsid w:val="00D26542"/>
    <w:rsid w:val="00D265B7"/>
    <w:rsid w:val="00D265F4"/>
    <w:rsid w:val="00D26653"/>
    <w:rsid w:val="00D26869"/>
    <w:rsid w:val="00D2688D"/>
    <w:rsid w:val="00D269D0"/>
    <w:rsid w:val="00D26A89"/>
    <w:rsid w:val="00D26EEC"/>
    <w:rsid w:val="00D27159"/>
    <w:rsid w:val="00D27213"/>
    <w:rsid w:val="00D2723D"/>
    <w:rsid w:val="00D27266"/>
    <w:rsid w:val="00D27323"/>
    <w:rsid w:val="00D2750E"/>
    <w:rsid w:val="00D275E5"/>
    <w:rsid w:val="00D27661"/>
    <w:rsid w:val="00D279BC"/>
    <w:rsid w:val="00D27B7A"/>
    <w:rsid w:val="00D27C42"/>
    <w:rsid w:val="00D27CED"/>
    <w:rsid w:val="00D27D0A"/>
    <w:rsid w:val="00D27EF0"/>
    <w:rsid w:val="00D27FDE"/>
    <w:rsid w:val="00D300C6"/>
    <w:rsid w:val="00D301B4"/>
    <w:rsid w:val="00D302DF"/>
    <w:rsid w:val="00D3031E"/>
    <w:rsid w:val="00D30532"/>
    <w:rsid w:val="00D3053A"/>
    <w:rsid w:val="00D3065B"/>
    <w:rsid w:val="00D30966"/>
    <w:rsid w:val="00D309D5"/>
    <w:rsid w:val="00D30A44"/>
    <w:rsid w:val="00D30A4B"/>
    <w:rsid w:val="00D30D0D"/>
    <w:rsid w:val="00D30D66"/>
    <w:rsid w:val="00D30D9E"/>
    <w:rsid w:val="00D30DF9"/>
    <w:rsid w:val="00D30F5B"/>
    <w:rsid w:val="00D3105A"/>
    <w:rsid w:val="00D3105F"/>
    <w:rsid w:val="00D311FC"/>
    <w:rsid w:val="00D3125F"/>
    <w:rsid w:val="00D31549"/>
    <w:rsid w:val="00D315BA"/>
    <w:rsid w:val="00D3165E"/>
    <w:rsid w:val="00D318B3"/>
    <w:rsid w:val="00D31C3B"/>
    <w:rsid w:val="00D31DD0"/>
    <w:rsid w:val="00D31F56"/>
    <w:rsid w:val="00D31F99"/>
    <w:rsid w:val="00D31FA5"/>
    <w:rsid w:val="00D32117"/>
    <w:rsid w:val="00D32654"/>
    <w:rsid w:val="00D326EB"/>
    <w:rsid w:val="00D32843"/>
    <w:rsid w:val="00D32954"/>
    <w:rsid w:val="00D32987"/>
    <w:rsid w:val="00D32AD3"/>
    <w:rsid w:val="00D32B2C"/>
    <w:rsid w:val="00D32E77"/>
    <w:rsid w:val="00D33001"/>
    <w:rsid w:val="00D3306F"/>
    <w:rsid w:val="00D330AD"/>
    <w:rsid w:val="00D330C8"/>
    <w:rsid w:val="00D332C3"/>
    <w:rsid w:val="00D33583"/>
    <w:rsid w:val="00D33736"/>
    <w:rsid w:val="00D33872"/>
    <w:rsid w:val="00D338E0"/>
    <w:rsid w:val="00D3394E"/>
    <w:rsid w:val="00D33B8D"/>
    <w:rsid w:val="00D33DCB"/>
    <w:rsid w:val="00D33EB7"/>
    <w:rsid w:val="00D33F4E"/>
    <w:rsid w:val="00D34119"/>
    <w:rsid w:val="00D341AE"/>
    <w:rsid w:val="00D34228"/>
    <w:rsid w:val="00D343B2"/>
    <w:rsid w:val="00D34533"/>
    <w:rsid w:val="00D34676"/>
    <w:rsid w:val="00D3481E"/>
    <w:rsid w:val="00D34894"/>
    <w:rsid w:val="00D348B3"/>
    <w:rsid w:val="00D34A72"/>
    <w:rsid w:val="00D34B06"/>
    <w:rsid w:val="00D34BEC"/>
    <w:rsid w:val="00D34C4A"/>
    <w:rsid w:val="00D34C99"/>
    <w:rsid w:val="00D34CD7"/>
    <w:rsid w:val="00D34F63"/>
    <w:rsid w:val="00D350DB"/>
    <w:rsid w:val="00D355DB"/>
    <w:rsid w:val="00D35619"/>
    <w:rsid w:val="00D357F9"/>
    <w:rsid w:val="00D35844"/>
    <w:rsid w:val="00D358B0"/>
    <w:rsid w:val="00D35B8E"/>
    <w:rsid w:val="00D35D74"/>
    <w:rsid w:val="00D35E34"/>
    <w:rsid w:val="00D35F4E"/>
    <w:rsid w:val="00D3611E"/>
    <w:rsid w:val="00D362C6"/>
    <w:rsid w:val="00D3636C"/>
    <w:rsid w:val="00D366F4"/>
    <w:rsid w:val="00D3675D"/>
    <w:rsid w:val="00D3697F"/>
    <w:rsid w:val="00D36AAE"/>
    <w:rsid w:val="00D36BBD"/>
    <w:rsid w:val="00D36CB1"/>
    <w:rsid w:val="00D3708C"/>
    <w:rsid w:val="00D3709F"/>
    <w:rsid w:val="00D37135"/>
    <w:rsid w:val="00D376A0"/>
    <w:rsid w:val="00D3772C"/>
    <w:rsid w:val="00D37864"/>
    <w:rsid w:val="00D37A4D"/>
    <w:rsid w:val="00D37B6E"/>
    <w:rsid w:val="00D37BA5"/>
    <w:rsid w:val="00D37E18"/>
    <w:rsid w:val="00D37E42"/>
    <w:rsid w:val="00D37F2E"/>
    <w:rsid w:val="00D37F97"/>
    <w:rsid w:val="00D4019E"/>
    <w:rsid w:val="00D401E6"/>
    <w:rsid w:val="00D40223"/>
    <w:rsid w:val="00D4022A"/>
    <w:rsid w:val="00D40492"/>
    <w:rsid w:val="00D4060F"/>
    <w:rsid w:val="00D407F5"/>
    <w:rsid w:val="00D40964"/>
    <w:rsid w:val="00D409D7"/>
    <w:rsid w:val="00D40AA2"/>
    <w:rsid w:val="00D40B27"/>
    <w:rsid w:val="00D40BBB"/>
    <w:rsid w:val="00D40D49"/>
    <w:rsid w:val="00D40E08"/>
    <w:rsid w:val="00D40F3F"/>
    <w:rsid w:val="00D41259"/>
    <w:rsid w:val="00D4147E"/>
    <w:rsid w:val="00D414A3"/>
    <w:rsid w:val="00D414EE"/>
    <w:rsid w:val="00D41546"/>
    <w:rsid w:val="00D41615"/>
    <w:rsid w:val="00D416B1"/>
    <w:rsid w:val="00D4175F"/>
    <w:rsid w:val="00D41842"/>
    <w:rsid w:val="00D419BB"/>
    <w:rsid w:val="00D41A51"/>
    <w:rsid w:val="00D41A61"/>
    <w:rsid w:val="00D41BF5"/>
    <w:rsid w:val="00D41F1B"/>
    <w:rsid w:val="00D420D9"/>
    <w:rsid w:val="00D42325"/>
    <w:rsid w:val="00D42740"/>
    <w:rsid w:val="00D42EE2"/>
    <w:rsid w:val="00D43157"/>
    <w:rsid w:val="00D4319D"/>
    <w:rsid w:val="00D4322D"/>
    <w:rsid w:val="00D43422"/>
    <w:rsid w:val="00D4356C"/>
    <w:rsid w:val="00D43630"/>
    <w:rsid w:val="00D439EE"/>
    <w:rsid w:val="00D43A33"/>
    <w:rsid w:val="00D43BC2"/>
    <w:rsid w:val="00D43C14"/>
    <w:rsid w:val="00D43EE1"/>
    <w:rsid w:val="00D4401B"/>
    <w:rsid w:val="00D4405C"/>
    <w:rsid w:val="00D441D2"/>
    <w:rsid w:val="00D442A0"/>
    <w:rsid w:val="00D443C9"/>
    <w:rsid w:val="00D443CE"/>
    <w:rsid w:val="00D4440C"/>
    <w:rsid w:val="00D444B7"/>
    <w:rsid w:val="00D444E9"/>
    <w:rsid w:val="00D445B9"/>
    <w:rsid w:val="00D4470C"/>
    <w:rsid w:val="00D4481B"/>
    <w:rsid w:val="00D4482D"/>
    <w:rsid w:val="00D448EC"/>
    <w:rsid w:val="00D4495F"/>
    <w:rsid w:val="00D44A15"/>
    <w:rsid w:val="00D44AC5"/>
    <w:rsid w:val="00D44AD9"/>
    <w:rsid w:val="00D44BA5"/>
    <w:rsid w:val="00D44FC1"/>
    <w:rsid w:val="00D45101"/>
    <w:rsid w:val="00D45269"/>
    <w:rsid w:val="00D45280"/>
    <w:rsid w:val="00D45600"/>
    <w:rsid w:val="00D456E1"/>
    <w:rsid w:val="00D45868"/>
    <w:rsid w:val="00D4591B"/>
    <w:rsid w:val="00D459A3"/>
    <w:rsid w:val="00D45B71"/>
    <w:rsid w:val="00D45BC6"/>
    <w:rsid w:val="00D45C76"/>
    <w:rsid w:val="00D45CCA"/>
    <w:rsid w:val="00D45CEE"/>
    <w:rsid w:val="00D45DE6"/>
    <w:rsid w:val="00D45E44"/>
    <w:rsid w:val="00D45E6C"/>
    <w:rsid w:val="00D45EB6"/>
    <w:rsid w:val="00D4605E"/>
    <w:rsid w:val="00D460BF"/>
    <w:rsid w:val="00D461B1"/>
    <w:rsid w:val="00D464F8"/>
    <w:rsid w:val="00D4655A"/>
    <w:rsid w:val="00D466F5"/>
    <w:rsid w:val="00D467BE"/>
    <w:rsid w:val="00D467EF"/>
    <w:rsid w:val="00D4682F"/>
    <w:rsid w:val="00D46920"/>
    <w:rsid w:val="00D46943"/>
    <w:rsid w:val="00D46AD9"/>
    <w:rsid w:val="00D46CC2"/>
    <w:rsid w:val="00D46D67"/>
    <w:rsid w:val="00D46E15"/>
    <w:rsid w:val="00D46E93"/>
    <w:rsid w:val="00D46EE1"/>
    <w:rsid w:val="00D46F4C"/>
    <w:rsid w:val="00D470A8"/>
    <w:rsid w:val="00D47139"/>
    <w:rsid w:val="00D471A6"/>
    <w:rsid w:val="00D471B9"/>
    <w:rsid w:val="00D473C3"/>
    <w:rsid w:val="00D47415"/>
    <w:rsid w:val="00D47661"/>
    <w:rsid w:val="00D476CE"/>
    <w:rsid w:val="00D4776E"/>
    <w:rsid w:val="00D47787"/>
    <w:rsid w:val="00D4780A"/>
    <w:rsid w:val="00D47885"/>
    <w:rsid w:val="00D479AB"/>
    <w:rsid w:val="00D47A5A"/>
    <w:rsid w:val="00D47B06"/>
    <w:rsid w:val="00D47C43"/>
    <w:rsid w:val="00D47D69"/>
    <w:rsid w:val="00D47DBA"/>
    <w:rsid w:val="00D47F2B"/>
    <w:rsid w:val="00D50290"/>
    <w:rsid w:val="00D503C6"/>
    <w:rsid w:val="00D50563"/>
    <w:rsid w:val="00D506E5"/>
    <w:rsid w:val="00D507A3"/>
    <w:rsid w:val="00D507E5"/>
    <w:rsid w:val="00D5082E"/>
    <w:rsid w:val="00D5083E"/>
    <w:rsid w:val="00D5095F"/>
    <w:rsid w:val="00D50997"/>
    <w:rsid w:val="00D50B58"/>
    <w:rsid w:val="00D50E06"/>
    <w:rsid w:val="00D50E81"/>
    <w:rsid w:val="00D50F1A"/>
    <w:rsid w:val="00D50F84"/>
    <w:rsid w:val="00D50FE8"/>
    <w:rsid w:val="00D5119B"/>
    <w:rsid w:val="00D511C1"/>
    <w:rsid w:val="00D511F3"/>
    <w:rsid w:val="00D511FE"/>
    <w:rsid w:val="00D5140A"/>
    <w:rsid w:val="00D5140B"/>
    <w:rsid w:val="00D51947"/>
    <w:rsid w:val="00D51986"/>
    <w:rsid w:val="00D51B98"/>
    <w:rsid w:val="00D51D88"/>
    <w:rsid w:val="00D51E35"/>
    <w:rsid w:val="00D51E80"/>
    <w:rsid w:val="00D51E85"/>
    <w:rsid w:val="00D51EA0"/>
    <w:rsid w:val="00D5207C"/>
    <w:rsid w:val="00D5222A"/>
    <w:rsid w:val="00D5228B"/>
    <w:rsid w:val="00D5241C"/>
    <w:rsid w:val="00D524E5"/>
    <w:rsid w:val="00D52608"/>
    <w:rsid w:val="00D52628"/>
    <w:rsid w:val="00D52667"/>
    <w:rsid w:val="00D52802"/>
    <w:rsid w:val="00D52808"/>
    <w:rsid w:val="00D529B7"/>
    <w:rsid w:val="00D52A6C"/>
    <w:rsid w:val="00D52B5A"/>
    <w:rsid w:val="00D52CE7"/>
    <w:rsid w:val="00D52DDB"/>
    <w:rsid w:val="00D52F4E"/>
    <w:rsid w:val="00D53113"/>
    <w:rsid w:val="00D53232"/>
    <w:rsid w:val="00D532AA"/>
    <w:rsid w:val="00D533C7"/>
    <w:rsid w:val="00D53401"/>
    <w:rsid w:val="00D53405"/>
    <w:rsid w:val="00D53439"/>
    <w:rsid w:val="00D53713"/>
    <w:rsid w:val="00D53799"/>
    <w:rsid w:val="00D537AC"/>
    <w:rsid w:val="00D53900"/>
    <w:rsid w:val="00D539BB"/>
    <w:rsid w:val="00D53BAA"/>
    <w:rsid w:val="00D53D48"/>
    <w:rsid w:val="00D53E4E"/>
    <w:rsid w:val="00D53FF8"/>
    <w:rsid w:val="00D5406B"/>
    <w:rsid w:val="00D540DF"/>
    <w:rsid w:val="00D5447B"/>
    <w:rsid w:val="00D544DA"/>
    <w:rsid w:val="00D544F3"/>
    <w:rsid w:val="00D5452C"/>
    <w:rsid w:val="00D54675"/>
    <w:rsid w:val="00D54783"/>
    <w:rsid w:val="00D54943"/>
    <w:rsid w:val="00D549A6"/>
    <w:rsid w:val="00D549BB"/>
    <w:rsid w:val="00D54F46"/>
    <w:rsid w:val="00D55324"/>
    <w:rsid w:val="00D55421"/>
    <w:rsid w:val="00D555C4"/>
    <w:rsid w:val="00D557BD"/>
    <w:rsid w:val="00D55903"/>
    <w:rsid w:val="00D55AA4"/>
    <w:rsid w:val="00D55AC5"/>
    <w:rsid w:val="00D55B25"/>
    <w:rsid w:val="00D55BA0"/>
    <w:rsid w:val="00D55BD4"/>
    <w:rsid w:val="00D55CF6"/>
    <w:rsid w:val="00D55F4C"/>
    <w:rsid w:val="00D55F56"/>
    <w:rsid w:val="00D56200"/>
    <w:rsid w:val="00D5625D"/>
    <w:rsid w:val="00D5636F"/>
    <w:rsid w:val="00D569A3"/>
    <w:rsid w:val="00D569B9"/>
    <w:rsid w:val="00D569F2"/>
    <w:rsid w:val="00D56AAA"/>
    <w:rsid w:val="00D56BE7"/>
    <w:rsid w:val="00D56C16"/>
    <w:rsid w:val="00D56E4B"/>
    <w:rsid w:val="00D56E57"/>
    <w:rsid w:val="00D56F04"/>
    <w:rsid w:val="00D57073"/>
    <w:rsid w:val="00D57751"/>
    <w:rsid w:val="00D57B7D"/>
    <w:rsid w:val="00D57BA6"/>
    <w:rsid w:val="00D57E48"/>
    <w:rsid w:val="00D57F2D"/>
    <w:rsid w:val="00D57F6C"/>
    <w:rsid w:val="00D57F9B"/>
    <w:rsid w:val="00D60009"/>
    <w:rsid w:val="00D600B0"/>
    <w:rsid w:val="00D600B8"/>
    <w:rsid w:val="00D602D7"/>
    <w:rsid w:val="00D6032D"/>
    <w:rsid w:val="00D6037F"/>
    <w:rsid w:val="00D60563"/>
    <w:rsid w:val="00D60685"/>
    <w:rsid w:val="00D6081F"/>
    <w:rsid w:val="00D609DD"/>
    <w:rsid w:val="00D60B32"/>
    <w:rsid w:val="00D60BFB"/>
    <w:rsid w:val="00D60D4F"/>
    <w:rsid w:val="00D60E10"/>
    <w:rsid w:val="00D60E47"/>
    <w:rsid w:val="00D60E4A"/>
    <w:rsid w:val="00D61042"/>
    <w:rsid w:val="00D611F5"/>
    <w:rsid w:val="00D614CC"/>
    <w:rsid w:val="00D61550"/>
    <w:rsid w:val="00D6199F"/>
    <w:rsid w:val="00D619B1"/>
    <w:rsid w:val="00D61B32"/>
    <w:rsid w:val="00D61C8B"/>
    <w:rsid w:val="00D61CF6"/>
    <w:rsid w:val="00D61D66"/>
    <w:rsid w:val="00D61D67"/>
    <w:rsid w:val="00D61E8E"/>
    <w:rsid w:val="00D61EB0"/>
    <w:rsid w:val="00D621D0"/>
    <w:rsid w:val="00D621EE"/>
    <w:rsid w:val="00D622AF"/>
    <w:rsid w:val="00D62603"/>
    <w:rsid w:val="00D62AA5"/>
    <w:rsid w:val="00D62ACE"/>
    <w:rsid w:val="00D62CB8"/>
    <w:rsid w:val="00D62CE0"/>
    <w:rsid w:val="00D62DBD"/>
    <w:rsid w:val="00D631F0"/>
    <w:rsid w:val="00D63433"/>
    <w:rsid w:val="00D6373B"/>
    <w:rsid w:val="00D63822"/>
    <w:rsid w:val="00D63BAF"/>
    <w:rsid w:val="00D63C0D"/>
    <w:rsid w:val="00D63C10"/>
    <w:rsid w:val="00D63C5A"/>
    <w:rsid w:val="00D63D95"/>
    <w:rsid w:val="00D63E77"/>
    <w:rsid w:val="00D6403C"/>
    <w:rsid w:val="00D6424D"/>
    <w:rsid w:val="00D642D9"/>
    <w:rsid w:val="00D64513"/>
    <w:rsid w:val="00D645C4"/>
    <w:rsid w:val="00D6467F"/>
    <w:rsid w:val="00D6482E"/>
    <w:rsid w:val="00D64877"/>
    <w:rsid w:val="00D64924"/>
    <w:rsid w:val="00D64A34"/>
    <w:rsid w:val="00D64B87"/>
    <w:rsid w:val="00D64BD8"/>
    <w:rsid w:val="00D64D8C"/>
    <w:rsid w:val="00D650E6"/>
    <w:rsid w:val="00D653C9"/>
    <w:rsid w:val="00D6540A"/>
    <w:rsid w:val="00D656DB"/>
    <w:rsid w:val="00D657F1"/>
    <w:rsid w:val="00D65855"/>
    <w:rsid w:val="00D659CD"/>
    <w:rsid w:val="00D65BB5"/>
    <w:rsid w:val="00D65DB7"/>
    <w:rsid w:val="00D65DF8"/>
    <w:rsid w:val="00D65E60"/>
    <w:rsid w:val="00D65ED2"/>
    <w:rsid w:val="00D66078"/>
    <w:rsid w:val="00D661CB"/>
    <w:rsid w:val="00D6633E"/>
    <w:rsid w:val="00D664B3"/>
    <w:rsid w:val="00D66657"/>
    <w:rsid w:val="00D66687"/>
    <w:rsid w:val="00D666B7"/>
    <w:rsid w:val="00D66882"/>
    <w:rsid w:val="00D6689F"/>
    <w:rsid w:val="00D66931"/>
    <w:rsid w:val="00D66985"/>
    <w:rsid w:val="00D669C1"/>
    <w:rsid w:val="00D66A0A"/>
    <w:rsid w:val="00D66B8E"/>
    <w:rsid w:val="00D66BAF"/>
    <w:rsid w:val="00D66BFC"/>
    <w:rsid w:val="00D66CAA"/>
    <w:rsid w:val="00D66CAB"/>
    <w:rsid w:val="00D66D7D"/>
    <w:rsid w:val="00D670EF"/>
    <w:rsid w:val="00D67155"/>
    <w:rsid w:val="00D67315"/>
    <w:rsid w:val="00D6734F"/>
    <w:rsid w:val="00D673CE"/>
    <w:rsid w:val="00D67571"/>
    <w:rsid w:val="00D67685"/>
    <w:rsid w:val="00D6768F"/>
    <w:rsid w:val="00D677B0"/>
    <w:rsid w:val="00D67803"/>
    <w:rsid w:val="00D67862"/>
    <w:rsid w:val="00D6789A"/>
    <w:rsid w:val="00D678C7"/>
    <w:rsid w:val="00D6794C"/>
    <w:rsid w:val="00D67956"/>
    <w:rsid w:val="00D67A12"/>
    <w:rsid w:val="00D67A6E"/>
    <w:rsid w:val="00D67BBA"/>
    <w:rsid w:val="00D67C74"/>
    <w:rsid w:val="00D67E0A"/>
    <w:rsid w:val="00D67E10"/>
    <w:rsid w:val="00D6E3FE"/>
    <w:rsid w:val="00D70044"/>
    <w:rsid w:val="00D701B7"/>
    <w:rsid w:val="00D70376"/>
    <w:rsid w:val="00D70423"/>
    <w:rsid w:val="00D707C6"/>
    <w:rsid w:val="00D70822"/>
    <w:rsid w:val="00D708AD"/>
    <w:rsid w:val="00D709B1"/>
    <w:rsid w:val="00D70D09"/>
    <w:rsid w:val="00D70ED3"/>
    <w:rsid w:val="00D70FB7"/>
    <w:rsid w:val="00D710F3"/>
    <w:rsid w:val="00D7112D"/>
    <w:rsid w:val="00D712AF"/>
    <w:rsid w:val="00D71433"/>
    <w:rsid w:val="00D715A8"/>
    <w:rsid w:val="00D718B6"/>
    <w:rsid w:val="00D71BA6"/>
    <w:rsid w:val="00D71CFD"/>
    <w:rsid w:val="00D71DA7"/>
    <w:rsid w:val="00D71DBD"/>
    <w:rsid w:val="00D7202E"/>
    <w:rsid w:val="00D72122"/>
    <w:rsid w:val="00D72177"/>
    <w:rsid w:val="00D722CE"/>
    <w:rsid w:val="00D7236B"/>
    <w:rsid w:val="00D72458"/>
    <w:rsid w:val="00D724B0"/>
    <w:rsid w:val="00D724B7"/>
    <w:rsid w:val="00D72533"/>
    <w:rsid w:val="00D7258D"/>
    <w:rsid w:val="00D725AC"/>
    <w:rsid w:val="00D726EF"/>
    <w:rsid w:val="00D7277B"/>
    <w:rsid w:val="00D72A11"/>
    <w:rsid w:val="00D72B02"/>
    <w:rsid w:val="00D72B2D"/>
    <w:rsid w:val="00D72BB9"/>
    <w:rsid w:val="00D72C45"/>
    <w:rsid w:val="00D72CA1"/>
    <w:rsid w:val="00D72CA5"/>
    <w:rsid w:val="00D72CA6"/>
    <w:rsid w:val="00D72CC2"/>
    <w:rsid w:val="00D72D1F"/>
    <w:rsid w:val="00D72EDA"/>
    <w:rsid w:val="00D73231"/>
    <w:rsid w:val="00D73305"/>
    <w:rsid w:val="00D7369D"/>
    <w:rsid w:val="00D73728"/>
    <w:rsid w:val="00D7378D"/>
    <w:rsid w:val="00D737DD"/>
    <w:rsid w:val="00D738B6"/>
    <w:rsid w:val="00D738FC"/>
    <w:rsid w:val="00D7395B"/>
    <w:rsid w:val="00D73AAA"/>
    <w:rsid w:val="00D73DA1"/>
    <w:rsid w:val="00D73EB8"/>
    <w:rsid w:val="00D73FCB"/>
    <w:rsid w:val="00D7406D"/>
    <w:rsid w:val="00D74664"/>
    <w:rsid w:val="00D7467B"/>
    <w:rsid w:val="00D747C2"/>
    <w:rsid w:val="00D7480C"/>
    <w:rsid w:val="00D74853"/>
    <w:rsid w:val="00D74A87"/>
    <w:rsid w:val="00D74CB2"/>
    <w:rsid w:val="00D74DB8"/>
    <w:rsid w:val="00D74EFA"/>
    <w:rsid w:val="00D7503D"/>
    <w:rsid w:val="00D750B3"/>
    <w:rsid w:val="00D75470"/>
    <w:rsid w:val="00D75515"/>
    <w:rsid w:val="00D757D2"/>
    <w:rsid w:val="00D757D4"/>
    <w:rsid w:val="00D757FF"/>
    <w:rsid w:val="00D75806"/>
    <w:rsid w:val="00D75875"/>
    <w:rsid w:val="00D75907"/>
    <w:rsid w:val="00D75B00"/>
    <w:rsid w:val="00D75C1A"/>
    <w:rsid w:val="00D75D08"/>
    <w:rsid w:val="00D75E6E"/>
    <w:rsid w:val="00D760A2"/>
    <w:rsid w:val="00D760E2"/>
    <w:rsid w:val="00D761C9"/>
    <w:rsid w:val="00D762A4"/>
    <w:rsid w:val="00D76337"/>
    <w:rsid w:val="00D763BE"/>
    <w:rsid w:val="00D763FB"/>
    <w:rsid w:val="00D764C6"/>
    <w:rsid w:val="00D764D0"/>
    <w:rsid w:val="00D764F1"/>
    <w:rsid w:val="00D7679E"/>
    <w:rsid w:val="00D76964"/>
    <w:rsid w:val="00D7699B"/>
    <w:rsid w:val="00D76AC1"/>
    <w:rsid w:val="00D76B59"/>
    <w:rsid w:val="00D76BD0"/>
    <w:rsid w:val="00D76C31"/>
    <w:rsid w:val="00D76F15"/>
    <w:rsid w:val="00D76F20"/>
    <w:rsid w:val="00D77081"/>
    <w:rsid w:val="00D77319"/>
    <w:rsid w:val="00D7732F"/>
    <w:rsid w:val="00D7743A"/>
    <w:rsid w:val="00D77578"/>
    <w:rsid w:val="00D775C0"/>
    <w:rsid w:val="00D7775B"/>
    <w:rsid w:val="00D77764"/>
    <w:rsid w:val="00D778CD"/>
    <w:rsid w:val="00D77982"/>
    <w:rsid w:val="00D77B8B"/>
    <w:rsid w:val="00D77BAA"/>
    <w:rsid w:val="00D77F10"/>
    <w:rsid w:val="00D806E7"/>
    <w:rsid w:val="00D80779"/>
    <w:rsid w:val="00D807D2"/>
    <w:rsid w:val="00D808A2"/>
    <w:rsid w:val="00D809DD"/>
    <w:rsid w:val="00D80B24"/>
    <w:rsid w:val="00D80B32"/>
    <w:rsid w:val="00D80C4F"/>
    <w:rsid w:val="00D80F86"/>
    <w:rsid w:val="00D81092"/>
    <w:rsid w:val="00D81189"/>
    <w:rsid w:val="00D81383"/>
    <w:rsid w:val="00D813EC"/>
    <w:rsid w:val="00D81409"/>
    <w:rsid w:val="00D81700"/>
    <w:rsid w:val="00D8173B"/>
    <w:rsid w:val="00D817AB"/>
    <w:rsid w:val="00D818EF"/>
    <w:rsid w:val="00D81967"/>
    <w:rsid w:val="00D81B23"/>
    <w:rsid w:val="00D81CBB"/>
    <w:rsid w:val="00D81D61"/>
    <w:rsid w:val="00D81E89"/>
    <w:rsid w:val="00D81F27"/>
    <w:rsid w:val="00D81FFC"/>
    <w:rsid w:val="00D820A5"/>
    <w:rsid w:val="00D82249"/>
    <w:rsid w:val="00D82389"/>
    <w:rsid w:val="00D824C8"/>
    <w:rsid w:val="00D82517"/>
    <w:rsid w:val="00D8251A"/>
    <w:rsid w:val="00D826E4"/>
    <w:rsid w:val="00D827DE"/>
    <w:rsid w:val="00D82900"/>
    <w:rsid w:val="00D82D45"/>
    <w:rsid w:val="00D82DFB"/>
    <w:rsid w:val="00D82E33"/>
    <w:rsid w:val="00D82F97"/>
    <w:rsid w:val="00D83048"/>
    <w:rsid w:val="00D83119"/>
    <w:rsid w:val="00D8313D"/>
    <w:rsid w:val="00D83182"/>
    <w:rsid w:val="00D8323A"/>
    <w:rsid w:val="00D83250"/>
    <w:rsid w:val="00D833A0"/>
    <w:rsid w:val="00D833F2"/>
    <w:rsid w:val="00D83599"/>
    <w:rsid w:val="00D835B5"/>
    <w:rsid w:val="00D835D1"/>
    <w:rsid w:val="00D836D3"/>
    <w:rsid w:val="00D836FE"/>
    <w:rsid w:val="00D837AF"/>
    <w:rsid w:val="00D83B0A"/>
    <w:rsid w:val="00D83C6E"/>
    <w:rsid w:val="00D83E84"/>
    <w:rsid w:val="00D83F9C"/>
    <w:rsid w:val="00D83FF8"/>
    <w:rsid w:val="00D8403B"/>
    <w:rsid w:val="00D840DE"/>
    <w:rsid w:val="00D844DD"/>
    <w:rsid w:val="00D8454E"/>
    <w:rsid w:val="00D84657"/>
    <w:rsid w:val="00D8496A"/>
    <w:rsid w:val="00D84A26"/>
    <w:rsid w:val="00D84D9D"/>
    <w:rsid w:val="00D84F3A"/>
    <w:rsid w:val="00D851A2"/>
    <w:rsid w:val="00D851AC"/>
    <w:rsid w:val="00D85303"/>
    <w:rsid w:val="00D853AA"/>
    <w:rsid w:val="00D85526"/>
    <w:rsid w:val="00D8560A"/>
    <w:rsid w:val="00D85AF8"/>
    <w:rsid w:val="00D85E65"/>
    <w:rsid w:val="00D85EBE"/>
    <w:rsid w:val="00D86185"/>
    <w:rsid w:val="00D8621C"/>
    <w:rsid w:val="00D86703"/>
    <w:rsid w:val="00D8683D"/>
    <w:rsid w:val="00D86AC5"/>
    <w:rsid w:val="00D86B82"/>
    <w:rsid w:val="00D86BA6"/>
    <w:rsid w:val="00D86C91"/>
    <w:rsid w:val="00D86FA0"/>
    <w:rsid w:val="00D87056"/>
    <w:rsid w:val="00D8705E"/>
    <w:rsid w:val="00D876FB"/>
    <w:rsid w:val="00D87746"/>
    <w:rsid w:val="00D87867"/>
    <w:rsid w:val="00D87B81"/>
    <w:rsid w:val="00D87C92"/>
    <w:rsid w:val="00D87EC3"/>
    <w:rsid w:val="00D87F45"/>
    <w:rsid w:val="00D9002C"/>
    <w:rsid w:val="00D90075"/>
    <w:rsid w:val="00D900AB"/>
    <w:rsid w:val="00D90499"/>
    <w:rsid w:val="00D90731"/>
    <w:rsid w:val="00D9074A"/>
    <w:rsid w:val="00D907A3"/>
    <w:rsid w:val="00D907CE"/>
    <w:rsid w:val="00D907E3"/>
    <w:rsid w:val="00D909E9"/>
    <w:rsid w:val="00D90C04"/>
    <w:rsid w:val="00D90C6D"/>
    <w:rsid w:val="00D90E1A"/>
    <w:rsid w:val="00D90E50"/>
    <w:rsid w:val="00D90EC2"/>
    <w:rsid w:val="00D910D3"/>
    <w:rsid w:val="00D911AC"/>
    <w:rsid w:val="00D912B5"/>
    <w:rsid w:val="00D913C4"/>
    <w:rsid w:val="00D913DE"/>
    <w:rsid w:val="00D9150E"/>
    <w:rsid w:val="00D915EB"/>
    <w:rsid w:val="00D91609"/>
    <w:rsid w:val="00D91612"/>
    <w:rsid w:val="00D91676"/>
    <w:rsid w:val="00D917C0"/>
    <w:rsid w:val="00D91863"/>
    <w:rsid w:val="00D919C0"/>
    <w:rsid w:val="00D91CDC"/>
    <w:rsid w:val="00D91E0B"/>
    <w:rsid w:val="00D91E99"/>
    <w:rsid w:val="00D92102"/>
    <w:rsid w:val="00D92165"/>
    <w:rsid w:val="00D922E1"/>
    <w:rsid w:val="00D924F8"/>
    <w:rsid w:val="00D926AD"/>
    <w:rsid w:val="00D926DC"/>
    <w:rsid w:val="00D926FA"/>
    <w:rsid w:val="00D92AD7"/>
    <w:rsid w:val="00D92B47"/>
    <w:rsid w:val="00D92CBA"/>
    <w:rsid w:val="00D92DD2"/>
    <w:rsid w:val="00D92EBE"/>
    <w:rsid w:val="00D930D4"/>
    <w:rsid w:val="00D931D7"/>
    <w:rsid w:val="00D93457"/>
    <w:rsid w:val="00D934D2"/>
    <w:rsid w:val="00D9351C"/>
    <w:rsid w:val="00D935CA"/>
    <w:rsid w:val="00D935FD"/>
    <w:rsid w:val="00D935FE"/>
    <w:rsid w:val="00D93766"/>
    <w:rsid w:val="00D9376A"/>
    <w:rsid w:val="00D939DC"/>
    <w:rsid w:val="00D93A09"/>
    <w:rsid w:val="00D93B19"/>
    <w:rsid w:val="00D93B1A"/>
    <w:rsid w:val="00D93BAC"/>
    <w:rsid w:val="00D93C93"/>
    <w:rsid w:val="00D93CDB"/>
    <w:rsid w:val="00D93CDC"/>
    <w:rsid w:val="00D93F07"/>
    <w:rsid w:val="00D9402F"/>
    <w:rsid w:val="00D94100"/>
    <w:rsid w:val="00D941D0"/>
    <w:rsid w:val="00D9424F"/>
    <w:rsid w:val="00D94275"/>
    <w:rsid w:val="00D9442F"/>
    <w:rsid w:val="00D944A4"/>
    <w:rsid w:val="00D94554"/>
    <w:rsid w:val="00D94624"/>
    <w:rsid w:val="00D94637"/>
    <w:rsid w:val="00D948F4"/>
    <w:rsid w:val="00D94BAD"/>
    <w:rsid w:val="00D94CC2"/>
    <w:rsid w:val="00D94D51"/>
    <w:rsid w:val="00D94D78"/>
    <w:rsid w:val="00D94D7B"/>
    <w:rsid w:val="00D94EE0"/>
    <w:rsid w:val="00D94F5F"/>
    <w:rsid w:val="00D94FC1"/>
    <w:rsid w:val="00D950CD"/>
    <w:rsid w:val="00D951E2"/>
    <w:rsid w:val="00D952F3"/>
    <w:rsid w:val="00D95305"/>
    <w:rsid w:val="00D95376"/>
    <w:rsid w:val="00D953E3"/>
    <w:rsid w:val="00D954A9"/>
    <w:rsid w:val="00D9572E"/>
    <w:rsid w:val="00D957B7"/>
    <w:rsid w:val="00D957D1"/>
    <w:rsid w:val="00D95900"/>
    <w:rsid w:val="00D959A4"/>
    <w:rsid w:val="00D959CB"/>
    <w:rsid w:val="00D95B3B"/>
    <w:rsid w:val="00D95BAA"/>
    <w:rsid w:val="00D95D9E"/>
    <w:rsid w:val="00D95DF2"/>
    <w:rsid w:val="00D95E99"/>
    <w:rsid w:val="00D961A5"/>
    <w:rsid w:val="00D961B7"/>
    <w:rsid w:val="00D96618"/>
    <w:rsid w:val="00D966DF"/>
    <w:rsid w:val="00D9673B"/>
    <w:rsid w:val="00D9692E"/>
    <w:rsid w:val="00D96972"/>
    <w:rsid w:val="00D96C64"/>
    <w:rsid w:val="00D96CFC"/>
    <w:rsid w:val="00D9705A"/>
    <w:rsid w:val="00D97107"/>
    <w:rsid w:val="00D9714D"/>
    <w:rsid w:val="00D9745F"/>
    <w:rsid w:val="00D974F2"/>
    <w:rsid w:val="00D97634"/>
    <w:rsid w:val="00D97741"/>
    <w:rsid w:val="00D97801"/>
    <w:rsid w:val="00D97AE6"/>
    <w:rsid w:val="00D97B98"/>
    <w:rsid w:val="00D97C6B"/>
    <w:rsid w:val="00D97EC1"/>
    <w:rsid w:val="00D97ECA"/>
    <w:rsid w:val="00D97F4E"/>
    <w:rsid w:val="00DA03AE"/>
    <w:rsid w:val="00DA0462"/>
    <w:rsid w:val="00DA04CC"/>
    <w:rsid w:val="00DA0667"/>
    <w:rsid w:val="00DA0698"/>
    <w:rsid w:val="00DA0712"/>
    <w:rsid w:val="00DA074B"/>
    <w:rsid w:val="00DA0B5D"/>
    <w:rsid w:val="00DA0BAA"/>
    <w:rsid w:val="00DA0BD2"/>
    <w:rsid w:val="00DA0DA3"/>
    <w:rsid w:val="00DA0EBA"/>
    <w:rsid w:val="00DA1087"/>
    <w:rsid w:val="00DA10A8"/>
    <w:rsid w:val="00DA10EE"/>
    <w:rsid w:val="00DA1539"/>
    <w:rsid w:val="00DA17F3"/>
    <w:rsid w:val="00DA17F5"/>
    <w:rsid w:val="00DA1840"/>
    <w:rsid w:val="00DA1A0B"/>
    <w:rsid w:val="00DA1AAA"/>
    <w:rsid w:val="00DA1B53"/>
    <w:rsid w:val="00DA1B8C"/>
    <w:rsid w:val="00DA1D1B"/>
    <w:rsid w:val="00DA1DD4"/>
    <w:rsid w:val="00DA1E86"/>
    <w:rsid w:val="00DA1EA6"/>
    <w:rsid w:val="00DA1F90"/>
    <w:rsid w:val="00DA1FF2"/>
    <w:rsid w:val="00DA21B5"/>
    <w:rsid w:val="00DA240A"/>
    <w:rsid w:val="00DA26BB"/>
    <w:rsid w:val="00DA26FD"/>
    <w:rsid w:val="00DA2745"/>
    <w:rsid w:val="00DA2991"/>
    <w:rsid w:val="00DA29B3"/>
    <w:rsid w:val="00DA2BB4"/>
    <w:rsid w:val="00DA2C07"/>
    <w:rsid w:val="00DA2F17"/>
    <w:rsid w:val="00DA2FD5"/>
    <w:rsid w:val="00DA3028"/>
    <w:rsid w:val="00DA3190"/>
    <w:rsid w:val="00DA31D6"/>
    <w:rsid w:val="00DA3208"/>
    <w:rsid w:val="00DA328A"/>
    <w:rsid w:val="00DA3560"/>
    <w:rsid w:val="00DA3783"/>
    <w:rsid w:val="00DA37D2"/>
    <w:rsid w:val="00DA38E4"/>
    <w:rsid w:val="00DA3915"/>
    <w:rsid w:val="00DA3AF9"/>
    <w:rsid w:val="00DA3BF9"/>
    <w:rsid w:val="00DA3F56"/>
    <w:rsid w:val="00DA4028"/>
    <w:rsid w:val="00DA40CF"/>
    <w:rsid w:val="00DA43C4"/>
    <w:rsid w:val="00DA43E0"/>
    <w:rsid w:val="00DA43FC"/>
    <w:rsid w:val="00DA44B4"/>
    <w:rsid w:val="00DA4553"/>
    <w:rsid w:val="00DA46CB"/>
    <w:rsid w:val="00DA490E"/>
    <w:rsid w:val="00DA491A"/>
    <w:rsid w:val="00DA493C"/>
    <w:rsid w:val="00DA4A86"/>
    <w:rsid w:val="00DA4AEF"/>
    <w:rsid w:val="00DA4B4F"/>
    <w:rsid w:val="00DA4EC9"/>
    <w:rsid w:val="00DA50A8"/>
    <w:rsid w:val="00DA5409"/>
    <w:rsid w:val="00DA5554"/>
    <w:rsid w:val="00DA558A"/>
    <w:rsid w:val="00DA5928"/>
    <w:rsid w:val="00DA5EDC"/>
    <w:rsid w:val="00DA5F52"/>
    <w:rsid w:val="00DA5FC9"/>
    <w:rsid w:val="00DA5FE6"/>
    <w:rsid w:val="00DA6082"/>
    <w:rsid w:val="00DA6188"/>
    <w:rsid w:val="00DA6206"/>
    <w:rsid w:val="00DA625C"/>
    <w:rsid w:val="00DA6447"/>
    <w:rsid w:val="00DA6473"/>
    <w:rsid w:val="00DA6483"/>
    <w:rsid w:val="00DA664D"/>
    <w:rsid w:val="00DA66C0"/>
    <w:rsid w:val="00DA67A9"/>
    <w:rsid w:val="00DA6982"/>
    <w:rsid w:val="00DA6AAC"/>
    <w:rsid w:val="00DA6CFF"/>
    <w:rsid w:val="00DA6D8B"/>
    <w:rsid w:val="00DA6DF7"/>
    <w:rsid w:val="00DA70F9"/>
    <w:rsid w:val="00DA7182"/>
    <w:rsid w:val="00DA7195"/>
    <w:rsid w:val="00DA7684"/>
    <w:rsid w:val="00DA77BD"/>
    <w:rsid w:val="00DA7814"/>
    <w:rsid w:val="00DA7847"/>
    <w:rsid w:val="00DA784B"/>
    <w:rsid w:val="00DA7988"/>
    <w:rsid w:val="00DA79A9"/>
    <w:rsid w:val="00DA7A0E"/>
    <w:rsid w:val="00DA7D52"/>
    <w:rsid w:val="00DA7E9C"/>
    <w:rsid w:val="00DA7F0C"/>
    <w:rsid w:val="00DA7F3A"/>
    <w:rsid w:val="00DA7F78"/>
    <w:rsid w:val="00DB0268"/>
    <w:rsid w:val="00DB02A3"/>
    <w:rsid w:val="00DB0348"/>
    <w:rsid w:val="00DB03AE"/>
    <w:rsid w:val="00DB03D4"/>
    <w:rsid w:val="00DB05C0"/>
    <w:rsid w:val="00DB060D"/>
    <w:rsid w:val="00DB0622"/>
    <w:rsid w:val="00DB06CB"/>
    <w:rsid w:val="00DB06F1"/>
    <w:rsid w:val="00DB07F9"/>
    <w:rsid w:val="00DB09ED"/>
    <w:rsid w:val="00DB0C24"/>
    <w:rsid w:val="00DB0C41"/>
    <w:rsid w:val="00DB0D28"/>
    <w:rsid w:val="00DB0FC3"/>
    <w:rsid w:val="00DB1167"/>
    <w:rsid w:val="00DB1183"/>
    <w:rsid w:val="00DB1217"/>
    <w:rsid w:val="00DB132B"/>
    <w:rsid w:val="00DB138E"/>
    <w:rsid w:val="00DB156F"/>
    <w:rsid w:val="00DB15E6"/>
    <w:rsid w:val="00DB1735"/>
    <w:rsid w:val="00DB1798"/>
    <w:rsid w:val="00DB18AC"/>
    <w:rsid w:val="00DB191D"/>
    <w:rsid w:val="00DB1A50"/>
    <w:rsid w:val="00DB1A59"/>
    <w:rsid w:val="00DB1DAF"/>
    <w:rsid w:val="00DB1EA3"/>
    <w:rsid w:val="00DB2120"/>
    <w:rsid w:val="00DB234F"/>
    <w:rsid w:val="00DB25C7"/>
    <w:rsid w:val="00DB26D4"/>
    <w:rsid w:val="00DB2743"/>
    <w:rsid w:val="00DB286B"/>
    <w:rsid w:val="00DB28A4"/>
    <w:rsid w:val="00DB2927"/>
    <w:rsid w:val="00DB2C42"/>
    <w:rsid w:val="00DB2D83"/>
    <w:rsid w:val="00DB2FE5"/>
    <w:rsid w:val="00DB326B"/>
    <w:rsid w:val="00DB330B"/>
    <w:rsid w:val="00DB35B6"/>
    <w:rsid w:val="00DB3652"/>
    <w:rsid w:val="00DB372C"/>
    <w:rsid w:val="00DB3952"/>
    <w:rsid w:val="00DB3ACA"/>
    <w:rsid w:val="00DB3AD3"/>
    <w:rsid w:val="00DB3B8E"/>
    <w:rsid w:val="00DB3DE6"/>
    <w:rsid w:val="00DB3E81"/>
    <w:rsid w:val="00DB3EEE"/>
    <w:rsid w:val="00DB405A"/>
    <w:rsid w:val="00DB411C"/>
    <w:rsid w:val="00DB42D2"/>
    <w:rsid w:val="00DB42EF"/>
    <w:rsid w:val="00DB441B"/>
    <w:rsid w:val="00DB44AA"/>
    <w:rsid w:val="00DB44C7"/>
    <w:rsid w:val="00DB4529"/>
    <w:rsid w:val="00DB47CE"/>
    <w:rsid w:val="00DB4C70"/>
    <w:rsid w:val="00DB4DFA"/>
    <w:rsid w:val="00DB5022"/>
    <w:rsid w:val="00DB5109"/>
    <w:rsid w:val="00DB5187"/>
    <w:rsid w:val="00DB524C"/>
    <w:rsid w:val="00DB5450"/>
    <w:rsid w:val="00DB5513"/>
    <w:rsid w:val="00DB56C2"/>
    <w:rsid w:val="00DB5901"/>
    <w:rsid w:val="00DB5B4C"/>
    <w:rsid w:val="00DB5C30"/>
    <w:rsid w:val="00DB5C81"/>
    <w:rsid w:val="00DB5D1E"/>
    <w:rsid w:val="00DB5D5F"/>
    <w:rsid w:val="00DB602F"/>
    <w:rsid w:val="00DB616A"/>
    <w:rsid w:val="00DB61A3"/>
    <w:rsid w:val="00DB6290"/>
    <w:rsid w:val="00DB64BE"/>
    <w:rsid w:val="00DB655B"/>
    <w:rsid w:val="00DB6596"/>
    <w:rsid w:val="00DB6607"/>
    <w:rsid w:val="00DB6916"/>
    <w:rsid w:val="00DB69C8"/>
    <w:rsid w:val="00DB6BD2"/>
    <w:rsid w:val="00DB6D8E"/>
    <w:rsid w:val="00DB6E2D"/>
    <w:rsid w:val="00DB6E39"/>
    <w:rsid w:val="00DB6E78"/>
    <w:rsid w:val="00DB6FB5"/>
    <w:rsid w:val="00DB70E7"/>
    <w:rsid w:val="00DB70FB"/>
    <w:rsid w:val="00DB7115"/>
    <w:rsid w:val="00DB71B4"/>
    <w:rsid w:val="00DB71D3"/>
    <w:rsid w:val="00DB7383"/>
    <w:rsid w:val="00DB7401"/>
    <w:rsid w:val="00DB7445"/>
    <w:rsid w:val="00DB7705"/>
    <w:rsid w:val="00DB776F"/>
    <w:rsid w:val="00DB78EF"/>
    <w:rsid w:val="00DB7A4C"/>
    <w:rsid w:val="00DB7B03"/>
    <w:rsid w:val="00DB7CBE"/>
    <w:rsid w:val="00DB7DF6"/>
    <w:rsid w:val="00DC00DC"/>
    <w:rsid w:val="00DC01AD"/>
    <w:rsid w:val="00DC029D"/>
    <w:rsid w:val="00DC04BC"/>
    <w:rsid w:val="00DC04BE"/>
    <w:rsid w:val="00DC04E0"/>
    <w:rsid w:val="00DC04E1"/>
    <w:rsid w:val="00DC05CE"/>
    <w:rsid w:val="00DC06DA"/>
    <w:rsid w:val="00DC09A6"/>
    <w:rsid w:val="00DC0C16"/>
    <w:rsid w:val="00DC0D73"/>
    <w:rsid w:val="00DC0DB8"/>
    <w:rsid w:val="00DC0F56"/>
    <w:rsid w:val="00DC1648"/>
    <w:rsid w:val="00DC1877"/>
    <w:rsid w:val="00DC1A18"/>
    <w:rsid w:val="00DC1A8E"/>
    <w:rsid w:val="00DC1BD8"/>
    <w:rsid w:val="00DC1C17"/>
    <w:rsid w:val="00DC1D6B"/>
    <w:rsid w:val="00DC1E15"/>
    <w:rsid w:val="00DC1F28"/>
    <w:rsid w:val="00DC1FD2"/>
    <w:rsid w:val="00DC264E"/>
    <w:rsid w:val="00DC2667"/>
    <w:rsid w:val="00DC26D1"/>
    <w:rsid w:val="00DC26E5"/>
    <w:rsid w:val="00DC2810"/>
    <w:rsid w:val="00DC2907"/>
    <w:rsid w:val="00DC2A0B"/>
    <w:rsid w:val="00DC2C22"/>
    <w:rsid w:val="00DC2C43"/>
    <w:rsid w:val="00DC2DF2"/>
    <w:rsid w:val="00DC2F57"/>
    <w:rsid w:val="00DC2F82"/>
    <w:rsid w:val="00DC30F5"/>
    <w:rsid w:val="00DC3309"/>
    <w:rsid w:val="00DC33B1"/>
    <w:rsid w:val="00DC34F3"/>
    <w:rsid w:val="00DC37D0"/>
    <w:rsid w:val="00DC385F"/>
    <w:rsid w:val="00DC38B7"/>
    <w:rsid w:val="00DC3D34"/>
    <w:rsid w:val="00DC3E42"/>
    <w:rsid w:val="00DC3EFE"/>
    <w:rsid w:val="00DC40C7"/>
    <w:rsid w:val="00DC40CD"/>
    <w:rsid w:val="00DC4343"/>
    <w:rsid w:val="00DC4382"/>
    <w:rsid w:val="00DC4459"/>
    <w:rsid w:val="00DC4508"/>
    <w:rsid w:val="00DC46AC"/>
    <w:rsid w:val="00DC4743"/>
    <w:rsid w:val="00DC47C1"/>
    <w:rsid w:val="00DC4A2D"/>
    <w:rsid w:val="00DC4DA3"/>
    <w:rsid w:val="00DC5109"/>
    <w:rsid w:val="00DC52B8"/>
    <w:rsid w:val="00DC53DA"/>
    <w:rsid w:val="00DC5516"/>
    <w:rsid w:val="00DC56E5"/>
    <w:rsid w:val="00DC5A4B"/>
    <w:rsid w:val="00DC5B0D"/>
    <w:rsid w:val="00DC5B55"/>
    <w:rsid w:val="00DC5CC3"/>
    <w:rsid w:val="00DC5CE2"/>
    <w:rsid w:val="00DC5E13"/>
    <w:rsid w:val="00DC5F55"/>
    <w:rsid w:val="00DC5F7B"/>
    <w:rsid w:val="00DC5FBB"/>
    <w:rsid w:val="00DC5FE4"/>
    <w:rsid w:val="00DC6245"/>
    <w:rsid w:val="00DC62D0"/>
    <w:rsid w:val="00DC63B1"/>
    <w:rsid w:val="00DC6563"/>
    <w:rsid w:val="00DC6714"/>
    <w:rsid w:val="00DC67B9"/>
    <w:rsid w:val="00DC6824"/>
    <w:rsid w:val="00DC6905"/>
    <w:rsid w:val="00DC6953"/>
    <w:rsid w:val="00DC6981"/>
    <w:rsid w:val="00DC69E1"/>
    <w:rsid w:val="00DC6B90"/>
    <w:rsid w:val="00DC6E0E"/>
    <w:rsid w:val="00DC70E3"/>
    <w:rsid w:val="00DC71E9"/>
    <w:rsid w:val="00DC7249"/>
    <w:rsid w:val="00DC730A"/>
    <w:rsid w:val="00DC73C0"/>
    <w:rsid w:val="00DC74A9"/>
    <w:rsid w:val="00DC74C9"/>
    <w:rsid w:val="00DC7596"/>
    <w:rsid w:val="00DC75D1"/>
    <w:rsid w:val="00DC762D"/>
    <w:rsid w:val="00DC7822"/>
    <w:rsid w:val="00DC78A9"/>
    <w:rsid w:val="00DC790F"/>
    <w:rsid w:val="00DC7BE5"/>
    <w:rsid w:val="00DC7CAF"/>
    <w:rsid w:val="00DD0080"/>
    <w:rsid w:val="00DD01B4"/>
    <w:rsid w:val="00DD02B3"/>
    <w:rsid w:val="00DD02FC"/>
    <w:rsid w:val="00DD035F"/>
    <w:rsid w:val="00DD04C3"/>
    <w:rsid w:val="00DD05E5"/>
    <w:rsid w:val="00DD061A"/>
    <w:rsid w:val="00DD0670"/>
    <w:rsid w:val="00DD0772"/>
    <w:rsid w:val="00DD08DA"/>
    <w:rsid w:val="00DD091D"/>
    <w:rsid w:val="00DD09D9"/>
    <w:rsid w:val="00DD0AE7"/>
    <w:rsid w:val="00DD0B53"/>
    <w:rsid w:val="00DD0D59"/>
    <w:rsid w:val="00DD0D7D"/>
    <w:rsid w:val="00DD130A"/>
    <w:rsid w:val="00DD16DA"/>
    <w:rsid w:val="00DD1953"/>
    <w:rsid w:val="00DD19C7"/>
    <w:rsid w:val="00DD1A10"/>
    <w:rsid w:val="00DD1A34"/>
    <w:rsid w:val="00DD1C1E"/>
    <w:rsid w:val="00DD21D9"/>
    <w:rsid w:val="00DD22B8"/>
    <w:rsid w:val="00DD2323"/>
    <w:rsid w:val="00DD2392"/>
    <w:rsid w:val="00DD2446"/>
    <w:rsid w:val="00DD2450"/>
    <w:rsid w:val="00DD2463"/>
    <w:rsid w:val="00DD256E"/>
    <w:rsid w:val="00DD25A7"/>
    <w:rsid w:val="00DD2672"/>
    <w:rsid w:val="00DD2741"/>
    <w:rsid w:val="00DD2864"/>
    <w:rsid w:val="00DD297C"/>
    <w:rsid w:val="00DD2A40"/>
    <w:rsid w:val="00DD2CDD"/>
    <w:rsid w:val="00DD32F3"/>
    <w:rsid w:val="00DD333D"/>
    <w:rsid w:val="00DD340D"/>
    <w:rsid w:val="00DD3502"/>
    <w:rsid w:val="00DD35A5"/>
    <w:rsid w:val="00DD376A"/>
    <w:rsid w:val="00DD3963"/>
    <w:rsid w:val="00DD3964"/>
    <w:rsid w:val="00DD3B58"/>
    <w:rsid w:val="00DD3C1B"/>
    <w:rsid w:val="00DD3E03"/>
    <w:rsid w:val="00DD3E96"/>
    <w:rsid w:val="00DD3F1C"/>
    <w:rsid w:val="00DD3F3A"/>
    <w:rsid w:val="00DD437E"/>
    <w:rsid w:val="00DD4405"/>
    <w:rsid w:val="00DD4421"/>
    <w:rsid w:val="00DD47AC"/>
    <w:rsid w:val="00DD488A"/>
    <w:rsid w:val="00DD4927"/>
    <w:rsid w:val="00DD493D"/>
    <w:rsid w:val="00DD4A9F"/>
    <w:rsid w:val="00DD4AEF"/>
    <w:rsid w:val="00DD4B14"/>
    <w:rsid w:val="00DD4B5A"/>
    <w:rsid w:val="00DD4BCD"/>
    <w:rsid w:val="00DD4C8E"/>
    <w:rsid w:val="00DD5087"/>
    <w:rsid w:val="00DD51A8"/>
    <w:rsid w:val="00DD53EF"/>
    <w:rsid w:val="00DD54D1"/>
    <w:rsid w:val="00DD56D5"/>
    <w:rsid w:val="00DD58A6"/>
    <w:rsid w:val="00DD5924"/>
    <w:rsid w:val="00DD5C1B"/>
    <w:rsid w:val="00DD5D19"/>
    <w:rsid w:val="00DD5D32"/>
    <w:rsid w:val="00DD5D8D"/>
    <w:rsid w:val="00DD5ED1"/>
    <w:rsid w:val="00DD5F8A"/>
    <w:rsid w:val="00DD6167"/>
    <w:rsid w:val="00DD6179"/>
    <w:rsid w:val="00DD628E"/>
    <w:rsid w:val="00DD6299"/>
    <w:rsid w:val="00DD6370"/>
    <w:rsid w:val="00DD6408"/>
    <w:rsid w:val="00DD6681"/>
    <w:rsid w:val="00DD66DA"/>
    <w:rsid w:val="00DD671B"/>
    <w:rsid w:val="00DD674F"/>
    <w:rsid w:val="00DD676D"/>
    <w:rsid w:val="00DD6922"/>
    <w:rsid w:val="00DD6AAD"/>
    <w:rsid w:val="00DD6B9E"/>
    <w:rsid w:val="00DD6BA9"/>
    <w:rsid w:val="00DD6C4C"/>
    <w:rsid w:val="00DD6C85"/>
    <w:rsid w:val="00DD6D31"/>
    <w:rsid w:val="00DD6DAE"/>
    <w:rsid w:val="00DD71EC"/>
    <w:rsid w:val="00DD72C0"/>
    <w:rsid w:val="00DD755F"/>
    <w:rsid w:val="00DD7999"/>
    <w:rsid w:val="00DD79B1"/>
    <w:rsid w:val="00DD7FC5"/>
    <w:rsid w:val="00DE0052"/>
    <w:rsid w:val="00DE0095"/>
    <w:rsid w:val="00DE0216"/>
    <w:rsid w:val="00DE0305"/>
    <w:rsid w:val="00DE036A"/>
    <w:rsid w:val="00DE03C3"/>
    <w:rsid w:val="00DE0594"/>
    <w:rsid w:val="00DE0621"/>
    <w:rsid w:val="00DE07CE"/>
    <w:rsid w:val="00DE0AFE"/>
    <w:rsid w:val="00DE0B1B"/>
    <w:rsid w:val="00DE0CEC"/>
    <w:rsid w:val="00DE0D60"/>
    <w:rsid w:val="00DE0D67"/>
    <w:rsid w:val="00DE0D82"/>
    <w:rsid w:val="00DE0DA2"/>
    <w:rsid w:val="00DE0DF0"/>
    <w:rsid w:val="00DE105C"/>
    <w:rsid w:val="00DE11B1"/>
    <w:rsid w:val="00DE122A"/>
    <w:rsid w:val="00DE125E"/>
    <w:rsid w:val="00DE128D"/>
    <w:rsid w:val="00DE13F3"/>
    <w:rsid w:val="00DE16BA"/>
    <w:rsid w:val="00DE17E0"/>
    <w:rsid w:val="00DE1819"/>
    <w:rsid w:val="00DE1929"/>
    <w:rsid w:val="00DE1AC8"/>
    <w:rsid w:val="00DE1BFF"/>
    <w:rsid w:val="00DE1D9B"/>
    <w:rsid w:val="00DE249A"/>
    <w:rsid w:val="00DE2572"/>
    <w:rsid w:val="00DE25FD"/>
    <w:rsid w:val="00DE261A"/>
    <w:rsid w:val="00DE26B1"/>
    <w:rsid w:val="00DE2762"/>
    <w:rsid w:val="00DE29EC"/>
    <w:rsid w:val="00DE29FC"/>
    <w:rsid w:val="00DE2A23"/>
    <w:rsid w:val="00DE2A2A"/>
    <w:rsid w:val="00DE2C4D"/>
    <w:rsid w:val="00DE2CC5"/>
    <w:rsid w:val="00DE2F21"/>
    <w:rsid w:val="00DE2F4F"/>
    <w:rsid w:val="00DE3031"/>
    <w:rsid w:val="00DE31D9"/>
    <w:rsid w:val="00DE3392"/>
    <w:rsid w:val="00DE339C"/>
    <w:rsid w:val="00DE3438"/>
    <w:rsid w:val="00DE35E2"/>
    <w:rsid w:val="00DE3984"/>
    <w:rsid w:val="00DE39E9"/>
    <w:rsid w:val="00DE3A42"/>
    <w:rsid w:val="00DE3CBA"/>
    <w:rsid w:val="00DE3E04"/>
    <w:rsid w:val="00DE3E4A"/>
    <w:rsid w:val="00DE3EA8"/>
    <w:rsid w:val="00DE4095"/>
    <w:rsid w:val="00DE40CC"/>
    <w:rsid w:val="00DE40E0"/>
    <w:rsid w:val="00DE4155"/>
    <w:rsid w:val="00DE4410"/>
    <w:rsid w:val="00DE44A6"/>
    <w:rsid w:val="00DE45AD"/>
    <w:rsid w:val="00DE467D"/>
    <w:rsid w:val="00DE4949"/>
    <w:rsid w:val="00DE4A40"/>
    <w:rsid w:val="00DE4D49"/>
    <w:rsid w:val="00DE4DD1"/>
    <w:rsid w:val="00DE4F34"/>
    <w:rsid w:val="00DE5160"/>
    <w:rsid w:val="00DE5229"/>
    <w:rsid w:val="00DE53B3"/>
    <w:rsid w:val="00DE545E"/>
    <w:rsid w:val="00DE553C"/>
    <w:rsid w:val="00DE560E"/>
    <w:rsid w:val="00DE5644"/>
    <w:rsid w:val="00DE56F3"/>
    <w:rsid w:val="00DE57C4"/>
    <w:rsid w:val="00DE58CF"/>
    <w:rsid w:val="00DE5C30"/>
    <w:rsid w:val="00DE5D21"/>
    <w:rsid w:val="00DE5DAB"/>
    <w:rsid w:val="00DE5F6B"/>
    <w:rsid w:val="00DE5F72"/>
    <w:rsid w:val="00DE5FA6"/>
    <w:rsid w:val="00DE6634"/>
    <w:rsid w:val="00DE6637"/>
    <w:rsid w:val="00DE669F"/>
    <w:rsid w:val="00DE68B8"/>
    <w:rsid w:val="00DE6D40"/>
    <w:rsid w:val="00DE6E7C"/>
    <w:rsid w:val="00DE6F0E"/>
    <w:rsid w:val="00DE6FD3"/>
    <w:rsid w:val="00DE715B"/>
    <w:rsid w:val="00DE721E"/>
    <w:rsid w:val="00DE7265"/>
    <w:rsid w:val="00DE727E"/>
    <w:rsid w:val="00DE72EC"/>
    <w:rsid w:val="00DE7415"/>
    <w:rsid w:val="00DE750D"/>
    <w:rsid w:val="00DE7530"/>
    <w:rsid w:val="00DE7572"/>
    <w:rsid w:val="00DE766E"/>
    <w:rsid w:val="00DE7705"/>
    <w:rsid w:val="00DE7850"/>
    <w:rsid w:val="00DE78D8"/>
    <w:rsid w:val="00DE796B"/>
    <w:rsid w:val="00DE7B06"/>
    <w:rsid w:val="00DE7D59"/>
    <w:rsid w:val="00DE7ED2"/>
    <w:rsid w:val="00DE7FA6"/>
    <w:rsid w:val="00DF003F"/>
    <w:rsid w:val="00DF0084"/>
    <w:rsid w:val="00DF00B5"/>
    <w:rsid w:val="00DF010E"/>
    <w:rsid w:val="00DF02D3"/>
    <w:rsid w:val="00DF037E"/>
    <w:rsid w:val="00DF0394"/>
    <w:rsid w:val="00DF03BC"/>
    <w:rsid w:val="00DF03D9"/>
    <w:rsid w:val="00DF074C"/>
    <w:rsid w:val="00DF0866"/>
    <w:rsid w:val="00DF0A17"/>
    <w:rsid w:val="00DF0C9F"/>
    <w:rsid w:val="00DF0CA8"/>
    <w:rsid w:val="00DF0D68"/>
    <w:rsid w:val="00DF0DCD"/>
    <w:rsid w:val="00DF0EDC"/>
    <w:rsid w:val="00DF0F60"/>
    <w:rsid w:val="00DF13CD"/>
    <w:rsid w:val="00DF13D5"/>
    <w:rsid w:val="00DF142C"/>
    <w:rsid w:val="00DF161A"/>
    <w:rsid w:val="00DF1773"/>
    <w:rsid w:val="00DF193D"/>
    <w:rsid w:val="00DF19BD"/>
    <w:rsid w:val="00DF1A54"/>
    <w:rsid w:val="00DF1D42"/>
    <w:rsid w:val="00DF1DA7"/>
    <w:rsid w:val="00DF1E34"/>
    <w:rsid w:val="00DF1F48"/>
    <w:rsid w:val="00DF1F88"/>
    <w:rsid w:val="00DF1F94"/>
    <w:rsid w:val="00DF1FFC"/>
    <w:rsid w:val="00DF2096"/>
    <w:rsid w:val="00DF213E"/>
    <w:rsid w:val="00DF21F4"/>
    <w:rsid w:val="00DF2304"/>
    <w:rsid w:val="00DF2471"/>
    <w:rsid w:val="00DF24D6"/>
    <w:rsid w:val="00DF2583"/>
    <w:rsid w:val="00DF2755"/>
    <w:rsid w:val="00DF2A6C"/>
    <w:rsid w:val="00DF2B12"/>
    <w:rsid w:val="00DF2C18"/>
    <w:rsid w:val="00DF2DBC"/>
    <w:rsid w:val="00DF3339"/>
    <w:rsid w:val="00DF35A6"/>
    <w:rsid w:val="00DF39FF"/>
    <w:rsid w:val="00DF3A59"/>
    <w:rsid w:val="00DF3C33"/>
    <w:rsid w:val="00DF3E1F"/>
    <w:rsid w:val="00DF3E3C"/>
    <w:rsid w:val="00DF3F36"/>
    <w:rsid w:val="00DF3FA4"/>
    <w:rsid w:val="00DF41CA"/>
    <w:rsid w:val="00DF41CD"/>
    <w:rsid w:val="00DF420E"/>
    <w:rsid w:val="00DF424A"/>
    <w:rsid w:val="00DF4367"/>
    <w:rsid w:val="00DF465B"/>
    <w:rsid w:val="00DF4798"/>
    <w:rsid w:val="00DF47D0"/>
    <w:rsid w:val="00DF4992"/>
    <w:rsid w:val="00DF4B9C"/>
    <w:rsid w:val="00DF4C79"/>
    <w:rsid w:val="00DF4C98"/>
    <w:rsid w:val="00DF4E8F"/>
    <w:rsid w:val="00DF5137"/>
    <w:rsid w:val="00DF51DA"/>
    <w:rsid w:val="00DF598E"/>
    <w:rsid w:val="00DF5B06"/>
    <w:rsid w:val="00DF5B83"/>
    <w:rsid w:val="00DF5D0B"/>
    <w:rsid w:val="00DF5E4C"/>
    <w:rsid w:val="00DF6007"/>
    <w:rsid w:val="00DF6094"/>
    <w:rsid w:val="00DF624F"/>
    <w:rsid w:val="00DF62EA"/>
    <w:rsid w:val="00DF6442"/>
    <w:rsid w:val="00DF65D1"/>
    <w:rsid w:val="00DF67FA"/>
    <w:rsid w:val="00DF68B0"/>
    <w:rsid w:val="00DF68E7"/>
    <w:rsid w:val="00DF6A34"/>
    <w:rsid w:val="00DF6BBC"/>
    <w:rsid w:val="00DF6D27"/>
    <w:rsid w:val="00DF6D7E"/>
    <w:rsid w:val="00DF70B3"/>
    <w:rsid w:val="00DF7164"/>
    <w:rsid w:val="00DF71F8"/>
    <w:rsid w:val="00DF72D2"/>
    <w:rsid w:val="00DF7469"/>
    <w:rsid w:val="00DF77CB"/>
    <w:rsid w:val="00DF78BF"/>
    <w:rsid w:val="00DF7972"/>
    <w:rsid w:val="00DF7978"/>
    <w:rsid w:val="00DF7BC8"/>
    <w:rsid w:val="00DF7C80"/>
    <w:rsid w:val="00DF7DC5"/>
    <w:rsid w:val="00DF7EE6"/>
    <w:rsid w:val="00DF7F67"/>
    <w:rsid w:val="00E0001D"/>
    <w:rsid w:val="00E00026"/>
    <w:rsid w:val="00E00066"/>
    <w:rsid w:val="00E0021C"/>
    <w:rsid w:val="00E005F6"/>
    <w:rsid w:val="00E0078C"/>
    <w:rsid w:val="00E00903"/>
    <w:rsid w:val="00E00999"/>
    <w:rsid w:val="00E00BBA"/>
    <w:rsid w:val="00E00BBF"/>
    <w:rsid w:val="00E00CA4"/>
    <w:rsid w:val="00E01180"/>
    <w:rsid w:val="00E01202"/>
    <w:rsid w:val="00E01251"/>
    <w:rsid w:val="00E01364"/>
    <w:rsid w:val="00E01614"/>
    <w:rsid w:val="00E01745"/>
    <w:rsid w:val="00E017FF"/>
    <w:rsid w:val="00E01CB0"/>
    <w:rsid w:val="00E01DF7"/>
    <w:rsid w:val="00E0204B"/>
    <w:rsid w:val="00E02071"/>
    <w:rsid w:val="00E02425"/>
    <w:rsid w:val="00E02620"/>
    <w:rsid w:val="00E02653"/>
    <w:rsid w:val="00E02822"/>
    <w:rsid w:val="00E02833"/>
    <w:rsid w:val="00E028E0"/>
    <w:rsid w:val="00E02951"/>
    <w:rsid w:val="00E02977"/>
    <w:rsid w:val="00E0298C"/>
    <w:rsid w:val="00E02BEA"/>
    <w:rsid w:val="00E02C7E"/>
    <w:rsid w:val="00E02D0E"/>
    <w:rsid w:val="00E02D9C"/>
    <w:rsid w:val="00E02DF7"/>
    <w:rsid w:val="00E02E69"/>
    <w:rsid w:val="00E02F68"/>
    <w:rsid w:val="00E03097"/>
    <w:rsid w:val="00E031A1"/>
    <w:rsid w:val="00E0330E"/>
    <w:rsid w:val="00E0349B"/>
    <w:rsid w:val="00E035C4"/>
    <w:rsid w:val="00E03631"/>
    <w:rsid w:val="00E03635"/>
    <w:rsid w:val="00E036F7"/>
    <w:rsid w:val="00E037CB"/>
    <w:rsid w:val="00E03833"/>
    <w:rsid w:val="00E03B29"/>
    <w:rsid w:val="00E03CA7"/>
    <w:rsid w:val="00E03E24"/>
    <w:rsid w:val="00E03EAF"/>
    <w:rsid w:val="00E03EE1"/>
    <w:rsid w:val="00E03FC6"/>
    <w:rsid w:val="00E03FCB"/>
    <w:rsid w:val="00E04010"/>
    <w:rsid w:val="00E04185"/>
    <w:rsid w:val="00E042C6"/>
    <w:rsid w:val="00E04449"/>
    <w:rsid w:val="00E0444E"/>
    <w:rsid w:val="00E044AE"/>
    <w:rsid w:val="00E046A8"/>
    <w:rsid w:val="00E04751"/>
    <w:rsid w:val="00E04941"/>
    <w:rsid w:val="00E04B78"/>
    <w:rsid w:val="00E04C0C"/>
    <w:rsid w:val="00E04D4A"/>
    <w:rsid w:val="00E04EFB"/>
    <w:rsid w:val="00E05083"/>
    <w:rsid w:val="00E052C7"/>
    <w:rsid w:val="00E053DE"/>
    <w:rsid w:val="00E054DB"/>
    <w:rsid w:val="00E0554B"/>
    <w:rsid w:val="00E055C0"/>
    <w:rsid w:val="00E058AE"/>
    <w:rsid w:val="00E05ACC"/>
    <w:rsid w:val="00E05B3E"/>
    <w:rsid w:val="00E05B46"/>
    <w:rsid w:val="00E05B86"/>
    <w:rsid w:val="00E05D1F"/>
    <w:rsid w:val="00E05E41"/>
    <w:rsid w:val="00E05E7F"/>
    <w:rsid w:val="00E0604C"/>
    <w:rsid w:val="00E061AA"/>
    <w:rsid w:val="00E062D6"/>
    <w:rsid w:val="00E0633C"/>
    <w:rsid w:val="00E064FC"/>
    <w:rsid w:val="00E0663B"/>
    <w:rsid w:val="00E066CA"/>
    <w:rsid w:val="00E06743"/>
    <w:rsid w:val="00E0675A"/>
    <w:rsid w:val="00E06800"/>
    <w:rsid w:val="00E06862"/>
    <w:rsid w:val="00E06B09"/>
    <w:rsid w:val="00E06D13"/>
    <w:rsid w:val="00E07305"/>
    <w:rsid w:val="00E07829"/>
    <w:rsid w:val="00E0786C"/>
    <w:rsid w:val="00E07987"/>
    <w:rsid w:val="00E07BDD"/>
    <w:rsid w:val="00E07CF1"/>
    <w:rsid w:val="00E07E7D"/>
    <w:rsid w:val="00E07FAA"/>
    <w:rsid w:val="00E0ACD2"/>
    <w:rsid w:val="00E100F8"/>
    <w:rsid w:val="00E10236"/>
    <w:rsid w:val="00E107B0"/>
    <w:rsid w:val="00E10800"/>
    <w:rsid w:val="00E1096A"/>
    <w:rsid w:val="00E109A4"/>
    <w:rsid w:val="00E10C0A"/>
    <w:rsid w:val="00E10E29"/>
    <w:rsid w:val="00E10F57"/>
    <w:rsid w:val="00E10FBC"/>
    <w:rsid w:val="00E11023"/>
    <w:rsid w:val="00E110B6"/>
    <w:rsid w:val="00E110FB"/>
    <w:rsid w:val="00E11110"/>
    <w:rsid w:val="00E11250"/>
    <w:rsid w:val="00E113F1"/>
    <w:rsid w:val="00E117F8"/>
    <w:rsid w:val="00E11B47"/>
    <w:rsid w:val="00E11C3C"/>
    <w:rsid w:val="00E11C52"/>
    <w:rsid w:val="00E11C87"/>
    <w:rsid w:val="00E11E31"/>
    <w:rsid w:val="00E11F22"/>
    <w:rsid w:val="00E121CF"/>
    <w:rsid w:val="00E124BC"/>
    <w:rsid w:val="00E12748"/>
    <w:rsid w:val="00E12762"/>
    <w:rsid w:val="00E12A5B"/>
    <w:rsid w:val="00E12AC7"/>
    <w:rsid w:val="00E12BC8"/>
    <w:rsid w:val="00E12C6D"/>
    <w:rsid w:val="00E1329B"/>
    <w:rsid w:val="00E1333E"/>
    <w:rsid w:val="00E1353F"/>
    <w:rsid w:val="00E13842"/>
    <w:rsid w:val="00E138A5"/>
    <w:rsid w:val="00E13AB2"/>
    <w:rsid w:val="00E13BA9"/>
    <w:rsid w:val="00E13CCE"/>
    <w:rsid w:val="00E13D06"/>
    <w:rsid w:val="00E13D42"/>
    <w:rsid w:val="00E13D77"/>
    <w:rsid w:val="00E13FE6"/>
    <w:rsid w:val="00E14362"/>
    <w:rsid w:val="00E14585"/>
    <w:rsid w:val="00E14646"/>
    <w:rsid w:val="00E1467B"/>
    <w:rsid w:val="00E146DA"/>
    <w:rsid w:val="00E147A0"/>
    <w:rsid w:val="00E147DD"/>
    <w:rsid w:val="00E14889"/>
    <w:rsid w:val="00E148AA"/>
    <w:rsid w:val="00E14AC8"/>
    <w:rsid w:val="00E14CF8"/>
    <w:rsid w:val="00E14D4B"/>
    <w:rsid w:val="00E14F6D"/>
    <w:rsid w:val="00E14FFC"/>
    <w:rsid w:val="00E1505B"/>
    <w:rsid w:val="00E150B6"/>
    <w:rsid w:val="00E15104"/>
    <w:rsid w:val="00E15179"/>
    <w:rsid w:val="00E153DE"/>
    <w:rsid w:val="00E15458"/>
    <w:rsid w:val="00E1555A"/>
    <w:rsid w:val="00E15804"/>
    <w:rsid w:val="00E15961"/>
    <w:rsid w:val="00E15AA9"/>
    <w:rsid w:val="00E16383"/>
    <w:rsid w:val="00E16391"/>
    <w:rsid w:val="00E16669"/>
    <w:rsid w:val="00E166AA"/>
    <w:rsid w:val="00E16764"/>
    <w:rsid w:val="00E168DD"/>
    <w:rsid w:val="00E169D7"/>
    <w:rsid w:val="00E16A47"/>
    <w:rsid w:val="00E16AA2"/>
    <w:rsid w:val="00E16BA9"/>
    <w:rsid w:val="00E16C1D"/>
    <w:rsid w:val="00E16C24"/>
    <w:rsid w:val="00E1701E"/>
    <w:rsid w:val="00E1737F"/>
    <w:rsid w:val="00E1746D"/>
    <w:rsid w:val="00E17789"/>
    <w:rsid w:val="00E17857"/>
    <w:rsid w:val="00E17C2E"/>
    <w:rsid w:val="00E17C89"/>
    <w:rsid w:val="00E17DCF"/>
    <w:rsid w:val="00E17EDC"/>
    <w:rsid w:val="00E17F85"/>
    <w:rsid w:val="00E20017"/>
    <w:rsid w:val="00E2084A"/>
    <w:rsid w:val="00E20853"/>
    <w:rsid w:val="00E209AA"/>
    <w:rsid w:val="00E209B4"/>
    <w:rsid w:val="00E20A37"/>
    <w:rsid w:val="00E20A7F"/>
    <w:rsid w:val="00E20AD6"/>
    <w:rsid w:val="00E20ADD"/>
    <w:rsid w:val="00E20C6F"/>
    <w:rsid w:val="00E20C91"/>
    <w:rsid w:val="00E212B1"/>
    <w:rsid w:val="00E21400"/>
    <w:rsid w:val="00E2140C"/>
    <w:rsid w:val="00E218EC"/>
    <w:rsid w:val="00E219EF"/>
    <w:rsid w:val="00E21AEE"/>
    <w:rsid w:val="00E21CB8"/>
    <w:rsid w:val="00E2212E"/>
    <w:rsid w:val="00E22133"/>
    <w:rsid w:val="00E22315"/>
    <w:rsid w:val="00E22494"/>
    <w:rsid w:val="00E22666"/>
    <w:rsid w:val="00E226CA"/>
    <w:rsid w:val="00E226DE"/>
    <w:rsid w:val="00E227B8"/>
    <w:rsid w:val="00E228CF"/>
    <w:rsid w:val="00E22970"/>
    <w:rsid w:val="00E229C5"/>
    <w:rsid w:val="00E22B8F"/>
    <w:rsid w:val="00E22DF4"/>
    <w:rsid w:val="00E22E3D"/>
    <w:rsid w:val="00E23040"/>
    <w:rsid w:val="00E23255"/>
    <w:rsid w:val="00E2330C"/>
    <w:rsid w:val="00E23534"/>
    <w:rsid w:val="00E23629"/>
    <w:rsid w:val="00E237D6"/>
    <w:rsid w:val="00E23A09"/>
    <w:rsid w:val="00E23C2B"/>
    <w:rsid w:val="00E23D0E"/>
    <w:rsid w:val="00E23DF7"/>
    <w:rsid w:val="00E23E29"/>
    <w:rsid w:val="00E240C4"/>
    <w:rsid w:val="00E24369"/>
    <w:rsid w:val="00E24410"/>
    <w:rsid w:val="00E24459"/>
    <w:rsid w:val="00E2456A"/>
    <w:rsid w:val="00E2472E"/>
    <w:rsid w:val="00E24764"/>
    <w:rsid w:val="00E24773"/>
    <w:rsid w:val="00E248A3"/>
    <w:rsid w:val="00E24A2F"/>
    <w:rsid w:val="00E24BB0"/>
    <w:rsid w:val="00E24DD2"/>
    <w:rsid w:val="00E24ECA"/>
    <w:rsid w:val="00E24F69"/>
    <w:rsid w:val="00E25091"/>
    <w:rsid w:val="00E2530C"/>
    <w:rsid w:val="00E25338"/>
    <w:rsid w:val="00E25370"/>
    <w:rsid w:val="00E25541"/>
    <w:rsid w:val="00E2562F"/>
    <w:rsid w:val="00E25648"/>
    <w:rsid w:val="00E25969"/>
    <w:rsid w:val="00E259E5"/>
    <w:rsid w:val="00E25A79"/>
    <w:rsid w:val="00E25ED8"/>
    <w:rsid w:val="00E26046"/>
    <w:rsid w:val="00E26058"/>
    <w:rsid w:val="00E261B2"/>
    <w:rsid w:val="00E26365"/>
    <w:rsid w:val="00E2636E"/>
    <w:rsid w:val="00E264BF"/>
    <w:rsid w:val="00E26829"/>
    <w:rsid w:val="00E2695E"/>
    <w:rsid w:val="00E26AA8"/>
    <w:rsid w:val="00E26D0C"/>
    <w:rsid w:val="00E26D59"/>
    <w:rsid w:val="00E26D74"/>
    <w:rsid w:val="00E26F47"/>
    <w:rsid w:val="00E26F57"/>
    <w:rsid w:val="00E26F68"/>
    <w:rsid w:val="00E26FD3"/>
    <w:rsid w:val="00E2700E"/>
    <w:rsid w:val="00E27040"/>
    <w:rsid w:val="00E27054"/>
    <w:rsid w:val="00E270D2"/>
    <w:rsid w:val="00E2713A"/>
    <w:rsid w:val="00E27562"/>
    <w:rsid w:val="00E275CA"/>
    <w:rsid w:val="00E2783C"/>
    <w:rsid w:val="00E278A6"/>
    <w:rsid w:val="00E278B5"/>
    <w:rsid w:val="00E2799E"/>
    <w:rsid w:val="00E27A64"/>
    <w:rsid w:val="00E27A6D"/>
    <w:rsid w:val="00E27C10"/>
    <w:rsid w:val="00E27D40"/>
    <w:rsid w:val="00E27D9A"/>
    <w:rsid w:val="00E27E94"/>
    <w:rsid w:val="00E301DD"/>
    <w:rsid w:val="00E30240"/>
    <w:rsid w:val="00E302FC"/>
    <w:rsid w:val="00E305E5"/>
    <w:rsid w:val="00E306FC"/>
    <w:rsid w:val="00E3080E"/>
    <w:rsid w:val="00E308CF"/>
    <w:rsid w:val="00E30B4C"/>
    <w:rsid w:val="00E30B59"/>
    <w:rsid w:val="00E30B74"/>
    <w:rsid w:val="00E30C3D"/>
    <w:rsid w:val="00E30F78"/>
    <w:rsid w:val="00E310D9"/>
    <w:rsid w:val="00E310F3"/>
    <w:rsid w:val="00E31178"/>
    <w:rsid w:val="00E31199"/>
    <w:rsid w:val="00E311E2"/>
    <w:rsid w:val="00E312CA"/>
    <w:rsid w:val="00E312D1"/>
    <w:rsid w:val="00E31371"/>
    <w:rsid w:val="00E31391"/>
    <w:rsid w:val="00E313DF"/>
    <w:rsid w:val="00E3142A"/>
    <w:rsid w:val="00E31487"/>
    <w:rsid w:val="00E3156C"/>
    <w:rsid w:val="00E3158E"/>
    <w:rsid w:val="00E31623"/>
    <w:rsid w:val="00E316E6"/>
    <w:rsid w:val="00E31791"/>
    <w:rsid w:val="00E3194E"/>
    <w:rsid w:val="00E31C42"/>
    <w:rsid w:val="00E31F85"/>
    <w:rsid w:val="00E32161"/>
    <w:rsid w:val="00E323BD"/>
    <w:rsid w:val="00E323CF"/>
    <w:rsid w:val="00E32812"/>
    <w:rsid w:val="00E32A10"/>
    <w:rsid w:val="00E32AAA"/>
    <w:rsid w:val="00E32BA0"/>
    <w:rsid w:val="00E32C75"/>
    <w:rsid w:val="00E32D9B"/>
    <w:rsid w:val="00E332DC"/>
    <w:rsid w:val="00E333BA"/>
    <w:rsid w:val="00E33998"/>
    <w:rsid w:val="00E3399F"/>
    <w:rsid w:val="00E339E5"/>
    <w:rsid w:val="00E33AFC"/>
    <w:rsid w:val="00E33B36"/>
    <w:rsid w:val="00E33CA8"/>
    <w:rsid w:val="00E33D79"/>
    <w:rsid w:val="00E33EB7"/>
    <w:rsid w:val="00E34015"/>
    <w:rsid w:val="00E340D5"/>
    <w:rsid w:val="00E34110"/>
    <w:rsid w:val="00E34188"/>
    <w:rsid w:val="00E34315"/>
    <w:rsid w:val="00E343EC"/>
    <w:rsid w:val="00E34481"/>
    <w:rsid w:val="00E34761"/>
    <w:rsid w:val="00E34888"/>
    <w:rsid w:val="00E349A8"/>
    <w:rsid w:val="00E34A4C"/>
    <w:rsid w:val="00E34AF8"/>
    <w:rsid w:val="00E34B62"/>
    <w:rsid w:val="00E34F3E"/>
    <w:rsid w:val="00E34F55"/>
    <w:rsid w:val="00E35100"/>
    <w:rsid w:val="00E35137"/>
    <w:rsid w:val="00E352C6"/>
    <w:rsid w:val="00E3549D"/>
    <w:rsid w:val="00E35695"/>
    <w:rsid w:val="00E356BD"/>
    <w:rsid w:val="00E357EB"/>
    <w:rsid w:val="00E35A9F"/>
    <w:rsid w:val="00E35EF0"/>
    <w:rsid w:val="00E35F1A"/>
    <w:rsid w:val="00E35FA5"/>
    <w:rsid w:val="00E36014"/>
    <w:rsid w:val="00E360F7"/>
    <w:rsid w:val="00E36373"/>
    <w:rsid w:val="00E36456"/>
    <w:rsid w:val="00E364FD"/>
    <w:rsid w:val="00E367DB"/>
    <w:rsid w:val="00E36819"/>
    <w:rsid w:val="00E36BEA"/>
    <w:rsid w:val="00E36C2D"/>
    <w:rsid w:val="00E36CB4"/>
    <w:rsid w:val="00E36D3B"/>
    <w:rsid w:val="00E36D6F"/>
    <w:rsid w:val="00E36E90"/>
    <w:rsid w:val="00E37164"/>
    <w:rsid w:val="00E37217"/>
    <w:rsid w:val="00E37238"/>
    <w:rsid w:val="00E373E7"/>
    <w:rsid w:val="00E373FB"/>
    <w:rsid w:val="00E37444"/>
    <w:rsid w:val="00E37456"/>
    <w:rsid w:val="00E374A4"/>
    <w:rsid w:val="00E374C8"/>
    <w:rsid w:val="00E375CC"/>
    <w:rsid w:val="00E3781C"/>
    <w:rsid w:val="00E379A6"/>
    <w:rsid w:val="00E379D3"/>
    <w:rsid w:val="00E37A6A"/>
    <w:rsid w:val="00E37BDC"/>
    <w:rsid w:val="00E37BDF"/>
    <w:rsid w:val="00E37BE3"/>
    <w:rsid w:val="00E37CFE"/>
    <w:rsid w:val="00E37E25"/>
    <w:rsid w:val="00E37EA0"/>
    <w:rsid w:val="00E37EFC"/>
    <w:rsid w:val="00E37FAE"/>
    <w:rsid w:val="00E37FD9"/>
    <w:rsid w:val="00E401AA"/>
    <w:rsid w:val="00E403CC"/>
    <w:rsid w:val="00E40854"/>
    <w:rsid w:val="00E4087E"/>
    <w:rsid w:val="00E408C5"/>
    <w:rsid w:val="00E40A2C"/>
    <w:rsid w:val="00E40AC5"/>
    <w:rsid w:val="00E40B2A"/>
    <w:rsid w:val="00E40E81"/>
    <w:rsid w:val="00E40E92"/>
    <w:rsid w:val="00E40EA9"/>
    <w:rsid w:val="00E40EE6"/>
    <w:rsid w:val="00E40F24"/>
    <w:rsid w:val="00E4103E"/>
    <w:rsid w:val="00E41094"/>
    <w:rsid w:val="00E41315"/>
    <w:rsid w:val="00E414C3"/>
    <w:rsid w:val="00E41571"/>
    <w:rsid w:val="00E415F4"/>
    <w:rsid w:val="00E4172D"/>
    <w:rsid w:val="00E4179A"/>
    <w:rsid w:val="00E417D7"/>
    <w:rsid w:val="00E41C05"/>
    <w:rsid w:val="00E41F31"/>
    <w:rsid w:val="00E41F69"/>
    <w:rsid w:val="00E41FCA"/>
    <w:rsid w:val="00E42023"/>
    <w:rsid w:val="00E422A2"/>
    <w:rsid w:val="00E4238C"/>
    <w:rsid w:val="00E4240B"/>
    <w:rsid w:val="00E42435"/>
    <w:rsid w:val="00E425B5"/>
    <w:rsid w:val="00E427C8"/>
    <w:rsid w:val="00E429C5"/>
    <w:rsid w:val="00E42A2E"/>
    <w:rsid w:val="00E42B44"/>
    <w:rsid w:val="00E42CBB"/>
    <w:rsid w:val="00E42EDD"/>
    <w:rsid w:val="00E42F0B"/>
    <w:rsid w:val="00E42F5C"/>
    <w:rsid w:val="00E431B7"/>
    <w:rsid w:val="00E431F1"/>
    <w:rsid w:val="00E43203"/>
    <w:rsid w:val="00E43213"/>
    <w:rsid w:val="00E43644"/>
    <w:rsid w:val="00E43749"/>
    <w:rsid w:val="00E43781"/>
    <w:rsid w:val="00E4387D"/>
    <w:rsid w:val="00E4389B"/>
    <w:rsid w:val="00E4398C"/>
    <w:rsid w:val="00E439B1"/>
    <w:rsid w:val="00E43A14"/>
    <w:rsid w:val="00E43A52"/>
    <w:rsid w:val="00E43AC8"/>
    <w:rsid w:val="00E43AFA"/>
    <w:rsid w:val="00E43BC3"/>
    <w:rsid w:val="00E43D75"/>
    <w:rsid w:val="00E43D84"/>
    <w:rsid w:val="00E43F73"/>
    <w:rsid w:val="00E43F89"/>
    <w:rsid w:val="00E44108"/>
    <w:rsid w:val="00E441A7"/>
    <w:rsid w:val="00E44310"/>
    <w:rsid w:val="00E44420"/>
    <w:rsid w:val="00E444ED"/>
    <w:rsid w:val="00E44519"/>
    <w:rsid w:val="00E44653"/>
    <w:rsid w:val="00E448AE"/>
    <w:rsid w:val="00E448F0"/>
    <w:rsid w:val="00E449BB"/>
    <w:rsid w:val="00E44B3D"/>
    <w:rsid w:val="00E44D14"/>
    <w:rsid w:val="00E44D1F"/>
    <w:rsid w:val="00E44DC9"/>
    <w:rsid w:val="00E45026"/>
    <w:rsid w:val="00E45105"/>
    <w:rsid w:val="00E45118"/>
    <w:rsid w:val="00E4528A"/>
    <w:rsid w:val="00E45316"/>
    <w:rsid w:val="00E453A2"/>
    <w:rsid w:val="00E4543A"/>
    <w:rsid w:val="00E4544E"/>
    <w:rsid w:val="00E45467"/>
    <w:rsid w:val="00E458B3"/>
    <w:rsid w:val="00E45A62"/>
    <w:rsid w:val="00E45A8B"/>
    <w:rsid w:val="00E45B83"/>
    <w:rsid w:val="00E45CFF"/>
    <w:rsid w:val="00E45D91"/>
    <w:rsid w:val="00E45E17"/>
    <w:rsid w:val="00E45E6E"/>
    <w:rsid w:val="00E45F97"/>
    <w:rsid w:val="00E46102"/>
    <w:rsid w:val="00E46128"/>
    <w:rsid w:val="00E46285"/>
    <w:rsid w:val="00E462C7"/>
    <w:rsid w:val="00E4630C"/>
    <w:rsid w:val="00E464CB"/>
    <w:rsid w:val="00E46548"/>
    <w:rsid w:val="00E465E0"/>
    <w:rsid w:val="00E4683C"/>
    <w:rsid w:val="00E468E9"/>
    <w:rsid w:val="00E468F4"/>
    <w:rsid w:val="00E46A30"/>
    <w:rsid w:val="00E46C0A"/>
    <w:rsid w:val="00E46D2D"/>
    <w:rsid w:val="00E46E00"/>
    <w:rsid w:val="00E4706B"/>
    <w:rsid w:val="00E47101"/>
    <w:rsid w:val="00E472B6"/>
    <w:rsid w:val="00E4735F"/>
    <w:rsid w:val="00E474AB"/>
    <w:rsid w:val="00E4765B"/>
    <w:rsid w:val="00E47817"/>
    <w:rsid w:val="00E47A10"/>
    <w:rsid w:val="00E47A4C"/>
    <w:rsid w:val="00E47AAB"/>
    <w:rsid w:val="00E47BD0"/>
    <w:rsid w:val="00E47CD2"/>
    <w:rsid w:val="00E47F69"/>
    <w:rsid w:val="00E5013C"/>
    <w:rsid w:val="00E5016A"/>
    <w:rsid w:val="00E5029B"/>
    <w:rsid w:val="00E503F6"/>
    <w:rsid w:val="00E504C5"/>
    <w:rsid w:val="00E506BA"/>
    <w:rsid w:val="00E5081B"/>
    <w:rsid w:val="00E50975"/>
    <w:rsid w:val="00E50A3C"/>
    <w:rsid w:val="00E50C33"/>
    <w:rsid w:val="00E50CC1"/>
    <w:rsid w:val="00E50DEB"/>
    <w:rsid w:val="00E50FD8"/>
    <w:rsid w:val="00E5101A"/>
    <w:rsid w:val="00E512F2"/>
    <w:rsid w:val="00E513F5"/>
    <w:rsid w:val="00E51522"/>
    <w:rsid w:val="00E5185D"/>
    <w:rsid w:val="00E51A15"/>
    <w:rsid w:val="00E51D7B"/>
    <w:rsid w:val="00E51E42"/>
    <w:rsid w:val="00E51E99"/>
    <w:rsid w:val="00E51EB7"/>
    <w:rsid w:val="00E51ED1"/>
    <w:rsid w:val="00E51ED8"/>
    <w:rsid w:val="00E51FBB"/>
    <w:rsid w:val="00E52082"/>
    <w:rsid w:val="00E520D1"/>
    <w:rsid w:val="00E520DD"/>
    <w:rsid w:val="00E52142"/>
    <w:rsid w:val="00E524A3"/>
    <w:rsid w:val="00E5253F"/>
    <w:rsid w:val="00E52692"/>
    <w:rsid w:val="00E526DA"/>
    <w:rsid w:val="00E5270B"/>
    <w:rsid w:val="00E52946"/>
    <w:rsid w:val="00E5296E"/>
    <w:rsid w:val="00E52AC4"/>
    <w:rsid w:val="00E52E59"/>
    <w:rsid w:val="00E52E85"/>
    <w:rsid w:val="00E52FF5"/>
    <w:rsid w:val="00E53047"/>
    <w:rsid w:val="00E530F4"/>
    <w:rsid w:val="00E531EF"/>
    <w:rsid w:val="00E53251"/>
    <w:rsid w:val="00E5343B"/>
    <w:rsid w:val="00E53568"/>
    <w:rsid w:val="00E535B2"/>
    <w:rsid w:val="00E53849"/>
    <w:rsid w:val="00E5397D"/>
    <w:rsid w:val="00E539D8"/>
    <w:rsid w:val="00E53ABF"/>
    <w:rsid w:val="00E53B1D"/>
    <w:rsid w:val="00E53B24"/>
    <w:rsid w:val="00E53C91"/>
    <w:rsid w:val="00E53D07"/>
    <w:rsid w:val="00E53F85"/>
    <w:rsid w:val="00E53F95"/>
    <w:rsid w:val="00E53FC2"/>
    <w:rsid w:val="00E54089"/>
    <w:rsid w:val="00E541DF"/>
    <w:rsid w:val="00E5425D"/>
    <w:rsid w:val="00E5434F"/>
    <w:rsid w:val="00E54389"/>
    <w:rsid w:val="00E54507"/>
    <w:rsid w:val="00E54536"/>
    <w:rsid w:val="00E54695"/>
    <w:rsid w:val="00E546A6"/>
    <w:rsid w:val="00E54780"/>
    <w:rsid w:val="00E54795"/>
    <w:rsid w:val="00E547FB"/>
    <w:rsid w:val="00E548DC"/>
    <w:rsid w:val="00E549BB"/>
    <w:rsid w:val="00E54A89"/>
    <w:rsid w:val="00E54BC5"/>
    <w:rsid w:val="00E54BFC"/>
    <w:rsid w:val="00E54D15"/>
    <w:rsid w:val="00E54D34"/>
    <w:rsid w:val="00E54D42"/>
    <w:rsid w:val="00E54DB7"/>
    <w:rsid w:val="00E54E23"/>
    <w:rsid w:val="00E54E52"/>
    <w:rsid w:val="00E5509E"/>
    <w:rsid w:val="00E550A9"/>
    <w:rsid w:val="00E5516B"/>
    <w:rsid w:val="00E551A6"/>
    <w:rsid w:val="00E5520A"/>
    <w:rsid w:val="00E552F8"/>
    <w:rsid w:val="00E55495"/>
    <w:rsid w:val="00E55764"/>
    <w:rsid w:val="00E558DE"/>
    <w:rsid w:val="00E5595E"/>
    <w:rsid w:val="00E55A70"/>
    <w:rsid w:val="00E55AB2"/>
    <w:rsid w:val="00E55B2D"/>
    <w:rsid w:val="00E55B64"/>
    <w:rsid w:val="00E55B76"/>
    <w:rsid w:val="00E55BA0"/>
    <w:rsid w:val="00E55EDD"/>
    <w:rsid w:val="00E55FC7"/>
    <w:rsid w:val="00E5601C"/>
    <w:rsid w:val="00E56093"/>
    <w:rsid w:val="00E561F4"/>
    <w:rsid w:val="00E56201"/>
    <w:rsid w:val="00E56349"/>
    <w:rsid w:val="00E5635D"/>
    <w:rsid w:val="00E564E3"/>
    <w:rsid w:val="00E5666E"/>
    <w:rsid w:val="00E56814"/>
    <w:rsid w:val="00E569DD"/>
    <w:rsid w:val="00E569DE"/>
    <w:rsid w:val="00E56BB4"/>
    <w:rsid w:val="00E56C9E"/>
    <w:rsid w:val="00E56CB1"/>
    <w:rsid w:val="00E56D93"/>
    <w:rsid w:val="00E56EAB"/>
    <w:rsid w:val="00E5735C"/>
    <w:rsid w:val="00E573D8"/>
    <w:rsid w:val="00E57474"/>
    <w:rsid w:val="00E57963"/>
    <w:rsid w:val="00E57A30"/>
    <w:rsid w:val="00E57B37"/>
    <w:rsid w:val="00E57B8C"/>
    <w:rsid w:val="00E57B96"/>
    <w:rsid w:val="00E57C52"/>
    <w:rsid w:val="00E57D5F"/>
    <w:rsid w:val="00E57F7C"/>
    <w:rsid w:val="00E57FCD"/>
    <w:rsid w:val="00E57FFE"/>
    <w:rsid w:val="00E600CB"/>
    <w:rsid w:val="00E60104"/>
    <w:rsid w:val="00E60145"/>
    <w:rsid w:val="00E6024F"/>
    <w:rsid w:val="00E602BA"/>
    <w:rsid w:val="00E60417"/>
    <w:rsid w:val="00E60443"/>
    <w:rsid w:val="00E604B7"/>
    <w:rsid w:val="00E60B22"/>
    <w:rsid w:val="00E60B30"/>
    <w:rsid w:val="00E60E4F"/>
    <w:rsid w:val="00E60EFB"/>
    <w:rsid w:val="00E610A7"/>
    <w:rsid w:val="00E6124F"/>
    <w:rsid w:val="00E614DF"/>
    <w:rsid w:val="00E6164F"/>
    <w:rsid w:val="00E616C7"/>
    <w:rsid w:val="00E6179D"/>
    <w:rsid w:val="00E61A29"/>
    <w:rsid w:val="00E61B32"/>
    <w:rsid w:val="00E61B74"/>
    <w:rsid w:val="00E61CF2"/>
    <w:rsid w:val="00E61D40"/>
    <w:rsid w:val="00E61D50"/>
    <w:rsid w:val="00E61FFF"/>
    <w:rsid w:val="00E62329"/>
    <w:rsid w:val="00E623CD"/>
    <w:rsid w:val="00E6243B"/>
    <w:rsid w:val="00E62473"/>
    <w:rsid w:val="00E624F8"/>
    <w:rsid w:val="00E62554"/>
    <w:rsid w:val="00E626CD"/>
    <w:rsid w:val="00E62711"/>
    <w:rsid w:val="00E6272E"/>
    <w:rsid w:val="00E62751"/>
    <w:rsid w:val="00E627D6"/>
    <w:rsid w:val="00E62812"/>
    <w:rsid w:val="00E62917"/>
    <w:rsid w:val="00E62966"/>
    <w:rsid w:val="00E62A96"/>
    <w:rsid w:val="00E62BCF"/>
    <w:rsid w:val="00E62CB8"/>
    <w:rsid w:val="00E63039"/>
    <w:rsid w:val="00E63300"/>
    <w:rsid w:val="00E63342"/>
    <w:rsid w:val="00E63367"/>
    <w:rsid w:val="00E6348E"/>
    <w:rsid w:val="00E634A6"/>
    <w:rsid w:val="00E634C8"/>
    <w:rsid w:val="00E6375E"/>
    <w:rsid w:val="00E6378D"/>
    <w:rsid w:val="00E637A5"/>
    <w:rsid w:val="00E637E4"/>
    <w:rsid w:val="00E63957"/>
    <w:rsid w:val="00E63A41"/>
    <w:rsid w:val="00E63A77"/>
    <w:rsid w:val="00E63BE7"/>
    <w:rsid w:val="00E63D22"/>
    <w:rsid w:val="00E63E2B"/>
    <w:rsid w:val="00E63EAD"/>
    <w:rsid w:val="00E6408C"/>
    <w:rsid w:val="00E6416A"/>
    <w:rsid w:val="00E642B5"/>
    <w:rsid w:val="00E64329"/>
    <w:rsid w:val="00E644DB"/>
    <w:rsid w:val="00E64609"/>
    <w:rsid w:val="00E6463F"/>
    <w:rsid w:val="00E6486E"/>
    <w:rsid w:val="00E6487B"/>
    <w:rsid w:val="00E6488C"/>
    <w:rsid w:val="00E64923"/>
    <w:rsid w:val="00E64B61"/>
    <w:rsid w:val="00E64B9E"/>
    <w:rsid w:val="00E64D1A"/>
    <w:rsid w:val="00E650EA"/>
    <w:rsid w:val="00E650F8"/>
    <w:rsid w:val="00E65167"/>
    <w:rsid w:val="00E651D2"/>
    <w:rsid w:val="00E65267"/>
    <w:rsid w:val="00E652E7"/>
    <w:rsid w:val="00E6558B"/>
    <w:rsid w:val="00E658DD"/>
    <w:rsid w:val="00E6594C"/>
    <w:rsid w:val="00E65C29"/>
    <w:rsid w:val="00E65CCE"/>
    <w:rsid w:val="00E65D37"/>
    <w:rsid w:val="00E65DBD"/>
    <w:rsid w:val="00E65EBF"/>
    <w:rsid w:val="00E65F89"/>
    <w:rsid w:val="00E660CB"/>
    <w:rsid w:val="00E66128"/>
    <w:rsid w:val="00E6616D"/>
    <w:rsid w:val="00E6617A"/>
    <w:rsid w:val="00E6620F"/>
    <w:rsid w:val="00E66406"/>
    <w:rsid w:val="00E66533"/>
    <w:rsid w:val="00E668D1"/>
    <w:rsid w:val="00E669DB"/>
    <w:rsid w:val="00E66A62"/>
    <w:rsid w:val="00E66C5D"/>
    <w:rsid w:val="00E66C7F"/>
    <w:rsid w:val="00E66F1E"/>
    <w:rsid w:val="00E672FC"/>
    <w:rsid w:val="00E678C5"/>
    <w:rsid w:val="00E6792B"/>
    <w:rsid w:val="00E67956"/>
    <w:rsid w:val="00E67AF3"/>
    <w:rsid w:val="00E67B07"/>
    <w:rsid w:val="00E67B5D"/>
    <w:rsid w:val="00E67D0E"/>
    <w:rsid w:val="00E67D13"/>
    <w:rsid w:val="00E67E68"/>
    <w:rsid w:val="00E67FF8"/>
    <w:rsid w:val="00E70081"/>
    <w:rsid w:val="00E70225"/>
    <w:rsid w:val="00E705A5"/>
    <w:rsid w:val="00E70761"/>
    <w:rsid w:val="00E70884"/>
    <w:rsid w:val="00E70A30"/>
    <w:rsid w:val="00E70AD7"/>
    <w:rsid w:val="00E70FDB"/>
    <w:rsid w:val="00E71186"/>
    <w:rsid w:val="00E714B2"/>
    <w:rsid w:val="00E71587"/>
    <w:rsid w:val="00E715B2"/>
    <w:rsid w:val="00E71699"/>
    <w:rsid w:val="00E7169D"/>
    <w:rsid w:val="00E717E3"/>
    <w:rsid w:val="00E7181C"/>
    <w:rsid w:val="00E71B4D"/>
    <w:rsid w:val="00E71B94"/>
    <w:rsid w:val="00E71CD8"/>
    <w:rsid w:val="00E71E47"/>
    <w:rsid w:val="00E72118"/>
    <w:rsid w:val="00E72297"/>
    <w:rsid w:val="00E72371"/>
    <w:rsid w:val="00E723F1"/>
    <w:rsid w:val="00E72402"/>
    <w:rsid w:val="00E726C4"/>
    <w:rsid w:val="00E727EE"/>
    <w:rsid w:val="00E72ECB"/>
    <w:rsid w:val="00E72EDF"/>
    <w:rsid w:val="00E72F41"/>
    <w:rsid w:val="00E72F93"/>
    <w:rsid w:val="00E7302A"/>
    <w:rsid w:val="00E733C9"/>
    <w:rsid w:val="00E7352C"/>
    <w:rsid w:val="00E735EC"/>
    <w:rsid w:val="00E73605"/>
    <w:rsid w:val="00E736D7"/>
    <w:rsid w:val="00E73740"/>
    <w:rsid w:val="00E73831"/>
    <w:rsid w:val="00E73AC2"/>
    <w:rsid w:val="00E73B2E"/>
    <w:rsid w:val="00E73BCE"/>
    <w:rsid w:val="00E73C00"/>
    <w:rsid w:val="00E73D7E"/>
    <w:rsid w:val="00E73E95"/>
    <w:rsid w:val="00E73EC3"/>
    <w:rsid w:val="00E740E9"/>
    <w:rsid w:val="00E7437F"/>
    <w:rsid w:val="00E7444E"/>
    <w:rsid w:val="00E7445C"/>
    <w:rsid w:val="00E7447F"/>
    <w:rsid w:val="00E744A2"/>
    <w:rsid w:val="00E7477B"/>
    <w:rsid w:val="00E747CA"/>
    <w:rsid w:val="00E7496B"/>
    <w:rsid w:val="00E74AF4"/>
    <w:rsid w:val="00E74D4D"/>
    <w:rsid w:val="00E74DD3"/>
    <w:rsid w:val="00E74E4F"/>
    <w:rsid w:val="00E74EF1"/>
    <w:rsid w:val="00E74F37"/>
    <w:rsid w:val="00E74F7C"/>
    <w:rsid w:val="00E74FF6"/>
    <w:rsid w:val="00E75132"/>
    <w:rsid w:val="00E751E4"/>
    <w:rsid w:val="00E75322"/>
    <w:rsid w:val="00E75378"/>
    <w:rsid w:val="00E753AF"/>
    <w:rsid w:val="00E7540D"/>
    <w:rsid w:val="00E75510"/>
    <w:rsid w:val="00E7551B"/>
    <w:rsid w:val="00E75620"/>
    <w:rsid w:val="00E758C7"/>
    <w:rsid w:val="00E75B89"/>
    <w:rsid w:val="00E75D9A"/>
    <w:rsid w:val="00E75DCA"/>
    <w:rsid w:val="00E75DCD"/>
    <w:rsid w:val="00E760AD"/>
    <w:rsid w:val="00E7632C"/>
    <w:rsid w:val="00E765DA"/>
    <w:rsid w:val="00E766D3"/>
    <w:rsid w:val="00E76B22"/>
    <w:rsid w:val="00E76BAB"/>
    <w:rsid w:val="00E76D95"/>
    <w:rsid w:val="00E76DFF"/>
    <w:rsid w:val="00E76E0B"/>
    <w:rsid w:val="00E76ECE"/>
    <w:rsid w:val="00E76F33"/>
    <w:rsid w:val="00E77087"/>
    <w:rsid w:val="00E771CA"/>
    <w:rsid w:val="00E7741E"/>
    <w:rsid w:val="00E7746F"/>
    <w:rsid w:val="00E77762"/>
    <w:rsid w:val="00E77769"/>
    <w:rsid w:val="00E777C6"/>
    <w:rsid w:val="00E77992"/>
    <w:rsid w:val="00E77AEE"/>
    <w:rsid w:val="00E77B1D"/>
    <w:rsid w:val="00E77B4C"/>
    <w:rsid w:val="00E77CE1"/>
    <w:rsid w:val="00E77D61"/>
    <w:rsid w:val="00E77EB8"/>
    <w:rsid w:val="00E77F69"/>
    <w:rsid w:val="00E801BF"/>
    <w:rsid w:val="00E80207"/>
    <w:rsid w:val="00E8023D"/>
    <w:rsid w:val="00E80341"/>
    <w:rsid w:val="00E80438"/>
    <w:rsid w:val="00E804F4"/>
    <w:rsid w:val="00E80524"/>
    <w:rsid w:val="00E808D4"/>
    <w:rsid w:val="00E80947"/>
    <w:rsid w:val="00E80A45"/>
    <w:rsid w:val="00E80F51"/>
    <w:rsid w:val="00E8100C"/>
    <w:rsid w:val="00E8121C"/>
    <w:rsid w:val="00E81267"/>
    <w:rsid w:val="00E8127F"/>
    <w:rsid w:val="00E81347"/>
    <w:rsid w:val="00E8141E"/>
    <w:rsid w:val="00E8161D"/>
    <w:rsid w:val="00E81C84"/>
    <w:rsid w:val="00E81CC4"/>
    <w:rsid w:val="00E81D0F"/>
    <w:rsid w:val="00E81DC7"/>
    <w:rsid w:val="00E81FE6"/>
    <w:rsid w:val="00E82006"/>
    <w:rsid w:val="00E82088"/>
    <w:rsid w:val="00E82174"/>
    <w:rsid w:val="00E82359"/>
    <w:rsid w:val="00E8265B"/>
    <w:rsid w:val="00E826A3"/>
    <w:rsid w:val="00E828DB"/>
    <w:rsid w:val="00E82940"/>
    <w:rsid w:val="00E829AD"/>
    <w:rsid w:val="00E82C30"/>
    <w:rsid w:val="00E82E64"/>
    <w:rsid w:val="00E83000"/>
    <w:rsid w:val="00E83003"/>
    <w:rsid w:val="00E833E8"/>
    <w:rsid w:val="00E83610"/>
    <w:rsid w:val="00E8368B"/>
    <w:rsid w:val="00E83730"/>
    <w:rsid w:val="00E8378C"/>
    <w:rsid w:val="00E837CC"/>
    <w:rsid w:val="00E83A1E"/>
    <w:rsid w:val="00E83D7D"/>
    <w:rsid w:val="00E84084"/>
    <w:rsid w:val="00E8409C"/>
    <w:rsid w:val="00E840A2"/>
    <w:rsid w:val="00E843A8"/>
    <w:rsid w:val="00E846B0"/>
    <w:rsid w:val="00E84893"/>
    <w:rsid w:val="00E84947"/>
    <w:rsid w:val="00E84BF9"/>
    <w:rsid w:val="00E84D7A"/>
    <w:rsid w:val="00E851C0"/>
    <w:rsid w:val="00E85403"/>
    <w:rsid w:val="00E856C0"/>
    <w:rsid w:val="00E857DB"/>
    <w:rsid w:val="00E85900"/>
    <w:rsid w:val="00E85A64"/>
    <w:rsid w:val="00E85BFC"/>
    <w:rsid w:val="00E85DA9"/>
    <w:rsid w:val="00E85F93"/>
    <w:rsid w:val="00E85FD1"/>
    <w:rsid w:val="00E860E6"/>
    <w:rsid w:val="00E86280"/>
    <w:rsid w:val="00E862F1"/>
    <w:rsid w:val="00E863FC"/>
    <w:rsid w:val="00E86662"/>
    <w:rsid w:val="00E86D71"/>
    <w:rsid w:val="00E86E95"/>
    <w:rsid w:val="00E86F5B"/>
    <w:rsid w:val="00E86FBF"/>
    <w:rsid w:val="00E8700A"/>
    <w:rsid w:val="00E87028"/>
    <w:rsid w:val="00E873EE"/>
    <w:rsid w:val="00E8743A"/>
    <w:rsid w:val="00E875C7"/>
    <w:rsid w:val="00E877CE"/>
    <w:rsid w:val="00E878A9"/>
    <w:rsid w:val="00E878D5"/>
    <w:rsid w:val="00E8795A"/>
    <w:rsid w:val="00E879B1"/>
    <w:rsid w:val="00E879DD"/>
    <w:rsid w:val="00E87AEC"/>
    <w:rsid w:val="00E87B1E"/>
    <w:rsid w:val="00E87C81"/>
    <w:rsid w:val="00E87CD2"/>
    <w:rsid w:val="00E87CF8"/>
    <w:rsid w:val="00E87ED8"/>
    <w:rsid w:val="00E87F26"/>
    <w:rsid w:val="00E87F9E"/>
    <w:rsid w:val="00E87FB2"/>
    <w:rsid w:val="00E90023"/>
    <w:rsid w:val="00E9018C"/>
    <w:rsid w:val="00E90316"/>
    <w:rsid w:val="00E90620"/>
    <w:rsid w:val="00E908A5"/>
    <w:rsid w:val="00E908FC"/>
    <w:rsid w:val="00E90AE2"/>
    <w:rsid w:val="00E90B32"/>
    <w:rsid w:val="00E90BE4"/>
    <w:rsid w:val="00E90DA7"/>
    <w:rsid w:val="00E90F1E"/>
    <w:rsid w:val="00E90F3B"/>
    <w:rsid w:val="00E910AD"/>
    <w:rsid w:val="00E910E1"/>
    <w:rsid w:val="00E91685"/>
    <w:rsid w:val="00E91A2F"/>
    <w:rsid w:val="00E91B44"/>
    <w:rsid w:val="00E91B7A"/>
    <w:rsid w:val="00E91BFC"/>
    <w:rsid w:val="00E91CF4"/>
    <w:rsid w:val="00E91D24"/>
    <w:rsid w:val="00E91DD3"/>
    <w:rsid w:val="00E91F79"/>
    <w:rsid w:val="00E92077"/>
    <w:rsid w:val="00E9213B"/>
    <w:rsid w:val="00E92401"/>
    <w:rsid w:val="00E92481"/>
    <w:rsid w:val="00E92490"/>
    <w:rsid w:val="00E92491"/>
    <w:rsid w:val="00E9254F"/>
    <w:rsid w:val="00E92730"/>
    <w:rsid w:val="00E9295F"/>
    <w:rsid w:val="00E929D1"/>
    <w:rsid w:val="00E92A66"/>
    <w:rsid w:val="00E92BC0"/>
    <w:rsid w:val="00E92E14"/>
    <w:rsid w:val="00E92EF5"/>
    <w:rsid w:val="00E92F7E"/>
    <w:rsid w:val="00E9340A"/>
    <w:rsid w:val="00E9349B"/>
    <w:rsid w:val="00E935C7"/>
    <w:rsid w:val="00E9366F"/>
    <w:rsid w:val="00E936BF"/>
    <w:rsid w:val="00E938C2"/>
    <w:rsid w:val="00E939B2"/>
    <w:rsid w:val="00E93A99"/>
    <w:rsid w:val="00E93B24"/>
    <w:rsid w:val="00E93C5C"/>
    <w:rsid w:val="00E93D79"/>
    <w:rsid w:val="00E93EFF"/>
    <w:rsid w:val="00E93F75"/>
    <w:rsid w:val="00E94526"/>
    <w:rsid w:val="00E946E2"/>
    <w:rsid w:val="00E949AE"/>
    <w:rsid w:val="00E94B36"/>
    <w:rsid w:val="00E94D1D"/>
    <w:rsid w:val="00E94EE0"/>
    <w:rsid w:val="00E95010"/>
    <w:rsid w:val="00E95095"/>
    <w:rsid w:val="00E9515F"/>
    <w:rsid w:val="00E951A2"/>
    <w:rsid w:val="00E952BA"/>
    <w:rsid w:val="00E95318"/>
    <w:rsid w:val="00E9536E"/>
    <w:rsid w:val="00E95392"/>
    <w:rsid w:val="00E95822"/>
    <w:rsid w:val="00E959E5"/>
    <w:rsid w:val="00E95A40"/>
    <w:rsid w:val="00E95B45"/>
    <w:rsid w:val="00E95B49"/>
    <w:rsid w:val="00E95D6C"/>
    <w:rsid w:val="00E95DB4"/>
    <w:rsid w:val="00E95DF2"/>
    <w:rsid w:val="00E95E4E"/>
    <w:rsid w:val="00E96152"/>
    <w:rsid w:val="00E9615D"/>
    <w:rsid w:val="00E96206"/>
    <w:rsid w:val="00E96296"/>
    <w:rsid w:val="00E962C0"/>
    <w:rsid w:val="00E963DA"/>
    <w:rsid w:val="00E96576"/>
    <w:rsid w:val="00E9657E"/>
    <w:rsid w:val="00E965A1"/>
    <w:rsid w:val="00E96618"/>
    <w:rsid w:val="00E9662D"/>
    <w:rsid w:val="00E966C3"/>
    <w:rsid w:val="00E966E3"/>
    <w:rsid w:val="00E967F6"/>
    <w:rsid w:val="00E967FB"/>
    <w:rsid w:val="00E9687A"/>
    <w:rsid w:val="00E96A7B"/>
    <w:rsid w:val="00E96AD8"/>
    <w:rsid w:val="00E96B41"/>
    <w:rsid w:val="00E96D0C"/>
    <w:rsid w:val="00E96D9A"/>
    <w:rsid w:val="00E96E56"/>
    <w:rsid w:val="00E96E6D"/>
    <w:rsid w:val="00E96E94"/>
    <w:rsid w:val="00E96F10"/>
    <w:rsid w:val="00E971C8"/>
    <w:rsid w:val="00E97302"/>
    <w:rsid w:val="00E97380"/>
    <w:rsid w:val="00E975F5"/>
    <w:rsid w:val="00E9788E"/>
    <w:rsid w:val="00E978F8"/>
    <w:rsid w:val="00E979EB"/>
    <w:rsid w:val="00E97B25"/>
    <w:rsid w:val="00E97B85"/>
    <w:rsid w:val="00E97C68"/>
    <w:rsid w:val="00E97C70"/>
    <w:rsid w:val="00E97DCC"/>
    <w:rsid w:val="00E97E01"/>
    <w:rsid w:val="00E97EAB"/>
    <w:rsid w:val="00EA0049"/>
    <w:rsid w:val="00EA0144"/>
    <w:rsid w:val="00EA0232"/>
    <w:rsid w:val="00EA09C5"/>
    <w:rsid w:val="00EA0CD9"/>
    <w:rsid w:val="00EA0E64"/>
    <w:rsid w:val="00EA0F1D"/>
    <w:rsid w:val="00EA0F52"/>
    <w:rsid w:val="00EA0F79"/>
    <w:rsid w:val="00EA1018"/>
    <w:rsid w:val="00EA10D0"/>
    <w:rsid w:val="00EA11F3"/>
    <w:rsid w:val="00EA1458"/>
    <w:rsid w:val="00EA1510"/>
    <w:rsid w:val="00EA15BF"/>
    <w:rsid w:val="00EA15ED"/>
    <w:rsid w:val="00EA16C6"/>
    <w:rsid w:val="00EA178A"/>
    <w:rsid w:val="00EA18B9"/>
    <w:rsid w:val="00EA1A0D"/>
    <w:rsid w:val="00EA1A96"/>
    <w:rsid w:val="00EA1B77"/>
    <w:rsid w:val="00EA1C2C"/>
    <w:rsid w:val="00EA1D80"/>
    <w:rsid w:val="00EA1F9A"/>
    <w:rsid w:val="00EA2109"/>
    <w:rsid w:val="00EA2217"/>
    <w:rsid w:val="00EA22AE"/>
    <w:rsid w:val="00EA240B"/>
    <w:rsid w:val="00EA2560"/>
    <w:rsid w:val="00EA2561"/>
    <w:rsid w:val="00EA25EB"/>
    <w:rsid w:val="00EA2684"/>
    <w:rsid w:val="00EA27E9"/>
    <w:rsid w:val="00EA31B8"/>
    <w:rsid w:val="00EA321C"/>
    <w:rsid w:val="00EA3422"/>
    <w:rsid w:val="00EA35B4"/>
    <w:rsid w:val="00EA385A"/>
    <w:rsid w:val="00EA385F"/>
    <w:rsid w:val="00EA3AB4"/>
    <w:rsid w:val="00EA3BDF"/>
    <w:rsid w:val="00EA3C10"/>
    <w:rsid w:val="00EA3F6F"/>
    <w:rsid w:val="00EA4135"/>
    <w:rsid w:val="00EA4446"/>
    <w:rsid w:val="00EA45DB"/>
    <w:rsid w:val="00EA49CF"/>
    <w:rsid w:val="00EA4ACD"/>
    <w:rsid w:val="00EA4D67"/>
    <w:rsid w:val="00EA4DAE"/>
    <w:rsid w:val="00EA5046"/>
    <w:rsid w:val="00EA505D"/>
    <w:rsid w:val="00EA5091"/>
    <w:rsid w:val="00EA51B3"/>
    <w:rsid w:val="00EA51F9"/>
    <w:rsid w:val="00EA522D"/>
    <w:rsid w:val="00EA5266"/>
    <w:rsid w:val="00EA528A"/>
    <w:rsid w:val="00EA5376"/>
    <w:rsid w:val="00EA53AA"/>
    <w:rsid w:val="00EA58B7"/>
    <w:rsid w:val="00EA5AAB"/>
    <w:rsid w:val="00EA5AD7"/>
    <w:rsid w:val="00EA5B2D"/>
    <w:rsid w:val="00EA5BE5"/>
    <w:rsid w:val="00EA5CBA"/>
    <w:rsid w:val="00EA5DAD"/>
    <w:rsid w:val="00EA5DB8"/>
    <w:rsid w:val="00EA609E"/>
    <w:rsid w:val="00EA6111"/>
    <w:rsid w:val="00EA618D"/>
    <w:rsid w:val="00EA6230"/>
    <w:rsid w:val="00EA6507"/>
    <w:rsid w:val="00EA6572"/>
    <w:rsid w:val="00EA664E"/>
    <w:rsid w:val="00EA66AB"/>
    <w:rsid w:val="00EA68C9"/>
    <w:rsid w:val="00EA68EB"/>
    <w:rsid w:val="00EA6965"/>
    <w:rsid w:val="00EA69D3"/>
    <w:rsid w:val="00EA69E0"/>
    <w:rsid w:val="00EA6ADF"/>
    <w:rsid w:val="00EA6C9D"/>
    <w:rsid w:val="00EA6CB2"/>
    <w:rsid w:val="00EA71AB"/>
    <w:rsid w:val="00EA720A"/>
    <w:rsid w:val="00EA737B"/>
    <w:rsid w:val="00EA74C3"/>
    <w:rsid w:val="00EA7519"/>
    <w:rsid w:val="00EA7713"/>
    <w:rsid w:val="00EA779C"/>
    <w:rsid w:val="00EA7828"/>
    <w:rsid w:val="00EA7834"/>
    <w:rsid w:val="00EA7869"/>
    <w:rsid w:val="00EA78E5"/>
    <w:rsid w:val="00EA7A17"/>
    <w:rsid w:val="00EA7B60"/>
    <w:rsid w:val="00EA7C30"/>
    <w:rsid w:val="00EA7D5B"/>
    <w:rsid w:val="00EA7E0B"/>
    <w:rsid w:val="00EA7E68"/>
    <w:rsid w:val="00EA7F31"/>
    <w:rsid w:val="00EB0140"/>
    <w:rsid w:val="00EB02A8"/>
    <w:rsid w:val="00EB05D5"/>
    <w:rsid w:val="00EB05F0"/>
    <w:rsid w:val="00EB0684"/>
    <w:rsid w:val="00EB08FF"/>
    <w:rsid w:val="00EB09F2"/>
    <w:rsid w:val="00EB0A5D"/>
    <w:rsid w:val="00EB0B16"/>
    <w:rsid w:val="00EB0B48"/>
    <w:rsid w:val="00EB0C0E"/>
    <w:rsid w:val="00EB0C55"/>
    <w:rsid w:val="00EB0C99"/>
    <w:rsid w:val="00EB0E0E"/>
    <w:rsid w:val="00EB0E84"/>
    <w:rsid w:val="00EB0FFF"/>
    <w:rsid w:val="00EB124F"/>
    <w:rsid w:val="00EB13D5"/>
    <w:rsid w:val="00EB1499"/>
    <w:rsid w:val="00EB1896"/>
    <w:rsid w:val="00EB199E"/>
    <w:rsid w:val="00EB1B16"/>
    <w:rsid w:val="00EB1B58"/>
    <w:rsid w:val="00EB1B73"/>
    <w:rsid w:val="00EB1BB2"/>
    <w:rsid w:val="00EB1BEB"/>
    <w:rsid w:val="00EB1C68"/>
    <w:rsid w:val="00EB1CD1"/>
    <w:rsid w:val="00EB1D80"/>
    <w:rsid w:val="00EB1EA9"/>
    <w:rsid w:val="00EB1F6A"/>
    <w:rsid w:val="00EB1FB2"/>
    <w:rsid w:val="00EB200F"/>
    <w:rsid w:val="00EB21CF"/>
    <w:rsid w:val="00EB2397"/>
    <w:rsid w:val="00EB2509"/>
    <w:rsid w:val="00EB270B"/>
    <w:rsid w:val="00EB2713"/>
    <w:rsid w:val="00EB2A44"/>
    <w:rsid w:val="00EB2D1A"/>
    <w:rsid w:val="00EB2E59"/>
    <w:rsid w:val="00EB2F0C"/>
    <w:rsid w:val="00EB2FC7"/>
    <w:rsid w:val="00EB3005"/>
    <w:rsid w:val="00EB3498"/>
    <w:rsid w:val="00EB34DA"/>
    <w:rsid w:val="00EB3575"/>
    <w:rsid w:val="00EB394C"/>
    <w:rsid w:val="00EB3963"/>
    <w:rsid w:val="00EB39E9"/>
    <w:rsid w:val="00EB3C9B"/>
    <w:rsid w:val="00EB3CF0"/>
    <w:rsid w:val="00EB3E93"/>
    <w:rsid w:val="00EB3FDE"/>
    <w:rsid w:val="00EB4351"/>
    <w:rsid w:val="00EB4430"/>
    <w:rsid w:val="00EB486D"/>
    <w:rsid w:val="00EB4C38"/>
    <w:rsid w:val="00EB4CBB"/>
    <w:rsid w:val="00EB4D86"/>
    <w:rsid w:val="00EB4DB3"/>
    <w:rsid w:val="00EB4FA0"/>
    <w:rsid w:val="00EB5236"/>
    <w:rsid w:val="00EB5488"/>
    <w:rsid w:val="00EB568E"/>
    <w:rsid w:val="00EB5801"/>
    <w:rsid w:val="00EB5D2C"/>
    <w:rsid w:val="00EB5D7D"/>
    <w:rsid w:val="00EB5E2E"/>
    <w:rsid w:val="00EB5EB0"/>
    <w:rsid w:val="00EB5F3C"/>
    <w:rsid w:val="00EB5FEB"/>
    <w:rsid w:val="00EB602E"/>
    <w:rsid w:val="00EB613A"/>
    <w:rsid w:val="00EB61F6"/>
    <w:rsid w:val="00EB6330"/>
    <w:rsid w:val="00EB63C5"/>
    <w:rsid w:val="00EB6425"/>
    <w:rsid w:val="00EB671A"/>
    <w:rsid w:val="00EB6759"/>
    <w:rsid w:val="00EB6969"/>
    <w:rsid w:val="00EB69B9"/>
    <w:rsid w:val="00EB6DD1"/>
    <w:rsid w:val="00EB6EF7"/>
    <w:rsid w:val="00EB6F90"/>
    <w:rsid w:val="00EB6FCD"/>
    <w:rsid w:val="00EB703A"/>
    <w:rsid w:val="00EB70C8"/>
    <w:rsid w:val="00EB7246"/>
    <w:rsid w:val="00EB7392"/>
    <w:rsid w:val="00EB73BE"/>
    <w:rsid w:val="00EB74FC"/>
    <w:rsid w:val="00EB75F7"/>
    <w:rsid w:val="00EB7642"/>
    <w:rsid w:val="00EB767A"/>
    <w:rsid w:val="00EB7798"/>
    <w:rsid w:val="00EB7AC0"/>
    <w:rsid w:val="00EB7D65"/>
    <w:rsid w:val="00EB7E20"/>
    <w:rsid w:val="00EB7F8E"/>
    <w:rsid w:val="00EC01E3"/>
    <w:rsid w:val="00EC024D"/>
    <w:rsid w:val="00EC02F3"/>
    <w:rsid w:val="00EC044D"/>
    <w:rsid w:val="00EC04C4"/>
    <w:rsid w:val="00EC04C6"/>
    <w:rsid w:val="00EC052D"/>
    <w:rsid w:val="00EC0853"/>
    <w:rsid w:val="00EC0A6C"/>
    <w:rsid w:val="00EC0B32"/>
    <w:rsid w:val="00EC0D57"/>
    <w:rsid w:val="00EC121C"/>
    <w:rsid w:val="00EC12D1"/>
    <w:rsid w:val="00EC176B"/>
    <w:rsid w:val="00EC1872"/>
    <w:rsid w:val="00EC1AD9"/>
    <w:rsid w:val="00EC1B3A"/>
    <w:rsid w:val="00EC1B94"/>
    <w:rsid w:val="00EC1D8E"/>
    <w:rsid w:val="00EC1DB0"/>
    <w:rsid w:val="00EC1F1E"/>
    <w:rsid w:val="00EC1FF6"/>
    <w:rsid w:val="00EC20B2"/>
    <w:rsid w:val="00EC2452"/>
    <w:rsid w:val="00EC249C"/>
    <w:rsid w:val="00EC2515"/>
    <w:rsid w:val="00EC2580"/>
    <w:rsid w:val="00EC2611"/>
    <w:rsid w:val="00EC261C"/>
    <w:rsid w:val="00EC2812"/>
    <w:rsid w:val="00EC28D6"/>
    <w:rsid w:val="00EC2998"/>
    <w:rsid w:val="00EC29D0"/>
    <w:rsid w:val="00EC2B18"/>
    <w:rsid w:val="00EC2CA8"/>
    <w:rsid w:val="00EC2E2E"/>
    <w:rsid w:val="00EC2F62"/>
    <w:rsid w:val="00EC30EC"/>
    <w:rsid w:val="00EC3119"/>
    <w:rsid w:val="00EC3402"/>
    <w:rsid w:val="00EC3491"/>
    <w:rsid w:val="00EC385D"/>
    <w:rsid w:val="00EC3865"/>
    <w:rsid w:val="00EC38F1"/>
    <w:rsid w:val="00EC3D07"/>
    <w:rsid w:val="00EC3D7F"/>
    <w:rsid w:val="00EC3D8C"/>
    <w:rsid w:val="00EC3D8E"/>
    <w:rsid w:val="00EC3F5A"/>
    <w:rsid w:val="00EC4249"/>
    <w:rsid w:val="00EC4301"/>
    <w:rsid w:val="00EC432D"/>
    <w:rsid w:val="00EC435C"/>
    <w:rsid w:val="00EC43F4"/>
    <w:rsid w:val="00EC43F9"/>
    <w:rsid w:val="00EC44B5"/>
    <w:rsid w:val="00EC463B"/>
    <w:rsid w:val="00EC46E5"/>
    <w:rsid w:val="00EC4709"/>
    <w:rsid w:val="00EC4817"/>
    <w:rsid w:val="00EC4928"/>
    <w:rsid w:val="00EC49C5"/>
    <w:rsid w:val="00EC4DEB"/>
    <w:rsid w:val="00EC4E33"/>
    <w:rsid w:val="00EC4EB2"/>
    <w:rsid w:val="00EC4F07"/>
    <w:rsid w:val="00EC4F18"/>
    <w:rsid w:val="00EC5247"/>
    <w:rsid w:val="00EC5283"/>
    <w:rsid w:val="00EC5379"/>
    <w:rsid w:val="00EC546B"/>
    <w:rsid w:val="00EC5500"/>
    <w:rsid w:val="00EC57E0"/>
    <w:rsid w:val="00EC58BF"/>
    <w:rsid w:val="00EC5C47"/>
    <w:rsid w:val="00EC5E0B"/>
    <w:rsid w:val="00EC5E21"/>
    <w:rsid w:val="00EC5F69"/>
    <w:rsid w:val="00EC5FDF"/>
    <w:rsid w:val="00EC6161"/>
    <w:rsid w:val="00EC6178"/>
    <w:rsid w:val="00EC638B"/>
    <w:rsid w:val="00EC64A7"/>
    <w:rsid w:val="00EC655B"/>
    <w:rsid w:val="00EC65B0"/>
    <w:rsid w:val="00EC65C4"/>
    <w:rsid w:val="00EC680C"/>
    <w:rsid w:val="00EC690C"/>
    <w:rsid w:val="00EC69FD"/>
    <w:rsid w:val="00EC6A8D"/>
    <w:rsid w:val="00EC6B1C"/>
    <w:rsid w:val="00EC6CF9"/>
    <w:rsid w:val="00EC6F99"/>
    <w:rsid w:val="00EC71A5"/>
    <w:rsid w:val="00EC7218"/>
    <w:rsid w:val="00EC72D5"/>
    <w:rsid w:val="00EC76AA"/>
    <w:rsid w:val="00EC78A4"/>
    <w:rsid w:val="00EC79D8"/>
    <w:rsid w:val="00EC7B14"/>
    <w:rsid w:val="00EC7B2F"/>
    <w:rsid w:val="00EC7DA8"/>
    <w:rsid w:val="00EC7F1C"/>
    <w:rsid w:val="00ED02A5"/>
    <w:rsid w:val="00ED03D6"/>
    <w:rsid w:val="00ED0427"/>
    <w:rsid w:val="00ED0942"/>
    <w:rsid w:val="00ED0D22"/>
    <w:rsid w:val="00ED0D2B"/>
    <w:rsid w:val="00ED0E42"/>
    <w:rsid w:val="00ED0FF8"/>
    <w:rsid w:val="00ED101D"/>
    <w:rsid w:val="00ED1072"/>
    <w:rsid w:val="00ED1078"/>
    <w:rsid w:val="00ED108D"/>
    <w:rsid w:val="00ED116E"/>
    <w:rsid w:val="00ED1229"/>
    <w:rsid w:val="00ED12AC"/>
    <w:rsid w:val="00ED16F4"/>
    <w:rsid w:val="00ED1779"/>
    <w:rsid w:val="00ED1861"/>
    <w:rsid w:val="00ED19D0"/>
    <w:rsid w:val="00ED19E7"/>
    <w:rsid w:val="00ED1A15"/>
    <w:rsid w:val="00ED1A7C"/>
    <w:rsid w:val="00ED1B40"/>
    <w:rsid w:val="00ED1E79"/>
    <w:rsid w:val="00ED2103"/>
    <w:rsid w:val="00ED21C7"/>
    <w:rsid w:val="00ED22A0"/>
    <w:rsid w:val="00ED22BA"/>
    <w:rsid w:val="00ED2304"/>
    <w:rsid w:val="00ED2673"/>
    <w:rsid w:val="00ED26C3"/>
    <w:rsid w:val="00ED287B"/>
    <w:rsid w:val="00ED2881"/>
    <w:rsid w:val="00ED29B2"/>
    <w:rsid w:val="00ED29E9"/>
    <w:rsid w:val="00ED2B88"/>
    <w:rsid w:val="00ED2BC6"/>
    <w:rsid w:val="00ED2CF9"/>
    <w:rsid w:val="00ED2D18"/>
    <w:rsid w:val="00ED2D49"/>
    <w:rsid w:val="00ED2D6A"/>
    <w:rsid w:val="00ED2FE9"/>
    <w:rsid w:val="00ED318C"/>
    <w:rsid w:val="00ED34BC"/>
    <w:rsid w:val="00ED35A5"/>
    <w:rsid w:val="00ED392D"/>
    <w:rsid w:val="00ED39BA"/>
    <w:rsid w:val="00ED3AA1"/>
    <w:rsid w:val="00ED3B0C"/>
    <w:rsid w:val="00ED3C3C"/>
    <w:rsid w:val="00ED3E32"/>
    <w:rsid w:val="00ED3E42"/>
    <w:rsid w:val="00ED4006"/>
    <w:rsid w:val="00ED40A4"/>
    <w:rsid w:val="00ED40A6"/>
    <w:rsid w:val="00ED425B"/>
    <w:rsid w:val="00ED4326"/>
    <w:rsid w:val="00ED451D"/>
    <w:rsid w:val="00ED4763"/>
    <w:rsid w:val="00ED4817"/>
    <w:rsid w:val="00ED4A40"/>
    <w:rsid w:val="00ED4CBE"/>
    <w:rsid w:val="00ED4D1A"/>
    <w:rsid w:val="00ED4F91"/>
    <w:rsid w:val="00ED4FE5"/>
    <w:rsid w:val="00ED4FEB"/>
    <w:rsid w:val="00ED4FFC"/>
    <w:rsid w:val="00ED5073"/>
    <w:rsid w:val="00ED50F9"/>
    <w:rsid w:val="00ED5131"/>
    <w:rsid w:val="00ED5142"/>
    <w:rsid w:val="00ED517A"/>
    <w:rsid w:val="00ED51C3"/>
    <w:rsid w:val="00ED5301"/>
    <w:rsid w:val="00ED5423"/>
    <w:rsid w:val="00ED57A1"/>
    <w:rsid w:val="00ED59AB"/>
    <w:rsid w:val="00ED5A17"/>
    <w:rsid w:val="00ED5B91"/>
    <w:rsid w:val="00ED5BEF"/>
    <w:rsid w:val="00ED5C80"/>
    <w:rsid w:val="00ED5E9B"/>
    <w:rsid w:val="00ED604F"/>
    <w:rsid w:val="00ED616C"/>
    <w:rsid w:val="00ED6294"/>
    <w:rsid w:val="00ED62BD"/>
    <w:rsid w:val="00ED6405"/>
    <w:rsid w:val="00ED6593"/>
    <w:rsid w:val="00ED67C1"/>
    <w:rsid w:val="00ED67DF"/>
    <w:rsid w:val="00ED67F5"/>
    <w:rsid w:val="00ED68B7"/>
    <w:rsid w:val="00ED6940"/>
    <w:rsid w:val="00ED6967"/>
    <w:rsid w:val="00ED6984"/>
    <w:rsid w:val="00ED6A8D"/>
    <w:rsid w:val="00ED6B40"/>
    <w:rsid w:val="00ED6BA2"/>
    <w:rsid w:val="00ED6D2F"/>
    <w:rsid w:val="00ED6D34"/>
    <w:rsid w:val="00ED7047"/>
    <w:rsid w:val="00ED72AD"/>
    <w:rsid w:val="00ED730A"/>
    <w:rsid w:val="00ED74AF"/>
    <w:rsid w:val="00ED76AC"/>
    <w:rsid w:val="00ED794D"/>
    <w:rsid w:val="00ED7CFE"/>
    <w:rsid w:val="00ED7EF0"/>
    <w:rsid w:val="00ED7F88"/>
    <w:rsid w:val="00EE00C3"/>
    <w:rsid w:val="00EE0161"/>
    <w:rsid w:val="00EE04A1"/>
    <w:rsid w:val="00EE04BE"/>
    <w:rsid w:val="00EE0560"/>
    <w:rsid w:val="00EE0828"/>
    <w:rsid w:val="00EE0867"/>
    <w:rsid w:val="00EE09B6"/>
    <w:rsid w:val="00EE0AA4"/>
    <w:rsid w:val="00EE0C24"/>
    <w:rsid w:val="00EE0E05"/>
    <w:rsid w:val="00EE0E75"/>
    <w:rsid w:val="00EE0EE1"/>
    <w:rsid w:val="00EE11C2"/>
    <w:rsid w:val="00EE128D"/>
    <w:rsid w:val="00EE13A0"/>
    <w:rsid w:val="00EE13B9"/>
    <w:rsid w:val="00EE14BA"/>
    <w:rsid w:val="00EE163C"/>
    <w:rsid w:val="00EE1691"/>
    <w:rsid w:val="00EE1721"/>
    <w:rsid w:val="00EE18A9"/>
    <w:rsid w:val="00EE18DA"/>
    <w:rsid w:val="00EE1951"/>
    <w:rsid w:val="00EE1A22"/>
    <w:rsid w:val="00EE1ACC"/>
    <w:rsid w:val="00EE1B8E"/>
    <w:rsid w:val="00EE1E67"/>
    <w:rsid w:val="00EE1F5A"/>
    <w:rsid w:val="00EE208D"/>
    <w:rsid w:val="00EE217B"/>
    <w:rsid w:val="00EE21FE"/>
    <w:rsid w:val="00EE238F"/>
    <w:rsid w:val="00EE2436"/>
    <w:rsid w:val="00EE24EE"/>
    <w:rsid w:val="00EE256E"/>
    <w:rsid w:val="00EE2595"/>
    <w:rsid w:val="00EE2B4C"/>
    <w:rsid w:val="00EE2F40"/>
    <w:rsid w:val="00EE2F73"/>
    <w:rsid w:val="00EE2FE3"/>
    <w:rsid w:val="00EE30A9"/>
    <w:rsid w:val="00EE31B2"/>
    <w:rsid w:val="00EE3221"/>
    <w:rsid w:val="00EE326D"/>
    <w:rsid w:val="00EE32E3"/>
    <w:rsid w:val="00EE35A8"/>
    <w:rsid w:val="00EE3A99"/>
    <w:rsid w:val="00EE3AC5"/>
    <w:rsid w:val="00EE3C39"/>
    <w:rsid w:val="00EE3D98"/>
    <w:rsid w:val="00EE3DAF"/>
    <w:rsid w:val="00EE3E66"/>
    <w:rsid w:val="00EE4053"/>
    <w:rsid w:val="00EE40C0"/>
    <w:rsid w:val="00EE422A"/>
    <w:rsid w:val="00EE42E2"/>
    <w:rsid w:val="00EE440D"/>
    <w:rsid w:val="00EE442B"/>
    <w:rsid w:val="00EE4681"/>
    <w:rsid w:val="00EE4946"/>
    <w:rsid w:val="00EE4AB4"/>
    <w:rsid w:val="00EE4CD3"/>
    <w:rsid w:val="00EE4DF4"/>
    <w:rsid w:val="00EE4E6C"/>
    <w:rsid w:val="00EE4E79"/>
    <w:rsid w:val="00EE4E85"/>
    <w:rsid w:val="00EE4ECE"/>
    <w:rsid w:val="00EE4F66"/>
    <w:rsid w:val="00EE50AC"/>
    <w:rsid w:val="00EE5225"/>
    <w:rsid w:val="00EE524F"/>
    <w:rsid w:val="00EE52E0"/>
    <w:rsid w:val="00EE551D"/>
    <w:rsid w:val="00EE5B66"/>
    <w:rsid w:val="00EE5BCB"/>
    <w:rsid w:val="00EE5CC1"/>
    <w:rsid w:val="00EE5DD2"/>
    <w:rsid w:val="00EE5E98"/>
    <w:rsid w:val="00EE5EF9"/>
    <w:rsid w:val="00EE5F6D"/>
    <w:rsid w:val="00EE6175"/>
    <w:rsid w:val="00EE6226"/>
    <w:rsid w:val="00EE622B"/>
    <w:rsid w:val="00EE6267"/>
    <w:rsid w:val="00EE638A"/>
    <w:rsid w:val="00EE639E"/>
    <w:rsid w:val="00EE63D8"/>
    <w:rsid w:val="00EE642E"/>
    <w:rsid w:val="00EE64FA"/>
    <w:rsid w:val="00EE6545"/>
    <w:rsid w:val="00EE6667"/>
    <w:rsid w:val="00EE677A"/>
    <w:rsid w:val="00EE67F6"/>
    <w:rsid w:val="00EE6887"/>
    <w:rsid w:val="00EE695C"/>
    <w:rsid w:val="00EE6A31"/>
    <w:rsid w:val="00EE6A4F"/>
    <w:rsid w:val="00EE6B25"/>
    <w:rsid w:val="00EE6B60"/>
    <w:rsid w:val="00EE6C83"/>
    <w:rsid w:val="00EE6DA8"/>
    <w:rsid w:val="00EE6DFD"/>
    <w:rsid w:val="00EE6F35"/>
    <w:rsid w:val="00EE735E"/>
    <w:rsid w:val="00EE743C"/>
    <w:rsid w:val="00EE74F3"/>
    <w:rsid w:val="00EE7576"/>
    <w:rsid w:val="00EE75A3"/>
    <w:rsid w:val="00EE76DC"/>
    <w:rsid w:val="00EE77C6"/>
    <w:rsid w:val="00EE79DC"/>
    <w:rsid w:val="00EE7A12"/>
    <w:rsid w:val="00EE7B0E"/>
    <w:rsid w:val="00EE7BCD"/>
    <w:rsid w:val="00EE7C1D"/>
    <w:rsid w:val="00EE7D25"/>
    <w:rsid w:val="00EE7DC9"/>
    <w:rsid w:val="00EE7F71"/>
    <w:rsid w:val="00EF0031"/>
    <w:rsid w:val="00EF01B8"/>
    <w:rsid w:val="00EF034D"/>
    <w:rsid w:val="00EF062D"/>
    <w:rsid w:val="00EF0662"/>
    <w:rsid w:val="00EF07A4"/>
    <w:rsid w:val="00EF0874"/>
    <w:rsid w:val="00EF0C13"/>
    <w:rsid w:val="00EF0F3C"/>
    <w:rsid w:val="00EF0FDD"/>
    <w:rsid w:val="00EF100A"/>
    <w:rsid w:val="00EF1278"/>
    <w:rsid w:val="00EF1338"/>
    <w:rsid w:val="00EF1342"/>
    <w:rsid w:val="00EF14CB"/>
    <w:rsid w:val="00EF156A"/>
    <w:rsid w:val="00EF1658"/>
    <w:rsid w:val="00EF17CF"/>
    <w:rsid w:val="00EF17F5"/>
    <w:rsid w:val="00EF1C9A"/>
    <w:rsid w:val="00EF1E73"/>
    <w:rsid w:val="00EF2090"/>
    <w:rsid w:val="00EF22EF"/>
    <w:rsid w:val="00EF2656"/>
    <w:rsid w:val="00EF2699"/>
    <w:rsid w:val="00EF2840"/>
    <w:rsid w:val="00EF28CB"/>
    <w:rsid w:val="00EF29DF"/>
    <w:rsid w:val="00EF2A12"/>
    <w:rsid w:val="00EF2B95"/>
    <w:rsid w:val="00EF2C8E"/>
    <w:rsid w:val="00EF2C91"/>
    <w:rsid w:val="00EF2D16"/>
    <w:rsid w:val="00EF3162"/>
    <w:rsid w:val="00EF3480"/>
    <w:rsid w:val="00EF36E4"/>
    <w:rsid w:val="00EF3753"/>
    <w:rsid w:val="00EF3866"/>
    <w:rsid w:val="00EF3A2D"/>
    <w:rsid w:val="00EF3AB9"/>
    <w:rsid w:val="00EF3AE7"/>
    <w:rsid w:val="00EF3C91"/>
    <w:rsid w:val="00EF3DF3"/>
    <w:rsid w:val="00EF3E71"/>
    <w:rsid w:val="00EF3E81"/>
    <w:rsid w:val="00EF3F6B"/>
    <w:rsid w:val="00EF3FC4"/>
    <w:rsid w:val="00EF3FF3"/>
    <w:rsid w:val="00EF4081"/>
    <w:rsid w:val="00EF4161"/>
    <w:rsid w:val="00EF41BA"/>
    <w:rsid w:val="00EF427F"/>
    <w:rsid w:val="00EF429D"/>
    <w:rsid w:val="00EF42AD"/>
    <w:rsid w:val="00EF42B5"/>
    <w:rsid w:val="00EF479B"/>
    <w:rsid w:val="00EF47EA"/>
    <w:rsid w:val="00EF4852"/>
    <w:rsid w:val="00EF495A"/>
    <w:rsid w:val="00EF498C"/>
    <w:rsid w:val="00EF4A84"/>
    <w:rsid w:val="00EF4B4A"/>
    <w:rsid w:val="00EF4B9C"/>
    <w:rsid w:val="00EF4D2F"/>
    <w:rsid w:val="00EF4D38"/>
    <w:rsid w:val="00EF4D80"/>
    <w:rsid w:val="00EF51EC"/>
    <w:rsid w:val="00EF5266"/>
    <w:rsid w:val="00EF53DB"/>
    <w:rsid w:val="00EF58A8"/>
    <w:rsid w:val="00EF59CA"/>
    <w:rsid w:val="00EF5D78"/>
    <w:rsid w:val="00EF5DA7"/>
    <w:rsid w:val="00EF5EC2"/>
    <w:rsid w:val="00EF5EEA"/>
    <w:rsid w:val="00EF5FA2"/>
    <w:rsid w:val="00EF6036"/>
    <w:rsid w:val="00EF60F1"/>
    <w:rsid w:val="00EF62EA"/>
    <w:rsid w:val="00EF6452"/>
    <w:rsid w:val="00EF6910"/>
    <w:rsid w:val="00EF6A5F"/>
    <w:rsid w:val="00EF6AE4"/>
    <w:rsid w:val="00EF6B6F"/>
    <w:rsid w:val="00EF6C21"/>
    <w:rsid w:val="00EF6D18"/>
    <w:rsid w:val="00EF6DC4"/>
    <w:rsid w:val="00EF6E98"/>
    <w:rsid w:val="00EF723C"/>
    <w:rsid w:val="00EF7291"/>
    <w:rsid w:val="00EF74CF"/>
    <w:rsid w:val="00EF7819"/>
    <w:rsid w:val="00EF7883"/>
    <w:rsid w:val="00EF78E3"/>
    <w:rsid w:val="00EF7A89"/>
    <w:rsid w:val="00EF7C7C"/>
    <w:rsid w:val="00EF7E1F"/>
    <w:rsid w:val="00EFA52B"/>
    <w:rsid w:val="00EFE637"/>
    <w:rsid w:val="00EFF7EC"/>
    <w:rsid w:val="00F00221"/>
    <w:rsid w:val="00F0058D"/>
    <w:rsid w:val="00F009E6"/>
    <w:rsid w:val="00F00A0A"/>
    <w:rsid w:val="00F00AAC"/>
    <w:rsid w:val="00F00AAE"/>
    <w:rsid w:val="00F00DC6"/>
    <w:rsid w:val="00F00EEC"/>
    <w:rsid w:val="00F010F8"/>
    <w:rsid w:val="00F011FB"/>
    <w:rsid w:val="00F01201"/>
    <w:rsid w:val="00F012B2"/>
    <w:rsid w:val="00F01395"/>
    <w:rsid w:val="00F013E7"/>
    <w:rsid w:val="00F0141F"/>
    <w:rsid w:val="00F014F4"/>
    <w:rsid w:val="00F01545"/>
    <w:rsid w:val="00F01756"/>
    <w:rsid w:val="00F01781"/>
    <w:rsid w:val="00F01A7C"/>
    <w:rsid w:val="00F01AE6"/>
    <w:rsid w:val="00F01B70"/>
    <w:rsid w:val="00F01BC3"/>
    <w:rsid w:val="00F01D4F"/>
    <w:rsid w:val="00F01F7C"/>
    <w:rsid w:val="00F022AC"/>
    <w:rsid w:val="00F0234E"/>
    <w:rsid w:val="00F02447"/>
    <w:rsid w:val="00F024EB"/>
    <w:rsid w:val="00F02562"/>
    <w:rsid w:val="00F02590"/>
    <w:rsid w:val="00F0259A"/>
    <w:rsid w:val="00F0259F"/>
    <w:rsid w:val="00F02691"/>
    <w:rsid w:val="00F0272F"/>
    <w:rsid w:val="00F027B9"/>
    <w:rsid w:val="00F027DE"/>
    <w:rsid w:val="00F0288F"/>
    <w:rsid w:val="00F028B4"/>
    <w:rsid w:val="00F0294E"/>
    <w:rsid w:val="00F02AA9"/>
    <w:rsid w:val="00F02B14"/>
    <w:rsid w:val="00F02B70"/>
    <w:rsid w:val="00F02C39"/>
    <w:rsid w:val="00F02D0C"/>
    <w:rsid w:val="00F02FC2"/>
    <w:rsid w:val="00F02FFE"/>
    <w:rsid w:val="00F03073"/>
    <w:rsid w:val="00F031BB"/>
    <w:rsid w:val="00F031C4"/>
    <w:rsid w:val="00F03219"/>
    <w:rsid w:val="00F0340C"/>
    <w:rsid w:val="00F036B8"/>
    <w:rsid w:val="00F036E4"/>
    <w:rsid w:val="00F036FE"/>
    <w:rsid w:val="00F03799"/>
    <w:rsid w:val="00F03949"/>
    <w:rsid w:val="00F0394A"/>
    <w:rsid w:val="00F039AD"/>
    <w:rsid w:val="00F03AB0"/>
    <w:rsid w:val="00F03B88"/>
    <w:rsid w:val="00F03DBB"/>
    <w:rsid w:val="00F041D6"/>
    <w:rsid w:val="00F041FE"/>
    <w:rsid w:val="00F043CC"/>
    <w:rsid w:val="00F04681"/>
    <w:rsid w:val="00F0468F"/>
    <w:rsid w:val="00F04741"/>
    <w:rsid w:val="00F04851"/>
    <w:rsid w:val="00F04925"/>
    <w:rsid w:val="00F04936"/>
    <w:rsid w:val="00F049B4"/>
    <w:rsid w:val="00F04AC6"/>
    <w:rsid w:val="00F04D2D"/>
    <w:rsid w:val="00F04EEB"/>
    <w:rsid w:val="00F04F9A"/>
    <w:rsid w:val="00F0502D"/>
    <w:rsid w:val="00F051C6"/>
    <w:rsid w:val="00F051F3"/>
    <w:rsid w:val="00F051F9"/>
    <w:rsid w:val="00F05260"/>
    <w:rsid w:val="00F052A5"/>
    <w:rsid w:val="00F054F7"/>
    <w:rsid w:val="00F05537"/>
    <w:rsid w:val="00F05639"/>
    <w:rsid w:val="00F058E3"/>
    <w:rsid w:val="00F059FD"/>
    <w:rsid w:val="00F05A99"/>
    <w:rsid w:val="00F05BD9"/>
    <w:rsid w:val="00F05EE5"/>
    <w:rsid w:val="00F0601A"/>
    <w:rsid w:val="00F06170"/>
    <w:rsid w:val="00F06433"/>
    <w:rsid w:val="00F065AA"/>
    <w:rsid w:val="00F065AF"/>
    <w:rsid w:val="00F065D7"/>
    <w:rsid w:val="00F0668A"/>
    <w:rsid w:val="00F0669E"/>
    <w:rsid w:val="00F066BA"/>
    <w:rsid w:val="00F0684B"/>
    <w:rsid w:val="00F0695B"/>
    <w:rsid w:val="00F0696F"/>
    <w:rsid w:val="00F06AAE"/>
    <w:rsid w:val="00F06BB2"/>
    <w:rsid w:val="00F06EA3"/>
    <w:rsid w:val="00F06F3B"/>
    <w:rsid w:val="00F06F4D"/>
    <w:rsid w:val="00F07071"/>
    <w:rsid w:val="00F071C8"/>
    <w:rsid w:val="00F071E1"/>
    <w:rsid w:val="00F073A8"/>
    <w:rsid w:val="00F07543"/>
    <w:rsid w:val="00F07578"/>
    <w:rsid w:val="00F07583"/>
    <w:rsid w:val="00F07723"/>
    <w:rsid w:val="00F0778A"/>
    <w:rsid w:val="00F0789F"/>
    <w:rsid w:val="00F07935"/>
    <w:rsid w:val="00F0796E"/>
    <w:rsid w:val="00F07A23"/>
    <w:rsid w:val="00F07A6D"/>
    <w:rsid w:val="00F07AE4"/>
    <w:rsid w:val="00F07B1E"/>
    <w:rsid w:val="00F07CEF"/>
    <w:rsid w:val="00F07CF2"/>
    <w:rsid w:val="00F07D67"/>
    <w:rsid w:val="00F07D72"/>
    <w:rsid w:val="00F07D7A"/>
    <w:rsid w:val="00F07E8F"/>
    <w:rsid w:val="00F07EB0"/>
    <w:rsid w:val="00F07EE6"/>
    <w:rsid w:val="00F07F7A"/>
    <w:rsid w:val="00F100ED"/>
    <w:rsid w:val="00F102B9"/>
    <w:rsid w:val="00F102EE"/>
    <w:rsid w:val="00F1030D"/>
    <w:rsid w:val="00F103B6"/>
    <w:rsid w:val="00F1053E"/>
    <w:rsid w:val="00F10A15"/>
    <w:rsid w:val="00F10AB4"/>
    <w:rsid w:val="00F10D1B"/>
    <w:rsid w:val="00F10D9D"/>
    <w:rsid w:val="00F10E3B"/>
    <w:rsid w:val="00F10ED2"/>
    <w:rsid w:val="00F11016"/>
    <w:rsid w:val="00F11073"/>
    <w:rsid w:val="00F11188"/>
    <w:rsid w:val="00F1129A"/>
    <w:rsid w:val="00F1147E"/>
    <w:rsid w:val="00F11585"/>
    <w:rsid w:val="00F11729"/>
    <w:rsid w:val="00F11B9C"/>
    <w:rsid w:val="00F11C74"/>
    <w:rsid w:val="00F11DA2"/>
    <w:rsid w:val="00F11E1C"/>
    <w:rsid w:val="00F11EC0"/>
    <w:rsid w:val="00F11F18"/>
    <w:rsid w:val="00F11FAA"/>
    <w:rsid w:val="00F12038"/>
    <w:rsid w:val="00F1212D"/>
    <w:rsid w:val="00F12188"/>
    <w:rsid w:val="00F1221C"/>
    <w:rsid w:val="00F12369"/>
    <w:rsid w:val="00F1242E"/>
    <w:rsid w:val="00F12439"/>
    <w:rsid w:val="00F1266E"/>
    <w:rsid w:val="00F1286B"/>
    <w:rsid w:val="00F129FB"/>
    <w:rsid w:val="00F12BD5"/>
    <w:rsid w:val="00F12CB1"/>
    <w:rsid w:val="00F12CD2"/>
    <w:rsid w:val="00F12D0F"/>
    <w:rsid w:val="00F12F14"/>
    <w:rsid w:val="00F12FBF"/>
    <w:rsid w:val="00F13498"/>
    <w:rsid w:val="00F135A1"/>
    <w:rsid w:val="00F135FB"/>
    <w:rsid w:val="00F1380C"/>
    <w:rsid w:val="00F13814"/>
    <w:rsid w:val="00F13885"/>
    <w:rsid w:val="00F1397F"/>
    <w:rsid w:val="00F13A87"/>
    <w:rsid w:val="00F13B94"/>
    <w:rsid w:val="00F13C9C"/>
    <w:rsid w:val="00F13D64"/>
    <w:rsid w:val="00F13E8F"/>
    <w:rsid w:val="00F13F77"/>
    <w:rsid w:val="00F140A2"/>
    <w:rsid w:val="00F140E3"/>
    <w:rsid w:val="00F1436A"/>
    <w:rsid w:val="00F1443C"/>
    <w:rsid w:val="00F14562"/>
    <w:rsid w:val="00F1469A"/>
    <w:rsid w:val="00F1476C"/>
    <w:rsid w:val="00F14B1C"/>
    <w:rsid w:val="00F14C63"/>
    <w:rsid w:val="00F14CED"/>
    <w:rsid w:val="00F14D98"/>
    <w:rsid w:val="00F14E48"/>
    <w:rsid w:val="00F15013"/>
    <w:rsid w:val="00F15021"/>
    <w:rsid w:val="00F15031"/>
    <w:rsid w:val="00F15084"/>
    <w:rsid w:val="00F1531C"/>
    <w:rsid w:val="00F15349"/>
    <w:rsid w:val="00F1541E"/>
    <w:rsid w:val="00F15431"/>
    <w:rsid w:val="00F15639"/>
    <w:rsid w:val="00F156B6"/>
    <w:rsid w:val="00F156D9"/>
    <w:rsid w:val="00F15813"/>
    <w:rsid w:val="00F15ABE"/>
    <w:rsid w:val="00F15B72"/>
    <w:rsid w:val="00F15D25"/>
    <w:rsid w:val="00F15E45"/>
    <w:rsid w:val="00F16388"/>
    <w:rsid w:val="00F1653B"/>
    <w:rsid w:val="00F16548"/>
    <w:rsid w:val="00F165CC"/>
    <w:rsid w:val="00F165DD"/>
    <w:rsid w:val="00F1667C"/>
    <w:rsid w:val="00F16A61"/>
    <w:rsid w:val="00F16C20"/>
    <w:rsid w:val="00F16DB0"/>
    <w:rsid w:val="00F16FCF"/>
    <w:rsid w:val="00F1706A"/>
    <w:rsid w:val="00F171F3"/>
    <w:rsid w:val="00F172D3"/>
    <w:rsid w:val="00F17318"/>
    <w:rsid w:val="00F1745C"/>
    <w:rsid w:val="00F174C9"/>
    <w:rsid w:val="00F176D2"/>
    <w:rsid w:val="00F17792"/>
    <w:rsid w:val="00F17AAC"/>
    <w:rsid w:val="00F17C68"/>
    <w:rsid w:val="00F17D4D"/>
    <w:rsid w:val="00F17F4F"/>
    <w:rsid w:val="00F17F69"/>
    <w:rsid w:val="00F2002C"/>
    <w:rsid w:val="00F20134"/>
    <w:rsid w:val="00F20164"/>
    <w:rsid w:val="00F201B5"/>
    <w:rsid w:val="00F201CD"/>
    <w:rsid w:val="00F20B1F"/>
    <w:rsid w:val="00F20D4F"/>
    <w:rsid w:val="00F20DC2"/>
    <w:rsid w:val="00F20E25"/>
    <w:rsid w:val="00F20FA1"/>
    <w:rsid w:val="00F21024"/>
    <w:rsid w:val="00F2108D"/>
    <w:rsid w:val="00F2149E"/>
    <w:rsid w:val="00F21514"/>
    <w:rsid w:val="00F215DA"/>
    <w:rsid w:val="00F21624"/>
    <w:rsid w:val="00F2166E"/>
    <w:rsid w:val="00F216A0"/>
    <w:rsid w:val="00F21984"/>
    <w:rsid w:val="00F21AC7"/>
    <w:rsid w:val="00F21CD6"/>
    <w:rsid w:val="00F21EF3"/>
    <w:rsid w:val="00F2216D"/>
    <w:rsid w:val="00F225F4"/>
    <w:rsid w:val="00F22694"/>
    <w:rsid w:val="00F226FB"/>
    <w:rsid w:val="00F22A3C"/>
    <w:rsid w:val="00F22B5E"/>
    <w:rsid w:val="00F22C0E"/>
    <w:rsid w:val="00F22DAA"/>
    <w:rsid w:val="00F23310"/>
    <w:rsid w:val="00F234E6"/>
    <w:rsid w:val="00F23674"/>
    <w:rsid w:val="00F236E7"/>
    <w:rsid w:val="00F238A5"/>
    <w:rsid w:val="00F238E6"/>
    <w:rsid w:val="00F238FA"/>
    <w:rsid w:val="00F2392E"/>
    <w:rsid w:val="00F23942"/>
    <w:rsid w:val="00F2394D"/>
    <w:rsid w:val="00F239A1"/>
    <w:rsid w:val="00F239E2"/>
    <w:rsid w:val="00F23A53"/>
    <w:rsid w:val="00F23AAB"/>
    <w:rsid w:val="00F23B77"/>
    <w:rsid w:val="00F23D6E"/>
    <w:rsid w:val="00F23F38"/>
    <w:rsid w:val="00F24144"/>
    <w:rsid w:val="00F2450D"/>
    <w:rsid w:val="00F248B3"/>
    <w:rsid w:val="00F248FD"/>
    <w:rsid w:val="00F24A56"/>
    <w:rsid w:val="00F24B2C"/>
    <w:rsid w:val="00F24B2F"/>
    <w:rsid w:val="00F24B68"/>
    <w:rsid w:val="00F24E21"/>
    <w:rsid w:val="00F24E9E"/>
    <w:rsid w:val="00F24EEA"/>
    <w:rsid w:val="00F24F51"/>
    <w:rsid w:val="00F24F8E"/>
    <w:rsid w:val="00F25008"/>
    <w:rsid w:val="00F25197"/>
    <w:rsid w:val="00F25225"/>
    <w:rsid w:val="00F25575"/>
    <w:rsid w:val="00F25769"/>
    <w:rsid w:val="00F25799"/>
    <w:rsid w:val="00F25A2C"/>
    <w:rsid w:val="00F25C35"/>
    <w:rsid w:val="00F25D01"/>
    <w:rsid w:val="00F25E06"/>
    <w:rsid w:val="00F25F5B"/>
    <w:rsid w:val="00F25F5E"/>
    <w:rsid w:val="00F26257"/>
    <w:rsid w:val="00F26550"/>
    <w:rsid w:val="00F266EF"/>
    <w:rsid w:val="00F2675A"/>
    <w:rsid w:val="00F267D6"/>
    <w:rsid w:val="00F26802"/>
    <w:rsid w:val="00F26ACC"/>
    <w:rsid w:val="00F26B1A"/>
    <w:rsid w:val="00F26C7C"/>
    <w:rsid w:val="00F26DDD"/>
    <w:rsid w:val="00F26E9F"/>
    <w:rsid w:val="00F26EEB"/>
    <w:rsid w:val="00F274FE"/>
    <w:rsid w:val="00F2758E"/>
    <w:rsid w:val="00F275D7"/>
    <w:rsid w:val="00F27620"/>
    <w:rsid w:val="00F2781A"/>
    <w:rsid w:val="00F278CC"/>
    <w:rsid w:val="00F27A46"/>
    <w:rsid w:val="00F27BE2"/>
    <w:rsid w:val="00F27DD5"/>
    <w:rsid w:val="00F27E92"/>
    <w:rsid w:val="00F27E9E"/>
    <w:rsid w:val="00F27FDC"/>
    <w:rsid w:val="00F301C7"/>
    <w:rsid w:val="00F30277"/>
    <w:rsid w:val="00F30286"/>
    <w:rsid w:val="00F304F6"/>
    <w:rsid w:val="00F306A7"/>
    <w:rsid w:val="00F307AD"/>
    <w:rsid w:val="00F307B0"/>
    <w:rsid w:val="00F308C3"/>
    <w:rsid w:val="00F30957"/>
    <w:rsid w:val="00F309E6"/>
    <w:rsid w:val="00F30A43"/>
    <w:rsid w:val="00F30CFC"/>
    <w:rsid w:val="00F30DB6"/>
    <w:rsid w:val="00F3103E"/>
    <w:rsid w:val="00F31058"/>
    <w:rsid w:val="00F310C5"/>
    <w:rsid w:val="00F31180"/>
    <w:rsid w:val="00F3128A"/>
    <w:rsid w:val="00F312AF"/>
    <w:rsid w:val="00F31480"/>
    <w:rsid w:val="00F31670"/>
    <w:rsid w:val="00F316B1"/>
    <w:rsid w:val="00F31B27"/>
    <w:rsid w:val="00F31B2E"/>
    <w:rsid w:val="00F31E73"/>
    <w:rsid w:val="00F31ED9"/>
    <w:rsid w:val="00F31F47"/>
    <w:rsid w:val="00F32511"/>
    <w:rsid w:val="00F325B4"/>
    <w:rsid w:val="00F3261D"/>
    <w:rsid w:val="00F326CC"/>
    <w:rsid w:val="00F327D5"/>
    <w:rsid w:val="00F328D8"/>
    <w:rsid w:val="00F32AD5"/>
    <w:rsid w:val="00F32B09"/>
    <w:rsid w:val="00F32B77"/>
    <w:rsid w:val="00F32BE5"/>
    <w:rsid w:val="00F32C56"/>
    <w:rsid w:val="00F32D05"/>
    <w:rsid w:val="00F32E08"/>
    <w:rsid w:val="00F32ECB"/>
    <w:rsid w:val="00F32F05"/>
    <w:rsid w:val="00F32F19"/>
    <w:rsid w:val="00F33001"/>
    <w:rsid w:val="00F3300D"/>
    <w:rsid w:val="00F3303A"/>
    <w:rsid w:val="00F3306F"/>
    <w:rsid w:val="00F332D7"/>
    <w:rsid w:val="00F33337"/>
    <w:rsid w:val="00F333E4"/>
    <w:rsid w:val="00F3359D"/>
    <w:rsid w:val="00F33735"/>
    <w:rsid w:val="00F338DA"/>
    <w:rsid w:val="00F33B15"/>
    <w:rsid w:val="00F33BEC"/>
    <w:rsid w:val="00F33CFE"/>
    <w:rsid w:val="00F33EAD"/>
    <w:rsid w:val="00F3416E"/>
    <w:rsid w:val="00F342B1"/>
    <w:rsid w:val="00F3438A"/>
    <w:rsid w:val="00F3467F"/>
    <w:rsid w:val="00F3496F"/>
    <w:rsid w:val="00F34A9D"/>
    <w:rsid w:val="00F34BCE"/>
    <w:rsid w:val="00F34DB6"/>
    <w:rsid w:val="00F34F02"/>
    <w:rsid w:val="00F34F63"/>
    <w:rsid w:val="00F34F6F"/>
    <w:rsid w:val="00F34FF1"/>
    <w:rsid w:val="00F3507A"/>
    <w:rsid w:val="00F350F1"/>
    <w:rsid w:val="00F35101"/>
    <w:rsid w:val="00F353B0"/>
    <w:rsid w:val="00F355FF"/>
    <w:rsid w:val="00F35711"/>
    <w:rsid w:val="00F35756"/>
    <w:rsid w:val="00F35AAF"/>
    <w:rsid w:val="00F35B33"/>
    <w:rsid w:val="00F35C3E"/>
    <w:rsid w:val="00F35DDD"/>
    <w:rsid w:val="00F35E58"/>
    <w:rsid w:val="00F36059"/>
    <w:rsid w:val="00F36069"/>
    <w:rsid w:val="00F3612A"/>
    <w:rsid w:val="00F363F9"/>
    <w:rsid w:val="00F3647D"/>
    <w:rsid w:val="00F368DE"/>
    <w:rsid w:val="00F36A53"/>
    <w:rsid w:val="00F36AED"/>
    <w:rsid w:val="00F36B68"/>
    <w:rsid w:val="00F36D2B"/>
    <w:rsid w:val="00F36D4E"/>
    <w:rsid w:val="00F36FF0"/>
    <w:rsid w:val="00F37132"/>
    <w:rsid w:val="00F37192"/>
    <w:rsid w:val="00F3719A"/>
    <w:rsid w:val="00F371F8"/>
    <w:rsid w:val="00F37475"/>
    <w:rsid w:val="00F3749A"/>
    <w:rsid w:val="00F374A8"/>
    <w:rsid w:val="00F3766F"/>
    <w:rsid w:val="00F37748"/>
    <w:rsid w:val="00F37816"/>
    <w:rsid w:val="00F37A05"/>
    <w:rsid w:val="00F37A1D"/>
    <w:rsid w:val="00F37CDB"/>
    <w:rsid w:val="00F37DBA"/>
    <w:rsid w:val="00F37DC8"/>
    <w:rsid w:val="00F37DFD"/>
    <w:rsid w:val="00F4014C"/>
    <w:rsid w:val="00F401A7"/>
    <w:rsid w:val="00F402F3"/>
    <w:rsid w:val="00F40595"/>
    <w:rsid w:val="00F4064F"/>
    <w:rsid w:val="00F409ED"/>
    <w:rsid w:val="00F40D55"/>
    <w:rsid w:val="00F40DF3"/>
    <w:rsid w:val="00F40E8D"/>
    <w:rsid w:val="00F40F44"/>
    <w:rsid w:val="00F410BB"/>
    <w:rsid w:val="00F4117A"/>
    <w:rsid w:val="00F41200"/>
    <w:rsid w:val="00F413EA"/>
    <w:rsid w:val="00F4155C"/>
    <w:rsid w:val="00F415C5"/>
    <w:rsid w:val="00F41629"/>
    <w:rsid w:val="00F41697"/>
    <w:rsid w:val="00F417B6"/>
    <w:rsid w:val="00F41B0D"/>
    <w:rsid w:val="00F41F44"/>
    <w:rsid w:val="00F41FB7"/>
    <w:rsid w:val="00F421DC"/>
    <w:rsid w:val="00F424DF"/>
    <w:rsid w:val="00F42548"/>
    <w:rsid w:val="00F42739"/>
    <w:rsid w:val="00F428E1"/>
    <w:rsid w:val="00F42911"/>
    <w:rsid w:val="00F42AB8"/>
    <w:rsid w:val="00F42E12"/>
    <w:rsid w:val="00F42ED8"/>
    <w:rsid w:val="00F42F30"/>
    <w:rsid w:val="00F42F59"/>
    <w:rsid w:val="00F43086"/>
    <w:rsid w:val="00F43108"/>
    <w:rsid w:val="00F4323D"/>
    <w:rsid w:val="00F4335A"/>
    <w:rsid w:val="00F434C1"/>
    <w:rsid w:val="00F4356B"/>
    <w:rsid w:val="00F435C7"/>
    <w:rsid w:val="00F4378B"/>
    <w:rsid w:val="00F43829"/>
    <w:rsid w:val="00F43898"/>
    <w:rsid w:val="00F438CD"/>
    <w:rsid w:val="00F43AE7"/>
    <w:rsid w:val="00F43C11"/>
    <w:rsid w:val="00F44017"/>
    <w:rsid w:val="00F44076"/>
    <w:rsid w:val="00F44103"/>
    <w:rsid w:val="00F44526"/>
    <w:rsid w:val="00F44560"/>
    <w:rsid w:val="00F446A4"/>
    <w:rsid w:val="00F4484C"/>
    <w:rsid w:val="00F448E6"/>
    <w:rsid w:val="00F44A27"/>
    <w:rsid w:val="00F44D6F"/>
    <w:rsid w:val="00F44D86"/>
    <w:rsid w:val="00F44D9D"/>
    <w:rsid w:val="00F44E38"/>
    <w:rsid w:val="00F44E68"/>
    <w:rsid w:val="00F44F5C"/>
    <w:rsid w:val="00F44F93"/>
    <w:rsid w:val="00F45426"/>
    <w:rsid w:val="00F454D4"/>
    <w:rsid w:val="00F45566"/>
    <w:rsid w:val="00F45599"/>
    <w:rsid w:val="00F4559E"/>
    <w:rsid w:val="00F4594C"/>
    <w:rsid w:val="00F45A7F"/>
    <w:rsid w:val="00F45C95"/>
    <w:rsid w:val="00F45DAE"/>
    <w:rsid w:val="00F45F0D"/>
    <w:rsid w:val="00F46378"/>
    <w:rsid w:val="00F464E2"/>
    <w:rsid w:val="00F46629"/>
    <w:rsid w:val="00F46915"/>
    <w:rsid w:val="00F46DAB"/>
    <w:rsid w:val="00F46DC2"/>
    <w:rsid w:val="00F46E67"/>
    <w:rsid w:val="00F46EA3"/>
    <w:rsid w:val="00F46ED9"/>
    <w:rsid w:val="00F46FE4"/>
    <w:rsid w:val="00F47008"/>
    <w:rsid w:val="00F4725A"/>
    <w:rsid w:val="00F47365"/>
    <w:rsid w:val="00F473A1"/>
    <w:rsid w:val="00F477D7"/>
    <w:rsid w:val="00F47B48"/>
    <w:rsid w:val="00F47EA6"/>
    <w:rsid w:val="00F5000A"/>
    <w:rsid w:val="00F5013A"/>
    <w:rsid w:val="00F501E5"/>
    <w:rsid w:val="00F501E7"/>
    <w:rsid w:val="00F50509"/>
    <w:rsid w:val="00F50516"/>
    <w:rsid w:val="00F50548"/>
    <w:rsid w:val="00F506A3"/>
    <w:rsid w:val="00F50740"/>
    <w:rsid w:val="00F507F3"/>
    <w:rsid w:val="00F50AC8"/>
    <w:rsid w:val="00F50BD4"/>
    <w:rsid w:val="00F50F2C"/>
    <w:rsid w:val="00F50F6F"/>
    <w:rsid w:val="00F50FAB"/>
    <w:rsid w:val="00F512E8"/>
    <w:rsid w:val="00F51319"/>
    <w:rsid w:val="00F51415"/>
    <w:rsid w:val="00F51641"/>
    <w:rsid w:val="00F516F7"/>
    <w:rsid w:val="00F51713"/>
    <w:rsid w:val="00F51748"/>
    <w:rsid w:val="00F5189C"/>
    <w:rsid w:val="00F51A35"/>
    <w:rsid w:val="00F51BE4"/>
    <w:rsid w:val="00F51C5E"/>
    <w:rsid w:val="00F51DD0"/>
    <w:rsid w:val="00F51EC1"/>
    <w:rsid w:val="00F51F92"/>
    <w:rsid w:val="00F5249A"/>
    <w:rsid w:val="00F524F4"/>
    <w:rsid w:val="00F52562"/>
    <w:rsid w:val="00F525D7"/>
    <w:rsid w:val="00F528A1"/>
    <w:rsid w:val="00F52A5D"/>
    <w:rsid w:val="00F52AC2"/>
    <w:rsid w:val="00F52BBA"/>
    <w:rsid w:val="00F52D41"/>
    <w:rsid w:val="00F52DC7"/>
    <w:rsid w:val="00F53232"/>
    <w:rsid w:val="00F533D4"/>
    <w:rsid w:val="00F53462"/>
    <w:rsid w:val="00F53470"/>
    <w:rsid w:val="00F53480"/>
    <w:rsid w:val="00F53487"/>
    <w:rsid w:val="00F5364A"/>
    <w:rsid w:val="00F53951"/>
    <w:rsid w:val="00F53E5F"/>
    <w:rsid w:val="00F53FD2"/>
    <w:rsid w:val="00F53FDB"/>
    <w:rsid w:val="00F54051"/>
    <w:rsid w:val="00F542C1"/>
    <w:rsid w:val="00F543E7"/>
    <w:rsid w:val="00F54476"/>
    <w:rsid w:val="00F544E1"/>
    <w:rsid w:val="00F54596"/>
    <w:rsid w:val="00F546C1"/>
    <w:rsid w:val="00F548ED"/>
    <w:rsid w:val="00F54957"/>
    <w:rsid w:val="00F5495B"/>
    <w:rsid w:val="00F54A09"/>
    <w:rsid w:val="00F54A9F"/>
    <w:rsid w:val="00F54B72"/>
    <w:rsid w:val="00F54BBF"/>
    <w:rsid w:val="00F54DB3"/>
    <w:rsid w:val="00F54FAC"/>
    <w:rsid w:val="00F5512B"/>
    <w:rsid w:val="00F55313"/>
    <w:rsid w:val="00F55346"/>
    <w:rsid w:val="00F553AC"/>
    <w:rsid w:val="00F5547D"/>
    <w:rsid w:val="00F555E2"/>
    <w:rsid w:val="00F555F2"/>
    <w:rsid w:val="00F5561C"/>
    <w:rsid w:val="00F55661"/>
    <w:rsid w:val="00F556CE"/>
    <w:rsid w:val="00F557EE"/>
    <w:rsid w:val="00F55AF8"/>
    <w:rsid w:val="00F55B49"/>
    <w:rsid w:val="00F55E1A"/>
    <w:rsid w:val="00F55FEA"/>
    <w:rsid w:val="00F5618C"/>
    <w:rsid w:val="00F563E1"/>
    <w:rsid w:val="00F5640C"/>
    <w:rsid w:val="00F5641D"/>
    <w:rsid w:val="00F564DF"/>
    <w:rsid w:val="00F56651"/>
    <w:rsid w:val="00F5689F"/>
    <w:rsid w:val="00F56920"/>
    <w:rsid w:val="00F569A2"/>
    <w:rsid w:val="00F569B2"/>
    <w:rsid w:val="00F569E2"/>
    <w:rsid w:val="00F56D07"/>
    <w:rsid w:val="00F56DAD"/>
    <w:rsid w:val="00F56EDD"/>
    <w:rsid w:val="00F5700E"/>
    <w:rsid w:val="00F574C1"/>
    <w:rsid w:val="00F5763A"/>
    <w:rsid w:val="00F57691"/>
    <w:rsid w:val="00F57700"/>
    <w:rsid w:val="00F578A0"/>
    <w:rsid w:val="00F57AC9"/>
    <w:rsid w:val="00F57C20"/>
    <w:rsid w:val="00F57E0F"/>
    <w:rsid w:val="00F57EC9"/>
    <w:rsid w:val="00F57EEC"/>
    <w:rsid w:val="00F57F2B"/>
    <w:rsid w:val="00F600D9"/>
    <w:rsid w:val="00F600F3"/>
    <w:rsid w:val="00F6031D"/>
    <w:rsid w:val="00F603EF"/>
    <w:rsid w:val="00F60519"/>
    <w:rsid w:val="00F6057C"/>
    <w:rsid w:val="00F605F4"/>
    <w:rsid w:val="00F6070C"/>
    <w:rsid w:val="00F6075A"/>
    <w:rsid w:val="00F6079C"/>
    <w:rsid w:val="00F607C4"/>
    <w:rsid w:val="00F60922"/>
    <w:rsid w:val="00F60C27"/>
    <w:rsid w:val="00F60C78"/>
    <w:rsid w:val="00F60E49"/>
    <w:rsid w:val="00F60F72"/>
    <w:rsid w:val="00F61011"/>
    <w:rsid w:val="00F6114B"/>
    <w:rsid w:val="00F61225"/>
    <w:rsid w:val="00F61311"/>
    <w:rsid w:val="00F61386"/>
    <w:rsid w:val="00F61680"/>
    <w:rsid w:val="00F6188A"/>
    <w:rsid w:val="00F61B20"/>
    <w:rsid w:val="00F61D1A"/>
    <w:rsid w:val="00F62031"/>
    <w:rsid w:val="00F62146"/>
    <w:rsid w:val="00F62290"/>
    <w:rsid w:val="00F625C5"/>
    <w:rsid w:val="00F62A72"/>
    <w:rsid w:val="00F62AC2"/>
    <w:rsid w:val="00F62BA3"/>
    <w:rsid w:val="00F62CF6"/>
    <w:rsid w:val="00F62D80"/>
    <w:rsid w:val="00F62DAF"/>
    <w:rsid w:val="00F62E8B"/>
    <w:rsid w:val="00F62EB9"/>
    <w:rsid w:val="00F62ECB"/>
    <w:rsid w:val="00F62F70"/>
    <w:rsid w:val="00F631FF"/>
    <w:rsid w:val="00F6324B"/>
    <w:rsid w:val="00F63301"/>
    <w:rsid w:val="00F635BD"/>
    <w:rsid w:val="00F63713"/>
    <w:rsid w:val="00F63825"/>
    <w:rsid w:val="00F638E6"/>
    <w:rsid w:val="00F6399C"/>
    <w:rsid w:val="00F63A22"/>
    <w:rsid w:val="00F63BD4"/>
    <w:rsid w:val="00F63C06"/>
    <w:rsid w:val="00F63C33"/>
    <w:rsid w:val="00F63CD3"/>
    <w:rsid w:val="00F63CEF"/>
    <w:rsid w:val="00F63CFE"/>
    <w:rsid w:val="00F63E23"/>
    <w:rsid w:val="00F63E91"/>
    <w:rsid w:val="00F63EAD"/>
    <w:rsid w:val="00F63F40"/>
    <w:rsid w:val="00F641C9"/>
    <w:rsid w:val="00F641D8"/>
    <w:rsid w:val="00F64284"/>
    <w:rsid w:val="00F644F3"/>
    <w:rsid w:val="00F6458C"/>
    <w:rsid w:val="00F64623"/>
    <w:rsid w:val="00F6462F"/>
    <w:rsid w:val="00F6469D"/>
    <w:rsid w:val="00F649D7"/>
    <w:rsid w:val="00F64A34"/>
    <w:rsid w:val="00F64AB2"/>
    <w:rsid w:val="00F64ADD"/>
    <w:rsid w:val="00F64B7F"/>
    <w:rsid w:val="00F64D20"/>
    <w:rsid w:val="00F64D74"/>
    <w:rsid w:val="00F64DDF"/>
    <w:rsid w:val="00F64FD4"/>
    <w:rsid w:val="00F64FD5"/>
    <w:rsid w:val="00F65004"/>
    <w:rsid w:val="00F65100"/>
    <w:rsid w:val="00F65325"/>
    <w:rsid w:val="00F65327"/>
    <w:rsid w:val="00F653F6"/>
    <w:rsid w:val="00F6543E"/>
    <w:rsid w:val="00F65519"/>
    <w:rsid w:val="00F65942"/>
    <w:rsid w:val="00F6595F"/>
    <w:rsid w:val="00F65BF1"/>
    <w:rsid w:val="00F65CBB"/>
    <w:rsid w:val="00F65D86"/>
    <w:rsid w:val="00F65D9E"/>
    <w:rsid w:val="00F65F46"/>
    <w:rsid w:val="00F66068"/>
    <w:rsid w:val="00F66158"/>
    <w:rsid w:val="00F661D3"/>
    <w:rsid w:val="00F66205"/>
    <w:rsid w:val="00F6623F"/>
    <w:rsid w:val="00F66326"/>
    <w:rsid w:val="00F663A8"/>
    <w:rsid w:val="00F66553"/>
    <w:rsid w:val="00F665BC"/>
    <w:rsid w:val="00F665BE"/>
    <w:rsid w:val="00F6661D"/>
    <w:rsid w:val="00F668AD"/>
    <w:rsid w:val="00F668FF"/>
    <w:rsid w:val="00F66A56"/>
    <w:rsid w:val="00F66A82"/>
    <w:rsid w:val="00F66ABF"/>
    <w:rsid w:val="00F66B3E"/>
    <w:rsid w:val="00F66E4B"/>
    <w:rsid w:val="00F66F0E"/>
    <w:rsid w:val="00F66FE6"/>
    <w:rsid w:val="00F67157"/>
    <w:rsid w:val="00F671FC"/>
    <w:rsid w:val="00F67267"/>
    <w:rsid w:val="00F677FF"/>
    <w:rsid w:val="00F67827"/>
    <w:rsid w:val="00F67851"/>
    <w:rsid w:val="00F678A2"/>
    <w:rsid w:val="00F67D0E"/>
    <w:rsid w:val="00F67E28"/>
    <w:rsid w:val="00F67F55"/>
    <w:rsid w:val="00F67F87"/>
    <w:rsid w:val="00F67F99"/>
    <w:rsid w:val="00F7013A"/>
    <w:rsid w:val="00F7025A"/>
    <w:rsid w:val="00F70332"/>
    <w:rsid w:val="00F703AC"/>
    <w:rsid w:val="00F70467"/>
    <w:rsid w:val="00F7055B"/>
    <w:rsid w:val="00F705FF"/>
    <w:rsid w:val="00F7069E"/>
    <w:rsid w:val="00F706BB"/>
    <w:rsid w:val="00F706CD"/>
    <w:rsid w:val="00F706E8"/>
    <w:rsid w:val="00F706E9"/>
    <w:rsid w:val="00F707F4"/>
    <w:rsid w:val="00F70A5C"/>
    <w:rsid w:val="00F70B1A"/>
    <w:rsid w:val="00F70DBA"/>
    <w:rsid w:val="00F70F8F"/>
    <w:rsid w:val="00F70FAC"/>
    <w:rsid w:val="00F7118B"/>
    <w:rsid w:val="00F713FD"/>
    <w:rsid w:val="00F71441"/>
    <w:rsid w:val="00F715B5"/>
    <w:rsid w:val="00F717E0"/>
    <w:rsid w:val="00F71B29"/>
    <w:rsid w:val="00F71E1C"/>
    <w:rsid w:val="00F71F4D"/>
    <w:rsid w:val="00F72086"/>
    <w:rsid w:val="00F72091"/>
    <w:rsid w:val="00F720D7"/>
    <w:rsid w:val="00F7247A"/>
    <w:rsid w:val="00F724A9"/>
    <w:rsid w:val="00F72537"/>
    <w:rsid w:val="00F72559"/>
    <w:rsid w:val="00F725BD"/>
    <w:rsid w:val="00F72B1E"/>
    <w:rsid w:val="00F72C1B"/>
    <w:rsid w:val="00F72C31"/>
    <w:rsid w:val="00F72D09"/>
    <w:rsid w:val="00F72D0A"/>
    <w:rsid w:val="00F72D2B"/>
    <w:rsid w:val="00F72E43"/>
    <w:rsid w:val="00F72E5D"/>
    <w:rsid w:val="00F72E85"/>
    <w:rsid w:val="00F7305E"/>
    <w:rsid w:val="00F73188"/>
    <w:rsid w:val="00F731CC"/>
    <w:rsid w:val="00F732E9"/>
    <w:rsid w:val="00F7343B"/>
    <w:rsid w:val="00F73512"/>
    <w:rsid w:val="00F73610"/>
    <w:rsid w:val="00F7397C"/>
    <w:rsid w:val="00F73BBC"/>
    <w:rsid w:val="00F73CB3"/>
    <w:rsid w:val="00F73D0F"/>
    <w:rsid w:val="00F73DF4"/>
    <w:rsid w:val="00F73E06"/>
    <w:rsid w:val="00F73E9D"/>
    <w:rsid w:val="00F73FA1"/>
    <w:rsid w:val="00F744B4"/>
    <w:rsid w:val="00F7491A"/>
    <w:rsid w:val="00F74CCE"/>
    <w:rsid w:val="00F74CE9"/>
    <w:rsid w:val="00F74E5A"/>
    <w:rsid w:val="00F74EA8"/>
    <w:rsid w:val="00F751D2"/>
    <w:rsid w:val="00F752E3"/>
    <w:rsid w:val="00F7530A"/>
    <w:rsid w:val="00F754B1"/>
    <w:rsid w:val="00F755CC"/>
    <w:rsid w:val="00F755E8"/>
    <w:rsid w:val="00F75697"/>
    <w:rsid w:val="00F756AA"/>
    <w:rsid w:val="00F756E1"/>
    <w:rsid w:val="00F75795"/>
    <w:rsid w:val="00F7587F"/>
    <w:rsid w:val="00F7595B"/>
    <w:rsid w:val="00F75AC7"/>
    <w:rsid w:val="00F75C79"/>
    <w:rsid w:val="00F75C94"/>
    <w:rsid w:val="00F75CAF"/>
    <w:rsid w:val="00F75E81"/>
    <w:rsid w:val="00F75E82"/>
    <w:rsid w:val="00F75F99"/>
    <w:rsid w:val="00F76049"/>
    <w:rsid w:val="00F7615E"/>
    <w:rsid w:val="00F76348"/>
    <w:rsid w:val="00F763C0"/>
    <w:rsid w:val="00F7644C"/>
    <w:rsid w:val="00F76543"/>
    <w:rsid w:val="00F768E5"/>
    <w:rsid w:val="00F76934"/>
    <w:rsid w:val="00F76958"/>
    <w:rsid w:val="00F76A59"/>
    <w:rsid w:val="00F76A64"/>
    <w:rsid w:val="00F76A79"/>
    <w:rsid w:val="00F76ADC"/>
    <w:rsid w:val="00F76AFB"/>
    <w:rsid w:val="00F76D65"/>
    <w:rsid w:val="00F76DD9"/>
    <w:rsid w:val="00F76E8A"/>
    <w:rsid w:val="00F76EF3"/>
    <w:rsid w:val="00F76FDA"/>
    <w:rsid w:val="00F7714D"/>
    <w:rsid w:val="00F77179"/>
    <w:rsid w:val="00F7749F"/>
    <w:rsid w:val="00F7767D"/>
    <w:rsid w:val="00F77A77"/>
    <w:rsid w:val="00F77B75"/>
    <w:rsid w:val="00F77C29"/>
    <w:rsid w:val="00F77E71"/>
    <w:rsid w:val="00F80073"/>
    <w:rsid w:val="00F80240"/>
    <w:rsid w:val="00F8024D"/>
    <w:rsid w:val="00F802BB"/>
    <w:rsid w:val="00F80537"/>
    <w:rsid w:val="00F806FC"/>
    <w:rsid w:val="00F807E2"/>
    <w:rsid w:val="00F80921"/>
    <w:rsid w:val="00F8094F"/>
    <w:rsid w:val="00F8099B"/>
    <w:rsid w:val="00F809F1"/>
    <w:rsid w:val="00F80A7C"/>
    <w:rsid w:val="00F80AF0"/>
    <w:rsid w:val="00F80C91"/>
    <w:rsid w:val="00F80DE7"/>
    <w:rsid w:val="00F80F76"/>
    <w:rsid w:val="00F8112F"/>
    <w:rsid w:val="00F811A3"/>
    <w:rsid w:val="00F811D3"/>
    <w:rsid w:val="00F812AB"/>
    <w:rsid w:val="00F8157B"/>
    <w:rsid w:val="00F81720"/>
    <w:rsid w:val="00F817CF"/>
    <w:rsid w:val="00F8182B"/>
    <w:rsid w:val="00F81A79"/>
    <w:rsid w:val="00F81AD9"/>
    <w:rsid w:val="00F81DCD"/>
    <w:rsid w:val="00F81DD5"/>
    <w:rsid w:val="00F81DDF"/>
    <w:rsid w:val="00F81FC5"/>
    <w:rsid w:val="00F82157"/>
    <w:rsid w:val="00F82256"/>
    <w:rsid w:val="00F82384"/>
    <w:rsid w:val="00F8249C"/>
    <w:rsid w:val="00F8275D"/>
    <w:rsid w:val="00F8276A"/>
    <w:rsid w:val="00F828B3"/>
    <w:rsid w:val="00F828B5"/>
    <w:rsid w:val="00F82942"/>
    <w:rsid w:val="00F82A58"/>
    <w:rsid w:val="00F82AA7"/>
    <w:rsid w:val="00F82E17"/>
    <w:rsid w:val="00F82FB4"/>
    <w:rsid w:val="00F83097"/>
    <w:rsid w:val="00F8320F"/>
    <w:rsid w:val="00F83278"/>
    <w:rsid w:val="00F833DD"/>
    <w:rsid w:val="00F833E3"/>
    <w:rsid w:val="00F8351E"/>
    <w:rsid w:val="00F83581"/>
    <w:rsid w:val="00F83734"/>
    <w:rsid w:val="00F8373E"/>
    <w:rsid w:val="00F83781"/>
    <w:rsid w:val="00F837D8"/>
    <w:rsid w:val="00F838C7"/>
    <w:rsid w:val="00F8399E"/>
    <w:rsid w:val="00F83A62"/>
    <w:rsid w:val="00F83AFA"/>
    <w:rsid w:val="00F83B40"/>
    <w:rsid w:val="00F83BC7"/>
    <w:rsid w:val="00F83C0F"/>
    <w:rsid w:val="00F83E18"/>
    <w:rsid w:val="00F83E8D"/>
    <w:rsid w:val="00F83F32"/>
    <w:rsid w:val="00F83F95"/>
    <w:rsid w:val="00F83FF4"/>
    <w:rsid w:val="00F840CD"/>
    <w:rsid w:val="00F840E5"/>
    <w:rsid w:val="00F84141"/>
    <w:rsid w:val="00F84148"/>
    <w:rsid w:val="00F841B4"/>
    <w:rsid w:val="00F843D6"/>
    <w:rsid w:val="00F84509"/>
    <w:rsid w:val="00F845B2"/>
    <w:rsid w:val="00F846B0"/>
    <w:rsid w:val="00F847EE"/>
    <w:rsid w:val="00F8483C"/>
    <w:rsid w:val="00F84870"/>
    <w:rsid w:val="00F84A41"/>
    <w:rsid w:val="00F84B16"/>
    <w:rsid w:val="00F84D6A"/>
    <w:rsid w:val="00F84DC8"/>
    <w:rsid w:val="00F84E23"/>
    <w:rsid w:val="00F84F36"/>
    <w:rsid w:val="00F84F90"/>
    <w:rsid w:val="00F84FB4"/>
    <w:rsid w:val="00F85092"/>
    <w:rsid w:val="00F850A8"/>
    <w:rsid w:val="00F85137"/>
    <w:rsid w:val="00F8516C"/>
    <w:rsid w:val="00F851B7"/>
    <w:rsid w:val="00F852D4"/>
    <w:rsid w:val="00F852F3"/>
    <w:rsid w:val="00F853FD"/>
    <w:rsid w:val="00F854B5"/>
    <w:rsid w:val="00F8563B"/>
    <w:rsid w:val="00F8588A"/>
    <w:rsid w:val="00F85A1F"/>
    <w:rsid w:val="00F85C76"/>
    <w:rsid w:val="00F85CCE"/>
    <w:rsid w:val="00F86048"/>
    <w:rsid w:val="00F862B8"/>
    <w:rsid w:val="00F8630E"/>
    <w:rsid w:val="00F864A1"/>
    <w:rsid w:val="00F86580"/>
    <w:rsid w:val="00F866B9"/>
    <w:rsid w:val="00F867B5"/>
    <w:rsid w:val="00F8681F"/>
    <w:rsid w:val="00F8682D"/>
    <w:rsid w:val="00F8687A"/>
    <w:rsid w:val="00F868F8"/>
    <w:rsid w:val="00F86AA5"/>
    <w:rsid w:val="00F86ADA"/>
    <w:rsid w:val="00F86B97"/>
    <w:rsid w:val="00F86C2B"/>
    <w:rsid w:val="00F86C30"/>
    <w:rsid w:val="00F86E2C"/>
    <w:rsid w:val="00F86E3C"/>
    <w:rsid w:val="00F86F16"/>
    <w:rsid w:val="00F87114"/>
    <w:rsid w:val="00F87121"/>
    <w:rsid w:val="00F871BF"/>
    <w:rsid w:val="00F871C8"/>
    <w:rsid w:val="00F8721E"/>
    <w:rsid w:val="00F8742F"/>
    <w:rsid w:val="00F87576"/>
    <w:rsid w:val="00F875C9"/>
    <w:rsid w:val="00F878BA"/>
    <w:rsid w:val="00F87932"/>
    <w:rsid w:val="00F87A3E"/>
    <w:rsid w:val="00F87D3A"/>
    <w:rsid w:val="00F87DFD"/>
    <w:rsid w:val="00F87FD0"/>
    <w:rsid w:val="00F9002E"/>
    <w:rsid w:val="00F900B4"/>
    <w:rsid w:val="00F900BB"/>
    <w:rsid w:val="00F900F4"/>
    <w:rsid w:val="00F902E3"/>
    <w:rsid w:val="00F90388"/>
    <w:rsid w:val="00F90556"/>
    <w:rsid w:val="00F90953"/>
    <w:rsid w:val="00F90A39"/>
    <w:rsid w:val="00F90A5A"/>
    <w:rsid w:val="00F90AAF"/>
    <w:rsid w:val="00F90C40"/>
    <w:rsid w:val="00F90CCA"/>
    <w:rsid w:val="00F90D5E"/>
    <w:rsid w:val="00F90DB2"/>
    <w:rsid w:val="00F90E0A"/>
    <w:rsid w:val="00F90F64"/>
    <w:rsid w:val="00F912CD"/>
    <w:rsid w:val="00F915E0"/>
    <w:rsid w:val="00F915ED"/>
    <w:rsid w:val="00F91672"/>
    <w:rsid w:val="00F91826"/>
    <w:rsid w:val="00F918C6"/>
    <w:rsid w:val="00F91914"/>
    <w:rsid w:val="00F91940"/>
    <w:rsid w:val="00F919D9"/>
    <w:rsid w:val="00F91A37"/>
    <w:rsid w:val="00F91BE9"/>
    <w:rsid w:val="00F91C1E"/>
    <w:rsid w:val="00F91C9D"/>
    <w:rsid w:val="00F92022"/>
    <w:rsid w:val="00F922BB"/>
    <w:rsid w:val="00F923D6"/>
    <w:rsid w:val="00F925D9"/>
    <w:rsid w:val="00F925FB"/>
    <w:rsid w:val="00F926B3"/>
    <w:rsid w:val="00F9273D"/>
    <w:rsid w:val="00F92843"/>
    <w:rsid w:val="00F929B1"/>
    <w:rsid w:val="00F929E8"/>
    <w:rsid w:val="00F92ADF"/>
    <w:rsid w:val="00F92B39"/>
    <w:rsid w:val="00F92C46"/>
    <w:rsid w:val="00F92C7E"/>
    <w:rsid w:val="00F92E3A"/>
    <w:rsid w:val="00F92F6D"/>
    <w:rsid w:val="00F93127"/>
    <w:rsid w:val="00F933BF"/>
    <w:rsid w:val="00F934A8"/>
    <w:rsid w:val="00F93797"/>
    <w:rsid w:val="00F93A8D"/>
    <w:rsid w:val="00F93BE8"/>
    <w:rsid w:val="00F93E07"/>
    <w:rsid w:val="00F94188"/>
    <w:rsid w:val="00F943DD"/>
    <w:rsid w:val="00F94480"/>
    <w:rsid w:val="00F9456B"/>
    <w:rsid w:val="00F948F0"/>
    <w:rsid w:val="00F94946"/>
    <w:rsid w:val="00F94D36"/>
    <w:rsid w:val="00F94E71"/>
    <w:rsid w:val="00F94E7D"/>
    <w:rsid w:val="00F94E9A"/>
    <w:rsid w:val="00F94EAC"/>
    <w:rsid w:val="00F94FF7"/>
    <w:rsid w:val="00F950F0"/>
    <w:rsid w:val="00F9511A"/>
    <w:rsid w:val="00F95274"/>
    <w:rsid w:val="00F95416"/>
    <w:rsid w:val="00F95541"/>
    <w:rsid w:val="00F9576F"/>
    <w:rsid w:val="00F9582F"/>
    <w:rsid w:val="00F958BB"/>
    <w:rsid w:val="00F958EC"/>
    <w:rsid w:val="00F95912"/>
    <w:rsid w:val="00F95A8F"/>
    <w:rsid w:val="00F95C77"/>
    <w:rsid w:val="00F95D44"/>
    <w:rsid w:val="00F95DE0"/>
    <w:rsid w:val="00F95F0F"/>
    <w:rsid w:val="00F95FDB"/>
    <w:rsid w:val="00F9618A"/>
    <w:rsid w:val="00F962D3"/>
    <w:rsid w:val="00F9647A"/>
    <w:rsid w:val="00F966CB"/>
    <w:rsid w:val="00F96760"/>
    <w:rsid w:val="00F96A11"/>
    <w:rsid w:val="00F96B3C"/>
    <w:rsid w:val="00F96C87"/>
    <w:rsid w:val="00F96CB0"/>
    <w:rsid w:val="00F96E12"/>
    <w:rsid w:val="00F96E33"/>
    <w:rsid w:val="00F97476"/>
    <w:rsid w:val="00F974A4"/>
    <w:rsid w:val="00F979B3"/>
    <w:rsid w:val="00F97B76"/>
    <w:rsid w:val="00F97D5E"/>
    <w:rsid w:val="00F97DC4"/>
    <w:rsid w:val="00F97F44"/>
    <w:rsid w:val="00FA00C5"/>
    <w:rsid w:val="00FA01F2"/>
    <w:rsid w:val="00FA0304"/>
    <w:rsid w:val="00FA03B9"/>
    <w:rsid w:val="00FA043F"/>
    <w:rsid w:val="00FA0559"/>
    <w:rsid w:val="00FA05D4"/>
    <w:rsid w:val="00FA06B3"/>
    <w:rsid w:val="00FA07E3"/>
    <w:rsid w:val="00FA07E4"/>
    <w:rsid w:val="00FA082E"/>
    <w:rsid w:val="00FA0892"/>
    <w:rsid w:val="00FA095F"/>
    <w:rsid w:val="00FA0A5E"/>
    <w:rsid w:val="00FA0BCC"/>
    <w:rsid w:val="00FA0C54"/>
    <w:rsid w:val="00FA0CA4"/>
    <w:rsid w:val="00FA0CCE"/>
    <w:rsid w:val="00FA0F85"/>
    <w:rsid w:val="00FA1076"/>
    <w:rsid w:val="00FA1431"/>
    <w:rsid w:val="00FA16E4"/>
    <w:rsid w:val="00FA16F2"/>
    <w:rsid w:val="00FA17CA"/>
    <w:rsid w:val="00FA18B4"/>
    <w:rsid w:val="00FA198D"/>
    <w:rsid w:val="00FA1994"/>
    <w:rsid w:val="00FA1C9A"/>
    <w:rsid w:val="00FA1D0D"/>
    <w:rsid w:val="00FA1EDE"/>
    <w:rsid w:val="00FA1F17"/>
    <w:rsid w:val="00FA21A2"/>
    <w:rsid w:val="00FA235B"/>
    <w:rsid w:val="00FA2391"/>
    <w:rsid w:val="00FA2449"/>
    <w:rsid w:val="00FA2524"/>
    <w:rsid w:val="00FA25EB"/>
    <w:rsid w:val="00FA2674"/>
    <w:rsid w:val="00FA2C1C"/>
    <w:rsid w:val="00FA2CE2"/>
    <w:rsid w:val="00FA2D7A"/>
    <w:rsid w:val="00FA2E07"/>
    <w:rsid w:val="00FA34CD"/>
    <w:rsid w:val="00FA3550"/>
    <w:rsid w:val="00FA3604"/>
    <w:rsid w:val="00FA3692"/>
    <w:rsid w:val="00FA3789"/>
    <w:rsid w:val="00FA37C3"/>
    <w:rsid w:val="00FA3A2D"/>
    <w:rsid w:val="00FA3AD7"/>
    <w:rsid w:val="00FA3AE3"/>
    <w:rsid w:val="00FA3AEC"/>
    <w:rsid w:val="00FA3C0A"/>
    <w:rsid w:val="00FA415B"/>
    <w:rsid w:val="00FA41F6"/>
    <w:rsid w:val="00FA42A0"/>
    <w:rsid w:val="00FA43EC"/>
    <w:rsid w:val="00FA44A4"/>
    <w:rsid w:val="00FA44EF"/>
    <w:rsid w:val="00FA4597"/>
    <w:rsid w:val="00FA4692"/>
    <w:rsid w:val="00FA475C"/>
    <w:rsid w:val="00FA47B6"/>
    <w:rsid w:val="00FA482D"/>
    <w:rsid w:val="00FA4A32"/>
    <w:rsid w:val="00FA4BCE"/>
    <w:rsid w:val="00FA4C2B"/>
    <w:rsid w:val="00FA4DD8"/>
    <w:rsid w:val="00FA4E1C"/>
    <w:rsid w:val="00FA4EB1"/>
    <w:rsid w:val="00FA4F11"/>
    <w:rsid w:val="00FA505D"/>
    <w:rsid w:val="00FA50DC"/>
    <w:rsid w:val="00FA5153"/>
    <w:rsid w:val="00FA5644"/>
    <w:rsid w:val="00FA569C"/>
    <w:rsid w:val="00FA577C"/>
    <w:rsid w:val="00FA57D4"/>
    <w:rsid w:val="00FA5A63"/>
    <w:rsid w:val="00FA5DA2"/>
    <w:rsid w:val="00FA6075"/>
    <w:rsid w:val="00FA6277"/>
    <w:rsid w:val="00FA62A9"/>
    <w:rsid w:val="00FA62E4"/>
    <w:rsid w:val="00FA6414"/>
    <w:rsid w:val="00FA6685"/>
    <w:rsid w:val="00FA66F1"/>
    <w:rsid w:val="00FA69A5"/>
    <w:rsid w:val="00FA6A18"/>
    <w:rsid w:val="00FA6CD9"/>
    <w:rsid w:val="00FA6FCA"/>
    <w:rsid w:val="00FA71A3"/>
    <w:rsid w:val="00FA71AC"/>
    <w:rsid w:val="00FA71DF"/>
    <w:rsid w:val="00FA7267"/>
    <w:rsid w:val="00FA726C"/>
    <w:rsid w:val="00FA739E"/>
    <w:rsid w:val="00FA74EC"/>
    <w:rsid w:val="00FA78F3"/>
    <w:rsid w:val="00FA79B5"/>
    <w:rsid w:val="00FA7AFE"/>
    <w:rsid w:val="00FA7C83"/>
    <w:rsid w:val="00FA7D6E"/>
    <w:rsid w:val="00FB0043"/>
    <w:rsid w:val="00FB0051"/>
    <w:rsid w:val="00FB00AC"/>
    <w:rsid w:val="00FB015B"/>
    <w:rsid w:val="00FB0286"/>
    <w:rsid w:val="00FB030C"/>
    <w:rsid w:val="00FB0325"/>
    <w:rsid w:val="00FB03CA"/>
    <w:rsid w:val="00FB042F"/>
    <w:rsid w:val="00FB044E"/>
    <w:rsid w:val="00FB05D7"/>
    <w:rsid w:val="00FB063A"/>
    <w:rsid w:val="00FB0773"/>
    <w:rsid w:val="00FB079C"/>
    <w:rsid w:val="00FB08DD"/>
    <w:rsid w:val="00FB0B11"/>
    <w:rsid w:val="00FB0B46"/>
    <w:rsid w:val="00FB0C7B"/>
    <w:rsid w:val="00FB0E44"/>
    <w:rsid w:val="00FB0EEE"/>
    <w:rsid w:val="00FB0F87"/>
    <w:rsid w:val="00FB1072"/>
    <w:rsid w:val="00FB117C"/>
    <w:rsid w:val="00FB137E"/>
    <w:rsid w:val="00FB14D4"/>
    <w:rsid w:val="00FB1551"/>
    <w:rsid w:val="00FB171B"/>
    <w:rsid w:val="00FB174F"/>
    <w:rsid w:val="00FB1B88"/>
    <w:rsid w:val="00FB1D8E"/>
    <w:rsid w:val="00FB1DE1"/>
    <w:rsid w:val="00FB2036"/>
    <w:rsid w:val="00FB2080"/>
    <w:rsid w:val="00FB22D4"/>
    <w:rsid w:val="00FB29BF"/>
    <w:rsid w:val="00FB2B31"/>
    <w:rsid w:val="00FB2C04"/>
    <w:rsid w:val="00FB2C99"/>
    <w:rsid w:val="00FB2F7E"/>
    <w:rsid w:val="00FB30B4"/>
    <w:rsid w:val="00FB327B"/>
    <w:rsid w:val="00FB3389"/>
    <w:rsid w:val="00FB3455"/>
    <w:rsid w:val="00FB3459"/>
    <w:rsid w:val="00FB357D"/>
    <w:rsid w:val="00FB35E2"/>
    <w:rsid w:val="00FB3627"/>
    <w:rsid w:val="00FB3916"/>
    <w:rsid w:val="00FB3A37"/>
    <w:rsid w:val="00FB3B0C"/>
    <w:rsid w:val="00FB3B2F"/>
    <w:rsid w:val="00FB3B33"/>
    <w:rsid w:val="00FB3E6F"/>
    <w:rsid w:val="00FB3E83"/>
    <w:rsid w:val="00FB3EDB"/>
    <w:rsid w:val="00FB3F83"/>
    <w:rsid w:val="00FB3FEB"/>
    <w:rsid w:val="00FB4072"/>
    <w:rsid w:val="00FB4112"/>
    <w:rsid w:val="00FB4268"/>
    <w:rsid w:val="00FB438D"/>
    <w:rsid w:val="00FB43FD"/>
    <w:rsid w:val="00FB45DF"/>
    <w:rsid w:val="00FB482A"/>
    <w:rsid w:val="00FB4841"/>
    <w:rsid w:val="00FB4960"/>
    <w:rsid w:val="00FB49D5"/>
    <w:rsid w:val="00FB4A37"/>
    <w:rsid w:val="00FB4A9B"/>
    <w:rsid w:val="00FB4AF7"/>
    <w:rsid w:val="00FB4C94"/>
    <w:rsid w:val="00FB4D1A"/>
    <w:rsid w:val="00FB4EBC"/>
    <w:rsid w:val="00FB528E"/>
    <w:rsid w:val="00FB5659"/>
    <w:rsid w:val="00FB5683"/>
    <w:rsid w:val="00FB5714"/>
    <w:rsid w:val="00FB5783"/>
    <w:rsid w:val="00FB5B9A"/>
    <w:rsid w:val="00FB5CE2"/>
    <w:rsid w:val="00FB5E1A"/>
    <w:rsid w:val="00FB5E6E"/>
    <w:rsid w:val="00FB61A9"/>
    <w:rsid w:val="00FB61BF"/>
    <w:rsid w:val="00FB6271"/>
    <w:rsid w:val="00FB6287"/>
    <w:rsid w:val="00FB652E"/>
    <w:rsid w:val="00FB6532"/>
    <w:rsid w:val="00FB6707"/>
    <w:rsid w:val="00FB6731"/>
    <w:rsid w:val="00FB679E"/>
    <w:rsid w:val="00FB6A13"/>
    <w:rsid w:val="00FB6C0E"/>
    <w:rsid w:val="00FB6DB5"/>
    <w:rsid w:val="00FB6E20"/>
    <w:rsid w:val="00FB6EA3"/>
    <w:rsid w:val="00FB6F36"/>
    <w:rsid w:val="00FB6FAB"/>
    <w:rsid w:val="00FB71A4"/>
    <w:rsid w:val="00FB72A2"/>
    <w:rsid w:val="00FB7375"/>
    <w:rsid w:val="00FB7425"/>
    <w:rsid w:val="00FB751B"/>
    <w:rsid w:val="00FB7675"/>
    <w:rsid w:val="00FB77B7"/>
    <w:rsid w:val="00FB7828"/>
    <w:rsid w:val="00FB78C7"/>
    <w:rsid w:val="00FB7CE9"/>
    <w:rsid w:val="00FB7EAE"/>
    <w:rsid w:val="00FC0095"/>
    <w:rsid w:val="00FC00F0"/>
    <w:rsid w:val="00FC0299"/>
    <w:rsid w:val="00FC04A1"/>
    <w:rsid w:val="00FC04FF"/>
    <w:rsid w:val="00FC053A"/>
    <w:rsid w:val="00FC0585"/>
    <w:rsid w:val="00FC0777"/>
    <w:rsid w:val="00FC0A19"/>
    <w:rsid w:val="00FC0AA9"/>
    <w:rsid w:val="00FC0BB3"/>
    <w:rsid w:val="00FC0ECE"/>
    <w:rsid w:val="00FC110D"/>
    <w:rsid w:val="00FC117E"/>
    <w:rsid w:val="00FC1243"/>
    <w:rsid w:val="00FC1254"/>
    <w:rsid w:val="00FC13E7"/>
    <w:rsid w:val="00FC1535"/>
    <w:rsid w:val="00FC16B9"/>
    <w:rsid w:val="00FC16FB"/>
    <w:rsid w:val="00FC1717"/>
    <w:rsid w:val="00FC17C2"/>
    <w:rsid w:val="00FC18FD"/>
    <w:rsid w:val="00FC1941"/>
    <w:rsid w:val="00FC1965"/>
    <w:rsid w:val="00FC1982"/>
    <w:rsid w:val="00FC1A02"/>
    <w:rsid w:val="00FC1A0A"/>
    <w:rsid w:val="00FC1AD4"/>
    <w:rsid w:val="00FC1B8C"/>
    <w:rsid w:val="00FC1BDE"/>
    <w:rsid w:val="00FC1C8B"/>
    <w:rsid w:val="00FC1DF8"/>
    <w:rsid w:val="00FC1FD0"/>
    <w:rsid w:val="00FC204E"/>
    <w:rsid w:val="00FC208D"/>
    <w:rsid w:val="00FC21CD"/>
    <w:rsid w:val="00FC2539"/>
    <w:rsid w:val="00FC2625"/>
    <w:rsid w:val="00FC2724"/>
    <w:rsid w:val="00FC283F"/>
    <w:rsid w:val="00FC284E"/>
    <w:rsid w:val="00FC2913"/>
    <w:rsid w:val="00FC2A33"/>
    <w:rsid w:val="00FC2B16"/>
    <w:rsid w:val="00FC2CEA"/>
    <w:rsid w:val="00FC2D4F"/>
    <w:rsid w:val="00FC2E97"/>
    <w:rsid w:val="00FC2FF1"/>
    <w:rsid w:val="00FC3470"/>
    <w:rsid w:val="00FC347B"/>
    <w:rsid w:val="00FC347E"/>
    <w:rsid w:val="00FC3529"/>
    <w:rsid w:val="00FC3557"/>
    <w:rsid w:val="00FC3592"/>
    <w:rsid w:val="00FC3666"/>
    <w:rsid w:val="00FC382E"/>
    <w:rsid w:val="00FC388F"/>
    <w:rsid w:val="00FC3A5B"/>
    <w:rsid w:val="00FC3AB7"/>
    <w:rsid w:val="00FC3ADE"/>
    <w:rsid w:val="00FC3B9F"/>
    <w:rsid w:val="00FC3C58"/>
    <w:rsid w:val="00FC3E66"/>
    <w:rsid w:val="00FC3F81"/>
    <w:rsid w:val="00FC4026"/>
    <w:rsid w:val="00FC42D9"/>
    <w:rsid w:val="00FC430C"/>
    <w:rsid w:val="00FC4318"/>
    <w:rsid w:val="00FC45E3"/>
    <w:rsid w:val="00FC4710"/>
    <w:rsid w:val="00FC4883"/>
    <w:rsid w:val="00FC48FB"/>
    <w:rsid w:val="00FC4912"/>
    <w:rsid w:val="00FC49C7"/>
    <w:rsid w:val="00FC4A38"/>
    <w:rsid w:val="00FC4AFA"/>
    <w:rsid w:val="00FC4B94"/>
    <w:rsid w:val="00FC4C9C"/>
    <w:rsid w:val="00FC4D12"/>
    <w:rsid w:val="00FC4DF2"/>
    <w:rsid w:val="00FC519F"/>
    <w:rsid w:val="00FC5324"/>
    <w:rsid w:val="00FC56BF"/>
    <w:rsid w:val="00FC58DC"/>
    <w:rsid w:val="00FC5C67"/>
    <w:rsid w:val="00FC5D44"/>
    <w:rsid w:val="00FC5D61"/>
    <w:rsid w:val="00FC5DE9"/>
    <w:rsid w:val="00FC5DFC"/>
    <w:rsid w:val="00FC602A"/>
    <w:rsid w:val="00FC6140"/>
    <w:rsid w:val="00FC63D3"/>
    <w:rsid w:val="00FC663C"/>
    <w:rsid w:val="00FC6657"/>
    <w:rsid w:val="00FC665E"/>
    <w:rsid w:val="00FC66CB"/>
    <w:rsid w:val="00FC6862"/>
    <w:rsid w:val="00FC68DE"/>
    <w:rsid w:val="00FC697C"/>
    <w:rsid w:val="00FC6A54"/>
    <w:rsid w:val="00FC6B63"/>
    <w:rsid w:val="00FC6CC2"/>
    <w:rsid w:val="00FC6DAC"/>
    <w:rsid w:val="00FC6F60"/>
    <w:rsid w:val="00FC701C"/>
    <w:rsid w:val="00FC7036"/>
    <w:rsid w:val="00FC70CA"/>
    <w:rsid w:val="00FC719F"/>
    <w:rsid w:val="00FC71F0"/>
    <w:rsid w:val="00FC72C7"/>
    <w:rsid w:val="00FC75D7"/>
    <w:rsid w:val="00FC75F2"/>
    <w:rsid w:val="00FC7771"/>
    <w:rsid w:val="00FC77F0"/>
    <w:rsid w:val="00FC77FF"/>
    <w:rsid w:val="00FC796A"/>
    <w:rsid w:val="00FC79BA"/>
    <w:rsid w:val="00FC7A9D"/>
    <w:rsid w:val="00FC7B5F"/>
    <w:rsid w:val="00FC7BB8"/>
    <w:rsid w:val="00FC7BED"/>
    <w:rsid w:val="00FC7CF3"/>
    <w:rsid w:val="00FC7CF8"/>
    <w:rsid w:val="00FC7FA0"/>
    <w:rsid w:val="00FCAB15"/>
    <w:rsid w:val="00FD012C"/>
    <w:rsid w:val="00FD028F"/>
    <w:rsid w:val="00FD0337"/>
    <w:rsid w:val="00FD09B0"/>
    <w:rsid w:val="00FD0A1C"/>
    <w:rsid w:val="00FD0CB0"/>
    <w:rsid w:val="00FD0CB2"/>
    <w:rsid w:val="00FD0D46"/>
    <w:rsid w:val="00FD0DD8"/>
    <w:rsid w:val="00FD0E52"/>
    <w:rsid w:val="00FD0EEF"/>
    <w:rsid w:val="00FD0F19"/>
    <w:rsid w:val="00FD0F9A"/>
    <w:rsid w:val="00FD1054"/>
    <w:rsid w:val="00FD1078"/>
    <w:rsid w:val="00FD1218"/>
    <w:rsid w:val="00FD1421"/>
    <w:rsid w:val="00FD1667"/>
    <w:rsid w:val="00FD170A"/>
    <w:rsid w:val="00FD1730"/>
    <w:rsid w:val="00FD173F"/>
    <w:rsid w:val="00FD17C9"/>
    <w:rsid w:val="00FD18BF"/>
    <w:rsid w:val="00FD1B0E"/>
    <w:rsid w:val="00FD1B19"/>
    <w:rsid w:val="00FD1BDF"/>
    <w:rsid w:val="00FD1C01"/>
    <w:rsid w:val="00FD1D25"/>
    <w:rsid w:val="00FD1D3A"/>
    <w:rsid w:val="00FD1DBC"/>
    <w:rsid w:val="00FD1E90"/>
    <w:rsid w:val="00FD1F77"/>
    <w:rsid w:val="00FD2090"/>
    <w:rsid w:val="00FD20E3"/>
    <w:rsid w:val="00FD23B3"/>
    <w:rsid w:val="00FD2410"/>
    <w:rsid w:val="00FD2494"/>
    <w:rsid w:val="00FD24D5"/>
    <w:rsid w:val="00FD2589"/>
    <w:rsid w:val="00FD260C"/>
    <w:rsid w:val="00FD275C"/>
    <w:rsid w:val="00FD2801"/>
    <w:rsid w:val="00FD286C"/>
    <w:rsid w:val="00FD296E"/>
    <w:rsid w:val="00FD2BA2"/>
    <w:rsid w:val="00FD2CC4"/>
    <w:rsid w:val="00FD31FA"/>
    <w:rsid w:val="00FD3265"/>
    <w:rsid w:val="00FD3283"/>
    <w:rsid w:val="00FD34C6"/>
    <w:rsid w:val="00FD36E3"/>
    <w:rsid w:val="00FD37B9"/>
    <w:rsid w:val="00FD3836"/>
    <w:rsid w:val="00FD38B7"/>
    <w:rsid w:val="00FD3A38"/>
    <w:rsid w:val="00FD3D5D"/>
    <w:rsid w:val="00FD3EE1"/>
    <w:rsid w:val="00FD3FB2"/>
    <w:rsid w:val="00FD44A4"/>
    <w:rsid w:val="00FD4766"/>
    <w:rsid w:val="00FD47AC"/>
    <w:rsid w:val="00FD47CB"/>
    <w:rsid w:val="00FD4B6E"/>
    <w:rsid w:val="00FD4CF0"/>
    <w:rsid w:val="00FD4F2B"/>
    <w:rsid w:val="00FD512E"/>
    <w:rsid w:val="00FD520E"/>
    <w:rsid w:val="00FD5225"/>
    <w:rsid w:val="00FD5234"/>
    <w:rsid w:val="00FD5455"/>
    <w:rsid w:val="00FD568D"/>
    <w:rsid w:val="00FD592A"/>
    <w:rsid w:val="00FD5A08"/>
    <w:rsid w:val="00FD5C4A"/>
    <w:rsid w:val="00FD5EB1"/>
    <w:rsid w:val="00FD600B"/>
    <w:rsid w:val="00FD6450"/>
    <w:rsid w:val="00FD6570"/>
    <w:rsid w:val="00FD659E"/>
    <w:rsid w:val="00FD65E6"/>
    <w:rsid w:val="00FD66E8"/>
    <w:rsid w:val="00FD6A4D"/>
    <w:rsid w:val="00FD6BB5"/>
    <w:rsid w:val="00FD6C69"/>
    <w:rsid w:val="00FD6E6C"/>
    <w:rsid w:val="00FD6F7E"/>
    <w:rsid w:val="00FD70A5"/>
    <w:rsid w:val="00FD710A"/>
    <w:rsid w:val="00FD7213"/>
    <w:rsid w:val="00FD731E"/>
    <w:rsid w:val="00FD7490"/>
    <w:rsid w:val="00FD76C2"/>
    <w:rsid w:val="00FD76D7"/>
    <w:rsid w:val="00FD79A9"/>
    <w:rsid w:val="00FD7A2F"/>
    <w:rsid w:val="00FD7A6A"/>
    <w:rsid w:val="00FD7AEA"/>
    <w:rsid w:val="00FD7AF5"/>
    <w:rsid w:val="00FD7BE1"/>
    <w:rsid w:val="00FD7FED"/>
    <w:rsid w:val="00FE0107"/>
    <w:rsid w:val="00FE01D1"/>
    <w:rsid w:val="00FE02B6"/>
    <w:rsid w:val="00FE03D3"/>
    <w:rsid w:val="00FE0491"/>
    <w:rsid w:val="00FE069B"/>
    <w:rsid w:val="00FE06B5"/>
    <w:rsid w:val="00FE087F"/>
    <w:rsid w:val="00FE0892"/>
    <w:rsid w:val="00FE09FA"/>
    <w:rsid w:val="00FE0A8D"/>
    <w:rsid w:val="00FE0B6F"/>
    <w:rsid w:val="00FE0DBC"/>
    <w:rsid w:val="00FE0E1A"/>
    <w:rsid w:val="00FE0EB1"/>
    <w:rsid w:val="00FE0EE3"/>
    <w:rsid w:val="00FE0F47"/>
    <w:rsid w:val="00FE0F4D"/>
    <w:rsid w:val="00FE102A"/>
    <w:rsid w:val="00FE106F"/>
    <w:rsid w:val="00FE1422"/>
    <w:rsid w:val="00FE14ED"/>
    <w:rsid w:val="00FE1588"/>
    <w:rsid w:val="00FE1660"/>
    <w:rsid w:val="00FE1666"/>
    <w:rsid w:val="00FE1706"/>
    <w:rsid w:val="00FE1945"/>
    <w:rsid w:val="00FE1946"/>
    <w:rsid w:val="00FE19E5"/>
    <w:rsid w:val="00FE1A0E"/>
    <w:rsid w:val="00FE1A36"/>
    <w:rsid w:val="00FE23D0"/>
    <w:rsid w:val="00FE26A8"/>
    <w:rsid w:val="00FE2A86"/>
    <w:rsid w:val="00FE2B02"/>
    <w:rsid w:val="00FE2B0E"/>
    <w:rsid w:val="00FE2BEC"/>
    <w:rsid w:val="00FE2BFB"/>
    <w:rsid w:val="00FE2C62"/>
    <w:rsid w:val="00FE2C86"/>
    <w:rsid w:val="00FE2C89"/>
    <w:rsid w:val="00FE2C96"/>
    <w:rsid w:val="00FE2F0B"/>
    <w:rsid w:val="00FE2F0F"/>
    <w:rsid w:val="00FE2F84"/>
    <w:rsid w:val="00FE3215"/>
    <w:rsid w:val="00FE33A6"/>
    <w:rsid w:val="00FE3540"/>
    <w:rsid w:val="00FE3640"/>
    <w:rsid w:val="00FE3B7B"/>
    <w:rsid w:val="00FE3CA6"/>
    <w:rsid w:val="00FE3DF2"/>
    <w:rsid w:val="00FE3E83"/>
    <w:rsid w:val="00FE3F69"/>
    <w:rsid w:val="00FE3FBC"/>
    <w:rsid w:val="00FE40CB"/>
    <w:rsid w:val="00FE427A"/>
    <w:rsid w:val="00FE42B5"/>
    <w:rsid w:val="00FE448F"/>
    <w:rsid w:val="00FE452B"/>
    <w:rsid w:val="00FE45F9"/>
    <w:rsid w:val="00FE4889"/>
    <w:rsid w:val="00FE496A"/>
    <w:rsid w:val="00FE4A2C"/>
    <w:rsid w:val="00FE4B0F"/>
    <w:rsid w:val="00FE4BF1"/>
    <w:rsid w:val="00FE4D5F"/>
    <w:rsid w:val="00FE4F07"/>
    <w:rsid w:val="00FE4F90"/>
    <w:rsid w:val="00FE5140"/>
    <w:rsid w:val="00FE51A8"/>
    <w:rsid w:val="00FE53C7"/>
    <w:rsid w:val="00FE5537"/>
    <w:rsid w:val="00FE5548"/>
    <w:rsid w:val="00FE56E8"/>
    <w:rsid w:val="00FE56EF"/>
    <w:rsid w:val="00FE570D"/>
    <w:rsid w:val="00FE5854"/>
    <w:rsid w:val="00FE5982"/>
    <w:rsid w:val="00FE5A1D"/>
    <w:rsid w:val="00FE5A3C"/>
    <w:rsid w:val="00FE5B1D"/>
    <w:rsid w:val="00FE5C54"/>
    <w:rsid w:val="00FE5CB3"/>
    <w:rsid w:val="00FE5CE6"/>
    <w:rsid w:val="00FE5DCC"/>
    <w:rsid w:val="00FE5E3E"/>
    <w:rsid w:val="00FE5F19"/>
    <w:rsid w:val="00FE603B"/>
    <w:rsid w:val="00FE611A"/>
    <w:rsid w:val="00FE618A"/>
    <w:rsid w:val="00FE6190"/>
    <w:rsid w:val="00FE62B6"/>
    <w:rsid w:val="00FE645E"/>
    <w:rsid w:val="00FE6500"/>
    <w:rsid w:val="00FE6527"/>
    <w:rsid w:val="00FE6746"/>
    <w:rsid w:val="00FE6949"/>
    <w:rsid w:val="00FE6A0E"/>
    <w:rsid w:val="00FE6A73"/>
    <w:rsid w:val="00FE6A79"/>
    <w:rsid w:val="00FE6AC4"/>
    <w:rsid w:val="00FE6CA3"/>
    <w:rsid w:val="00FE6E75"/>
    <w:rsid w:val="00FE6F3B"/>
    <w:rsid w:val="00FE7067"/>
    <w:rsid w:val="00FE70BB"/>
    <w:rsid w:val="00FE7145"/>
    <w:rsid w:val="00FE71BE"/>
    <w:rsid w:val="00FE71C0"/>
    <w:rsid w:val="00FE71E0"/>
    <w:rsid w:val="00FE7264"/>
    <w:rsid w:val="00FE7363"/>
    <w:rsid w:val="00FE76B4"/>
    <w:rsid w:val="00FE7727"/>
    <w:rsid w:val="00FE782D"/>
    <w:rsid w:val="00FE7862"/>
    <w:rsid w:val="00FE78E5"/>
    <w:rsid w:val="00FE79DB"/>
    <w:rsid w:val="00FE7A32"/>
    <w:rsid w:val="00FE7A38"/>
    <w:rsid w:val="00FE7CA9"/>
    <w:rsid w:val="00FE7D16"/>
    <w:rsid w:val="00FE7E86"/>
    <w:rsid w:val="00FE7E9A"/>
    <w:rsid w:val="00FF008D"/>
    <w:rsid w:val="00FF00E4"/>
    <w:rsid w:val="00FF01BD"/>
    <w:rsid w:val="00FF056A"/>
    <w:rsid w:val="00FF062F"/>
    <w:rsid w:val="00FF08B4"/>
    <w:rsid w:val="00FF0A2C"/>
    <w:rsid w:val="00FF0BCF"/>
    <w:rsid w:val="00FF0C9D"/>
    <w:rsid w:val="00FF1194"/>
    <w:rsid w:val="00FF15B1"/>
    <w:rsid w:val="00FF1975"/>
    <w:rsid w:val="00FF19AB"/>
    <w:rsid w:val="00FF1C82"/>
    <w:rsid w:val="00FF1F33"/>
    <w:rsid w:val="00FF1F92"/>
    <w:rsid w:val="00FF2012"/>
    <w:rsid w:val="00FF2265"/>
    <w:rsid w:val="00FF2275"/>
    <w:rsid w:val="00FF2528"/>
    <w:rsid w:val="00FF2572"/>
    <w:rsid w:val="00FF25B5"/>
    <w:rsid w:val="00FF2718"/>
    <w:rsid w:val="00FF2811"/>
    <w:rsid w:val="00FF2845"/>
    <w:rsid w:val="00FF2894"/>
    <w:rsid w:val="00FF28E0"/>
    <w:rsid w:val="00FF294A"/>
    <w:rsid w:val="00FF2953"/>
    <w:rsid w:val="00FF2AC8"/>
    <w:rsid w:val="00FF2B22"/>
    <w:rsid w:val="00FF2CC8"/>
    <w:rsid w:val="00FF2E35"/>
    <w:rsid w:val="00FF2F07"/>
    <w:rsid w:val="00FF3147"/>
    <w:rsid w:val="00FF319F"/>
    <w:rsid w:val="00FF31B0"/>
    <w:rsid w:val="00FF324C"/>
    <w:rsid w:val="00FF330D"/>
    <w:rsid w:val="00FF337A"/>
    <w:rsid w:val="00FF3499"/>
    <w:rsid w:val="00FF35A8"/>
    <w:rsid w:val="00FF35A9"/>
    <w:rsid w:val="00FF360B"/>
    <w:rsid w:val="00FF371D"/>
    <w:rsid w:val="00FF393B"/>
    <w:rsid w:val="00FF3B2D"/>
    <w:rsid w:val="00FF3E5E"/>
    <w:rsid w:val="00FF3FC5"/>
    <w:rsid w:val="00FF40EF"/>
    <w:rsid w:val="00FF4149"/>
    <w:rsid w:val="00FF41A5"/>
    <w:rsid w:val="00FF41D2"/>
    <w:rsid w:val="00FF4255"/>
    <w:rsid w:val="00FF43F9"/>
    <w:rsid w:val="00FF451B"/>
    <w:rsid w:val="00FF4620"/>
    <w:rsid w:val="00FF4808"/>
    <w:rsid w:val="00FF4996"/>
    <w:rsid w:val="00FF4A81"/>
    <w:rsid w:val="00FF4B2E"/>
    <w:rsid w:val="00FF4DB2"/>
    <w:rsid w:val="00FF502E"/>
    <w:rsid w:val="00FF5592"/>
    <w:rsid w:val="00FF56EC"/>
    <w:rsid w:val="00FF5746"/>
    <w:rsid w:val="00FF579B"/>
    <w:rsid w:val="00FF582D"/>
    <w:rsid w:val="00FF586F"/>
    <w:rsid w:val="00FF5936"/>
    <w:rsid w:val="00FF5979"/>
    <w:rsid w:val="00FF5A58"/>
    <w:rsid w:val="00FF5A6C"/>
    <w:rsid w:val="00FF5B93"/>
    <w:rsid w:val="00FF63E9"/>
    <w:rsid w:val="00FF63F7"/>
    <w:rsid w:val="00FF64C1"/>
    <w:rsid w:val="00FF65E2"/>
    <w:rsid w:val="00FF66CA"/>
    <w:rsid w:val="00FF69F9"/>
    <w:rsid w:val="00FF6A29"/>
    <w:rsid w:val="00FF6B4E"/>
    <w:rsid w:val="00FF6C0A"/>
    <w:rsid w:val="00FF6DCA"/>
    <w:rsid w:val="00FF6EDA"/>
    <w:rsid w:val="00FF6F0A"/>
    <w:rsid w:val="00FF6FC7"/>
    <w:rsid w:val="00FF706B"/>
    <w:rsid w:val="00FF73AE"/>
    <w:rsid w:val="00FF7453"/>
    <w:rsid w:val="00FF745C"/>
    <w:rsid w:val="00FF7461"/>
    <w:rsid w:val="00FF748C"/>
    <w:rsid w:val="00FF74C2"/>
    <w:rsid w:val="00FF7671"/>
    <w:rsid w:val="00FF76D1"/>
    <w:rsid w:val="00FF7A4D"/>
    <w:rsid w:val="00FF7B65"/>
    <w:rsid w:val="00FF7BA7"/>
    <w:rsid w:val="00FF7BE3"/>
    <w:rsid w:val="00FF7C66"/>
    <w:rsid w:val="00FF7ECB"/>
    <w:rsid w:val="00FF7ED5"/>
    <w:rsid w:val="00FF7ED6"/>
    <w:rsid w:val="00FF7F22"/>
    <w:rsid w:val="00FFF490"/>
    <w:rsid w:val="01035B00"/>
    <w:rsid w:val="0108CA5E"/>
    <w:rsid w:val="010A0AA1"/>
    <w:rsid w:val="011C469A"/>
    <w:rsid w:val="011D1F93"/>
    <w:rsid w:val="012253A6"/>
    <w:rsid w:val="0124A777"/>
    <w:rsid w:val="0124DD5B"/>
    <w:rsid w:val="0125C489"/>
    <w:rsid w:val="012B943A"/>
    <w:rsid w:val="013180E7"/>
    <w:rsid w:val="013B709F"/>
    <w:rsid w:val="013BB8F9"/>
    <w:rsid w:val="01419678"/>
    <w:rsid w:val="0154EEA6"/>
    <w:rsid w:val="01562350"/>
    <w:rsid w:val="015C6441"/>
    <w:rsid w:val="016558F2"/>
    <w:rsid w:val="016B2B7E"/>
    <w:rsid w:val="016B2EEC"/>
    <w:rsid w:val="0170C863"/>
    <w:rsid w:val="0175B92D"/>
    <w:rsid w:val="0177BC37"/>
    <w:rsid w:val="0178FA4D"/>
    <w:rsid w:val="017A0083"/>
    <w:rsid w:val="017A7B11"/>
    <w:rsid w:val="017E2D71"/>
    <w:rsid w:val="017F1513"/>
    <w:rsid w:val="018B7E30"/>
    <w:rsid w:val="018E9B2D"/>
    <w:rsid w:val="019238A7"/>
    <w:rsid w:val="019D1510"/>
    <w:rsid w:val="01A39109"/>
    <w:rsid w:val="01A4DC7F"/>
    <w:rsid w:val="01A75D68"/>
    <w:rsid w:val="01A95DBA"/>
    <w:rsid w:val="01AB784F"/>
    <w:rsid w:val="01ABCC28"/>
    <w:rsid w:val="01AD7261"/>
    <w:rsid w:val="01B1CB94"/>
    <w:rsid w:val="01B60BDF"/>
    <w:rsid w:val="01B7B30F"/>
    <w:rsid w:val="01BB8ED6"/>
    <w:rsid w:val="01BF6874"/>
    <w:rsid w:val="01C039EE"/>
    <w:rsid w:val="01C4F8F5"/>
    <w:rsid w:val="01C95FEF"/>
    <w:rsid w:val="01D61366"/>
    <w:rsid w:val="01D817EA"/>
    <w:rsid w:val="01DC6869"/>
    <w:rsid w:val="01DDD41E"/>
    <w:rsid w:val="01DF1863"/>
    <w:rsid w:val="01E0A6AE"/>
    <w:rsid w:val="01E2BA21"/>
    <w:rsid w:val="01E5BF71"/>
    <w:rsid w:val="01E773AF"/>
    <w:rsid w:val="01E8AC74"/>
    <w:rsid w:val="01EBFFFC"/>
    <w:rsid w:val="01F37AD3"/>
    <w:rsid w:val="01F8FFDA"/>
    <w:rsid w:val="01F991AE"/>
    <w:rsid w:val="01FFCE6D"/>
    <w:rsid w:val="0200144A"/>
    <w:rsid w:val="02010B28"/>
    <w:rsid w:val="02026A2F"/>
    <w:rsid w:val="020A508D"/>
    <w:rsid w:val="0211231D"/>
    <w:rsid w:val="02176D46"/>
    <w:rsid w:val="021E3335"/>
    <w:rsid w:val="021E6316"/>
    <w:rsid w:val="02234786"/>
    <w:rsid w:val="02242C22"/>
    <w:rsid w:val="02278757"/>
    <w:rsid w:val="0228F3E3"/>
    <w:rsid w:val="0229D636"/>
    <w:rsid w:val="022C608B"/>
    <w:rsid w:val="022EBA1C"/>
    <w:rsid w:val="022F6268"/>
    <w:rsid w:val="02304921"/>
    <w:rsid w:val="0234D16E"/>
    <w:rsid w:val="0238A7EF"/>
    <w:rsid w:val="023ABF6E"/>
    <w:rsid w:val="023B1190"/>
    <w:rsid w:val="0241849B"/>
    <w:rsid w:val="0241B9E0"/>
    <w:rsid w:val="0241D7FA"/>
    <w:rsid w:val="0243E212"/>
    <w:rsid w:val="0249575D"/>
    <w:rsid w:val="024B014D"/>
    <w:rsid w:val="024B8D85"/>
    <w:rsid w:val="0251D79B"/>
    <w:rsid w:val="0255D2FC"/>
    <w:rsid w:val="0258CCDC"/>
    <w:rsid w:val="025D2AE5"/>
    <w:rsid w:val="02674E0C"/>
    <w:rsid w:val="026E0588"/>
    <w:rsid w:val="026E9060"/>
    <w:rsid w:val="0270394A"/>
    <w:rsid w:val="02716F2A"/>
    <w:rsid w:val="027824D4"/>
    <w:rsid w:val="027E16C7"/>
    <w:rsid w:val="02809908"/>
    <w:rsid w:val="02834137"/>
    <w:rsid w:val="0289DC5F"/>
    <w:rsid w:val="028B6363"/>
    <w:rsid w:val="028F842E"/>
    <w:rsid w:val="028F863D"/>
    <w:rsid w:val="029BCC83"/>
    <w:rsid w:val="02A4B267"/>
    <w:rsid w:val="02A7D31C"/>
    <w:rsid w:val="02AFCEF2"/>
    <w:rsid w:val="02B2343C"/>
    <w:rsid w:val="02B578DF"/>
    <w:rsid w:val="02BF32C2"/>
    <w:rsid w:val="02C67F69"/>
    <w:rsid w:val="02C6B105"/>
    <w:rsid w:val="02D2C757"/>
    <w:rsid w:val="02D8F23A"/>
    <w:rsid w:val="02DFC347"/>
    <w:rsid w:val="02E15CAE"/>
    <w:rsid w:val="02E40586"/>
    <w:rsid w:val="02EA6BBC"/>
    <w:rsid w:val="02F15240"/>
    <w:rsid w:val="02F4FA7A"/>
    <w:rsid w:val="02F6EF35"/>
    <w:rsid w:val="02F98537"/>
    <w:rsid w:val="02F9A2D3"/>
    <w:rsid w:val="02FD369C"/>
    <w:rsid w:val="02FED20B"/>
    <w:rsid w:val="02FF68DF"/>
    <w:rsid w:val="0301885A"/>
    <w:rsid w:val="03026B0F"/>
    <w:rsid w:val="030707E7"/>
    <w:rsid w:val="031205D6"/>
    <w:rsid w:val="031A0E35"/>
    <w:rsid w:val="031A77D4"/>
    <w:rsid w:val="032299AE"/>
    <w:rsid w:val="0325D469"/>
    <w:rsid w:val="032D994A"/>
    <w:rsid w:val="0330FB20"/>
    <w:rsid w:val="0336EDB0"/>
    <w:rsid w:val="03403366"/>
    <w:rsid w:val="03415665"/>
    <w:rsid w:val="03465E19"/>
    <w:rsid w:val="034B6BC6"/>
    <w:rsid w:val="03514BCE"/>
    <w:rsid w:val="0351D288"/>
    <w:rsid w:val="035201CB"/>
    <w:rsid w:val="035301BB"/>
    <w:rsid w:val="03557CA2"/>
    <w:rsid w:val="03656EB5"/>
    <w:rsid w:val="03669995"/>
    <w:rsid w:val="03677D05"/>
    <w:rsid w:val="03691DF3"/>
    <w:rsid w:val="036FF94C"/>
    <w:rsid w:val="037AEDDB"/>
    <w:rsid w:val="0380AF62"/>
    <w:rsid w:val="0382500C"/>
    <w:rsid w:val="03848CD0"/>
    <w:rsid w:val="0388C648"/>
    <w:rsid w:val="038C1CEE"/>
    <w:rsid w:val="039175AC"/>
    <w:rsid w:val="03935DEE"/>
    <w:rsid w:val="039642A8"/>
    <w:rsid w:val="0396C0FC"/>
    <w:rsid w:val="0398623D"/>
    <w:rsid w:val="0398B031"/>
    <w:rsid w:val="03A25705"/>
    <w:rsid w:val="03A6ED3C"/>
    <w:rsid w:val="03AA026E"/>
    <w:rsid w:val="03ABCC7D"/>
    <w:rsid w:val="03ABEB55"/>
    <w:rsid w:val="03ADDCD4"/>
    <w:rsid w:val="03BD39CF"/>
    <w:rsid w:val="03C81FD1"/>
    <w:rsid w:val="03C876CF"/>
    <w:rsid w:val="03CE8A43"/>
    <w:rsid w:val="03D0F355"/>
    <w:rsid w:val="03D15DD5"/>
    <w:rsid w:val="03D297B0"/>
    <w:rsid w:val="03D41FCD"/>
    <w:rsid w:val="03D936F4"/>
    <w:rsid w:val="03E499D3"/>
    <w:rsid w:val="03EBE21A"/>
    <w:rsid w:val="03F79D6C"/>
    <w:rsid w:val="03F9C9F5"/>
    <w:rsid w:val="03FA833A"/>
    <w:rsid w:val="03FC739C"/>
    <w:rsid w:val="03FCA900"/>
    <w:rsid w:val="04059BA1"/>
    <w:rsid w:val="040A2E79"/>
    <w:rsid w:val="041593EA"/>
    <w:rsid w:val="04162579"/>
    <w:rsid w:val="041EEA89"/>
    <w:rsid w:val="0422A5C5"/>
    <w:rsid w:val="0422DBE7"/>
    <w:rsid w:val="0428F1BA"/>
    <w:rsid w:val="042AB8DE"/>
    <w:rsid w:val="042D98BF"/>
    <w:rsid w:val="042F7121"/>
    <w:rsid w:val="04345FD0"/>
    <w:rsid w:val="0435BDB9"/>
    <w:rsid w:val="0435D8D0"/>
    <w:rsid w:val="0437FA38"/>
    <w:rsid w:val="043EB917"/>
    <w:rsid w:val="044089A6"/>
    <w:rsid w:val="0440997E"/>
    <w:rsid w:val="0443E33E"/>
    <w:rsid w:val="044B97FB"/>
    <w:rsid w:val="044F1B5A"/>
    <w:rsid w:val="04511E1C"/>
    <w:rsid w:val="04550E68"/>
    <w:rsid w:val="0455D526"/>
    <w:rsid w:val="0458E67D"/>
    <w:rsid w:val="0464D9F6"/>
    <w:rsid w:val="0465C765"/>
    <w:rsid w:val="04689A82"/>
    <w:rsid w:val="0474FEA5"/>
    <w:rsid w:val="0475CAA5"/>
    <w:rsid w:val="047F284D"/>
    <w:rsid w:val="0483E7CD"/>
    <w:rsid w:val="048A4C31"/>
    <w:rsid w:val="0491B61B"/>
    <w:rsid w:val="0493B3CB"/>
    <w:rsid w:val="049EBDC0"/>
    <w:rsid w:val="04A18B6B"/>
    <w:rsid w:val="04A4CAE6"/>
    <w:rsid w:val="04A612D2"/>
    <w:rsid w:val="04A8A0A8"/>
    <w:rsid w:val="04AF3679"/>
    <w:rsid w:val="04B0FD68"/>
    <w:rsid w:val="04B1977F"/>
    <w:rsid w:val="04B23EDD"/>
    <w:rsid w:val="04B83D26"/>
    <w:rsid w:val="04B86A13"/>
    <w:rsid w:val="04BCEACE"/>
    <w:rsid w:val="04BF8AAB"/>
    <w:rsid w:val="04BFA327"/>
    <w:rsid w:val="04BFE6C3"/>
    <w:rsid w:val="04C3D320"/>
    <w:rsid w:val="04C537B6"/>
    <w:rsid w:val="04C6DC60"/>
    <w:rsid w:val="04D0CED4"/>
    <w:rsid w:val="04D2F398"/>
    <w:rsid w:val="04D38265"/>
    <w:rsid w:val="04D70421"/>
    <w:rsid w:val="04D7DC85"/>
    <w:rsid w:val="04D88F80"/>
    <w:rsid w:val="04DF4D32"/>
    <w:rsid w:val="04E298CB"/>
    <w:rsid w:val="04E2B49D"/>
    <w:rsid w:val="04ED4649"/>
    <w:rsid w:val="04F2CED0"/>
    <w:rsid w:val="04F6A262"/>
    <w:rsid w:val="04F92A3E"/>
    <w:rsid w:val="05011DD4"/>
    <w:rsid w:val="0505003E"/>
    <w:rsid w:val="0505516A"/>
    <w:rsid w:val="050EB239"/>
    <w:rsid w:val="0515E379"/>
    <w:rsid w:val="051F989A"/>
    <w:rsid w:val="052FA9DC"/>
    <w:rsid w:val="053970F5"/>
    <w:rsid w:val="053B9773"/>
    <w:rsid w:val="0541E47E"/>
    <w:rsid w:val="0544B427"/>
    <w:rsid w:val="05516DA0"/>
    <w:rsid w:val="05553F44"/>
    <w:rsid w:val="0555B5F7"/>
    <w:rsid w:val="055BC6AA"/>
    <w:rsid w:val="055C7FB0"/>
    <w:rsid w:val="0563436B"/>
    <w:rsid w:val="0568F145"/>
    <w:rsid w:val="05715F0F"/>
    <w:rsid w:val="05785B98"/>
    <w:rsid w:val="057A75B0"/>
    <w:rsid w:val="057C713C"/>
    <w:rsid w:val="057E96BA"/>
    <w:rsid w:val="0580ED9C"/>
    <w:rsid w:val="058324A9"/>
    <w:rsid w:val="058862C3"/>
    <w:rsid w:val="058DDC39"/>
    <w:rsid w:val="058E3AD7"/>
    <w:rsid w:val="058FA700"/>
    <w:rsid w:val="0594690D"/>
    <w:rsid w:val="0596DCA7"/>
    <w:rsid w:val="05975468"/>
    <w:rsid w:val="059759CE"/>
    <w:rsid w:val="059B1288"/>
    <w:rsid w:val="05A0A4B4"/>
    <w:rsid w:val="05A66B47"/>
    <w:rsid w:val="05A9472B"/>
    <w:rsid w:val="05A949D8"/>
    <w:rsid w:val="05ADEAAE"/>
    <w:rsid w:val="05B234E9"/>
    <w:rsid w:val="05B39A35"/>
    <w:rsid w:val="05BBEEBE"/>
    <w:rsid w:val="05BCD7F0"/>
    <w:rsid w:val="05BE95BB"/>
    <w:rsid w:val="05BFDC70"/>
    <w:rsid w:val="05C0360D"/>
    <w:rsid w:val="05C506FA"/>
    <w:rsid w:val="05C9A1A1"/>
    <w:rsid w:val="05CB5ADF"/>
    <w:rsid w:val="05CCE304"/>
    <w:rsid w:val="05D5DA7D"/>
    <w:rsid w:val="05DB3052"/>
    <w:rsid w:val="05DB688A"/>
    <w:rsid w:val="05DB7307"/>
    <w:rsid w:val="05E0491F"/>
    <w:rsid w:val="05E5D047"/>
    <w:rsid w:val="05E742D7"/>
    <w:rsid w:val="05E89758"/>
    <w:rsid w:val="05EA5F00"/>
    <w:rsid w:val="05EB1DB6"/>
    <w:rsid w:val="05F453AF"/>
    <w:rsid w:val="05F7295F"/>
    <w:rsid w:val="05F8EB4C"/>
    <w:rsid w:val="05FC44D9"/>
    <w:rsid w:val="05FFC8A7"/>
    <w:rsid w:val="0607F020"/>
    <w:rsid w:val="060BFC35"/>
    <w:rsid w:val="060D5471"/>
    <w:rsid w:val="060E55E0"/>
    <w:rsid w:val="060E63F0"/>
    <w:rsid w:val="06104BEA"/>
    <w:rsid w:val="0616CF95"/>
    <w:rsid w:val="0618EF23"/>
    <w:rsid w:val="06196CFA"/>
    <w:rsid w:val="061D51B7"/>
    <w:rsid w:val="0621506D"/>
    <w:rsid w:val="06219C3D"/>
    <w:rsid w:val="0622A77A"/>
    <w:rsid w:val="06238380"/>
    <w:rsid w:val="06243C0B"/>
    <w:rsid w:val="062C93C4"/>
    <w:rsid w:val="062DC113"/>
    <w:rsid w:val="062E3D4A"/>
    <w:rsid w:val="06324979"/>
    <w:rsid w:val="063483EA"/>
    <w:rsid w:val="06369A9C"/>
    <w:rsid w:val="06396DE5"/>
    <w:rsid w:val="063E00A0"/>
    <w:rsid w:val="063E8439"/>
    <w:rsid w:val="064D0225"/>
    <w:rsid w:val="064F0AB2"/>
    <w:rsid w:val="065782E9"/>
    <w:rsid w:val="065DD48A"/>
    <w:rsid w:val="065F68EB"/>
    <w:rsid w:val="0660E026"/>
    <w:rsid w:val="06628265"/>
    <w:rsid w:val="0664DC76"/>
    <w:rsid w:val="066FD1B4"/>
    <w:rsid w:val="06713B22"/>
    <w:rsid w:val="06724917"/>
    <w:rsid w:val="067BE05F"/>
    <w:rsid w:val="0680EEF1"/>
    <w:rsid w:val="0681B350"/>
    <w:rsid w:val="06831E5D"/>
    <w:rsid w:val="0684E403"/>
    <w:rsid w:val="06859F82"/>
    <w:rsid w:val="0691675E"/>
    <w:rsid w:val="0693B11B"/>
    <w:rsid w:val="06944C28"/>
    <w:rsid w:val="069746B9"/>
    <w:rsid w:val="069773F7"/>
    <w:rsid w:val="069B551D"/>
    <w:rsid w:val="06A0443E"/>
    <w:rsid w:val="06A37313"/>
    <w:rsid w:val="06AB5AE7"/>
    <w:rsid w:val="06AB759A"/>
    <w:rsid w:val="06AC319E"/>
    <w:rsid w:val="06B35FC7"/>
    <w:rsid w:val="06B60A67"/>
    <w:rsid w:val="06B6F9E9"/>
    <w:rsid w:val="06B803EF"/>
    <w:rsid w:val="06BA488F"/>
    <w:rsid w:val="06C1277C"/>
    <w:rsid w:val="06C190EA"/>
    <w:rsid w:val="06C21AB4"/>
    <w:rsid w:val="06C470E5"/>
    <w:rsid w:val="06C7D355"/>
    <w:rsid w:val="06C8ED06"/>
    <w:rsid w:val="06CD2C7C"/>
    <w:rsid w:val="06D01EC7"/>
    <w:rsid w:val="06D250E7"/>
    <w:rsid w:val="06D47283"/>
    <w:rsid w:val="06D6B7E9"/>
    <w:rsid w:val="06D73D6F"/>
    <w:rsid w:val="06DA30EE"/>
    <w:rsid w:val="06DE1FEA"/>
    <w:rsid w:val="06DE5B3C"/>
    <w:rsid w:val="06E1BFD6"/>
    <w:rsid w:val="06E23BF7"/>
    <w:rsid w:val="06E5F3F7"/>
    <w:rsid w:val="06ED3A49"/>
    <w:rsid w:val="06EEE46C"/>
    <w:rsid w:val="06F03C7E"/>
    <w:rsid w:val="06F23AD2"/>
    <w:rsid w:val="06F34629"/>
    <w:rsid w:val="06F7AB25"/>
    <w:rsid w:val="06FA0DE0"/>
    <w:rsid w:val="06FAF401"/>
    <w:rsid w:val="06FF008D"/>
    <w:rsid w:val="070073C4"/>
    <w:rsid w:val="07050A81"/>
    <w:rsid w:val="0705C2A0"/>
    <w:rsid w:val="070D3251"/>
    <w:rsid w:val="071A8C50"/>
    <w:rsid w:val="071C4C24"/>
    <w:rsid w:val="0720758F"/>
    <w:rsid w:val="0721B31F"/>
    <w:rsid w:val="0721F502"/>
    <w:rsid w:val="0724FFD9"/>
    <w:rsid w:val="0727A7DA"/>
    <w:rsid w:val="0727EC41"/>
    <w:rsid w:val="07295F9A"/>
    <w:rsid w:val="0729795D"/>
    <w:rsid w:val="0729C927"/>
    <w:rsid w:val="072F07F7"/>
    <w:rsid w:val="072F7F84"/>
    <w:rsid w:val="073174E8"/>
    <w:rsid w:val="07338636"/>
    <w:rsid w:val="073C3DB3"/>
    <w:rsid w:val="074B327E"/>
    <w:rsid w:val="07522C30"/>
    <w:rsid w:val="075556EF"/>
    <w:rsid w:val="075CFD2E"/>
    <w:rsid w:val="075F97F4"/>
    <w:rsid w:val="0761FA0C"/>
    <w:rsid w:val="07627442"/>
    <w:rsid w:val="07661133"/>
    <w:rsid w:val="07685680"/>
    <w:rsid w:val="07739325"/>
    <w:rsid w:val="0781888D"/>
    <w:rsid w:val="078507E7"/>
    <w:rsid w:val="078C055F"/>
    <w:rsid w:val="07992383"/>
    <w:rsid w:val="079C188D"/>
    <w:rsid w:val="079EA83E"/>
    <w:rsid w:val="07A020BE"/>
    <w:rsid w:val="07A13E4A"/>
    <w:rsid w:val="07A220C7"/>
    <w:rsid w:val="07A873B4"/>
    <w:rsid w:val="07A964FD"/>
    <w:rsid w:val="07AA6BAE"/>
    <w:rsid w:val="07AC8CFA"/>
    <w:rsid w:val="07AE7C31"/>
    <w:rsid w:val="07B583A9"/>
    <w:rsid w:val="07B8C70C"/>
    <w:rsid w:val="07BA963B"/>
    <w:rsid w:val="07C0067E"/>
    <w:rsid w:val="07C247B5"/>
    <w:rsid w:val="07C4AC87"/>
    <w:rsid w:val="07D7B870"/>
    <w:rsid w:val="07E521BA"/>
    <w:rsid w:val="07E7A049"/>
    <w:rsid w:val="07E7BF78"/>
    <w:rsid w:val="07EE01AC"/>
    <w:rsid w:val="07EFB163"/>
    <w:rsid w:val="07F15916"/>
    <w:rsid w:val="07F30D0A"/>
    <w:rsid w:val="07FEF06A"/>
    <w:rsid w:val="0809917A"/>
    <w:rsid w:val="080B42C3"/>
    <w:rsid w:val="0811CD02"/>
    <w:rsid w:val="081668AC"/>
    <w:rsid w:val="0819A60F"/>
    <w:rsid w:val="081A055D"/>
    <w:rsid w:val="0821B225"/>
    <w:rsid w:val="08245F28"/>
    <w:rsid w:val="08295DA6"/>
    <w:rsid w:val="082D5A49"/>
    <w:rsid w:val="082F7C7C"/>
    <w:rsid w:val="08313535"/>
    <w:rsid w:val="083196CE"/>
    <w:rsid w:val="083449A5"/>
    <w:rsid w:val="0837E10D"/>
    <w:rsid w:val="083B47EA"/>
    <w:rsid w:val="083C10B2"/>
    <w:rsid w:val="083C97F8"/>
    <w:rsid w:val="083E1E44"/>
    <w:rsid w:val="083EAEB4"/>
    <w:rsid w:val="083FA458"/>
    <w:rsid w:val="0842537B"/>
    <w:rsid w:val="0842FC91"/>
    <w:rsid w:val="084B3C6F"/>
    <w:rsid w:val="084C55E5"/>
    <w:rsid w:val="084E68B2"/>
    <w:rsid w:val="0850B378"/>
    <w:rsid w:val="0851F88C"/>
    <w:rsid w:val="0852BEEE"/>
    <w:rsid w:val="08554DA9"/>
    <w:rsid w:val="0857A35E"/>
    <w:rsid w:val="08592988"/>
    <w:rsid w:val="085A1564"/>
    <w:rsid w:val="085E0B43"/>
    <w:rsid w:val="08653CBB"/>
    <w:rsid w:val="08666395"/>
    <w:rsid w:val="08696481"/>
    <w:rsid w:val="086B6973"/>
    <w:rsid w:val="08715773"/>
    <w:rsid w:val="0877390E"/>
    <w:rsid w:val="0879B855"/>
    <w:rsid w:val="087D91D9"/>
    <w:rsid w:val="0880CBD3"/>
    <w:rsid w:val="08854CAA"/>
    <w:rsid w:val="0886CCFB"/>
    <w:rsid w:val="0889C13C"/>
    <w:rsid w:val="088EC535"/>
    <w:rsid w:val="089025B5"/>
    <w:rsid w:val="08918BEE"/>
    <w:rsid w:val="0893C12A"/>
    <w:rsid w:val="0899D42F"/>
    <w:rsid w:val="0899E8EF"/>
    <w:rsid w:val="089C0CFD"/>
    <w:rsid w:val="089D80C7"/>
    <w:rsid w:val="089EB430"/>
    <w:rsid w:val="089F52D7"/>
    <w:rsid w:val="08A220A5"/>
    <w:rsid w:val="08A3AE6E"/>
    <w:rsid w:val="08AEABA7"/>
    <w:rsid w:val="08B15CC8"/>
    <w:rsid w:val="08B1D141"/>
    <w:rsid w:val="08BAAA64"/>
    <w:rsid w:val="08BB95FD"/>
    <w:rsid w:val="08C0873D"/>
    <w:rsid w:val="08C3A4B1"/>
    <w:rsid w:val="08C46160"/>
    <w:rsid w:val="08CCB1F3"/>
    <w:rsid w:val="08D8AF94"/>
    <w:rsid w:val="08DA25AC"/>
    <w:rsid w:val="08DA6949"/>
    <w:rsid w:val="08DB5269"/>
    <w:rsid w:val="08DDC2ED"/>
    <w:rsid w:val="08E34D27"/>
    <w:rsid w:val="08E8E64F"/>
    <w:rsid w:val="08F525DA"/>
    <w:rsid w:val="08F5785F"/>
    <w:rsid w:val="08F96855"/>
    <w:rsid w:val="08FAB32E"/>
    <w:rsid w:val="08FE4446"/>
    <w:rsid w:val="08FE913E"/>
    <w:rsid w:val="0903AC0F"/>
    <w:rsid w:val="09174614"/>
    <w:rsid w:val="0917CDF6"/>
    <w:rsid w:val="091B9182"/>
    <w:rsid w:val="091C787D"/>
    <w:rsid w:val="091D48A5"/>
    <w:rsid w:val="0922A5BB"/>
    <w:rsid w:val="0923929D"/>
    <w:rsid w:val="0927AA18"/>
    <w:rsid w:val="09288352"/>
    <w:rsid w:val="09347C22"/>
    <w:rsid w:val="093743AE"/>
    <w:rsid w:val="0937B10A"/>
    <w:rsid w:val="093D1171"/>
    <w:rsid w:val="09409B1F"/>
    <w:rsid w:val="0945631A"/>
    <w:rsid w:val="094CCD27"/>
    <w:rsid w:val="095039EF"/>
    <w:rsid w:val="09518AC6"/>
    <w:rsid w:val="09594190"/>
    <w:rsid w:val="095A79E6"/>
    <w:rsid w:val="095E9A6A"/>
    <w:rsid w:val="09666029"/>
    <w:rsid w:val="0967A6B2"/>
    <w:rsid w:val="096C0223"/>
    <w:rsid w:val="096C5F6A"/>
    <w:rsid w:val="09708FBE"/>
    <w:rsid w:val="097A8867"/>
    <w:rsid w:val="097AADA0"/>
    <w:rsid w:val="097F7D14"/>
    <w:rsid w:val="097FB244"/>
    <w:rsid w:val="09811833"/>
    <w:rsid w:val="09879771"/>
    <w:rsid w:val="0987CD9B"/>
    <w:rsid w:val="0988851A"/>
    <w:rsid w:val="098EC313"/>
    <w:rsid w:val="09946919"/>
    <w:rsid w:val="09961560"/>
    <w:rsid w:val="0997494A"/>
    <w:rsid w:val="09985CF6"/>
    <w:rsid w:val="09999BA0"/>
    <w:rsid w:val="099B3FB5"/>
    <w:rsid w:val="099C81D8"/>
    <w:rsid w:val="099D3969"/>
    <w:rsid w:val="099D4125"/>
    <w:rsid w:val="099ED1F9"/>
    <w:rsid w:val="09A42C77"/>
    <w:rsid w:val="09A4BEFD"/>
    <w:rsid w:val="09A5071E"/>
    <w:rsid w:val="09A7831F"/>
    <w:rsid w:val="09A9AEF3"/>
    <w:rsid w:val="09AAE884"/>
    <w:rsid w:val="09AF82F0"/>
    <w:rsid w:val="09B2D645"/>
    <w:rsid w:val="09B2E56C"/>
    <w:rsid w:val="09B452B5"/>
    <w:rsid w:val="09B829A2"/>
    <w:rsid w:val="09B98E0D"/>
    <w:rsid w:val="09BB518B"/>
    <w:rsid w:val="09C50092"/>
    <w:rsid w:val="09CD7703"/>
    <w:rsid w:val="09CF97CF"/>
    <w:rsid w:val="09D137D5"/>
    <w:rsid w:val="09D724BA"/>
    <w:rsid w:val="09D8C7A4"/>
    <w:rsid w:val="09DCCF2B"/>
    <w:rsid w:val="09E08B8F"/>
    <w:rsid w:val="09E68878"/>
    <w:rsid w:val="09E97CF3"/>
    <w:rsid w:val="09EBFCB1"/>
    <w:rsid w:val="09ECE015"/>
    <w:rsid w:val="09EDF817"/>
    <w:rsid w:val="09F06E36"/>
    <w:rsid w:val="09F3A5B2"/>
    <w:rsid w:val="09F57E58"/>
    <w:rsid w:val="09FE2516"/>
    <w:rsid w:val="0A00EA8F"/>
    <w:rsid w:val="0A030F3F"/>
    <w:rsid w:val="0A05A217"/>
    <w:rsid w:val="0A074D03"/>
    <w:rsid w:val="0A0E5DF2"/>
    <w:rsid w:val="0A101669"/>
    <w:rsid w:val="0A20367B"/>
    <w:rsid w:val="0A220B2F"/>
    <w:rsid w:val="0A240360"/>
    <w:rsid w:val="0A26016D"/>
    <w:rsid w:val="0A2682D3"/>
    <w:rsid w:val="0A2A3111"/>
    <w:rsid w:val="0A2B7F47"/>
    <w:rsid w:val="0A2DEBFA"/>
    <w:rsid w:val="0A2E977E"/>
    <w:rsid w:val="0A2ECAE6"/>
    <w:rsid w:val="0A36AA45"/>
    <w:rsid w:val="0A3B6B8A"/>
    <w:rsid w:val="0A401771"/>
    <w:rsid w:val="0A406158"/>
    <w:rsid w:val="0A431543"/>
    <w:rsid w:val="0A435095"/>
    <w:rsid w:val="0A4BF4B3"/>
    <w:rsid w:val="0A4E452D"/>
    <w:rsid w:val="0A50BFD7"/>
    <w:rsid w:val="0A559BD5"/>
    <w:rsid w:val="0A58C468"/>
    <w:rsid w:val="0A5928FC"/>
    <w:rsid w:val="0A5A05E2"/>
    <w:rsid w:val="0A5A58C7"/>
    <w:rsid w:val="0A617BB6"/>
    <w:rsid w:val="0A62203A"/>
    <w:rsid w:val="0A62AE3C"/>
    <w:rsid w:val="0A6B4B51"/>
    <w:rsid w:val="0A6C7F22"/>
    <w:rsid w:val="0A6CB265"/>
    <w:rsid w:val="0A7035E1"/>
    <w:rsid w:val="0A726A2E"/>
    <w:rsid w:val="0A7B4FE2"/>
    <w:rsid w:val="0A7DC67F"/>
    <w:rsid w:val="0A80890D"/>
    <w:rsid w:val="0A818E46"/>
    <w:rsid w:val="0A85C93E"/>
    <w:rsid w:val="0A86C623"/>
    <w:rsid w:val="0A877E97"/>
    <w:rsid w:val="0A899470"/>
    <w:rsid w:val="0A8AFC6A"/>
    <w:rsid w:val="0A8DDDE0"/>
    <w:rsid w:val="0A8F7380"/>
    <w:rsid w:val="0A8FE46B"/>
    <w:rsid w:val="0A91A6EA"/>
    <w:rsid w:val="0A990CDA"/>
    <w:rsid w:val="0A9D8E35"/>
    <w:rsid w:val="0AA719F5"/>
    <w:rsid w:val="0AABF00A"/>
    <w:rsid w:val="0AAD8AA7"/>
    <w:rsid w:val="0AADBA97"/>
    <w:rsid w:val="0AB5A55A"/>
    <w:rsid w:val="0AB63C4E"/>
    <w:rsid w:val="0AB67B10"/>
    <w:rsid w:val="0AB775B6"/>
    <w:rsid w:val="0AB86F31"/>
    <w:rsid w:val="0AB9CDF5"/>
    <w:rsid w:val="0AC1757F"/>
    <w:rsid w:val="0AC7A329"/>
    <w:rsid w:val="0AC82109"/>
    <w:rsid w:val="0AD1117D"/>
    <w:rsid w:val="0AD19AC7"/>
    <w:rsid w:val="0AD23332"/>
    <w:rsid w:val="0AD4FBFB"/>
    <w:rsid w:val="0AD595C9"/>
    <w:rsid w:val="0AD67BD8"/>
    <w:rsid w:val="0AD76809"/>
    <w:rsid w:val="0AD7F00A"/>
    <w:rsid w:val="0ADFDECC"/>
    <w:rsid w:val="0ADFFBFE"/>
    <w:rsid w:val="0AE37D53"/>
    <w:rsid w:val="0AE7BF00"/>
    <w:rsid w:val="0AE95AD0"/>
    <w:rsid w:val="0AEB9170"/>
    <w:rsid w:val="0AF69774"/>
    <w:rsid w:val="0AF9131C"/>
    <w:rsid w:val="0AF981B8"/>
    <w:rsid w:val="0B03C835"/>
    <w:rsid w:val="0B076D81"/>
    <w:rsid w:val="0B15217A"/>
    <w:rsid w:val="0B18893D"/>
    <w:rsid w:val="0B196860"/>
    <w:rsid w:val="0B1D8418"/>
    <w:rsid w:val="0B239A02"/>
    <w:rsid w:val="0B240836"/>
    <w:rsid w:val="0B27210A"/>
    <w:rsid w:val="0B2CB4C5"/>
    <w:rsid w:val="0B30BB2C"/>
    <w:rsid w:val="0B338E02"/>
    <w:rsid w:val="0B35026C"/>
    <w:rsid w:val="0B35057E"/>
    <w:rsid w:val="0B353D9F"/>
    <w:rsid w:val="0B37EFBB"/>
    <w:rsid w:val="0B3C22A3"/>
    <w:rsid w:val="0B3F19D6"/>
    <w:rsid w:val="0B489AB4"/>
    <w:rsid w:val="0B4F57D3"/>
    <w:rsid w:val="0B53DB97"/>
    <w:rsid w:val="0B5AA413"/>
    <w:rsid w:val="0B5B532D"/>
    <w:rsid w:val="0B5B6185"/>
    <w:rsid w:val="0B5D2C44"/>
    <w:rsid w:val="0B5D6C16"/>
    <w:rsid w:val="0B5F9CFD"/>
    <w:rsid w:val="0B618967"/>
    <w:rsid w:val="0B64988F"/>
    <w:rsid w:val="0B6ADADB"/>
    <w:rsid w:val="0B6B977C"/>
    <w:rsid w:val="0B6F0BEC"/>
    <w:rsid w:val="0B70BF74"/>
    <w:rsid w:val="0B720AFA"/>
    <w:rsid w:val="0B728B3F"/>
    <w:rsid w:val="0B74A8FA"/>
    <w:rsid w:val="0B79D5C3"/>
    <w:rsid w:val="0B7DE69D"/>
    <w:rsid w:val="0B7EE734"/>
    <w:rsid w:val="0B86A15C"/>
    <w:rsid w:val="0B8A176B"/>
    <w:rsid w:val="0B8C397F"/>
    <w:rsid w:val="0B8E05F2"/>
    <w:rsid w:val="0B8EA71D"/>
    <w:rsid w:val="0B8F3DA5"/>
    <w:rsid w:val="0B901B61"/>
    <w:rsid w:val="0B913BEE"/>
    <w:rsid w:val="0B9262AF"/>
    <w:rsid w:val="0B9BC3C2"/>
    <w:rsid w:val="0B9C5E45"/>
    <w:rsid w:val="0B9CAE7F"/>
    <w:rsid w:val="0BA6CC38"/>
    <w:rsid w:val="0BA8C99A"/>
    <w:rsid w:val="0BACB90A"/>
    <w:rsid w:val="0BB13F82"/>
    <w:rsid w:val="0BB3D8FE"/>
    <w:rsid w:val="0BB513DA"/>
    <w:rsid w:val="0BB5D280"/>
    <w:rsid w:val="0BB80D5D"/>
    <w:rsid w:val="0BB8CAE4"/>
    <w:rsid w:val="0BC540FD"/>
    <w:rsid w:val="0BCEA016"/>
    <w:rsid w:val="0BD36344"/>
    <w:rsid w:val="0BD50486"/>
    <w:rsid w:val="0BD5BF7C"/>
    <w:rsid w:val="0BD64EB6"/>
    <w:rsid w:val="0BD766E3"/>
    <w:rsid w:val="0BD82F8C"/>
    <w:rsid w:val="0BE349DE"/>
    <w:rsid w:val="0BE3D37F"/>
    <w:rsid w:val="0BF4DB7B"/>
    <w:rsid w:val="0BF6A3AE"/>
    <w:rsid w:val="0BFCD682"/>
    <w:rsid w:val="0C00F791"/>
    <w:rsid w:val="0C00FB80"/>
    <w:rsid w:val="0C0489BE"/>
    <w:rsid w:val="0C06B5D1"/>
    <w:rsid w:val="0C0AD556"/>
    <w:rsid w:val="0C1050B8"/>
    <w:rsid w:val="0C18297C"/>
    <w:rsid w:val="0C1FDE6D"/>
    <w:rsid w:val="0C21DFE3"/>
    <w:rsid w:val="0C22FC7C"/>
    <w:rsid w:val="0C2A3511"/>
    <w:rsid w:val="0C2ABDC5"/>
    <w:rsid w:val="0C341D78"/>
    <w:rsid w:val="0C40BBEB"/>
    <w:rsid w:val="0C432066"/>
    <w:rsid w:val="0C43DEB5"/>
    <w:rsid w:val="0C442399"/>
    <w:rsid w:val="0C4AB1DB"/>
    <w:rsid w:val="0C5104DB"/>
    <w:rsid w:val="0C585EE4"/>
    <w:rsid w:val="0C5A37E2"/>
    <w:rsid w:val="0C5BCAB3"/>
    <w:rsid w:val="0C5C562C"/>
    <w:rsid w:val="0C5CFB75"/>
    <w:rsid w:val="0C67782E"/>
    <w:rsid w:val="0C6955A9"/>
    <w:rsid w:val="0C6981B9"/>
    <w:rsid w:val="0C6D55E7"/>
    <w:rsid w:val="0C6DE1C6"/>
    <w:rsid w:val="0C6FBFD2"/>
    <w:rsid w:val="0C79B199"/>
    <w:rsid w:val="0C7B4677"/>
    <w:rsid w:val="0C7C9F73"/>
    <w:rsid w:val="0C7CCA1A"/>
    <w:rsid w:val="0C7D0DC4"/>
    <w:rsid w:val="0C8509CD"/>
    <w:rsid w:val="0C8A01A7"/>
    <w:rsid w:val="0C8B779D"/>
    <w:rsid w:val="0C8E899B"/>
    <w:rsid w:val="0C91BAD7"/>
    <w:rsid w:val="0C94001E"/>
    <w:rsid w:val="0C954B26"/>
    <w:rsid w:val="0C990B3C"/>
    <w:rsid w:val="0C9995EE"/>
    <w:rsid w:val="0C99B4D1"/>
    <w:rsid w:val="0C9BA032"/>
    <w:rsid w:val="0C9CB236"/>
    <w:rsid w:val="0CA54463"/>
    <w:rsid w:val="0CA714D0"/>
    <w:rsid w:val="0CA9B584"/>
    <w:rsid w:val="0CAC2C2D"/>
    <w:rsid w:val="0CAF284C"/>
    <w:rsid w:val="0CB28B54"/>
    <w:rsid w:val="0CBA395B"/>
    <w:rsid w:val="0CBBA6D4"/>
    <w:rsid w:val="0CBD719C"/>
    <w:rsid w:val="0CC3E688"/>
    <w:rsid w:val="0CC67D34"/>
    <w:rsid w:val="0CC6A095"/>
    <w:rsid w:val="0CC8EA2B"/>
    <w:rsid w:val="0CCA3C26"/>
    <w:rsid w:val="0CCC7B02"/>
    <w:rsid w:val="0CD4A5D0"/>
    <w:rsid w:val="0CD60617"/>
    <w:rsid w:val="0CD67B00"/>
    <w:rsid w:val="0CD7E6CD"/>
    <w:rsid w:val="0CDD6F00"/>
    <w:rsid w:val="0CDE8258"/>
    <w:rsid w:val="0CE6DFB1"/>
    <w:rsid w:val="0CE9A85F"/>
    <w:rsid w:val="0CEBE644"/>
    <w:rsid w:val="0D026946"/>
    <w:rsid w:val="0D0310F5"/>
    <w:rsid w:val="0D0353CD"/>
    <w:rsid w:val="0D08C08D"/>
    <w:rsid w:val="0D0BD79A"/>
    <w:rsid w:val="0D10AD03"/>
    <w:rsid w:val="0D11098D"/>
    <w:rsid w:val="0D1B040E"/>
    <w:rsid w:val="0D1C1AA1"/>
    <w:rsid w:val="0D234427"/>
    <w:rsid w:val="0D2A23AE"/>
    <w:rsid w:val="0D3209BF"/>
    <w:rsid w:val="0D378999"/>
    <w:rsid w:val="0D3C0EB4"/>
    <w:rsid w:val="0D4131E1"/>
    <w:rsid w:val="0D439A59"/>
    <w:rsid w:val="0D459A11"/>
    <w:rsid w:val="0D481C30"/>
    <w:rsid w:val="0D4829D8"/>
    <w:rsid w:val="0D4D268B"/>
    <w:rsid w:val="0D4D607E"/>
    <w:rsid w:val="0D4E4DB4"/>
    <w:rsid w:val="0D50BDC9"/>
    <w:rsid w:val="0D570034"/>
    <w:rsid w:val="0D5ABCAF"/>
    <w:rsid w:val="0D5B1768"/>
    <w:rsid w:val="0D5D9AC7"/>
    <w:rsid w:val="0D64A5C6"/>
    <w:rsid w:val="0D6AC724"/>
    <w:rsid w:val="0D6DCD5A"/>
    <w:rsid w:val="0D86C892"/>
    <w:rsid w:val="0D88FB3C"/>
    <w:rsid w:val="0D8F0195"/>
    <w:rsid w:val="0D90376D"/>
    <w:rsid w:val="0D929A7A"/>
    <w:rsid w:val="0D92E4CE"/>
    <w:rsid w:val="0D965803"/>
    <w:rsid w:val="0D9AA029"/>
    <w:rsid w:val="0D9CFA35"/>
    <w:rsid w:val="0D9F84CC"/>
    <w:rsid w:val="0DA5E40E"/>
    <w:rsid w:val="0DAE0E00"/>
    <w:rsid w:val="0DAE8C50"/>
    <w:rsid w:val="0DB1549E"/>
    <w:rsid w:val="0DB45CDC"/>
    <w:rsid w:val="0DBAEBA9"/>
    <w:rsid w:val="0DBB3118"/>
    <w:rsid w:val="0DBD3ADB"/>
    <w:rsid w:val="0DBDDC0E"/>
    <w:rsid w:val="0DC02A28"/>
    <w:rsid w:val="0DC54B8F"/>
    <w:rsid w:val="0DC7DF7A"/>
    <w:rsid w:val="0DCBC227"/>
    <w:rsid w:val="0DD3911B"/>
    <w:rsid w:val="0DD8E1CB"/>
    <w:rsid w:val="0DED267C"/>
    <w:rsid w:val="0DEE0F4D"/>
    <w:rsid w:val="0DEF824C"/>
    <w:rsid w:val="0DF2BEBA"/>
    <w:rsid w:val="0DF9625C"/>
    <w:rsid w:val="0E030EA2"/>
    <w:rsid w:val="0E035B08"/>
    <w:rsid w:val="0E048466"/>
    <w:rsid w:val="0E08CB93"/>
    <w:rsid w:val="0E09B467"/>
    <w:rsid w:val="0E0A14FB"/>
    <w:rsid w:val="0E0A1FF2"/>
    <w:rsid w:val="0E156D9B"/>
    <w:rsid w:val="0E1711E1"/>
    <w:rsid w:val="0E18B605"/>
    <w:rsid w:val="0E198EEE"/>
    <w:rsid w:val="0E1AC318"/>
    <w:rsid w:val="0E1E3A68"/>
    <w:rsid w:val="0E1E9565"/>
    <w:rsid w:val="0E2B73A3"/>
    <w:rsid w:val="0E2E2413"/>
    <w:rsid w:val="0E2FAAF6"/>
    <w:rsid w:val="0E31CD36"/>
    <w:rsid w:val="0E32B85B"/>
    <w:rsid w:val="0E3851AB"/>
    <w:rsid w:val="0E3B0F21"/>
    <w:rsid w:val="0E3B5EC7"/>
    <w:rsid w:val="0E3DD584"/>
    <w:rsid w:val="0E46CCD2"/>
    <w:rsid w:val="0E48C00C"/>
    <w:rsid w:val="0E4C585B"/>
    <w:rsid w:val="0E4F3170"/>
    <w:rsid w:val="0E537F80"/>
    <w:rsid w:val="0E60622E"/>
    <w:rsid w:val="0E6173C1"/>
    <w:rsid w:val="0E62D4E3"/>
    <w:rsid w:val="0E693BC4"/>
    <w:rsid w:val="0E6E09A4"/>
    <w:rsid w:val="0E711148"/>
    <w:rsid w:val="0E71215E"/>
    <w:rsid w:val="0E7233DE"/>
    <w:rsid w:val="0E74AF5B"/>
    <w:rsid w:val="0E7F3E00"/>
    <w:rsid w:val="0E82C305"/>
    <w:rsid w:val="0E8BB797"/>
    <w:rsid w:val="0E8DED9A"/>
    <w:rsid w:val="0E96A8F4"/>
    <w:rsid w:val="0EA014AA"/>
    <w:rsid w:val="0EA27C67"/>
    <w:rsid w:val="0EA5F2E2"/>
    <w:rsid w:val="0EABE519"/>
    <w:rsid w:val="0EB32BE5"/>
    <w:rsid w:val="0EB43F71"/>
    <w:rsid w:val="0EB83B9A"/>
    <w:rsid w:val="0EBA2006"/>
    <w:rsid w:val="0EBD3644"/>
    <w:rsid w:val="0EC5F0E7"/>
    <w:rsid w:val="0ED06277"/>
    <w:rsid w:val="0ED8366A"/>
    <w:rsid w:val="0EDBE560"/>
    <w:rsid w:val="0EDF4E14"/>
    <w:rsid w:val="0EE2950F"/>
    <w:rsid w:val="0EE34939"/>
    <w:rsid w:val="0EE562A8"/>
    <w:rsid w:val="0EE76252"/>
    <w:rsid w:val="0EE7677F"/>
    <w:rsid w:val="0EEECE16"/>
    <w:rsid w:val="0EF9C195"/>
    <w:rsid w:val="0EFA331B"/>
    <w:rsid w:val="0F00EFFB"/>
    <w:rsid w:val="0F11A2E3"/>
    <w:rsid w:val="0F126120"/>
    <w:rsid w:val="0F14CD24"/>
    <w:rsid w:val="0F15FE89"/>
    <w:rsid w:val="0F1648ED"/>
    <w:rsid w:val="0F1ACCD8"/>
    <w:rsid w:val="0F1D32D2"/>
    <w:rsid w:val="0F1E256F"/>
    <w:rsid w:val="0F21681B"/>
    <w:rsid w:val="0F2C174F"/>
    <w:rsid w:val="0F2F3362"/>
    <w:rsid w:val="0F3093FB"/>
    <w:rsid w:val="0F330F3C"/>
    <w:rsid w:val="0F33A38F"/>
    <w:rsid w:val="0F39F919"/>
    <w:rsid w:val="0F3BF9EF"/>
    <w:rsid w:val="0F457822"/>
    <w:rsid w:val="0F4799C6"/>
    <w:rsid w:val="0F483AAA"/>
    <w:rsid w:val="0F52C58B"/>
    <w:rsid w:val="0F5A9DB6"/>
    <w:rsid w:val="0F6206D6"/>
    <w:rsid w:val="0F65713F"/>
    <w:rsid w:val="0F66C99A"/>
    <w:rsid w:val="0F683F34"/>
    <w:rsid w:val="0F708B54"/>
    <w:rsid w:val="0F741DD5"/>
    <w:rsid w:val="0F744D63"/>
    <w:rsid w:val="0F76EA55"/>
    <w:rsid w:val="0F7B068F"/>
    <w:rsid w:val="0F8136C9"/>
    <w:rsid w:val="0F81A8F8"/>
    <w:rsid w:val="0F8AF752"/>
    <w:rsid w:val="0F8C98E0"/>
    <w:rsid w:val="0F8E94EA"/>
    <w:rsid w:val="0F8FD052"/>
    <w:rsid w:val="0F91C2AC"/>
    <w:rsid w:val="0F9CF13E"/>
    <w:rsid w:val="0F9D12EA"/>
    <w:rsid w:val="0F9E312E"/>
    <w:rsid w:val="0F9F7633"/>
    <w:rsid w:val="0FA9D124"/>
    <w:rsid w:val="0FAE3AD8"/>
    <w:rsid w:val="0FB21698"/>
    <w:rsid w:val="0FB397C3"/>
    <w:rsid w:val="0FB80D12"/>
    <w:rsid w:val="0FBBB50E"/>
    <w:rsid w:val="0FBC9BB0"/>
    <w:rsid w:val="0FC4FCDE"/>
    <w:rsid w:val="0FCE14C0"/>
    <w:rsid w:val="0FD377EF"/>
    <w:rsid w:val="0FD7AF26"/>
    <w:rsid w:val="0FD967EF"/>
    <w:rsid w:val="0FDCA7B0"/>
    <w:rsid w:val="0FDCB7EE"/>
    <w:rsid w:val="0FE32382"/>
    <w:rsid w:val="0FEEE215"/>
    <w:rsid w:val="0FF235EC"/>
    <w:rsid w:val="0FF7D912"/>
    <w:rsid w:val="0FF87B68"/>
    <w:rsid w:val="0FF910D7"/>
    <w:rsid w:val="1001507D"/>
    <w:rsid w:val="1003B089"/>
    <w:rsid w:val="100D2C8E"/>
    <w:rsid w:val="100E4A6B"/>
    <w:rsid w:val="100F05E1"/>
    <w:rsid w:val="10124CDD"/>
    <w:rsid w:val="1019D1DC"/>
    <w:rsid w:val="101C1A93"/>
    <w:rsid w:val="1027E1EB"/>
    <w:rsid w:val="1028A0D7"/>
    <w:rsid w:val="102B4DB9"/>
    <w:rsid w:val="102E365B"/>
    <w:rsid w:val="10333374"/>
    <w:rsid w:val="1034800E"/>
    <w:rsid w:val="10349E30"/>
    <w:rsid w:val="103672E0"/>
    <w:rsid w:val="1039B76A"/>
    <w:rsid w:val="103D231A"/>
    <w:rsid w:val="1042DB1E"/>
    <w:rsid w:val="105173D8"/>
    <w:rsid w:val="1051B6F0"/>
    <w:rsid w:val="1056A4F6"/>
    <w:rsid w:val="1057A957"/>
    <w:rsid w:val="105915E1"/>
    <w:rsid w:val="105AE5D7"/>
    <w:rsid w:val="10615839"/>
    <w:rsid w:val="1063F5BA"/>
    <w:rsid w:val="10652CEC"/>
    <w:rsid w:val="10653351"/>
    <w:rsid w:val="1068A54D"/>
    <w:rsid w:val="106BC95F"/>
    <w:rsid w:val="106C4C16"/>
    <w:rsid w:val="106FB8BA"/>
    <w:rsid w:val="10758ACA"/>
    <w:rsid w:val="107BADD0"/>
    <w:rsid w:val="107C0911"/>
    <w:rsid w:val="107FC40A"/>
    <w:rsid w:val="10874E76"/>
    <w:rsid w:val="108C0535"/>
    <w:rsid w:val="10925CAF"/>
    <w:rsid w:val="109CDE8E"/>
    <w:rsid w:val="109FF87E"/>
    <w:rsid w:val="10A0A3E8"/>
    <w:rsid w:val="10A0BC4C"/>
    <w:rsid w:val="10B0C2FA"/>
    <w:rsid w:val="10BCA254"/>
    <w:rsid w:val="10C58AB5"/>
    <w:rsid w:val="10C91F15"/>
    <w:rsid w:val="10C97D69"/>
    <w:rsid w:val="10CCD179"/>
    <w:rsid w:val="10CDA750"/>
    <w:rsid w:val="10D24A23"/>
    <w:rsid w:val="10DACF9C"/>
    <w:rsid w:val="10E2234D"/>
    <w:rsid w:val="10E451B7"/>
    <w:rsid w:val="10E460F2"/>
    <w:rsid w:val="10ECD4CA"/>
    <w:rsid w:val="10EFA279"/>
    <w:rsid w:val="10F86B9E"/>
    <w:rsid w:val="10FF9CA9"/>
    <w:rsid w:val="11023243"/>
    <w:rsid w:val="1105A5B7"/>
    <w:rsid w:val="11060F06"/>
    <w:rsid w:val="11145345"/>
    <w:rsid w:val="1114BF3F"/>
    <w:rsid w:val="111505E8"/>
    <w:rsid w:val="111726FF"/>
    <w:rsid w:val="1117D54D"/>
    <w:rsid w:val="1118B05E"/>
    <w:rsid w:val="111B1EB1"/>
    <w:rsid w:val="1123588A"/>
    <w:rsid w:val="1124BDDD"/>
    <w:rsid w:val="1125A8D4"/>
    <w:rsid w:val="112C0F42"/>
    <w:rsid w:val="112E2618"/>
    <w:rsid w:val="11308802"/>
    <w:rsid w:val="11312573"/>
    <w:rsid w:val="1135EF11"/>
    <w:rsid w:val="1137E063"/>
    <w:rsid w:val="113A1306"/>
    <w:rsid w:val="113BA6CC"/>
    <w:rsid w:val="11411CE1"/>
    <w:rsid w:val="1144EAA6"/>
    <w:rsid w:val="11543580"/>
    <w:rsid w:val="11550365"/>
    <w:rsid w:val="1162C5FD"/>
    <w:rsid w:val="1163CE0A"/>
    <w:rsid w:val="11644EFC"/>
    <w:rsid w:val="11646024"/>
    <w:rsid w:val="116A3664"/>
    <w:rsid w:val="116DE453"/>
    <w:rsid w:val="116FE252"/>
    <w:rsid w:val="11714564"/>
    <w:rsid w:val="1173B17D"/>
    <w:rsid w:val="11746DC4"/>
    <w:rsid w:val="11784FD8"/>
    <w:rsid w:val="1179BE1F"/>
    <w:rsid w:val="117A8402"/>
    <w:rsid w:val="117B56E2"/>
    <w:rsid w:val="117CA9BE"/>
    <w:rsid w:val="117E3990"/>
    <w:rsid w:val="1181E525"/>
    <w:rsid w:val="118687AC"/>
    <w:rsid w:val="118F1EC6"/>
    <w:rsid w:val="11912F20"/>
    <w:rsid w:val="1191C111"/>
    <w:rsid w:val="11923923"/>
    <w:rsid w:val="11994EAB"/>
    <w:rsid w:val="11AD4A58"/>
    <w:rsid w:val="11AE0564"/>
    <w:rsid w:val="11AF77A1"/>
    <w:rsid w:val="11B24AE1"/>
    <w:rsid w:val="11BCA03E"/>
    <w:rsid w:val="11BEC7DF"/>
    <w:rsid w:val="11C7FB3E"/>
    <w:rsid w:val="11CACED4"/>
    <w:rsid w:val="11CCBC6D"/>
    <w:rsid w:val="11D2687D"/>
    <w:rsid w:val="11E08304"/>
    <w:rsid w:val="11E225CF"/>
    <w:rsid w:val="11E278BD"/>
    <w:rsid w:val="11E2E2DF"/>
    <w:rsid w:val="11E6EF3A"/>
    <w:rsid w:val="11E859BB"/>
    <w:rsid w:val="11E9B350"/>
    <w:rsid w:val="11FB4FD7"/>
    <w:rsid w:val="11FBD72D"/>
    <w:rsid w:val="11FE8EF0"/>
    <w:rsid w:val="12008A7B"/>
    <w:rsid w:val="1201E224"/>
    <w:rsid w:val="1202B927"/>
    <w:rsid w:val="1204ABBB"/>
    <w:rsid w:val="1209F8BF"/>
    <w:rsid w:val="120BE747"/>
    <w:rsid w:val="120F3AD2"/>
    <w:rsid w:val="12107398"/>
    <w:rsid w:val="1211E096"/>
    <w:rsid w:val="121429F3"/>
    <w:rsid w:val="1217EA1E"/>
    <w:rsid w:val="121F6FA0"/>
    <w:rsid w:val="1225F459"/>
    <w:rsid w:val="122B81AA"/>
    <w:rsid w:val="122F7162"/>
    <w:rsid w:val="1236466E"/>
    <w:rsid w:val="12398B2A"/>
    <w:rsid w:val="1243C279"/>
    <w:rsid w:val="12492381"/>
    <w:rsid w:val="1249CFEE"/>
    <w:rsid w:val="12526F69"/>
    <w:rsid w:val="1255FC6C"/>
    <w:rsid w:val="125672CD"/>
    <w:rsid w:val="1257454A"/>
    <w:rsid w:val="1263B4DD"/>
    <w:rsid w:val="1269AA53"/>
    <w:rsid w:val="126A5489"/>
    <w:rsid w:val="126C55FD"/>
    <w:rsid w:val="1272D42C"/>
    <w:rsid w:val="12731AAB"/>
    <w:rsid w:val="1273A8B4"/>
    <w:rsid w:val="1273CC87"/>
    <w:rsid w:val="127AFD0E"/>
    <w:rsid w:val="127B403F"/>
    <w:rsid w:val="127C6C27"/>
    <w:rsid w:val="1282FC06"/>
    <w:rsid w:val="128A4CFF"/>
    <w:rsid w:val="128DB050"/>
    <w:rsid w:val="12939BFB"/>
    <w:rsid w:val="1296462B"/>
    <w:rsid w:val="1299277C"/>
    <w:rsid w:val="129B6E2D"/>
    <w:rsid w:val="129C6FBF"/>
    <w:rsid w:val="129EB820"/>
    <w:rsid w:val="129F2966"/>
    <w:rsid w:val="12A1577B"/>
    <w:rsid w:val="12A70E5C"/>
    <w:rsid w:val="12A8194B"/>
    <w:rsid w:val="12A82D68"/>
    <w:rsid w:val="12A9AB77"/>
    <w:rsid w:val="12AA70A3"/>
    <w:rsid w:val="12AB33AE"/>
    <w:rsid w:val="12AD2D3F"/>
    <w:rsid w:val="12AD8A93"/>
    <w:rsid w:val="12B5467E"/>
    <w:rsid w:val="12B57041"/>
    <w:rsid w:val="12BBE90A"/>
    <w:rsid w:val="12BC9AC4"/>
    <w:rsid w:val="12C6548F"/>
    <w:rsid w:val="12C73C37"/>
    <w:rsid w:val="12CA2C33"/>
    <w:rsid w:val="12CB3B46"/>
    <w:rsid w:val="12D93A55"/>
    <w:rsid w:val="12DF5A83"/>
    <w:rsid w:val="12E47D34"/>
    <w:rsid w:val="12E87BE2"/>
    <w:rsid w:val="12E8A8E1"/>
    <w:rsid w:val="12E9C9E7"/>
    <w:rsid w:val="12EB0371"/>
    <w:rsid w:val="12EB78AF"/>
    <w:rsid w:val="12F51157"/>
    <w:rsid w:val="12F61A6E"/>
    <w:rsid w:val="12F6CC02"/>
    <w:rsid w:val="12F81F80"/>
    <w:rsid w:val="12F9534F"/>
    <w:rsid w:val="12F98825"/>
    <w:rsid w:val="12FA01AD"/>
    <w:rsid w:val="1301A761"/>
    <w:rsid w:val="130BA021"/>
    <w:rsid w:val="130DF81C"/>
    <w:rsid w:val="1310E0F4"/>
    <w:rsid w:val="13146476"/>
    <w:rsid w:val="131658AA"/>
    <w:rsid w:val="131696E2"/>
    <w:rsid w:val="13173AF7"/>
    <w:rsid w:val="1317BA32"/>
    <w:rsid w:val="1318A73F"/>
    <w:rsid w:val="1324EA22"/>
    <w:rsid w:val="132A2B34"/>
    <w:rsid w:val="132A6131"/>
    <w:rsid w:val="132C89E0"/>
    <w:rsid w:val="1334B286"/>
    <w:rsid w:val="1338800F"/>
    <w:rsid w:val="1338C41C"/>
    <w:rsid w:val="133DEE0D"/>
    <w:rsid w:val="13415FF2"/>
    <w:rsid w:val="13440182"/>
    <w:rsid w:val="134CBBE2"/>
    <w:rsid w:val="134D248F"/>
    <w:rsid w:val="13507512"/>
    <w:rsid w:val="1356E751"/>
    <w:rsid w:val="135CDC1C"/>
    <w:rsid w:val="135F5B9F"/>
    <w:rsid w:val="13631778"/>
    <w:rsid w:val="136A4266"/>
    <w:rsid w:val="136B3FCF"/>
    <w:rsid w:val="136C921B"/>
    <w:rsid w:val="1373FEE6"/>
    <w:rsid w:val="13788AE4"/>
    <w:rsid w:val="137A2929"/>
    <w:rsid w:val="137CE623"/>
    <w:rsid w:val="138984E8"/>
    <w:rsid w:val="138C1FB1"/>
    <w:rsid w:val="138E5B1E"/>
    <w:rsid w:val="138F7322"/>
    <w:rsid w:val="1391DA43"/>
    <w:rsid w:val="13921366"/>
    <w:rsid w:val="1399C17A"/>
    <w:rsid w:val="13A41274"/>
    <w:rsid w:val="13A95028"/>
    <w:rsid w:val="13AC7397"/>
    <w:rsid w:val="13AD048D"/>
    <w:rsid w:val="13ADC709"/>
    <w:rsid w:val="13AEBB95"/>
    <w:rsid w:val="13AED6B2"/>
    <w:rsid w:val="13B284BC"/>
    <w:rsid w:val="13B3D018"/>
    <w:rsid w:val="13B7801F"/>
    <w:rsid w:val="13B83E22"/>
    <w:rsid w:val="13BC3FEE"/>
    <w:rsid w:val="13BD1A9A"/>
    <w:rsid w:val="13C097C3"/>
    <w:rsid w:val="13C5F5F0"/>
    <w:rsid w:val="13C88B20"/>
    <w:rsid w:val="13D0A5D8"/>
    <w:rsid w:val="13D19911"/>
    <w:rsid w:val="13DC5E82"/>
    <w:rsid w:val="13E76C01"/>
    <w:rsid w:val="13E81969"/>
    <w:rsid w:val="13E86776"/>
    <w:rsid w:val="13E89B27"/>
    <w:rsid w:val="13E95A7C"/>
    <w:rsid w:val="13E9EA0E"/>
    <w:rsid w:val="13ED6737"/>
    <w:rsid w:val="13EEDE8F"/>
    <w:rsid w:val="13F41462"/>
    <w:rsid w:val="13F58239"/>
    <w:rsid w:val="13FCCFD7"/>
    <w:rsid w:val="14018CFE"/>
    <w:rsid w:val="140290D5"/>
    <w:rsid w:val="140993F5"/>
    <w:rsid w:val="140A1079"/>
    <w:rsid w:val="1411E551"/>
    <w:rsid w:val="1412661C"/>
    <w:rsid w:val="141598A9"/>
    <w:rsid w:val="141B9F7A"/>
    <w:rsid w:val="141CB4FB"/>
    <w:rsid w:val="1426BF70"/>
    <w:rsid w:val="142BB763"/>
    <w:rsid w:val="142DEBFD"/>
    <w:rsid w:val="1431EF25"/>
    <w:rsid w:val="1436E47F"/>
    <w:rsid w:val="143B8739"/>
    <w:rsid w:val="143E5935"/>
    <w:rsid w:val="1443C254"/>
    <w:rsid w:val="144720E6"/>
    <w:rsid w:val="14483C1C"/>
    <w:rsid w:val="144855A7"/>
    <w:rsid w:val="144CB2C6"/>
    <w:rsid w:val="144E1ABD"/>
    <w:rsid w:val="1452C374"/>
    <w:rsid w:val="1454BCC7"/>
    <w:rsid w:val="1455B177"/>
    <w:rsid w:val="145D96D9"/>
    <w:rsid w:val="14638A88"/>
    <w:rsid w:val="146B2801"/>
    <w:rsid w:val="146D9C0E"/>
    <w:rsid w:val="146DAB27"/>
    <w:rsid w:val="1478558A"/>
    <w:rsid w:val="1478CC6D"/>
    <w:rsid w:val="14799AD3"/>
    <w:rsid w:val="147BB151"/>
    <w:rsid w:val="147C5C91"/>
    <w:rsid w:val="147D0DD9"/>
    <w:rsid w:val="1485EACF"/>
    <w:rsid w:val="14861F5F"/>
    <w:rsid w:val="14892D31"/>
    <w:rsid w:val="148ADB59"/>
    <w:rsid w:val="14919380"/>
    <w:rsid w:val="149653FF"/>
    <w:rsid w:val="14A42FDD"/>
    <w:rsid w:val="14A977CC"/>
    <w:rsid w:val="14AED1AA"/>
    <w:rsid w:val="14B177F6"/>
    <w:rsid w:val="14BBCA5B"/>
    <w:rsid w:val="14C12CB3"/>
    <w:rsid w:val="14C2C01B"/>
    <w:rsid w:val="14C8AB89"/>
    <w:rsid w:val="14CDE445"/>
    <w:rsid w:val="14CEA901"/>
    <w:rsid w:val="14D2F0B2"/>
    <w:rsid w:val="14D38EB7"/>
    <w:rsid w:val="14D755E4"/>
    <w:rsid w:val="14DD4E22"/>
    <w:rsid w:val="14E609C9"/>
    <w:rsid w:val="14EAA67B"/>
    <w:rsid w:val="14EFA608"/>
    <w:rsid w:val="14FE75D1"/>
    <w:rsid w:val="14FF5746"/>
    <w:rsid w:val="14FF7E6C"/>
    <w:rsid w:val="15004D18"/>
    <w:rsid w:val="1502CAD0"/>
    <w:rsid w:val="1506F923"/>
    <w:rsid w:val="1507BE23"/>
    <w:rsid w:val="150B5CED"/>
    <w:rsid w:val="150BA2F5"/>
    <w:rsid w:val="150DB02A"/>
    <w:rsid w:val="150F8C25"/>
    <w:rsid w:val="151352B3"/>
    <w:rsid w:val="151382BC"/>
    <w:rsid w:val="15181B7F"/>
    <w:rsid w:val="151EBAA3"/>
    <w:rsid w:val="151FAAEB"/>
    <w:rsid w:val="15206557"/>
    <w:rsid w:val="152125C2"/>
    <w:rsid w:val="152487E9"/>
    <w:rsid w:val="1527EB33"/>
    <w:rsid w:val="153A6978"/>
    <w:rsid w:val="153EBCFD"/>
    <w:rsid w:val="15403382"/>
    <w:rsid w:val="154D0BAB"/>
    <w:rsid w:val="154D0CD3"/>
    <w:rsid w:val="154F3256"/>
    <w:rsid w:val="154FC7D5"/>
    <w:rsid w:val="1550A235"/>
    <w:rsid w:val="1550AC21"/>
    <w:rsid w:val="1554B24B"/>
    <w:rsid w:val="1555DD7D"/>
    <w:rsid w:val="155821C8"/>
    <w:rsid w:val="155A382F"/>
    <w:rsid w:val="155D72B3"/>
    <w:rsid w:val="155E5060"/>
    <w:rsid w:val="1562D053"/>
    <w:rsid w:val="1563A5BB"/>
    <w:rsid w:val="156427FB"/>
    <w:rsid w:val="156526E0"/>
    <w:rsid w:val="15656D9F"/>
    <w:rsid w:val="15659A61"/>
    <w:rsid w:val="1569B495"/>
    <w:rsid w:val="156ED203"/>
    <w:rsid w:val="15739AE9"/>
    <w:rsid w:val="1582CD80"/>
    <w:rsid w:val="15860DBF"/>
    <w:rsid w:val="158C3C0C"/>
    <w:rsid w:val="158E00F7"/>
    <w:rsid w:val="158E1D81"/>
    <w:rsid w:val="159101D9"/>
    <w:rsid w:val="159169FF"/>
    <w:rsid w:val="15944FC9"/>
    <w:rsid w:val="1596D4F3"/>
    <w:rsid w:val="159DDEDE"/>
    <w:rsid w:val="159EC26C"/>
    <w:rsid w:val="159FBFA4"/>
    <w:rsid w:val="15A17505"/>
    <w:rsid w:val="15A5C70E"/>
    <w:rsid w:val="15A6965F"/>
    <w:rsid w:val="15A7DB02"/>
    <w:rsid w:val="15A874C7"/>
    <w:rsid w:val="15BC1F36"/>
    <w:rsid w:val="15C5058E"/>
    <w:rsid w:val="15C964F5"/>
    <w:rsid w:val="15CF897D"/>
    <w:rsid w:val="15D3AE6C"/>
    <w:rsid w:val="15DBF799"/>
    <w:rsid w:val="15E75977"/>
    <w:rsid w:val="15EC0B71"/>
    <w:rsid w:val="15F89558"/>
    <w:rsid w:val="15FA68ED"/>
    <w:rsid w:val="15FB7AE4"/>
    <w:rsid w:val="15FB8834"/>
    <w:rsid w:val="15FCD6A0"/>
    <w:rsid w:val="16024B73"/>
    <w:rsid w:val="160693BA"/>
    <w:rsid w:val="160707A4"/>
    <w:rsid w:val="160832C8"/>
    <w:rsid w:val="16084496"/>
    <w:rsid w:val="160A8FCC"/>
    <w:rsid w:val="160F5BD3"/>
    <w:rsid w:val="16103BDF"/>
    <w:rsid w:val="16135C09"/>
    <w:rsid w:val="161456F9"/>
    <w:rsid w:val="16152DCB"/>
    <w:rsid w:val="1616BBDB"/>
    <w:rsid w:val="161AF108"/>
    <w:rsid w:val="16231795"/>
    <w:rsid w:val="162C37B3"/>
    <w:rsid w:val="163495A9"/>
    <w:rsid w:val="1636216A"/>
    <w:rsid w:val="16366218"/>
    <w:rsid w:val="163BAFB7"/>
    <w:rsid w:val="163E781C"/>
    <w:rsid w:val="1642C940"/>
    <w:rsid w:val="16439E70"/>
    <w:rsid w:val="16444AC9"/>
    <w:rsid w:val="16446BE8"/>
    <w:rsid w:val="164904C2"/>
    <w:rsid w:val="164CE9D4"/>
    <w:rsid w:val="164D7AE1"/>
    <w:rsid w:val="164D97E6"/>
    <w:rsid w:val="164E360A"/>
    <w:rsid w:val="16512854"/>
    <w:rsid w:val="1657DECD"/>
    <w:rsid w:val="165A608C"/>
    <w:rsid w:val="165B4F44"/>
    <w:rsid w:val="16615A16"/>
    <w:rsid w:val="1665201B"/>
    <w:rsid w:val="166605B5"/>
    <w:rsid w:val="166D5208"/>
    <w:rsid w:val="166DE74A"/>
    <w:rsid w:val="166E322C"/>
    <w:rsid w:val="16708DF3"/>
    <w:rsid w:val="1676FC18"/>
    <w:rsid w:val="167E1E5E"/>
    <w:rsid w:val="167E5404"/>
    <w:rsid w:val="167F321C"/>
    <w:rsid w:val="1681A339"/>
    <w:rsid w:val="1682F394"/>
    <w:rsid w:val="168624CD"/>
    <w:rsid w:val="168B3F07"/>
    <w:rsid w:val="1690BEB0"/>
    <w:rsid w:val="1699F54C"/>
    <w:rsid w:val="169DA802"/>
    <w:rsid w:val="16A1214E"/>
    <w:rsid w:val="16A27B28"/>
    <w:rsid w:val="16A4B031"/>
    <w:rsid w:val="16A64607"/>
    <w:rsid w:val="16A92942"/>
    <w:rsid w:val="16ACA2CE"/>
    <w:rsid w:val="16AEFB58"/>
    <w:rsid w:val="16B1A648"/>
    <w:rsid w:val="16B7EC90"/>
    <w:rsid w:val="16BB7BAF"/>
    <w:rsid w:val="16BBEED7"/>
    <w:rsid w:val="16BE7C16"/>
    <w:rsid w:val="16C24341"/>
    <w:rsid w:val="16C58AF3"/>
    <w:rsid w:val="16C97817"/>
    <w:rsid w:val="16CB3170"/>
    <w:rsid w:val="16CF5FF8"/>
    <w:rsid w:val="16D034D9"/>
    <w:rsid w:val="16D1E7A3"/>
    <w:rsid w:val="16D2AA60"/>
    <w:rsid w:val="16D57CEE"/>
    <w:rsid w:val="16DE2C62"/>
    <w:rsid w:val="16E549A5"/>
    <w:rsid w:val="16E5CA2A"/>
    <w:rsid w:val="16EB7870"/>
    <w:rsid w:val="16ED3849"/>
    <w:rsid w:val="16F748F8"/>
    <w:rsid w:val="16F89C1B"/>
    <w:rsid w:val="16F9DAB9"/>
    <w:rsid w:val="16FF2B9E"/>
    <w:rsid w:val="17050A3B"/>
    <w:rsid w:val="17091CAB"/>
    <w:rsid w:val="170C2B42"/>
    <w:rsid w:val="170C90DD"/>
    <w:rsid w:val="171F6622"/>
    <w:rsid w:val="17224113"/>
    <w:rsid w:val="1726F368"/>
    <w:rsid w:val="1730AB89"/>
    <w:rsid w:val="1731056D"/>
    <w:rsid w:val="173805D7"/>
    <w:rsid w:val="173BE9B4"/>
    <w:rsid w:val="1741BEAD"/>
    <w:rsid w:val="17445614"/>
    <w:rsid w:val="1749070D"/>
    <w:rsid w:val="174E69E1"/>
    <w:rsid w:val="17545FDD"/>
    <w:rsid w:val="1754B2D0"/>
    <w:rsid w:val="1754DFCA"/>
    <w:rsid w:val="17579D5D"/>
    <w:rsid w:val="175C8A57"/>
    <w:rsid w:val="17627417"/>
    <w:rsid w:val="17636787"/>
    <w:rsid w:val="1768C2F7"/>
    <w:rsid w:val="17699704"/>
    <w:rsid w:val="1774D8F7"/>
    <w:rsid w:val="1777949A"/>
    <w:rsid w:val="17782340"/>
    <w:rsid w:val="17861C01"/>
    <w:rsid w:val="178C8FD8"/>
    <w:rsid w:val="178E757D"/>
    <w:rsid w:val="179056DD"/>
    <w:rsid w:val="17907D36"/>
    <w:rsid w:val="179ACAB2"/>
    <w:rsid w:val="17A7B9B5"/>
    <w:rsid w:val="17A8294A"/>
    <w:rsid w:val="17AA57CA"/>
    <w:rsid w:val="17AFF386"/>
    <w:rsid w:val="17B85C4F"/>
    <w:rsid w:val="17BE8B70"/>
    <w:rsid w:val="17C0829F"/>
    <w:rsid w:val="17C4748D"/>
    <w:rsid w:val="17C583D5"/>
    <w:rsid w:val="17D9B084"/>
    <w:rsid w:val="17DB6662"/>
    <w:rsid w:val="17DC4D3A"/>
    <w:rsid w:val="17DC764D"/>
    <w:rsid w:val="17DF2835"/>
    <w:rsid w:val="17E3DA37"/>
    <w:rsid w:val="17E85C98"/>
    <w:rsid w:val="17EF77AB"/>
    <w:rsid w:val="17F16553"/>
    <w:rsid w:val="17F7B107"/>
    <w:rsid w:val="17FBEFAD"/>
    <w:rsid w:val="17FC42D8"/>
    <w:rsid w:val="17FE8C6C"/>
    <w:rsid w:val="17FFFD05"/>
    <w:rsid w:val="180088D6"/>
    <w:rsid w:val="180245F6"/>
    <w:rsid w:val="180271A7"/>
    <w:rsid w:val="18062E87"/>
    <w:rsid w:val="180AFF3B"/>
    <w:rsid w:val="180E2F40"/>
    <w:rsid w:val="18131E2B"/>
    <w:rsid w:val="1814857D"/>
    <w:rsid w:val="181B99E4"/>
    <w:rsid w:val="181EB02D"/>
    <w:rsid w:val="1821ADFE"/>
    <w:rsid w:val="1821AF20"/>
    <w:rsid w:val="18222704"/>
    <w:rsid w:val="1822AD0B"/>
    <w:rsid w:val="18360EBB"/>
    <w:rsid w:val="1836F132"/>
    <w:rsid w:val="183D0BEE"/>
    <w:rsid w:val="18447B09"/>
    <w:rsid w:val="1844DEAD"/>
    <w:rsid w:val="18461374"/>
    <w:rsid w:val="18491A66"/>
    <w:rsid w:val="184B2821"/>
    <w:rsid w:val="18500555"/>
    <w:rsid w:val="1851085E"/>
    <w:rsid w:val="1855D534"/>
    <w:rsid w:val="18580BA7"/>
    <w:rsid w:val="185A01EA"/>
    <w:rsid w:val="1869232B"/>
    <w:rsid w:val="186AA797"/>
    <w:rsid w:val="186EF46C"/>
    <w:rsid w:val="18804D11"/>
    <w:rsid w:val="188251FD"/>
    <w:rsid w:val="1884E9BA"/>
    <w:rsid w:val="18853092"/>
    <w:rsid w:val="188C8E65"/>
    <w:rsid w:val="18946882"/>
    <w:rsid w:val="18959C1F"/>
    <w:rsid w:val="1896680C"/>
    <w:rsid w:val="18AB7959"/>
    <w:rsid w:val="18AEE3AB"/>
    <w:rsid w:val="18B4B712"/>
    <w:rsid w:val="18B557CD"/>
    <w:rsid w:val="18B635D9"/>
    <w:rsid w:val="18B6CFDC"/>
    <w:rsid w:val="18B81A55"/>
    <w:rsid w:val="18B86592"/>
    <w:rsid w:val="18BACE8F"/>
    <w:rsid w:val="18BE03BC"/>
    <w:rsid w:val="18C061FE"/>
    <w:rsid w:val="18C17165"/>
    <w:rsid w:val="18C6DB9F"/>
    <w:rsid w:val="18C94CD2"/>
    <w:rsid w:val="18C9F244"/>
    <w:rsid w:val="18CA66D7"/>
    <w:rsid w:val="18D312B5"/>
    <w:rsid w:val="18DA7FD9"/>
    <w:rsid w:val="18E94A00"/>
    <w:rsid w:val="18EDEA2B"/>
    <w:rsid w:val="18EE57D8"/>
    <w:rsid w:val="18EEAAB4"/>
    <w:rsid w:val="18EFDE31"/>
    <w:rsid w:val="18F2A03C"/>
    <w:rsid w:val="18F3E29B"/>
    <w:rsid w:val="18F9AE79"/>
    <w:rsid w:val="18FC572F"/>
    <w:rsid w:val="19005468"/>
    <w:rsid w:val="19034676"/>
    <w:rsid w:val="19083C0E"/>
    <w:rsid w:val="190A61C7"/>
    <w:rsid w:val="191014D0"/>
    <w:rsid w:val="191BCC0D"/>
    <w:rsid w:val="191CBE68"/>
    <w:rsid w:val="192162B1"/>
    <w:rsid w:val="192705DA"/>
    <w:rsid w:val="192ED014"/>
    <w:rsid w:val="193A40BE"/>
    <w:rsid w:val="193DE414"/>
    <w:rsid w:val="19405810"/>
    <w:rsid w:val="1941B761"/>
    <w:rsid w:val="195190D9"/>
    <w:rsid w:val="19575A3C"/>
    <w:rsid w:val="195D7B42"/>
    <w:rsid w:val="195DEECD"/>
    <w:rsid w:val="195E086D"/>
    <w:rsid w:val="195F3DE6"/>
    <w:rsid w:val="196505E8"/>
    <w:rsid w:val="19658D12"/>
    <w:rsid w:val="196615E0"/>
    <w:rsid w:val="1966AA97"/>
    <w:rsid w:val="196C0A8F"/>
    <w:rsid w:val="196C72E3"/>
    <w:rsid w:val="196C9443"/>
    <w:rsid w:val="196F84B5"/>
    <w:rsid w:val="197B5D05"/>
    <w:rsid w:val="197F494B"/>
    <w:rsid w:val="1980ABE1"/>
    <w:rsid w:val="19822F4F"/>
    <w:rsid w:val="19858BEC"/>
    <w:rsid w:val="198B7883"/>
    <w:rsid w:val="1999E32B"/>
    <w:rsid w:val="1999F41F"/>
    <w:rsid w:val="19A1F288"/>
    <w:rsid w:val="19A3F48C"/>
    <w:rsid w:val="19A9C981"/>
    <w:rsid w:val="19AECD96"/>
    <w:rsid w:val="19B15165"/>
    <w:rsid w:val="19B1E431"/>
    <w:rsid w:val="19B77B01"/>
    <w:rsid w:val="19B82ABE"/>
    <w:rsid w:val="19BA4196"/>
    <w:rsid w:val="19BD54BD"/>
    <w:rsid w:val="19C08F93"/>
    <w:rsid w:val="19CA7E3B"/>
    <w:rsid w:val="19CDA051"/>
    <w:rsid w:val="19D6E1B8"/>
    <w:rsid w:val="19DA6446"/>
    <w:rsid w:val="19DE4ACA"/>
    <w:rsid w:val="19DF17C5"/>
    <w:rsid w:val="19DF1F55"/>
    <w:rsid w:val="19DFB4CD"/>
    <w:rsid w:val="19E0AB3A"/>
    <w:rsid w:val="19E15A44"/>
    <w:rsid w:val="19E2CEEC"/>
    <w:rsid w:val="19E33C5A"/>
    <w:rsid w:val="19E52FBC"/>
    <w:rsid w:val="19E6B7E2"/>
    <w:rsid w:val="19EAF60F"/>
    <w:rsid w:val="19F0D500"/>
    <w:rsid w:val="19F4E6EF"/>
    <w:rsid w:val="19F7FDF5"/>
    <w:rsid w:val="19FB7301"/>
    <w:rsid w:val="1A0A23F4"/>
    <w:rsid w:val="1A0BCA63"/>
    <w:rsid w:val="1A175A9B"/>
    <w:rsid w:val="1A1B71C5"/>
    <w:rsid w:val="1A1DFD5D"/>
    <w:rsid w:val="1A1ED087"/>
    <w:rsid w:val="1A23AB84"/>
    <w:rsid w:val="1A313836"/>
    <w:rsid w:val="1A31CB08"/>
    <w:rsid w:val="1A33E694"/>
    <w:rsid w:val="1A3A6DCC"/>
    <w:rsid w:val="1A3CD658"/>
    <w:rsid w:val="1A41FD75"/>
    <w:rsid w:val="1A42151C"/>
    <w:rsid w:val="1A42F65C"/>
    <w:rsid w:val="1A4848B0"/>
    <w:rsid w:val="1A51D59D"/>
    <w:rsid w:val="1A5ABAE0"/>
    <w:rsid w:val="1A68A487"/>
    <w:rsid w:val="1A69C864"/>
    <w:rsid w:val="1A6E2760"/>
    <w:rsid w:val="1A77E5B0"/>
    <w:rsid w:val="1A7A21DC"/>
    <w:rsid w:val="1A863DFF"/>
    <w:rsid w:val="1A8B1853"/>
    <w:rsid w:val="1A913235"/>
    <w:rsid w:val="1A922796"/>
    <w:rsid w:val="1AA40229"/>
    <w:rsid w:val="1AACD9BE"/>
    <w:rsid w:val="1AAD8960"/>
    <w:rsid w:val="1AB01C8D"/>
    <w:rsid w:val="1AB21518"/>
    <w:rsid w:val="1AB2FB3E"/>
    <w:rsid w:val="1AB4B80A"/>
    <w:rsid w:val="1AB92CDB"/>
    <w:rsid w:val="1AC07B6A"/>
    <w:rsid w:val="1AC71D87"/>
    <w:rsid w:val="1AC9346C"/>
    <w:rsid w:val="1AC9447C"/>
    <w:rsid w:val="1ACC124A"/>
    <w:rsid w:val="1AD5CDDF"/>
    <w:rsid w:val="1AD82EE0"/>
    <w:rsid w:val="1AD9F835"/>
    <w:rsid w:val="1ADAE785"/>
    <w:rsid w:val="1ADD38BA"/>
    <w:rsid w:val="1AE1BB17"/>
    <w:rsid w:val="1AE8AF91"/>
    <w:rsid w:val="1AF6124A"/>
    <w:rsid w:val="1AF6F5C8"/>
    <w:rsid w:val="1AFF390E"/>
    <w:rsid w:val="1B01F3A6"/>
    <w:rsid w:val="1B024C16"/>
    <w:rsid w:val="1B05BF1F"/>
    <w:rsid w:val="1B06C595"/>
    <w:rsid w:val="1B073AFA"/>
    <w:rsid w:val="1B0D63E4"/>
    <w:rsid w:val="1B0D9BDC"/>
    <w:rsid w:val="1B12F821"/>
    <w:rsid w:val="1B1BE0F1"/>
    <w:rsid w:val="1B1CB1AE"/>
    <w:rsid w:val="1B268D3F"/>
    <w:rsid w:val="1B2C875E"/>
    <w:rsid w:val="1B2D59E4"/>
    <w:rsid w:val="1B318C64"/>
    <w:rsid w:val="1B39AEA7"/>
    <w:rsid w:val="1B44C594"/>
    <w:rsid w:val="1B49F9F9"/>
    <w:rsid w:val="1B4D0112"/>
    <w:rsid w:val="1B571199"/>
    <w:rsid w:val="1B5FCF1B"/>
    <w:rsid w:val="1B669E6D"/>
    <w:rsid w:val="1B68E122"/>
    <w:rsid w:val="1B6A01E2"/>
    <w:rsid w:val="1B6B3624"/>
    <w:rsid w:val="1B6EB7FB"/>
    <w:rsid w:val="1B6F75D1"/>
    <w:rsid w:val="1B727EA8"/>
    <w:rsid w:val="1B87DB01"/>
    <w:rsid w:val="1B8EBF12"/>
    <w:rsid w:val="1B91FCAF"/>
    <w:rsid w:val="1B96FBCE"/>
    <w:rsid w:val="1B9D1268"/>
    <w:rsid w:val="1B9ED591"/>
    <w:rsid w:val="1BA37889"/>
    <w:rsid w:val="1BA4AD16"/>
    <w:rsid w:val="1BA5A2C4"/>
    <w:rsid w:val="1BA6040C"/>
    <w:rsid w:val="1BA92CD7"/>
    <w:rsid w:val="1BAAC4B5"/>
    <w:rsid w:val="1BAEAED6"/>
    <w:rsid w:val="1BB1C9F2"/>
    <w:rsid w:val="1BB21174"/>
    <w:rsid w:val="1BC1F3DC"/>
    <w:rsid w:val="1BC2FB7C"/>
    <w:rsid w:val="1BC83277"/>
    <w:rsid w:val="1BCECE8A"/>
    <w:rsid w:val="1BD0E3FE"/>
    <w:rsid w:val="1BD744B3"/>
    <w:rsid w:val="1BDCA85C"/>
    <w:rsid w:val="1BDD18B1"/>
    <w:rsid w:val="1BE57F21"/>
    <w:rsid w:val="1BE59754"/>
    <w:rsid w:val="1BE68BDE"/>
    <w:rsid w:val="1BED8060"/>
    <w:rsid w:val="1BF193AF"/>
    <w:rsid w:val="1BF385CE"/>
    <w:rsid w:val="1BF9AFCF"/>
    <w:rsid w:val="1BFA96D6"/>
    <w:rsid w:val="1C080EA7"/>
    <w:rsid w:val="1C0AF059"/>
    <w:rsid w:val="1C0D2419"/>
    <w:rsid w:val="1C10C053"/>
    <w:rsid w:val="1C148EC3"/>
    <w:rsid w:val="1C153115"/>
    <w:rsid w:val="1C18E95E"/>
    <w:rsid w:val="1C196F6E"/>
    <w:rsid w:val="1C22583C"/>
    <w:rsid w:val="1C251360"/>
    <w:rsid w:val="1C2A9F38"/>
    <w:rsid w:val="1C2AE533"/>
    <w:rsid w:val="1C3065EC"/>
    <w:rsid w:val="1C372134"/>
    <w:rsid w:val="1C3AD925"/>
    <w:rsid w:val="1C3F9EB7"/>
    <w:rsid w:val="1C400C52"/>
    <w:rsid w:val="1C4801BF"/>
    <w:rsid w:val="1C48F1BC"/>
    <w:rsid w:val="1C4A176C"/>
    <w:rsid w:val="1C4F066A"/>
    <w:rsid w:val="1C502CEB"/>
    <w:rsid w:val="1C5E75EA"/>
    <w:rsid w:val="1C62D477"/>
    <w:rsid w:val="1C62F434"/>
    <w:rsid w:val="1C6BC6CB"/>
    <w:rsid w:val="1C6D5BCB"/>
    <w:rsid w:val="1C6EFF1F"/>
    <w:rsid w:val="1C74BD27"/>
    <w:rsid w:val="1C77E7F5"/>
    <w:rsid w:val="1C93DE17"/>
    <w:rsid w:val="1C973336"/>
    <w:rsid w:val="1C9ECEBA"/>
    <w:rsid w:val="1C9F214C"/>
    <w:rsid w:val="1CA02DCC"/>
    <w:rsid w:val="1CA21C3C"/>
    <w:rsid w:val="1CA32884"/>
    <w:rsid w:val="1CA70518"/>
    <w:rsid w:val="1CA7BB13"/>
    <w:rsid w:val="1CA9B140"/>
    <w:rsid w:val="1CAC4F1A"/>
    <w:rsid w:val="1CB0A7E0"/>
    <w:rsid w:val="1CB0A882"/>
    <w:rsid w:val="1CB4ABBC"/>
    <w:rsid w:val="1CB4E509"/>
    <w:rsid w:val="1CB78529"/>
    <w:rsid w:val="1CB99571"/>
    <w:rsid w:val="1CBBF905"/>
    <w:rsid w:val="1CC18F30"/>
    <w:rsid w:val="1CC2FC15"/>
    <w:rsid w:val="1CC73AFB"/>
    <w:rsid w:val="1CD003E3"/>
    <w:rsid w:val="1CD817DA"/>
    <w:rsid w:val="1CDB77D6"/>
    <w:rsid w:val="1CDCFA09"/>
    <w:rsid w:val="1CDEA739"/>
    <w:rsid w:val="1CDF81AF"/>
    <w:rsid w:val="1CE300E8"/>
    <w:rsid w:val="1CE7AD0C"/>
    <w:rsid w:val="1CED856F"/>
    <w:rsid w:val="1CEE964A"/>
    <w:rsid w:val="1CF29C56"/>
    <w:rsid w:val="1CF4A7F5"/>
    <w:rsid w:val="1CF57F8D"/>
    <w:rsid w:val="1CF929D7"/>
    <w:rsid w:val="1CFC9AB3"/>
    <w:rsid w:val="1D04B367"/>
    <w:rsid w:val="1D058FA8"/>
    <w:rsid w:val="1D0C45D2"/>
    <w:rsid w:val="1D12774D"/>
    <w:rsid w:val="1D12A732"/>
    <w:rsid w:val="1D137BFA"/>
    <w:rsid w:val="1D14799E"/>
    <w:rsid w:val="1D16B321"/>
    <w:rsid w:val="1D16DF3F"/>
    <w:rsid w:val="1D181F5F"/>
    <w:rsid w:val="1D18B878"/>
    <w:rsid w:val="1D1D2E06"/>
    <w:rsid w:val="1D236939"/>
    <w:rsid w:val="1D2482C9"/>
    <w:rsid w:val="1D258AED"/>
    <w:rsid w:val="1D289D99"/>
    <w:rsid w:val="1D3152F0"/>
    <w:rsid w:val="1D37084C"/>
    <w:rsid w:val="1D3F67B6"/>
    <w:rsid w:val="1D4110F4"/>
    <w:rsid w:val="1D478861"/>
    <w:rsid w:val="1D55690D"/>
    <w:rsid w:val="1D568BD4"/>
    <w:rsid w:val="1D57B3D1"/>
    <w:rsid w:val="1D5A02C6"/>
    <w:rsid w:val="1D5B0D0A"/>
    <w:rsid w:val="1D5CFF0B"/>
    <w:rsid w:val="1D5F1F8A"/>
    <w:rsid w:val="1D5F5AE0"/>
    <w:rsid w:val="1D6A45D7"/>
    <w:rsid w:val="1D737A3E"/>
    <w:rsid w:val="1D77259C"/>
    <w:rsid w:val="1D7F0391"/>
    <w:rsid w:val="1D82890C"/>
    <w:rsid w:val="1D835A3B"/>
    <w:rsid w:val="1D836BF9"/>
    <w:rsid w:val="1D8928F5"/>
    <w:rsid w:val="1D897C54"/>
    <w:rsid w:val="1D89B5CB"/>
    <w:rsid w:val="1D98F288"/>
    <w:rsid w:val="1D999766"/>
    <w:rsid w:val="1D9C9169"/>
    <w:rsid w:val="1DA3FCB7"/>
    <w:rsid w:val="1DA5B7F4"/>
    <w:rsid w:val="1DA5FA72"/>
    <w:rsid w:val="1DA8F4E5"/>
    <w:rsid w:val="1DAA4572"/>
    <w:rsid w:val="1DAD89A2"/>
    <w:rsid w:val="1DB350AD"/>
    <w:rsid w:val="1DBE1E2F"/>
    <w:rsid w:val="1DBE77F6"/>
    <w:rsid w:val="1DC0558A"/>
    <w:rsid w:val="1DC3B342"/>
    <w:rsid w:val="1DC58996"/>
    <w:rsid w:val="1DCBFC6D"/>
    <w:rsid w:val="1DD62314"/>
    <w:rsid w:val="1DE7DB1C"/>
    <w:rsid w:val="1DE8EA2E"/>
    <w:rsid w:val="1DEAC8C3"/>
    <w:rsid w:val="1DEBF712"/>
    <w:rsid w:val="1DF31B02"/>
    <w:rsid w:val="1DFABD89"/>
    <w:rsid w:val="1DFB55F7"/>
    <w:rsid w:val="1E0E2B0B"/>
    <w:rsid w:val="1E12D47E"/>
    <w:rsid w:val="1E13C997"/>
    <w:rsid w:val="1E173722"/>
    <w:rsid w:val="1E1AA511"/>
    <w:rsid w:val="1E1AB27B"/>
    <w:rsid w:val="1E1DD008"/>
    <w:rsid w:val="1E28B77D"/>
    <w:rsid w:val="1E2A3800"/>
    <w:rsid w:val="1E2A4224"/>
    <w:rsid w:val="1E2A881C"/>
    <w:rsid w:val="1E2B7B32"/>
    <w:rsid w:val="1E2C1948"/>
    <w:rsid w:val="1E2CDFF3"/>
    <w:rsid w:val="1E2EC4F6"/>
    <w:rsid w:val="1E3201DF"/>
    <w:rsid w:val="1E357E9E"/>
    <w:rsid w:val="1E370064"/>
    <w:rsid w:val="1E3725D4"/>
    <w:rsid w:val="1E375F78"/>
    <w:rsid w:val="1E37B583"/>
    <w:rsid w:val="1E38DDE9"/>
    <w:rsid w:val="1E3DDB6F"/>
    <w:rsid w:val="1E3E0531"/>
    <w:rsid w:val="1E3E40C2"/>
    <w:rsid w:val="1E40BBB5"/>
    <w:rsid w:val="1E435351"/>
    <w:rsid w:val="1E44406A"/>
    <w:rsid w:val="1E4A55CB"/>
    <w:rsid w:val="1E4A9297"/>
    <w:rsid w:val="1E4B0CCB"/>
    <w:rsid w:val="1E5275E8"/>
    <w:rsid w:val="1E556B63"/>
    <w:rsid w:val="1E5C3E94"/>
    <w:rsid w:val="1E5C4D6E"/>
    <w:rsid w:val="1E5EDF7D"/>
    <w:rsid w:val="1E5FB479"/>
    <w:rsid w:val="1E677D31"/>
    <w:rsid w:val="1E722A1D"/>
    <w:rsid w:val="1E78E4B6"/>
    <w:rsid w:val="1E798F0E"/>
    <w:rsid w:val="1E7AC6F5"/>
    <w:rsid w:val="1E867776"/>
    <w:rsid w:val="1E8AD18A"/>
    <w:rsid w:val="1E8AE28F"/>
    <w:rsid w:val="1E926CF1"/>
    <w:rsid w:val="1E92FE93"/>
    <w:rsid w:val="1E9674E0"/>
    <w:rsid w:val="1E9BB9F5"/>
    <w:rsid w:val="1E9DA0F6"/>
    <w:rsid w:val="1E9F38A9"/>
    <w:rsid w:val="1EA0BDA6"/>
    <w:rsid w:val="1EA3103D"/>
    <w:rsid w:val="1EA41569"/>
    <w:rsid w:val="1EA7727A"/>
    <w:rsid w:val="1EB0A167"/>
    <w:rsid w:val="1EB79525"/>
    <w:rsid w:val="1EBAA97F"/>
    <w:rsid w:val="1EC9280A"/>
    <w:rsid w:val="1ED030E9"/>
    <w:rsid w:val="1EDA2380"/>
    <w:rsid w:val="1EDA99B6"/>
    <w:rsid w:val="1EE303E0"/>
    <w:rsid w:val="1EE7DE46"/>
    <w:rsid w:val="1EEB6761"/>
    <w:rsid w:val="1EEC7186"/>
    <w:rsid w:val="1EEE0CF3"/>
    <w:rsid w:val="1EF0C2D3"/>
    <w:rsid w:val="1EF158ED"/>
    <w:rsid w:val="1EF34FD7"/>
    <w:rsid w:val="1EFB88DC"/>
    <w:rsid w:val="1EFB8A8B"/>
    <w:rsid w:val="1EFC6B52"/>
    <w:rsid w:val="1F0067E5"/>
    <w:rsid w:val="1F01D5A6"/>
    <w:rsid w:val="1F02D4C2"/>
    <w:rsid w:val="1F0513F2"/>
    <w:rsid w:val="1F085FF7"/>
    <w:rsid w:val="1F0E6533"/>
    <w:rsid w:val="1F109690"/>
    <w:rsid w:val="1F11A026"/>
    <w:rsid w:val="1F139C9E"/>
    <w:rsid w:val="1F16F055"/>
    <w:rsid w:val="1F18A4B0"/>
    <w:rsid w:val="1F21C5D9"/>
    <w:rsid w:val="1F21C97D"/>
    <w:rsid w:val="1F240A6D"/>
    <w:rsid w:val="1F30330E"/>
    <w:rsid w:val="1F3082D8"/>
    <w:rsid w:val="1F345A28"/>
    <w:rsid w:val="1F36A169"/>
    <w:rsid w:val="1F37624E"/>
    <w:rsid w:val="1F37858F"/>
    <w:rsid w:val="1F3843E8"/>
    <w:rsid w:val="1F3C3944"/>
    <w:rsid w:val="1F3E3206"/>
    <w:rsid w:val="1F4BF927"/>
    <w:rsid w:val="1F59B2C7"/>
    <w:rsid w:val="1F5A5E5C"/>
    <w:rsid w:val="1F5DA0DE"/>
    <w:rsid w:val="1F607891"/>
    <w:rsid w:val="1F613E3B"/>
    <w:rsid w:val="1F62F258"/>
    <w:rsid w:val="1F64BD64"/>
    <w:rsid w:val="1F7277AB"/>
    <w:rsid w:val="1F846FA7"/>
    <w:rsid w:val="1F85EB70"/>
    <w:rsid w:val="1F866D3E"/>
    <w:rsid w:val="1F89302E"/>
    <w:rsid w:val="1F89A640"/>
    <w:rsid w:val="1F8DA10A"/>
    <w:rsid w:val="1F8FB334"/>
    <w:rsid w:val="1F93854F"/>
    <w:rsid w:val="1F94E96A"/>
    <w:rsid w:val="1F94F1E7"/>
    <w:rsid w:val="1F9646DF"/>
    <w:rsid w:val="1F97F1DD"/>
    <w:rsid w:val="1F9D994D"/>
    <w:rsid w:val="1FA13C9B"/>
    <w:rsid w:val="1FA21938"/>
    <w:rsid w:val="1FA907EF"/>
    <w:rsid w:val="1FACC3C8"/>
    <w:rsid w:val="1FB70A08"/>
    <w:rsid w:val="1FB8CF2E"/>
    <w:rsid w:val="1FD02CF9"/>
    <w:rsid w:val="1FD2029C"/>
    <w:rsid w:val="1FD3CB1A"/>
    <w:rsid w:val="1FD9092B"/>
    <w:rsid w:val="1FD9DCF4"/>
    <w:rsid w:val="1FDBC331"/>
    <w:rsid w:val="1FDC5324"/>
    <w:rsid w:val="1FDF2544"/>
    <w:rsid w:val="1FE29B7D"/>
    <w:rsid w:val="1FEB87C2"/>
    <w:rsid w:val="1FEF0605"/>
    <w:rsid w:val="1FF627AA"/>
    <w:rsid w:val="2005CF8E"/>
    <w:rsid w:val="2022218C"/>
    <w:rsid w:val="2029EE2B"/>
    <w:rsid w:val="202E4737"/>
    <w:rsid w:val="202FCCC0"/>
    <w:rsid w:val="2034D3A6"/>
    <w:rsid w:val="20355E71"/>
    <w:rsid w:val="203BBDAC"/>
    <w:rsid w:val="203C7CD2"/>
    <w:rsid w:val="203C9231"/>
    <w:rsid w:val="203CC7CF"/>
    <w:rsid w:val="203DCD50"/>
    <w:rsid w:val="203E7B2A"/>
    <w:rsid w:val="204644AF"/>
    <w:rsid w:val="2047D808"/>
    <w:rsid w:val="2049516A"/>
    <w:rsid w:val="20585D76"/>
    <w:rsid w:val="206037EC"/>
    <w:rsid w:val="2060C840"/>
    <w:rsid w:val="2061056D"/>
    <w:rsid w:val="206443C7"/>
    <w:rsid w:val="2069D509"/>
    <w:rsid w:val="206B2D54"/>
    <w:rsid w:val="206C21D7"/>
    <w:rsid w:val="206FDE3C"/>
    <w:rsid w:val="20732829"/>
    <w:rsid w:val="207BB771"/>
    <w:rsid w:val="207C48C2"/>
    <w:rsid w:val="207FF1A2"/>
    <w:rsid w:val="20832CE3"/>
    <w:rsid w:val="2088F788"/>
    <w:rsid w:val="20912AB2"/>
    <w:rsid w:val="2093F1FA"/>
    <w:rsid w:val="2093F8C3"/>
    <w:rsid w:val="2094FE47"/>
    <w:rsid w:val="2098EFBD"/>
    <w:rsid w:val="209CF26F"/>
    <w:rsid w:val="209FF3F5"/>
    <w:rsid w:val="20A014C9"/>
    <w:rsid w:val="20A6F5BE"/>
    <w:rsid w:val="20A9CD3D"/>
    <w:rsid w:val="20AA3E41"/>
    <w:rsid w:val="20AB87B7"/>
    <w:rsid w:val="20ACB30D"/>
    <w:rsid w:val="20AD8D95"/>
    <w:rsid w:val="20AD9EA7"/>
    <w:rsid w:val="20B0616D"/>
    <w:rsid w:val="20B4C61A"/>
    <w:rsid w:val="20B5C487"/>
    <w:rsid w:val="20C0E254"/>
    <w:rsid w:val="20C29CAD"/>
    <w:rsid w:val="20C2B593"/>
    <w:rsid w:val="20CE1C53"/>
    <w:rsid w:val="20D4BF11"/>
    <w:rsid w:val="20D5F4DA"/>
    <w:rsid w:val="20D63A0E"/>
    <w:rsid w:val="20DE5973"/>
    <w:rsid w:val="20E00A43"/>
    <w:rsid w:val="20E209B3"/>
    <w:rsid w:val="20E49686"/>
    <w:rsid w:val="20E6906F"/>
    <w:rsid w:val="20E71C20"/>
    <w:rsid w:val="20E9DB87"/>
    <w:rsid w:val="20EA4BD2"/>
    <w:rsid w:val="20F499EA"/>
    <w:rsid w:val="2101A380"/>
    <w:rsid w:val="2102C376"/>
    <w:rsid w:val="210570A0"/>
    <w:rsid w:val="210A1CE0"/>
    <w:rsid w:val="211898B8"/>
    <w:rsid w:val="211902AA"/>
    <w:rsid w:val="211C0F96"/>
    <w:rsid w:val="211E3804"/>
    <w:rsid w:val="211ED898"/>
    <w:rsid w:val="211F187B"/>
    <w:rsid w:val="212126E3"/>
    <w:rsid w:val="212231D2"/>
    <w:rsid w:val="212B0196"/>
    <w:rsid w:val="212D43BE"/>
    <w:rsid w:val="21327230"/>
    <w:rsid w:val="2132B62E"/>
    <w:rsid w:val="213822A4"/>
    <w:rsid w:val="21384870"/>
    <w:rsid w:val="213DBBF6"/>
    <w:rsid w:val="2140B602"/>
    <w:rsid w:val="214DBC34"/>
    <w:rsid w:val="214EB493"/>
    <w:rsid w:val="21597C39"/>
    <w:rsid w:val="215DDB3A"/>
    <w:rsid w:val="21607E58"/>
    <w:rsid w:val="2160F05A"/>
    <w:rsid w:val="21615CDE"/>
    <w:rsid w:val="2167F0EA"/>
    <w:rsid w:val="216BD32B"/>
    <w:rsid w:val="21781D43"/>
    <w:rsid w:val="2180B8E9"/>
    <w:rsid w:val="2185DDA6"/>
    <w:rsid w:val="218C3307"/>
    <w:rsid w:val="21911605"/>
    <w:rsid w:val="21930CD8"/>
    <w:rsid w:val="219511AF"/>
    <w:rsid w:val="2196A80B"/>
    <w:rsid w:val="219E1402"/>
    <w:rsid w:val="219E8808"/>
    <w:rsid w:val="21A22ED2"/>
    <w:rsid w:val="21A2AF09"/>
    <w:rsid w:val="21A453B2"/>
    <w:rsid w:val="21AEBA01"/>
    <w:rsid w:val="21AEC512"/>
    <w:rsid w:val="21B6D74B"/>
    <w:rsid w:val="21B804EF"/>
    <w:rsid w:val="21BD1964"/>
    <w:rsid w:val="21BDC382"/>
    <w:rsid w:val="21C2F9F4"/>
    <w:rsid w:val="21C336E6"/>
    <w:rsid w:val="21C44CC4"/>
    <w:rsid w:val="21C552D5"/>
    <w:rsid w:val="21C7EABC"/>
    <w:rsid w:val="21CB30C5"/>
    <w:rsid w:val="21CC5AFF"/>
    <w:rsid w:val="21CC7648"/>
    <w:rsid w:val="21D1FBFC"/>
    <w:rsid w:val="21D45561"/>
    <w:rsid w:val="21D47CC5"/>
    <w:rsid w:val="21D9312A"/>
    <w:rsid w:val="21DC0D4A"/>
    <w:rsid w:val="21DCDDE2"/>
    <w:rsid w:val="21DD2D91"/>
    <w:rsid w:val="21DE0732"/>
    <w:rsid w:val="21E1F9A6"/>
    <w:rsid w:val="21F298ED"/>
    <w:rsid w:val="21F42E16"/>
    <w:rsid w:val="21F48721"/>
    <w:rsid w:val="21FFC539"/>
    <w:rsid w:val="220B8518"/>
    <w:rsid w:val="220EAE8D"/>
    <w:rsid w:val="220F5337"/>
    <w:rsid w:val="222594B9"/>
    <w:rsid w:val="2225981E"/>
    <w:rsid w:val="222832FB"/>
    <w:rsid w:val="222ABA60"/>
    <w:rsid w:val="222EFB00"/>
    <w:rsid w:val="223121CF"/>
    <w:rsid w:val="22314974"/>
    <w:rsid w:val="223604DE"/>
    <w:rsid w:val="223D4F56"/>
    <w:rsid w:val="2244ECC6"/>
    <w:rsid w:val="2247DE97"/>
    <w:rsid w:val="22481D8A"/>
    <w:rsid w:val="2249B60A"/>
    <w:rsid w:val="224D244F"/>
    <w:rsid w:val="2251DD79"/>
    <w:rsid w:val="2252BFD4"/>
    <w:rsid w:val="225733AD"/>
    <w:rsid w:val="225ABFC9"/>
    <w:rsid w:val="225BAD04"/>
    <w:rsid w:val="225E578B"/>
    <w:rsid w:val="22618842"/>
    <w:rsid w:val="2263D99C"/>
    <w:rsid w:val="2264BC94"/>
    <w:rsid w:val="2268074D"/>
    <w:rsid w:val="226B64DA"/>
    <w:rsid w:val="226BF3DC"/>
    <w:rsid w:val="226DF311"/>
    <w:rsid w:val="226F82B9"/>
    <w:rsid w:val="2270F098"/>
    <w:rsid w:val="22768CDC"/>
    <w:rsid w:val="228255C3"/>
    <w:rsid w:val="22859600"/>
    <w:rsid w:val="228AAF34"/>
    <w:rsid w:val="228D91F1"/>
    <w:rsid w:val="229667FA"/>
    <w:rsid w:val="229DB9FF"/>
    <w:rsid w:val="22A0D0F3"/>
    <w:rsid w:val="22A2D2C0"/>
    <w:rsid w:val="22A582C6"/>
    <w:rsid w:val="22AF41AC"/>
    <w:rsid w:val="22AFD13E"/>
    <w:rsid w:val="22B347B1"/>
    <w:rsid w:val="22B37B8A"/>
    <w:rsid w:val="22B773D5"/>
    <w:rsid w:val="22B86A26"/>
    <w:rsid w:val="22BC6F61"/>
    <w:rsid w:val="22C48C9A"/>
    <w:rsid w:val="22C92676"/>
    <w:rsid w:val="22C93774"/>
    <w:rsid w:val="22CF6797"/>
    <w:rsid w:val="22D3B459"/>
    <w:rsid w:val="22D77DFB"/>
    <w:rsid w:val="22F06F2D"/>
    <w:rsid w:val="22F652C5"/>
    <w:rsid w:val="22FA9779"/>
    <w:rsid w:val="22FBE6AE"/>
    <w:rsid w:val="22FC1558"/>
    <w:rsid w:val="22FDF9D3"/>
    <w:rsid w:val="2301C737"/>
    <w:rsid w:val="23020E6B"/>
    <w:rsid w:val="2302C214"/>
    <w:rsid w:val="23033238"/>
    <w:rsid w:val="230687AA"/>
    <w:rsid w:val="2307809A"/>
    <w:rsid w:val="23094F05"/>
    <w:rsid w:val="23110A02"/>
    <w:rsid w:val="23141A78"/>
    <w:rsid w:val="2317FF88"/>
    <w:rsid w:val="231983FE"/>
    <w:rsid w:val="231B3226"/>
    <w:rsid w:val="231BCF30"/>
    <w:rsid w:val="2322CDD1"/>
    <w:rsid w:val="23233182"/>
    <w:rsid w:val="23260182"/>
    <w:rsid w:val="2334FE38"/>
    <w:rsid w:val="233A2183"/>
    <w:rsid w:val="233BE85A"/>
    <w:rsid w:val="233F4F69"/>
    <w:rsid w:val="23402C1C"/>
    <w:rsid w:val="234300AE"/>
    <w:rsid w:val="23434A91"/>
    <w:rsid w:val="23437941"/>
    <w:rsid w:val="23444D8D"/>
    <w:rsid w:val="2347DEC8"/>
    <w:rsid w:val="234C45F9"/>
    <w:rsid w:val="234DD3E4"/>
    <w:rsid w:val="23642C1B"/>
    <w:rsid w:val="2364827E"/>
    <w:rsid w:val="236648E6"/>
    <w:rsid w:val="236D02C0"/>
    <w:rsid w:val="236D65E8"/>
    <w:rsid w:val="23704139"/>
    <w:rsid w:val="23706053"/>
    <w:rsid w:val="237759FD"/>
    <w:rsid w:val="23788D85"/>
    <w:rsid w:val="238475FC"/>
    <w:rsid w:val="2385A0C6"/>
    <w:rsid w:val="238AA210"/>
    <w:rsid w:val="238B7583"/>
    <w:rsid w:val="238E123D"/>
    <w:rsid w:val="2394F90B"/>
    <w:rsid w:val="239FF518"/>
    <w:rsid w:val="23A0653D"/>
    <w:rsid w:val="23A11617"/>
    <w:rsid w:val="23A21318"/>
    <w:rsid w:val="23A4B16D"/>
    <w:rsid w:val="23AF5A7E"/>
    <w:rsid w:val="23BB7A5A"/>
    <w:rsid w:val="23BE7F9A"/>
    <w:rsid w:val="23C637AD"/>
    <w:rsid w:val="23C93244"/>
    <w:rsid w:val="23CADDAA"/>
    <w:rsid w:val="23CCFA2A"/>
    <w:rsid w:val="23D0E7AE"/>
    <w:rsid w:val="23D1CE76"/>
    <w:rsid w:val="23D40027"/>
    <w:rsid w:val="23DF47E1"/>
    <w:rsid w:val="23E379A1"/>
    <w:rsid w:val="23E98E74"/>
    <w:rsid w:val="23EDFE76"/>
    <w:rsid w:val="23F29BE4"/>
    <w:rsid w:val="23F2AF6E"/>
    <w:rsid w:val="23F4BE5F"/>
    <w:rsid w:val="23F5697D"/>
    <w:rsid w:val="23F7133D"/>
    <w:rsid w:val="23FCF685"/>
    <w:rsid w:val="2404D18F"/>
    <w:rsid w:val="2405A8B5"/>
    <w:rsid w:val="240A4E45"/>
    <w:rsid w:val="240E5D01"/>
    <w:rsid w:val="240FBF43"/>
    <w:rsid w:val="24116B8D"/>
    <w:rsid w:val="241569E1"/>
    <w:rsid w:val="2416A40D"/>
    <w:rsid w:val="24188A94"/>
    <w:rsid w:val="24197D5F"/>
    <w:rsid w:val="241D79F1"/>
    <w:rsid w:val="241FBA7D"/>
    <w:rsid w:val="24251B1F"/>
    <w:rsid w:val="2429A087"/>
    <w:rsid w:val="242D7105"/>
    <w:rsid w:val="2433CF15"/>
    <w:rsid w:val="2435B7A0"/>
    <w:rsid w:val="243B5015"/>
    <w:rsid w:val="243F5666"/>
    <w:rsid w:val="24411B60"/>
    <w:rsid w:val="244F0594"/>
    <w:rsid w:val="24581BC0"/>
    <w:rsid w:val="245921AF"/>
    <w:rsid w:val="2461C6B9"/>
    <w:rsid w:val="2467AB15"/>
    <w:rsid w:val="246882F3"/>
    <w:rsid w:val="246C6E2A"/>
    <w:rsid w:val="246F0CE7"/>
    <w:rsid w:val="246F3459"/>
    <w:rsid w:val="246FDF2F"/>
    <w:rsid w:val="247533FB"/>
    <w:rsid w:val="247A1B4F"/>
    <w:rsid w:val="247C3917"/>
    <w:rsid w:val="247C3F87"/>
    <w:rsid w:val="24A1769F"/>
    <w:rsid w:val="24A2BD3B"/>
    <w:rsid w:val="24A6B87C"/>
    <w:rsid w:val="24AB253A"/>
    <w:rsid w:val="24B041BC"/>
    <w:rsid w:val="24B4BB3D"/>
    <w:rsid w:val="24B71712"/>
    <w:rsid w:val="24BA8623"/>
    <w:rsid w:val="24C7DE9B"/>
    <w:rsid w:val="24C8EC54"/>
    <w:rsid w:val="24CAE1AB"/>
    <w:rsid w:val="24CD7137"/>
    <w:rsid w:val="24CDBEB6"/>
    <w:rsid w:val="24CEAB14"/>
    <w:rsid w:val="24CED184"/>
    <w:rsid w:val="24CEFAFF"/>
    <w:rsid w:val="24D20DBA"/>
    <w:rsid w:val="24D22224"/>
    <w:rsid w:val="24D44B79"/>
    <w:rsid w:val="24D44EFC"/>
    <w:rsid w:val="24DE54C3"/>
    <w:rsid w:val="24E1BEE2"/>
    <w:rsid w:val="24EDB80E"/>
    <w:rsid w:val="24F14CDF"/>
    <w:rsid w:val="24F31544"/>
    <w:rsid w:val="24F3A408"/>
    <w:rsid w:val="24F5FA02"/>
    <w:rsid w:val="24F8F56F"/>
    <w:rsid w:val="25055028"/>
    <w:rsid w:val="25087D66"/>
    <w:rsid w:val="25093574"/>
    <w:rsid w:val="250E80BA"/>
    <w:rsid w:val="2511D6FB"/>
    <w:rsid w:val="2513FCDB"/>
    <w:rsid w:val="2516EA80"/>
    <w:rsid w:val="2518B419"/>
    <w:rsid w:val="251979FA"/>
    <w:rsid w:val="25210E41"/>
    <w:rsid w:val="2527C024"/>
    <w:rsid w:val="2529AC66"/>
    <w:rsid w:val="252DB55F"/>
    <w:rsid w:val="253005B0"/>
    <w:rsid w:val="253B1971"/>
    <w:rsid w:val="254188F1"/>
    <w:rsid w:val="254559C4"/>
    <w:rsid w:val="25460FE4"/>
    <w:rsid w:val="254C74B2"/>
    <w:rsid w:val="254CFFDC"/>
    <w:rsid w:val="255881FB"/>
    <w:rsid w:val="25588678"/>
    <w:rsid w:val="255CD3E8"/>
    <w:rsid w:val="2560243E"/>
    <w:rsid w:val="256068D7"/>
    <w:rsid w:val="25707AF8"/>
    <w:rsid w:val="25716CC0"/>
    <w:rsid w:val="2575153B"/>
    <w:rsid w:val="257606C2"/>
    <w:rsid w:val="257B67CD"/>
    <w:rsid w:val="2585090B"/>
    <w:rsid w:val="2585BAE5"/>
    <w:rsid w:val="25882EDB"/>
    <w:rsid w:val="258A6669"/>
    <w:rsid w:val="2594C09B"/>
    <w:rsid w:val="25964C78"/>
    <w:rsid w:val="25966016"/>
    <w:rsid w:val="2598500C"/>
    <w:rsid w:val="25A2AA35"/>
    <w:rsid w:val="25AAAF71"/>
    <w:rsid w:val="25AAD6E9"/>
    <w:rsid w:val="25AD5FAE"/>
    <w:rsid w:val="25AFA620"/>
    <w:rsid w:val="25B3B4D4"/>
    <w:rsid w:val="25B3C165"/>
    <w:rsid w:val="25B3C7CD"/>
    <w:rsid w:val="25C04107"/>
    <w:rsid w:val="25C70A5E"/>
    <w:rsid w:val="25CE70C3"/>
    <w:rsid w:val="25D616EF"/>
    <w:rsid w:val="25D769CD"/>
    <w:rsid w:val="25E1B386"/>
    <w:rsid w:val="25E3A2B7"/>
    <w:rsid w:val="25E6D40D"/>
    <w:rsid w:val="25F16D69"/>
    <w:rsid w:val="25F1E8C1"/>
    <w:rsid w:val="25F40365"/>
    <w:rsid w:val="25F92C70"/>
    <w:rsid w:val="25F9E52B"/>
    <w:rsid w:val="25FB377D"/>
    <w:rsid w:val="26035D54"/>
    <w:rsid w:val="260731B9"/>
    <w:rsid w:val="260BF782"/>
    <w:rsid w:val="260E673D"/>
    <w:rsid w:val="261423C8"/>
    <w:rsid w:val="2614C4D9"/>
    <w:rsid w:val="2618C9BA"/>
    <w:rsid w:val="2619D8F5"/>
    <w:rsid w:val="2620B54E"/>
    <w:rsid w:val="2625BD38"/>
    <w:rsid w:val="2631E372"/>
    <w:rsid w:val="26348FB7"/>
    <w:rsid w:val="2637240B"/>
    <w:rsid w:val="263D1851"/>
    <w:rsid w:val="263DC621"/>
    <w:rsid w:val="263F7B5A"/>
    <w:rsid w:val="26465FE7"/>
    <w:rsid w:val="26474C71"/>
    <w:rsid w:val="26589CE6"/>
    <w:rsid w:val="2662D878"/>
    <w:rsid w:val="26655A18"/>
    <w:rsid w:val="26675FFE"/>
    <w:rsid w:val="26703865"/>
    <w:rsid w:val="26725CD9"/>
    <w:rsid w:val="2672F98F"/>
    <w:rsid w:val="2673A320"/>
    <w:rsid w:val="2676478D"/>
    <w:rsid w:val="267AD93E"/>
    <w:rsid w:val="267B25E5"/>
    <w:rsid w:val="267B5D97"/>
    <w:rsid w:val="267FE48D"/>
    <w:rsid w:val="2680B19D"/>
    <w:rsid w:val="26836227"/>
    <w:rsid w:val="268872BC"/>
    <w:rsid w:val="26898E07"/>
    <w:rsid w:val="2692D2F2"/>
    <w:rsid w:val="26937408"/>
    <w:rsid w:val="26962124"/>
    <w:rsid w:val="2696ED0F"/>
    <w:rsid w:val="26995C8E"/>
    <w:rsid w:val="269DE825"/>
    <w:rsid w:val="26A48473"/>
    <w:rsid w:val="26ACFF7C"/>
    <w:rsid w:val="26B00368"/>
    <w:rsid w:val="26B224E2"/>
    <w:rsid w:val="26B3C9FF"/>
    <w:rsid w:val="26B4E614"/>
    <w:rsid w:val="26B4F921"/>
    <w:rsid w:val="26B69420"/>
    <w:rsid w:val="26BACB93"/>
    <w:rsid w:val="26BBFC68"/>
    <w:rsid w:val="26C3529F"/>
    <w:rsid w:val="26C9DFA7"/>
    <w:rsid w:val="26CF7C22"/>
    <w:rsid w:val="26D1BB6D"/>
    <w:rsid w:val="26DB689B"/>
    <w:rsid w:val="26DEA497"/>
    <w:rsid w:val="26E64863"/>
    <w:rsid w:val="26F557F3"/>
    <w:rsid w:val="26F8513F"/>
    <w:rsid w:val="26FFD639"/>
    <w:rsid w:val="27002C95"/>
    <w:rsid w:val="27065F9B"/>
    <w:rsid w:val="270A7143"/>
    <w:rsid w:val="2710EFBC"/>
    <w:rsid w:val="2710F1AC"/>
    <w:rsid w:val="2710F54C"/>
    <w:rsid w:val="27110FC2"/>
    <w:rsid w:val="271165BD"/>
    <w:rsid w:val="27125964"/>
    <w:rsid w:val="27232E75"/>
    <w:rsid w:val="2723576C"/>
    <w:rsid w:val="272880E2"/>
    <w:rsid w:val="27291E5A"/>
    <w:rsid w:val="272A23FF"/>
    <w:rsid w:val="273156D4"/>
    <w:rsid w:val="2736C09C"/>
    <w:rsid w:val="273B1954"/>
    <w:rsid w:val="2744941B"/>
    <w:rsid w:val="27465292"/>
    <w:rsid w:val="274AFBCD"/>
    <w:rsid w:val="274CE5CD"/>
    <w:rsid w:val="274FA22C"/>
    <w:rsid w:val="2752DC33"/>
    <w:rsid w:val="2755DEBF"/>
    <w:rsid w:val="2756D8D0"/>
    <w:rsid w:val="2758FE4A"/>
    <w:rsid w:val="275EDFE9"/>
    <w:rsid w:val="2760822D"/>
    <w:rsid w:val="27765358"/>
    <w:rsid w:val="2777E569"/>
    <w:rsid w:val="27831C9B"/>
    <w:rsid w:val="278554F7"/>
    <w:rsid w:val="278764E1"/>
    <w:rsid w:val="278BA5C2"/>
    <w:rsid w:val="2793287C"/>
    <w:rsid w:val="2797898E"/>
    <w:rsid w:val="279AFDEC"/>
    <w:rsid w:val="279E908A"/>
    <w:rsid w:val="27A61BF1"/>
    <w:rsid w:val="27A984FD"/>
    <w:rsid w:val="27AD975B"/>
    <w:rsid w:val="27B2AE2B"/>
    <w:rsid w:val="27B5C72E"/>
    <w:rsid w:val="27B7818D"/>
    <w:rsid w:val="27BC7C0A"/>
    <w:rsid w:val="27C0DD75"/>
    <w:rsid w:val="27C2EBA0"/>
    <w:rsid w:val="27C320D9"/>
    <w:rsid w:val="27C6FAF7"/>
    <w:rsid w:val="27CF7642"/>
    <w:rsid w:val="27D1C116"/>
    <w:rsid w:val="27DA2AB5"/>
    <w:rsid w:val="27DB76FF"/>
    <w:rsid w:val="27DB88D4"/>
    <w:rsid w:val="27DED5AB"/>
    <w:rsid w:val="27E069D3"/>
    <w:rsid w:val="27E30821"/>
    <w:rsid w:val="27E975AB"/>
    <w:rsid w:val="27EA678A"/>
    <w:rsid w:val="27EE5173"/>
    <w:rsid w:val="27EE803A"/>
    <w:rsid w:val="27EF8159"/>
    <w:rsid w:val="27F0011D"/>
    <w:rsid w:val="27F26B62"/>
    <w:rsid w:val="27F2D5D0"/>
    <w:rsid w:val="27F4F0DA"/>
    <w:rsid w:val="27F955F9"/>
    <w:rsid w:val="27FFD49E"/>
    <w:rsid w:val="2803BF16"/>
    <w:rsid w:val="2805ECE6"/>
    <w:rsid w:val="280760DA"/>
    <w:rsid w:val="280EA2D0"/>
    <w:rsid w:val="280FFF11"/>
    <w:rsid w:val="28188624"/>
    <w:rsid w:val="281D1603"/>
    <w:rsid w:val="281D2AB7"/>
    <w:rsid w:val="281DE9C9"/>
    <w:rsid w:val="281FF617"/>
    <w:rsid w:val="282133AC"/>
    <w:rsid w:val="28220647"/>
    <w:rsid w:val="2822A8AB"/>
    <w:rsid w:val="2825FB70"/>
    <w:rsid w:val="28260796"/>
    <w:rsid w:val="28262D2E"/>
    <w:rsid w:val="2827793C"/>
    <w:rsid w:val="2828396E"/>
    <w:rsid w:val="282EC335"/>
    <w:rsid w:val="282F8569"/>
    <w:rsid w:val="283BD522"/>
    <w:rsid w:val="28463DFC"/>
    <w:rsid w:val="284CCE76"/>
    <w:rsid w:val="284D66BF"/>
    <w:rsid w:val="285E1ADD"/>
    <w:rsid w:val="286D5683"/>
    <w:rsid w:val="2872FB7B"/>
    <w:rsid w:val="2877D956"/>
    <w:rsid w:val="2879E676"/>
    <w:rsid w:val="287A052E"/>
    <w:rsid w:val="287E5594"/>
    <w:rsid w:val="28800D8B"/>
    <w:rsid w:val="2881641E"/>
    <w:rsid w:val="288235A0"/>
    <w:rsid w:val="288590BE"/>
    <w:rsid w:val="288A3D65"/>
    <w:rsid w:val="288DE9AA"/>
    <w:rsid w:val="288F437E"/>
    <w:rsid w:val="289A38FD"/>
    <w:rsid w:val="289ED554"/>
    <w:rsid w:val="28A13660"/>
    <w:rsid w:val="28A1735F"/>
    <w:rsid w:val="28A2C2D3"/>
    <w:rsid w:val="28A2CBD2"/>
    <w:rsid w:val="28A7CF83"/>
    <w:rsid w:val="28AA36E7"/>
    <w:rsid w:val="28AE095D"/>
    <w:rsid w:val="28AFE0E0"/>
    <w:rsid w:val="28B2F4C2"/>
    <w:rsid w:val="28B44677"/>
    <w:rsid w:val="28B674D3"/>
    <w:rsid w:val="28BDBEDF"/>
    <w:rsid w:val="28BDECF7"/>
    <w:rsid w:val="28BEF22F"/>
    <w:rsid w:val="28BF669A"/>
    <w:rsid w:val="28C7433D"/>
    <w:rsid w:val="28CC71D3"/>
    <w:rsid w:val="28CDA008"/>
    <w:rsid w:val="28CF5544"/>
    <w:rsid w:val="28CFB192"/>
    <w:rsid w:val="28CFF234"/>
    <w:rsid w:val="28D24228"/>
    <w:rsid w:val="28E6DBDB"/>
    <w:rsid w:val="28E91907"/>
    <w:rsid w:val="28EF1968"/>
    <w:rsid w:val="28F46CF0"/>
    <w:rsid w:val="28F67278"/>
    <w:rsid w:val="290CBFF2"/>
    <w:rsid w:val="2912179B"/>
    <w:rsid w:val="291863DC"/>
    <w:rsid w:val="291BC0A0"/>
    <w:rsid w:val="291DBDFF"/>
    <w:rsid w:val="291F2A6A"/>
    <w:rsid w:val="2920149B"/>
    <w:rsid w:val="292AF888"/>
    <w:rsid w:val="292F9F75"/>
    <w:rsid w:val="2930DAC6"/>
    <w:rsid w:val="2931B7D1"/>
    <w:rsid w:val="293AA36C"/>
    <w:rsid w:val="293B8A0D"/>
    <w:rsid w:val="293C7A44"/>
    <w:rsid w:val="293F0500"/>
    <w:rsid w:val="293FFD95"/>
    <w:rsid w:val="2942D923"/>
    <w:rsid w:val="2949459C"/>
    <w:rsid w:val="294A7D05"/>
    <w:rsid w:val="29525B22"/>
    <w:rsid w:val="295A5047"/>
    <w:rsid w:val="295AC446"/>
    <w:rsid w:val="295C858D"/>
    <w:rsid w:val="2965BB7A"/>
    <w:rsid w:val="2967EB33"/>
    <w:rsid w:val="296A63A0"/>
    <w:rsid w:val="296BA88C"/>
    <w:rsid w:val="2970A950"/>
    <w:rsid w:val="2971EAAF"/>
    <w:rsid w:val="2973378A"/>
    <w:rsid w:val="297AFEE0"/>
    <w:rsid w:val="297F0872"/>
    <w:rsid w:val="2985F754"/>
    <w:rsid w:val="298A867B"/>
    <w:rsid w:val="298BCC9E"/>
    <w:rsid w:val="2993E1EA"/>
    <w:rsid w:val="29958A73"/>
    <w:rsid w:val="2996091A"/>
    <w:rsid w:val="299628B5"/>
    <w:rsid w:val="299D0D6E"/>
    <w:rsid w:val="29A5E9B9"/>
    <w:rsid w:val="29A77B46"/>
    <w:rsid w:val="29A9B859"/>
    <w:rsid w:val="29AA3DE7"/>
    <w:rsid w:val="29AC611A"/>
    <w:rsid w:val="29ACE2ED"/>
    <w:rsid w:val="29AF4192"/>
    <w:rsid w:val="29B090A2"/>
    <w:rsid w:val="29B71876"/>
    <w:rsid w:val="29C5828A"/>
    <w:rsid w:val="29C73F4D"/>
    <w:rsid w:val="29C8B532"/>
    <w:rsid w:val="29C8B80E"/>
    <w:rsid w:val="29C952E2"/>
    <w:rsid w:val="29CCA46C"/>
    <w:rsid w:val="29D3E5FD"/>
    <w:rsid w:val="29D6C46E"/>
    <w:rsid w:val="29D89FA3"/>
    <w:rsid w:val="29DB4DAB"/>
    <w:rsid w:val="29DB7530"/>
    <w:rsid w:val="29DD0624"/>
    <w:rsid w:val="29E1C04A"/>
    <w:rsid w:val="29E96613"/>
    <w:rsid w:val="29E99653"/>
    <w:rsid w:val="29EFC433"/>
    <w:rsid w:val="29F92BBF"/>
    <w:rsid w:val="29FA2AF3"/>
    <w:rsid w:val="29FFF5EC"/>
    <w:rsid w:val="2A040C14"/>
    <w:rsid w:val="2A043248"/>
    <w:rsid w:val="2A05074C"/>
    <w:rsid w:val="2A0606F8"/>
    <w:rsid w:val="2A0E2094"/>
    <w:rsid w:val="2A139665"/>
    <w:rsid w:val="2A15545E"/>
    <w:rsid w:val="2A172A16"/>
    <w:rsid w:val="2A1BE4A6"/>
    <w:rsid w:val="2A1F3B64"/>
    <w:rsid w:val="2A206328"/>
    <w:rsid w:val="2A22A717"/>
    <w:rsid w:val="2A238467"/>
    <w:rsid w:val="2A24D8BD"/>
    <w:rsid w:val="2A266CC8"/>
    <w:rsid w:val="2A2A4669"/>
    <w:rsid w:val="2A36A478"/>
    <w:rsid w:val="2A3958B4"/>
    <w:rsid w:val="2A41C83E"/>
    <w:rsid w:val="2A44FC07"/>
    <w:rsid w:val="2A450E29"/>
    <w:rsid w:val="2A49E88E"/>
    <w:rsid w:val="2A4C5AE3"/>
    <w:rsid w:val="2A4FA81E"/>
    <w:rsid w:val="2A57BCEB"/>
    <w:rsid w:val="2A597521"/>
    <w:rsid w:val="2A5C1081"/>
    <w:rsid w:val="2A648805"/>
    <w:rsid w:val="2A654690"/>
    <w:rsid w:val="2A6ACE8F"/>
    <w:rsid w:val="2A6AD9E6"/>
    <w:rsid w:val="2A6EDB42"/>
    <w:rsid w:val="2A6FA2F0"/>
    <w:rsid w:val="2A71F872"/>
    <w:rsid w:val="2A782881"/>
    <w:rsid w:val="2A7D5F58"/>
    <w:rsid w:val="2A83EECA"/>
    <w:rsid w:val="2A976D3A"/>
    <w:rsid w:val="2A9B11CB"/>
    <w:rsid w:val="2AA5C5FA"/>
    <w:rsid w:val="2AA7AFF8"/>
    <w:rsid w:val="2AACCEA1"/>
    <w:rsid w:val="2AAFFCF8"/>
    <w:rsid w:val="2AB47A48"/>
    <w:rsid w:val="2AB8100D"/>
    <w:rsid w:val="2AB9E95B"/>
    <w:rsid w:val="2ABACE1F"/>
    <w:rsid w:val="2ABD77C9"/>
    <w:rsid w:val="2ABF4752"/>
    <w:rsid w:val="2ACCDB83"/>
    <w:rsid w:val="2ACDD5A5"/>
    <w:rsid w:val="2AD1D56E"/>
    <w:rsid w:val="2AD4F366"/>
    <w:rsid w:val="2AD5CACE"/>
    <w:rsid w:val="2AD8C578"/>
    <w:rsid w:val="2ADE4548"/>
    <w:rsid w:val="2ADE9DAB"/>
    <w:rsid w:val="2ADFE509"/>
    <w:rsid w:val="2AE13BD7"/>
    <w:rsid w:val="2AE500C5"/>
    <w:rsid w:val="2AE864D9"/>
    <w:rsid w:val="2AE8841C"/>
    <w:rsid w:val="2AFA72A5"/>
    <w:rsid w:val="2B0403CA"/>
    <w:rsid w:val="2B05B787"/>
    <w:rsid w:val="2B06E032"/>
    <w:rsid w:val="2B084F9A"/>
    <w:rsid w:val="2B0B4057"/>
    <w:rsid w:val="2B0BE0FD"/>
    <w:rsid w:val="2B0ECDEA"/>
    <w:rsid w:val="2B1427A5"/>
    <w:rsid w:val="2B14A49D"/>
    <w:rsid w:val="2B1515E1"/>
    <w:rsid w:val="2B1E4EA1"/>
    <w:rsid w:val="2B21A934"/>
    <w:rsid w:val="2B21C3C5"/>
    <w:rsid w:val="2B2B17C0"/>
    <w:rsid w:val="2B2B3FB1"/>
    <w:rsid w:val="2B2C0F1C"/>
    <w:rsid w:val="2B2CCA6C"/>
    <w:rsid w:val="2B2F790E"/>
    <w:rsid w:val="2B3401C8"/>
    <w:rsid w:val="2B340362"/>
    <w:rsid w:val="2B376571"/>
    <w:rsid w:val="2B3C4BB9"/>
    <w:rsid w:val="2B3D87AB"/>
    <w:rsid w:val="2B3DEF30"/>
    <w:rsid w:val="2B3ED59A"/>
    <w:rsid w:val="2B41E9AE"/>
    <w:rsid w:val="2B453D2E"/>
    <w:rsid w:val="2B4A1B04"/>
    <w:rsid w:val="2B4A9F46"/>
    <w:rsid w:val="2B515C1C"/>
    <w:rsid w:val="2B525912"/>
    <w:rsid w:val="2B55514A"/>
    <w:rsid w:val="2B573838"/>
    <w:rsid w:val="2B62DDB6"/>
    <w:rsid w:val="2B64929D"/>
    <w:rsid w:val="2B68DBA7"/>
    <w:rsid w:val="2B6B470C"/>
    <w:rsid w:val="2B6BE4A4"/>
    <w:rsid w:val="2B7110F8"/>
    <w:rsid w:val="2B728829"/>
    <w:rsid w:val="2B7FB68C"/>
    <w:rsid w:val="2B81B3B4"/>
    <w:rsid w:val="2B86BB89"/>
    <w:rsid w:val="2B8B9842"/>
    <w:rsid w:val="2B8EACF0"/>
    <w:rsid w:val="2B90CF73"/>
    <w:rsid w:val="2B9356D1"/>
    <w:rsid w:val="2BAC4F4A"/>
    <w:rsid w:val="2BB29624"/>
    <w:rsid w:val="2BB66C88"/>
    <w:rsid w:val="2BBBBFB7"/>
    <w:rsid w:val="2BBD20C5"/>
    <w:rsid w:val="2BC30CD7"/>
    <w:rsid w:val="2BC461E0"/>
    <w:rsid w:val="2BC8EC0B"/>
    <w:rsid w:val="2BD10880"/>
    <w:rsid w:val="2BD7FF86"/>
    <w:rsid w:val="2BD843F5"/>
    <w:rsid w:val="2BDB9888"/>
    <w:rsid w:val="2BE22F91"/>
    <w:rsid w:val="2BE67D4A"/>
    <w:rsid w:val="2BE693D1"/>
    <w:rsid w:val="2BE6CFF7"/>
    <w:rsid w:val="2BF0D2D8"/>
    <w:rsid w:val="2BF41D1C"/>
    <w:rsid w:val="2BFAEBE0"/>
    <w:rsid w:val="2BFC0C48"/>
    <w:rsid w:val="2BFC648E"/>
    <w:rsid w:val="2C0714FF"/>
    <w:rsid w:val="2C08C2DB"/>
    <w:rsid w:val="2C0F0497"/>
    <w:rsid w:val="2C11C898"/>
    <w:rsid w:val="2C1220EF"/>
    <w:rsid w:val="2C12732A"/>
    <w:rsid w:val="2C176332"/>
    <w:rsid w:val="2C2023D2"/>
    <w:rsid w:val="2C203BF1"/>
    <w:rsid w:val="2C24E841"/>
    <w:rsid w:val="2C24F568"/>
    <w:rsid w:val="2C25754C"/>
    <w:rsid w:val="2C2794F6"/>
    <w:rsid w:val="2C28AF25"/>
    <w:rsid w:val="2C294F5E"/>
    <w:rsid w:val="2C30E04A"/>
    <w:rsid w:val="2C3155DC"/>
    <w:rsid w:val="2C38482B"/>
    <w:rsid w:val="2C3B142A"/>
    <w:rsid w:val="2C3EB0EA"/>
    <w:rsid w:val="2C41448C"/>
    <w:rsid w:val="2C489264"/>
    <w:rsid w:val="2C48E19F"/>
    <w:rsid w:val="2C490FC9"/>
    <w:rsid w:val="2C5497D0"/>
    <w:rsid w:val="2C588959"/>
    <w:rsid w:val="2C594959"/>
    <w:rsid w:val="2C5A4FB2"/>
    <w:rsid w:val="2C5D0BE6"/>
    <w:rsid w:val="2C652EF7"/>
    <w:rsid w:val="2C6B1A8B"/>
    <w:rsid w:val="2C71E810"/>
    <w:rsid w:val="2C77AFC2"/>
    <w:rsid w:val="2C809B36"/>
    <w:rsid w:val="2C869469"/>
    <w:rsid w:val="2C877590"/>
    <w:rsid w:val="2C8AA84A"/>
    <w:rsid w:val="2C8D63B9"/>
    <w:rsid w:val="2C8D92BE"/>
    <w:rsid w:val="2C908617"/>
    <w:rsid w:val="2C91FEF7"/>
    <w:rsid w:val="2C9442FC"/>
    <w:rsid w:val="2C9F63E0"/>
    <w:rsid w:val="2C9F80C1"/>
    <w:rsid w:val="2CA0CC8F"/>
    <w:rsid w:val="2CA16CAD"/>
    <w:rsid w:val="2CA784C8"/>
    <w:rsid w:val="2CA84FCB"/>
    <w:rsid w:val="2CB324B2"/>
    <w:rsid w:val="2CC1AA74"/>
    <w:rsid w:val="2CC60659"/>
    <w:rsid w:val="2CCCF3EB"/>
    <w:rsid w:val="2CCE49A2"/>
    <w:rsid w:val="2CD2F448"/>
    <w:rsid w:val="2CD59C06"/>
    <w:rsid w:val="2CD642E9"/>
    <w:rsid w:val="2CD982C6"/>
    <w:rsid w:val="2CDE97AB"/>
    <w:rsid w:val="2CE3A5CB"/>
    <w:rsid w:val="2CE4C3C5"/>
    <w:rsid w:val="2CE85583"/>
    <w:rsid w:val="2CF129A2"/>
    <w:rsid w:val="2CF20674"/>
    <w:rsid w:val="2CF718D9"/>
    <w:rsid w:val="2CF7571E"/>
    <w:rsid w:val="2CFABFD3"/>
    <w:rsid w:val="2D039050"/>
    <w:rsid w:val="2D05644D"/>
    <w:rsid w:val="2D06AF96"/>
    <w:rsid w:val="2D07D131"/>
    <w:rsid w:val="2D0BF58B"/>
    <w:rsid w:val="2D0FCD95"/>
    <w:rsid w:val="2D12F413"/>
    <w:rsid w:val="2D1B0EC3"/>
    <w:rsid w:val="2D20741D"/>
    <w:rsid w:val="2D228EB4"/>
    <w:rsid w:val="2D25305B"/>
    <w:rsid w:val="2D2B4431"/>
    <w:rsid w:val="2D2F9F48"/>
    <w:rsid w:val="2D38CB66"/>
    <w:rsid w:val="2D3A3AE0"/>
    <w:rsid w:val="2D3B06F1"/>
    <w:rsid w:val="2D3C1C76"/>
    <w:rsid w:val="2D3CC850"/>
    <w:rsid w:val="2D3CDA7D"/>
    <w:rsid w:val="2D4039A3"/>
    <w:rsid w:val="2D45C6C9"/>
    <w:rsid w:val="2D47FC3D"/>
    <w:rsid w:val="2D48A9ED"/>
    <w:rsid w:val="2D4CFD11"/>
    <w:rsid w:val="2D50BAAB"/>
    <w:rsid w:val="2D5733F2"/>
    <w:rsid w:val="2D5A8B97"/>
    <w:rsid w:val="2D5DD4A9"/>
    <w:rsid w:val="2D636203"/>
    <w:rsid w:val="2D67058E"/>
    <w:rsid w:val="2D67B5CC"/>
    <w:rsid w:val="2D67E0F0"/>
    <w:rsid w:val="2D6B8FC7"/>
    <w:rsid w:val="2D71B2ED"/>
    <w:rsid w:val="2D71ECC9"/>
    <w:rsid w:val="2D72D9F7"/>
    <w:rsid w:val="2D7485D7"/>
    <w:rsid w:val="2D75B540"/>
    <w:rsid w:val="2D763F5A"/>
    <w:rsid w:val="2D7737A2"/>
    <w:rsid w:val="2D7D866D"/>
    <w:rsid w:val="2D7DE28F"/>
    <w:rsid w:val="2D81C7C6"/>
    <w:rsid w:val="2D832679"/>
    <w:rsid w:val="2D851D1F"/>
    <w:rsid w:val="2D92FA9F"/>
    <w:rsid w:val="2D97A36D"/>
    <w:rsid w:val="2D9A4B2D"/>
    <w:rsid w:val="2DA44746"/>
    <w:rsid w:val="2DA454CF"/>
    <w:rsid w:val="2DAA88AA"/>
    <w:rsid w:val="2DB6B157"/>
    <w:rsid w:val="2DBAA0DE"/>
    <w:rsid w:val="2DBBDBF7"/>
    <w:rsid w:val="2DBDEB3B"/>
    <w:rsid w:val="2DC00E6C"/>
    <w:rsid w:val="2DC1AC82"/>
    <w:rsid w:val="2DCBE29B"/>
    <w:rsid w:val="2DD05429"/>
    <w:rsid w:val="2DD2CC88"/>
    <w:rsid w:val="2DD39D0B"/>
    <w:rsid w:val="2DD80304"/>
    <w:rsid w:val="2DD8D8B8"/>
    <w:rsid w:val="2DD9FD08"/>
    <w:rsid w:val="2DE1B3D2"/>
    <w:rsid w:val="2DE25DAD"/>
    <w:rsid w:val="2DE439AA"/>
    <w:rsid w:val="2DE54FBB"/>
    <w:rsid w:val="2DF6D27C"/>
    <w:rsid w:val="2E06E925"/>
    <w:rsid w:val="2E0D3C5B"/>
    <w:rsid w:val="2E0E3362"/>
    <w:rsid w:val="2E11F12B"/>
    <w:rsid w:val="2E19E497"/>
    <w:rsid w:val="2E1D8B01"/>
    <w:rsid w:val="2E1EFD68"/>
    <w:rsid w:val="2E1F9316"/>
    <w:rsid w:val="2E244E8A"/>
    <w:rsid w:val="2E2913E8"/>
    <w:rsid w:val="2E336B81"/>
    <w:rsid w:val="2E34EF29"/>
    <w:rsid w:val="2E37BBBE"/>
    <w:rsid w:val="2E3B76E3"/>
    <w:rsid w:val="2E4159EE"/>
    <w:rsid w:val="2E43A381"/>
    <w:rsid w:val="2E46D3F7"/>
    <w:rsid w:val="2E52555A"/>
    <w:rsid w:val="2E54C0A2"/>
    <w:rsid w:val="2E558481"/>
    <w:rsid w:val="2E5A74EB"/>
    <w:rsid w:val="2E619595"/>
    <w:rsid w:val="2E641FB6"/>
    <w:rsid w:val="2E6CE0C4"/>
    <w:rsid w:val="2E6D6A91"/>
    <w:rsid w:val="2E6E49AF"/>
    <w:rsid w:val="2E75D7A6"/>
    <w:rsid w:val="2E781A27"/>
    <w:rsid w:val="2E897599"/>
    <w:rsid w:val="2E8A318F"/>
    <w:rsid w:val="2E910771"/>
    <w:rsid w:val="2E91DFCF"/>
    <w:rsid w:val="2E928F68"/>
    <w:rsid w:val="2E9301BD"/>
    <w:rsid w:val="2E9463A6"/>
    <w:rsid w:val="2E94D076"/>
    <w:rsid w:val="2E971127"/>
    <w:rsid w:val="2EA2B0B6"/>
    <w:rsid w:val="2EA4D53F"/>
    <w:rsid w:val="2EA756FC"/>
    <w:rsid w:val="2EB18D5D"/>
    <w:rsid w:val="2EB2D023"/>
    <w:rsid w:val="2EB4408E"/>
    <w:rsid w:val="2EB509D3"/>
    <w:rsid w:val="2EB6E0DE"/>
    <w:rsid w:val="2EB770CF"/>
    <w:rsid w:val="2EB7CFC3"/>
    <w:rsid w:val="2EB81F4F"/>
    <w:rsid w:val="2EB931DC"/>
    <w:rsid w:val="2EBB0815"/>
    <w:rsid w:val="2EBB2192"/>
    <w:rsid w:val="2EC1C6C4"/>
    <w:rsid w:val="2EC208E3"/>
    <w:rsid w:val="2EC7DA96"/>
    <w:rsid w:val="2ED009AB"/>
    <w:rsid w:val="2ED20D7C"/>
    <w:rsid w:val="2ED4A0DF"/>
    <w:rsid w:val="2ED796DB"/>
    <w:rsid w:val="2EE1F66D"/>
    <w:rsid w:val="2EE7B81A"/>
    <w:rsid w:val="2EF0FC65"/>
    <w:rsid w:val="2EF3868E"/>
    <w:rsid w:val="2EF6A811"/>
    <w:rsid w:val="2EFAACED"/>
    <w:rsid w:val="2EFE2319"/>
    <w:rsid w:val="2F021453"/>
    <w:rsid w:val="2F0ECBB3"/>
    <w:rsid w:val="2F15DF8D"/>
    <w:rsid w:val="2F22AC07"/>
    <w:rsid w:val="2F2529DE"/>
    <w:rsid w:val="2F3326CB"/>
    <w:rsid w:val="2F33A860"/>
    <w:rsid w:val="2F3646B3"/>
    <w:rsid w:val="2F406F20"/>
    <w:rsid w:val="2F407EF8"/>
    <w:rsid w:val="2F464F4F"/>
    <w:rsid w:val="2F4C6946"/>
    <w:rsid w:val="2F4E86A3"/>
    <w:rsid w:val="2F4FF57B"/>
    <w:rsid w:val="2F51119C"/>
    <w:rsid w:val="2F51574A"/>
    <w:rsid w:val="2F5584CE"/>
    <w:rsid w:val="2F572463"/>
    <w:rsid w:val="2F59D5B7"/>
    <w:rsid w:val="2F5DD501"/>
    <w:rsid w:val="2F5FCF30"/>
    <w:rsid w:val="2F607266"/>
    <w:rsid w:val="2F637E67"/>
    <w:rsid w:val="2F6530C8"/>
    <w:rsid w:val="2F66C7A9"/>
    <w:rsid w:val="2F6849B5"/>
    <w:rsid w:val="2F6D9835"/>
    <w:rsid w:val="2F6D9C20"/>
    <w:rsid w:val="2F7280F8"/>
    <w:rsid w:val="2F7F1DB0"/>
    <w:rsid w:val="2F8161B5"/>
    <w:rsid w:val="2F83621C"/>
    <w:rsid w:val="2F8448AF"/>
    <w:rsid w:val="2F8D2D3C"/>
    <w:rsid w:val="2F94B73B"/>
    <w:rsid w:val="2F98C5DE"/>
    <w:rsid w:val="2F98C890"/>
    <w:rsid w:val="2F9BC447"/>
    <w:rsid w:val="2F9CE016"/>
    <w:rsid w:val="2F9D6576"/>
    <w:rsid w:val="2FA53212"/>
    <w:rsid w:val="2FA8201E"/>
    <w:rsid w:val="2FAAAC95"/>
    <w:rsid w:val="2FAFB205"/>
    <w:rsid w:val="2FAFE32D"/>
    <w:rsid w:val="2FB1367A"/>
    <w:rsid w:val="2FB17CAF"/>
    <w:rsid w:val="2FB8422A"/>
    <w:rsid w:val="2FB87CF1"/>
    <w:rsid w:val="2FB98923"/>
    <w:rsid w:val="2FBDC64B"/>
    <w:rsid w:val="2FC7B15F"/>
    <w:rsid w:val="2FC8D4D0"/>
    <w:rsid w:val="2FCA7987"/>
    <w:rsid w:val="2FCAA77B"/>
    <w:rsid w:val="2FD20F93"/>
    <w:rsid w:val="2FD2464E"/>
    <w:rsid w:val="2FD28DA4"/>
    <w:rsid w:val="2FD2DD42"/>
    <w:rsid w:val="2FDB61FB"/>
    <w:rsid w:val="2FDBE6CE"/>
    <w:rsid w:val="2FDCB0E0"/>
    <w:rsid w:val="2FE74DEE"/>
    <w:rsid w:val="2FEA0925"/>
    <w:rsid w:val="2FED02DA"/>
    <w:rsid w:val="2FF052FB"/>
    <w:rsid w:val="2FFD3407"/>
    <w:rsid w:val="3001E790"/>
    <w:rsid w:val="300256B9"/>
    <w:rsid w:val="30063AB9"/>
    <w:rsid w:val="30072FC4"/>
    <w:rsid w:val="300F8CC1"/>
    <w:rsid w:val="3011DD75"/>
    <w:rsid w:val="3017F0A3"/>
    <w:rsid w:val="30222AC4"/>
    <w:rsid w:val="302494D5"/>
    <w:rsid w:val="3028C438"/>
    <w:rsid w:val="302A55FA"/>
    <w:rsid w:val="302E0352"/>
    <w:rsid w:val="30337605"/>
    <w:rsid w:val="303562CF"/>
    <w:rsid w:val="3035F477"/>
    <w:rsid w:val="303ADB5E"/>
    <w:rsid w:val="303ED298"/>
    <w:rsid w:val="30408AA8"/>
    <w:rsid w:val="30440962"/>
    <w:rsid w:val="3048E272"/>
    <w:rsid w:val="304F451E"/>
    <w:rsid w:val="305EB98B"/>
    <w:rsid w:val="306F9D9E"/>
    <w:rsid w:val="3074DA2D"/>
    <w:rsid w:val="3075B67E"/>
    <w:rsid w:val="3076D3AC"/>
    <w:rsid w:val="307AA96D"/>
    <w:rsid w:val="307B8E05"/>
    <w:rsid w:val="307C6472"/>
    <w:rsid w:val="307DF0DC"/>
    <w:rsid w:val="30855FEC"/>
    <w:rsid w:val="30877E06"/>
    <w:rsid w:val="3089AF01"/>
    <w:rsid w:val="308CDDEA"/>
    <w:rsid w:val="308DDAE8"/>
    <w:rsid w:val="308F882F"/>
    <w:rsid w:val="3094E5C5"/>
    <w:rsid w:val="3096A862"/>
    <w:rsid w:val="30A45FBA"/>
    <w:rsid w:val="30A9BB13"/>
    <w:rsid w:val="30AB31DD"/>
    <w:rsid w:val="30AC2BC2"/>
    <w:rsid w:val="30AD43FD"/>
    <w:rsid w:val="30AE46AB"/>
    <w:rsid w:val="30B26C8E"/>
    <w:rsid w:val="30B2AF2C"/>
    <w:rsid w:val="30BA33F1"/>
    <w:rsid w:val="30C6176A"/>
    <w:rsid w:val="30C6A7F2"/>
    <w:rsid w:val="30CB0360"/>
    <w:rsid w:val="30CBC540"/>
    <w:rsid w:val="30D30927"/>
    <w:rsid w:val="30D66DD7"/>
    <w:rsid w:val="30D816CD"/>
    <w:rsid w:val="30D87E09"/>
    <w:rsid w:val="30FBB052"/>
    <w:rsid w:val="30FF24C8"/>
    <w:rsid w:val="3101CBEF"/>
    <w:rsid w:val="3109DAD4"/>
    <w:rsid w:val="3111F455"/>
    <w:rsid w:val="3112EF2F"/>
    <w:rsid w:val="3113F6B2"/>
    <w:rsid w:val="31140B9E"/>
    <w:rsid w:val="3115D6B2"/>
    <w:rsid w:val="3118F1F8"/>
    <w:rsid w:val="311D99B3"/>
    <w:rsid w:val="311E512F"/>
    <w:rsid w:val="311ECB4B"/>
    <w:rsid w:val="312078F9"/>
    <w:rsid w:val="3121F706"/>
    <w:rsid w:val="31229F0C"/>
    <w:rsid w:val="31364435"/>
    <w:rsid w:val="313670C9"/>
    <w:rsid w:val="313BC800"/>
    <w:rsid w:val="314036DA"/>
    <w:rsid w:val="3145209E"/>
    <w:rsid w:val="314D5210"/>
    <w:rsid w:val="3150035C"/>
    <w:rsid w:val="31607E0A"/>
    <w:rsid w:val="317B2EBD"/>
    <w:rsid w:val="317D7C65"/>
    <w:rsid w:val="31800212"/>
    <w:rsid w:val="3184A610"/>
    <w:rsid w:val="3184FA70"/>
    <w:rsid w:val="3188AC65"/>
    <w:rsid w:val="3193078E"/>
    <w:rsid w:val="31953E9D"/>
    <w:rsid w:val="3195B1DF"/>
    <w:rsid w:val="3197819E"/>
    <w:rsid w:val="319E43E4"/>
    <w:rsid w:val="31AAC7B7"/>
    <w:rsid w:val="31ABC4D8"/>
    <w:rsid w:val="31AC4F97"/>
    <w:rsid w:val="31AFEF22"/>
    <w:rsid w:val="31B0EAAB"/>
    <w:rsid w:val="31B367AD"/>
    <w:rsid w:val="31B52CB5"/>
    <w:rsid w:val="31B9AE2E"/>
    <w:rsid w:val="31BB2BA1"/>
    <w:rsid w:val="31C4BBC8"/>
    <w:rsid w:val="31C51286"/>
    <w:rsid w:val="31C9FA8E"/>
    <w:rsid w:val="31CFD038"/>
    <w:rsid w:val="31D07703"/>
    <w:rsid w:val="31D517A9"/>
    <w:rsid w:val="31E1B382"/>
    <w:rsid w:val="31E60D0A"/>
    <w:rsid w:val="31EA0620"/>
    <w:rsid w:val="31EA8774"/>
    <w:rsid w:val="31EED01F"/>
    <w:rsid w:val="31F3F586"/>
    <w:rsid w:val="31FBC309"/>
    <w:rsid w:val="3204EC23"/>
    <w:rsid w:val="320838D2"/>
    <w:rsid w:val="3209E65F"/>
    <w:rsid w:val="320FD705"/>
    <w:rsid w:val="321004D2"/>
    <w:rsid w:val="321102E1"/>
    <w:rsid w:val="3213B816"/>
    <w:rsid w:val="321672A4"/>
    <w:rsid w:val="3219E7DE"/>
    <w:rsid w:val="321DA2CA"/>
    <w:rsid w:val="321F3F07"/>
    <w:rsid w:val="3221AF65"/>
    <w:rsid w:val="322A8EA3"/>
    <w:rsid w:val="322CADF3"/>
    <w:rsid w:val="322CDE53"/>
    <w:rsid w:val="32329D42"/>
    <w:rsid w:val="32331D04"/>
    <w:rsid w:val="323BFA75"/>
    <w:rsid w:val="3243A8D0"/>
    <w:rsid w:val="3244FCD2"/>
    <w:rsid w:val="32474E94"/>
    <w:rsid w:val="3247EE94"/>
    <w:rsid w:val="32510962"/>
    <w:rsid w:val="3252F406"/>
    <w:rsid w:val="325BC332"/>
    <w:rsid w:val="3267826E"/>
    <w:rsid w:val="3268273A"/>
    <w:rsid w:val="326AFFF9"/>
    <w:rsid w:val="32725ADE"/>
    <w:rsid w:val="3272A6BF"/>
    <w:rsid w:val="32736B0B"/>
    <w:rsid w:val="327521DE"/>
    <w:rsid w:val="327555B8"/>
    <w:rsid w:val="3277886D"/>
    <w:rsid w:val="3277D927"/>
    <w:rsid w:val="327D1177"/>
    <w:rsid w:val="327D6131"/>
    <w:rsid w:val="327EECF4"/>
    <w:rsid w:val="328A5BAA"/>
    <w:rsid w:val="328B554B"/>
    <w:rsid w:val="328C7C76"/>
    <w:rsid w:val="328D64B4"/>
    <w:rsid w:val="328E29D1"/>
    <w:rsid w:val="32923693"/>
    <w:rsid w:val="3292FF8C"/>
    <w:rsid w:val="32950C59"/>
    <w:rsid w:val="329CFB71"/>
    <w:rsid w:val="32A43D08"/>
    <w:rsid w:val="32AA3C14"/>
    <w:rsid w:val="32AB2616"/>
    <w:rsid w:val="32AB6A67"/>
    <w:rsid w:val="32ABE016"/>
    <w:rsid w:val="32AEE2D2"/>
    <w:rsid w:val="32B3463D"/>
    <w:rsid w:val="32C1BE31"/>
    <w:rsid w:val="32C76290"/>
    <w:rsid w:val="32C8EE8E"/>
    <w:rsid w:val="32CFE00A"/>
    <w:rsid w:val="32D55447"/>
    <w:rsid w:val="32DABFFA"/>
    <w:rsid w:val="32DC023A"/>
    <w:rsid w:val="32E59EFD"/>
    <w:rsid w:val="32E79892"/>
    <w:rsid w:val="32EDDB50"/>
    <w:rsid w:val="32F662A5"/>
    <w:rsid w:val="32F7289E"/>
    <w:rsid w:val="32FD33B7"/>
    <w:rsid w:val="3300FC96"/>
    <w:rsid w:val="3302769D"/>
    <w:rsid w:val="33060009"/>
    <w:rsid w:val="330815EF"/>
    <w:rsid w:val="33098BA1"/>
    <w:rsid w:val="330A14A0"/>
    <w:rsid w:val="330D06BF"/>
    <w:rsid w:val="330DE510"/>
    <w:rsid w:val="3311DA22"/>
    <w:rsid w:val="33153CDD"/>
    <w:rsid w:val="33186279"/>
    <w:rsid w:val="3318BBDF"/>
    <w:rsid w:val="331C6AE2"/>
    <w:rsid w:val="33236998"/>
    <w:rsid w:val="3323CE55"/>
    <w:rsid w:val="3327BEB8"/>
    <w:rsid w:val="33296691"/>
    <w:rsid w:val="332B45C4"/>
    <w:rsid w:val="332B46FA"/>
    <w:rsid w:val="332C66B8"/>
    <w:rsid w:val="33329F85"/>
    <w:rsid w:val="33349B87"/>
    <w:rsid w:val="33389696"/>
    <w:rsid w:val="333A41D1"/>
    <w:rsid w:val="333DABB4"/>
    <w:rsid w:val="333FB9E2"/>
    <w:rsid w:val="3350CF68"/>
    <w:rsid w:val="335C8526"/>
    <w:rsid w:val="335D0679"/>
    <w:rsid w:val="335DE34B"/>
    <w:rsid w:val="3360E286"/>
    <w:rsid w:val="33637EE7"/>
    <w:rsid w:val="3363D9C9"/>
    <w:rsid w:val="33642DAF"/>
    <w:rsid w:val="336BCAE4"/>
    <w:rsid w:val="337B9DC4"/>
    <w:rsid w:val="337D06C3"/>
    <w:rsid w:val="3381D200"/>
    <w:rsid w:val="33855A05"/>
    <w:rsid w:val="3386674C"/>
    <w:rsid w:val="3388528C"/>
    <w:rsid w:val="338A0C25"/>
    <w:rsid w:val="33927021"/>
    <w:rsid w:val="33932307"/>
    <w:rsid w:val="33942897"/>
    <w:rsid w:val="3394CE0E"/>
    <w:rsid w:val="3396E675"/>
    <w:rsid w:val="339B6B16"/>
    <w:rsid w:val="339F83B9"/>
    <w:rsid w:val="33A1521C"/>
    <w:rsid w:val="33A53B6F"/>
    <w:rsid w:val="33A86362"/>
    <w:rsid w:val="33A8765D"/>
    <w:rsid w:val="33B44424"/>
    <w:rsid w:val="33B47AD9"/>
    <w:rsid w:val="33B67488"/>
    <w:rsid w:val="33B8744B"/>
    <w:rsid w:val="33B9912D"/>
    <w:rsid w:val="33BAA5E9"/>
    <w:rsid w:val="33BC9027"/>
    <w:rsid w:val="33C3758E"/>
    <w:rsid w:val="33C46528"/>
    <w:rsid w:val="33C4FA6F"/>
    <w:rsid w:val="33C618EB"/>
    <w:rsid w:val="33CB1E3D"/>
    <w:rsid w:val="33D99C90"/>
    <w:rsid w:val="33DEEDAF"/>
    <w:rsid w:val="33E20314"/>
    <w:rsid w:val="33E26044"/>
    <w:rsid w:val="33E34ED6"/>
    <w:rsid w:val="33E439C1"/>
    <w:rsid w:val="33EC9253"/>
    <w:rsid w:val="33ED6B65"/>
    <w:rsid w:val="33EE2A7A"/>
    <w:rsid w:val="33F7594E"/>
    <w:rsid w:val="33F7ADDB"/>
    <w:rsid w:val="33F81A8F"/>
    <w:rsid w:val="33FDA0F4"/>
    <w:rsid w:val="34011518"/>
    <w:rsid w:val="3405BEE3"/>
    <w:rsid w:val="3408E11D"/>
    <w:rsid w:val="340D0167"/>
    <w:rsid w:val="341573AA"/>
    <w:rsid w:val="3418F51F"/>
    <w:rsid w:val="341BF014"/>
    <w:rsid w:val="34216764"/>
    <w:rsid w:val="3428F3F6"/>
    <w:rsid w:val="342A1227"/>
    <w:rsid w:val="34315B16"/>
    <w:rsid w:val="343C6DDC"/>
    <w:rsid w:val="343DD699"/>
    <w:rsid w:val="3440509B"/>
    <w:rsid w:val="34413220"/>
    <w:rsid w:val="344481F9"/>
    <w:rsid w:val="34462541"/>
    <w:rsid w:val="344706C7"/>
    <w:rsid w:val="3450E98A"/>
    <w:rsid w:val="3451BD84"/>
    <w:rsid w:val="3452D52E"/>
    <w:rsid w:val="34531C42"/>
    <w:rsid w:val="3459EEF0"/>
    <w:rsid w:val="345CBD67"/>
    <w:rsid w:val="345D8E4F"/>
    <w:rsid w:val="34601B59"/>
    <w:rsid w:val="34604C9D"/>
    <w:rsid w:val="34649C92"/>
    <w:rsid w:val="3464B3CB"/>
    <w:rsid w:val="346A4147"/>
    <w:rsid w:val="346EAE1C"/>
    <w:rsid w:val="3470551D"/>
    <w:rsid w:val="3472EF9D"/>
    <w:rsid w:val="34790CF5"/>
    <w:rsid w:val="347B597B"/>
    <w:rsid w:val="348413CB"/>
    <w:rsid w:val="348962B2"/>
    <w:rsid w:val="348AD1BF"/>
    <w:rsid w:val="348B07BD"/>
    <w:rsid w:val="3499B705"/>
    <w:rsid w:val="349C99D5"/>
    <w:rsid w:val="34A1DAD1"/>
    <w:rsid w:val="34A6B58F"/>
    <w:rsid w:val="34A74474"/>
    <w:rsid w:val="34A8CAC1"/>
    <w:rsid w:val="34AAF046"/>
    <w:rsid w:val="34AF4113"/>
    <w:rsid w:val="34B1E56C"/>
    <w:rsid w:val="34B4320E"/>
    <w:rsid w:val="34B45F7D"/>
    <w:rsid w:val="34B54CD8"/>
    <w:rsid w:val="34B6B511"/>
    <w:rsid w:val="34B8C1E8"/>
    <w:rsid w:val="34B8EA8F"/>
    <w:rsid w:val="34BCAC33"/>
    <w:rsid w:val="34C0E228"/>
    <w:rsid w:val="34C57EC5"/>
    <w:rsid w:val="34C91FD5"/>
    <w:rsid w:val="34CDC1E0"/>
    <w:rsid w:val="34CE5276"/>
    <w:rsid w:val="34D4A360"/>
    <w:rsid w:val="34D82C10"/>
    <w:rsid w:val="34DAD0ED"/>
    <w:rsid w:val="34E1515B"/>
    <w:rsid w:val="34E70528"/>
    <w:rsid w:val="34F10CFE"/>
    <w:rsid w:val="34FC7F4F"/>
    <w:rsid w:val="34FCDD7B"/>
    <w:rsid w:val="35027CCB"/>
    <w:rsid w:val="350294BB"/>
    <w:rsid w:val="350BCD30"/>
    <w:rsid w:val="350E0BB8"/>
    <w:rsid w:val="350E297E"/>
    <w:rsid w:val="35115B54"/>
    <w:rsid w:val="3516DD3B"/>
    <w:rsid w:val="351FAA67"/>
    <w:rsid w:val="352071BD"/>
    <w:rsid w:val="352550DF"/>
    <w:rsid w:val="352EC823"/>
    <w:rsid w:val="35302174"/>
    <w:rsid w:val="35315421"/>
    <w:rsid w:val="35326B5C"/>
    <w:rsid w:val="3533499E"/>
    <w:rsid w:val="353D7152"/>
    <w:rsid w:val="3540008A"/>
    <w:rsid w:val="35433FA8"/>
    <w:rsid w:val="35442671"/>
    <w:rsid w:val="3544AED1"/>
    <w:rsid w:val="3548F50C"/>
    <w:rsid w:val="354CB732"/>
    <w:rsid w:val="35567CA4"/>
    <w:rsid w:val="355B55DB"/>
    <w:rsid w:val="355D1EE9"/>
    <w:rsid w:val="35649D9D"/>
    <w:rsid w:val="356BEC9D"/>
    <w:rsid w:val="356EAEAE"/>
    <w:rsid w:val="35704B6D"/>
    <w:rsid w:val="3575E91B"/>
    <w:rsid w:val="357654B7"/>
    <w:rsid w:val="3579880D"/>
    <w:rsid w:val="357DB658"/>
    <w:rsid w:val="357E6CB2"/>
    <w:rsid w:val="3581FDA7"/>
    <w:rsid w:val="3583F05F"/>
    <w:rsid w:val="3589DD1A"/>
    <w:rsid w:val="358B7EC1"/>
    <w:rsid w:val="3593CE01"/>
    <w:rsid w:val="35973630"/>
    <w:rsid w:val="359A7470"/>
    <w:rsid w:val="359F2CD7"/>
    <w:rsid w:val="35A3F26A"/>
    <w:rsid w:val="35A692BE"/>
    <w:rsid w:val="35A8A9D0"/>
    <w:rsid w:val="35AAF4DB"/>
    <w:rsid w:val="35ABF8F6"/>
    <w:rsid w:val="35B908B4"/>
    <w:rsid w:val="35C022F5"/>
    <w:rsid w:val="35C364E4"/>
    <w:rsid w:val="35C5C5F8"/>
    <w:rsid w:val="35C9ACFD"/>
    <w:rsid w:val="35CAF4DF"/>
    <w:rsid w:val="35CC9729"/>
    <w:rsid w:val="35D3C232"/>
    <w:rsid w:val="35D49874"/>
    <w:rsid w:val="35D4E90E"/>
    <w:rsid w:val="35DF618F"/>
    <w:rsid w:val="35E53BF1"/>
    <w:rsid w:val="35EF17B7"/>
    <w:rsid w:val="35EF5534"/>
    <w:rsid w:val="35F1FB08"/>
    <w:rsid w:val="35F299AF"/>
    <w:rsid w:val="35F4B1A7"/>
    <w:rsid w:val="35FA6821"/>
    <w:rsid w:val="360E684D"/>
    <w:rsid w:val="361069BC"/>
    <w:rsid w:val="36155F20"/>
    <w:rsid w:val="36160912"/>
    <w:rsid w:val="3617725B"/>
    <w:rsid w:val="361BF7B6"/>
    <w:rsid w:val="36354FC7"/>
    <w:rsid w:val="363765CB"/>
    <w:rsid w:val="363A27FD"/>
    <w:rsid w:val="363B8D79"/>
    <w:rsid w:val="36464549"/>
    <w:rsid w:val="36503FE8"/>
    <w:rsid w:val="365161EE"/>
    <w:rsid w:val="3654CACC"/>
    <w:rsid w:val="36552C7C"/>
    <w:rsid w:val="36594276"/>
    <w:rsid w:val="366191F8"/>
    <w:rsid w:val="3661D1C0"/>
    <w:rsid w:val="3663E0EA"/>
    <w:rsid w:val="36648A7C"/>
    <w:rsid w:val="3668412B"/>
    <w:rsid w:val="366AF624"/>
    <w:rsid w:val="3677AAED"/>
    <w:rsid w:val="367B3563"/>
    <w:rsid w:val="367BD861"/>
    <w:rsid w:val="367E25EC"/>
    <w:rsid w:val="367FC63B"/>
    <w:rsid w:val="3681BBE0"/>
    <w:rsid w:val="36848ED3"/>
    <w:rsid w:val="36868144"/>
    <w:rsid w:val="3687E310"/>
    <w:rsid w:val="368B2B24"/>
    <w:rsid w:val="36977ACF"/>
    <w:rsid w:val="3698BA8E"/>
    <w:rsid w:val="369ACA7C"/>
    <w:rsid w:val="369DDF56"/>
    <w:rsid w:val="369F5C0F"/>
    <w:rsid w:val="36A0FE3D"/>
    <w:rsid w:val="36A1A898"/>
    <w:rsid w:val="36AD8304"/>
    <w:rsid w:val="36AFF4D5"/>
    <w:rsid w:val="36B3B164"/>
    <w:rsid w:val="36B4170D"/>
    <w:rsid w:val="36C7EEF5"/>
    <w:rsid w:val="36C99697"/>
    <w:rsid w:val="36CA8B25"/>
    <w:rsid w:val="36CAA31C"/>
    <w:rsid w:val="36D78940"/>
    <w:rsid w:val="36DCF518"/>
    <w:rsid w:val="36DDD915"/>
    <w:rsid w:val="36DEFB12"/>
    <w:rsid w:val="36E15186"/>
    <w:rsid w:val="36E34E3C"/>
    <w:rsid w:val="36EAD84C"/>
    <w:rsid w:val="36EE58B9"/>
    <w:rsid w:val="36EF9233"/>
    <w:rsid w:val="36F358D2"/>
    <w:rsid w:val="36F3B25A"/>
    <w:rsid w:val="3700A4FE"/>
    <w:rsid w:val="3701EA35"/>
    <w:rsid w:val="3702E50D"/>
    <w:rsid w:val="370440B8"/>
    <w:rsid w:val="3705C63F"/>
    <w:rsid w:val="370764F4"/>
    <w:rsid w:val="370D7B71"/>
    <w:rsid w:val="370EF87B"/>
    <w:rsid w:val="3713BB3D"/>
    <w:rsid w:val="3713E286"/>
    <w:rsid w:val="3716E87F"/>
    <w:rsid w:val="37199C2F"/>
    <w:rsid w:val="371C4BC6"/>
    <w:rsid w:val="371D0BA1"/>
    <w:rsid w:val="372276DA"/>
    <w:rsid w:val="37247EB4"/>
    <w:rsid w:val="37296B09"/>
    <w:rsid w:val="372AC942"/>
    <w:rsid w:val="3731119A"/>
    <w:rsid w:val="373375E0"/>
    <w:rsid w:val="3733BBF0"/>
    <w:rsid w:val="373548B6"/>
    <w:rsid w:val="37367F1E"/>
    <w:rsid w:val="373A6D4A"/>
    <w:rsid w:val="373CE57C"/>
    <w:rsid w:val="373DEE73"/>
    <w:rsid w:val="3744DEF3"/>
    <w:rsid w:val="3746CB0E"/>
    <w:rsid w:val="374A4C6B"/>
    <w:rsid w:val="374ABA3F"/>
    <w:rsid w:val="3750300B"/>
    <w:rsid w:val="3753DD65"/>
    <w:rsid w:val="375A059F"/>
    <w:rsid w:val="375EEC35"/>
    <w:rsid w:val="375F3626"/>
    <w:rsid w:val="376F9ED9"/>
    <w:rsid w:val="3775C272"/>
    <w:rsid w:val="377C0DC2"/>
    <w:rsid w:val="377FD84A"/>
    <w:rsid w:val="378DAA57"/>
    <w:rsid w:val="379001B3"/>
    <w:rsid w:val="3791E331"/>
    <w:rsid w:val="37952386"/>
    <w:rsid w:val="37952F54"/>
    <w:rsid w:val="379C9654"/>
    <w:rsid w:val="37A23582"/>
    <w:rsid w:val="37A6E47D"/>
    <w:rsid w:val="37AE91AB"/>
    <w:rsid w:val="37B1E79E"/>
    <w:rsid w:val="37B65877"/>
    <w:rsid w:val="37C48980"/>
    <w:rsid w:val="37CB2D7B"/>
    <w:rsid w:val="37CB71B2"/>
    <w:rsid w:val="37CCD724"/>
    <w:rsid w:val="37D10CFA"/>
    <w:rsid w:val="37D86454"/>
    <w:rsid w:val="37D8A6A3"/>
    <w:rsid w:val="37D8AD04"/>
    <w:rsid w:val="37D96EB4"/>
    <w:rsid w:val="37DD4F06"/>
    <w:rsid w:val="37E1776E"/>
    <w:rsid w:val="37E2396D"/>
    <w:rsid w:val="37E55C83"/>
    <w:rsid w:val="37E5DDD8"/>
    <w:rsid w:val="37EE79D5"/>
    <w:rsid w:val="37F8FC1C"/>
    <w:rsid w:val="37FB9580"/>
    <w:rsid w:val="37FFB8F2"/>
    <w:rsid w:val="3804E6F3"/>
    <w:rsid w:val="38063214"/>
    <w:rsid w:val="38078CB9"/>
    <w:rsid w:val="38095CAF"/>
    <w:rsid w:val="380A2182"/>
    <w:rsid w:val="38123DA1"/>
    <w:rsid w:val="38160227"/>
    <w:rsid w:val="38177A0F"/>
    <w:rsid w:val="38186E28"/>
    <w:rsid w:val="381F9A44"/>
    <w:rsid w:val="3820A879"/>
    <w:rsid w:val="3821022C"/>
    <w:rsid w:val="38229B65"/>
    <w:rsid w:val="382ABDD1"/>
    <w:rsid w:val="382C7BE3"/>
    <w:rsid w:val="3837EFF9"/>
    <w:rsid w:val="383A8795"/>
    <w:rsid w:val="383B1B51"/>
    <w:rsid w:val="383D90B8"/>
    <w:rsid w:val="383FF863"/>
    <w:rsid w:val="3842B73D"/>
    <w:rsid w:val="38465D7E"/>
    <w:rsid w:val="384CAB76"/>
    <w:rsid w:val="384CFC3B"/>
    <w:rsid w:val="3853D5EA"/>
    <w:rsid w:val="38558C94"/>
    <w:rsid w:val="3857DE51"/>
    <w:rsid w:val="38595A55"/>
    <w:rsid w:val="385C517A"/>
    <w:rsid w:val="385D4284"/>
    <w:rsid w:val="385D7021"/>
    <w:rsid w:val="385E29D9"/>
    <w:rsid w:val="3863C643"/>
    <w:rsid w:val="38682007"/>
    <w:rsid w:val="3878ABD6"/>
    <w:rsid w:val="3878FB12"/>
    <w:rsid w:val="387B11DF"/>
    <w:rsid w:val="387B6005"/>
    <w:rsid w:val="387E7782"/>
    <w:rsid w:val="38803B87"/>
    <w:rsid w:val="3882B5A8"/>
    <w:rsid w:val="3888F111"/>
    <w:rsid w:val="388B7EA3"/>
    <w:rsid w:val="388D8F30"/>
    <w:rsid w:val="38985BC3"/>
    <w:rsid w:val="389C3FA9"/>
    <w:rsid w:val="389D3073"/>
    <w:rsid w:val="389DB079"/>
    <w:rsid w:val="38A88F67"/>
    <w:rsid w:val="38AA1787"/>
    <w:rsid w:val="38AA989F"/>
    <w:rsid w:val="38AAEAE4"/>
    <w:rsid w:val="38ACA666"/>
    <w:rsid w:val="38B7347D"/>
    <w:rsid w:val="38B912B0"/>
    <w:rsid w:val="38C0A78C"/>
    <w:rsid w:val="38CA1126"/>
    <w:rsid w:val="38D0A98C"/>
    <w:rsid w:val="38D1D988"/>
    <w:rsid w:val="38D549AB"/>
    <w:rsid w:val="38D8DF13"/>
    <w:rsid w:val="38DBD8A1"/>
    <w:rsid w:val="38E51E14"/>
    <w:rsid w:val="38EBA762"/>
    <w:rsid w:val="38EC705E"/>
    <w:rsid w:val="38EE84E5"/>
    <w:rsid w:val="38F5D6F7"/>
    <w:rsid w:val="38FF757C"/>
    <w:rsid w:val="3903DF2B"/>
    <w:rsid w:val="3908FABD"/>
    <w:rsid w:val="3909AF74"/>
    <w:rsid w:val="390C5137"/>
    <w:rsid w:val="3915D4C8"/>
    <w:rsid w:val="391676EE"/>
    <w:rsid w:val="391B59CE"/>
    <w:rsid w:val="391B96FD"/>
    <w:rsid w:val="39205204"/>
    <w:rsid w:val="3920D349"/>
    <w:rsid w:val="39246F63"/>
    <w:rsid w:val="392C6482"/>
    <w:rsid w:val="392E3B73"/>
    <w:rsid w:val="392EC778"/>
    <w:rsid w:val="39329F7B"/>
    <w:rsid w:val="39337F10"/>
    <w:rsid w:val="393543AA"/>
    <w:rsid w:val="393DC7C6"/>
    <w:rsid w:val="393E680E"/>
    <w:rsid w:val="393FF11B"/>
    <w:rsid w:val="3940F762"/>
    <w:rsid w:val="3943F1D9"/>
    <w:rsid w:val="394CCFB0"/>
    <w:rsid w:val="39500764"/>
    <w:rsid w:val="3955E0C2"/>
    <w:rsid w:val="39623F1B"/>
    <w:rsid w:val="396A954C"/>
    <w:rsid w:val="396B79CF"/>
    <w:rsid w:val="3970D4BF"/>
    <w:rsid w:val="397330E5"/>
    <w:rsid w:val="398052BA"/>
    <w:rsid w:val="3980DF0E"/>
    <w:rsid w:val="398D0909"/>
    <w:rsid w:val="3995EF8F"/>
    <w:rsid w:val="399CC4A7"/>
    <w:rsid w:val="39A0F827"/>
    <w:rsid w:val="39A34C1D"/>
    <w:rsid w:val="39A44A9A"/>
    <w:rsid w:val="39AA608A"/>
    <w:rsid w:val="39ABBF24"/>
    <w:rsid w:val="39B1BCC7"/>
    <w:rsid w:val="39B263E8"/>
    <w:rsid w:val="39B2D874"/>
    <w:rsid w:val="39B6996B"/>
    <w:rsid w:val="39B6A668"/>
    <w:rsid w:val="39B801D9"/>
    <w:rsid w:val="39C01B99"/>
    <w:rsid w:val="39C53AF2"/>
    <w:rsid w:val="39C807AF"/>
    <w:rsid w:val="39CE5864"/>
    <w:rsid w:val="39D33296"/>
    <w:rsid w:val="39DAE252"/>
    <w:rsid w:val="39DB15C1"/>
    <w:rsid w:val="39E10FAF"/>
    <w:rsid w:val="39E6128F"/>
    <w:rsid w:val="39EE8625"/>
    <w:rsid w:val="39EF35C9"/>
    <w:rsid w:val="39EFA292"/>
    <w:rsid w:val="39F17F20"/>
    <w:rsid w:val="39F1F384"/>
    <w:rsid w:val="39F65A46"/>
    <w:rsid w:val="39F69C48"/>
    <w:rsid w:val="39F75EA7"/>
    <w:rsid w:val="39F88422"/>
    <w:rsid w:val="39FF08AA"/>
    <w:rsid w:val="3A011885"/>
    <w:rsid w:val="3A052E27"/>
    <w:rsid w:val="3A08951E"/>
    <w:rsid w:val="3A0F68BA"/>
    <w:rsid w:val="3A154C08"/>
    <w:rsid w:val="3A15A394"/>
    <w:rsid w:val="3A1D2823"/>
    <w:rsid w:val="3A211E4B"/>
    <w:rsid w:val="3A23ABCB"/>
    <w:rsid w:val="3A2637DD"/>
    <w:rsid w:val="3A2A854F"/>
    <w:rsid w:val="3A2DBF51"/>
    <w:rsid w:val="3A2FBBE2"/>
    <w:rsid w:val="3A30ADA0"/>
    <w:rsid w:val="3A3BDEE4"/>
    <w:rsid w:val="3A3E1339"/>
    <w:rsid w:val="3A3F7D8C"/>
    <w:rsid w:val="3A40FC15"/>
    <w:rsid w:val="3A422D9F"/>
    <w:rsid w:val="3A42B18E"/>
    <w:rsid w:val="3A4520D1"/>
    <w:rsid w:val="3A482454"/>
    <w:rsid w:val="3A49A858"/>
    <w:rsid w:val="3A4B0233"/>
    <w:rsid w:val="3A4EAEF4"/>
    <w:rsid w:val="3A512709"/>
    <w:rsid w:val="3A54276C"/>
    <w:rsid w:val="3A55159C"/>
    <w:rsid w:val="3A568BD8"/>
    <w:rsid w:val="3A5C41DF"/>
    <w:rsid w:val="3A631460"/>
    <w:rsid w:val="3A642866"/>
    <w:rsid w:val="3A64605C"/>
    <w:rsid w:val="3A653E83"/>
    <w:rsid w:val="3A6B748B"/>
    <w:rsid w:val="3A6E3BA1"/>
    <w:rsid w:val="3A71F0D8"/>
    <w:rsid w:val="3A755070"/>
    <w:rsid w:val="3A75FB0A"/>
    <w:rsid w:val="3A7B469C"/>
    <w:rsid w:val="3A813243"/>
    <w:rsid w:val="3A837A99"/>
    <w:rsid w:val="3A8601B1"/>
    <w:rsid w:val="3A8AB67F"/>
    <w:rsid w:val="3A8E8F14"/>
    <w:rsid w:val="3A908EC5"/>
    <w:rsid w:val="3A91A6BE"/>
    <w:rsid w:val="3A931C48"/>
    <w:rsid w:val="3A93A2A3"/>
    <w:rsid w:val="3A9BB718"/>
    <w:rsid w:val="3AA01E92"/>
    <w:rsid w:val="3AA496BB"/>
    <w:rsid w:val="3AA8D9D5"/>
    <w:rsid w:val="3AAEF1E7"/>
    <w:rsid w:val="3AB4FBB2"/>
    <w:rsid w:val="3AB71285"/>
    <w:rsid w:val="3AB7DD51"/>
    <w:rsid w:val="3AB955F6"/>
    <w:rsid w:val="3ABADDCD"/>
    <w:rsid w:val="3ABBD1B5"/>
    <w:rsid w:val="3AC2A13F"/>
    <w:rsid w:val="3AC3AC48"/>
    <w:rsid w:val="3AD2D9E0"/>
    <w:rsid w:val="3AD8B8F9"/>
    <w:rsid w:val="3ADB2BAB"/>
    <w:rsid w:val="3ADEA634"/>
    <w:rsid w:val="3ADF2E31"/>
    <w:rsid w:val="3AE9E907"/>
    <w:rsid w:val="3AEB7148"/>
    <w:rsid w:val="3AEBBF34"/>
    <w:rsid w:val="3AECB1C7"/>
    <w:rsid w:val="3AF3504D"/>
    <w:rsid w:val="3AF616E5"/>
    <w:rsid w:val="3AFFCC18"/>
    <w:rsid w:val="3B047258"/>
    <w:rsid w:val="3B0AA75E"/>
    <w:rsid w:val="3B16720A"/>
    <w:rsid w:val="3B18C730"/>
    <w:rsid w:val="3B1F8882"/>
    <w:rsid w:val="3B28E285"/>
    <w:rsid w:val="3B29A211"/>
    <w:rsid w:val="3B2AE9CC"/>
    <w:rsid w:val="3B32141B"/>
    <w:rsid w:val="3B346FCA"/>
    <w:rsid w:val="3B39995E"/>
    <w:rsid w:val="3B3C3517"/>
    <w:rsid w:val="3B42DF9A"/>
    <w:rsid w:val="3B47AE04"/>
    <w:rsid w:val="3B47E013"/>
    <w:rsid w:val="3B48D1CF"/>
    <w:rsid w:val="3B4A2E44"/>
    <w:rsid w:val="3B4CD68A"/>
    <w:rsid w:val="3B53C2CC"/>
    <w:rsid w:val="3B53D809"/>
    <w:rsid w:val="3B556141"/>
    <w:rsid w:val="3B60490A"/>
    <w:rsid w:val="3B619F38"/>
    <w:rsid w:val="3B6461F8"/>
    <w:rsid w:val="3B655AA9"/>
    <w:rsid w:val="3B66BD67"/>
    <w:rsid w:val="3B6A4CE8"/>
    <w:rsid w:val="3B6E0BC4"/>
    <w:rsid w:val="3B6E0EB5"/>
    <w:rsid w:val="3B70DF9B"/>
    <w:rsid w:val="3B755293"/>
    <w:rsid w:val="3B7C80E1"/>
    <w:rsid w:val="3B7D1533"/>
    <w:rsid w:val="3B81EC38"/>
    <w:rsid w:val="3B839069"/>
    <w:rsid w:val="3B84FD34"/>
    <w:rsid w:val="3B8A3F6B"/>
    <w:rsid w:val="3B8ABE9D"/>
    <w:rsid w:val="3B8F5F35"/>
    <w:rsid w:val="3B91103F"/>
    <w:rsid w:val="3B9124D5"/>
    <w:rsid w:val="3B93EC57"/>
    <w:rsid w:val="3B95EF9C"/>
    <w:rsid w:val="3B9D3713"/>
    <w:rsid w:val="3BA6CFFC"/>
    <w:rsid w:val="3BA6DC8C"/>
    <w:rsid w:val="3BAB913C"/>
    <w:rsid w:val="3BBA7C1F"/>
    <w:rsid w:val="3BBFA779"/>
    <w:rsid w:val="3BC0E02E"/>
    <w:rsid w:val="3BC80805"/>
    <w:rsid w:val="3BCEDEF7"/>
    <w:rsid w:val="3BCFD1A0"/>
    <w:rsid w:val="3BD2978A"/>
    <w:rsid w:val="3BDB43C6"/>
    <w:rsid w:val="3BE19443"/>
    <w:rsid w:val="3BE1A7B5"/>
    <w:rsid w:val="3BE2CCC9"/>
    <w:rsid w:val="3BF39BF4"/>
    <w:rsid w:val="3BF3CE90"/>
    <w:rsid w:val="3BF5E91D"/>
    <w:rsid w:val="3BFEB316"/>
    <w:rsid w:val="3BFFB5EF"/>
    <w:rsid w:val="3C168A7E"/>
    <w:rsid w:val="3C218E13"/>
    <w:rsid w:val="3C228CA1"/>
    <w:rsid w:val="3C284052"/>
    <w:rsid w:val="3C292548"/>
    <w:rsid w:val="3C31C018"/>
    <w:rsid w:val="3C31E339"/>
    <w:rsid w:val="3C350F7F"/>
    <w:rsid w:val="3C35134A"/>
    <w:rsid w:val="3C382FFC"/>
    <w:rsid w:val="3C38A8D6"/>
    <w:rsid w:val="3C39B66A"/>
    <w:rsid w:val="3C3B9B44"/>
    <w:rsid w:val="3C408A33"/>
    <w:rsid w:val="3C42B2EE"/>
    <w:rsid w:val="3C4977A0"/>
    <w:rsid w:val="3C4F5C8C"/>
    <w:rsid w:val="3C512A48"/>
    <w:rsid w:val="3C5329D5"/>
    <w:rsid w:val="3C56733F"/>
    <w:rsid w:val="3C57B3C6"/>
    <w:rsid w:val="3C5D5A19"/>
    <w:rsid w:val="3C5DF02F"/>
    <w:rsid w:val="3C657C3E"/>
    <w:rsid w:val="3C6998B5"/>
    <w:rsid w:val="3C6C16E5"/>
    <w:rsid w:val="3C748543"/>
    <w:rsid w:val="3C7C76F3"/>
    <w:rsid w:val="3C7D414D"/>
    <w:rsid w:val="3C803D05"/>
    <w:rsid w:val="3C8A9713"/>
    <w:rsid w:val="3C8B3CE1"/>
    <w:rsid w:val="3C8D9DAA"/>
    <w:rsid w:val="3C90648F"/>
    <w:rsid w:val="3C95EE66"/>
    <w:rsid w:val="3C9A7C18"/>
    <w:rsid w:val="3CA11976"/>
    <w:rsid w:val="3CA59F8E"/>
    <w:rsid w:val="3CA87261"/>
    <w:rsid w:val="3CB2EF27"/>
    <w:rsid w:val="3CB9D99F"/>
    <w:rsid w:val="3CBE65E5"/>
    <w:rsid w:val="3CBF110E"/>
    <w:rsid w:val="3CBFA29C"/>
    <w:rsid w:val="3CC17CBE"/>
    <w:rsid w:val="3CC87D5D"/>
    <w:rsid w:val="3CC8C22A"/>
    <w:rsid w:val="3CC99227"/>
    <w:rsid w:val="3CCAE044"/>
    <w:rsid w:val="3CCB8FB2"/>
    <w:rsid w:val="3CCC5822"/>
    <w:rsid w:val="3CCD312A"/>
    <w:rsid w:val="3CD0586E"/>
    <w:rsid w:val="3CD1F984"/>
    <w:rsid w:val="3CD64CA5"/>
    <w:rsid w:val="3CD666A7"/>
    <w:rsid w:val="3CD6F9F3"/>
    <w:rsid w:val="3CE68DE1"/>
    <w:rsid w:val="3CE7E5B9"/>
    <w:rsid w:val="3CE92A60"/>
    <w:rsid w:val="3CEFFE2A"/>
    <w:rsid w:val="3CF14585"/>
    <w:rsid w:val="3CF2ED24"/>
    <w:rsid w:val="3CF3B9BB"/>
    <w:rsid w:val="3CF58EB2"/>
    <w:rsid w:val="3CF997A7"/>
    <w:rsid w:val="3CFD265B"/>
    <w:rsid w:val="3D025D19"/>
    <w:rsid w:val="3D0A089B"/>
    <w:rsid w:val="3D0D0017"/>
    <w:rsid w:val="3D103656"/>
    <w:rsid w:val="3D1C5D86"/>
    <w:rsid w:val="3D211E38"/>
    <w:rsid w:val="3D2404C2"/>
    <w:rsid w:val="3D264279"/>
    <w:rsid w:val="3D265D9B"/>
    <w:rsid w:val="3D2D1C99"/>
    <w:rsid w:val="3D34032B"/>
    <w:rsid w:val="3D37EF4B"/>
    <w:rsid w:val="3D383DC9"/>
    <w:rsid w:val="3D3A9F56"/>
    <w:rsid w:val="3D3BC89A"/>
    <w:rsid w:val="3D3D79F9"/>
    <w:rsid w:val="3D3E74FB"/>
    <w:rsid w:val="3D3FF603"/>
    <w:rsid w:val="3D4369B2"/>
    <w:rsid w:val="3D460680"/>
    <w:rsid w:val="3D485987"/>
    <w:rsid w:val="3D5202C8"/>
    <w:rsid w:val="3D5E98DB"/>
    <w:rsid w:val="3D5FA0CC"/>
    <w:rsid w:val="3D626CAC"/>
    <w:rsid w:val="3D691F7B"/>
    <w:rsid w:val="3D6B659E"/>
    <w:rsid w:val="3D6C0FB0"/>
    <w:rsid w:val="3D71CFC9"/>
    <w:rsid w:val="3D72E460"/>
    <w:rsid w:val="3D7A7012"/>
    <w:rsid w:val="3D7B82F8"/>
    <w:rsid w:val="3D7CA026"/>
    <w:rsid w:val="3D8107A1"/>
    <w:rsid w:val="3D8164CA"/>
    <w:rsid w:val="3D82CDE0"/>
    <w:rsid w:val="3D85DFB6"/>
    <w:rsid w:val="3D8C65DC"/>
    <w:rsid w:val="3D8CE54E"/>
    <w:rsid w:val="3D8D6362"/>
    <w:rsid w:val="3D8DEE86"/>
    <w:rsid w:val="3D9D25FD"/>
    <w:rsid w:val="3DA1FDF7"/>
    <w:rsid w:val="3DA41FB9"/>
    <w:rsid w:val="3DACEE45"/>
    <w:rsid w:val="3DAF2003"/>
    <w:rsid w:val="3DB89F81"/>
    <w:rsid w:val="3DBF8A36"/>
    <w:rsid w:val="3DC40349"/>
    <w:rsid w:val="3DC7BA9A"/>
    <w:rsid w:val="3DC84489"/>
    <w:rsid w:val="3DCB6467"/>
    <w:rsid w:val="3DD3153A"/>
    <w:rsid w:val="3DD79A2D"/>
    <w:rsid w:val="3DDD0694"/>
    <w:rsid w:val="3DDE79E1"/>
    <w:rsid w:val="3DDF96C3"/>
    <w:rsid w:val="3DE22451"/>
    <w:rsid w:val="3DE3615D"/>
    <w:rsid w:val="3DE38A53"/>
    <w:rsid w:val="3DE4C399"/>
    <w:rsid w:val="3DEA4824"/>
    <w:rsid w:val="3DEE3531"/>
    <w:rsid w:val="3DF14FFE"/>
    <w:rsid w:val="3DF5D041"/>
    <w:rsid w:val="3E00CEFA"/>
    <w:rsid w:val="3E020B47"/>
    <w:rsid w:val="3E077E3B"/>
    <w:rsid w:val="3E089F19"/>
    <w:rsid w:val="3E0DA370"/>
    <w:rsid w:val="3E0EEDB8"/>
    <w:rsid w:val="3E0F07BD"/>
    <w:rsid w:val="3E119EE9"/>
    <w:rsid w:val="3E160576"/>
    <w:rsid w:val="3E1712B5"/>
    <w:rsid w:val="3E174C27"/>
    <w:rsid w:val="3E17C573"/>
    <w:rsid w:val="3E187E13"/>
    <w:rsid w:val="3E1F514F"/>
    <w:rsid w:val="3E210ADB"/>
    <w:rsid w:val="3E2258E3"/>
    <w:rsid w:val="3E23F4BB"/>
    <w:rsid w:val="3E25D1CF"/>
    <w:rsid w:val="3E25DD2D"/>
    <w:rsid w:val="3E27D9FE"/>
    <w:rsid w:val="3E286FDC"/>
    <w:rsid w:val="3E325394"/>
    <w:rsid w:val="3E3666E4"/>
    <w:rsid w:val="3E3A6161"/>
    <w:rsid w:val="3E3A88E9"/>
    <w:rsid w:val="3E3C5275"/>
    <w:rsid w:val="3E3C7551"/>
    <w:rsid w:val="3E41F27A"/>
    <w:rsid w:val="3E45F5B4"/>
    <w:rsid w:val="3E465452"/>
    <w:rsid w:val="3E4AAF2A"/>
    <w:rsid w:val="3E4DF3B9"/>
    <w:rsid w:val="3E4EEFBC"/>
    <w:rsid w:val="3E50E8CF"/>
    <w:rsid w:val="3E62EC19"/>
    <w:rsid w:val="3E656F9A"/>
    <w:rsid w:val="3E657716"/>
    <w:rsid w:val="3E6E92AF"/>
    <w:rsid w:val="3E7B1E52"/>
    <w:rsid w:val="3E7EBE4B"/>
    <w:rsid w:val="3E80F78B"/>
    <w:rsid w:val="3E821BCD"/>
    <w:rsid w:val="3E858EFD"/>
    <w:rsid w:val="3E882454"/>
    <w:rsid w:val="3E8B4F2F"/>
    <w:rsid w:val="3E8F389D"/>
    <w:rsid w:val="3E8FA81B"/>
    <w:rsid w:val="3E9047F6"/>
    <w:rsid w:val="3E916C81"/>
    <w:rsid w:val="3E92BFDD"/>
    <w:rsid w:val="3E9CF633"/>
    <w:rsid w:val="3E9FA3A6"/>
    <w:rsid w:val="3E9FC9BB"/>
    <w:rsid w:val="3EAE0AC4"/>
    <w:rsid w:val="3EB26196"/>
    <w:rsid w:val="3EB33ED2"/>
    <w:rsid w:val="3EB9AADF"/>
    <w:rsid w:val="3EBBEBFF"/>
    <w:rsid w:val="3EBE7914"/>
    <w:rsid w:val="3EC41673"/>
    <w:rsid w:val="3EC43AB6"/>
    <w:rsid w:val="3EC4FC61"/>
    <w:rsid w:val="3EC60D6F"/>
    <w:rsid w:val="3EC9745A"/>
    <w:rsid w:val="3ECAEACC"/>
    <w:rsid w:val="3ECB17E7"/>
    <w:rsid w:val="3ECC2AC4"/>
    <w:rsid w:val="3ECE66ED"/>
    <w:rsid w:val="3ED28E43"/>
    <w:rsid w:val="3ED590A3"/>
    <w:rsid w:val="3ED965F2"/>
    <w:rsid w:val="3ED9DEB9"/>
    <w:rsid w:val="3EE0CD7E"/>
    <w:rsid w:val="3EE19976"/>
    <w:rsid w:val="3EE4D1D5"/>
    <w:rsid w:val="3EE5B1E8"/>
    <w:rsid w:val="3EE5F887"/>
    <w:rsid w:val="3EE8D2D0"/>
    <w:rsid w:val="3EF102AE"/>
    <w:rsid w:val="3EFACB32"/>
    <w:rsid w:val="3EFE04B4"/>
    <w:rsid w:val="3EFE4BF4"/>
    <w:rsid w:val="3F0B4A38"/>
    <w:rsid w:val="3F0EE634"/>
    <w:rsid w:val="3F0EFEA4"/>
    <w:rsid w:val="3F0F8EED"/>
    <w:rsid w:val="3F12DE11"/>
    <w:rsid w:val="3F14817D"/>
    <w:rsid w:val="3F14FF2B"/>
    <w:rsid w:val="3F17BC90"/>
    <w:rsid w:val="3F180ECA"/>
    <w:rsid w:val="3F1EC963"/>
    <w:rsid w:val="3F276B67"/>
    <w:rsid w:val="3F285B13"/>
    <w:rsid w:val="3F28E0EB"/>
    <w:rsid w:val="3F2CFD18"/>
    <w:rsid w:val="3F2DC343"/>
    <w:rsid w:val="3F37E658"/>
    <w:rsid w:val="3F3BC7C3"/>
    <w:rsid w:val="3F3C9703"/>
    <w:rsid w:val="3F3D6144"/>
    <w:rsid w:val="3F413995"/>
    <w:rsid w:val="3F48068D"/>
    <w:rsid w:val="3F4FBAF7"/>
    <w:rsid w:val="3F5B0F8C"/>
    <w:rsid w:val="3F5BDF4D"/>
    <w:rsid w:val="3F5C425D"/>
    <w:rsid w:val="3F5C5879"/>
    <w:rsid w:val="3F658B13"/>
    <w:rsid w:val="3F68F45E"/>
    <w:rsid w:val="3F69A6EF"/>
    <w:rsid w:val="3F6A20C7"/>
    <w:rsid w:val="3F6CE6F9"/>
    <w:rsid w:val="3F703905"/>
    <w:rsid w:val="3F763ADA"/>
    <w:rsid w:val="3F79DF61"/>
    <w:rsid w:val="3F7E6C65"/>
    <w:rsid w:val="3F89F0AE"/>
    <w:rsid w:val="3F900DC0"/>
    <w:rsid w:val="3F90C7B2"/>
    <w:rsid w:val="3F9418ED"/>
    <w:rsid w:val="3F9957E3"/>
    <w:rsid w:val="3F9A4BAF"/>
    <w:rsid w:val="3F9B53FF"/>
    <w:rsid w:val="3F9F6072"/>
    <w:rsid w:val="3FA0A4AA"/>
    <w:rsid w:val="3FA3C68E"/>
    <w:rsid w:val="3FA7CAC1"/>
    <w:rsid w:val="3FAE9BDC"/>
    <w:rsid w:val="3FBFC9EE"/>
    <w:rsid w:val="3FC101F3"/>
    <w:rsid w:val="3FC77C09"/>
    <w:rsid w:val="3FC7EAD8"/>
    <w:rsid w:val="3FC816FF"/>
    <w:rsid w:val="3FD0FA40"/>
    <w:rsid w:val="3FD3BC72"/>
    <w:rsid w:val="3FD60A4A"/>
    <w:rsid w:val="3FDA0575"/>
    <w:rsid w:val="3FDC2A34"/>
    <w:rsid w:val="3FDFCB75"/>
    <w:rsid w:val="3FE0235D"/>
    <w:rsid w:val="3FE98C76"/>
    <w:rsid w:val="3FEC5581"/>
    <w:rsid w:val="3FEC68C0"/>
    <w:rsid w:val="3FECF332"/>
    <w:rsid w:val="3FEE1B95"/>
    <w:rsid w:val="3FEF1D9B"/>
    <w:rsid w:val="3FF7F162"/>
    <w:rsid w:val="3FFA3535"/>
    <w:rsid w:val="3FFBF187"/>
    <w:rsid w:val="4009398E"/>
    <w:rsid w:val="400EAA9B"/>
    <w:rsid w:val="400FD9B2"/>
    <w:rsid w:val="4017A1EC"/>
    <w:rsid w:val="4017B0E8"/>
    <w:rsid w:val="401AC27D"/>
    <w:rsid w:val="401B4A07"/>
    <w:rsid w:val="401D56B6"/>
    <w:rsid w:val="401E46C3"/>
    <w:rsid w:val="402203B2"/>
    <w:rsid w:val="402277A5"/>
    <w:rsid w:val="4031D109"/>
    <w:rsid w:val="4032BF3A"/>
    <w:rsid w:val="4036309D"/>
    <w:rsid w:val="40374BFB"/>
    <w:rsid w:val="403809A8"/>
    <w:rsid w:val="403CF203"/>
    <w:rsid w:val="4046DAF9"/>
    <w:rsid w:val="4048EC6C"/>
    <w:rsid w:val="40562ABA"/>
    <w:rsid w:val="405B60AA"/>
    <w:rsid w:val="405F9310"/>
    <w:rsid w:val="4061BC73"/>
    <w:rsid w:val="406F6C70"/>
    <w:rsid w:val="407D1B66"/>
    <w:rsid w:val="408DF088"/>
    <w:rsid w:val="4093B9D7"/>
    <w:rsid w:val="4093BDF1"/>
    <w:rsid w:val="4094066C"/>
    <w:rsid w:val="409E0973"/>
    <w:rsid w:val="40A1EBB3"/>
    <w:rsid w:val="40A3AEAF"/>
    <w:rsid w:val="40A42E7F"/>
    <w:rsid w:val="40A47112"/>
    <w:rsid w:val="40A83862"/>
    <w:rsid w:val="40B1D06B"/>
    <w:rsid w:val="40B63541"/>
    <w:rsid w:val="40BA9EB9"/>
    <w:rsid w:val="40BF7EF8"/>
    <w:rsid w:val="40C1971B"/>
    <w:rsid w:val="40C24B85"/>
    <w:rsid w:val="40C24DB4"/>
    <w:rsid w:val="40C56492"/>
    <w:rsid w:val="40C65EC9"/>
    <w:rsid w:val="40D9EF2C"/>
    <w:rsid w:val="40E2A151"/>
    <w:rsid w:val="40E4053A"/>
    <w:rsid w:val="40E51637"/>
    <w:rsid w:val="40E5D9E0"/>
    <w:rsid w:val="40E7B7EE"/>
    <w:rsid w:val="40EE26E1"/>
    <w:rsid w:val="40F2A86D"/>
    <w:rsid w:val="40FACF40"/>
    <w:rsid w:val="40FB3CC8"/>
    <w:rsid w:val="40FF1F95"/>
    <w:rsid w:val="41028B6E"/>
    <w:rsid w:val="4104583D"/>
    <w:rsid w:val="4105627E"/>
    <w:rsid w:val="4108289A"/>
    <w:rsid w:val="410A3F15"/>
    <w:rsid w:val="410D45FF"/>
    <w:rsid w:val="41139803"/>
    <w:rsid w:val="4114001B"/>
    <w:rsid w:val="41234DD9"/>
    <w:rsid w:val="4125F16F"/>
    <w:rsid w:val="41291DEF"/>
    <w:rsid w:val="412A8139"/>
    <w:rsid w:val="412D5F07"/>
    <w:rsid w:val="412DCDEC"/>
    <w:rsid w:val="41391F85"/>
    <w:rsid w:val="413CB6C8"/>
    <w:rsid w:val="413CD767"/>
    <w:rsid w:val="413CF151"/>
    <w:rsid w:val="41408DB7"/>
    <w:rsid w:val="4140CC92"/>
    <w:rsid w:val="41475535"/>
    <w:rsid w:val="41517216"/>
    <w:rsid w:val="41521309"/>
    <w:rsid w:val="415512F2"/>
    <w:rsid w:val="415AE741"/>
    <w:rsid w:val="415CC975"/>
    <w:rsid w:val="4160DD97"/>
    <w:rsid w:val="41658521"/>
    <w:rsid w:val="416904E0"/>
    <w:rsid w:val="416B0744"/>
    <w:rsid w:val="416CA8CC"/>
    <w:rsid w:val="4174E25C"/>
    <w:rsid w:val="4176839C"/>
    <w:rsid w:val="41771489"/>
    <w:rsid w:val="4177F0C6"/>
    <w:rsid w:val="41796243"/>
    <w:rsid w:val="417DF37B"/>
    <w:rsid w:val="41822775"/>
    <w:rsid w:val="41829304"/>
    <w:rsid w:val="4183A65C"/>
    <w:rsid w:val="4183CC0E"/>
    <w:rsid w:val="41849745"/>
    <w:rsid w:val="41858162"/>
    <w:rsid w:val="418C57EA"/>
    <w:rsid w:val="419037C5"/>
    <w:rsid w:val="4197E7B0"/>
    <w:rsid w:val="41A20F4E"/>
    <w:rsid w:val="41A6B405"/>
    <w:rsid w:val="41AACCEB"/>
    <w:rsid w:val="41B06EF4"/>
    <w:rsid w:val="41B4901F"/>
    <w:rsid w:val="41B66D19"/>
    <w:rsid w:val="41B69262"/>
    <w:rsid w:val="41BB875D"/>
    <w:rsid w:val="41BF7062"/>
    <w:rsid w:val="41C12C08"/>
    <w:rsid w:val="41C388C0"/>
    <w:rsid w:val="41C6809B"/>
    <w:rsid w:val="41CA52B0"/>
    <w:rsid w:val="41CA8180"/>
    <w:rsid w:val="41D0C013"/>
    <w:rsid w:val="41D1216D"/>
    <w:rsid w:val="41D1BDDF"/>
    <w:rsid w:val="41DABB54"/>
    <w:rsid w:val="41DC1833"/>
    <w:rsid w:val="41DCF430"/>
    <w:rsid w:val="41DFCB07"/>
    <w:rsid w:val="41E10D6B"/>
    <w:rsid w:val="41E38B9E"/>
    <w:rsid w:val="41E73144"/>
    <w:rsid w:val="41E8F73F"/>
    <w:rsid w:val="41EB8483"/>
    <w:rsid w:val="41EEC5E0"/>
    <w:rsid w:val="41F27E24"/>
    <w:rsid w:val="41F33BE3"/>
    <w:rsid w:val="41F4BE65"/>
    <w:rsid w:val="41F5F266"/>
    <w:rsid w:val="41F7DBC5"/>
    <w:rsid w:val="41FE805F"/>
    <w:rsid w:val="420D5A27"/>
    <w:rsid w:val="420F8F9B"/>
    <w:rsid w:val="420FAE67"/>
    <w:rsid w:val="4212CAC9"/>
    <w:rsid w:val="4215EFC1"/>
    <w:rsid w:val="42176EC8"/>
    <w:rsid w:val="421DF683"/>
    <w:rsid w:val="422005D4"/>
    <w:rsid w:val="4221A282"/>
    <w:rsid w:val="4223C1F9"/>
    <w:rsid w:val="422DEAE3"/>
    <w:rsid w:val="423259F1"/>
    <w:rsid w:val="42373CB0"/>
    <w:rsid w:val="42377ED5"/>
    <w:rsid w:val="423BA062"/>
    <w:rsid w:val="423D4697"/>
    <w:rsid w:val="423E202D"/>
    <w:rsid w:val="423E3F61"/>
    <w:rsid w:val="423F15BD"/>
    <w:rsid w:val="423F5148"/>
    <w:rsid w:val="4242D761"/>
    <w:rsid w:val="4252094C"/>
    <w:rsid w:val="42529106"/>
    <w:rsid w:val="425788F8"/>
    <w:rsid w:val="4259D95D"/>
    <w:rsid w:val="425C144D"/>
    <w:rsid w:val="425C1BEF"/>
    <w:rsid w:val="425DD373"/>
    <w:rsid w:val="42641C60"/>
    <w:rsid w:val="42690991"/>
    <w:rsid w:val="426BDB9F"/>
    <w:rsid w:val="42738AFE"/>
    <w:rsid w:val="427572AA"/>
    <w:rsid w:val="4275E0EE"/>
    <w:rsid w:val="427922F7"/>
    <w:rsid w:val="427D05A9"/>
    <w:rsid w:val="4281E2DC"/>
    <w:rsid w:val="4282FC6E"/>
    <w:rsid w:val="4283A778"/>
    <w:rsid w:val="42842D03"/>
    <w:rsid w:val="4292F051"/>
    <w:rsid w:val="42939B26"/>
    <w:rsid w:val="4293C424"/>
    <w:rsid w:val="429AAD42"/>
    <w:rsid w:val="429E3F12"/>
    <w:rsid w:val="42A12ADD"/>
    <w:rsid w:val="42A40CF9"/>
    <w:rsid w:val="42A474CA"/>
    <w:rsid w:val="42AF7AFC"/>
    <w:rsid w:val="42B09260"/>
    <w:rsid w:val="42B42931"/>
    <w:rsid w:val="42B69660"/>
    <w:rsid w:val="42BF6DC6"/>
    <w:rsid w:val="42C10BEB"/>
    <w:rsid w:val="42C31152"/>
    <w:rsid w:val="42C5301C"/>
    <w:rsid w:val="42C717D2"/>
    <w:rsid w:val="42C9DC2F"/>
    <w:rsid w:val="42CA272B"/>
    <w:rsid w:val="42CA34E8"/>
    <w:rsid w:val="42CC392D"/>
    <w:rsid w:val="42CD6338"/>
    <w:rsid w:val="42D081B1"/>
    <w:rsid w:val="42D1E587"/>
    <w:rsid w:val="42D447EE"/>
    <w:rsid w:val="42D69BAB"/>
    <w:rsid w:val="42D790A3"/>
    <w:rsid w:val="42D84932"/>
    <w:rsid w:val="42DEB544"/>
    <w:rsid w:val="42E09F15"/>
    <w:rsid w:val="42E667DB"/>
    <w:rsid w:val="42E88FB7"/>
    <w:rsid w:val="42EC1270"/>
    <w:rsid w:val="42ED7B17"/>
    <w:rsid w:val="42F2DE73"/>
    <w:rsid w:val="42F63051"/>
    <w:rsid w:val="42F871CA"/>
    <w:rsid w:val="42FA8CF1"/>
    <w:rsid w:val="42FCF76B"/>
    <w:rsid w:val="42FDC9D6"/>
    <w:rsid w:val="4308A74B"/>
    <w:rsid w:val="43097D15"/>
    <w:rsid w:val="432001AD"/>
    <w:rsid w:val="4326D2A8"/>
    <w:rsid w:val="432982DF"/>
    <w:rsid w:val="4329A8AD"/>
    <w:rsid w:val="4329CB66"/>
    <w:rsid w:val="432AAD12"/>
    <w:rsid w:val="433C49DC"/>
    <w:rsid w:val="433E9325"/>
    <w:rsid w:val="43403215"/>
    <w:rsid w:val="43406974"/>
    <w:rsid w:val="43531893"/>
    <w:rsid w:val="4356CDD2"/>
    <w:rsid w:val="435854EF"/>
    <w:rsid w:val="435896C2"/>
    <w:rsid w:val="435FCEAC"/>
    <w:rsid w:val="43601F1B"/>
    <w:rsid w:val="4361ED1E"/>
    <w:rsid w:val="43659E31"/>
    <w:rsid w:val="43685BFA"/>
    <w:rsid w:val="436C2BDA"/>
    <w:rsid w:val="436D7991"/>
    <w:rsid w:val="437708B9"/>
    <w:rsid w:val="43781A85"/>
    <w:rsid w:val="43792D95"/>
    <w:rsid w:val="4379EB2E"/>
    <w:rsid w:val="437F98A8"/>
    <w:rsid w:val="438FFB90"/>
    <w:rsid w:val="43981E8E"/>
    <w:rsid w:val="43983BD1"/>
    <w:rsid w:val="43988747"/>
    <w:rsid w:val="43A560C1"/>
    <w:rsid w:val="43A8F9A7"/>
    <w:rsid w:val="43AB4606"/>
    <w:rsid w:val="43AEAE0C"/>
    <w:rsid w:val="43AEEA99"/>
    <w:rsid w:val="43B08B23"/>
    <w:rsid w:val="43B7376A"/>
    <w:rsid w:val="43C60D97"/>
    <w:rsid w:val="43C8633F"/>
    <w:rsid w:val="43C8FBC9"/>
    <w:rsid w:val="43C9469B"/>
    <w:rsid w:val="43C9482F"/>
    <w:rsid w:val="43D35687"/>
    <w:rsid w:val="43D48914"/>
    <w:rsid w:val="43D6AE6B"/>
    <w:rsid w:val="43D86133"/>
    <w:rsid w:val="43E9DF22"/>
    <w:rsid w:val="43F224B8"/>
    <w:rsid w:val="43F69FE0"/>
    <w:rsid w:val="43FB4E93"/>
    <w:rsid w:val="43FBAB15"/>
    <w:rsid w:val="43FCCC76"/>
    <w:rsid w:val="43FDA8A9"/>
    <w:rsid w:val="4401CAFA"/>
    <w:rsid w:val="4403CF86"/>
    <w:rsid w:val="44051D5D"/>
    <w:rsid w:val="44061841"/>
    <w:rsid w:val="4406CF79"/>
    <w:rsid w:val="440864B7"/>
    <w:rsid w:val="4409904E"/>
    <w:rsid w:val="440CDC01"/>
    <w:rsid w:val="440DD6B7"/>
    <w:rsid w:val="440F3AE2"/>
    <w:rsid w:val="44106E51"/>
    <w:rsid w:val="4413846C"/>
    <w:rsid w:val="4413C351"/>
    <w:rsid w:val="44177AAD"/>
    <w:rsid w:val="4419F699"/>
    <w:rsid w:val="44208B81"/>
    <w:rsid w:val="442841E1"/>
    <w:rsid w:val="442AB243"/>
    <w:rsid w:val="44304673"/>
    <w:rsid w:val="44304D12"/>
    <w:rsid w:val="44338C76"/>
    <w:rsid w:val="44357459"/>
    <w:rsid w:val="4439A7AB"/>
    <w:rsid w:val="443CAA4F"/>
    <w:rsid w:val="443D7C07"/>
    <w:rsid w:val="44457698"/>
    <w:rsid w:val="444C0376"/>
    <w:rsid w:val="44594937"/>
    <w:rsid w:val="4459B79C"/>
    <w:rsid w:val="445A43FE"/>
    <w:rsid w:val="4463E6DD"/>
    <w:rsid w:val="4464A712"/>
    <w:rsid w:val="44685FD2"/>
    <w:rsid w:val="446D1151"/>
    <w:rsid w:val="44742B42"/>
    <w:rsid w:val="44774FFE"/>
    <w:rsid w:val="44832783"/>
    <w:rsid w:val="448676C0"/>
    <w:rsid w:val="44888E7A"/>
    <w:rsid w:val="448CA750"/>
    <w:rsid w:val="44908A2B"/>
    <w:rsid w:val="449406A7"/>
    <w:rsid w:val="44941CE4"/>
    <w:rsid w:val="44A2425F"/>
    <w:rsid w:val="44A257E4"/>
    <w:rsid w:val="44A2CCE3"/>
    <w:rsid w:val="44A2D3D2"/>
    <w:rsid w:val="44A5AB15"/>
    <w:rsid w:val="44A67642"/>
    <w:rsid w:val="44AD0062"/>
    <w:rsid w:val="44AFDDE6"/>
    <w:rsid w:val="44B24410"/>
    <w:rsid w:val="44B53BFB"/>
    <w:rsid w:val="44B7BDB9"/>
    <w:rsid w:val="44B9F5F8"/>
    <w:rsid w:val="44BB40C4"/>
    <w:rsid w:val="44BDE9A6"/>
    <w:rsid w:val="44C0DF22"/>
    <w:rsid w:val="44C12EE3"/>
    <w:rsid w:val="44C52861"/>
    <w:rsid w:val="44C93422"/>
    <w:rsid w:val="44D2393D"/>
    <w:rsid w:val="44D335AA"/>
    <w:rsid w:val="44D6308B"/>
    <w:rsid w:val="44D6A09D"/>
    <w:rsid w:val="44D97728"/>
    <w:rsid w:val="44DD1DE2"/>
    <w:rsid w:val="44E19F56"/>
    <w:rsid w:val="44E1F60C"/>
    <w:rsid w:val="44EDBBD7"/>
    <w:rsid w:val="44F1D342"/>
    <w:rsid w:val="44F3AEA8"/>
    <w:rsid w:val="44F9729B"/>
    <w:rsid w:val="44FB8CD2"/>
    <w:rsid w:val="450395E8"/>
    <w:rsid w:val="451B5482"/>
    <w:rsid w:val="451B57D6"/>
    <w:rsid w:val="451C9323"/>
    <w:rsid w:val="4520164E"/>
    <w:rsid w:val="45206BED"/>
    <w:rsid w:val="45216C95"/>
    <w:rsid w:val="45257FAA"/>
    <w:rsid w:val="4526BA06"/>
    <w:rsid w:val="4527C824"/>
    <w:rsid w:val="45302FAA"/>
    <w:rsid w:val="453C3F2B"/>
    <w:rsid w:val="454289F9"/>
    <w:rsid w:val="4546835A"/>
    <w:rsid w:val="45493F60"/>
    <w:rsid w:val="454CFF30"/>
    <w:rsid w:val="454E0A0C"/>
    <w:rsid w:val="45502069"/>
    <w:rsid w:val="4551A226"/>
    <w:rsid w:val="45520891"/>
    <w:rsid w:val="4552CC3F"/>
    <w:rsid w:val="4555A627"/>
    <w:rsid w:val="45568EF1"/>
    <w:rsid w:val="45573BF6"/>
    <w:rsid w:val="455ADBF6"/>
    <w:rsid w:val="455AEB67"/>
    <w:rsid w:val="455C6B76"/>
    <w:rsid w:val="455E2B08"/>
    <w:rsid w:val="456050DC"/>
    <w:rsid w:val="45627570"/>
    <w:rsid w:val="45637593"/>
    <w:rsid w:val="456A8995"/>
    <w:rsid w:val="456B5854"/>
    <w:rsid w:val="456C15CF"/>
    <w:rsid w:val="456FED84"/>
    <w:rsid w:val="45731758"/>
    <w:rsid w:val="4578D03B"/>
    <w:rsid w:val="4578EC40"/>
    <w:rsid w:val="457B1D65"/>
    <w:rsid w:val="457BFC85"/>
    <w:rsid w:val="457C3B3C"/>
    <w:rsid w:val="457C90B9"/>
    <w:rsid w:val="457FD6A0"/>
    <w:rsid w:val="4586AE1C"/>
    <w:rsid w:val="459198E9"/>
    <w:rsid w:val="45928311"/>
    <w:rsid w:val="459309F0"/>
    <w:rsid w:val="45938D8B"/>
    <w:rsid w:val="4599E522"/>
    <w:rsid w:val="459CA718"/>
    <w:rsid w:val="459F0DA9"/>
    <w:rsid w:val="45A158F2"/>
    <w:rsid w:val="45A31000"/>
    <w:rsid w:val="45B7628F"/>
    <w:rsid w:val="45BBD9E3"/>
    <w:rsid w:val="45C1DB5B"/>
    <w:rsid w:val="45D041B2"/>
    <w:rsid w:val="45D32091"/>
    <w:rsid w:val="45D6A1FC"/>
    <w:rsid w:val="45D83FCC"/>
    <w:rsid w:val="45DD6C6C"/>
    <w:rsid w:val="45E1BED4"/>
    <w:rsid w:val="45E27D93"/>
    <w:rsid w:val="45E419B0"/>
    <w:rsid w:val="45E96BFA"/>
    <w:rsid w:val="45EA3EBA"/>
    <w:rsid w:val="45EB93CC"/>
    <w:rsid w:val="45EFC9DD"/>
    <w:rsid w:val="45F0B1F6"/>
    <w:rsid w:val="45F78BF1"/>
    <w:rsid w:val="45F9427A"/>
    <w:rsid w:val="4603C4DF"/>
    <w:rsid w:val="4608B783"/>
    <w:rsid w:val="460D56FA"/>
    <w:rsid w:val="46110D72"/>
    <w:rsid w:val="46114FF1"/>
    <w:rsid w:val="4613F918"/>
    <w:rsid w:val="4617093B"/>
    <w:rsid w:val="46172456"/>
    <w:rsid w:val="461AEA6A"/>
    <w:rsid w:val="461D6668"/>
    <w:rsid w:val="46220141"/>
    <w:rsid w:val="46233966"/>
    <w:rsid w:val="46239F22"/>
    <w:rsid w:val="462486A3"/>
    <w:rsid w:val="4629E8A7"/>
    <w:rsid w:val="462AF00B"/>
    <w:rsid w:val="462D6FD4"/>
    <w:rsid w:val="4636C0A2"/>
    <w:rsid w:val="46388466"/>
    <w:rsid w:val="463FAD3B"/>
    <w:rsid w:val="464501C7"/>
    <w:rsid w:val="46514175"/>
    <w:rsid w:val="46523A41"/>
    <w:rsid w:val="46569DD0"/>
    <w:rsid w:val="465787C2"/>
    <w:rsid w:val="4659181F"/>
    <w:rsid w:val="465AB77E"/>
    <w:rsid w:val="465D5000"/>
    <w:rsid w:val="465D8942"/>
    <w:rsid w:val="46608FA1"/>
    <w:rsid w:val="46658C9D"/>
    <w:rsid w:val="466ED049"/>
    <w:rsid w:val="4671597B"/>
    <w:rsid w:val="4678CF26"/>
    <w:rsid w:val="4681DB76"/>
    <w:rsid w:val="468268FB"/>
    <w:rsid w:val="4688147D"/>
    <w:rsid w:val="46882C98"/>
    <w:rsid w:val="468AAE4C"/>
    <w:rsid w:val="468C36FE"/>
    <w:rsid w:val="46919B59"/>
    <w:rsid w:val="4692A69B"/>
    <w:rsid w:val="469A086F"/>
    <w:rsid w:val="46A0050F"/>
    <w:rsid w:val="46B74386"/>
    <w:rsid w:val="46B7ABE7"/>
    <w:rsid w:val="46B9D4B0"/>
    <w:rsid w:val="46B9D8C5"/>
    <w:rsid w:val="46BA4CB9"/>
    <w:rsid w:val="46BF432F"/>
    <w:rsid w:val="46BFD580"/>
    <w:rsid w:val="46C60B5C"/>
    <w:rsid w:val="46CFB388"/>
    <w:rsid w:val="46D26CB6"/>
    <w:rsid w:val="46D853F6"/>
    <w:rsid w:val="46D8BD63"/>
    <w:rsid w:val="46D99673"/>
    <w:rsid w:val="46DB1A9A"/>
    <w:rsid w:val="46DBDED7"/>
    <w:rsid w:val="46E0B8FA"/>
    <w:rsid w:val="46E22676"/>
    <w:rsid w:val="46E62285"/>
    <w:rsid w:val="46E758E3"/>
    <w:rsid w:val="46E8102B"/>
    <w:rsid w:val="46EAB58D"/>
    <w:rsid w:val="46EBB3D1"/>
    <w:rsid w:val="46F2E080"/>
    <w:rsid w:val="46F4D047"/>
    <w:rsid w:val="47018EB5"/>
    <w:rsid w:val="4704CE59"/>
    <w:rsid w:val="470789CF"/>
    <w:rsid w:val="4708F329"/>
    <w:rsid w:val="4710B25B"/>
    <w:rsid w:val="47114167"/>
    <w:rsid w:val="471330E0"/>
    <w:rsid w:val="47146E14"/>
    <w:rsid w:val="471490F3"/>
    <w:rsid w:val="4715C160"/>
    <w:rsid w:val="471DBA81"/>
    <w:rsid w:val="4721B59C"/>
    <w:rsid w:val="4725501D"/>
    <w:rsid w:val="4728E156"/>
    <w:rsid w:val="472D61D9"/>
    <w:rsid w:val="4736184E"/>
    <w:rsid w:val="4736A680"/>
    <w:rsid w:val="4736C069"/>
    <w:rsid w:val="47373EF5"/>
    <w:rsid w:val="473F1AD6"/>
    <w:rsid w:val="4746271E"/>
    <w:rsid w:val="47514E45"/>
    <w:rsid w:val="4755395B"/>
    <w:rsid w:val="475B013E"/>
    <w:rsid w:val="475D4071"/>
    <w:rsid w:val="47696B1F"/>
    <w:rsid w:val="476D978B"/>
    <w:rsid w:val="4770D95D"/>
    <w:rsid w:val="477B4F86"/>
    <w:rsid w:val="477C54B2"/>
    <w:rsid w:val="4780A6DA"/>
    <w:rsid w:val="4785C845"/>
    <w:rsid w:val="4788FFB8"/>
    <w:rsid w:val="4789B33E"/>
    <w:rsid w:val="47A68F66"/>
    <w:rsid w:val="47A70D1F"/>
    <w:rsid w:val="47A72B9F"/>
    <w:rsid w:val="47B4348C"/>
    <w:rsid w:val="47B67E1F"/>
    <w:rsid w:val="47BC2677"/>
    <w:rsid w:val="47BD71C1"/>
    <w:rsid w:val="47BE4AA4"/>
    <w:rsid w:val="47C25515"/>
    <w:rsid w:val="47C440F9"/>
    <w:rsid w:val="47C97FE5"/>
    <w:rsid w:val="47CFFECF"/>
    <w:rsid w:val="47D10258"/>
    <w:rsid w:val="47DA5499"/>
    <w:rsid w:val="47DCBB73"/>
    <w:rsid w:val="47E244C8"/>
    <w:rsid w:val="47F0CA57"/>
    <w:rsid w:val="47F492AF"/>
    <w:rsid w:val="47F7514E"/>
    <w:rsid w:val="47FCDBD1"/>
    <w:rsid w:val="47FD2AF6"/>
    <w:rsid w:val="47FF6720"/>
    <w:rsid w:val="48022207"/>
    <w:rsid w:val="48088EF1"/>
    <w:rsid w:val="4809316C"/>
    <w:rsid w:val="480ACAC3"/>
    <w:rsid w:val="480B1728"/>
    <w:rsid w:val="481219A7"/>
    <w:rsid w:val="481DB768"/>
    <w:rsid w:val="482008E0"/>
    <w:rsid w:val="4823BE1E"/>
    <w:rsid w:val="48275120"/>
    <w:rsid w:val="482AA300"/>
    <w:rsid w:val="482C59CE"/>
    <w:rsid w:val="482CBC87"/>
    <w:rsid w:val="48336C04"/>
    <w:rsid w:val="48350241"/>
    <w:rsid w:val="4837F20F"/>
    <w:rsid w:val="4838134C"/>
    <w:rsid w:val="48390F0A"/>
    <w:rsid w:val="483B03B9"/>
    <w:rsid w:val="483D8798"/>
    <w:rsid w:val="483FBF8B"/>
    <w:rsid w:val="484046D0"/>
    <w:rsid w:val="484D75FA"/>
    <w:rsid w:val="484DCBA9"/>
    <w:rsid w:val="484FB655"/>
    <w:rsid w:val="485274CA"/>
    <w:rsid w:val="485471A6"/>
    <w:rsid w:val="48589B28"/>
    <w:rsid w:val="485E34FF"/>
    <w:rsid w:val="485F4BC0"/>
    <w:rsid w:val="485FB7BA"/>
    <w:rsid w:val="4860B407"/>
    <w:rsid w:val="486304B2"/>
    <w:rsid w:val="48640B55"/>
    <w:rsid w:val="486C8322"/>
    <w:rsid w:val="486CF65D"/>
    <w:rsid w:val="48711C71"/>
    <w:rsid w:val="48726FFD"/>
    <w:rsid w:val="48743ABB"/>
    <w:rsid w:val="48777995"/>
    <w:rsid w:val="487C306F"/>
    <w:rsid w:val="487C6C45"/>
    <w:rsid w:val="488115D1"/>
    <w:rsid w:val="48835233"/>
    <w:rsid w:val="4885956E"/>
    <w:rsid w:val="488F1596"/>
    <w:rsid w:val="488FBDAB"/>
    <w:rsid w:val="4891DD0E"/>
    <w:rsid w:val="4892FBE4"/>
    <w:rsid w:val="489676E4"/>
    <w:rsid w:val="4896BC33"/>
    <w:rsid w:val="489746E0"/>
    <w:rsid w:val="489A1140"/>
    <w:rsid w:val="489D2B86"/>
    <w:rsid w:val="489EB5E3"/>
    <w:rsid w:val="48A27195"/>
    <w:rsid w:val="48AA6F2E"/>
    <w:rsid w:val="48ABB692"/>
    <w:rsid w:val="48AC9585"/>
    <w:rsid w:val="48AD5865"/>
    <w:rsid w:val="48ADF38A"/>
    <w:rsid w:val="48AEBE40"/>
    <w:rsid w:val="48B046C2"/>
    <w:rsid w:val="48B05B49"/>
    <w:rsid w:val="48B397A3"/>
    <w:rsid w:val="48BA9BAF"/>
    <w:rsid w:val="48BAAB30"/>
    <w:rsid w:val="48BAAC1B"/>
    <w:rsid w:val="48C01387"/>
    <w:rsid w:val="48C19FE8"/>
    <w:rsid w:val="48C40A24"/>
    <w:rsid w:val="48C51A7B"/>
    <w:rsid w:val="48C719F5"/>
    <w:rsid w:val="48CCEE09"/>
    <w:rsid w:val="48CD92F0"/>
    <w:rsid w:val="48CF50F5"/>
    <w:rsid w:val="48D17578"/>
    <w:rsid w:val="48D53ED7"/>
    <w:rsid w:val="48D8E498"/>
    <w:rsid w:val="48DB3A73"/>
    <w:rsid w:val="48DC083B"/>
    <w:rsid w:val="48DC56FF"/>
    <w:rsid w:val="48DED04F"/>
    <w:rsid w:val="48E42F54"/>
    <w:rsid w:val="48EBAD25"/>
    <w:rsid w:val="48EFE989"/>
    <w:rsid w:val="48F1EE90"/>
    <w:rsid w:val="48F5D6A3"/>
    <w:rsid w:val="48F721D0"/>
    <w:rsid w:val="4901BB76"/>
    <w:rsid w:val="490B2A39"/>
    <w:rsid w:val="49122DD4"/>
    <w:rsid w:val="4916DA67"/>
    <w:rsid w:val="491E33BE"/>
    <w:rsid w:val="491EF09F"/>
    <w:rsid w:val="491F1A63"/>
    <w:rsid w:val="4924F1E9"/>
    <w:rsid w:val="4927C752"/>
    <w:rsid w:val="492DEDA0"/>
    <w:rsid w:val="4931CC1D"/>
    <w:rsid w:val="4932E07E"/>
    <w:rsid w:val="4939D980"/>
    <w:rsid w:val="493E82B3"/>
    <w:rsid w:val="49423C62"/>
    <w:rsid w:val="4942F204"/>
    <w:rsid w:val="4956882F"/>
    <w:rsid w:val="495BF16D"/>
    <w:rsid w:val="495C5DA8"/>
    <w:rsid w:val="495D29CF"/>
    <w:rsid w:val="495FF898"/>
    <w:rsid w:val="4961D8E2"/>
    <w:rsid w:val="4966129D"/>
    <w:rsid w:val="49675DEA"/>
    <w:rsid w:val="496B89C3"/>
    <w:rsid w:val="496D1095"/>
    <w:rsid w:val="497221C0"/>
    <w:rsid w:val="497443BB"/>
    <w:rsid w:val="497500E1"/>
    <w:rsid w:val="497810D9"/>
    <w:rsid w:val="4979A741"/>
    <w:rsid w:val="497A1418"/>
    <w:rsid w:val="497C2C93"/>
    <w:rsid w:val="497DA413"/>
    <w:rsid w:val="49815C84"/>
    <w:rsid w:val="4981B9FB"/>
    <w:rsid w:val="4985DDC4"/>
    <w:rsid w:val="498610D5"/>
    <w:rsid w:val="498A351E"/>
    <w:rsid w:val="498A87C7"/>
    <w:rsid w:val="498AF2E2"/>
    <w:rsid w:val="49937581"/>
    <w:rsid w:val="4997FEF9"/>
    <w:rsid w:val="499BF663"/>
    <w:rsid w:val="499D6435"/>
    <w:rsid w:val="49AB6AC0"/>
    <w:rsid w:val="49ABA073"/>
    <w:rsid w:val="49B2709C"/>
    <w:rsid w:val="49B4FC1F"/>
    <w:rsid w:val="49B6021B"/>
    <w:rsid w:val="49B63614"/>
    <w:rsid w:val="49B6F5D3"/>
    <w:rsid w:val="49B881A4"/>
    <w:rsid w:val="49C12AD7"/>
    <w:rsid w:val="49C3B8BB"/>
    <w:rsid w:val="49C67EF7"/>
    <w:rsid w:val="49C85F02"/>
    <w:rsid w:val="49C9E604"/>
    <w:rsid w:val="49CF96BC"/>
    <w:rsid w:val="49CFE3D8"/>
    <w:rsid w:val="49D2F382"/>
    <w:rsid w:val="49D3D227"/>
    <w:rsid w:val="49D517B2"/>
    <w:rsid w:val="49D61F24"/>
    <w:rsid w:val="49D98517"/>
    <w:rsid w:val="49DB6978"/>
    <w:rsid w:val="49DEE23E"/>
    <w:rsid w:val="49E9E865"/>
    <w:rsid w:val="49ECF637"/>
    <w:rsid w:val="49F34C98"/>
    <w:rsid w:val="49FDA433"/>
    <w:rsid w:val="4A040941"/>
    <w:rsid w:val="4A055A1B"/>
    <w:rsid w:val="4A146C09"/>
    <w:rsid w:val="4A15B533"/>
    <w:rsid w:val="4A19B746"/>
    <w:rsid w:val="4A19FB3F"/>
    <w:rsid w:val="4A23EE69"/>
    <w:rsid w:val="4A2D27A4"/>
    <w:rsid w:val="4A3AC130"/>
    <w:rsid w:val="4A3AF207"/>
    <w:rsid w:val="4A3B7CB4"/>
    <w:rsid w:val="4A414DCA"/>
    <w:rsid w:val="4A47EADD"/>
    <w:rsid w:val="4A4AFA07"/>
    <w:rsid w:val="4A4D077E"/>
    <w:rsid w:val="4A4ECEB8"/>
    <w:rsid w:val="4A50DA5C"/>
    <w:rsid w:val="4A5EF89A"/>
    <w:rsid w:val="4A602DB8"/>
    <w:rsid w:val="4A7133BC"/>
    <w:rsid w:val="4A71C4FC"/>
    <w:rsid w:val="4A77DBA1"/>
    <w:rsid w:val="4A86C87C"/>
    <w:rsid w:val="4A87D395"/>
    <w:rsid w:val="4A8831EB"/>
    <w:rsid w:val="4A894045"/>
    <w:rsid w:val="4A8DC120"/>
    <w:rsid w:val="4A8F1497"/>
    <w:rsid w:val="4A8FCB0B"/>
    <w:rsid w:val="4A97481D"/>
    <w:rsid w:val="4A97857A"/>
    <w:rsid w:val="4AA2B632"/>
    <w:rsid w:val="4AA44A17"/>
    <w:rsid w:val="4AACF545"/>
    <w:rsid w:val="4AB80F19"/>
    <w:rsid w:val="4ABE83C3"/>
    <w:rsid w:val="4AC3F6C3"/>
    <w:rsid w:val="4AC8054B"/>
    <w:rsid w:val="4AD39548"/>
    <w:rsid w:val="4AD50DA9"/>
    <w:rsid w:val="4ADAA48B"/>
    <w:rsid w:val="4AE1FB16"/>
    <w:rsid w:val="4AE58AF6"/>
    <w:rsid w:val="4AE7B2B7"/>
    <w:rsid w:val="4AEB5E80"/>
    <w:rsid w:val="4AECCF52"/>
    <w:rsid w:val="4AF51883"/>
    <w:rsid w:val="4AF6BB38"/>
    <w:rsid w:val="4AFA2603"/>
    <w:rsid w:val="4AFA71BC"/>
    <w:rsid w:val="4AFD7FD4"/>
    <w:rsid w:val="4B057175"/>
    <w:rsid w:val="4B073ED4"/>
    <w:rsid w:val="4B110893"/>
    <w:rsid w:val="4B1F6728"/>
    <w:rsid w:val="4B24E302"/>
    <w:rsid w:val="4B2842BF"/>
    <w:rsid w:val="4B2C040E"/>
    <w:rsid w:val="4B3A5114"/>
    <w:rsid w:val="4B3E5865"/>
    <w:rsid w:val="4B3EE14B"/>
    <w:rsid w:val="4B4436D8"/>
    <w:rsid w:val="4B4998C4"/>
    <w:rsid w:val="4B4A38C5"/>
    <w:rsid w:val="4B4B40E7"/>
    <w:rsid w:val="4B5446BE"/>
    <w:rsid w:val="4B562B68"/>
    <w:rsid w:val="4B57BAB5"/>
    <w:rsid w:val="4B57C57C"/>
    <w:rsid w:val="4B5D2932"/>
    <w:rsid w:val="4B5D97FA"/>
    <w:rsid w:val="4B681CC6"/>
    <w:rsid w:val="4B6C96F2"/>
    <w:rsid w:val="4B6C9C37"/>
    <w:rsid w:val="4B6CF08C"/>
    <w:rsid w:val="4B6D57B1"/>
    <w:rsid w:val="4B6FC3D2"/>
    <w:rsid w:val="4B738743"/>
    <w:rsid w:val="4B7784C6"/>
    <w:rsid w:val="4B796931"/>
    <w:rsid w:val="4B7A4B07"/>
    <w:rsid w:val="4B7D56E7"/>
    <w:rsid w:val="4B83B180"/>
    <w:rsid w:val="4B89853C"/>
    <w:rsid w:val="4B94D132"/>
    <w:rsid w:val="4B95F6D4"/>
    <w:rsid w:val="4B9654D3"/>
    <w:rsid w:val="4B96BB55"/>
    <w:rsid w:val="4B98177E"/>
    <w:rsid w:val="4B9CD9AB"/>
    <w:rsid w:val="4BA49139"/>
    <w:rsid w:val="4BABC40A"/>
    <w:rsid w:val="4BADBDF6"/>
    <w:rsid w:val="4BADECE8"/>
    <w:rsid w:val="4BB06AC6"/>
    <w:rsid w:val="4BB1700B"/>
    <w:rsid w:val="4BB1CE5B"/>
    <w:rsid w:val="4BB57C29"/>
    <w:rsid w:val="4BB8D33D"/>
    <w:rsid w:val="4BB94DFF"/>
    <w:rsid w:val="4BBBE62E"/>
    <w:rsid w:val="4BBD0623"/>
    <w:rsid w:val="4BC20108"/>
    <w:rsid w:val="4BC78852"/>
    <w:rsid w:val="4BC7D15C"/>
    <w:rsid w:val="4BC9931C"/>
    <w:rsid w:val="4BCD77F4"/>
    <w:rsid w:val="4BD76513"/>
    <w:rsid w:val="4BD9EDD0"/>
    <w:rsid w:val="4BDC2D42"/>
    <w:rsid w:val="4BDDDCF7"/>
    <w:rsid w:val="4BDF042C"/>
    <w:rsid w:val="4BDF8ABD"/>
    <w:rsid w:val="4BE34F92"/>
    <w:rsid w:val="4BE4CFC1"/>
    <w:rsid w:val="4BE8C7F8"/>
    <w:rsid w:val="4BE9F4DC"/>
    <w:rsid w:val="4BEB8A33"/>
    <w:rsid w:val="4BEB98D8"/>
    <w:rsid w:val="4BEE2F92"/>
    <w:rsid w:val="4BF9CD56"/>
    <w:rsid w:val="4BFBE688"/>
    <w:rsid w:val="4BFDBFD3"/>
    <w:rsid w:val="4BFDE4DE"/>
    <w:rsid w:val="4C03106D"/>
    <w:rsid w:val="4C047B3F"/>
    <w:rsid w:val="4C0C62B7"/>
    <w:rsid w:val="4C0F4D5B"/>
    <w:rsid w:val="4C109EC9"/>
    <w:rsid w:val="4C16632E"/>
    <w:rsid w:val="4C16883B"/>
    <w:rsid w:val="4C1EB373"/>
    <w:rsid w:val="4C26E06D"/>
    <w:rsid w:val="4C27C7F2"/>
    <w:rsid w:val="4C2BCF5A"/>
    <w:rsid w:val="4C2D6544"/>
    <w:rsid w:val="4C326725"/>
    <w:rsid w:val="4C360BE7"/>
    <w:rsid w:val="4C38A1A5"/>
    <w:rsid w:val="4C393839"/>
    <w:rsid w:val="4C3D7C7B"/>
    <w:rsid w:val="4C3E57E6"/>
    <w:rsid w:val="4C405BFE"/>
    <w:rsid w:val="4C414481"/>
    <w:rsid w:val="4C43324A"/>
    <w:rsid w:val="4C45BB60"/>
    <w:rsid w:val="4C48AFBD"/>
    <w:rsid w:val="4C4ACDA7"/>
    <w:rsid w:val="4C4DBC47"/>
    <w:rsid w:val="4C50CCE8"/>
    <w:rsid w:val="4C65173A"/>
    <w:rsid w:val="4C67B1AD"/>
    <w:rsid w:val="4C774A90"/>
    <w:rsid w:val="4C79E026"/>
    <w:rsid w:val="4C7A84AA"/>
    <w:rsid w:val="4C7F27B2"/>
    <w:rsid w:val="4C7F8BC6"/>
    <w:rsid w:val="4C82A17E"/>
    <w:rsid w:val="4C8508E7"/>
    <w:rsid w:val="4C8730E3"/>
    <w:rsid w:val="4C87EBD9"/>
    <w:rsid w:val="4C9187A5"/>
    <w:rsid w:val="4C989C38"/>
    <w:rsid w:val="4C994E03"/>
    <w:rsid w:val="4CA15395"/>
    <w:rsid w:val="4CA5ED03"/>
    <w:rsid w:val="4CB368EE"/>
    <w:rsid w:val="4CB52784"/>
    <w:rsid w:val="4CB9EDD5"/>
    <w:rsid w:val="4CB9F02C"/>
    <w:rsid w:val="4CC04994"/>
    <w:rsid w:val="4CC0BE27"/>
    <w:rsid w:val="4CC21455"/>
    <w:rsid w:val="4CC2CB51"/>
    <w:rsid w:val="4CC75173"/>
    <w:rsid w:val="4CCD123B"/>
    <w:rsid w:val="4CD01461"/>
    <w:rsid w:val="4CD07E08"/>
    <w:rsid w:val="4CD6C418"/>
    <w:rsid w:val="4CDE02D8"/>
    <w:rsid w:val="4CE472F9"/>
    <w:rsid w:val="4CE6C356"/>
    <w:rsid w:val="4CEA3674"/>
    <w:rsid w:val="4CEE9734"/>
    <w:rsid w:val="4CF0CB13"/>
    <w:rsid w:val="4CF37059"/>
    <w:rsid w:val="4CF49C6D"/>
    <w:rsid w:val="4D035893"/>
    <w:rsid w:val="4D0BB645"/>
    <w:rsid w:val="4D10EE0B"/>
    <w:rsid w:val="4D13F9C0"/>
    <w:rsid w:val="4D1EB761"/>
    <w:rsid w:val="4D1FF480"/>
    <w:rsid w:val="4D23A045"/>
    <w:rsid w:val="4D24FB37"/>
    <w:rsid w:val="4D251B10"/>
    <w:rsid w:val="4D27AA83"/>
    <w:rsid w:val="4D2C347C"/>
    <w:rsid w:val="4D2D62B9"/>
    <w:rsid w:val="4D2DD965"/>
    <w:rsid w:val="4D2E4A57"/>
    <w:rsid w:val="4D2EE0CF"/>
    <w:rsid w:val="4D348A30"/>
    <w:rsid w:val="4D36A7D2"/>
    <w:rsid w:val="4D3A63AC"/>
    <w:rsid w:val="4D3A7561"/>
    <w:rsid w:val="4D3F238E"/>
    <w:rsid w:val="4D493514"/>
    <w:rsid w:val="4D4D40B0"/>
    <w:rsid w:val="4D4DC119"/>
    <w:rsid w:val="4D509079"/>
    <w:rsid w:val="4D52315E"/>
    <w:rsid w:val="4D583107"/>
    <w:rsid w:val="4D59C1ED"/>
    <w:rsid w:val="4D5BFB86"/>
    <w:rsid w:val="4D5FE62F"/>
    <w:rsid w:val="4D61F5CC"/>
    <w:rsid w:val="4D6521BD"/>
    <w:rsid w:val="4D666227"/>
    <w:rsid w:val="4D687F5D"/>
    <w:rsid w:val="4D6998D6"/>
    <w:rsid w:val="4D6B3D0E"/>
    <w:rsid w:val="4D75FFC5"/>
    <w:rsid w:val="4D7AC7E5"/>
    <w:rsid w:val="4D8020E4"/>
    <w:rsid w:val="4D80D964"/>
    <w:rsid w:val="4D819C41"/>
    <w:rsid w:val="4D83EEA4"/>
    <w:rsid w:val="4D84BE86"/>
    <w:rsid w:val="4D85783D"/>
    <w:rsid w:val="4D88BC1E"/>
    <w:rsid w:val="4D8A4A34"/>
    <w:rsid w:val="4D8A4AEC"/>
    <w:rsid w:val="4D8AC0E8"/>
    <w:rsid w:val="4D8F45BB"/>
    <w:rsid w:val="4D90E17B"/>
    <w:rsid w:val="4D923719"/>
    <w:rsid w:val="4D923EA6"/>
    <w:rsid w:val="4D935B10"/>
    <w:rsid w:val="4D93A111"/>
    <w:rsid w:val="4D93CD09"/>
    <w:rsid w:val="4D9D207F"/>
    <w:rsid w:val="4D9E7DB4"/>
    <w:rsid w:val="4D9FE1AC"/>
    <w:rsid w:val="4DA2C092"/>
    <w:rsid w:val="4DB2258A"/>
    <w:rsid w:val="4DBBD5D3"/>
    <w:rsid w:val="4DC00E77"/>
    <w:rsid w:val="4DC0A319"/>
    <w:rsid w:val="4DC2BEF9"/>
    <w:rsid w:val="4DC7BFC2"/>
    <w:rsid w:val="4DC9F33B"/>
    <w:rsid w:val="4DD02610"/>
    <w:rsid w:val="4DD12D44"/>
    <w:rsid w:val="4DD53BF3"/>
    <w:rsid w:val="4DDDD23A"/>
    <w:rsid w:val="4DE0EB1C"/>
    <w:rsid w:val="4DE24732"/>
    <w:rsid w:val="4DE9FE0E"/>
    <w:rsid w:val="4DF2B1AB"/>
    <w:rsid w:val="4DF7F31A"/>
    <w:rsid w:val="4DFCD605"/>
    <w:rsid w:val="4E003760"/>
    <w:rsid w:val="4E0049A5"/>
    <w:rsid w:val="4E09E5F2"/>
    <w:rsid w:val="4E0A77E3"/>
    <w:rsid w:val="4E0D762D"/>
    <w:rsid w:val="4E0E93C6"/>
    <w:rsid w:val="4E1127F4"/>
    <w:rsid w:val="4E16D283"/>
    <w:rsid w:val="4E22F0C1"/>
    <w:rsid w:val="4E2610FC"/>
    <w:rsid w:val="4E279418"/>
    <w:rsid w:val="4E27A1F0"/>
    <w:rsid w:val="4E377416"/>
    <w:rsid w:val="4E47E46F"/>
    <w:rsid w:val="4E5135ED"/>
    <w:rsid w:val="4E56130D"/>
    <w:rsid w:val="4E563E69"/>
    <w:rsid w:val="4E64A419"/>
    <w:rsid w:val="4E655AD4"/>
    <w:rsid w:val="4E668AAB"/>
    <w:rsid w:val="4E68B36E"/>
    <w:rsid w:val="4E68FD21"/>
    <w:rsid w:val="4E69A4F8"/>
    <w:rsid w:val="4E6DFEA4"/>
    <w:rsid w:val="4E70D15C"/>
    <w:rsid w:val="4E7453BC"/>
    <w:rsid w:val="4E7C9086"/>
    <w:rsid w:val="4E7D7DC4"/>
    <w:rsid w:val="4E7DB57E"/>
    <w:rsid w:val="4E81A86E"/>
    <w:rsid w:val="4E845EFB"/>
    <w:rsid w:val="4E906D43"/>
    <w:rsid w:val="4E913401"/>
    <w:rsid w:val="4E9A4666"/>
    <w:rsid w:val="4E9B371B"/>
    <w:rsid w:val="4E9D598D"/>
    <w:rsid w:val="4EA4CA67"/>
    <w:rsid w:val="4EAC724E"/>
    <w:rsid w:val="4EAE02FE"/>
    <w:rsid w:val="4EB0E0AB"/>
    <w:rsid w:val="4EBC3339"/>
    <w:rsid w:val="4EC0648F"/>
    <w:rsid w:val="4EC1D98B"/>
    <w:rsid w:val="4EC4AE77"/>
    <w:rsid w:val="4EC6D2E0"/>
    <w:rsid w:val="4ECCF9BB"/>
    <w:rsid w:val="4ED23EAB"/>
    <w:rsid w:val="4ED286EE"/>
    <w:rsid w:val="4EDF7517"/>
    <w:rsid w:val="4EE96A5C"/>
    <w:rsid w:val="4EEB02B4"/>
    <w:rsid w:val="4EEF694F"/>
    <w:rsid w:val="4EF3B4C2"/>
    <w:rsid w:val="4EFCFE5C"/>
    <w:rsid w:val="4EFDC8C8"/>
    <w:rsid w:val="4EFEB94C"/>
    <w:rsid w:val="4F003FC3"/>
    <w:rsid w:val="4F011E69"/>
    <w:rsid w:val="4F042DFC"/>
    <w:rsid w:val="4F04709B"/>
    <w:rsid w:val="4F0CF88E"/>
    <w:rsid w:val="4F0D8E24"/>
    <w:rsid w:val="4F0E3760"/>
    <w:rsid w:val="4F194598"/>
    <w:rsid w:val="4F1C2E31"/>
    <w:rsid w:val="4F1ECAC5"/>
    <w:rsid w:val="4F1ED19E"/>
    <w:rsid w:val="4F24ECE9"/>
    <w:rsid w:val="4F28C851"/>
    <w:rsid w:val="4F2B8C1B"/>
    <w:rsid w:val="4F2D720E"/>
    <w:rsid w:val="4F309BCF"/>
    <w:rsid w:val="4F31C1B8"/>
    <w:rsid w:val="4F36C1EC"/>
    <w:rsid w:val="4F3B0735"/>
    <w:rsid w:val="4F3FBEBF"/>
    <w:rsid w:val="4F40BA94"/>
    <w:rsid w:val="4F4651DD"/>
    <w:rsid w:val="4F4ED962"/>
    <w:rsid w:val="4F50CAA7"/>
    <w:rsid w:val="4F56935E"/>
    <w:rsid w:val="4F56ABFF"/>
    <w:rsid w:val="4F572FD8"/>
    <w:rsid w:val="4F57A949"/>
    <w:rsid w:val="4F5839EC"/>
    <w:rsid w:val="4F5BFF16"/>
    <w:rsid w:val="4F5C939B"/>
    <w:rsid w:val="4F5DB204"/>
    <w:rsid w:val="4F5DEBE6"/>
    <w:rsid w:val="4F5E9631"/>
    <w:rsid w:val="4F645113"/>
    <w:rsid w:val="4F66CB76"/>
    <w:rsid w:val="4F69CB8A"/>
    <w:rsid w:val="4F6B5500"/>
    <w:rsid w:val="4F6B6874"/>
    <w:rsid w:val="4F6F119F"/>
    <w:rsid w:val="4F71323F"/>
    <w:rsid w:val="4F727947"/>
    <w:rsid w:val="4F748D91"/>
    <w:rsid w:val="4F767EC0"/>
    <w:rsid w:val="4F79A1DF"/>
    <w:rsid w:val="4F7A4249"/>
    <w:rsid w:val="4F7FF83C"/>
    <w:rsid w:val="4F804EAA"/>
    <w:rsid w:val="4F829389"/>
    <w:rsid w:val="4F8527EA"/>
    <w:rsid w:val="4F8D77E6"/>
    <w:rsid w:val="4F9276C9"/>
    <w:rsid w:val="4F957A7B"/>
    <w:rsid w:val="4F9AD2B5"/>
    <w:rsid w:val="4F9BD877"/>
    <w:rsid w:val="4F9CA051"/>
    <w:rsid w:val="4FA91AC5"/>
    <w:rsid w:val="4FAE715C"/>
    <w:rsid w:val="4FAF518F"/>
    <w:rsid w:val="4FBB60ED"/>
    <w:rsid w:val="4FBF87DD"/>
    <w:rsid w:val="4FBFDF5D"/>
    <w:rsid w:val="4FC4820E"/>
    <w:rsid w:val="4FC4B780"/>
    <w:rsid w:val="4FC6E107"/>
    <w:rsid w:val="4FC73256"/>
    <w:rsid w:val="4FCD9DBB"/>
    <w:rsid w:val="4FD0C3DA"/>
    <w:rsid w:val="4FD6A80B"/>
    <w:rsid w:val="4FDA59B3"/>
    <w:rsid w:val="4FDBB8B4"/>
    <w:rsid w:val="4FE407D8"/>
    <w:rsid w:val="4FE67024"/>
    <w:rsid w:val="4FF9519D"/>
    <w:rsid w:val="4FF958C0"/>
    <w:rsid w:val="4FF97B5B"/>
    <w:rsid w:val="4FFCF63D"/>
    <w:rsid w:val="4FFFE77E"/>
    <w:rsid w:val="500211DC"/>
    <w:rsid w:val="5005D6E7"/>
    <w:rsid w:val="500640BC"/>
    <w:rsid w:val="50067D90"/>
    <w:rsid w:val="500AF705"/>
    <w:rsid w:val="500B5590"/>
    <w:rsid w:val="500F6229"/>
    <w:rsid w:val="501133B2"/>
    <w:rsid w:val="5011B557"/>
    <w:rsid w:val="5014F624"/>
    <w:rsid w:val="501C2F90"/>
    <w:rsid w:val="501F3612"/>
    <w:rsid w:val="50238909"/>
    <w:rsid w:val="5023D5B6"/>
    <w:rsid w:val="502633AA"/>
    <w:rsid w:val="502B6B1A"/>
    <w:rsid w:val="502E5464"/>
    <w:rsid w:val="502FE791"/>
    <w:rsid w:val="502FF212"/>
    <w:rsid w:val="50307DEA"/>
    <w:rsid w:val="5032530A"/>
    <w:rsid w:val="50328F87"/>
    <w:rsid w:val="5033D06B"/>
    <w:rsid w:val="50388297"/>
    <w:rsid w:val="503903CB"/>
    <w:rsid w:val="503D9FAE"/>
    <w:rsid w:val="5040C765"/>
    <w:rsid w:val="50464C2C"/>
    <w:rsid w:val="504E9EAE"/>
    <w:rsid w:val="5051E6CB"/>
    <w:rsid w:val="505218BD"/>
    <w:rsid w:val="5053C918"/>
    <w:rsid w:val="5053FAA9"/>
    <w:rsid w:val="505AFC27"/>
    <w:rsid w:val="5061240E"/>
    <w:rsid w:val="50661820"/>
    <w:rsid w:val="50670EDE"/>
    <w:rsid w:val="5068284B"/>
    <w:rsid w:val="50695884"/>
    <w:rsid w:val="506E897D"/>
    <w:rsid w:val="506FD4AB"/>
    <w:rsid w:val="5071CC06"/>
    <w:rsid w:val="507B00CD"/>
    <w:rsid w:val="507E6D8B"/>
    <w:rsid w:val="50822B94"/>
    <w:rsid w:val="50849960"/>
    <w:rsid w:val="50865E62"/>
    <w:rsid w:val="5086E44E"/>
    <w:rsid w:val="508BB59E"/>
    <w:rsid w:val="508F6E79"/>
    <w:rsid w:val="5095E38D"/>
    <w:rsid w:val="50976EB1"/>
    <w:rsid w:val="5099F126"/>
    <w:rsid w:val="509C0033"/>
    <w:rsid w:val="509DA770"/>
    <w:rsid w:val="509EEF47"/>
    <w:rsid w:val="509EFCD9"/>
    <w:rsid w:val="50A9BAA3"/>
    <w:rsid w:val="50AA0B75"/>
    <w:rsid w:val="50B25F01"/>
    <w:rsid w:val="50B4F814"/>
    <w:rsid w:val="50BB54F3"/>
    <w:rsid w:val="50BC2F9C"/>
    <w:rsid w:val="50BCC7B8"/>
    <w:rsid w:val="50BFF6B0"/>
    <w:rsid w:val="50C38BA4"/>
    <w:rsid w:val="50CBDD4B"/>
    <w:rsid w:val="50D2449F"/>
    <w:rsid w:val="50D578DF"/>
    <w:rsid w:val="50D7D078"/>
    <w:rsid w:val="50D94E4A"/>
    <w:rsid w:val="50DDD7AE"/>
    <w:rsid w:val="50E254D2"/>
    <w:rsid w:val="50E7F960"/>
    <w:rsid w:val="50E7FE8F"/>
    <w:rsid w:val="50EB76A8"/>
    <w:rsid w:val="50EF7F07"/>
    <w:rsid w:val="50F0F22D"/>
    <w:rsid w:val="50F25613"/>
    <w:rsid w:val="50F37408"/>
    <w:rsid w:val="50F51DB1"/>
    <w:rsid w:val="50F5462B"/>
    <w:rsid w:val="50FF592D"/>
    <w:rsid w:val="51013E9C"/>
    <w:rsid w:val="51036D20"/>
    <w:rsid w:val="510FBEE4"/>
    <w:rsid w:val="51107A98"/>
    <w:rsid w:val="5111B21E"/>
    <w:rsid w:val="511B092A"/>
    <w:rsid w:val="511B3E45"/>
    <w:rsid w:val="51255CF5"/>
    <w:rsid w:val="512735BF"/>
    <w:rsid w:val="512812F4"/>
    <w:rsid w:val="5128750E"/>
    <w:rsid w:val="512A8CC7"/>
    <w:rsid w:val="512CF91D"/>
    <w:rsid w:val="512D43FA"/>
    <w:rsid w:val="5135EE33"/>
    <w:rsid w:val="5136E626"/>
    <w:rsid w:val="513A782A"/>
    <w:rsid w:val="513A908F"/>
    <w:rsid w:val="513D43A4"/>
    <w:rsid w:val="513F776D"/>
    <w:rsid w:val="51428CEE"/>
    <w:rsid w:val="5144BC1A"/>
    <w:rsid w:val="5146DC08"/>
    <w:rsid w:val="514A3595"/>
    <w:rsid w:val="51531FA3"/>
    <w:rsid w:val="5155E0C6"/>
    <w:rsid w:val="51562F8C"/>
    <w:rsid w:val="51575CF0"/>
    <w:rsid w:val="515FC620"/>
    <w:rsid w:val="5160EC5B"/>
    <w:rsid w:val="516C3BAD"/>
    <w:rsid w:val="5175F606"/>
    <w:rsid w:val="51790C1E"/>
    <w:rsid w:val="517A7F50"/>
    <w:rsid w:val="517F5D06"/>
    <w:rsid w:val="517F93AC"/>
    <w:rsid w:val="517FCA5B"/>
    <w:rsid w:val="51822939"/>
    <w:rsid w:val="5186D329"/>
    <w:rsid w:val="5195CDD5"/>
    <w:rsid w:val="5198C030"/>
    <w:rsid w:val="519B288F"/>
    <w:rsid w:val="51A1EEEF"/>
    <w:rsid w:val="51A67D60"/>
    <w:rsid w:val="51A875BF"/>
    <w:rsid w:val="51AD1F27"/>
    <w:rsid w:val="51B03C40"/>
    <w:rsid w:val="51B19992"/>
    <w:rsid w:val="51B5FC30"/>
    <w:rsid w:val="51B6F978"/>
    <w:rsid w:val="51BBD3F7"/>
    <w:rsid w:val="51BC1AB8"/>
    <w:rsid w:val="51BDDEBC"/>
    <w:rsid w:val="51BFCB96"/>
    <w:rsid w:val="51C29220"/>
    <w:rsid w:val="51C3D5F8"/>
    <w:rsid w:val="51C7648D"/>
    <w:rsid w:val="51D26431"/>
    <w:rsid w:val="51D61E12"/>
    <w:rsid w:val="51D7CCF4"/>
    <w:rsid w:val="51EC6682"/>
    <w:rsid w:val="51F0A620"/>
    <w:rsid w:val="51F77122"/>
    <w:rsid w:val="51FA51BE"/>
    <w:rsid w:val="520174DC"/>
    <w:rsid w:val="520DCBAD"/>
    <w:rsid w:val="5212FFEB"/>
    <w:rsid w:val="52197B31"/>
    <w:rsid w:val="5219D026"/>
    <w:rsid w:val="521A7B28"/>
    <w:rsid w:val="5222AA6A"/>
    <w:rsid w:val="52242591"/>
    <w:rsid w:val="522CBF31"/>
    <w:rsid w:val="522D2A4F"/>
    <w:rsid w:val="522FAB23"/>
    <w:rsid w:val="52335F02"/>
    <w:rsid w:val="52353E14"/>
    <w:rsid w:val="523DA63C"/>
    <w:rsid w:val="523E8342"/>
    <w:rsid w:val="523F46FC"/>
    <w:rsid w:val="5247FF31"/>
    <w:rsid w:val="52487E6B"/>
    <w:rsid w:val="5249E5AD"/>
    <w:rsid w:val="524DC5C0"/>
    <w:rsid w:val="524E9930"/>
    <w:rsid w:val="525644EA"/>
    <w:rsid w:val="526AD3CE"/>
    <w:rsid w:val="52705DBB"/>
    <w:rsid w:val="5272E295"/>
    <w:rsid w:val="5274DDCB"/>
    <w:rsid w:val="527C7833"/>
    <w:rsid w:val="527E6DAF"/>
    <w:rsid w:val="527EC3C1"/>
    <w:rsid w:val="52843245"/>
    <w:rsid w:val="5284715C"/>
    <w:rsid w:val="5287A9B6"/>
    <w:rsid w:val="528C559F"/>
    <w:rsid w:val="528E5AD0"/>
    <w:rsid w:val="52918436"/>
    <w:rsid w:val="52979DAA"/>
    <w:rsid w:val="529C06B5"/>
    <w:rsid w:val="52A117C6"/>
    <w:rsid w:val="52A28176"/>
    <w:rsid w:val="52A4CD53"/>
    <w:rsid w:val="52A8DAED"/>
    <w:rsid w:val="52AE4995"/>
    <w:rsid w:val="52B3F24E"/>
    <w:rsid w:val="52B62209"/>
    <w:rsid w:val="52B7FC96"/>
    <w:rsid w:val="52BDABFD"/>
    <w:rsid w:val="52BDD53B"/>
    <w:rsid w:val="52BE7B54"/>
    <w:rsid w:val="52BFA8F9"/>
    <w:rsid w:val="52C26DEF"/>
    <w:rsid w:val="52C5725B"/>
    <w:rsid w:val="52C9A44A"/>
    <w:rsid w:val="52CB37D7"/>
    <w:rsid w:val="52CDED58"/>
    <w:rsid w:val="52D28EFA"/>
    <w:rsid w:val="52D2F524"/>
    <w:rsid w:val="52D4AE79"/>
    <w:rsid w:val="52D5109B"/>
    <w:rsid w:val="52D633FD"/>
    <w:rsid w:val="52D82E14"/>
    <w:rsid w:val="52D9EA05"/>
    <w:rsid w:val="52E23019"/>
    <w:rsid w:val="52E5E950"/>
    <w:rsid w:val="52E6C10C"/>
    <w:rsid w:val="52E801FD"/>
    <w:rsid w:val="52EB25A9"/>
    <w:rsid w:val="52EDC3EE"/>
    <w:rsid w:val="52EF1DCB"/>
    <w:rsid w:val="52F0F0C2"/>
    <w:rsid w:val="52F22002"/>
    <w:rsid w:val="52F9965A"/>
    <w:rsid w:val="52FADBCD"/>
    <w:rsid w:val="5306A54D"/>
    <w:rsid w:val="530A33E3"/>
    <w:rsid w:val="530FB9B1"/>
    <w:rsid w:val="5310C814"/>
    <w:rsid w:val="531964B8"/>
    <w:rsid w:val="5326B965"/>
    <w:rsid w:val="5329A8DB"/>
    <w:rsid w:val="5329E29A"/>
    <w:rsid w:val="532B2618"/>
    <w:rsid w:val="532DA20C"/>
    <w:rsid w:val="5331D79F"/>
    <w:rsid w:val="53324234"/>
    <w:rsid w:val="5332A5BF"/>
    <w:rsid w:val="533312BC"/>
    <w:rsid w:val="5334666C"/>
    <w:rsid w:val="5334EAB6"/>
    <w:rsid w:val="53385ECE"/>
    <w:rsid w:val="533A9CC8"/>
    <w:rsid w:val="533B702A"/>
    <w:rsid w:val="533E470C"/>
    <w:rsid w:val="5343DFE2"/>
    <w:rsid w:val="5344D07F"/>
    <w:rsid w:val="53452CD6"/>
    <w:rsid w:val="5349485B"/>
    <w:rsid w:val="5349C2EA"/>
    <w:rsid w:val="534AB88E"/>
    <w:rsid w:val="534B15AE"/>
    <w:rsid w:val="534C165E"/>
    <w:rsid w:val="534C8535"/>
    <w:rsid w:val="534D581F"/>
    <w:rsid w:val="53524896"/>
    <w:rsid w:val="5357255B"/>
    <w:rsid w:val="53591C32"/>
    <w:rsid w:val="535A21B0"/>
    <w:rsid w:val="535DD3A0"/>
    <w:rsid w:val="53612306"/>
    <w:rsid w:val="5365EF22"/>
    <w:rsid w:val="536EF29D"/>
    <w:rsid w:val="5372AFF8"/>
    <w:rsid w:val="53757A5F"/>
    <w:rsid w:val="5376B1F1"/>
    <w:rsid w:val="5377B71A"/>
    <w:rsid w:val="537D2D50"/>
    <w:rsid w:val="53853BCD"/>
    <w:rsid w:val="53896017"/>
    <w:rsid w:val="538A92C8"/>
    <w:rsid w:val="53997824"/>
    <w:rsid w:val="539B8C3D"/>
    <w:rsid w:val="539C2489"/>
    <w:rsid w:val="53AC1A44"/>
    <w:rsid w:val="53B763DE"/>
    <w:rsid w:val="53BCACFF"/>
    <w:rsid w:val="53BCC78A"/>
    <w:rsid w:val="53C5B54F"/>
    <w:rsid w:val="53C60DD1"/>
    <w:rsid w:val="53C6E364"/>
    <w:rsid w:val="53CA9763"/>
    <w:rsid w:val="53CD9336"/>
    <w:rsid w:val="53DCB727"/>
    <w:rsid w:val="53DDE451"/>
    <w:rsid w:val="53E2B2DF"/>
    <w:rsid w:val="53E334FC"/>
    <w:rsid w:val="53E897B1"/>
    <w:rsid w:val="53E8B91B"/>
    <w:rsid w:val="53F33CCB"/>
    <w:rsid w:val="53F65B8C"/>
    <w:rsid w:val="53F8EC5F"/>
    <w:rsid w:val="53F9CD5A"/>
    <w:rsid w:val="53FEBC9B"/>
    <w:rsid w:val="53FEEF10"/>
    <w:rsid w:val="53FFB03D"/>
    <w:rsid w:val="5403B596"/>
    <w:rsid w:val="540BEC52"/>
    <w:rsid w:val="540C8B60"/>
    <w:rsid w:val="5416FE2F"/>
    <w:rsid w:val="54200A8C"/>
    <w:rsid w:val="54230815"/>
    <w:rsid w:val="54256DAF"/>
    <w:rsid w:val="5426F4C0"/>
    <w:rsid w:val="542742E5"/>
    <w:rsid w:val="5428C573"/>
    <w:rsid w:val="542DD596"/>
    <w:rsid w:val="542E4A72"/>
    <w:rsid w:val="5439B8C1"/>
    <w:rsid w:val="543A97FC"/>
    <w:rsid w:val="543ADE81"/>
    <w:rsid w:val="543DA343"/>
    <w:rsid w:val="543F9B78"/>
    <w:rsid w:val="54444877"/>
    <w:rsid w:val="5446B176"/>
    <w:rsid w:val="544BAECE"/>
    <w:rsid w:val="544BB4F0"/>
    <w:rsid w:val="54513DF7"/>
    <w:rsid w:val="5452E19B"/>
    <w:rsid w:val="54552781"/>
    <w:rsid w:val="54559A73"/>
    <w:rsid w:val="54573C4B"/>
    <w:rsid w:val="545741C3"/>
    <w:rsid w:val="545C2C14"/>
    <w:rsid w:val="545EDB97"/>
    <w:rsid w:val="5464EDAE"/>
    <w:rsid w:val="546B1F7A"/>
    <w:rsid w:val="54755F4F"/>
    <w:rsid w:val="54769B3E"/>
    <w:rsid w:val="547B1841"/>
    <w:rsid w:val="547D2484"/>
    <w:rsid w:val="548035AE"/>
    <w:rsid w:val="54805EB3"/>
    <w:rsid w:val="54876C78"/>
    <w:rsid w:val="548830AA"/>
    <w:rsid w:val="5488CD32"/>
    <w:rsid w:val="54900BFC"/>
    <w:rsid w:val="5493D040"/>
    <w:rsid w:val="5494F4A1"/>
    <w:rsid w:val="54971162"/>
    <w:rsid w:val="549899BA"/>
    <w:rsid w:val="54995D03"/>
    <w:rsid w:val="549CCADE"/>
    <w:rsid w:val="549E0BAE"/>
    <w:rsid w:val="549F46DA"/>
    <w:rsid w:val="549F4EAD"/>
    <w:rsid w:val="54A8EC98"/>
    <w:rsid w:val="54A91D89"/>
    <w:rsid w:val="54AA02E9"/>
    <w:rsid w:val="54B1BF63"/>
    <w:rsid w:val="54BD2B7F"/>
    <w:rsid w:val="54BE8FC8"/>
    <w:rsid w:val="54BE9B56"/>
    <w:rsid w:val="54C207E9"/>
    <w:rsid w:val="54C2A42E"/>
    <w:rsid w:val="54D1D1E5"/>
    <w:rsid w:val="54D6C0B7"/>
    <w:rsid w:val="54D752AD"/>
    <w:rsid w:val="54DCAE5F"/>
    <w:rsid w:val="54DE731F"/>
    <w:rsid w:val="54DEBBF5"/>
    <w:rsid w:val="54DF4EA9"/>
    <w:rsid w:val="54E058CE"/>
    <w:rsid w:val="54E30122"/>
    <w:rsid w:val="54ED8333"/>
    <w:rsid w:val="54F54CDE"/>
    <w:rsid w:val="5500BFD4"/>
    <w:rsid w:val="55020083"/>
    <w:rsid w:val="55024318"/>
    <w:rsid w:val="5502C30E"/>
    <w:rsid w:val="55044FDB"/>
    <w:rsid w:val="5506DFA0"/>
    <w:rsid w:val="550A02D2"/>
    <w:rsid w:val="550A8853"/>
    <w:rsid w:val="55185E3A"/>
    <w:rsid w:val="551D165A"/>
    <w:rsid w:val="551D723A"/>
    <w:rsid w:val="551E4C1E"/>
    <w:rsid w:val="552240E4"/>
    <w:rsid w:val="5526813C"/>
    <w:rsid w:val="5530C3BD"/>
    <w:rsid w:val="55314070"/>
    <w:rsid w:val="55366B0B"/>
    <w:rsid w:val="5537F123"/>
    <w:rsid w:val="553A8B80"/>
    <w:rsid w:val="553CBF98"/>
    <w:rsid w:val="553CF88E"/>
    <w:rsid w:val="553DCB15"/>
    <w:rsid w:val="553EF5C6"/>
    <w:rsid w:val="553EF9E8"/>
    <w:rsid w:val="55413421"/>
    <w:rsid w:val="5543BBFC"/>
    <w:rsid w:val="554987BD"/>
    <w:rsid w:val="554BA461"/>
    <w:rsid w:val="55504306"/>
    <w:rsid w:val="55521AE6"/>
    <w:rsid w:val="55554662"/>
    <w:rsid w:val="5556E720"/>
    <w:rsid w:val="5558082E"/>
    <w:rsid w:val="555DE76E"/>
    <w:rsid w:val="55624609"/>
    <w:rsid w:val="55654814"/>
    <w:rsid w:val="5565F44E"/>
    <w:rsid w:val="556ADDD9"/>
    <w:rsid w:val="55754005"/>
    <w:rsid w:val="55755A43"/>
    <w:rsid w:val="557630C2"/>
    <w:rsid w:val="5576668B"/>
    <w:rsid w:val="5579755E"/>
    <w:rsid w:val="5579AA52"/>
    <w:rsid w:val="5585F35B"/>
    <w:rsid w:val="559B3F0F"/>
    <w:rsid w:val="559BF13D"/>
    <w:rsid w:val="55A0F89D"/>
    <w:rsid w:val="55A4140F"/>
    <w:rsid w:val="55A42D56"/>
    <w:rsid w:val="55A758E6"/>
    <w:rsid w:val="55A948FA"/>
    <w:rsid w:val="55AC43F3"/>
    <w:rsid w:val="55B757C3"/>
    <w:rsid w:val="55BE5557"/>
    <w:rsid w:val="55C5CC1E"/>
    <w:rsid w:val="55C63CFC"/>
    <w:rsid w:val="55C66FCD"/>
    <w:rsid w:val="55CA3779"/>
    <w:rsid w:val="55CA77AA"/>
    <w:rsid w:val="55CA9535"/>
    <w:rsid w:val="55CC5C77"/>
    <w:rsid w:val="55CFC278"/>
    <w:rsid w:val="55D41AA4"/>
    <w:rsid w:val="55DC2404"/>
    <w:rsid w:val="55E63F5E"/>
    <w:rsid w:val="55F2E148"/>
    <w:rsid w:val="55F977EE"/>
    <w:rsid w:val="55FBD372"/>
    <w:rsid w:val="55FC3498"/>
    <w:rsid w:val="56029548"/>
    <w:rsid w:val="5604E8E3"/>
    <w:rsid w:val="560C83D1"/>
    <w:rsid w:val="56124216"/>
    <w:rsid w:val="56191CA7"/>
    <w:rsid w:val="5619ED27"/>
    <w:rsid w:val="561A5826"/>
    <w:rsid w:val="561FD006"/>
    <w:rsid w:val="562295E0"/>
    <w:rsid w:val="562A9788"/>
    <w:rsid w:val="562BC5F4"/>
    <w:rsid w:val="562C442C"/>
    <w:rsid w:val="562E64E5"/>
    <w:rsid w:val="5633CF31"/>
    <w:rsid w:val="5636DEE8"/>
    <w:rsid w:val="5638690F"/>
    <w:rsid w:val="563D3582"/>
    <w:rsid w:val="56457E48"/>
    <w:rsid w:val="5649D862"/>
    <w:rsid w:val="564B51F7"/>
    <w:rsid w:val="564D32FA"/>
    <w:rsid w:val="56527363"/>
    <w:rsid w:val="5654A7BC"/>
    <w:rsid w:val="5655B702"/>
    <w:rsid w:val="5656D83E"/>
    <w:rsid w:val="56581300"/>
    <w:rsid w:val="565A6C6C"/>
    <w:rsid w:val="56644C79"/>
    <w:rsid w:val="56665A1C"/>
    <w:rsid w:val="56686125"/>
    <w:rsid w:val="566BBBF4"/>
    <w:rsid w:val="566C941C"/>
    <w:rsid w:val="566E607C"/>
    <w:rsid w:val="5671D55E"/>
    <w:rsid w:val="5675FA58"/>
    <w:rsid w:val="5677596F"/>
    <w:rsid w:val="568787D8"/>
    <w:rsid w:val="568B1C0F"/>
    <w:rsid w:val="569F23D7"/>
    <w:rsid w:val="56A06EE6"/>
    <w:rsid w:val="56AC803F"/>
    <w:rsid w:val="56AEAB99"/>
    <w:rsid w:val="56B7ED30"/>
    <w:rsid w:val="56B82613"/>
    <w:rsid w:val="56B8F8C7"/>
    <w:rsid w:val="56BEE3BA"/>
    <w:rsid w:val="56CB96C1"/>
    <w:rsid w:val="56D42859"/>
    <w:rsid w:val="56D592C9"/>
    <w:rsid w:val="56DA30C3"/>
    <w:rsid w:val="56DBD9CC"/>
    <w:rsid w:val="56DEF929"/>
    <w:rsid w:val="56DFE56D"/>
    <w:rsid w:val="56E4331D"/>
    <w:rsid w:val="56E923B6"/>
    <w:rsid w:val="56E9C101"/>
    <w:rsid w:val="56EAD7A7"/>
    <w:rsid w:val="56EBD4C1"/>
    <w:rsid w:val="57024D22"/>
    <w:rsid w:val="570733E8"/>
    <w:rsid w:val="57087971"/>
    <w:rsid w:val="5712CE75"/>
    <w:rsid w:val="57157824"/>
    <w:rsid w:val="57170946"/>
    <w:rsid w:val="57188E87"/>
    <w:rsid w:val="571BC4B9"/>
    <w:rsid w:val="57212CAF"/>
    <w:rsid w:val="572936DB"/>
    <w:rsid w:val="572AFD13"/>
    <w:rsid w:val="573374AF"/>
    <w:rsid w:val="573AF0B3"/>
    <w:rsid w:val="573C395A"/>
    <w:rsid w:val="574C79AE"/>
    <w:rsid w:val="574DB089"/>
    <w:rsid w:val="574F5388"/>
    <w:rsid w:val="5754C62C"/>
    <w:rsid w:val="5757CBF6"/>
    <w:rsid w:val="57587968"/>
    <w:rsid w:val="575BC64D"/>
    <w:rsid w:val="57612BF9"/>
    <w:rsid w:val="5761F0CC"/>
    <w:rsid w:val="576428AF"/>
    <w:rsid w:val="5764D2A9"/>
    <w:rsid w:val="57676C4D"/>
    <w:rsid w:val="5773C5E1"/>
    <w:rsid w:val="5774CEBF"/>
    <w:rsid w:val="57758FB7"/>
    <w:rsid w:val="5776DFE1"/>
    <w:rsid w:val="57777242"/>
    <w:rsid w:val="57781507"/>
    <w:rsid w:val="57793D76"/>
    <w:rsid w:val="577A3440"/>
    <w:rsid w:val="577FCC28"/>
    <w:rsid w:val="5780C78C"/>
    <w:rsid w:val="5780E528"/>
    <w:rsid w:val="57834781"/>
    <w:rsid w:val="578A9917"/>
    <w:rsid w:val="57911D9D"/>
    <w:rsid w:val="5795EE6E"/>
    <w:rsid w:val="57962C8A"/>
    <w:rsid w:val="579D84C4"/>
    <w:rsid w:val="57A3D901"/>
    <w:rsid w:val="57A8758E"/>
    <w:rsid w:val="57A8AF1F"/>
    <w:rsid w:val="57AB1F62"/>
    <w:rsid w:val="57AE453B"/>
    <w:rsid w:val="57B44629"/>
    <w:rsid w:val="57B4E615"/>
    <w:rsid w:val="57B93D27"/>
    <w:rsid w:val="57BC2F50"/>
    <w:rsid w:val="57BF2136"/>
    <w:rsid w:val="57C78046"/>
    <w:rsid w:val="57CBAD89"/>
    <w:rsid w:val="57CBC4F5"/>
    <w:rsid w:val="57DC35B1"/>
    <w:rsid w:val="57DDBD82"/>
    <w:rsid w:val="57E1CDF5"/>
    <w:rsid w:val="57E34723"/>
    <w:rsid w:val="57E4AF58"/>
    <w:rsid w:val="57E5867E"/>
    <w:rsid w:val="57E59B2D"/>
    <w:rsid w:val="57EA4FB4"/>
    <w:rsid w:val="57EBDC52"/>
    <w:rsid w:val="57EE98C4"/>
    <w:rsid w:val="57EF99B0"/>
    <w:rsid w:val="57F5D2EC"/>
    <w:rsid w:val="57F8663E"/>
    <w:rsid w:val="57FBE0EE"/>
    <w:rsid w:val="57FDB649"/>
    <w:rsid w:val="580BCD1E"/>
    <w:rsid w:val="580CF859"/>
    <w:rsid w:val="5810565F"/>
    <w:rsid w:val="5810FD33"/>
    <w:rsid w:val="5814373D"/>
    <w:rsid w:val="58167516"/>
    <w:rsid w:val="58207CDD"/>
    <w:rsid w:val="5820EF58"/>
    <w:rsid w:val="5828B00C"/>
    <w:rsid w:val="582AC153"/>
    <w:rsid w:val="582CC333"/>
    <w:rsid w:val="582F2579"/>
    <w:rsid w:val="5831B8C2"/>
    <w:rsid w:val="5836B659"/>
    <w:rsid w:val="58428B33"/>
    <w:rsid w:val="5842A97C"/>
    <w:rsid w:val="5845C156"/>
    <w:rsid w:val="584668F4"/>
    <w:rsid w:val="58476067"/>
    <w:rsid w:val="5847FD97"/>
    <w:rsid w:val="584A9A53"/>
    <w:rsid w:val="584E8E96"/>
    <w:rsid w:val="58552E7B"/>
    <w:rsid w:val="585911B0"/>
    <w:rsid w:val="585A0B41"/>
    <w:rsid w:val="585DD8E2"/>
    <w:rsid w:val="585F8031"/>
    <w:rsid w:val="586114C2"/>
    <w:rsid w:val="5861B13C"/>
    <w:rsid w:val="5866B45A"/>
    <w:rsid w:val="587B308D"/>
    <w:rsid w:val="587BE162"/>
    <w:rsid w:val="5881B37B"/>
    <w:rsid w:val="588685EA"/>
    <w:rsid w:val="5898D463"/>
    <w:rsid w:val="589FCAAC"/>
    <w:rsid w:val="58A7EFDC"/>
    <w:rsid w:val="58AFA539"/>
    <w:rsid w:val="58B1B65E"/>
    <w:rsid w:val="58BFDB71"/>
    <w:rsid w:val="58C085FF"/>
    <w:rsid w:val="58C41B04"/>
    <w:rsid w:val="58CAA377"/>
    <w:rsid w:val="58CD1834"/>
    <w:rsid w:val="58D2A701"/>
    <w:rsid w:val="58D580B7"/>
    <w:rsid w:val="58D6D669"/>
    <w:rsid w:val="58DD8B3D"/>
    <w:rsid w:val="58E3CC9C"/>
    <w:rsid w:val="58E4A1E6"/>
    <w:rsid w:val="58E51CCE"/>
    <w:rsid w:val="58E7BC0C"/>
    <w:rsid w:val="58E98024"/>
    <w:rsid w:val="58EB8AA0"/>
    <w:rsid w:val="58EF8B1D"/>
    <w:rsid w:val="58F00C9B"/>
    <w:rsid w:val="58FFCDF7"/>
    <w:rsid w:val="590B81BA"/>
    <w:rsid w:val="5910136F"/>
    <w:rsid w:val="591D7AE0"/>
    <w:rsid w:val="591E580E"/>
    <w:rsid w:val="59254A64"/>
    <w:rsid w:val="59267464"/>
    <w:rsid w:val="592AEBBC"/>
    <w:rsid w:val="592ECAEA"/>
    <w:rsid w:val="593B6067"/>
    <w:rsid w:val="593B6AEB"/>
    <w:rsid w:val="5940E4EC"/>
    <w:rsid w:val="59422816"/>
    <w:rsid w:val="5945CC50"/>
    <w:rsid w:val="594784EB"/>
    <w:rsid w:val="5947E92B"/>
    <w:rsid w:val="5947F3EC"/>
    <w:rsid w:val="5949C865"/>
    <w:rsid w:val="594D2D19"/>
    <w:rsid w:val="594F3677"/>
    <w:rsid w:val="595A866C"/>
    <w:rsid w:val="595B437A"/>
    <w:rsid w:val="59604FD1"/>
    <w:rsid w:val="5960DD50"/>
    <w:rsid w:val="59672F53"/>
    <w:rsid w:val="59695D8B"/>
    <w:rsid w:val="596ED78C"/>
    <w:rsid w:val="59707C6D"/>
    <w:rsid w:val="5972E619"/>
    <w:rsid w:val="597480CA"/>
    <w:rsid w:val="5978FC76"/>
    <w:rsid w:val="5979419C"/>
    <w:rsid w:val="597AD4D5"/>
    <w:rsid w:val="597C07CC"/>
    <w:rsid w:val="597E96F9"/>
    <w:rsid w:val="597EFE9D"/>
    <w:rsid w:val="5981464B"/>
    <w:rsid w:val="5982D149"/>
    <w:rsid w:val="5982D9E9"/>
    <w:rsid w:val="5984AEF6"/>
    <w:rsid w:val="5986B3BE"/>
    <w:rsid w:val="59877559"/>
    <w:rsid w:val="598A70C3"/>
    <w:rsid w:val="598C46BE"/>
    <w:rsid w:val="598EEBCB"/>
    <w:rsid w:val="598F6F87"/>
    <w:rsid w:val="599A27CE"/>
    <w:rsid w:val="59A63296"/>
    <w:rsid w:val="59A6D165"/>
    <w:rsid w:val="59A7A117"/>
    <w:rsid w:val="59ADBD53"/>
    <w:rsid w:val="59B2E061"/>
    <w:rsid w:val="59B78A78"/>
    <w:rsid w:val="59B91230"/>
    <w:rsid w:val="59C10EAE"/>
    <w:rsid w:val="59C6F27C"/>
    <w:rsid w:val="59C7B7FA"/>
    <w:rsid w:val="59CE0CD7"/>
    <w:rsid w:val="59D06FC1"/>
    <w:rsid w:val="59D134F8"/>
    <w:rsid w:val="59D1507C"/>
    <w:rsid w:val="59D34235"/>
    <w:rsid w:val="59D36A3C"/>
    <w:rsid w:val="59D3F8E8"/>
    <w:rsid w:val="59DEEBEC"/>
    <w:rsid w:val="59E63118"/>
    <w:rsid w:val="59ED7764"/>
    <w:rsid w:val="59F297C2"/>
    <w:rsid w:val="59F7C2C3"/>
    <w:rsid w:val="59FC20EB"/>
    <w:rsid w:val="5A00D006"/>
    <w:rsid w:val="5A01941C"/>
    <w:rsid w:val="5A02FF5C"/>
    <w:rsid w:val="5A0E52C1"/>
    <w:rsid w:val="5A13B02E"/>
    <w:rsid w:val="5A1594C4"/>
    <w:rsid w:val="5A1C06BE"/>
    <w:rsid w:val="5A2513D4"/>
    <w:rsid w:val="5A2C8026"/>
    <w:rsid w:val="5A2D287B"/>
    <w:rsid w:val="5A2E14BD"/>
    <w:rsid w:val="5A2F430C"/>
    <w:rsid w:val="5A31FBA5"/>
    <w:rsid w:val="5A33AC30"/>
    <w:rsid w:val="5A3A4E6D"/>
    <w:rsid w:val="5A3EFEFD"/>
    <w:rsid w:val="5A42801F"/>
    <w:rsid w:val="5A451A6E"/>
    <w:rsid w:val="5A4AA020"/>
    <w:rsid w:val="5A5384D0"/>
    <w:rsid w:val="5A54341C"/>
    <w:rsid w:val="5A57461B"/>
    <w:rsid w:val="5A595F50"/>
    <w:rsid w:val="5A5FD0FF"/>
    <w:rsid w:val="5A739A41"/>
    <w:rsid w:val="5A769C98"/>
    <w:rsid w:val="5A76F46F"/>
    <w:rsid w:val="5A779CFF"/>
    <w:rsid w:val="5A781125"/>
    <w:rsid w:val="5A7B469B"/>
    <w:rsid w:val="5A895B57"/>
    <w:rsid w:val="5A941532"/>
    <w:rsid w:val="5A94E656"/>
    <w:rsid w:val="5A9A69C6"/>
    <w:rsid w:val="5AA178F6"/>
    <w:rsid w:val="5AA83B14"/>
    <w:rsid w:val="5AA97622"/>
    <w:rsid w:val="5AB01A44"/>
    <w:rsid w:val="5AB03184"/>
    <w:rsid w:val="5AB28B7E"/>
    <w:rsid w:val="5AB3779B"/>
    <w:rsid w:val="5AB6AF2B"/>
    <w:rsid w:val="5AC77D35"/>
    <w:rsid w:val="5AC831A3"/>
    <w:rsid w:val="5ACB0D30"/>
    <w:rsid w:val="5ACB4BEB"/>
    <w:rsid w:val="5AD09B80"/>
    <w:rsid w:val="5AD0B07A"/>
    <w:rsid w:val="5AD2D513"/>
    <w:rsid w:val="5AD3A751"/>
    <w:rsid w:val="5AE6E772"/>
    <w:rsid w:val="5AEA9FE7"/>
    <w:rsid w:val="5AEE245D"/>
    <w:rsid w:val="5AF0131B"/>
    <w:rsid w:val="5AF7D2FE"/>
    <w:rsid w:val="5AFEEBB3"/>
    <w:rsid w:val="5B0218F2"/>
    <w:rsid w:val="5B0685C7"/>
    <w:rsid w:val="5B0D76AE"/>
    <w:rsid w:val="5B0E59A6"/>
    <w:rsid w:val="5B1B2CB0"/>
    <w:rsid w:val="5B1BC1DC"/>
    <w:rsid w:val="5B1D7362"/>
    <w:rsid w:val="5B1DD23E"/>
    <w:rsid w:val="5B20097E"/>
    <w:rsid w:val="5B2768BA"/>
    <w:rsid w:val="5B2901F9"/>
    <w:rsid w:val="5B292906"/>
    <w:rsid w:val="5B2A13F2"/>
    <w:rsid w:val="5B2EA3FB"/>
    <w:rsid w:val="5B34F2F1"/>
    <w:rsid w:val="5B367902"/>
    <w:rsid w:val="5B38F07C"/>
    <w:rsid w:val="5B391283"/>
    <w:rsid w:val="5B3A5C25"/>
    <w:rsid w:val="5B3B6326"/>
    <w:rsid w:val="5B3EC4B7"/>
    <w:rsid w:val="5B41B7B3"/>
    <w:rsid w:val="5B45BE17"/>
    <w:rsid w:val="5B47984C"/>
    <w:rsid w:val="5B4E0CE7"/>
    <w:rsid w:val="5B532153"/>
    <w:rsid w:val="5B5842F2"/>
    <w:rsid w:val="5B59350D"/>
    <w:rsid w:val="5B5A2E3A"/>
    <w:rsid w:val="5B60904A"/>
    <w:rsid w:val="5B63B884"/>
    <w:rsid w:val="5B66878A"/>
    <w:rsid w:val="5B6C80CE"/>
    <w:rsid w:val="5B6C9EEF"/>
    <w:rsid w:val="5B752EE4"/>
    <w:rsid w:val="5B757E11"/>
    <w:rsid w:val="5B7690B7"/>
    <w:rsid w:val="5B780933"/>
    <w:rsid w:val="5B781629"/>
    <w:rsid w:val="5B803733"/>
    <w:rsid w:val="5B815174"/>
    <w:rsid w:val="5B81F13C"/>
    <w:rsid w:val="5B83B471"/>
    <w:rsid w:val="5B858752"/>
    <w:rsid w:val="5B8735C7"/>
    <w:rsid w:val="5B8AFCA4"/>
    <w:rsid w:val="5B8EAFC9"/>
    <w:rsid w:val="5B934AA7"/>
    <w:rsid w:val="5B9A706F"/>
    <w:rsid w:val="5BA4289A"/>
    <w:rsid w:val="5BA48C96"/>
    <w:rsid w:val="5BA79BC4"/>
    <w:rsid w:val="5BA7DAD2"/>
    <w:rsid w:val="5BA8EFCA"/>
    <w:rsid w:val="5BABA00F"/>
    <w:rsid w:val="5BB1B986"/>
    <w:rsid w:val="5BB37319"/>
    <w:rsid w:val="5BB5558D"/>
    <w:rsid w:val="5BB7871D"/>
    <w:rsid w:val="5BB8E986"/>
    <w:rsid w:val="5BBB0E6D"/>
    <w:rsid w:val="5BBC5EC5"/>
    <w:rsid w:val="5BBF9610"/>
    <w:rsid w:val="5BC5E43D"/>
    <w:rsid w:val="5BCC5BE2"/>
    <w:rsid w:val="5BCC6BFB"/>
    <w:rsid w:val="5BDF37EF"/>
    <w:rsid w:val="5BE12C31"/>
    <w:rsid w:val="5BE74BBC"/>
    <w:rsid w:val="5BE7CE4B"/>
    <w:rsid w:val="5BE7F6EA"/>
    <w:rsid w:val="5BEB712B"/>
    <w:rsid w:val="5BEC6FBE"/>
    <w:rsid w:val="5BF0EE11"/>
    <w:rsid w:val="5BF34C7C"/>
    <w:rsid w:val="5BF898AA"/>
    <w:rsid w:val="5BFB054F"/>
    <w:rsid w:val="5BFCDBC2"/>
    <w:rsid w:val="5C0B0E25"/>
    <w:rsid w:val="5C0BFF22"/>
    <w:rsid w:val="5C0D4DB0"/>
    <w:rsid w:val="5C1195BB"/>
    <w:rsid w:val="5C123FBD"/>
    <w:rsid w:val="5C1387FB"/>
    <w:rsid w:val="5C1885E4"/>
    <w:rsid w:val="5C25C5FE"/>
    <w:rsid w:val="5C3179F4"/>
    <w:rsid w:val="5C3492BF"/>
    <w:rsid w:val="5C381798"/>
    <w:rsid w:val="5C434C14"/>
    <w:rsid w:val="5C43E78F"/>
    <w:rsid w:val="5C47D2BB"/>
    <w:rsid w:val="5C4CEA58"/>
    <w:rsid w:val="5C4D1AF7"/>
    <w:rsid w:val="5C4E4593"/>
    <w:rsid w:val="5C590EB9"/>
    <w:rsid w:val="5C5B286B"/>
    <w:rsid w:val="5C5EEB98"/>
    <w:rsid w:val="5C5F13BB"/>
    <w:rsid w:val="5C5F8E0A"/>
    <w:rsid w:val="5C601FE3"/>
    <w:rsid w:val="5C62B16D"/>
    <w:rsid w:val="5C62D7B4"/>
    <w:rsid w:val="5C63CEC6"/>
    <w:rsid w:val="5C6B9D97"/>
    <w:rsid w:val="5C6E3C28"/>
    <w:rsid w:val="5C72CDF5"/>
    <w:rsid w:val="5C760B51"/>
    <w:rsid w:val="5C7A4C00"/>
    <w:rsid w:val="5C7AB0A1"/>
    <w:rsid w:val="5C7D2F1D"/>
    <w:rsid w:val="5C7DA4AF"/>
    <w:rsid w:val="5C84306D"/>
    <w:rsid w:val="5C926766"/>
    <w:rsid w:val="5C96D2CD"/>
    <w:rsid w:val="5C9816D5"/>
    <w:rsid w:val="5C9FF93F"/>
    <w:rsid w:val="5CA5D8FF"/>
    <w:rsid w:val="5CA8F1DF"/>
    <w:rsid w:val="5CA98BF2"/>
    <w:rsid w:val="5CB38BD7"/>
    <w:rsid w:val="5CBF5A0A"/>
    <w:rsid w:val="5CBF9BCE"/>
    <w:rsid w:val="5CC3C765"/>
    <w:rsid w:val="5CC49F88"/>
    <w:rsid w:val="5CCD83F9"/>
    <w:rsid w:val="5CD1B503"/>
    <w:rsid w:val="5CD43B13"/>
    <w:rsid w:val="5CD48D19"/>
    <w:rsid w:val="5CD86E99"/>
    <w:rsid w:val="5CD8BCE9"/>
    <w:rsid w:val="5CDAC57A"/>
    <w:rsid w:val="5CDDE015"/>
    <w:rsid w:val="5CE8BD0C"/>
    <w:rsid w:val="5CE91CA4"/>
    <w:rsid w:val="5CED5D49"/>
    <w:rsid w:val="5CEDF052"/>
    <w:rsid w:val="5CF0DD3E"/>
    <w:rsid w:val="5CF39769"/>
    <w:rsid w:val="5CF6A8DF"/>
    <w:rsid w:val="5CF850FB"/>
    <w:rsid w:val="5CFB9E76"/>
    <w:rsid w:val="5CFDFBC9"/>
    <w:rsid w:val="5D05FC6C"/>
    <w:rsid w:val="5D06504D"/>
    <w:rsid w:val="5D09EA47"/>
    <w:rsid w:val="5D0ABA29"/>
    <w:rsid w:val="5D1260F0"/>
    <w:rsid w:val="5D15AFE1"/>
    <w:rsid w:val="5D19DB2E"/>
    <w:rsid w:val="5D26D4E1"/>
    <w:rsid w:val="5D270F78"/>
    <w:rsid w:val="5D30A29B"/>
    <w:rsid w:val="5D34C628"/>
    <w:rsid w:val="5D352785"/>
    <w:rsid w:val="5D3612E8"/>
    <w:rsid w:val="5D3E5A0A"/>
    <w:rsid w:val="5D3F01C6"/>
    <w:rsid w:val="5D438A30"/>
    <w:rsid w:val="5D439E21"/>
    <w:rsid w:val="5D50A101"/>
    <w:rsid w:val="5D50E7A4"/>
    <w:rsid w:val="5D51EDD5"/>
    <w:rsid w:val="5D52C78B"/>
    <w:rsid w:val="5D6098E1"/>
    <w:rsid w:val="5D64BECC"/>
    <w:rsid w:val="5D64F086"/>
    <w:rsid w:val="5D681B6F"/>
    <w:rsid w:val="5D694013"/>
    <w:rsid w:val="5D73436B"/>
    <w:rsid w:val="5D736F5F"/>
    <w:rsid w:val="5D7686C9"/>
    <w:rsid w:val="5D7DE93E"/>
    <w:rsid w:val="5D8197B9"/>
    <w:rsid w:val="5D81CEE8"/>
    <w:rsid w:val="5D86C845"/>
    <w:rsid w:val="5D8773B0"/>
    <w:rsid w:val="5D8868C2"/>
    <w:rsid w:val="5D90799F"/>
    <w:rsid w:val="5D9DEA23"/>
    <w:rsid w:val="5DA343FE"/>
    <w:rsid w:val="5DA4ACCE"/>
    <w:rsid w:val="5DA6EA1B"/>
    <w:rsid w:val="5DA8538E"/>
    <w:rsid w:val="5DA92DB3"/>
    <w:rsid w:val="5DA960B2"/>
    <w:rsid w:val="5DAA68D4"/>
    <w:rsid w:val="5DAA904C"/>
    <w:rsid w:val="5DAF33D7"/>
    <w:rsid w:val="5DB2736F"/>
    <w:rsid w:val="5DB54149"/>
    <w:rsid w:val="5DB59737"/>
    <w:rsid w:val="5DB62A29"/>
    <w:rsid w:val="5DB6C624"/>
    <w:rsid w:val="5DB88422"/>
    <w:rsid w:val="5DB9215D"/>
    <w:rsid w:val="5DB9703D"/>
    <w:rsid w:val="5DBB0248"/>
    <w:rsid w:val="5DBC09A1"/>
    <w:rsid w:val="5DBD9587"/>
    <w:rsid w:val="5DBFB440"/>
    <w:rsid w:val="5DBFDDB6"/>
    <w:rsid w:val="5DC3BAF3"/>
    <w:rsid w:val="5DC40961"/>
    <w:rsid w:val="5DC6E8A5"/>
    <w:rsid w:val="5DD31CCF"/>
    <w:rsid w:val="5DD406C4"/>
    <w:rsid w:val="5DD7B05C"/>
    <w:rsid w:val="5DDBF0E7"/>
    <w:rsid w:val="5DDE63E3"/>
    <w:rsid w:val="5DE0F004"/>
    <w:rsid w:val="5DE1642A"/>
    <w:rsid w:val="5DE236C7"/>
    <w:rsid w:val="5DE93A76"/>
    <w:rsid w:val="5DE9AAAF"/>
    <w:rsid w:val="5DF1D598"/>
    <w:rsid w:val="5DF3DFA3"/>
    <w:rsid w:val="5DF5D7E1"/>
    <w:rsid w:val="5DF68947"/>
    <w:rsid w:val="5DF6EC23"/>
    <w:rsid w:val="5DFBD1B7"/>
    <w:rsid w:val="5DFE1F69"/>
    <w:rsid w:val="5E060C01"/>
    <w:rsid w:val="5E09D7B6"/>
    <w:rsid w:val="5E0C2260"/>
    <w:rsid w:val="5E0F4866"/>
    <w:rsid w:val="5E181241"/>
    <w:rsid w:val="5E1EA095"/>
    <w:rsid w:val="5E1EF8F7"/>
    <w:rsid w:val="5E25D440"/>
    <w:rsid w:val="5E268726"/>
    <w:rsid w:val="5E2F970A"/>
    <w:rsid w:val="5E3DDABA"/>
    <w:rsid w:val="5E40DFBD"/>
    <w:rsid w:val="5E43922A"/>
    <w:rsid w:val="5E48C0F4"/>
    <w:rsid w:val="5E4BDDAA"/>
    <w:rsid w:val="5E557055"/>
    <w:rsid w:val="5E58CA86"/>
    <w:rsid w:val="5E5A021A"/>
    <w:rsid w:val="5E5BC229"/>
    <w:rsid w:val="5E613893"/>
    <w:rsid w:val="5E65D3BC"/>
    <w:rsid w:val="5E7406E9"/>
    <w:rsid w:val="5E81850D"/>
    <w:rsid w:val="5E82BC97"/>
    <w:rsid w:val="5E86DC5D"/>
    <w:rsid w:val="5E8D4396"/>
    <w:rsid w:val="5E8E1395"/>
    <w:rsid w:val="5E8E2AB0"/>
    <w:rsid w:val="5E944FBB"/>
    <w:rsid w:val="5E981A00"/>
    <w:rsid w:val="5E9C4283"/>
    <w:rsid w:val="5EA19D7A"/>
    <w:rsid w:val="5EA3F6BF"/>
    <w:rsid w:val="5EA453B6"/>
    <w:rsid w:val="5EA6270F"/>
    <w:rsid w:val="5EA7CBF1"/>
    <w:rsid w:val="5EAA3D93"/>
    <w:rsid w:val="5EAC3B40"/>
    <w:rsid w:val="5EB25704"/>
    <w:rsid w:val="5EB41CCD"/>
    <w:rsid w:val="5EB6CCC8"/>
    <w:rsid w:val="5EB7DD8B"/>
    <w:rsid w:val="5EBAE1B1"/>
    <w:rsid w:val="5EBC340C"/>
    <w:rsid w:val="5EBC6922"/>
    <w:rsid w:val="5EBC7B13"/>
    <w:rsid w:val="5EBF2D17"/>
    <w:rsid w:val="5EC2ED40"/>
    <w:rsid w:val="5EC99FA0"/>
    <w:rsid w:val="5ECB2069"/>
    <w:rsid w:val="5ED38718"/>
    <w:rsid w:val="5ED6EE21"/>
    <w:rsid w:val="5ED9F9DF"/>
    <w:rsid w:val="5EDB5E57"/>
    <w:rsid w:val="5EE3A11D"/>
    <w:rsid w:val="5EF4BC37"/>
    <w:rsid w:val="5EF5F3A8"/>
    <w:rsid w:val="5EF7CBE1"/>
    <w:rsid w:val="5F01F8E8"/>
    <w:rsid w:val="5F08CAFD"/>
    <w:rsid w:val="5F13558E"/>
    <w:rsid w:val="5F2525F8"/>
    <w:rsid w:val="5F276F92"/>
    <w:rsid w:val="5F33D7FD"/>
    <w:rsid w:val="5F4463BF"/>
    <w:rsid w:val="5F453CFA"/>
    <w:rsid w:val="5F47C5C4"/>
    <w:rsid w:val="5F4AFCF9"/>
    <w:rsid w:val="5F51ADFA"/>
    <w:rsid w:val="5F55A722"/>
    <w:rsid w:val="5F56AB39"/>
    <w:rsid w:val="5F5AAFCC"/>
    <w:rsid w:val="5F64AD37"/>
    <w:rsid w:val="5F64F876"/>
    <w:rsid w:val="5F6824FC"/>
    <w:rsid w:val="5F68B7CE"/>
    <w:rsid w:val="5F6C19AB"/>
    <w:rsid w:val="5F715390"/>
    <w:rsid w:val="5F74DB4E"/>
    <w:rsid w:val="5F794B6E"/>
    <w:rsid w:val="5F79ED75"/>
    <w:rsid w:val="5F7C0988"/>
    <w:rsid w:val="5F7F2D22"/>
    <w:rsid w:val="5F802C7F"/>
    <w:rsid w:val="5F80A145"/>
    <w:rsid w:val="5F80BC0F"/>
    <w:rsid w:val="5F83B3F3"/>
    <w:rsid w:val="5F8612B6"/>
    <w:rsid w:val="5F8B657A"/>
    <w:rsid w:val="5F93A60C"/>
    <w:rsid w:val="5F97014E"/>
    <w:rsid w:val="5F9C299B"/>
    <w:rsid w:val="5FA43C6E"/>
    <w:rsid w:val="5FB3AC1B"/>
    <w:rsid w:val="5FB6F692"/>
    <w:rsid w:val="5FB948EF"/>
    <w:rsid w:val="5FB9C846"/>
    <w:rsid w:val="5FBADAE5"/>
    <w:rsid w:val="5FBC7D1D"/>
    <w:rsid w:val="5FC0445F"/>
    <w:rsid w:val="5FC3D2B1"/>
    <w:rsid w:val="5FC56EC3"/>
    <w:rsid w:val="5FC68CBA"/>
    <w:rsid w:val="5FC78164"/>
    <w:rsid w:val="5FCBA5F7"/>
    <w:rsid w:val="5FD0104F"/>
    <w:rsid w:val="5FD1CB0F"/>
    <w:rsid w:val="5FE171A8"/>
    <w:rsid w:val="5FE71E46"/>
    <w:rsid w:val="5FEA4D31"/>
    <w:rsid w:val="5FF11B88"/>
    <w:rsid w:val="5FF61EC7"/>
    <w:rsid w:val="5FFC3EA6"/>
    <w:rsid w:val="60013D34"/>
    <w:rsid w:val="6001791A"/>
    <w:rsid w:val="6002C314"/>
    <w:rsid w:val="6009C84A"/>
    <w:rsid w:val="600AB0F6"/>
    <w:rsid w:val="60173408"/>
    <w:rsid w:val="601AFFB4"/>
    <w:rsid w:val="601B6514"/>
    <w:rsid w:val="601B80BC"/>
    <w:rsid w:val="601BEB46"/>
    <w:rsid w:val="602576C0"/>
    <w:rsid w:val="60258E99"/>
    <w:rsid w:val="60292B91"/>
    <w:rsid w:val="602D03C8"/>
    <w:rsid w:val="6037B3DC"/>
    <w:rsid w:val="603C9CA7"/>
    <w:rsid w:val="603D5FE8"/>
    <w:rsid w:val="603ECC2D"/>
    <w:rsid w:val="60407092"/>
    <w:rsid w:val="60428427"/>
    <w:rsid w:val="6043D856"/>
    <w:rsid w:val="6047F95F"/>
    <w:rsid w:val="6049D29D"/>
    <w:rsid w:val="604BCB6E"/>
    <w:rsid w:val="605268EC"/>
    <w:rsid w:val="60562ABE"/>
    <w:rsid w:val="605837C6"/>
    <w:rsid w:val="60585513"/>
    <w:rsid w:val="605E21B1"/>
    <w:rsid w:val="6062276A"/>
    <w:rsid w:val="60665ACA"/>
    <w:rsid w:val="6074EE19"/>
    <w:rsid w:val="6079642F"/>
    <w:rsid w:val="607A53B7"/>
    <w:rsid w:val="607F7AA0"/>
    <w:rsid w:val="607FDC86"/>
    <w:rsid w:val="6085258C"/>
    <w:rsid w:val="608D9A7B"/>
    <w:rsid w:val="6098B8AC"/>
    <w:rsid w:val="609B4E46"/>
    <w:rsid w:val="60A9EF4C"/>
    <w:rsid w:val="60ABD838"/>
    <w:rsid w:val="60ABD924"/>
    <w:rsid w:val="60AE0156"/>
    <w:rsid w:val="60B1789E"/>
    <w:rsid w:val="60B42207"/>
    <w:rsid w:val="60B94DDA"/>
    <w:rsid w:val="60B97BFF"/>
    <w:rsid w:val="60B9DCE8"/>
    <w:rsid w:val="60BA432D"/>
    <w:rsid w:val="60C2F879"/>
    <w:rsid w:val="60D13312"/>
    <w:rsid w:val="60D13728"/>
    <w:rsid w:val="60D4FAFF"/>
    <w:rsid w:val="60D54557"/>
    <w:rsid w:val="60D71DC7"/>
    <w:rsid w:val="60DA7105"/>
    <w:rsid w:val="60E49B04"/>
    <w:rsid w:val="60E6417A"/>
    <w:rsid w:val="60EBB475"/>
    <w:rsid w:val="60EECC6B"/>
    <w:rsid w:val="60F0309E"/>
    <w:rsid w:val="60F946D1"/>
    <w:rsid w:val="60FA2970"/>
    <w:rsid w:val="610E6B44"/>
    <w:rsid w:val="6117F94B"/>
    <w:rsid w:val="611A579D"/>
    <w:rsid w:val="611F436B"/>
    <w:rsid w:val="61240D41"/>
    <w:rsid w:val="6125DFAD"/>
    <w:rsid w:val="6128C459"/>
    <w:rsid w:val="612F0667"/>
    <w:rsid w:val="612F7C03"/>
    <w:rsid w:val="613023A6"/>
    <w:rsid w:val="6132A36B"/>
    <w:rsid w:val="613B7109"/>
    <w:rsid w:val="613CA9E9"/>
    <w:rsid w:val="61421D29"/>
    <w:rsid w:val="6143F21F"/>
    <w:rsid w:val="614CC317"/>
    <w:rsid w:val="614D2567"/>
    <w:rsid w:val="614E7E2E"/>
    <w:rsid w:val="6151F32E"/>
    <w:rsid w:val="61524F58"/>
    <w:rsid w:val="61538266"/>
    <w:rsid w:val="615492F7"/>
    <w:rsid w:val="615DD7B3"/>
    <w:rsid w:val="6162D319"/>
    <w:rsid w:val="61657317"/>
    <w:rsid w:val="6165F0F5"/>
    <w:rsid w:val="6165FE55"/>
    <w:rsid w:val="6167773A"/>
    <w:rsid w:val="6169E440"/>
    <w:rsid w:val="616A3F23"/>
    <w:rsid w:val="616BB838"/>
    <w:rsid w:val="616EF77F"/>
    <w:rsid w:val="61773E9C"/>
    <w:rsid w:val="617D497B"/>
    <w:rsid w:val="6183007F"/>
    <w:rsid w:val="6184B9FE"/>
    <w:rsid w:val="6189AD3D"/>
    <w:rsid w:val="618D2A93"/>
    <w:rsid w:val="6193075B"/>
    <w:rsid w:val="619537E6"/>
    <w:rsid w:val="619AA949"/>
    <w:rsid w:val="619BEDC5"/>
    <w:rsid w:val="61A07E57"/>
    <w:rsid w:val="61A0A7B3"/>
    <w:rsid w:val="61ADB55C"/>
    <w:rsid w:val="61AFAD5E"/>
    <w:rsid w:val="61B00241"/>
    <w:rsid w:val="61B9655C"/>
    <w:rsid w:val="61BC27CC"/>
    <w:rsid w:val="61BFA081"/>
    <w:rsid w:val="61C49C0C"/>
    <w:rsid w:val="61C8B064"/>
    <w:rsid w:val="61CA55F7"/>
    <w:rsid w:val="61CBD919"/>
    <w:rsid w:val="61DC2417"/>
    <w:rsid w:val="61DC56F9"/>
    <w:rsid w:val="61DD9E82"/>
    <w:rsid w:val="61DEE40D"/>
    <w:rsid w:val="61E0076A"/>
    <w:rsid w:val="61E094F9"/>
    <w:rsid w:val="61E556EE"/>
    <w:rsid w:val="61E67F91"/>
    <w:rsid w:val="61EF8F26"/>
    <w:rsid w:val="61F08A1F"/>
    <w:rsid w:val="61F25B06"/>
    <w:rsid w:val="61F4543F"/>
    <w:rsid w:val="6200BF05"/>
    <w:rsid w:val="62093FFD"/>
    <w:rsid w:val="620D1FFF"/>
    <w:rsid w:val="620D81AC"/>
    <w:rsid w:val="620D8EF7"/>
    <w:rsid w:val="620DDA4B"/>
    <w:rsid w:val="62118578"/>
    <w:rsid w:val="621436D8"/>
    <w:rsid w:val="621771A0"/>
    <w:rsid w:val="622029B5"/>
    <w:rsid w:val="62211458"/>
    <w:rsid w:val="6222B070"/>
    <w:rsid w:val="622578C6"/>
    <w:rsid w:val="62261D99"/>
    <w:rsid w:val="6229A03C"/>
    <w:rsid w:val="622A1251"/>
    <w:rsid w:val="622EECB8"/>
    <w:rsid w:val="62328A13"/>
    <w:rsid w:val="623A8DB4"/>
    <w:rsid w:val="623F08DC"/>
    <w:rsid w:val="62445919"/>
    <w:rsid w:val="6245DF7A"/>
    <w:rsid w:val="624A6363"/>
    <w:rsid w:val="624E8577"/>
    <w:rsid w:val="624EEEB2"/>
    <w:rsid w:val="6250EFC2"/>
    <w:rsid w:val="6252B630"/>
    <w:rsid w:val="6254876A"/>
    <w:rsid w:val="6254A837"/>
    <w:rsid w:val="6255D96C"/>
    <w:rsid w:val="6258248B"/>
    <w:rsid w:val="62583668"/>
    <w:rsid w:val="625873A1"/>
    <w:rsid w:val="625DDBB3"/>
    <w:rsid w:val="626D1059"/>
    <w:rsid w:val="62713B12"/>
    <w:rsid w:val="62736F7B"/>
    <w:rsid w:val="627B94C6"/>
    <w:rsid w:val="627CBAB5"/>
    <w:rsid w:val="627F2A3E"/>
    <w:rsid w:val="62802FB5"/>
    <w:rsid w:val="62811805"/>
    <w:rsid w:val="628123D7"/>
    <w:rsid w:val="6282B482"/>
    <w:rsid w:val="628530DB"/>
    <w:rsid w:val="628BBE4E"/>
    <w:rsid w:val="6294BE5E"/>
    <w:rsid w:val="6297B208"/>
    <w:rsid w:val="629BDE0B"/>
    <w:rsid w:val="629CC71D"/>
    <w:rsid w:val="629D2164"/>
    <w:rsid w:val="62A21DCE"/>
    <w:rsid w:val="62A2A614"/>
    <w:rsid w:val="62A63E42"/>
    <w:rsid w:val="62A99C58"/>
    <w:rsid w:val="62AB51C7"/>
    <w:rsid w:val="62B09586"/>
    <w:rsid w:val="62B1E1CA"/>
    <w:rsid w:val="62B22005"/>
    <w:rsid w:val="62BF70A1"/>
    <w:rsid w:val="62C17991"/>
    <w:rsid w:val="62C329B6"/>
    <w:rsid w:val="62C64D36"/>
    <w:rsid w:val="62C89EE9"/>
    <w:rsid w:val="62CD448D"/>
    <w:rsid w:val="62D2DF16"/>
    <w:rsid w:val="62D3329B"/>
    <w:rsid w:val="62D37D5D"/>
    <w:rsid w:val="62D578A0"/>
    <w:rsid w:val="62D91BE1"/>
    <w:rsid w:val="62DCAAFD"/>
    <w:rsid w:val="62EC2B82"/>
    <w:rsid w:val="62F721ED"/>
    <w:rsid w:val="62F82492"/>
    <w:rsid w:val="62F84E77"/>
    <w:rsid w:val="62FCA281"/>
    <w:rsid w:val="62FFB5C2"/>
    <w:rsid w:val="63028FF1"/>
    <w:rsid w:val="6307F298"/>
    <w:rsid w:val="630F3B64"/>
    <w:rsid w:val="630FB795"/>
    <w:rsid w:val="6317CDA3"/>
    <w:rsid w:val="631A64D3"/>
    <w:rsid w:val="631B92CC"/>
    <w:rsid w:val="631B9784"/>
    <w:rsid w:val="63223690"/>
    <w:rsid w:val="632DBF82"/>
    <w:rsid w:val="633230A5"/>
    <w:rsid w:val="63327498"/>
    <w:rsid w:val="63339D64"/>
    <w:rsid w:val="6335931B"/>
    <w:rsid w:val="6337D339"/>
    <w:rsid w:val="63390E5F"/>
    <w:rsid w:val="63552286"/>
    <w:rsid w:val="6355DC10"/>
    <w:rsid w:val="6357D48B"/>
    <w:rsid w:val="6357D7EF"/>
    <w:rsid w:val="635D9863"/>
    <w:rsid w:val="635F77AF"/>
    <w:rsid w:val="6361C385"/>
    <w:rsid w:val="63672BAE"/>
    <w:rsid w:val="636BF9F9"/>
    <w:rsid w:val="6373513D"/>
    <w:rsid w:val="637A3443"/>
    <w:rsid w:val="637AFBBB"/>
    <w:rsid w:val="63823928"/>
    <w:rsid w:val="63887970"/>
    <w:rsid w:val="6389F6AD"/>
    <w:rsid w:val="639922CF"/>
    <w:rsid w:val="6399C78A"/>
    <w:rsid w:val="63A401F0"/>
    <w:rsid w:val="63A576BA"/>
    <w:rsid w:val="63A93863"/>
    <w:rsid w:val="63AAFA22"/>
    <w:rsid w:val="63AAFC93"/>
    <w:rsid w:val="63AB4459"/>
    <w:rsid w:val="63B04806"/>
    <w:rsid w:val="63B1F83E"/>
    <w:rsid w:val="63B82F60"/>
    <w:rsid w:val="63B8BBAD"/>
    <w:rsid w:val="63BC615F"/>
    <w:rsid w:val="63C0218C"/>
    <w:rsid w:val="63C3C8E3"/>
    <w:rsid w:val="63C3D21D"/>
    <w:rsid w:val="63C60B4E"/>
    <w:rsid w:val="63C681B6"/>
    <w:rsid w:val="63CA8828"/>
    <w:rsid w:val="63CEBB25"/>
    <w:rsid w:val="63D39D2E"/>
    <w:rsid w:val="63D99BBB"/>
    <w:rsid w:val="63DADBBD"/>
    <w:rsid w:val="63DAF420"/>
    <w:rsid w:val="63DC4AF6"/>
    <w:rsid w:val="63DEEB06"/>
    <w:rsid w:val="63E23B66"/>
    <w:rsid w:val="63EC8693"/>
    <w:rsid w:val="63ECF840"/>
    <w:rsid w:val="63ED9717"/>
    <w:rsid w:val="63EF28FE"/>
    <w:rsid w:val="63F8ACAC"/>
    <w:rsid w:val="63FD1149"/>
    <w:rsid w:val="63FD50D1"/>
    <w:rsid w:val="63FE543D"/>
    <w:rsid w:val="63FF710B"/>
    <w:rsid w:val="64018170"/>
    <w:rsid w:val="640D21A9"/>
    <w:rsid w:val="640E4F39"/>
    <w:rsid w:val="6410587A"/>
    <w:rsid w:val="641B95E8"/>
    <w:rsid w:val="6424EF88"/>
    <w:rsid w:val="64256505"/>
    <w:rsid w:val="642A8917"/>
    <w:rsid w:val="642B7227"/>
    <w:rsid w:val="6441C170"/>
    <w:rsid w:val="6443D22B"/>
    <w:rsid w:val="6446064C"/>
    <w:rsid w:val="6447C9FA"/>
    <w:rsid w:val="644B91EE"/>
    <w:rsid w:val="644D5DAC"/>
    <w:rsid w:val="6452368D"/>
    <w:rsid w:val="6452568A"/>
    <w:rsid w:val="6453A5E6"/>
    <w:rsid w:val="6456C0E2"/>
    <w:rsid w:val="64593747"/>
    <w:rsid w:val="645CB793"/>
    <w:rsid w:val="645E5682"/>
    <w:rsid w:val="6463D6D7"/>
    <w:rsid w:val="6466F8B0"/>
    <w:rsid w:val="6467878C"/>
    <w:rsid w:val="646F5038"/>
    <w:rsid w:val="6470E4AC"/>
    <w:rsid w:val="647215FC"/>
    <w:rsid w:val="64789337"/>
    <w:rsid w:val="6479A6CA"/>
    <w:rsid w:val="6482650C"/>
    <w:rsid w:val="64891464"/>
    <w:rsid w:val="64928A46"/>
    <w:rsid w:val="6494B230"/>
    <w:rsid w:val="649C68D9"/>
    <w:rsid w:val="649DB07F"/>
    <w:rsid w:val="64A09492"/>
    <w:rsid w:val="64A2E1D3"/>
    <w:rsid w:val="64A6B1D6"/>
    <w:rsid w:val="64A9056C"/>
    <w:rsid w:val="64AA44B7"/>
    <w:rsid w:val="64AB9AD4"/>
    <w:rsid w:val="64B0B05F"/>
    <w:rsid w:val="64B8D16F"/>
    <w:rsid w:val="64BCC7F2"/>
    <w:rsid w:val="64C04D0E"/>
    <w:rsid w:val="64CFF20F"/>
    <w:rsid w:val="64D7F856"/>
    <w:rsid w:val="64DD8642"/>
    <w:rsid w:val="64E50F76"/>
    <w:rsid w:val="64E85AF0"/>
    <w:rsid w:val="64F0E268"/>
    <w:rsid w:val="64F978EC"/>
    <w:rsid w:val="64FD56FF"/>
    <w:rsid w:val="65019845"/>
    <w:rsid w:val="6501FCC3"/>
    <w:rsid w:val="65053C38"/>
    <w:rsid w:val="65056EAB"/>
    <w:rsid w:val="65093B8F"/>
    <w:rsid w:val="650A5E08"/>
    <w:rsid w:val="6512AC7D"/>
    <w:rsid w:val="6519F2E4"/>
    <w:rsid w:val="651E7DC3"/>
    <w:rsid w:val="65231B7F"/>
    <w:rsid w:val="6526A4E3"/>
    <w:rsid w:val="652DAF51"/>
    <w:rsid w:val="652EE66E"/>
    <w:rsid w:val="6530A433"/>
    <w:rsid w:val="6530C400"/>
    <w:rsid w:val="6532FE75"/>
    <w:rsid w:val="6534ADFA"/>
    <w:rsid w:val="6537BDE4"/>
    <w:rsid w:val="653907A3"/>
    <w:rsid w:val="653A43CB"/>
    <w:rsid w:val="653AB57E"/>
    <w:rsid w:val="653C6361"/>
    <w:rsid w:val="6540BF41"/>
    <w:rsid w:val="6544D468"/>
    <w:rsid w:val="654F8EF3"/>
    <w:rsid w:val="655031BE"/>
    <w:rsid w:val="6550D5DC"/>
    <w:rsid w:val="65547F97"/>
    <w:rsid w:val="655F30F6"/>
    <w:rsid w:val="656127FB"/>
    <w:rsid w:val="657505D0"/>
    <w:rsid w:val="65763A5C"/>
    <w:rsid w:val="65778F6D"/>
    <w:rsid w:val="65828388"/>
    <w:rsid w:val="65833E34"/>
    <w:rsid w:val="65845305"/>
    <w:rsid w:val="65863046"/>
    <w:rsid w:val="658B9F4D"/>
    <w:rsid w:val="658F79B8"/>
    <w:rsid w:val="65915591"/>
    <w:rsid w:val="659A944D"/>
    <w:rsid w:val="65A0DCC1"/>
    <w:rsid w:val="65A25B81"/>
    <w:rsid w:val="65A6B1EB"/>
    <w:rsid w:val="65A89A80"/>
    <w:rsid w:val="65AC13BF"/>
    <w:rsid w:val="65AFA0EA"/>
    <w:rsid w:val="65B3A321"/>
    <w:rsid w:val="65B46C74"/>
    <w:rsid w:val="65B4B8FF"/>
    <w:rsid w:val="65C3A748"/>
    <w:rsid w:val="65C6AD0C"/>
    <w:rsid w:val="65C7CF5C"/>
    <w:rsid w:val="65C8FF32"/>
    <w:rsid w:val="65CCCA99"/>
    <w:rsid w:val="65D050DB"/>
    <w:rsid w:val="65D19A10"/>
    <w:rsid w:val="65D78B6D"/>
    <w:rsid w:val="65EB61F0"/>
    <w:rsid w:val="65F79EB1"/>
    <w:rsid w:val="6601ACF5"/>
    <w:rsid w:val="6604C6FD"/>
    <w:rsid w:val="6609B1E7"/>
    <w:rsid w:val="660CD9EA"/>
    <w:rsid w:val="660F4C6D"/>
    <w:rsid w:val="6611508C"/>
    <w:rsid w:val="66156C69"/>
    <w:rsid w:val="6615802E"/>
    <w:rsid w:val="66195540"/>
    <w:rsid w:val="661D30E5"/>
    <w:rsid w:val="661D9E2F"/>
    <w:rsid w:val="661ED00F"/>
    <w:rsid w:val="66271252"/>
    <w:rsid w:val="66272875"/>
    <w:rsid w:val="6629711D"/>
    <w:rsid w:val="662AEA58"/>
    <w:rsid w:val="662B9B76"/>
    <w:rsid w:val="662FC2E1"/>
    <w:rsid w:val="66377238"/>
    <w:rsid w:val="663B8332"/>
    <w:rsid w:val="663C1788"/>
    <w:rsid w:val="66439895"/>
    <w:rsid w:val="664C2E51"/>
    <w:rsid w:val="6652B45B"/>
    <w:rsid w:val="665304F0"/>
    <w:rsid w:val="6656FEE6"/>
    <w:rsid w:val="6659E8EB"/>
    <w:rsid w:val="665E4DDA"/>
    <w:rsid w:val="6669DD60"/>
    <w:rsid w:val="666A55B1"/>
    <w:rsid w:val="666B2F3F"/>
    <w:rsid w:val="666F6146"/>
    <w:rsid w:val="66729C93"/>
    <w:rsid w:val="6678E646"/>
    <w:rsid w:val="667A03EB"/>
    <w:rsid w:val="667B246F"/>
    <w:rsid w:val="66825C6E"/>
    <w:rsid w:val="6691914A"/>
    <w:rsid w:val="6695D5D4"/>
    <w:rsid w:val="66968B11"/>
    <w:rsid w:val="6696E977"/>
    <w:rsid w:val="6697AA54"/>
    <w:rsid w:val="669804C1"/>
    <w:rsid w:val="669A7FF0"/>
    <w:rsid w:val="669BEE82"/>
    <w:rsid w:val="66A23D46"/>
    <w:rsid w:val="66A71FB9"/>
    <w:rsid w:val="66AEA933"/>
    <w:rsid w:val="66AFD56C"/>
    <w:rsid w:val="66B05F3B"/>
    <w:rsid w:val="66B0647A"/>
    <w:rsid w:val="66B4DEBC"/>
    <w:rsid w:val="66B55008"/>
    <w:rsid w:val="66B6EAF5"/>
    <w:rsid w:val="66C71E18"/>
    <w:rsid w:val="66C77C66"/>
    <w:rsid w:val="66CA407F"/>
    <w:rsid w:val="66CD4B07"/>
    <w:rsid w:val="66D0CC44"/>
    <w:rsid w:val="66D3E754"/>
    <w:rsid w:val="66DCC8AA"/>
    <w:rsid w:val="66DF4F88"/>
    <w:rsid w:val="66E13B59"/>
    <w:rsid w:val="66E5D059"/>
    <w:rsid w:val="66E97BD4"/>
    <w:rsid w:val="67020C56"/>
    <w:rsid w:val="67079A14"/>
    <w:rsid w:val="6707C7EE"/>
    <w:rsid w:val="670FC227"/>
    <w:rsid w:val="67102A3A"/>
    <w:rsid w:val="6710D75F"/>
    <w:rsid w:val="6711FE60"/>
    <w:rsid w:val="67153B6B"/>
    <w:rsid w:val="671610C1"/>
    <w:rsid w:val="672067D7"/>
    <w:rsid w:val="672E80B9"/>
    <w:rsid w:val="672F7A00"/>
    <w:rsid w:val="67307678"/>
    <w:rsid w:val="6733331E"/>
    <w:rsid w:val="67359C56"/>
    <w:rsid w:val="673A123D"/>
    <w:rsid w:val="673C40D0"/>
    <w:rsid w:val="673FA12F"/>
    <w:rsid w:val="67419F3B"/>
    <w:rsid w:val="674267C3"/>
    <w:rsid w:val="6745EDA6"/>
    <w:rsid w:val="6746DBF5"/>
    <w:rsid w:val="67471D6D"/>
    <w:rsid w:val="675415D8"/>
    <w:rsid w:val="675C2F11"/>
    <w:rsid w:val="67619917"/>
    <w:rsid w:val="6761A8FC"/>
    <w:rsid w:val="6764C1C9"/>
    <w:rsid w:val="67677784"/>
    <w:rsid w:val="67689435"/>
    <w:rsid w:val="676C8EBA"/>
    <w:rsid w:val="677D0AAD"/>
    <w:rsid w:val="678067B2"/>
    <w:rsid w:val="6780CF6A"/>
    <w:rsid w:val="678632FB"/>
    <w:rsid w:val="6792CC26"/>
    <w:rsid w:val="6793AA6B"/>
    <w:rsid w:val="67978E85"/>
    <w:rsid w:val="6799110D"/>
    <w:rsid w:val="679B77DC"/>
    <w:rsid w:val="679F5570"/>
    <w:rsid w:val="67A51888"/>
    <w:rsid w:val="67A6FD8C"/>
    <w:rsid w:val="67B0024F"/>
    <w:rsid w:val="67B184C7"/>
    <w:rsid w:val="67B20A46"/>
    <w:rsid w:val="67B86322"/>
    <w:rsid w:val="67BD078B"/>
    <w:rsid w:val="67BD0D4D"/>
    <w:rsid w:val="67BE454F"/>
    <w:rsid w:val="67C1173D"/>
    <w:rsid w:val="67C194E1"/>
    <w:rsid w:val="67C4CEBB"/>
    <w:rsid w:val="67C64F26"/>
    <w:rsid w:val="67C72D0B"/>
    <w:rsid w:val="67CB9DD8"/>
    <w:rsid w:val="67D0C3C8"/>
    <w:rsid w:val="67D0C9D3"/>
    <w:rsid w:val="67D0FD3B"/>
    <w:rsid w:val="67D5AD20"/>
    <w:rsid w:val="67DC0EE1"/>
    <w:rsid w:val="67DC72BC"/>
    <w:rsid w:val="67DE14D4"/>
    <w:rsid w:val="67E06C96"/>
    <w:rsid w:val="67E0ABEF"/>
    <w:rsid w:val="67E2D937"/>
    <w:rsid w:val="67E581CA"/>
    <w:rsid w:val="67E93CA7"/>
    <w:rsid w:val="67F1EC4A"/>
    <w:rsid w:val="67F68A89"/>
    <w:rsid w:val="67FA8837"/>
    <w:rsid w:val="67FC503B"/>
    <w:rsid w:val="67FDB167"/>
    <w:rsid w:val="6804A196"/>
    <w:rsid w:val="6808A26A"/>
    <w:rsid w:val="680A315C"/>
    <w:rsid w:val="68166D06"/>
    <w:rsid w:val="6818E099"/>
    <w:rsid w:val="681EED50"/>
    <w:rsid w:val="681F5E7D"/>
    <w:rsid w:val="6820BB3F"/>
    <w:rsid w:val="68272A83"/>
    <w:rsid w:val="68288DAB"/>
    <w:rsid w:val="6829A3FE"/>
    <w:rsid w:val="682C472B"/>
    <w:rsid w:val="682C7514"/>
    <w:rsid w:val="682DD446"/>
    <w:rsid w:val="6830706B"/>
    <w:rsid w:val="683213CB"/>
    <w:rsid w:val="6832E2D5"/>
    <w:rsid w:val="68389DAC"/>
    <w:rsid w:val="68409D4D"/>
    <w:rsid w:val="6841037F"/>
    <w:rsid w:val="6841CC92"/>
    <w:rsid w:val="68493DAB"/>
    <w:rsid w:val="684A79B4"/>
    <w:rsid w:val="684CF466"/>
    <w:rsid w:val="684EFD89"/>
    <w:rsid w:val="68504E42"/>
    <w:rsid w:val="6853BBC5"/>
    <w:rsid w:val="6854213E"/>
    <w:rsid w:val="68572109"/>
    <w:rsid w:val="685B2811"/>
    <w:rsid w:val="685D02E4"/>
    <w:rsid w:val="6865CA59"/>
    <w:rsid w:val="6867EAFF"/>
    <w:rsid w:val="686C69D4"/>
    <w:rsid w:val="6874B166"/>
    <w:rsid w:val="687817EC"/>
    <w:rsid w:val="6879378B"/>
    <w:rsid w:val="687A2BEA"/>
    <w:rsid w:val="68817871"/>
    <w:rsid w:val="68840D03"/>
    <w:rsid w:val="6884A0D7"/>
    <w:rsid w:val="6886A73C"/>
    <w:rsid w:val="6887327E"/>
    <w:rsid w:val="68895B03"/>
    <w:rsid w:val="688C4685"/>
    <w:rsid w:val="688E3AA3"/>
    <w:rsid w:val="68903170"/>
    <w:rsid w:val="689B2747"/>
    <w:rsid w:val="689DDC62"/>
    <w:rsid w:val="68A369AA"/>
    <w:rsid w:val="68A6C9D8"/>
    <w:rsid w:val="68AD4112"/>
    <w:rsid w:val="68B94CB7"/>
    <w:rsid w:val="68BF4296"/>
    <w:rsid w:val="68C07C08"/>
    <w:rsid w:val="68C51FCF"/>
    <w:rsid w:val="68C8924D"/>
    <w:rsid w:val="68C8ECE1"/>
    <w:rsid w:val="68C9133B"/>
    <w:rsid w:val="68D0FDE3"/>
    <w:rsid w:val="68D4A221"/>
    <w:rsid w:val="68D6A7ED"/>
    <w:rsid w:val="68E1303E"/>
    <w:rsid w:val="68E81BE9"/>
    <w:rsid w:val="68EBF31A"/>
    <w:rsid w:val="68EC1E8E"/>
    <w:rsid w:val="68F1EEEF"/>
    <w:rsid w:val="68F6E71D"/>
    <w:rsid w:val="68F87BF8"/>
    <w:rsid w:val="68FA4BB4"/>
    <w:rsid w:val="68FF342A"/>
    <w:rsid w:val="6902E126"/>
    <w:rsid w:val="69059956"/>
    <w:rsid w:val="6907C0C7"/>
    <w:rsid w:val="6907D378"/>
    <w:rsid w:val="690869BB"/>
    <w:rsid w:val="69093C35"/>
    <w:rsid w:val="690D061B"/>
    <w:rsid w:val="690E07BE"/>
    <w:rsid w:val="69112335"/>
    <w:rsid w:val="6918069D"/>
    <w:rsid w:val="69191883"/>
    <w:rsid w:val="691BAE23"/>
    <w:rsid w:val="691BB4A8"/>
    <w:rsid w:val="6922B0DF"/>
    <w:rsid w:val="692B1274"/>
    <w:rsid w:val="692B854E"/>
    <w:rsid w:val="692F2599"/>
    <w:rsid w:val="692F37CB"/>
    <w:rsid w:val="6931C55A"/>
    <w:rsid w:val="69334273"/>
    <w:rsid w:val="69446437"/>
    <w:rsid w:val="694A1BE7"/>
    <w:rsid w:val="694ED831"/>
    <w:rsid w:val="694F1837"/>
    <w:rsid w:val="69503686"/>
    <w:rsid w:val="69555F47"/>
    <w:rsid w:val="695783A1"/>
    <w:rsid w:val="695820F5"/>
    <w:rsid w:val="6967F759"/>
    <w:rsid w:val="6968E243"/>
    <w:rsid w:val="696C3458"/>
    <w:rsid w:val="697234AB"/>
    <w:rsid w:val="697A156F"/>
    <w:rsid w:val="697A4C2F"/>
    <w:rsid w:val="697A94A9"/>
    <w:rsid w:val="697C280B"/>
    <w:rsid w:val="697E2F2A"/>
    <w:rsid w:val="6980C9D7"/>
    <w:rsid w:val="69898760"/>
    <w:rsid w:val="698B4CEB"/>
    <w:rsid w:val="698EA920"/>
    <w:rsid w:val="699578A7"/>
    <w:rsid w:val="69A1EDDE"/>
    <w:rsid w:val="69A368E2"/>
    <w:rsid w:val="69A8A6D6"/>
    <w:rsid w:val="69ADD2EE"/>
    <w:rsid w:val="69B17411"/>
    <w:rsid w:val="69B19592"/>
    <w:rsid w:val="69B75539"/>
    <w:rsid w:val="69B7A0CF"/>
    <w:rsid w:val="69B8A84E"/>
    <w:rsid w:val="69CCD0FD"/>
    <w:rsid w:val="69CE196A"/>
    <w:rsid w:val="69CF05B5"/>
    <w:rsid w:val="69CF55AE"/>
    <w:rsid w:val="69D01EEE"/>
    <w:rsid w:val="69D11B09"/>
    <w:rsid w:val="69D6BA22"/>
    <w:rsid w:val="69DA9ECB"/>
    <w:rsid w:val="69DF73A5"/>
    <w:rsid w:val="69E58C1D"/>
    <w:rsid w:val="69E7D525"/>
    <w:rsid w:val="69ECB8F6"/>
    <w:rsid w:val="69F2F31D"/>
    <w:rsid w:val="69F36F8D"/>
    <w:rsid w:val="69F486EC"/>
    <w:rsid w:val="69FA1DC4"/>
    <w:rsid w:val="69FE2E60"/>
    <w:rsid w:val="69FFE587"/>
    <w:rsid w:val="6A0184A2"/>
    <w:rsid w:val="6A0FDB53"/>
    <w:rsid w:val="6A1254B3"/>
    <w:rsid w:val="6A136F9A"/>
    <w:rsid w:val="6A16DA97"/>
    <w:rsid w:val="6A1B87F8"/>
    <w:rsid w:val="6A23F191"/>
    <w:rsid w:val="6A24F164"/>
    <w:rsid w:val="6A25C2C2"/>
    <w:rsid w:val="6A26F8F3"/>
    <w:rsid w:val="6A2D2F5F"/>
    <w:rsid w:val="6A3112AB"/>
    <w:rsid w:val="6A323AC4"/>
    <w:rsid w:val="6A32F639"/>
    <w:rsid w:val="6A331CD4"/>
    <w:rsid w:val="6A3BB652"/>
    <w:rsid w:val="6A44886E"/>
    <w:rsid w:val="6A45E9B7"/>
    <w:rsid w:val="6A4C8AB4"/>
    <w:rsid w:val="6A4D001F"/>
    <w:rsid w:val="6A4DD8E0"/>
    <w:rsid w:val="6A525865"/>
    <w:rsid w:val="6A58283B"/>
    <w:rsid w:val="6A5CE15F"/>
    <w:rsid w:val="6A606736"/>
    <w:rsid w:val="6A64DF71"/>
    <w:rsid w:val="6A73F45D"/>
    <w:rsid w:val="6A78A38D"/>
    <w:rsid w:val="6A79093D"/>
    <w:rsid w:val="6A7C083C"/>
    <w:rsid w:val="6A7D7803"/>
    <w:rsid w:val="6A7FDC87"/>
    <w:rsid w:val="6A869FA8"/>
    <w:rsid w:val="6A8DBC93"/>
    <w:rsid w:val="6A92EDE2"/>
    <w:rsid w:val="6AA046B0"/>
    <w:rsid w:val="6AA5085C"/>
    <w:rsid w:val="6AA60996"/>
    <w:rsid w:val="6AA75363"/>
    <w:rsid w:val="6AA7C216"/>
    <w:rsid w:val="6AA912AF"/>
    <w:rsid w:val="6AAA4B49"/>
    <w:rsid w:val="6AAE4963"/>
    <w:rsid w:val="6AB4F36D"/>
    <w:rsid w:val="6AB63DBD"/>
    <w:rsid w:val="6AB9FCA7"/>
    <w:rsid w:val="6AC21149"/>
    <w:rsid w:val="6AD296F8"/>
    <w:rsid w:val="6ADB5D8E"/>
    <w:rsid w:val="6AE28FB1"/>
    <w:rsid w:val="6AE48D9E"/>
    <w:rsid w:val="6AEF2944"/>
    <w:rsid w:val="6AF08D02"/>
    <w:rsid w:val="6AF4577E"/>
    <w:rsid w:val="6AF8D081"/>
    <w:rsid w:val="6AFB0638"/>
    <w:rsid w:val="6B0259DF"/>
    <w:rsid w:val="6B07AFFA"/>
    <w:rsid w:val="6B09CC8B"/>
    <w:rsid w:val="6B137922"/>
    <w:rsid w:val="6B1523F3"/>
    <w:rsid w:val="6B1577D2"/>
    <w:rsid w:val="6B180B3E"/>
    <w:rsid w:val="6B19D17F"/>
    <w:rsid w:val="6B2121EB"/>
    <w:rsid w:val="6B2132C1"/>
    <w:rsid w:val="6B23B129"/>
    <w:rsid w:val="6B249D99"/>
    <w:rsid w:val="6B2B6AAF"/>
    <w:rsid w:val="6B2C7252"/>
    <w:rsid w:val="6B3C1EF2"/>
    <w:rsid w:val="6B3C26AD"/>
    <w:rsid w:val="6B3CA022"/>
    <w:rsid w:val="6B3DA7C4"/>
    <w:rsid w:val="6B402D55"/>
    <w:rsid w:val="6B44B20F"/>
    <w:rsid w:val="6B44F4C1"/>
    <w:rsid w:val="6B49A1FA"/>
    <w:rsid w:val="6B4E4767"/>
    <w:rsid w:val="6B4FFC2E"/>
    <w:rsid w:val="6B505EA6"/>
    <w:rsid w:val="6B50D07A"/>
    <w:rsid w:val="6B5962B8"/>
    <w:rsid w:val="6B5C42D3"/>
    <w:rsid w:val="6B635D9B"/>
    <w:rsid w:val="6B66819F"/>
    <w:rsid w:val="6B6FB097"/>
    <w:rsid w:val="6B71C951"/>
    <w:rsid w:val="6B74E298"/>
    <w:rsid w:val="6B75A7F5"/>
    <w:rsid w:val="6B7DF886"/>
    <w:rsid w:val="6B88E964"/>
    <w:rsid w:val="6B8AC908"/>
    <w:rsid w:val="6B90AED4"/>
    <w:rsid w:val="6B9A20D0"/>
    <w:rsid w:val="6B9D92FA"/>
    <w:rsid w:val="6B9FB184"/>
    <w:rsid w:val="6BA3C3A1"/>
    <w:rsid w:val="6BAC3182"/>
    <w:rsid w:val="6BADD7C3"/>
    <w:rsid w:val="6BBAD4A3"/>
    <w:rsid w:val="6BBD89C7"/>
    <w:rsid w:val="6BBF4334"/>
    <w:rsid w:val="6BC610C2"/>
    <w:rsid w:val="6BCA4131"/>
    <w:rsid w:val="6BCA87D0"/>
    <w:rsid w:val="6BCB99C6"/>
    <w:rsid w:val="6BCDC4C1"/>
    <w:rsid w:val="6BD2100F"/>
    <w:rsid w:val="6BD29A36"/>
    <w:rsid w:val="6BD47293"/>
    <w:rsid w:val="6BD58160"/>
    <w:rsid w:val="6BD8AEB1"/>
    <w:rsid w:val="6BDE2875"/>
    <w:rsid w:val="6BE87DDF"/>
    <w:rsid w:val="6BEB119E"/>
    <w:rsid w:val="6BEB7A7C"/>
    <w:rsid w:val="6BEFA241"/>
    <w:rsid w:val="6BFF4D02"/>
    <w:rsid w:val="6C018A5D"/>
    <w:rsid w:val="6C0350CE"/>
    <w:rsid w:val="6C08647A"/>
    <w:rsid w:val="6C0A0414"/>
    <w:rsid w:val="6C0B6660"/>
    <w:rsid w:val="6C0D6E9A"/>
    <w:rsid w:val="6C0D8347"/>
    <w:rsid w:val="6C137036"/>
    <w:rsid w:val="6C1516A5"/>
    <w:rsid w:val="6C16C703"/>
    <w:rsid w:val="6C1D4299"/>
    <w:rsid w:val="6C1E7B47"/>
    <w:rsid w:val="6C1F28FC"/>
    <w:rsid w:val="6C222D80"/>
    <w:rsid w:val="6C28DAD2"/>
    <w:rsid w:val="6C2D1F9D"/>
    <w:rsid w:val="6C302847"/>
    <w:rsid w:val="6C314A3E"/>
    <w:rsid w:val="6C32768F"/>
    <w:rsid w:val="6C35E206"/>
    <w:rsid w:val="6C37031E"/>
    <w:rsid w:val="6C3CBFE7"/>
    <w:rsid w:val="6C3E412D"/>
    <w:rsid w:val="6C3FDF1A"/>
    <w:rsid w:val="6C418969"/>
    <w:rsid w:val="6C483026"/>
    <w:rsid w:val="6C4A7FA8"/>
    <w:rsid w:val="6C4AE65B"/>
    <w:rsid w:val="6C4C3609"/>
    <w:rsid w:val="6C4E1828"/>
    <w:rsid w:val="6C4EADB4"/>
    <w:rsid w:val="6C5001F6"/>
    <w:rsid w:val="6C5075BA"/>
    <w:rsid w:val="6C51C187"/>
    <w:rsid w:val="6C533334"/>
    <w:rsid w:val="6C548249"/>
    <w:rsid w:val="6C581A82"/>
    <w:rsid w:val="6C5D2169"/>
    <w:rsid w:val="6C65A43F"/>
    <w:rsid w:val="6C673027"/>
    <w:rsid w:val="6C673108"/>
    <w:rsid w:val="6C699CD9"/>
    <w:rsid w:val="6C705242"/>
    <w:rsid w:val="6C73D933"/>
    <w:rsid w:val="6C780C8A"/>
    <w:rsid w:val="6C7B3B52"/>
    <w:rsid w:val="6C7C4D20"/>
    <w:rsid w:val="6C7DB6A2"/>
    <w:rsid w:val="6C823F7B"/>
    <w:rsid w:val="6C82D0B1"/>
    <w:rsid w:val="6C8608B9"/>
    <w:rsid w:val="6C867A9B"/>
    <w:rsid w:val="6C86F83E"/>
    <w:rsid w:val="6C8739AB"/>
    <w:rsid w:val="6C896ECB"/>
    <w:rsid w:val="6C8C23EF"/>
    <w:rsid w:val="6C8E0954"/>
    <w:rsid w:val="6C8EB3CD"/>
    <w:rsid w:val="6C93D838"/>
    <w:rsid w:val="6C93F0AB"/>
    <w:rsid w:val="6C998BBD"/>
    <w:rsid w:val="6CA0C04D"/>
    <w:rsid w:val="6CA8BBA7"/>
    <w:rsid w:val="6CB11983"/>
    <w:rsid w:val="6CB8C36D"/>
    <w:rsid w:val="6CBBE794"/>
    <w:rsid w:val="6CBBFFB0"/>
    <w:rsid w:val="6CBCABAF"/>
    <w:rsid w:val="6CCC40BE"/>
    <w:rsid w:val="6CCD2156"/>
    <w:rsid w:val="6CCE19FC"/>
    <w:rsid w:val="6CD37F36"/>
    <w:rsid w:val="6CD6DDAA"/>
    <w:rsid w:val="6CDC37F4"/>
    <w:rsid w:val="6CDEB133"/>
    <w:rsid w:val="6CE031A5"/>
    <w:rsid w:val="6CE589BA"/>
    <w:rsid w:val="6CE5C64D"/>
    <w:rsid w:val="6CE6100A"/>
    <w:rsid w:val="6CE8C982"/>
    <w:rsid w:val="6CE8EAB0"/>
    <w:rsid w:val="6CEA39A9"/>
    <w:rsid w:val="6CED1EED"/>
    <w:rsid w:val="6CF6B825"/>
    <w:rsid w:val="6CF9EB87"/>
    <w:rsid w:val="6CF9F841"/>
    <w:rsid w:val="6CFA68F3"/>
    <w:rsid w:val="6CFC1A60"/>
    <w:rsid w:val="6D017B98"/>
    <w:rsid w:val="6D02EA8D"/>
    <w:rsid w:val="6D059273"/>
    <w:rsid w:val="6D0E7ACF"/>
    <w:rsid w:val="6D0FAE2B"/>
    <w:rsid w:val="6D156EC0"/>
    <w:rsid w:val="6D21AC33"/>
    <w:rsid w:val="6D236030"/>
    <w:rsid w:val="6D2B9823"/>
    <w:rsid w:val="6D2F7F72"/>
    <w:rsid w:val="6D3A8ECF"/>
    <w:rsid w:val="6D468B8F"/>
    <w:rsid w:val="6D497715"/>
    <w:rsid w:val="6D49CED9"/>
    <w:rsid w:val="6D665AD2"/>
    <w:rsid w:val="6D693381"/>
    <w:rsid w:val="6D6AD000"/>
    <w:rsid w:val="6D6C0641"/>
    <w:rsid w:val="6D740B66"/>
    <w:rsid w:val="6D75375A"/>
    <w:rsid w:val="6D76739B"/>
    <w:rsid w:val="6D7CD569"/>
    <w:rsid w:val="6D7FBEB6"/>
    <w:rsid w:val="6D88887F"/>
    <w:rsid w:val="6D8CC91E"/>
    <w:rsid w:val="6D8E2211"/>
    <w:rsid w:val="6D8EEECB"/>
    <w:rsid w:val="6D938EE3"/>
    <w:rsid w:val="6D9F0980"/>
    <w:rsid w:val="6D9F4D56"/>
    <w:rsid w:val="6D9FB95D"/>
    <w:rsid w:val="6DA82E5A"/>
    <w:rsid w:val="6DA88350"/>
    <w:rsid w:val="6DAB0B69"/>
    <w:rsid w:val="6DAB64EB"/>
    <w:rsid w:val="6DAF36C0"/>
    <w:rsid w:val="6DBFCC9B"/>
    <w:rsid w:val="6DC3BE67"/>
    <w:rsid w:val="6DC4B47D"/>
    <w:rsid w:val="6DC78446"/>
    <w:rsid w:val="6DC8B2F1"/>
    <w:rsid w:val="6DCA0C6E"/>
    <w:rsid w:val="6DCA2E61"/>
    <w:rsid w:val="6DCB1EEC"/>
    <w:rsid w:val="6DDAD1F0"/>
    <w:rsid w:val="6DDB19D0"/>
    <w:rsid w:val="6DE4AE92"/>
    <w:rsid w:val="6DE53381"/>
    <w:rsid w:val="6DE81329"/>
    <w:rsid w:val="6DF196CC"/>
    <w:rsid w:val="6DF22D17"/>
    <w:rsid w:val="6DFA07D6"/>
    <w:rsid w:val="6DFC814A"/>
    <w:rsid w:val="6E0949CB"/>
    <w:rsid w:val="6E0B0B1F"/>
    <w:rsid w:val="6E0D729C"/>
    <w:rsid w:val="6E0DA1EB"/>
    <w:rsid w:val="6E0F929C"/>
    <w:rsid w:val="6E11C49D"/>
    <w:rsid w:val="6E13AA4F"/>
    <w:rsid w:val="6E17187F"/>
    <w:rsid w:val="6E1A7541"/>
    <w:rsid w:val="6E1B312A"/>
    <w:rsid w:val="6E1FA474"/>
    <w:rsid w:val="6E20074E"/>
    <w:rsid w:val="6E209EBF"/>
    <w:rsid w:val="6E21729F"/>
    <w:rsid w:val="6E277B9B"/>
    <w:rsid w:val="6E2E8AA6"/>
    <w:rsid w:val="6E3CAEFB"/>
    <w:rsid w:val="6E415470"/>
    <w:rsid w:val="6E476023"/>
    <w:rsid w:val="6E485802"/>
    <w:rsid w:val="6E4AF1E7"/>
    <w:rsid w:val="6E4E7D45"/>
    <w:rsid w:val="6E536769"/>
    <w:rsid w:val="6E5C1DBA"/>
    <w:rsid w:val="6E60A055"/>
    <w:rsid w:val="6E6A8BC7"/>
    <w:rsid w:val="6E6CF9BD"/>
    <w:rsid w:val="6E708900"/>
    <w:rsid w:val="6E74513B"/>
    <w:rsid w:val="6E77A295"/>
    <w:rsid w:val="6E797012"/>
    <w:rsid w:val="6E7ECC6B"/>
    <w:rsid w:val="6E80BF29"/>
    <w:rsid w:val="6E8390DA"/>
    <w:rsid w:val="6E8986CF"/>
    <w:rsid w:val="6E89CC01"/>
    <w:rsid w:val="6E8CEACA"/>
    <w:rsid w:val="6E91E014"/>
    <w:rsid w:val="6E956E19"/>
    <w:rsid w:val="6E97607A"/>
    <w:rsid w:val="6E979FF1"/>
    <w:rsid w:val="6E9A812D"/>
    <w:rsid w:val="6E9C92D7"/>
    <w:rsid w:val="6E9E3A49"/>
    <w:rsid w:val="6EA28A5E"/>
    <w:rsid w:val="6EA4F266"/>
    <w:rsid w:val="6EA770DA"/>
    <w:rsid w:val="6EAF5201"/>
    <w:rsid w:val="6EB1F21B"/>
    <w:rsid w:val="6EB96A3E"/>
    <w:rsid w:val="6EBA0C37"/>
    <w:rsid w:val="6EBE608B"/>
    <w:rsid w:val="6EBE6C9E"/>
    <w:rsid w:val="6EC4250C"/>
    <w:rsid w:val="6EC50B00"/>
    <w:rsid w:val="6EC71B0F"/>
    <w:rsid w:val="6ECEACBA"/>
    <w:rsid w:val="6ECED877"/>
    <w:rsid w:val="6ECFEB45"/>
    <w:rsid w:val="6ED37D04"/>
    <w:rsid w:val="6EDC8168"/>
    <w:rsid w:val="6EDEBCAF"/>
    <w:rsid w:val="6EE87D4E"/>
    <w:rsid w:val="6EF07BF1"/>
    <w:rsid w:val="6EF76BA5"/>
    <w:rsid w:val="6EFA2B72"/>
    <w:rsid w:val="6EFCF0A1"/>
    <w:rsid w:val="6F00F4BF"/>
    <w:rsid w:val="6F04C17D"/>
    <w:rsid w:val="6F05E5BC"/>
    <w:rsid w:val="6F194897"/>
    <w:rsid w:val="6F20B2E6"/>
    <w:rsid w:val="6F2196B5"/>
    <w:rsid w:val="6F2928DB"/>
    <w:rsid w:val="6F2A0E65"/>
    <w:rsid w:val="6F30869B"/>
    <w:rsid w:val="6F335696"/>
    <w:rsid w:val="6F385A1C"/>
    <w:rsid w:val="6F4B32F1"/>
    <w:rsid w:val="6F52A486"/>
    <w:rsid w:val="6F5825EA"/>
    <w:rsid w:val="6F5D84BF"/>
    <w:rsid w:val="6F5DCEE6"/>
    <w:rsid w:val="6F5FFA98"/>
    <w:rsid w:val="6F61A674"/>
    <w:rsid w:val="6F61E3AF"/>
    <w:rsid w:val="6F68EF63"/>
    <w:rsid w:val="6F69A873"/>
    <w:rsid w:val="6F6E93DC"/>
    <w:rsid w:val="6F75A288"/>
    <w:rsid w:val="6F77E763"/>
    <w:rsid w:val="6F7EF9BC"/>
    <w:rsid w:val="6F7FA233"/>
    <w:rsid w:val="6F8833CC"/>
    <w:rsid w:val="6F8D1040"/>
    <w:rsid w:val="6F947F12"/>
    <w:rsid w:val="6F990028"/>
    <w:rsid w:val="6F9C3BBB"/>
    <w:rsid w:val="6FA5D664"/>
    <w:rsid w:val="6FA83751"/>
    <w:rsid w:val="6FAA139E"/>
    <w:rsid w:val="6FAB0138"/>
    <w:rsid w:val="6FADBEC9"/>
    <w:rsid w:val="6FAE6F08"/>
    <w:rsid w:val="6FB121DF"/>
    <w:rsid w:val="6FB26985"/>
    <w:rsid w:val="6FB45BEE"/>
    <w:rsid w:val="6FBCB03C"/>
    <w:rsid w:val="6FC4CAE8"/>
    <w:rsid w:val="6FC58AE4"/>
    <w:rsid w:val="6FCE05BD"/>
    <w:rsid w:val="6FD85204"/>
    <w:rsid w:val="6FDC3B29"/>
    <w:rsid w:val="6FF21E57"/>
    <w:rsid w:val="6FF6429D"/>
    <w:rsid w:val="6FFD2989"/>
    <w:rsid w:val="7001234D"/>
    <w:rsid w:val="70056066"/>
    <w:rsid w:val="7008C535"/>
    <w:rsid w:val="70094848"/>
    <w:rsid w:val="700A0AB2"/>
    <w:rsid w:val="700C1166"/>
    <w:rsid w:val="700CC529"/>
    <w:rsid w:val="702E115D"/>
    <w:rsid w:val="7032E7D1"/>
    <w:rsid w:val="703A0838"/>
    <w:rsid w:val="7041BBD8"/>
    <w:rsid w:val="704B0F8D"/>
    <w:rsid w:val="704B3E47"/>
    <w:rsid w:val="704B5031"/>
    <w:rsid w:val="705627E5"/>
    <w:rsid w:val="705D178F"/>
    <w:rsid w:val="706C0ED3"/>
    <w:rsid w:val="706F70F6"/>
    <w:rsid w:val="7071E33E"/>
    <w:rsid w:val="7072983D"/>
    <w:rsid w:val="707CE21F"/>
    <w:rsid w:val="707E2183"/>
    <w:rsid w:val="707FCDD0"/>
    <w:rsid w:val="7083DE8E"/>
    <w:rsid w:val="7084E5A1"/>
    <w:rsid w:val="708A4728"/>
    <w:rsid w:val="70909CA7"/>
    <w:rsid w:val="70932FC8"/>
    <w:rsid w:val="70966AA8"/>
    <w:rsid w:val="70984644"/>
    <w:rsid w:val="709CD10A"/>
    <w:rsid w:val="70A19977"/>
    <w:rsid w:val="70A1B1A4"/>
    <w:rsid w:val="70A3E4F9"/>
    <w:rsid w:val="70AB33B2"/>
    <w:rsid w:val="70AB73EB"/>
    <w:rsid w:val="70AE588B"/>
    <w:rsid w:val="70AFD5F0"/>
    <w:rsid w:val="70B025F2"/>
    <w:rsid w:val="70B3977D"/>
    <w:rsid w:val="70B4A4C8"/>
    <w:rsid w:val="70B78C24"/>
    <w:rsid w:val="70C18C44"/>
    <w:rsid w:val="70C19478"/>
    <w:rsid w:val="70C9D19C"/>
    <w:rsid w:val="70CC471D"/>
    <w:rsid w:val="70CF0F40"/>
    <w:rsid w:val="70D511AB"/>
    <w:rsid w:val="70D534CC"/>
    <w:rsid w:val="70D5C937"/>
    <w:rsid w:val="70D8DB53"/>
    <w:rsid w:val="70D97A3C"/>
    <w:rsid w:val="70DBF539"/>
    <w:rsid w:val="70DC664E"/>
    <w:rsid w:val="70DEBBDB"/>
    <w:rsid w:val="70E1E654"/>
    <w:rsid w:val="70E496B6"/>
    <w:rsid w:val="70E64FF3"/>
    <w:rsid w:val="70E71BDB"/>
    <w:rsid w:val="70E7C968"/>
    <w:rsid w:val="70E8A007"/>
    <w:rsid w:val="70EA3B5D"/>
    <w:rsid w:val="70EBEADD"/>
    <w:rsid w:val="70F27B28"/>
    <w:rsid w:val="70F36A44"/>
    <w:rsid w:val="70F7ED95"/>
    <w:rsid w:val="70FA7E2A"/>
    <w:rsid w:val="710895D4"/>
    <w:rsid w:val="711133B2"/>
    <w:rsid w:val="71115F92"/>
    <w:rsid w:val="71152DB0"/>
    <w:rsid w:val="71158747"/>
    <w:rsid w:val="7116541C"/>
    <w:rsid w:val="71177FC7"/>
    <w:rsid w:val="7125FBC2"/>
    <w:rsid w:val="71261282"/>
    <w:rsid w:val="712BB025"/>
    <w:rsid w:val="712F959F"/>
    <w:rsid w:val="71391846"/>
    <w:rsid w:val="713E0C2A"/>
    <w:rsid w:val="71403CED"/>
    <w:rsid w:val="71476860"/>
    <w:rsid w:val="71480C5E"/>
    <w:rsid w:val="715144F4"/>
    <w:rsid w:val="71535930"/>
    <w:rsid w:val="716023EA"/>
    <w:rsid w:val="7163A60D"/>
    <w:rsid w:val="71647A45"/>
    <w:rsid w:val="716494B4"/>
    <w:rsid w:val="7164C042"/>
    <w:rsid w:val="71697677"/>
    <w:rsid w:val="716AB5A7"/>
    <w:rsid w:val="716C1876"/>
    <w:rsid w:val="7170F2AC"/>
    <w:rsid w:val="717A479A"/>
    <w:rsid w:val="7185D00E"/>
    <w:rsid w:val="7189C6C5"/>
    <w:rsid w:val="718B3429"/>
    <w:rsid w:val="718BCC98"/>
    <w:rsid w:val="7193A09A"/>
    <w:rsid w:val="71984DD3"/>
    <w:rsid w:val="719A5802"/>
    <w:rsid w:val="719D0569"/>
    <w:rsid w:val="719D0BA5"/>
    <w:rsid w:val="71A0C2D8"/>
    <w:rsid w:val="71A4603F"/>
    <w:rsid w:val="71A9251F"/>
    <w:rsid w:val="71B22702"/>
    <w:rsid w:val="71B37228"/>
    <w:rsid w:val="71B4A052"/>
    <w:rsid w:val="71B4D8F0"/>
    <w:rsid w:val="71BD88FC"/>
    <w:rsid w:val="71C00A47"/>
    <w:rsid w:val="71C46BEE"/>
    <w:rsid w:val="71C8FA82"/>
    <w:rsid w:val="71C95959"/>
    <w:rsid w:val="71CFB477"/>
    <w:rsid w:val="71D11CB1"/>
    <w:rsid w:val="71D63A9E"/>
    <w:rsid w:val="71D9DCA8"/>
    <w:rsid w:val="71E4C91F"/>
    <w:rsid w:val="71E69C1F"/>
    <w:rsid w:val="71E74FB6"/>
    <w:rsid w:val="71EAB118"/>
    <w:rsid w:val="71EC196D"/>
    <w:rsid w:val="71ED698B"/>
    <w:rsid w:val="71F29428"/>
    <w:rsid w:val="71F5A05C"/>
    <w:rsid w:val="71F5C3C1"/>
    <w:rsid w:val="71F706A9"/>
    <w:rsid w:val="71FB8C39"/>
    <w:rsid w:val="71FCE275"/>
    <w:rsid w:val="71FD2DAE"/>
    <w:rsid w:val="7205A301"/>
    <w:rsid w:val="7210AF89"/>
    <w:rsid w:val="721397AD"/>
    <w:rsid w:val="721BFAE1"/>
    <w:rsid w:val="721CA089"/>
    <w:rsid w:val="7221B52F"/>
    <w:rsid w:val="72256468"/>
    <w:rsid w:val="7229FB0B"/>
    <w:rsid w:val="722B1841"/>
    <w:rsid w:val="722E460F"/>
    <w:rsid w:val="7231E838"/>
    <w:rsid w:val="72398DBD"/>
    <w:rsid w:val="7239A566"/>
    <w:rsid w:val="724B2A91"/>
    <w:rsid w:val="7250EDE0"/>
    <w:rsid w:val="72567B84"/>
    <w:rsid w:val="725710D1"/>
    <w:rsid w:val="725BE9F2"/>
    <w:rsid w:val="725EFF34"/>
    <w:rsid w:val="72635952"/>
    <w:rsid w:val="72646ABD"/>
    <w:rsid w:val="726676DE"/>
    <w:rsid w:val="726757E1"/>
    <w:rsid w:val="726B027F"/>
    <w:rsid w:val="726D8967"/>
    <w:rsid w:val="726E5D15"/>
    <w:rsid w:val="726FFD13"/>
    <w:rsid w:val="72701095"/>
    <w:rsid w:val="72782A7E"/>
    <w:rsid w:val="727893E8"/>
    <w:rsid w:val="727E78F2"/>
    <w:rsid w:val="72825721"/>
    <w:rsid w:val="7282B74C"/>
    <w:rsid w:val="72871B8C"/>
    <w:rsid w:val="728D7B90"/>
    <w:rsid w:val="728DB3E6"/>
    <w:rsid w:val="729109DA"/>
    <w:rsid w:val="7291ED43"/>
    <w:rsid w:val="72980D87"/>
    <w:rsid w:val="729C2FB9"/>
    <w:rsid w:val="729CAB00"/>
    <w:rsid w:val="729ED37C"/>
    <w:rsid w:val="72A80F35"/>
    <w:rsid w:val="72ADBC40"/>
    <w:rsid w:val="72B0B8F0"/>
    <w:rsid w:val="72B41846"/>
    <w:rsid w:val="72B57E04"/>
    <w:rsid w:val="72BF6411"/>
    <w:rsid w:val="72C356D5"/>
    <w:rsid w:val="72C5890F"/>
    <w:rsid w:val="72CD7DD8"/>
    <w:rsid w:val="72D15306"/>
    <w:rsid w:val="72D1A28B"/>
    <w:rsid w:val="72D8ED8F"/>
    <w:rsid w:val="72D97A1F"/>
    <w:rsid w:val="72D9D484"/>
    <w:rsid w:val="72DDCCB2"/>
    <w:rsid w:val="72E3B745"/>
    <w:rsid w:val="72F54C7A"/>
    <w:rsid w:val="73002CEF"/>
    <w:rsid w:val="73041317"/>
    <w:rsid w:val="7307510E"/>
    <w:rsid w:val="7309320F"/>
    <w:rsid w:val="730FFE06"/>
    <w:rsid w:val="7316C6C9"/>
    <w:rsid w:val="731B5CBF"/>
    <w:rsid w:val="731BD608"/>
    <w:rsid w:val="731EE29F"/>
    <w:rsid w:val="73274F14"/>
    <w:rsid w:val="732A22CD"/>
    <w:rsid w:val="732D0E67"/>
    <w:rsid w:val="732D0F6A"/>
    <w:rsid w:val="732DE09D"/>
    <w:rsid w:val="732E04D1"/>
    <w:rsid w:val="73307280"/>
    <w:rsid w:val="7330A10F"/>
    <w:rsid w:val="7335AB83"/>
    <w:rsid w:val="733C10AB"/>
    <w:rsid w:val="7342F62F"/>
    <w:rsid w:val="7348319E"/>
    <w:rsid w:val="73580B22"/>
    <w:rsid w:val="735AC069"/>
    <w:rsid w:val="735B38E9"/>
    <w:rsid w:val="735D4761"/>
    <w:rsid w:val="735F6A34"/>
    <w:rsid w:val="7360CC25"/>
    <w:rsid w:val="736A18C5"/>
    <w:rsid w:val="736EFB65"/>
    <w:rsid w:val="73726129"/>
    <w:rsid w:val="7379DA69"/>
    <w:rsid w:val="7381C9A8"/>
    <w:rsid w:val="738453E1"/>
    <w:rsid w:val="7384A883"/>
    <w:rsid w:val="738BDCE5"/>
    <w:rsid w:val="738FCCF0"/>
    <w:rsid w:val="7390DE70"/>
    <w:rsid w:val="73911517"/>
    <w:rsid w:val="7394F942"/>
    <w:rsid w:val="73968C7B"/>
    <w:rsid w:val="739E56C7"/>
    <w:rsid w:val="73AB9D9B"/>
    <w:rsid w:val="73AF334F"/>
    <w:rsid w:val="73B963D5"/>
    <w:rsid w:val="73BED235"/>
    <w:rsid w:val="73C6818D"/>
    <w:rsid w:val="73CA5936"/>
    <w:rsid w:val="73CE4DC2"/>
    <w:rsid w:val="73D54EBE"/>
    <w:rsid w:val="73D5E218"/>
    <w:rsid w:val="73D6F218"/>
    <w:rsid w:val="73D6FF3A"/>
    <w:rsid w:val="73DB6338"/>
    <w:rsid w:val="73DC36B5"/>
    <w:rsid w:val="73DE1140"/>
    <w:rsid w:val="73DE2A9B"/>
    <w:rsid w:val="73E449D0"/>
    <w:rsid w:val="73E72D02"/>
    <w:rsid w:val="73EA3040"/>
    <w:rsid w:val="73ECE135"/>
    <w:rsid w:val="73EF3650"/>
    <w:rsid w:val="73F23D71"/>
    <w:rsid w:val="73F5262C"/>
    <w:rsid w:val="73F617E8"/>
    <w:rsid w:val="73F8E845"/>
    <w:rsid w:val="73F8F910"/>
    <w:rsid w:val="73F9CC78"/>
    <w:rsid w:val="73FD65C1"/>
    <w:rsid w:val="7401033B"/>
    <w:rsid w:val="7403BE30"/>
    <w:rsid w:val="7409D0E2"/>
    <w:rsid w:val="740A504F"/>
    <w:rsid w:val="740AEA31"/>
    <w:rsid w:val="7410902B"/>
    <w:rsid w:val="7414F716"/>
    <w:rsid w:val="741563DE"/>
    <w:rsid w:val="7415F0F5"/>
    <w:rsid w:val="7416F881"/>
    <w:rsid w:val="7417DED8"/>
    <w:rsid w:val="74181C51"/>
    <w:rsid w:val="74197FC0"/>
    <w:rsid w:val="741F5C63"/>
    <w:rsid w:val="7426F556"/>
    <w:rsid w:val="742DB3B9"/>
    <w:rsid w:val="742DCDEF"/>
    <w:rsid w:val="74322E86"/>
    <w:rsid w:val="74326301"/>
    <w:rsid w:val="74373653"/>
    <w:rsid w:val="7437F79D"/>
    <w:rsid w:val="7439B79D"/>
    <w:rsid w:val="743E4581"/>
    <w:rsid w:val="744B7FC4"/>
    <w:rsid w:val="74501AF9"/>
    <w:rsid w:val="7452AD8B"/>
    <w:rsid w:val="745405A2"/>
    <w:rsid w:val="74550260"/>
    <w:rsid w:val="74557B00"/>
    <w:rsid w:val="745736A1"/>
    <w:rsid w:val="745A1F57"/>
    <w:rsid w:val="746C214E"/>
    <w:rsid w:val="74754E4B"/>
    <w:rsid w:val="74759EFD"/>
    <w:rsid w:val="748A184D"/>
    <w:rsid w:val="748C17E7"/>
    <w:rsid w:val="748E15C5"/>
    <w:rsid w:val="748E6D59"/>
    <w:rsid w:val="749F2042"/>
    <w:rsid w:val="74A65C4B"/>
    <w:rsid w:val="74A6A3B0"/>
    <w:rsid w:val="74A7685D"/>
    <w:rsid w:val="74AC4E34"/>
    <w:rsid w:val="74AD977C"/>
    <w:rsid w:val="74AFF7F6"/>
    <w:rsid w:val="74B161BF"/>
    <w:rsid w:val="74B6D10B"/>
    <w:rsid w:val="74B7CE26"/>
    <w:rsid w:val="74B81FA4"/>
    <w:rsid w:val="74BBDEE1"/>
    <w:rsid w:val="74BC1B82"/>
    <w:rsid w:val="74BC71BC"/>
    <w:rsid w:val="74C4F92A"/>
    <w:rsid w:val="74C5EE32"/>
    <w:rsid w:val="74CCD43F"/>
    <w:rsid w:val="74CF65A4"/>
    <w:rsid w:val="74D17A35"/>
    <w:rsid w:val="74D97622"/>
    <w:rsid w:val="74DA56A6"/>
    <w:rsid w:val="74DEC3E8"/>
    <w:rsid w:val="74E4B758"/>
    <w:rsid w:val="74E7E550"/>
    <w:rsid w:val="74E85A64"/>
    <w:rsid w:val="74E87D85"/>
    <w:rsid w:val="74E996CC"/>
    <w:rsid w:val="74EC42A6"/>
    <w:rsid w:val="74EF9FC1"/>
    <w:rsid w:val="74F66B96"/>
    <w:rsid w:val="74FC9BE5"/>
    <w:rsid w:val="750E083B"/>
    <w:rsid w:val="750EC266"/>
    <w:rsid w:val="7510FBA9"/>
    <w:rsid w:val="751262D4"/>
    <w:rsid w:val="75128591"/>
    <w:rsid w:val="75130A66"/>
    <w:rsid w:val="751482AE"/>
    <w:rsid w:val="751892A1"/>
    <w:rsid w:val="751B02CE"/>
    <w:rsid w:val="751C02D1"/>
    <w:rsid w:val="751E5CC0"/>
    <w:rsid w:val="751EBC2E"/>
    <w:rsid w:val="75240DFB"/>
    <w:rsid w:val="7524F942"/>
    <w:rsid w:val="752BC73E"/>
    <w:rsid w:val="75336C9D"/>
    <w:rsid w:val="7534BD5D"/>
    <w:rsid w:val="753632FB"/>
    <w:rsid w:val="75376CC7"/>
    <w:rsid w:val="753CEAF3"/>
    <w:rsid w:val="75422297"/>
    <w:rsid w:val="75437F82"/>
    <w:rsid w:val="75439B74"/>
    <w:rsid w:val="75454F0A"/>
    <w:rsid w:val="75456113"/>
    <w:rsid w:val="75497F46"/>
    <w:rsid w:val="75526AB1"/>
    <w:rsid w:val="75535E10"/>
    <w:rsid w:val="75567E6A"/>
    <w:rsid w:val="7556AA96"/>
    <w:rsid w:val="755BD684"/>
    <w:rsid w:val="755F67F3"/>
    <w:rsid w:val="75609687"/>
    <w:rsid w:val="75670A3B"/>
    <w:rsid w:val="7574C9B0"/>
    <w:rsid w:val="757637DC"/>
    <w:rsid w:val="7577DCF7"/>
    <w:rsid w:val="757A8415"/>
    <w:rsid w:val="7580BB13"/>
    <w:rsid w:val="7585025D"/>
    <w:rsid w:val="758A0B47"/>
    <w:rsid w:val="758FFE92"/>
    <w:rsid w:val="75967C60"/>
    <w:rsid w:val="759B24E9"/>
    <w:rsid w:val="759DC7C0"/>
    <w:rsid w:val="75A02283"/>
    <w:rsid w:val="75A0719E"/>
    <w:rsid w:val="75A1E2C9"/>
    <w:rsid w:val="75A86110"/>
    <w:rsid w:val="75AA1242"/>
    <w:rsid w:val="75B0947F"/>
    <w:rsid w:val="75C3EC5D"/>
    <w:rsid w:val="75C6D484"/>
    <w:rsid w:val="75C702E8"/>
    <w:rsid w:val="75D1B596"/>
    <w:rsid w:val="75DD56B0"/>
    <w:rsid w:val="75E3EDDC"/>
    <w:rsid w:val="75EA48FD"/>
    <w:rsid w:val="75EC1FC4"/>
    <w:rsid w:val="75ED9366"/>
    <w:rsid w:val="75F1966F"/>
    <w:rsid w:val="75FD4811"/>
    <w:rsid w:val="7600BE1D"/>
    <w:rsid w:val="7603388E"/>
    <w:rsid w:val="760471F3"/>
    <w:rsid w:val="760488FD"/>
    <w:rsid w:val="7604C7B9"/>
    <w:rsid w:val="76063ED6"/>
    <w:rsid w:val="76073897"/>
    <w:rsid w:val="761128F3"/>
    <w:rsid w:val="7612858A"/>
    <w:rsid w:val="76179D0A"/>
    <w:rsid w:val="761AA7C3"/>
    <w:rsid w:val="761E3BF1"/>
    <w:rsid w:val="7624E8E8"/>
    <w:rsid w:val="762651BB"/>
    <w:rsid w:val="7627A564"/>
    <w:rsid w:val="762EA256"/>
    <w:rsid w:val="7635A7BA"/>
    <w:rsid w:val="7639D606"/>
    <w:rsid w:val="7640E5E2"/>
    <w:rsid w:val="76413348"/>
    <w:rsid w:val="7641F125"/>
    <w:rsid w:val="764A691E"/>
    <w:rsid w:val="7650E846"/>
    <w:rsid w:val="7652A88F"/>
    <w:rsid w:val="7659149B"/>
    <w:rsid w:val="765AC3F6"/>
    <w:rsid w:val="7661666C"/>
    <w:rsid w:val="7663F546"/>
    <w:rsid w:val="766B9F9F"/>
    <w:rsid w:val="766C6049"/>
    <w:rsid w:val="767A7F19"/>
    <w:rsid w:val="7685A767"/>
    <w:rsid w:val="7687BE5E"/>
    <w:rsid w:val="7687C0B8"/>
    <w:rsid w:val="768D1ED3"/>
    <w:rsid w:val="769FA6D2"/>
    <w:rsid w:val="76A3038C"/>
    <w:rsid w:val="76A4FDA7"/>
    <w:rsid w:val="76A83511"/>
    <w:rsid w:val="76AA5F03"/>
    <w:rsid w:val="76B92D2A"/>
    <w:rsid w:val="76BBDB0A"/>
    <w:rsid w:val="76C44874"/>
    <w:rsid w:val="76C59742"/>
    <w:rsid w:val="76C7EF8A"/>
    <w:rsid w:val="76C8C24A"/>
    <w:rsid w:val="76CCB32E"/>
    <w:rsid w:val="76CF0C49"/>
    <w:rsid w:val="76D524AD"/>
    <w:rsid w:val="76D59580"/>
    <w:rsid w:val="76D7E503"/>
    <w:rsid w:val="76DC4DB2"/>
    <w:rsid w:val="76DD1B5B"/>
    <w:rsid w:val="76E5B640"/>
    <w:rsid w:val="76E8CB87"/>
    <w:rsid w:val="76EBD984"/>
    <w:rsid w:val="76EF04F4"/>
    <w:rsid w:val="76F1088D"/>
    <w:rsid w:val="76F1969B"/>
    <w:rsid w:val="76F1A921"/>
    <w:rsid w:val="76F7D2AF"/>
    <w:rsid w:val="76FC1E6A"/>
    <w:rsid w:val="76FC6621"/>
    <w:rsid w:val="7701EE54"/>
    <w:rsid w:val="77020B11"/>
    <w:rsid w:val="770829BD"/>
    <w:rsid w:val="770B533F"/>
    <w:rsid w:val="770FF63D"/>
    <w:rsid w:val="77120068"/>
    <w:rsid w:val="7712E3A6"/>
    <w:rsid w:val="7723BDA0"/>
    <w:rsid w:val="7724A3EA"/>
    <w:rsid w:val="77252B00"/>
    <w:rsid w:val="772D29A4"/>
    <w:rsid w:val="7739D5F3"/>
    <w:rsid w:val="773AAAED"/>
    <w:rsid w:val="773F3DE7"/>
    <w:rsid w:val="7740C3A9"/>
    <w:rsid w:val="774A2C25"/>
    <w:rsid w:val="774DC678"/>
    <w:rsid w:val="774FC241"/>
    <w:rsid w:val="77531D43"/>
    <w:rsid w:val="77572214"/>
    <w:rsid w:val="775C03D9"/>
    <w:rsid w:val="776E036F"/>
    <w:rsid w:val="776E4C0D"/>
    <w:rsid w:val="777367FE"/>
    <w:rsid w:val="7773CDF4"/>
    <w:rsid w:val="7773E1A9"/>
    <w:rsid w:val="7774A687"/>
    <w:rsid w:val="77759236"/>
    <w:rsid w:val="7777B641"/>
    <w:rsid w:val="7778E5AB"/>
    <w:rsid w:val="77799059"/>
    <w:rsid w:val="7781ADBF"/>
    <w:rsid w:val="77823109"/>
    <w:rsid w:val="7783A5DF"/>
    <w:rsid w:val="77917E76"/>
    <w:rsid w:val="7792F7F9"/>
    <w:rsid w:val="77936728"/>
    <w:rsid w:val="77940D29"/>
    <w:rsid w:val="77949997"/>
    <w:rsid w:val="779557E7"/>
    <w:rsid w:val="779EECB4"/>
    <w:rsid w:val="779F3B49"/>
    <w:rsid w:val="77A9F9CC"/>
    <w:rsid w:val="77ADEC2B"/>
    <w:rsid w:val="77B9767E"/>
    <w:rsid w:val="77C1317A"/>
    <w:rsid w:val="77C1FFC7"/>
    <w:rsid w:val="77CE8D98"/>
    <w:rsid w:val="77D00E87"/>
    <w:rsid w:val="77D01589"/>
    <w:rsid w:val="77D4A043"/>
    <w:rsid w:val="77D5EA72"/>
    <w:rsid w:val="77DD1910"/>
    <w:rsid w:val="77E023EE"/>
    <w:rsid w:val="77E3719D"/>
    <w:rsid w:val="77E392A8"/>
    <w:rsid w:val="77E6ACF8"/>
    <w:rsid w:val="77E6CC92"/>
    <w:rsid w:val="77E6EE8B"/>
    <w:rsid w:val="77EA5E5D"/>
    <w:rsid w:val="77EB1A8C"/>
    <w:rsid w:val="77EC4A4D"/>
    <w:rsid w:val="77EE1C60"/>
    <w:rsid w:val="77EED68C"/>
    <w:rsid w:val="77F0E891"/>
    <w:rsid w:val="78002FAA"/>
    <w:rsid w:val="780598A2"/>
    <w:rsid w:val="7805FAAB"/>
    <w:rsid w:val="780A6021"/>
    <w:rsid w:val="781646FF"/>
    <w:rsid w:val="7819C497"/>
    <w:rsid w:val="781D2433"/>
    <w:rsid w:val="781DBA69"/>
    <w:rsid w:val="781EA6D5"/>
    <w:rsid w:val="781F82A1"/>
    <w:rsid w:val="78290243"/>
    <w:rsid w:val="782E0A9F"/>
    <w:rsid w:val="782E16E4"/>
    <w:rsid w:val="782F4063"/>
    <w:rsid w:val="78366F88"/>
    <w:rsid w:val="783BEECE"/>
    <w:rsid w:val="783CA584"/>
    <w:rsid w:val="783F4DDC"/>
    <w:rsid w:val="784291A5"/>
    <w:rsid w:val="7846CFB5"/>
    <w:rsid w:val="78474195"/>
    <w:rsid w:val="785E3E36"/>
    <w:rsid w:val="7860C5DA"/>
    <w:rsid w:val="786AF48D"/>
    <w:rsid w:val="786EC2FD"/>
    <w:rsid w:val="786F5FC6"/>
    <w:rsid w:val="7874DF97"/>
    <w:rsid w:val="78770F9C"/>
    <w:rsid w:val="787AF196"/>
    <w:rsid w:val="787DA807"/>
    <w:rsid w:val="78833BA4"/>
    <w:rsid w:val="7886E551"/>
    <w:rsid w:val="788A18C8"/>
    <w:rsid w:val="7894BB20"/>
    <w:rsid w:val="7897DF28"/>
    <w:rsid w:val="78987A06"/>
    <w:rsid w:val="789B93A6"/>
    <w:rsid w:val="789C0E4B"/>
    <w:rsid w:val="78A6B095"/>
    <w:rsid w:val="78A71B12"/>
    <w:rsid w:val="78A7E6D9"/>
    <w:rsid w:val="78A909FE"/>
    <w:rsid w:val="78A9CAA3"/>
    <w:rsid w:val="78AD3EB9"/>
    <w:rsid w:val="78AE7BD6"/>
    <w:rsid w:val="78BBDD5C"/>
    <w:rsid w:val="78C02C30"/>
    <w:rsid w:val="78C1E079"/>
    <w:rsid w:val="78D3CC73"/>
    <w:rsid w:val="78DCEF50"/>
    <w:rsid w:val="78E23E18"/>
    <w:rsid w:val="78E23EA3"/>
    <w:rsid w:val="78EDBC90"/>
    <w:rsid w:val="78F16D79"/>
    <w:rsid w:val="78F22A59"/>
    <w:rsid w:val="78F2F887"/>
    <w:rsid w:val="78F3DB9F"/>
    <w:rsid w:val="78F5E1E8"/>
    <w:rsid w:val="78FAEDCB"/>
    <w:rsid w:val="7903FD6E"/>
    <w:rsid w:val="7906F302"/>
    <w:rsid w:val="790E69D4"/>
    <w:rsid w:val="7914928C"/>
    <w:rsid w:val="7917B60A"/>
    <w:rsid w:val="791A49AF"/>
    <w:rsid w:val="791B2CE4"/>
    <w:rsid w:val="7922535D"/>
    <w:rsid w:val="79230B1B"/>
    <w:rsid w:val="792661A3"/>
    <w:rsid w:val="79294E2C"/>
    <w:rsid w:val="792AF89F"/>
    <w:rsid w:val="792B1ACD"/>
    <w:rsid w:val="792C674C"/>
    <w:rsid w:val="792CDBFC"/>
    <w:rsid w:val="7930D1DA"/>
    <w:rsid w:val="79344319"/>
    <w:rsid w:val="793DB929"/>
    <w:rsid w:val="794F406A"/>
    <w:rsid w:val="794FF6BE"/>
    <w:rsid w:val="7955E0A0"/>
    <w:rsid w:val="7955ED12"/>
    <w:rsid w:val="795D5157"/>
    <w:rsid w:val="79633700"/>
    <w:rsid w:val="79690E31"/>
    <w:rsid w:val="7971BDEF"/>
    <w:rsid w:val="79727F46"/>
    <w:rsid w:val="7974DAE5"/>
    <w:rsid w:val="797BBA05"/>
    <w:rsid w:val="797F8BBA"/>
    <w:rsid w:val="7980CBB0"/>
    <w:rsid w:val="798198BB"/>
    <w:rsid w:val="7988EED7"/>
    <w:rsid w:val="798C093D"/>
    <w:rsid w:val="798DA80E"/>
    <w:rsid w:val="79903A2F"/>
    <w:rsid w:val="79904A0B"/>
    <w:rsid w:val="79909858"/>
    <w:rsid w:val="79913CC9"/>
    <w:rsid w:val="7991E03D"/>
    <w:rsid w:val="799E4CD0"/>
    <w:rsid w:val="799F4881"/>
    <w:rsid w:val="79A08C87"/>
    <w:rsid w:val="79A0B562"/>
    <w:rsid w:val="79A2E0EF"/>
    <w:rsid w:val="79AFDC8F"/>
    <w:rsid w:val="79B1E107"/>
    <w:rsid w:val="79B3BC1A"/>
    <w:rsid w:val="79B4C86E"/>
    <w:rsid w:val="79BC6FA6"/>
    <w:rsid w:val="79BD3C24"/>
    <w:rsid w:val="79C17276"/>
    <w:rsid w:val="79C2A826"/>
    <w:rsid w:val="79C53089"/>
    <w:rsid w:val="79C55372"/>
    <w:rsid w:val="79C73394"/>
    <w:rsid w:val="79C82151"/>
    <w:rsid w:val="79C97CBF"/>
    <w:rsid w:val="79CBC238"/>
    <w:rsid w:val="79CDA737"/>
    <w:rsid w:val="79D01DB4"/>
    <w:rsid w:val="79D3EF20"/>
    <w:rsid w:val="79D5321B"/>
    <w:rsid w:val="79D5D16B"/>
    <w:rsid w:val="79DB2786"/>
    <w:rsid w:val="79DB80FF"/>
    <w:rsid w:val="79DFFA23"/>
    <w:rsid w:val="79E4A53D"/>
    <w:rsid w:val="79E6BB71"/>
    <w:rsid w:val="79E72FEA"/>
    <w:rsid w:val="79E83EA9"/>
    <w:rsid w:val="79EAE916"/>
    <w:rsid w:val="79F378B8"/>
    <w:rsid w:val="79FF0CCA"/>
    <w:rsid w:val="7A046AC2"/>
    <w:rsid w:val="7A092EBE"/>
    <w:rsid w:val="7A09669D"/>
    <w:rsid w:val="7A0BA55F"/>
    <w:rsid w:val="7A0D5F53"/>
    <w:rsid w:val="7A0FE599"/>
    <w:rsid w:val="7A134DFF"/>
    <w:rsid w:val="7A1453E4"/>
    <w:rsid w:val="7A2168F7"/>
    <w:rsid w:val="7A251516"/>
    <w:rsid w:val="7A2AFAF7"/>
    <w:rsid w:val="7A3088DE"/>
    <w:rsid w:val="7A31377A"/>
    <w:rsid w:val="7A3432FB"/>
    <w:rsid w:val="7A3E79F0"/>
    <w:rsid w:val="7A42E410"/>
    <w:rsid w:val="7A460419"/>
    <w:rsid w:val="7A4DABD9"/>
    <w:rsid w:val="7A5104C6"/>
    <w:rsid w:val="7A54F356"/>
    <w:rsid w:val="7A5A6AB2"/>
    <w:rsid w:val="7A5B15DE"/>
    <w:rsid w:val="7A6101A0"/>
    <w:rsid w:val="7A63611A"/>
    <w:rsid w:val="7A6BDE6A"/>
    <w:rsid w:val="7A729101"/>
    <w:rsid w:val="7A770212"/>
    <w:rsid w:val="7A777BE9"/>
    <w:rsid w:val="7A78259B"/>
    <w:rsid w:val="7A87F395"/>
    <w:rsid w:val="7A8A6BD1"/>
    <w:rsid w:val="7A8B236B"/>
    <w:rsid w:val="7A8C9CC4"/>
    <w:rsid w:val="7A92EDA3"/>
    <w:rsid w:val="7A99E4A1"/>
    <w:rsid w:val="7A9BBB8F"/>
    <w:rsid w:val="7AA1057F"/>
    <w:rsid w:val="7AAC1D45"/>
    <w:rsid w:val="7AACC4AF"/>
    <w:rsid w:val="7AAD1AA0"/>
    <w:rsid w:val="7AB2B833"/>
    <w:rsid w:val="7AB400B5"/>
    <w:rsid w:val="7AB65B26"/>
    <w:rsid w:val="7AB65F85"/>
    <w:rsid w:val="7AB9B178"/>
    <w:rsid w:val="7ABA359C"/>
    <w:rsid w:val="7ABD641B"/>
    <w:rsid w:val="7AC028B5"/>
    <w:rsid w:val="7AC50915"/>
    <w:rsid w:val="7AC8F1BF"/>
    <w:rsid w:val="7ACD1A5A"/>
    <w:rsid w:val="7AD8EA58"/>
    <w:rsid w:val="7AD8FA8D"/>
    <w:rsid w:val="7AD94121"/>
    <w:rsid w:val="7ADD2EE6"/>
    <w:rsid w:val="7AEB072B"/>
    <w:rsid w:val="7AFC0097"/>
    <w:rsid w:val="7B0633B7"/>
    <w:rsid w:val="7B1911C6"/>
    <w:rsid w:val="7B1BAC91"/>
    <w:rsid w:val="7B200549"/>
    <w:rsid w:val="7B262AFA"/>
    <w:rsid w:val="7B2A0853"/>
    <w:rsid w:val="7B2BD892"/>
    <w:rsid w:val="7B2C0A47"/>
    <w:rsid w:val="7B300EEF"/>
    <w:rsid w:val="7B34618A"/>
    <w:rsid w:val="7B36E11E"/>
    <w:rsid w:val="7B419B15"/>
    <w:rsid w:val="7B44900C"/>
    <w:rsid w:val="7B45D26C"/>
    <w:rsid w:val="7B45FAC5"/>
    <w:rsid w:val="7B4DF3D8"/>
    <w:rsid w:val="7B4E6118"/>
    <w:rsid w:val="7B5058A8"/>
    <w:rsid w:val="7B50BA5E"/>
    <w:rsid w:val="7B519B44"/>
    <w:rsid w:val="7B51CF50"/>
    <w:rsid w:val="7B5328A9"/>
    <w:rsid w:val="7B569F90"/>
    <w:rsid w:val="7B595A27"/>
    <w:rsid w:val="7B5CF851"/>
    <w:rsid w:val="7B6070E0"/>
    <w:rsid w:val="7B67BD82"/>
    <w:rsid w:val="7B708ECA"/>
    <w:rsid w:val="7B7239F9"/>
    <w:rsid w:val="7B7FDC0D"/>
    <w:rsid w:val="7B84601E"/>
    <w:rsid w:val="7B85FF81"/>
    <w:rsid w:val="7B8907B9"/>
    <w:rsid w:val="7B8D0C87"/>
    <w:rsid w:val="7B8D24E6"/>
    <w:rsid w:val="7B8D73A1"/>
    <w:rsid w:val="7B8F278C"/>
    <w:rsid w:val="7B94911E"/>
    <w:rsid w:val="7B9742FA"/>
    <w:rsid w:val="7B9C3E87"/>
    <w:rsid w:val="7B9CF185"/>
    <w:rsid w:val="7B9D496E"/>
    <w:rsid w:val="7B9DD786"/>
    <w:rsid w:val="7BA3E768"/>
    <w:rsid w:val="7BA46AF8"/>
    <w:rsid w:val="7BA5497C"/>
    <w:rsid w:val="7BAB1224"/>
    <w:rsid w:val="7BAC0CCD"/>
    <w:rsid w:val="7BAFA26D"/>
    <w:rsid w:val="7BB1B551"/>
    <w:rsid w:val="7BB1E303"/>
    <w:rsid w:val="7BB21025"/>
    <w:rsid w:val="7BB6709F"/>
    <w:rsid w:val="7BBC72DA"/>
    <w:rsid w:val="7BBD17D6"/>
    <w:rsid w:val="7BBECD73"/>
    <w:rsid w:val="7BBF704B"/>
    <w:rsid w:val="7BC1524D"/>
    <w:rsid w:val="7BC5E8A3"/>
    <w:rsid w:val="7BC72A25"/>
    <w:rsid w:val="7BC7B422"/>
    <w:rsid w:val="7BCB29FA"/>
    <w:rsid w:val="7BCC5A36"/>
    <w:rsid w:val="7BCD8FCA"/>
    <w:rsid w:val="7BD39AA3"/>
    <w:rsid w:val="7BD65D5E"/>
    <w:rsid w:val="7BD9FB3A"/>
    <w:rsid w:val="7BDFBC2E"/>
    <w:rsid w:val="7BE2802F"/>
    <w:rsid w:val="7BE87C8C"/>
    <w:rsid w:val="7BEA43EF"/>
    <w:rsid w:val="7BFA2E06"/>
    <w:rsid w:val="7BFE5E8C"/>
    <w:rsid w:val="7BFF3734"/>
    <w:rsid w:val="7C0060F2"/>
    <w:rsid w:val="7C0569C7"/>
    <w:rsid w:val="7C08E149"/>
    <w:rsid w:val="7C09D1B9"/>
    <w:rsid w:val="7C0A63E7"/>
    <w:rsid w:val="7C13A698"/>
    <w:rsid w:val="7C14D3B6"/>
    <w:rsid w:val="7C15E349"/>
    <w:rsid w:val="7C1895AD"/>
    <w:rsid w:val="7C1933E6"/>
    <w:rsid w:val="7C1E2933"/>
    <w:rsid w:val="7C20203B"/>
    <w:rsid w:val="7C21EE8D"/>
    <w:rsid w:val="7C224424"/>
    <w:rsid w:val="7C24965D"/>
    <w:rsid w:val="7C252FD4"/>
    <w:rsid w:val="7C2BCFFE"/>
    <w:rsid w:val="7C2E145E"/>
    <w:rsid w:val="7C2F28EB"/>
    <w:rsid w:val="7C30B679"/>
    <w:rsid w:val="7C30C059"/>
    <w:rsid w:val="7C32EC5B"/>
    <w:rsid w:val="7C349CC5"/>
    <w:rsid w:val="7C391189"/>
    <w:rsid w:val="7C3ADC2D"/>
    <w:rsid w:val="7C450B7D"/>
    <w:rsid w:val="7C4BB957"/>
    <w:rsid w:val="7C4C665E"/>
    <w:rsid w:val="7C5439D6"/>
    <w:rsid w:val="7C567F6D"/>
    <w:rsid w:val="7C58ECF2"/>
    <w:rsid w:val="7C5BB38F"/>
    <w:rsid w:val="7C5C61CE"/>
    <w:rsid w:val="7C5C66EF"/>
    <w:rsid w:val="7C5F74FC"/>
    <w:rsid w:val="7C677AC0"/>
    <w:rsid w:val="7C684FC1"/>
    <w:rsid w:val="7C687B04"/>
    <w:rsid w:val="7C6DFD86"/>
    <w:rsid w:val="7C6EBDD9"/>
    <w:rsid w:val="7C6EBF27"/>
    <w:rsid w:val="7C75D9BA"/>
    <w:rsid w:val="7C783ED4"/>
    <w:rsid w:val="7C8EC189"/>
    <w:rsid w:val="7C8FC630"/>
    <w:rsid w:val="7C96AD2B"/>
    <w:rsid w:val="7C9A8D2C"/>
    <w:rsid w:val="7C9AB065"/>
    <w:rsid w:val="7CB12F8E"/>
    <w:rsid w:val="7CB34761"/>
    <w:rsid w:val="7CB59C1F"/>
    <w:rsid w:val="7CB70C6F"/>
    <w:rsid w:val="7CBB8BBF"/>
    <w:rsid w:val="7CC2D95A"/>
    <w:rsid w:val="7CCD02F3"/>
    <w:rsid w:val="7CD058E7"/>
    <w:rsid w:val="7CD221FB"/>
    <w:rsid w:val="7CD35DEE"/>
    <w:rsid w:val="7CDABBE1"/>
    <w:rsid w:val="7CDCCE7B"/>
    <w:rsid w:val="7CDF00A5"/>
    <w:rsid w:val="7CE21416"/>
    <w:rsid w:val="7CE9662C"/>
    <w:rsid w:val="7CE9A4F1"/>
    <w:rsid w:val="7CF0708E"/>
    <w:rsid w:val="7CFCBA66"/>
    <w:rsid w:val="7CFE756A"/>
    <w:rsid w:val="7D01AA34"/>
    <w:rsid w:val="7D04424A"/>
    <w:rsid w:val="7D07D063"/>
    <w:rsid w:val="7D10204C"/>
    <w:rsid w:val="7D196C94"/>
    <w:rsid w:val="7D1C5943"/>
    <w:rsid w:val="7D22246E"/>
    <w:rsid w:val="7D223043"/>
    <w:rsid w:val="7D2661EF"/>
    <w:rsid w:val="7D2770D6"/>
    <w:rsid w:val="7D28D951"/>
    <w:rsid w:val="7D2B11A6"/>
    <w:rsid w:val="7D32E4D8"/>
    <w:rsid w:val="7D356C50"/>
    <w:rsid w:val="7D3B1158"/>
    <w:rsid w:val="7D3D1D2A"/>
    <w:rsid w:val="7D42AC78"/>
    <w:rsid w:val="7D437CCD"/>
    <w:rsid w:val="7D4419CD"/>
    <w:rsid w:val="7D4552A7"/>
    <w:rsid w:val="7D518B66"/>
    <w:rsid w:val="7D5456DE"/>
    <w:rsid w:val="7D54BCA6"/>
    <w:rsid w:val="7D56E3F5"/>
    <w:rsid w:val="7D5B9B53"/>
    <w:rsid w:val="7D5C8429"/>
    <w:rsid w:val="7D626B27"/>
    <w:rsid w:val="7D650EE8"/>
    <w:rsid w:val="7D651613"/>
    <w:rsid w:val="7D68B321"/>
    <w:rsid w:val="7D6D38E7"/>
    <w:rsid w:val="7D6E0893"/>
    <w:rsid w:val="7D75CF0B"/>
    <w:rsid w:val="7D76B097"/>
    <w:rsid w:val="7D76EC55"/>
    <w:rsid w:val="7D79CD76"/>
    <w:rsid w:val="7D7E61F4"/>
    <w:rsid w:val="7D811BAC"/>
    <w:rsid w:val="7D815EAC"/>
    <w:rsid w:val="7D832F14"/>
    <w:rsid w:val="7D8600E3"/>
    <w:rsid w:val="7D89D219"/>
    <w:rsid w:val="7D8C0285"/>
    <w:rsid w:val="7D8D9EBB"/>
    <w:rsid w:val="7D94E5F2"/>
    <w:rsid w:val="7D9C66C8"/>
    <w:rsid w:val="7D9E3E58"/>
    <w:rsid w:val="7DA05A45"/>
    <w:rsid w:val="7DA245AB"/>
    <w:rsid w:val="7DA7627E"/>
    <w:rsid w:val="7DA780B6"/>
    <w:rsid w:val="7DA88FCD"/>
    <w:rsid w:val="7DB3C747"/>
    <w:rsid w:val="7DB49EE9"/>
    <w:rsid w:val="7DB4E41B"/>
    <w:rsid w:val="7DBB6309"/>
    <w:rsid w:val="7DBBD3F0"/>
    <w:rsid w:val="7DBED810"/>
    <w:rsid w:val="7DBF4529"/>
    <w:rsid w:val="7DC6258E"/>
    <w:rsid w:val="7DC6732F"/>
    <w:rsid w:val="7DCBD3CB"/>
    <w:rsid w:val="7DCF50E6"/>
    <w:rsid w:val="7DD50641"/>
    <w:rsid w:val="7DDD0565"/>
    <w:rsid w:val="7DDE7F96"/>
    <w:rsid w:val="7DE1B9FB"/>
    <w:rsid w:val="7DE504EC"/>
    <w:rsid w:val="7DE9BD24"/>
    <w:rsid w:val="7DEE6376"/>
    <w:rsid w:val="7DFA8F39"/>
    <w:rsid w:val="7E04C314"/>
    <w:rsid w:val="7E08E7D2"/>
    <w:rsid w:val="7E0CE934"/>
    <w:rsid w:val="7E0DD5C9"/>
    <w:rsid w:val="7E12B78C"/>
    <w:rsid w:val="7E22F180"/>
    <w:rsid w:val="7E25491A"/>
    <w:rsid w:val="7E2EE695"/>
    <w:rsid w:val="7E32CD73"/>
    <w:rsid w:val="7E32F6BB"/>
    <w:rsid w:val="7E3477EC"/>
    <w:rsid w:val="7E3978A9"/>
    <w:rsid w:val="7E45A023"/>
    <w:rsid w:val="7E4BD1AC"/>
    <w:rsid w:val="7E4C4786"/>
    <w:rsid w:val="7E4CEA77"/>
    <w:rsid w:val="7E4FD106"/>
    <w:rsid w:val="7E53B47F"/>
    <w:rsid w:val="7E5859CC"/>
    <w:rsid w:val="7E5915A6"/>
    <w:rsid w:val="7E5C6825"/>
    <w:rsid w:val="7E63242F"/>
    <w:rsid w:val="7E63504D"/>
    <w:rsid w:val="7E66504E"/>
    <w:rsid w:val="7E681DE3"/>
    <w:rsid w:val="7E75ECBA"/>
    <w:rsid w:val="7E786502"/>
    <w:rsid w:val="7E7E59D1"/>
    <w:rsid w:val="7E7F0FD1"/>
    <w:rsid w:val="7E82FF48"/>
    <w:rsid w:val="7E83CA87"/>
    <w:rsid w:val="7E8684C1"/>
    <w:rsid w:val="7E8B5F89"/>
    <w:rsid w:val="7E8BB283"/>
    <w:rsid w:val="7E8BF781"/>
    <w:rsid w:val="7E92ECAB"/>
    <w:rsid w:val="7E95140D"/>
    <w:rsid w:val="7E96B7FE"/>
    <w:rsid w:val="7E97B158"/>
    <w:rsid w:val="7E987185"/>
    <w:rsid w:val="7E9CEEE7"/>
    <w:rsid w:val="7EA19441"/>
    <w:rsid w:val="7EA1EDDE"/>
    <w:rsid w:val="7EAFF6CE"/>
    <w:rsid w:val="7EB0E102"/>
    <w:rsid w:val="7EB269F4"/>
    <w:rsid w:val="7EB5814F"/>
    <w:rsid w:val="7EB7331A"/>
    <w:rsid w:val="7EB7DC49"/>
    <w:rsid w:val="7EBD3669"/>
    <w:rsid w:val="7EC21C78"/>
    <w:rsid w:val="7EC22439"/>
    <w:rsid w:val="7EC693D3"/>
    <w:rsid w:val="7EC71C5E"/>
    <w:rsid w:val="7EC71F2C"/>
    <w:rsid w:val="7ED083CF"/>
    <w:rsid w:val="7EDA6520"/>
    <w:rsid w:val="7EDA84B0"/>
    <w:rsid w:val="7EDD6551"/>
    <w:rsid w:val="7EDE3766"/>
    <w:rsid w:val="7EE3AF4F"/>
    <w:rsid w:val="7EE60A32"/>
    <w:rsid w:val="7EE80559"/>
    <w:rsid w:val="7EE89372"/>
    <w:rsid w:val="7EEA0EB2"/>
    <w:rsid w:val="7EEEB254"/>
    <w:rsid w:val="7EEF55E3"/>
    <w:rsid w:val="7EF136D7"/>
    <w:rsid w:val="7EF197A4"/>
    <w:rsid w:val="7EF40E04"/>
    <w:rsid w:val="7EF413F6"/>
    <w:rsid w:val="7EFB72F1"/>
    <w:rsid w:val="7EFD2A3D"/>
    <w:rsid w:val="7EFFD1D7"/>
    <w:rsid w:val="7F0E6526"/>
    <w:rsid w:val="7F12991F"/>
    <w:rsid w:val="7F197B4C"/>
    <w:rsid w:val="7F1A94BA"/>
    <w:rsid w:val="7F2313B4"/>
    <w:rsid w:val="7F237547"/>
    <w:rsid w:val="7F28CFAA"/>
    <w:rsid w:val="7F2AC664"/>
    <w:rsid w:val="7F2C4DED"/>
    <w:rsid w:val="7F2E1F26"/>
    <w:rsid w:val="7F2E5B1D"/>
    <w:rsid w:val="7F31DA3C"/>
    <w:rsid w:val="7F32DD51"/>
    <w:rsid w:val="7F38F516"/>
    <w:rsid w:val="7F3B0095"/>
    <w:rsid w:val="7F3E515A"/>
    <w:rsid w:val="7F3F838F"/>
    <w:rsid w:val="7F404D58"/>
    <w:rsid w:val="7F450A20"/>
    <w:rsid w:val="7F477D56"/>
    <w:rsid w:val="7F48D544"/>
    <w:rsid w:val="7F4F3470"/>
    <w:rsid w:val="7F5537D2"/>
    <w:rsid w:val="7F667917"/>
    <w:rsid w:val="7F6A200D"/>
    <w:rsid w:val="7F6A5F35"/>
    <w:rsid w:val="7F7882A7"/>
    <w:rsid w:val="7F80281B"/>
    <w:rsid w:val="7F87F09B"/>
    <w:rsid w:val="7F8B2DEE"/>
    <w:rsid w:val="7F8E9883"/>
    <w:rsid w:val="7F9086F9"/>
    <w:rsid w:val="7F9AC7DE"/>
    <w:rsid w:val="7FA9472B"/>
    <w:rsid w:val="7FAAC0A3"/>
    <w:rsid w:val="7FAAD76E"/>
    <w:rsid w:val="7FABE295"/>
    <w:rsid w:val="7FB12148"/>
    <w:rsid w:val="7FC1E374"/>
    <w:rsid w:val="7FC62140"/>
    <w:rsid w:val="7FC9E87C"/>
    <w:rsid w:val="7FCF4F5E"/>
    <w:rsid w:val="7FDCE635"/>
    <w:rsid w:val="7FE10B58"/>
    <w:rsid w:val="7FE1227D"/>
    <w:rsid w:val="7FED6B75"/>
    <w:rsid w:val="7FEDD56C"/>
    <w:rsid w:val="7FF21095"/>
    <w:rsid w:val="7FF4EF52"/>
    <w:rsid w:val="7FF68157"/>
    <w:rsid w:val="7FF8224D"/>
    <w:rsid w:val="7FFB6572"/>
    <w:rsid w:val="7FFE2889"/>
    <w:rsid w:val="7FFE3B42"/>
    <w:rsid w:val="7FFF07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FBF39E"/>
  <w15:chartTrackingRefBased/>
  <w15:docId w15:val="{FCA715A0-4ADA-A644-B013-607832EBC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4" w:unhideWhenUsed="1"/>
    <w:lsdException w:name="List Number" w:semiHidden="1" w:uiPriority="1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4" w:unhideWhenUsed="1"/>
    <w:lsdException w:name="List Bullet 3" w:semiHidden="1" w:uiPriority="14" w:unhideWhenUsed="1"/>
    <w:lsdException w:name="List Bullet 4" w:semiHidden="1" w:uiPriority="14" w:unhideWhenUsed="1"/>
    <w:lsdException w:name="List Bullet 5" w:semiHidden="1" w:uiPriority="14" w:unhideWhenUsed="1"/>
    <w:lsdException w:name="List Number 2" w:semiHidden="1" w:uiPriority="14" w:unhideWhenUsed="1"/>
    <w:lsdException w:name="List Number 3" w:semiHidden="1" w:uiPriority="14" w:unhideWhenUsed="1"/>
    <w:lsdException w:name="List Number 4" w:semiHidden="1" w:uiPriority="14" w:unhideWhenUsed="1"/>
    <w:lsdException w:name="List Number 5" w:semiHidden="1" w:uiPriority="14"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14D"/>
    <w:pPr>
      <w:spacing w:after="120" w:line="240" w:lineRule="auto"/>
      <w:jc w:val="both"/>
    </w:pPr>
  </w:style>
  <w:style w:type="paragraph" w:styleId="Heading1">
    <w:name w:val="heading 1"/>
    <w:basedOn w:val="Normal"/>
    <w:next w:val="Normal"/>
    <w:link w:val="Heading1Char"/>
    <w:uiPriority w:val="1"/>
    <w:qFormat/>
    <w:rsid w:val="00A9558A"/>
    <w:pPr>
      <w:keepNext/>
      <w:numPr>
        <w:numId w:val="1"/>
      </w:numPr>
      <w:suppressAutoHyphens/>
      <w:spacing w:before="60" w:after="0"/>
      <w:outlineLvl w:val="0"/>
    </w:pPr>
    <w:rPr>
      <w:rFonts w:eastAsia="Calibri" w:cs="Times New Roman"/>
      <w:b/>
      <w:color w:val="004990"/>
    </w:rPr>
  </w:style>
  <w:style w:type="paragraph" w:styleId="Heading2">
    <w:name w:val="heading 2"/>
    <w:basedOn w:val="Normal"/>
    <w:next w:val="Normal"/>
    <w:link w:val="Heading2Char"/>
    <w:uiPriority w:val="1"/>
    <w:unhideWhenUsed/>
    <w:qFormat/>
    <w:rsid w:val="00A8682E"/>
    <w:pPr>
      <w:keepNext/>
      <w:widowControl w:val="0"/>
      <w:numPr>
        <w:ilvl w:val="1"/>
        <w:numId w:val="1"/>
      </w:numPr>
      <w:adjustRightInd w:val="0"/>
      <w:spacing w:before="120" w:after="0"/>
      <w:textAlignment w:val="baseline"/>
      <w:outlineLvl w:val="1"/>
    </w:pPr>
    <w:rPr>
      <w:rFonts w:eastAsia="Arial Unicode MS" w:cs="Times New Roman"/>
      <w:b/>
      <w:color w:val="1F497D"/>
      <w:szCs w:val="28"/>
      <w:lang w:eastAsia="zh-CN"/>
    </w:rPr>
  </w:style>
  <w:style w:type="paragraph" w:styleId="Heading3">
    <w:name w:val="heading 3"/>
    <w:basedOn w:val="Normal"/>
    <w:next w:val="Normal"/>
    <w:link w:val="Heading3Char"/>
    <w:uiPriority w:val="1"/>
    <w:unhideWhenUsed/>
    <w:qFormat/>
    <w:rsid w:val="00CE5F7E"/>
    <w:pPr>
      <w:keepNext/>
      <w:widowControl w:val="0"/>
      <w:numPr>
        <w:ilvl w:val="2"/>
        <w:numId w:val="1"/>
      </w:numPr>
      <w:adjustRightInd w:val="0"/>
      <w:spacing w:before="120" w:after="0"/>
      <w:ind w:left="432"/>
      <w:textAlignment w:val="baseline"/>
      <w:outlineLvl w:val="2"/>
    </w:pPr>
    <w:rPr>
      <w:rFonts w:ascii="Times New Roman Bold" w:eastAsia="Arial Unicode MS" w:hAnsi="Times New Roman Bold" w:cs="Times New Roman"/>
      <w:b/>
      <w:i/>
      <w:color w:val="1F497D"/>
      <w:szCs w:val="26"/>
      <w:lang w:eastAsia="zh-CN"/>
    </w:rPr>
  </w:style>
  <w:style w:type="paragraph" w:styleId="Heading4">
    <w:name w:val="heading 4"/>
    <w:basedOn w:val="Normal"/>
    <w:next w:val="Normal"/>
    <w:link w:val="Heading4Char"/>
    <w:autoRedefine/>
    <w:uiPriority w:val="1"/>
    <w:qFormat/>
    <w:rsid w:val="00A27AD7"/>
    <w:pPr>
      <w:keepNext/>
      <w:widowControl w:val="0"/>
      <w:numPr>
        <w:ilvl w:val="3"/>
        <w:numId w:val="1"/>
      </w:numPr>
      <w:tabs>
        <w:tab w:val="clear" w:pos="864"/>
        <w:tab w:val="num" w:pos="360"/>
      </w:tabs>
      <w:adjustRightInd w:val="0"/>
      <w:spacing w:before="120"/>
      <w:ind w:left="720"/>
      <w:textAlignment w:val="baseline"/>
      <w:outlineLvl w:val="3"/>
    </w:pPr>
    <w:rPr>
      <w:rFonts w:ascii="Times New Roman Bold" w:eastAsia="Arial Unicode MS" w:hAnsi="Times New Roman Bold" w:cs="Times New Roman"/>
      <w:i/>
      <w:color w:val="00339A"/>
      <w:szCs w:val="26"/>
      <w:lang w:eastAsia="zh-CN"/>
    </w:rPr>
  </w:style>
  <w:style w:type="paragraph" w:styleId="Heading5">
    <w:name w:val="heading 5"/>
    <w:basedOn w:val="Heading4"/>
    <w:next w:val="Normal"/>
    <w:link w:val="Heading5Char"/>
    <w:uiPriority w:val="1"/>
    <w:qFormat/>
    <w:rsid w:val="007C3484"/>
    <w:pPr>
      <w:numPr>
        <w:ilvl w:val="4"/>
      </w:numPr>
      <w:outlineLvl w:val="4"/>
    </w:pPr>
    <w:rPr>
      <w:bCs/>
      <w:iCs/>
    </w:rPr>
  </w:style>
  <w:style w:type="paragraph" w:styleId="Heading6">
    <w:name w:val="heading 6"/>
    <w:basedOn w:val="Normal"/>
    <w:next w:val="Normal"/>
    <w:link w:val="Heading6Char"/>
    <w:uiPriority w:val="9"/>
    <w:rsid w:val="007C3484"/>
    <w:pPr>
      <w:widowControl w:val="0"/>
      <w:numPr>
        <w:ilvl w:val="5"/>
        <w:numId w:val="4"/>
      </w:numPr>
      <w:adjustRightInd w:val="0"/>
      <w:spacing w:before="240" w:after="60"/>
      <w:textAlignment w:val="baseline"/>
      <w:outlineLvl w:val="5"/>
    </w:pPr>
    <w:rPr>
      <w:rFonts w:eastAsia="Arial Unicode MS" w:cs="Times New Roman"/>
      <w:b/>
      <w:bCs/>
      <w:color w:val="auto"/>
      <w:lang w:eastAsia="zh-CN"/>
    </w:rPr>
  </w:style>
  <w:style w:type="paragraph" w:styleId="Heading7">
    <w:name w:val="heading 7"/>
    <w:aliases w:val="Appendix Title"/>
    <w:basedOn w:val="Normal"/>
    <w:next w:val="Normal"/>
    <w:link w:val="Heading7Char"/>
    <w:uiPriority w:val="9"/>
    <w:rsid w:val="007C3484"/>
    <w:pPr>
      <w:widowControl w:val="0"/>
      <w:numPr>
        <w:ilvl w:val="6"/>
        <w:numId w:val="4"/>
      </w:numPr>
      <w:adjustRightInd w:val="0"/>
      <w:spacing w:before="240" w:after="60"/>
      <w:jc w:val="left"/>
      <w:textAlignment w:val="baseline"/>
      <w:outlineLvl w:val="6"/>
    </w:pPr>
    <w:rPr>
      <w:rFonts w:ascii="Arial" w:eastAsia="Arial Unicode MS" w:hAnsi="Arial" w:cs="Times New Roman"/>
      <w:b/>
      <w:color w:val="4F81BD"/>
      <w:sz w:val="32"/>
      <w:lang w:eastAsia="zh-CN"/>
    </w:rPr>
  </w:style>
  <w:style w:type="paragraph" w:styleId="Heading8">
    <w:name w:val="heading 8"/>
    <w:aliases w:val="Appendix Lvl 1"/>
    <w:basedOn w:val="Normal"/>
    <w:next w:val="Normal"/>
    <w:link w:val="Heading8Char"/>
    <w:uiPriority w:val="9"/>
    <w:rsid w:val="007C3484"/>
    <w:pPr>
      <w:widowControl w:val="0"/>
      <w:numPr>
        <w:ilvl w:val="7"/>
        <w:numId w:val="4"/>
      </w:numPr>
      <w:adjustRightInd w:val="0"/>
      <w:spacing w:before="240" w:after="60"/>
      <w:textAlignment w:val="baseline"/>
      <w:outlineLvl w:val="7"/>
    </w:pPr>
    <w:rPr>
      <w:rFonts w:ascii="Arial" w:eastAsia="Arial Unicode MS" w:hAnsi="Arial" w:cs="Times New Roman"/>
      <w:b/>
      <w:iCs/>
      <w:color w:val="0070C0"/>
      <w:sz w:val="28"/>
      <w:lang w:eastAsia="zh-CN"/>
    </w:rPr>
  </w:style>
  <w:style w:type="paragraph" w:styleId="Heading9">
    <w:name w:val="heading 9"/>
    <w:aliases w:val="Appendix Lvl 2"/>
    <w:basedOn w:val="Normal"/>
    <w:next w:val="Normal"/>
    <w:link w:val="Heading9Char"/>
    <w:uiPriority w:val="9"/>
    <w:rsid w:val="007C3484"/>
    <w:pPr>
      <w:widowControl w:val="0"/>
      <w:numPr>
        <w:ilvl w:val="8"/>
        <w:numId w:val="4"/>
      </w:numPr>
      <w:adjustRightInd w:val="0"/>
      <w:spacing w:before="240" w:after="60"/>
      <w:textAlignment w:val="baseline"/>
      <w:outlineLvl w:val="8"/>
    </w:pPr>
    <w:rPr>
      <w:rFonts w:ascii="Arial" w:eastAsia="Arial Unicode MS" w:hAnsi="Arial" w:cs="Times New Roman"/>
      <w:color w:val="0070C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1FC8"/>
    <w:pPr>
      <w:tabs>
        <w:tab w:val="center" w:pos="4680"/>
        <w:tab w:val="right" w:pos="9360"/>
      </w:tabs>
      <w:spacing w:after="0"/>
    </w:pPr>
  </w:style>
  <w:style w:type="character" w:customStyle="1" w:styleId="HeaderChar">
    <w:name w:val="Header Char"/>
    <w:basedOn w:val="DefaultParagraphFont"/>
    <w:link w:val="Header"/>
    <w:uiPriority w:val="99"/>
    <w:rsid w:val="008F1FC8"/>
  </w:style>
  <w:style w:type="paragraph" w:styleId="Footer">
    <w:name w:val="footer"/>
    <w:aliases w:val="f1"/>
    <w:basedOn w:val="Normal"/>
    <w:link w:val="FooterChar"/>
    <w:uiPriority w:val="4"/>
    <w:unhideWhenUsed/>
    <w:rsid w:val="00315D32"/>
    <w:pPr>
      <w:tabs>
        <w:tab w:val="center" w:pos="4680"/>
        <w:tab w:val="right" w:pos="9360"/>
      </w:tabs>
    </w:pPr>
  </w:style>
  <w:style w:type="character" w:customStyle="1" w:styleId="FooterChar">
    <w:name w:val="Footer Char"/>
    <w:aliases w:val="f1 Char"/>
    <w:basedOn w:val="DefaultParagraphFont"/>
    <w:link w:val="Footer"/>
    <w:uiPriority w:val="4"/>
    <w:rsid w:val="009A414D"/>
  </w:style>
  <w:style w:type="table" w:styleId="TableGrid">
    <w:name w:val="Table Grid"/>
    <w:aliases w:val="Deloitte Table Grid,Table Definitions Grid,Table Definitions Grid1,Table Definitions Grid12,Table Definitions Grid2,Table Definitions Grid3"/>
    <w:basedOn w:val="TableNormal"/>
    <w:uiPriority w:val="39"/>
    <w:rsid w:val="00315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77FE"/>
    <w:rPr>
      <w:b/>
      <w:color w:val="000000" w:themeColor="text1"/>
      <w:u w:val="none"/>
    </w:rPr>
  </w:style>
  <w:style w:type="table" w:customStyle="1" w:styleId="GridTable4-Accent111">
    <w:name w:val="Grid Table 4 - Accent 111"/>
    <w:basedOn w:val="TableNormal"/>
    <w:uiPriority w:val="49"/>
    <w:rsid w:val="004539AD"/>
    <w:pPr>
      <w:spacing w:after="0" w:line="240" w:lineRule="auto"/>
    </w:pPr>
    <w:rPr>
      <w:rFonts w:eastAsia="SimSu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61">
    <w:name w:val="Grid Table 4 - Accent 61"/>
    <w:basedOn w:val="TableNormal"/>
    <w:next w:val="GridTable4-Accent6"/>
    <w:uiPriority w:val="49"/>
    <w:rsid w:val="004539AD"/>
    <w:pPr>
      <w:spacing w:after="0" w:line="240" w:lineRule="auto"/>
    </w:pPr>
    <w:rPr>
      <w:rFonts w:eastAsia="SimSu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customStyle="1" w:styleId="Heading2Char">
    <w:name w:val="Heading 2 Char"/>
    <w:basedOn w:val="DefaultParagraphFont"/>
    <w:link w:val="Heading2"/>
    <w:uiPriority w:val="1"/>
    <w:rsid w:val="009A414D"/>
    <w:rPr>
      <w:rFonts w:eastAsia="Arial Unicode MS" w:cs="Times New Roman"/>
      <w:b/>
      <w:color w:val="1F497D"/>
      <w:szCs w:val="28"/>
      <w:lang w:eastAsia="zh-CN"/>
    </w:rPr>
  </w:style>
  <w:style w:type="character" w:customStyle="1" w:styleId="Heading3Char">
    <w:name w:val="Heading 3 Char"/>
    <w:basedOn w:val="DefaultParagraphFont"/>
    <w:link w:val="Heading3"/>
    <w:uiPriority w:val="1"/>
    <w:rsid w:val="009A414D"/>
    <w:rPr>
      <w:rFonts w:ascii="Times New Roman Bold" w:eastAsia="Arial Unicode MS" w:hAnsi="Times New Roman Bold" w:cs="Times New Roman"/>
      <w:b/>
      <w:i/>
      <w:color w:val="1F497D"/>
      <w:szCs w:val="26"/>
      <w:lang w:eastAsia="zh-CN"/>
    </w:rPr>
  </w:style>
  <w:style w:type="character" w:customStyle="1" w:styleId="Heading1Char">
    <w:name w:val="Heading 1 Char"/>
    <w:basedOn w:val="DefaultParagraphFont"/>
    <w:link w:val="Heading1"/>
    <w:uiPriority w:val="1"/>
    <w:rsid w:val="009A414D"/>
    <w:rPr>
      <w:rFonts w:eastAsia="Calibri" w:cs="Times New Roman"/>
      <w:b/>
      <w:color w:val="004990"/>
    </w:rPr>
  </w:style>
  <w:style w:type="table" w:styleId="GridTable4-Accent6">
    <w:name w:val="Grid Table 4 Accent 6"/>
    <w:basedOn w:val="TableNormal"/>
    <w:uiPriority w:val="49"/>
    <w:rsid w:val="004539AD"/>
    <w:pPr>
      <w:spacing w:after="0" w:line="240" w:lineRule="auto"/>
    </w:p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paragraph" w:styleId="TOCHeading">
    <w:name w:val="TOC Heading"/>
    <w:basedOn w:val="Heading1"/>
    <w:next w:val="Normal"/>
    <w:uiPriority w:val="39"/>
    <w:unhideWhenUsed/>
    <w:rsid w:val="004539AD"/>
    <w:pPr>
      <w:outlineLvl w:val="9"/>
    </w:pPr>
  </w:style>
  <w:style w:type="paragraph" w:styleId="TOC1">
    <w:name w:val="toc 1"/>
    <w:basedOn w:val="Normal"/>
    <w:next w:val="Normal"/>
    <w:link w:val="TOC1Char"/>
    <w:autoRedefine/>
    <w:uiPriority w:val="39"/>
    <w:unhideWhenUsed/>
    <w:rsid w:val="00D52B5A"/>
    <w:pPr>
      <w:tabs>
        <w:tab w:val="left" w:pos="480"/>
        <w:tab w:val="right" w:leader="dot" w:pos="9350"/>
      </w:tabs>
      <w:spacing w:after="100"/>
    </w:pPr>
  </w:style>
  <w:style w:type="paragraph" w:styleId="TOC2">
    <w:name w:val="toc 2"/>
    <w:basedOn w:val="Normal"/>
    <w:next w:val="Normal"/>
    <w:autoRedefine/>
    <w:uiPriority w:val="39"/>
    <w:unhideWhenUsed/>
    <w:rsid w:val="004539AD"/>
    <w:pPr>
      <w:spacing w:after="100"/>
      <w:ind w:left="220"/>
    </w:pPr>
  </w:style>
  <w:style w:type="character" w:styleId="SubtleEmphasis">
    <w:name w:val="Subtle Emphasis"/>
    <w:basedOn w:val="DefaultParagraphFont"/>
    <w:uiPriority w:val="19"/>
    <w:rsid w:val="00E340D5"/>
    <w:rPr>
      <w:i/>
      <w:iCs/>
      <w:color w:val="404040" w:themeColor="text1" w:themeTint="BF"/>
    </w:rPr>
  </w:style>
  <w:style w:type="paragraph" w:styleId="TOC3">
    <w:name w:val="toc 3"/>
    <w:basedOn w:val="Normal"/>
    <w:next w:val="Normal"/>
    <w:autoRedefine/>
    <w:uiPriority w:val="39"/>
    <w:unhideWhenUsed/>
    <w:rsid w:val="002A5691"/>
    <w:pPr>
      <w:tabs>
        <w:tab w:val="left" w:pos="1200"/>
        <w:tab w:val="right" w:leader="dot" w:pos="9350"/>
      </w:tabs>
      <w:spacing w:after="100"/>
      <w:ind w:left="480"/>
    </w:pPr>
    <w:rPr>
      <w:bCs/>
      <w:noProof/>
      <w:color w:val="auto"/>
    </w:rPr>
  </w:style>
  <w:style w:type="table" w:customStyle="1" w:styleId="VetsEZ1">
    <w:name w:val="VetsEZ1"/>
    <w:basedOn w:val="TableNormal"/>
    <w:uiPriority w:val="99"/>
    <w:qFormat/>
    <w:rsid w:val="00764FDB"/>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75787B" w:themeFill="text2"/>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SMSTable1">
    <w:name w:val="SMS Table 1"/>
    <w:basedOn w:val="TableNormal"/>
    <w:uiPriority w:val="99"/>
    <w:rsid w:val="00E24F69"/>
    <w:pPr>
      <w:spacing w:after="0" w:line="240" w:lineRule="auto"/>
    </w:pPr>
    <w:rPr>
      <w:rFonts w:ascii="Arial" w:hAnsi="Arial"/>
      <w:color w:val="auto"/>
      <w:sz w:val="20"/>
    </w:rPr>
    <w:tblPr>
      <w:tblStyleRowBandSize w:val="1"/>
      <w:tblBorders>
        <w:top w:val="single" w:sz="4" w:space="0" w:color="004990"/>
        <w:left w:val="single" w:sz="4" w:space="0" w:color="004990"/>
        <w:bottom w:val="single" w:sz="4" w:space="0" w:color="004990"/>
        <w:right w:val="single" w:sz="4" w:space="0" w:color="004990"/>
        <w:insideH w:val="single" w:sz="4" w:space="0" w:color="004990"/>
        <w:insideV w:val="single" w:sz="4" w:space="0" w:color="004990"/>
      </w:tblBorders>
    </w:tbl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Arial" w:hAnsi="Arial"/>
        <w:b/>
        <w:color w:val="FFFFFF" w:themeColor="background1"/>
        <w:sz w:val="20"/>
      </w:rPr>
      <w:tblPr/>
      <w:tcPr>
        <w:shd w:val="clear" w:color="auto" w:fill="002D56"/>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Arial" w:hAnsi="Arial"/>
        <w:color w:val="auto"/>
        <w:sz w:val="20"/>
      </w:rPr>
      <w:tblPr/>
      <w:tcPr>
        <w:shd w:val="clear" w:color="auto" w:fill="FED490"/>
      </w:tcPr>
    </w:tblStylePr>
    <w:tblStylePr w:type="band2Horz">
      <w:pPr>
        <w:wordWrap/>
        <w:spacing w:beforeLines="0" w:before="0" w:beforeAutospacing="0" w:afterLines="0" w:after="0" w:afterAutospacing="0" w:line="240" w:lineRule="auto"/>
        <w:ind w:leftChars="0" w:left="0" w:rightChars="0" w:right="0" w:firstLineChars="0" w:firstLine="0"/>
        <w:jc w:val="left"/>
      </w:pPr>
      <w:rPr>
        <w:rFonts w:ascii="Arial" w:hAnsi="Arial"/>
        <w:sz w:val="20"/>
      </w:rPr>
      <w:tblPr/>
      <w:tcPr>
        <w:shd w:val="clear" w:color="auto" w:fill="FFEDD1"/>
      </w:tcPr>
    </w:tblStylePr>
  </w:style>
  <w:style w:type="character" w:customStyle="1" w:styleId="Heading4Char">
    <w:name w:val="Heading 4 Char"/>
    <w:basedOn w:val="DefaultParagraphFont"/>
    <w:link w:val="Heading4"/>
    <w:uiPriority w:val="1"/>
    <w:rsid w:val="009A414D"/>
    <w:rPr>
      <w:rFonts w:ascii="Times New Roman Bold" w:eastAsia="Arial Unicode MS" w:hAnsi="Times New Roman Bold" w:cs="Times New Roman"/>
      <w:i/>
      <w:color w:val="00339A"/>
      <w:szCs w:val="26"/>
      <w:lang w:eastAsia="zh-CN"/>
    </w:rPr>
  </w:style>
  <w:style w:type="character" w:customStyle="1" w:styleId="Heading5Char">
    <w:name w:val="Heading 5 Char"/>
    <w:basedOn w:val="DefaultParagraphFont"/>
    <w:link w:val="Heading5"/>
    <w:uiPriority w:val="1"/>
    <w:rsid w:val="009A414D"/>
    <w:rPr>
      <w:rFonts w:ascii="Times New Roman Bold" w:eastAsia="Arial Unicode MS" w:hAnsi="Times New Roman Bold" w:cs="Times New Roman"/>
      <w:bCs/>
      <w:i/>
      <w:iCs/>
      <w:color w:val="00339A"/>
      <w:szCs w:val="26"/>
      <w:lang w:eastAsia="zh-CN"/>
    </w:rPr>
  </w:style>
  <w:style w:type="character" w:customStyle="1" w:styleId="Heading6Char">
    <w:name w:val="Heading 6 Char"/>
    <w:basedOn w:val="DefaultParagraphFont"/>
    <w:link w:val="Heading6"/>
    <w:uiPriority w:val="9"/>
    <w:rsid w:val="007C3484"/>
    <w:rPr>
      <w:rFonts w:eastAsia="Arial Unicode MS" w:cs="Times New Roman"/>
      <w:b/>
      <w:bCs/>
      <w:color w:val="auto"/>
      <w:lang w:eastAsia="zh-CN"/>
    </w:rPr>
  </w:style>
  <w:style w:type="character" w:customStyle="1" w:styleId="Heading7Char">
    <w:name w:val="Heading 7 Char"/>
    <w:aliases w:val="Appendix Title Char"/>
    <w:basedOn w:val="DefaultParagraphFont"/>
    <w:link w:val="Heading7"/>
    <w:uiPriority w:val="9"/>
    <w:rsid w:val="007C3484"/>
    <w:rPr>
      <w:rFonts w:ascii="Arial" w:eastAsia="Arial Unicode MS" w:hAnsi="Arial" w:cs="Times New Roman"/>
      <w:b/>
      <w:color w:val="4F81BD"/>
      <w:sz w:val="32"/>
      <w:lang w:eastAsia="zh-CN"/>
    </w:rPr>
  </w:style>
  <w:style w:type="character" w:customStyle="1" w:styleId="Heading8Char">
    <w:name w:val="Heading 8 Char"/>
    <w:aliases w:val="Appendix Lvl 1 Char"/>
    <w:basedOn w:val="DefaultParagraphFont"/>
    <w:link w:val="Heading8"/>
    <w:uiPriority w:val="9"/>
    <w:rsid w:val="007C3484"/>
    <w:rPr>
      <w:rFonts w:ascii="Arial" w:eastAsia="Arial Unicode MS" w:hAnsi="Arial" w:cs="Times New Roman"/>
      <w:b/>
      <w:iCs/>
      <w:color w:val="0070C0"/>
      <w:sz w:val="28"/>
      <w:lang w:eastAsia="zh-CN"/>
    </w:rPr>
  </w:style>
  <w:style w:type="character" w:customStyle="1" w:styleId="Heading9Char">
    <w:name w:val="Heading 9 Char"/>
    <w:aliases w:val="Appendix Lvl 2 Char"/>
    <w:basedOn w:val="DefaultParagraphFont"/>
    <w:link w:val="Heading9"/>
    <w:uiPriority w:val="9"/>
    <w:rsid w:val="007C3484"/>
    <w:rPr>
      <w:rFonts w:ascii="Arial" w:eastAsia="Arial Unicode MS" w:hAnsi="Arial" w:cs="Times New Roman"/>
      <w:color w:val="0070C0"/>
      <w:lang w:eastAsia="zh-CN"/>
    </w:rPr>
  </w:style>
  <w:style w:type="paragraph" w:styleId="Revision">
    <w:name w:val="Revision"/>
    <w:hidden/>
    <w:uiPriority w:val="99"/>
    <w:semiHidden/>
    <w:rsid w:val="007C3484"/>
    <w:pPr>
      <w:widowControl w:val="0"/>
      <w:adjustRightInd w:val="0"/>
      <w:spacing w:after="0" w:line="240" w:lineRule="auto"/>
      <w:jc w:val="both"/>
      <w:textAlignment w:val="baseline"/>
    </w:pPr>
    <w:rPr>
      <w:rFonts w:eastAsia="Times New Roman" w:cs="Times New Roman"/>
      <w:color w:val="auto"/>
      <w:sz w:val="20"/>
      <w:szCs w:val="20"/>
    </w:rPr>
  </w:style>
  <w:style w:type="character" w:styleId="PageNumber">
    <w:name w:val="page number"/>
    <w:uiPriority w:val="2"/>
    <w:rsid w:val="007C3484"/>
    <w:rPr>
      <w:rFonts w:ascii="Arial" w:hAnsi="Arial"/>
      <w:color w:val="FFFFFF"/>
      <w:sz w:val="20"/>
    </w:rPr>
  </w:style>
  <w:style w:type="paragraph" w:customStyle="1" w:styleId="Address">
    <w:name w:val="Address"/>
    <w:basedOn w:val="Normal"/>
    <w:semiHidden/>
    <w:locked/>
    <w:rsid w:val="007C3484"/>
    <w:pPr>
      <w:framePr w:w="3005" w:h="567" w:hSpace="181" w:vSpace="181" w:wrap="around" w:hAnchor="page" w:xAlign="right" w:yAlign="top" w:anchorLock="1"/>
      <w:widowControl w:val="0"/>
      <w:pBdr>
        <w:left w:val="single" w:sz="4" w:space="9" w:color="auto"/>
      </w:pBdr>
      <w:adjustRightInd w:val="0"/>
      <w:spacing w:line="200" w:lineRule="exact"/>
      <w:ind w:right="284"/>
      <w:textAlignment w:val="baseline"/>
    </w:pPr>
    <w:rPr>
      <w:rFonts w:eastAsia="Times New Roman" w:cs="Times New Roman"/>
      <w:color w:val="auto"/>
      <w:sz w:val="16"/>
      <w:szCs w:val="20"/>
    </w:rPr>
  </w:style>
  <w:style w:type="paragraph" w:customStyle="1" w:styleId="Bullet1">
    <w:name w:val="Bullet 1"/>
    <w:basedOn w:val="Normal"/>
    <w:link w:val="Bullet1Char"/>
    <w:uiPriority w:val="1"/>
    <w:qFormat/>
    <w:rsid w:val="00427F82"/>
    <w:pPr>
      <w:widowControl w:val="0"/>
      <w:numPr>
        <w:numId w:val="2"/>
      </w:numPr>
      <w:adjustRightInd w:val="0"/>
      <w:contextualSpacing/>
      <w:jc w:val="left"/>
      <w:textAlignment w:val="baseline"/>
    </w:pPr>
    <w:rPr>
      <w:rFonts w:eastAsia="Calibri" w:cs="Times New Roman"/>
      <w:noProof/>
      <w:color w:val="auto"/>
      <w:szCs w:val="20"/>
    </w:rPr>
  </w:style>
  <w:style w:type="character" w:customStyle="1" w:styleId="Bullet1Char">
    <w:name w:val="Bullet 1 Char"/>
    <w:basedOn w:val="DefaultParagraphFont"/>
    <w:link w:val="Bullet1"/>
    <w:uiPriority w:val="1"/>
    <w:locked/>
    <w:rsid w:val="009A414D"/>
    <w:rPr>
      <w:rFonts w:eastAsia="Calibri" w:cs="Times New Roman"/>
      <w:noProof/>
      <w:color w:val="auto"/>
      <w:szCs w:val="20"/>
    </w:rPr>
  </w:style>
  <w:style w:type="paragraph" w:customStyle="1" w:styleId="Bullet2">
    <w:name w:val="Bullet 2"/>
    <w:basedOn w:val="Bullet1"/>
    <w:uiPriority w:val="1"/>
    <w:qFormat/>
    <w:rsid w:val="004B79F4"/>
    <w:pPr>
      <w:numPr>
        <w:numId w:val="0"/>
      </w:numPr>
      <w:ind w:left="1440" w:hanging="360"/>
    </w:pPr>
  </w:style>
  <w:style w:type="paragraph" w:customStyle="1" w:styleId="Bullet3">
    <w:name w:val="Bullet 3"/>
    <w:basedOn w:val="Bullet2"/>
    <w:uiPriority w:val="1"/>
    <w:qFormat/>
    <w:rsid w:val="004B79F4"/>
    <w:pPr>
      <w:ind w:left="1800"/>
    </w:pPr>
  </w:style>
  <w:style w:type="paragraph" w:customStyle="1" w:styleId="Default">
    <w:name w:val="Default"/>
    <w:link w:val="DefaultChar"/>
    <w:uiPriority w:val="5"/>
    <w:rsid w:val="007C3484"/>
    <w:pPr>
      <w:widowControl w:val="0"/>
      <w:autoSpaceDE w:val="0"/>
      <w:autoSpaceDN w:val="0"/>
      <w:adjustRightInd w:val="0"/>
      <w:spacing w:after="0" w:line="240" w:lineRule="auto"/>
      <w:jc w:val="both"/>
      <w:textAlignment w:val="baseline"/>
    </w:pPr>
    <w:rPr>
      <w:rFonts w:ascii="Arial" w:eastAsia="Times New Roman" w:hAnsi="Arial" w:cs="Times New Roman"/>
      <w:color w:val="000000"/>
    </w:rPr>
  </w:style>
  <w:style w:type="character" w:customStyle="1" w:styleId="DefaultChar">
    <w:name w:val="Default Char"/>
    <w:link w:val="Default"/>
    <w:uiPriority w:val="5"/>
    <w:rsid w:val="009A414D"/>
    <w:rPr>
      <w:rFonts w:ascii="Arial" w:eastAsia="Times New Roman" w:hAnsi="Arial" w:cs="Times New Roman"/>
      <w:color w:val="000000"/>
      <w:szCs w:val="24"/>
    </w:rPr>
  </w:style>
  <w:style w:type="paragraph" w:customStyle="1" w:styleId="disclosure">
    <w:name w:val="disclosure"/>
    <w:basedOn w:val="Footer"/>
    <w:uiPriority w:val="5"/>
    <w:rsid w:val="007C3484"/>
    <w:pPr>
      <w:widowControl w:val="0"/>
      <w:tabs>
        <w:tab w:val="clear" w:pos="4680"/>
        <w:tab w:val="clear" w:pos="9360"/>
        <w:tab w:val="center" w:pos="4320"/>
        <w:tab w:val="right" w:pos="8640"/>
      </w:tabs>
      <w:suppressAutoHyphens/>
      <w:adjustRightInd w:val="0"/>
      <w:ind w:right="576"/>
      <w:textAlignment w:val="baseline"/>
    </w:pPr>
    <w:rPr>
      <w:rFonts w:ascii="Arial" w:eastAsia="Times New Roman" w:hAnsi="Arial" w:cs="Times New Roman"/>
      <w:color w:val="auto"/>
      <w:sz w:val="14"/>
      <w:szCs w:val="20"/>
    </w:rPr>
  </w:style>
  <w:style w:type="paragraph" w:customStyle="1" w:styleId="FigureTitle">
    <w:name w:val="Figure Title"/>
    <w:next w:val="Normal"/>
    <w:uiPriority w:val="4"/>
    <w:rsid w:val="007C3484"/>
    <w:pPr>
      <w:keepNext/>
      <w:widowControl w:val="0"/>
      <w:numPr>
        <w:numId w:val="3"/>
      </w:numPr>
      <w:tabs>
        <w:tab w:val="left" w:pos="1200"/>
      </w:tabs>
      <w:adjustRightInd w:val="0"/>
      <w:spacing w:before="60" w:after="60" w:line="240" w:lineRule="auto"/>
      <w:jc w:val="center"/>
      <w:textAlignment w:val="baseline"/>
    </w:pPr>
    <w:rPr>
      <w:rFonts w:ascii="Arial" w:eastAsia="Times New Roman" w:hAnsi="Arial" w:cs="Times New Roman"/>
      <w:b/>
      <w:color w:val="000000"/>
    </w:rPr>
  </w:style>
  <w:style w:type="character" w:styleId="FootnoteReference">
    <w:name w:val="footnote reference"/>
    <w:uiPriority w:val="4"/>
    <w:unhideWhenUsed/>
    <w:rsid w:val="007C3484"/>
    <w:rPr>
      <w:vertAlign w:val="superscript"/>
    </w:rPr>
  </w:style>
  <w:style w:type="paragraph" w:styleId="FootnoteText">
    <w:name w:val="footnote text"/>
    <w:basedOn w:val="Normal"/>
    <w:link w:val="FootnoteTextChar"/>
    <w:uiPriority w:val="4"/>
    <w:rsid w:val="007C3484"/>
    <w:pPr>
      <w:widowControl w:val="0"/>
      <w:adjustRightInd w:val="0"/>
      <w:textAlignment w:val="baseline"/>
    </w:pPr>
    <w:rPr>
      <w:rFonts w:eastAsia="Times New Roman" w:cs="Times New Roman"/>
      <w:color w:val="auto"/>
      <w:sz w:val="20"/>
      <w:szCs w:val="20"/>
    </w:rPr>
  </w:style>
  <w:style w:type="character" w:customStyle="1" w:styleId="FootnoteTextChar">
    <w:name w:val="Footnote Text Char"/>
    <w:basedOn w:val="DefaultParagraphFont"/>
    <w:link w:val="FootnoteText"/>
    <w:uiPriority w:val="4"/>
    <w:rsid w:val="009A414D"/>
    <w:rPr>
      <w:rFonts w:eastAsia="Times New Roman" w:cs="Times New Roman"/>
      <w:color w:val="auto"/>
      <w:sz w:val="20"/>
      <w:szCs w:val="20"/>
    </w:rPr>
  </w:style>
  <w:style w:type="table" w:customStyle="1" w:styleId="LightList-Accent11">
    <w:name w:val="Light List - Accent 11"/>
    <w:basedOn w:val="TableNormal"/>
    <w:uiPriority w:val="61"/>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7C3484"/>
    <w:pPr>
      <w:spacing w:after="0" w:line="240" w:lineRule="auto"/>
    </w:pPr>
    <w:rPr>
      <w:rFonts w:eastAsia="Times New Roman" w:cs="Times New Roman"/>
      <w:color w:val="auto"/>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uiPriority w:val="63"/>
    <w:rsid w:val="007C3484"/>
    <w:pPr>
      <w:spacing w:after="0" w:line="240" w:lineRule="auto"/>
    </w:pPr>
    <w:rPr>
      <w:rFonts w:eastAsia="Times New Roman" w:cs="Times New Roman"/>
      <w:color w:val="auto"/>
      <w:sz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rsid w:val="007C3484"/>
    <w:pPr>
      <w:spacing w:after="0" w:line="240" w:lineRule="auto"/>
    </w:pPr>
    <w:rPr>
      <w:rFonts w:eastAsia="Calibri" w:cs="Times New Roman"/>
      <w:color w:val="auto"/>
      <w:sz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3">
    <w:name w:val="Medium Shading 1 - Accent 13"/>
    <w:basedOn w:val="TableNormal"/>
    <w:uiPriority w:val="63"/>
    <w:rsid w:val="007C3484"/>
    <w:pPr>
      <w:spacing w:after="0" w:line="240" w:lineRule="auto"/>
    </w:pPr>
    <w:rPr>
      <w:rFonts w:asciiTheme="minorHAnsi" w:eastAsia="SimSun" w:hAnsiTheme="minorHAnsi"/>
      <w:color w:val="auto"/>
      <w:sz w:val="22"/>
    </w:rPr>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customStyle="1" w:styleId="ProposalCaption">
    <w:name w:val="Proposal Caption"/>
    <w:next w:val="Normal"/>
    <w:uiPriority w:val="2"/>
    <w:rsid w:val="007C3484"/>
    <w:pPr>
      <w:widowControl w:val="0"/>
      <w:adjustRightInd w:val="0"/>
      <w:spacing w:before="120" w:after="120" w:line="240" w:lineRule="auto"/>
      <w:jc w:val="center"/>
      <w:textAlignment w:val="baseline"/>
    </w:pPr>
    <w:rPr>
      <w:rFonts w:eastAsia="Times New Roman" w:cs="Times New Roman"/>
      <w:b/>
      <w:bCs/>
      <w:color w:val="auto"/>
    </w:rPr>
  </w:style>
  <w:style w:type="numbering" w:customStyle="1" w:styleId="PwCListBullets1">
    <w:name w:val="PwC List Bullets 1"/>
    <w:uiPriority w:val="99"/>
    <w:rsid w:val="007C3484"/>
    <w:pPr>
      <w:numPr>
        <w:numId w:val="8"/>
      </w:numPr>
    </w:pPr>
  </w:style>
  <w:style w:type="numbering" w:customStyle="1" w:styleId="PwCListNumbers1">
    <w:name w:val="PwC List Numbers 1"/>
    <w:uiPriority w:val="99"/>
    <w:rsid w:val="007C3484"/>
  </w:style>
  <w:style w:type="paragraph" w:customStyle="1" w:styleId="Standard">
    <w:name w:val="Standard"/>
    <w:uiPriority w:val="3"/>
    <w:locked/>
    <w:rsid w:val="007C3484"/>
    <w:pPr>
      <w:widowControl w:val="0"/>
      <w:autoSpaceDE w:val="0"/>
      <w:autoSpaceDN w:val="0"/>
      <w:adjustRightInd w:val="0"/>
      <w:spacing w:after="0" w:line="240" w:lineRule="auto"/>
      <w:jc w:val="both"/>
      <w:textAlignment w:val="baseline"/>
    </w:pPr>
    <w:rPr>
      <w:rFonts w:eastAsia="Times New Roman" w:cs="Times New Roman"/>
      <w:color w:val="auto"/>
    </w:rPr>
  </w:style>
  <w:style w:type="paragraph" w:customStyle="1" w:styleId="TableBullets">
    <w:name w:val="Table Bullets"/>
    <w:basedOn w:val="Normal"/>
    <w:qFormat/>
    <w:rsid w:val="007C3484"/>
    <w:pPr>
      <w:widowControl w:val="0"/>
      <w:numPr>
        <w:numId w:val="5"/>
      </w:numPr>
      <w:suppressAutoHyphens/>
      <w:adjustRightInd w:val="0"/>
      <w:jc w:val="left"/>
      <w:textAlignment w:val="baseline"/>
    </w:pPr>
    <w:rPr>
      <w:rFonts w:eastAsia="Times New Roman" w:cs="Times New Roman"/>
      <w:color w:val="auto"/>
      <w:sz w:val="20"/>
      <w:szCs w:val="20"/>
      <w:lang w:eastAsia="ar-SA"/>
    </w:rPr>
  </w:style>
  <w:style w:type="table" w:styleId="TableColorful2">
    <w:name w:val="Table Colorful 2"/>
    <w:basedOn w:val="TableNormal"/>
    <w:rsid w:val="007C3484"/>
    <w:pPr>
      <w:spacing w:after="0" w:line="240" w:lineRule="auto"/>
    </w:pPr>
    <w:rPr>
      <w:rFonts w:eastAsia="Times New Roman" w:cs="Times New Roman"/>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umns3">
    <w:name w:val="Table Columns 3"/>
    <w:basedOn w:val="TableNormal"/>
    <w:rsid w:val="007C3484"/>
    <w:pPr>
      <w:spacing w:after="0" w:line="240" w:lineRule="auto"/>
    </w:pPr>
    <w:rPr>
      <w:rFonts w:eastAsia="Times New Roman" w:cs="Times New Roman"/>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Header">
    <w:name w:val="Table Header"/>
    <w:qFormat/>
    <w:rsid w:val="00C22D03"/>
    <w:pPr>
      <w:widowControl w:val="0"/>
      <w:adjustRightInd w:val="0"/>
      <w:spacing w:after="0" w:line="240" w:lineRule="auto"/>
      <w:contextualSpacing/>
      <w:jc w:val="center"/>
      <w:textAlignment w:val="baseline"/>
    </w:pPr>
    <w:rPr>
      <w:rFonts w:eastAsia="Times New Roman" w:cs="Times New Roman"/>
      <w:b/>
      <w:color w:val="auto"/>
      <w:sz w:val="20"/>
      <w:szCs w:val="20"/>
    </w:rPr>
  </w:style>
  <w:style w:type="table" w:customStyle="1" w:styleId="TableNormal1">
    <w:name w:val="Table Normal1"/>
    <w:next w:val="TableNormal"/>
    <w:semiHidden/>
    <w:rsid w:val="007C3484"/>
    <w:pPr>
      <w:spacing w:after="0" w:line="240" w:lineRule="auto"/>
    </w:pPr>
    <w:rPr>
      <w:rFonts w:eastAsia="Times New Roman" w:cs="Times New Roman"/>
      <w:color w:val="auto"/>
    </w:rPr>
    <w:tblPr>
      <w:tblInd w:w="0" w:type="dxa"/>
      <w:tblCellMar>
        <w:top w:w="0" w:type="dxa"/>
        <w:left w:w="108" w:type="dxa"/>
        <w:bottom w:w="0" w:type="dxa"/>
        <w:right w:w="108" w:type="dxa"/>
      </w:tblCellMar>
    </w:tblPr>
  </w:style>
  <w:style w:type="paragraph" w:styleId="TableofFigures">
    <w:name w:val="table of figures"/>
    <w:basedOn w:val="Normal"/>
    <w:next w:val="Normal"/>
    <w:uiPriority w:val="99"/>
    <w:rsid w:val="007C3484"/>
    <w:pPr>
      <w:widowControl w:val="0"/>
      <w:tabs>
        <w:tab w:val="right" w:leader="dot" w:pos="9360"/>
      </w:tabs>
      <w:adjustRightInd w:val="0"/>
      <w:contextualSpacing/>
      <w:textAlignment w:val="baseline"/>
    </w:pPr>
    <w:rPr>
      <w:rFonts w:eastAsia="Arial Unicode MS" w:cs="Times New Roman"/>
      <w:color w:val="auto"/>
      <w:lang w:eastAsia="zh-CN"/>
    </w:rPr>
  </w:style>
  <w:style w:type="paragraph" w:styleId="TOC4">
    <w:name w:val="toc 4"/>
    <w:basedOn w:val="Normal"/>
    <w:next w:val="Normal"/>
    <w:autoRedefine/>
    <w:uiPriority w:val="39"/>
    <w:rsid w:val="007C3484"/>
    <w:pPr>
      <w:widowControl w:val="0"/>
      <w:pBdr>
        <w:between w:val="double" w:sz="6" w:space="0" w:color="auto"/>
      </w:pBdr>
      <w:adjustRightInd w:val="0"/>
      <w:ind w:left="480"/>
      <w:jc w:val="left"/>
      <w:textAlignment w:val="baseline"/>
    </w:pPr>
    <w:rPr>
      <w:rFonts w:asciiTheme="minorHAnsi" w:eastAsia="Arial Unicode MS" w:hAnsiTheme="minorHAnsi" w:cs="Times New Roman"/>
      <w:color w:val="auto"/>
      <w:sz w:val="20"/>
      <w:szCs w:val="20"/>
      <w:lang w:eastAsia="zh-CN"/>
    </w:rPr>
  </w:style>
  <w:style w:type="paragraph" w:styleId="TOC5">
    <w:name w:val="toc 5"/>
    <w:basedOn w:val="Normal"/>
    <w:next w:val="Normal"/>
    <w:autoRedefine/>
    <w:uiPriority w:val="39"/>
    <w:rsid w:val="007C3484"/>
    <w:pPr>
      <w:widowControl w:val="0"/>
      <w:pBdr>
        <w:between w:val="double" w:sz="6" w:space="0" w:color="auto"/>
      </w:pBdr>
      <w:adjustRightInd w:val="0"/>
      <w:ind w:left="720"/>
      <w:jc w:val="left"/>
      <w:textAlignment w:val="baseline"/>
    </w:pPr>
    <w:rPr>
      <w:rFonts w:asciiTheme="minorHAnsi" w:eastAsia="Arial Unicode MS" w:hAnsiTheme="minorHAnsi" w:cs="Times New Roman"/>
      <w:color w:val="auto"/>
      <w:sz w:val="20"/>
      <w:szCs w:val="20"/>
      <w:lang w:eastAsia="zh-CN"/>
    </w:rPr>
  </w:style>
  <w:style w:type="paragraph" w:styleId="TOC6">
    <w:name w:val="toc 6"/>
    <w:basedOn w:val="Normal"/>
    <w:next w:val="Normal"/>
    <w:autoRedefine/>
    <w:uiPriority w:val="39"/>
    <w:unhideWhenUsed/>
    <w:rsid w:val="007C3484"/>
    <w:pPr>
      <w:widowControl w:val="0"/>
      <w:pBdr>
        <w:between w:val="double" w:sz="6" w:space="0" w:color="auto"/>
      </w:pBdr>
      <w:adjustRightInd w:val="0"/>
      <w:ind w:left="960"/>
      <w:jc w:val="left"/>
      <w:textAlignment w:val="baseline"/>
    </w:pPr>
    <w:rPr>
      <w:rFonts w:asciiTheme="minorHAnsi" w:eastAsia="Arial Unicode MS" w:hAnsiTheme="minorHAnsi" w:cs="Times New Roman"/>
      <w:color w:val="auto"/>
      <w:sz w:val="20"/>
      <w:szCs w:val="20"/>
      <w:lang w:eastAsia="zh-CN"/>
    </w:rPr>
  </w:style>
  <w:style w:type="paragraph" w:styleId="TOC7">
    <w:name w:val="toc 7"/>
    <w:basedOn w:val="Normal"/>
    <w:next w:val="Normal"/>
    <w:autoRedefine/>
    <w:uiPriority w:val="39"/>
    <w:unhideWhenUsed/>
    <w:rsid w:val="007C3484"/>
    <w:pPr>
      <w:widowControl w:val="0"/>
      <w:pBdr>
        <w:between w:val="double" w:sz="6" w:space="0" w:color="auto"/>
      </w:pBdr>
      <w:adjustRightInd w:val="0"/>
      <w:ind w:left="1200"/>
      <w:jc w:val="left"/>
      <w:textAlignment w:val="baseline"/>
    </w:pPr>
    <w:rPr>
      <w:rFonts w:asciiTheme="minorHAnsi" w:eastAsia="Arial Unicode MS" w:hAnsiTheme="minorHAnsi" w:cs="Times New Roman"/>
      <w:color w:val="auto"/>
      <w:sz w:val="20"/>
      <w:szCs w:val="20"/>
      <w:lang w:eastAsia="zh-CN"/>
    </w:rPr>
  </w:style>
  <w:style w:type="paragraph" w:styleId="TOC8">
    <w:name w:val="toc 8"/>
    <w:basedOn w:val="Normal"/>
    <w:next w:val="Normal"/>
    <w:autoRedefine/>
    <w:uiPriority w:val="39"/>
    <w:unhideWhenUsed/>
    <w:rsid w:val="007C3484"/>
    <w:pPr>
      <w:widowControl w:val="0"/>
      <w:pBdr>
        <w:between w:val="double" w:sz="6" w:space="0" w:color="auto"/>
      </w:pBdr>
      <w:adjustRightInd w:val="0"/>
      <w:ind w:left="1440"/>
      <w:jc w:val="left"/>
      <w:textAlignment w:val="baseline"/>
    </w:pPr>
    <w:rPr>
      <w:rFonts w:asciiTheme="minorHAnsi" w:eastAsia="Arial Unicode MS" w:hAnsiTheme="minorHAnsi" w:cs="Times New Roman"/>
      <w:color w:val="auto"/>
      <w:sz w:val="20"/>
      <w:szCs w:val="20"/>
      <w:lang w:eastAsia="zh-CN"/>
    </w:rPr>
  </w:style>
  <w:style w:type="paragraph" w:styleId="TOC9">
    <w:name w:val="toc 9"/>
    <w:basedOn w:val="Normal"/>
    <w:next w:val="Normal"/>
    <w:autoRedefine/>
    <w:uiPriority w:val="39"/>
    <w:unhideWhenUsed/>
    <w:rsid w:val="007C3484"/>
    <w:pPr>
      <w:widowControl w:val="0"/>
      <w:pBdr>
        <w:between w:val="double" w:sz="6" w:space="0" w:color="auto"/>
      </w:pBdr>
      <w:adjustRightInd w:val="0"/>
      <w:ind w:left="1680"/>
      <w:jc w:val="left"/>
      <w:textAlignment w:val="baseline"/>
    </w:pPr>
    <w:rPr>
      <w:rFonts w:asciiTheme="minorHAnsi" w:eastAsia="Arial Unicode MS" w:hAnsiTheme="minorHAnsi" w:cs="Times New Roman"/>
      <w:color w:val="auto"/>
      <w:sz w:val="20"/>
      <w:szCs w:val="20"/>
      <w:lang w:eastAsia="zh-CN"/>
    </w:rPr>
  </w:style>
  <w:style w:type="paragraph" w:customStyle="1" w:styleId="TOF">
    <w:name w:val="TOF"/>
    <w:uiPriority w:val="5"/>
    <w:rsid w:val="007C3484"/>
    <w:pPr>
      <w:widowControl w:val="0"/>
      <w:tabs>
        <w:tab w:val="right" w:leader="dot" w:pos="9360"/>
      </w:tabs>
      <w:adjustRightInd w:val="0"/>
      <w:spacing w:before="240" w:after="240" w:line="240" w:lineRule="auto"/>
      <w:jc w:val="both"/>
      <w:textAlignment w:val="baseline"/>
    </w:pPr>
    <w:rPr>
      <w:rFonts w:eastAsia="Times New Roman" w:cs="Times New Roman"/>
      <w:color w:val="0000FF"/>
      <w:sz w:val="20"/>
    </w:rPr>
  </w:style>
  <w:style w:type="table" w:customStyle="1" w:styleId="LightGrid-Accent11">
    <w:name w:val="Light Grid - Accent 11"/>
    <w:basedOn w:val="TableNormal"/>
    <w:uiPriority w:val="62"/>
    <w:rsid w:val="007C3484"/>
    <w:pPr>
      <w:spacing w:after="0" w:line="240" w:lineRule="auto"/>
    </w:pPr>
    <w:rPr>
      <w:rFonts w:asciiTheme="minorHAnsi" w:eastAsia="SimSun" w:hAnsiTheme="minorHAnsi"/>
      <w:color w:val="auto"/>
      <w:sz w:val="22"/>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customStyle="1" w:styleId="GridTable4-Accent11">
    <w:name w:val="Grid Table 4 - Accent 11"/>
    <w:basedOn w:val="TableNormal"/>
    <w:uiPriority w:val="49"/>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leDefinitionsGrid11">
    <w:name w:val="Table Definitions Grid11"/>
    <w:basedOn w:val="TableNormal"/>
    <w:next w:val="TableGrid"/>
    <w:uiPriority w:val="59"/>
    <w:rsid w:val="007C3484"/>
    <w:pPr>
      <w:spacing w:after="0" w:line="240" w:lineRule="auto"/>
    </w:pPr>
    <w:rPr>
      <w:rFonts w:eastAsia="Arial Unicode MS" w:cs="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
    <w:name w:val="Light List - Accent 111"/>
    <w:basedOn w:val="TableNormal"/>
    <w:uiPriority w:val="61"/>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4-Accent12">
    <w:name w:val="Grid Table 4 - Accent 12"/>
    <w:basedOn w:val="TableNormal"/>
    <w:uiPriority w:val="49"/>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GridTable4-Accent51">
    <w:name w:val="Grid Table 4 - Accent 51"/>
    <w:basedOn w:val="TableNormal"/>
    <w:uiPriority w:val="49"/>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insideV w:val="nil"/>
        </w:tcBorders>
        <w:shd w:val="clear" w:color="auto" w:fill="FF7D1E" w:themeFill="accent5"/>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customStyle="1" w:styleId="LightList-Accent112">
    <w:name w:val="Light List - Accent 112"/>
    <w:basedOn w:val="TableNormal"/>
    <w:uiPriority w:val="61"/>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4-Accent121">
    <w:name w:val="Grid Table 4 - Accent 121"/>
    <w:basedOn w:val="TableNormal"/>
    <w:uiPriority w:val="49"/>
    <w:rsid w:val="007C3484"/>
    <w:pPr>
      <w:spacing w:after="0" w:line="240" w:lineRule="auto"/>
    </w:pPr>
    <w:rPr>
      <w:rFonts w:asciiTheme="minorHAnsi" w:hAnsiTheme="minorHAnsi"/>
      <w:color w:val="auto"/>
      <w:sz w:val="22"/>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LightGrid-Accent111">
    <w:name w:val="Light Grid - Accent 111"/>
    <w:basedOn w:val="TableNormal"/>
    <w:uiPriority w:val="62"/>
    <w:rsid w:val="007C3484"/>
    <w:pPr>
      <w:spacing w:after="0" w:line="240" w:lineRule="auto"/>
    </w:pPr>
    <w:rPr>
      <w:rFonts w:asciiTheme="minorHAnsi" w:eastAsia="SimSun" w:hAnsiTheme="minorHAnsi"/>
      <w:color w:val="auto"/>
      <w:sz w:val="22"/>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customStyle="1" w:styleId="VetsEZ2">
    <w:name w:val="VetsEZ2"/>
    <w:basedOn w:val="TableNormal"/>
    <w:uiPriority w:val="99"/>
    <w:qFormat/>
    <w:rsid w:val="007C3484"/>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75787B" w:themeFill="text2"/>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GridTable5Dark-Accent11">
    <w:name w:val="Grid Table 5 Dark - Accent 11"/>
    <w:basedOn w:val="TableNormal"/>
    <w:uiPriority w:val="50"/>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customStyle="1" w:styleId="TableGrid1">
    <w:name w:val="Table Grid1"/>
    <w:basedOn w:val="TableNormal"/>
    <w:next w:val="TableGrid"/>
    <w:uiPriority w:val="39"/>
    <w:rsid w:val="007C3484"/>
    <w:pPr>
      <w:spacing w:after="0" w:line="240" w:lineRule="auto"/>
    </w:pPr>
    <w:rPr>
      <w:rFonts w:asciiTheme="minorHAnsi" w:eastAsia="Calibri" w:hAnsiTheme="minorHAnsi"/>
      <w:color w:val="auto"/>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7C3484"/>
    <w:rPr>
      <w:color w:val="2B579A"/>
      <w:shd w:val="clear" w:color="auto" w:fill="E6E6E6"/>
    </w:rPr>
  </w:style>
  <w:style w:type="character" w:customStyle="1" w:styleId="TOC1Char">
    <w:name w:val="TOC 1 Char"/>
    <w:basedOn w:val="DefaultParagraphFont"/>
    <w:link w:val="TOC1"/>
    <w:uiPriority w:val="39"/>
    <w:rsid w:val="00D52B5A"/>
  </w:style>
  <w:style w:type="paragraph" w:customStyle="1" w:styleId="TableText">
    <w:name w:val="Table Text"/>
    <w:basedOn w:val="Normal"/>
    <w:link w:val="TableTextChar"/>
    <w:autoRedefine/>
    <w:qFormat/>
    <w:rsid w:val="007F0984"/>
    <w:pPr>
      <w:suppressAutoHyphens/>
      <w:spacing w:after="0"/>
      <w:jc w:val="left"/>
    </w:pPr>
    <w:rPr>
      <w:rFonts w:eastAsia="Times New Roman" w:cs="Times New Roman"/>
      <w:color w:val="auto"/>
      <w:sz w:val="20"/>
      <w:szCs w:val="16"/>
    </w:rPr>
  </w:style>
  <w:style w:type="paragraph" w:customStyle="1" w:styleId="Body">
    <w:name w:val="Body"/>
    <w:basedOn w:val="Normal"/>
    <w:link w:val="BodyChar"/>
    <w:uiPriority w:val="4"/>
    <w:rsid w:val="007C3484"/>
    <w:rPr>
      <w:rFonts w:eastAsiaTheme="minorEastAsia"/>
      <w:color w:val="auto"/>
    </w:rPr>
  </w:style>
  <w:style w:type="paragraph" w:customStyle="1" w:styleId="TableBold">
    <w:name w:val="Table Bold"/>
    <w:basedOn w:val="Normal"/>
    <w:link w:val="TableBoldChar"/>
    <w:autoRedefine/>
    <w:uiPriority w:val="3"/>
    <w:rsid w:val="00104D26"/>
    <w:pPr>
      <w:spacing w:after="0"/>
      <w:jc w:val="left"/>
    </w:pPr>
    <w:rPr>
      <w:rFonts w:ascii="Arial Narrow" w:eastAsia="Times New Roman" w:hAnsi="Arial Narrow" w:cs="Times New Roman"/>
      <w:b/>
      <w:color w:val="auto"/>
      <w:sz w:val="18"/>
      <w:szCs w:val="20"/>
    </w:rPr>
  </w:style>
  <w:style w:type="character" w:customStyle="1" w:styleId="TableBoldChar">
    <w:name w:val="Table Bold Char"/>
    <w:basedOn w:val="DefaultParagraphFont"/>
    <w:link w:val="TableBold"/>
    <w:uiPriority w:val="3"/>
    <w:rsid w:val="009A414D"/>
    <w:rPr>
      <w:rFonts w:ascii="Arial Narrow" w:eastAsia="Times New Roman" w:hAnsi="Arial Narrow" w:cs="Times New Roman"/>
      <w:b/>
      <w:color w:val="auto"/>
      <w:sz w:val="18"/>
      <w:szCs w:val="20"/>
    </w:rPr>
  </w:style>
  <w:style w:type="character" w:styleId="UnresolvedMention">
    <w:name w:val="Unresolved Mention"/>
    <w:basedOn w:val="DefaultParagraphFont"/>
    <w:uiPriority w:val="99"/>
    <w:unhideWhenUsed/>
    <w:rsid w:val="001B63D8"/>
    <w:rPr>
      <w:color w:val="605E5C"/>
      <w:shd w:val="clear" w:color="auto" w:fill="E1DFDD"/>
    </w:rPr>
  </w:style>
  <w:style w:type="character" w:customStyle="1" w:styleId="TableTextChar">
    <w:name w:val="Table Text Char"/>
    <w:basedOn w:val="DefaultParagraphFont"/>
    <w:link w:val="TableText"/>
    <w:rsid w:val="007F0984"/>
    <w:rPr>
      <w:rFonts w:eastAsia="Times New Roman" w:cs="Times New Roman"/>
      <w:color w:val="auto"/>
      <w:sz w:val="20"/>
      <w:szCs w:val="16"/>
    </w:rPr>
  </w:style>
  <w:style w:type="character" w:customStyle="1" w:styleId="BodyChar">
    <w:name w:val="Body Char"/>
    <w:basedOn w:val="DefaultParagraphFont"/>
    <w:link w:val="Body"/>
    <w:uiPriority w:val="4"/>
    <w:rsid w:val="009A414D"/>
    <w:rPr>
      <w:rFonts w:eastAsiaTheme="minorEastAsia"/>
      <w:color w:val="auto"/>
      <w:szCs w:val="24"/>
    </w:rPr>
  </w:style>
  <w:style w:type="table" w:customStyle="1" w:styleId="TableDefinitionsGrid31">
    <w:name w:val="Table Definitions Grid31"/>
    <w:basedOn w:val="TableNormal"/>
    <w:next w:val="TableGrid"/>
    <w:uiPriority w:val="39"/>
    <w:rsid w:val="00DD54D1"/>
    <w:pPr>
      <w:spacing w:after="0" w:line="240" w:lineRule="auto"/>
    </w:pPr>
    <w:rPr>
      <w:rFonts w:ascii="Calibri" w:hAnsi="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21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ATable">
    <w:name w:val="HA Table"/>
    <w:basedOn w:val="TableNormal"/>
    <w:uiPriority w:val="99"/>
    <w:rsid w:val="00E51ED1"/>
    <w:pPr>
      <w:tabs>
        <w:tab w:val="num" w:pos="851"/>
      </w:tabs>
      <w:spacing w:after="0" w:line="240" w:lineRule="auto"/>
      <w:ind w:left="851" w:hanging="284"/>
    </w:pPr>
    <w:rPr>
      <w:rFonts w:eastAsia="Times New Roman" w:cs="Times New Roman"/>
      <w:sz w:val="18"/>
      <w:szCs w:val="20"/>
    </w:rPr>
    <w:tblPr>
      <w:tblStyleRowBandSize w:val="1"/>
      <w:tblBorders>
        <w:insideH w:val="single" w:sz="4" w:space="0" w:color="BFBFBF" w:themeColor="background1" w:themeShade="BF"/>
      </w:tblBorders>
    </w:tblPr>
    <w:tcPr>
      <w:shd w:val="clear" w:color="auto" w:fill="FFFFFF" w:themeFill="background1"/>
      <w:vAlign w:val="center"/>
    </w:tcPr>
    <w:tblStylePr w:type="firstRow">
      <w:rPr>
        <w:rFonts w:ascii="Times New Roman" w:hAnsi="Times New Roman"/>
        <w:b/>
        <w:bCs/>
        <w:i w:val="0"/>
        <w:iCs w:val="0"/>
        <w:color w:val="254061"/>
        <w:sz w:val="20"/>
      </w:rPr>
      <w:tblPr/>
      <w:tcPr>
        <w:tcBorders>
          <w:insideV w:val="single" w:sz="4" w:space="0" w:color="BFBFBF" w:themeColor="background1" w:themeShade="BF"/>
        </w:tcBorders>
        <w:shd w:val="clear" w:color="auto" w:fill="F2F2F2" w:themeFill="background1" w:themeFillShade="F2"/>
      </w:tcPr>
    </w:tblStylePr>
    <w:tblStylePr w:type="lastRow">
      <w:rPr>
        <w:rFonts w:ascii="Times New Roman" w:hAnsi="Times New Roman"/>
        <w:b w:val="0"/>
        <w:sz w:val="20"/>
      </w:rPr>
      <w:tblPr/>
      <w:tcPr>
        <w:tcBorders>
          <w:bottom w:val="single" w:sz="4" w:space="0" w:color="7F7F7F" w:themeColor="text1" w:themeTint="80"/>
          <w:insideH w:val="nil"/>
          <w:insideV w:val="single" w:sz="4" w:space="0" w:color="BFBFBF" w:themeColor="background1" w:themeShade="BF"/>
        </w:tcBorders>
        <w:shd w:val="clear" w:color="auto" w:fill="FFFFFF" w:themeFill="background1"/>
      </w:tcPr>
    </w:tblStylePr>
    <w:tblStylePr w:type="band1Horz">
      <w:rPr>
        <w:rFonts w:ascii="Arial" w:hAnsi="Arial"/>
        <w:sz w:val="20"/>
      </w:rPr>
      <w:tblPr/>
      <w:tcPr>
        <w:tcBorders>
          <w:insideH w:val="nil"/>
          <w:insideV w:val="single" w:sz="4" w:space="0" w:color="BFBFBF" w:themeColor="background1" w:themeShade="BF"/>
        </w:tcBorders>
        <w:shd w:val="clear" w:color="auto" w:fill="FFFFFF" w:themeFill="background1"/>
      </w:tcPr>
    </w:tblStylePr>
    <w:tblStylePr w:type="band2Horz">
      <w:rPr>
        <w:rFonts w:ascii="Times New Roman" w:hAnsi="Times New Roman"/>
      </w:rPr>
      <w:tblPr/>
      <w:tcPr>
        <w:tcBorders>
          <w:insideV w:val="single" w:sz="4" w:space="0" w:color="BFBFBF" w:themeColor="background1" w:themeShade="BF"/>
        </w:tcBorders>
        <w:shd w:val="clear" w:color="auto" w:fill="FFFFFF" w:themeFill="background1"/>
      </w:tcPr>
    </w:tblStylePr>
  </w:style>
  <w:style w:type="table" w:customStyle="1" w:styleId="7Delta11">
    <w:name w:val="7Delta11"/>
    <w:basedOn w:val="TableNormal"/>
    <w:uiPriority w:val="99"/>
    <w:qFormat/>
    <w:rsid w:val="00E36E90"/>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75787B" w:themeFill="text2"/>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7Delta1">
    <w:name w:val="7Delta1"/>
    <w:basedOn w:val="TableNormal"/>
    <w:uiPriority w:val="99"/>
    <w:qFormat/>
    <w:rsid w:val="00E36E90"/>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44546A"/>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GridTable6Colorful-Accent11">
    <w:name w:val="Grid Table 6 Colorful - Accent 11"/>
    <w:basedOn w:val="TableNormal"/>
    <w:next w:val="GridTable6Colorful-Accent1"/>
    <w:uiPriority w:val="51"/>
    <w:rsid w:val="00E36E90"/>
    <w:pPr>
      <w:spacing w:after="0" w:line="240" w:lineRule="auto"/>
    </w:pPr>
    <w:rPr>
      <w:rFonts w:ascii="Calibri" w:hAnsi="Calibri"/>
      <w:color w:val="2E74B5"/>
      <w:sz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1">
    <w:name w:val="Grid Table 6 Colorful Accent 1"/>
    <w:basedOn w:val="TableNormal"/>
    <w:uiPriority w:val="51"/>
    <w:rsid w:val="00E36E90"/>
    <w:pPr>
      <w:spacing w:after="0" w:line="240" w:lineRule="auto"/>
    </w:pPr>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TableGridLight">
    <w:name w:val="Grid Table Light"/>
    <w:basedOn w:val="TableNormal"/>
    <w:uiPriority w:val="40"/>
    <w:rsid w:val="006208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TableBullets">
    <w:name w:val="GT Table Bullets"/>
    <w:uiPriority w:val="99"/>
    <w:rsid w:val="00A147AB"/>
    <w:pPr>
      <w:numPr>
        <w:numId w:val="14"/>
      </w:numPr>
    </w:pPr>
  </w:style>
  <w:style w:type="table" w:styleId="GridTable4">
    <w:name w:val="Grid Table 4"/>
    <w:basedOn w:val="TableNormal"/>
    <w:uiPriority w:val="49"/>
    <w:rsid w:val="00881A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7Delta2">
    <w:name w:val="7Delta2"/>
    <w:basedOn w:val="TableNormal"/>
    <w:uiPriority w:val="99"/>
    <w:qFormat/>
    <w:rsid w:val="008F192F"/>
    <w:pPr>
      <w:spacing w:after="0" w:line="240" w:lineRule="auto"/>
    </w:pPr>
    <w:rPr>
      <w:rFonts w:eastAsia="Times New Roman" w:cs="Times New Roman"/>
      <w:color w:val="auto"/>
    </w:rPr>
    <w:tblPr>
      <w:tblStyleRowBandSize w:val="1"/>
      <w:tblInd w:w="0" w:type="nil"/>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s="Times New Roman" w:hint="default"/>
        <w:color w:val="FFFFFF"/>
        <w:sz w:val="22"/>
        <w:szCs w:val="22"/>
      </w:rPr>
      <w:tblPr/>
      <w:tcPr>
        <w:shd w:val="clear" w:color="auto" w:fill="75787B" w:themeFill="text2"/>
      </w:tcPr>
    </w:tblStylePr>
    <w:tblStylePr w:type="band1Horz">
      <w:rPr>
        <w:rFonts w:ascii="Times New Roman" w:hAnsi="Times New Roman" w:cs="Times New Roman" w:hint="default"/>
        <w:sz w:val="20"/>
        <w:szCs w:val="20"/>
      </w:rPr>
      <w:tblPr/>
      <w:tcPr>
        <w:shd w:val="clear" w:color="auto" w:fill="F2F2F2"/>
      </w:tcPr>
    </w:tblStylePr>
    <w:tblStylePr w:type="band2Horz">
      <w:rPr>
        <w:rFonts w:ascii="Times New Roman" w:hAnsi="Times New Roman" w:cs="Times New Roman" w:hint="default"/>
        <w:sz w:val="20"/>
        <w:szCs w:val="20"/>
      </w:rPr>
      <w:tblPr/>
      <w:tcPr>
        <w:shd w:val="clear" w:color="auto" w:fill="FFFFFF"/>
      </w:tcPr>
    </w:tblStylePr>
  </w:style>
  <w:style w:type="table" w:styleId="GridTable4-Accent3">
    <w:name w:val="Grid Table 4 Accent 3"/>
    <w:basedOn w:val="TableNormal"/>
    <w:uiPriority w:val="49"/>
    <w:rsid w:val="006C687E"/>
    <w:pPr>
      <w:spacing w:after="0" w:line="240" w:lineRule="auto"/>
    </w:pPr>
    <w:rPr>
      <w:rFonts w:asciiTheme="minorHAnsi" w:hAnsiTheme="minorHAnsi"/>
      <w:color w:val="auto"/>
      <w:sz w:val="22"/>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Deloitte1111">
    <w:name w:val="Deloitte1111"/>
    <w:basedOn w:val="TableNormal"/>
    <w:uiPriority w:val="99"/>
    <w:qFormat/>
    <w:rsid w:val="00120FEE"/>
    <w:pPr>
      <w:spacing w:after="0" w:line="240" w:lineRule="auto"/>
    </w:pPr>
    <w:rPr>
      <w:rFonts w:ascii="Arial" w:hAnsi="Arial"/>
      <w:color w:val="auto"/>
      <w:sz w:val="20"/>
    </w:rPr>
    <w:tblPr>
      <w:tblStyleRowBandSize w:val="1"/>
      <w:tblStyleColBandSize w:val="1"/>
      <w:jc w:val="center"/>
      <w:tblBorders>
        <w:bottom w:val="single" w:sz="4" w:space="0" w:color="00A1DE"/>
        <w:insideH w:val="single" w:sz="4" w:space="0" w:color="00A1DE"/>
        <w:insideV w:val="single" w:sz="4" w:space="0" w:color="0079A6"/>
      </w:tblBorders>
    </w:tblPr>
    <w:trPr>
      <w:jc w:val="center"/>
    </w:trPr>
    <w:tblStylePr w:type="firstRow">
      <w:pPr>
        <w:jc w:val="center"/>
      </w:pPr>
      <w:rPr>
        <w:color w:val="FFFFFF"/>
      </w:rPr>
      <w:tblPr/>
      <w:trPr>
        <w:cantSplit/>
        <w:tblHeader/>
      </w:trPr>
      <w:tcPr>
        <w:tcBorders>
          <w:insideV w:val="single" w:sz="4" w:space="0" w:color="FFFFFF"/>
        </w:tcBorders>
        <w:shd w:val="clear" w:color="auto" w:fill="0079A6"/>
        <w:vAlign w:val="bottom"/>
      </w:tcPr>
    </w:tblStylePr>
    <w:tblStylePr w:type="lastRow">
      <w:pPr>
        <w:jc w:val="left"/>
      </w:pPr>
      <w:tblPr/>
      <w:tcPr>
        <w:shd w:val="clear" w:color="auto" w:fill="92D400"/>
      </w:tcPr>
    </w:tblStylePr>
    <w:tblStylePr w:type="firstCol">
      <w:tblPr/>
      <w:tcPr>
        <w:tcBorders>
          <w:insideH w:val="single" w:sz="4" w:space="0" w:color="FFFFFF"/>
        </w:tcBorders>
        <w:shd w:val="clear" w:color="auto" w:fill="B8E3F3"/>
      </w:tcPr>
    </w:tblStylePr>
    <w:tblStylePr w:type="lastCol">
      <w:tblPr/>
      <w:tcPr>
        <w:shd w:val="clear" w:color="auto" w:fill="92D400"/>
      </w:tcPr>
    </w:tblStylePr>
    <w:tblStylePr w:type="band2Vert">
      <w:tblPr/>
      <w:tcPr>
        <w:shd w:val="clear" w:color="auto" w:fill="D9D9D9"/>
      </w:tcPr>
    </w:tblStylePr>
    <w:tblStylePr w:type="band2Horz">
      <w:tblPr/>
      <w:tcPr>
        <w:shd w:val="clear" w:color="auto" w:fill="D9D9D9"/>
      </w:tcPr>
    </w:tblStyle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aption">
    <w:name w:val="caption"/>
    <w:basedOn w:val="Normal"/>
    <w:next w:val="Normal"/>
    <w:uiPriority w:val="35"/>
    <w:unhideWhenUsed/>
    <w:rsid w:val="00D52B5A"/>
    <w:pPr>
      <w:spacing w:after="0"/>
      <w:jc w:val="center"/>
    </w:pPr>
    <w:rPr>
      <w:b/>
      <w:iCs/>
      <w:color w:val="002060"/>
    </w:rPr>
  </w:style>
  <w:style w:type="paragraph" w:styleId="Title">
    <w:name w:val="Title"/>
    <w:basedOn w:val="Normal"/>
    <w:next w:val="Normal"/>
    <w:link w:val="TitleChar"/>
    <w:uiPriority w:val="5"/>
    <w:rsid w:val="00D52B5A"/>
    <w:pPr>
      <w:spacing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5"/>
    <w:rsid w:val="009A414D"/>
    <w:rPr>
      <w:rFonts w:asciiTheme="majorHAnsi" w:eastAsiaTheme="majorEastAsia" w:hAnsiTheme="majorHAnsi" w:cstheme="majorBidi"/>
      <w:color w:val="auto"/>
      <w:spacing w:val="-10"/>
      <w:kern w:val="28"/>
      <w:sz w:val="56"/>
      <w:szCs w:val="56"/>
    </w:rPr>
  </w:style>
  <w:style w:type="paragraph" w:styleId="CommentSubject">
    <w:name w:val="annotation subject"/>
    <w:basedOn w:val="CommentText"/>
    <w:next w:val="CommentText"/>
    <w:link w:val="CommentSubjectChar"/>
    <w:semiHidden/>
    <w:unhideWhenUsed/>
    <w:rsid w:val="00D52B5A"/>
    <w:rPr>
      <w:b/>
      <w:bCs/>
    </w:rPr>
  </w:style>
  <w:style w:type="character" w:customStyle="1" w:styleId="CommentSubjectChar">
    <w:name w:val="Comment Subject Char"/>
    <w:basedOn w:val="CommentTextChar"/>
    <w:link w:val="CommentSubject"/>
    <w:semiHidden/>
    <w:rsid w:val="00D52B5A"/>
    <w:rPr>
      <w:b/>
      <w:bCs/>
      <w:sz w:val="20"/>
      <w:szCs w:val="20"/>
    </w:rPr>
  </w:style>
  <w:style w:type="paragraph" w:styleId="ListParagraph">
    <w:name w:val="List Paragraph"/>
    <w:basedOn w:val="Normal"/>
    <w:uiPriority w:val="34"/>
    <w:rsid w:val="008F7F04"/>
    <w:pPr>
      <w:ind w:left="720"/>
      <w:contextualSpacing/>
    </w:pPr>
  </w:style>
  <w:style w:type="character" w:styleId="Mention">
    <w:name w:val="Mention"/>
    <w:basedOn w:val="DefaultParagraphFont"/>
    <w:uiPriority w:val="99"/>
    <w:unhideWhenUsed/>
    <w:rsid w:val="007275B1"/>
    <w:rPr>
      <w:color w:val="2B579A"/>
      <w:shd w:val="clear" w:color="auto" w:fill="E1DFDD"/>
    </w:rPr>
  </w:style>
  <w:style w:type="character" w:styleId="FollowedHyperlink">
    <w:name w:val="FollowedHyperlink"/>
    <w:basedOn w:val="DefaultParagraphFont"/>
    <w:uiPriority w:val="99"/>
    <w:semiHidden/>
    <w:unhideWhenUsed/>
    <w:rsid w:val="00CE7A6A"/>
    <w:rPr>
      <w:b/>
      <w:color w:val="000000" w:themeColor="text1"/>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93813">
      <w:bodyDiv w:val="1"/>
      <w:marLeft w:val="0"/>
      <w:marRight w:val="0"/>
      <w:marTop w:val="0"/>
      <w:marBottom w:val="0"/>
      <w:divBdr>
        <w:top w:val="none" w:sz="0" w:space="0" w:color="auto"/>
        <w:left w:val="none" w:sz="0" w:space="0" w:color="auto"/>
        <w:bottom w:val="none" w:sz="0" w:space="0" w:color="auto"/>
        <w:right w:val="none" w:sz="0" w:space="0" w:color="auto"/>
      </w:divBdr>
    </w:div>
    <w:div w:id="40250006">
      <w:bodyDiv w:val="1"/>
      <w:marLeft w:val="0"/>
      <w:marRight w:val="0"/>
      <w:marTop w:val="0"/>
      <w:marBottom w:val="0"/>
      <w:divBdr>
        <w:top w:val="none" w:sz="0" w:space="0" w:color="auto"/>
        <w:left w:val="none" w:sz="0" w:space="0" w:color="auto"/>
        <w:bottom w:val="none" w:sz="0" w:space="0" w:color="auto"/>
        <w:right w:val="none" w:sz="0" w:space="0" w:color="auto"/>
      </w:divBdr>
    </w:div>
    <w:div w:id="40515951">
      <w:bodyDiv w:val="1"/>
      <w:marLeft w:val="0"/>
      <w:marRight w:val="0"/>
      <w:marTop w:val="0"/>
      <w:marBottom w:val="0"/>
      <w:divBdr>
        <w:top w:val="none" w:sz="0" w:space="0" w:color="auto"/>
        <w:left w:val="none" w:sz="0" w:space="0" w:color="auto"/>
        <w:bottom w:val="none" w:sz="0" w:space="0" w:color="auto"/>
        <w:right w:val="none" w:sz="0" w:space="0" w:color="auto"/>
      </w:divBdr>
    </w:div>
    <w:div w:id="57166368">
      <w:bodyDiv w:val="1"/>
      <w:marLeft w:val="0"/>
      <w:marRight w:val="0"/>
      <w:marTop w:val="0"/>
      <w:marBottom w:val="0"/>
      <w:divBdr>
        <w:top w:val="none" w:sz="0" w:space="0" w:color="auto"/>
        <w:left w:val="none" w:sz="0" w:space="0" w:color="auto"/>
        <w:bottom w:val="none" w:sz="0" w:space="0" w:color="auto"/>
        <w:right w:val="none" w:sz="0" w:space="0" w:color="auto"/>
      </w:divBdr>
    </w:div>
    <w:div w:id="65495054">
      <w:bodyDiv w:val="1"/>
      <w:marLeft w:val="0"/>
      <w:marRight w:val="0"/>
      <w:marTop w:val="0"/>
      <w:marBottom w:val="0"/>
      <w:divBdr>
        <w:top w:val="none" w:sz="0" w:space="0" w:color="auto"/>
        <w:left w:val="none" w:sz="0" w:space="0" w:color="auto"/>
        <w:bottom w:val="none" w:sz="0" w:space="0" w:color="auto"/>
        <w:right w:val="none" w:sz="0" w:space="0" w:color="auto"/>
      </w:divBdr>
    </w:div>
    <w:div w:id="66651509">
      <w:bodyDiv w:val="1"/>
      <w:marLeft w:val="0"/>
      <w:marRight w:val="0"/>
      <w:marTop w:val="0"/>
      <w:marBottom w:val="0"/>
      <w:divBdr>
        <w:top w:val="none" w:sz="0" w:space="0" w:color="auto"/>
        <w:left w:val="none" w:sz="0" w:space="0" w:color="auto"/>
        <w:bottom w:val="none" w:sz="0" w:space="0" w:color="auto"/>
        <w:right w:val="none" w:sz="0" w:space="0" w:color="auto"/>
      </w:divBdr>
    </w:div>
    <w:div w:id="93477338">
      <w:bodyDiv w:val="1"/>
      <w:marLeft w:val="0"/>
      <w:marRight w:val="0"/>
      <w:marTop w:val="0"/>
      <w:marBottom w:val="0"/>
      <w:divBdr>
        <w:top w:val="none" w:sz="0" w:space="0" w:color="auto"/>
        <w:left w:val="none" w:sz="0" w:space="0" w:color="auto"/>
        <w:bottom w:val="none" w:sz="0" w:space="0" w:color="auto"/>
        <w:right w:val="none" w:sz="0" w:space="0" w:color="auto"/>
      </w:divBdr>
    </w:div>
    <w:div w:id="94794146">
      <w:bodyDiv w:val="1"/>
      <w:marLeft w:val="0"/>
      <w:marRight w:val="0"/>
      <w:marTop w:val="0"/>
      <w:marBottom w:val="0"/>
      <w:divBdr>
        <w:top w:val="none" w:sz="0" w:space="0" w:color="auto"/>
        <w:left w:val="none" w:sz="0" w:space="0" w:color="auto"/>
        <w:bottom w:val="none" w:sz="0" w:space="0" w:color="auto"/>
        <w:right w:val="none" w:sz="0" w:space="0" w:color="auto"/>
      </w:divBdr>
    </w:div>
    <w:div w:id="109712644">
      <w:bodyDiv w:val="1"/>
      <w:marLeft w:val="0"/>
      <w:marRight w:val="0"/>
      <w:marTop w:val="0"/>
      <w:marBottom w:val="0"/>
      <w:divBdr>
        <w:top w:val="none" w:sz="0" w:space="0" w:color="auto"/>
        <w:left w:val="none" w:sz="0" w:space="0" w:color="auto"/>
        <w:bottom w:val="none" w:sz="0" w:space="0" w:color="auto"/>
        <w:right w:val="none" w:sz="0" w:space="0" w:color="auto"/>
      </w:divBdr>
    </w:div>
    <w:div w:id="130293962">
      <w:bodyDiv w:val="1"/>
      <w:marLeft w:val="0"/>
      <w:marRight w:val="0"/>
      <w:marTop w:val="0"/>
      <w:marBottom w:val="0"/>
      <w:divBdr>
        <w:top w:val="none" w:sz="0" w:space="0" w:color="auto"/>
        <w:left w:val="none" w:sz="0" w:space="0" w:color="auto"/>
        <w:bottom w:val="none" w:sz="0" w:space="0" w:color="auto"/>
        <w:right w:val="none" w:sz="0" w:space="0" w:color="auto"/>
      </w:divBdr>
    </w:div>
    <w:div w:id="182862763">
      <w:bodyDiv w:val="1"/>
      <w:marLeft w:val="0"/>
      <w:marRight w:val="0"/>
      <w:marTop w:val="0"/>
      <w:marBottom w:val="0"/>
      <w:divBdr>
        <w:top w:val="none" w:sz="0" w:space="0" w:color="auto"/>
        <w:left w:val="none" w:sz="0" w:space="0" w:color="auto"/>
        <w:bottom w:val="none" w:sz="0" w:space="0" w:color="auto"/>
        <w:right w:val="none" w:sz="0" w:space="0" w:color="auto"/>
      </w:divBdr>
    </w:div>
    <w:div w:id="213852975">
      <w:bodyDiv w:val="1"/>
      <w:marLeft w:val="0"/>
      <w:marRight w:val="0"/>
      <w:marTop w:val="0"/>
      <w:marBottom w:val="0"/>
      <w:divBdr>
        <w:top w:val="none" w:sz="0" w:space="0" w:color="auto"/>
        <w:left w:val="none" w:sz="0" w:space="0" w:color="auto"/>
        <w:bottom w:val="none" w:sz="0" w:space="0" w:color="auto"/>
        <w:right w:val="none" w:sz="0" w:space="0" w:color="auto"/>
      </w:divBdr>
    </w:div>
    <w:div w:id="232938304">
      <w:bodyDiv w:val="1"/>
      <w:marLeft w:val="0"/>
      <w:marRight w:val="0"/>
      <w:marTop w:val="0"/>
      <w:marBottom w:val="0"/>
      <w:divBdr>
        <w:top w:val="none" w:sz="0" w:space="0" w:color="auto"/>
        <w:left w:val="none" w:sz="0" w:space="0" w:color="auto"/>
        <w:bottom w:val="none" w:sz="0" w:space="0" w:color="auto"/>
        <w:right w:val="none" w:sz="0" w:space="0" w:color="auto"/>
      </w:divBdr>
    </w:div>
    <w:div w:id="243730738">
      <w:bodyDiv w:val="1"/>
      <w:marLeft w:val="0"/>
      <w:marRight w:val="0"/>
      <w:marTop w:val="0"/>
      <w:marBottom w:val="0"/>
      <w:divBdr>
        <w:top w:val="none" w:sz="0" w:space="0" w:color="auto"/>
        <w:left w:val="none" w:sz="0" w:space="0" w:color="auto"/>
        <w:bottom w:val="none" w:sz="0" w:space="0" w:color="auto"/>
        <w:right w:val="none" w:sz="0" w:space="0" w:color="auto"/>
      </w:divBdr>
    </w:div>
    <w:div w:id="261770203">
      <w:bodyDiv w:val="1"/>
      <w:marLeft w:val="0"/>
      <w:marRight w:val="0"/>
      <w:marTop w:val="0"/>
      <w:marBottom w:val="0"/>
      <w:divBdr>
        <w:top w:val="none" w:sz="0" w:space="0" w:color="auto"/>
        <w:left w:val="none" w:sz="0" w:space="0" w:color="auto"/>
        <w:bottom w:val="none" w:sz="0" w:space="0" w:color="auto"/>
        <w:right w:val="none" w:sz="0" w:space="0" w:color="auto"/>
      </w:divBdr>
    </w:div>
    <w:div w:id="327054029">
      <w:bodyDiv w:val="1"/>
      <w:marLeft w:val="0"/>
      <w:marRight w:val="0"/>
      <w:marTop w:val="0"/>
      <w:marBottom w:val="0"/>
      <w:divBdr>
        <w:top w:val="none" w:sz="0" w:space="0" w:color="auto"/>
        <w:left w:val="none" w:sz="0" w:space="0" w:color="auto"/>
        <w:bottom w:val="none" w:sz="0" w:space="0" w:color="auto"/>
        <w:right w:val="none" w:sz="0" w:space="0" w:color="auto"/>
      </w:divBdr>
    </w:div>
    <w:div w:id="374282147">
      <w:bodyDiv w:val="1"/>
      <w:marLeft w:val="0"/>
      <w:marRight w:val="0"/>
      <w:marTop w:val="0"/>
      <w:marBottom w:val="0"/>
      <w:divBdr>
        <w:top w:val="none" w:sz="0" w:space="0" w:color="auto"/>
        <w:left w:val="none" w:sz="0" w:space="0" w:color="auto"/>
        <w:bottom w:val="none" w:sz="0" w:space="0" w:color="auto"/>
        <w:right w:val="none" w:sz="0" w:space="0" w:color="auto"/>
      </w:divBdr>
    </w:div>
    <w:div w:id="383260758">
      <w:bodyDiv w:val="1"/>
      <w:marLeft w:val="0"/>
      <w:marRight w:val="0"/>
      <w:marTop w:val="0"/>
      <w:marBottom w:val="0"/>
      <w:divBdr>
        <w:top w:val="none" w:sz="0" w:space="0" w:color="auto"/>
        <w:left w:val="none" w:sz="0" w:space="0" w:color="auto"/>
        <w:bottom w:val="none" w:sz="0" w:space="0" w:color="auto"/>
        <w:right w:val="none" w:sz="0" w:space="0" w:color="auto"/>
      </w:divBdr>
    </w:div>
    <w:div w:id="434135929">
      <w:bodyDiv w:val="1"/>
      <w:marLeft w:val="0"/>
      <w:marRight w:val="0"/>
      <w:marTop w:val="0"/>
      <w:marBottom w:val="0"/>
      <w:divBdr>
        <w:top w:val="none" w:sz="0" w:space="0" w:color="auto"/>
        <w:left w:val="none" w:sz="0" w:space="0" w:color="auto"/>
        <w:bottom w:val="none" w:sz="0" w:space="0" w:color="auto"/>
        <w:right w:val="none" w:sz="0" w:space="0" w:color="auto"/>
      </w:divBdr>
    </w:div>
    <w:div w:id="494417267">
      <w:bodyDiv w:val="1"/>
      <w:marLeft w:val="0"/>
      <w:marRight w:val="0"/>
      <w:marTop w:val="0"/>
      <w:marBottom w:val="0"/>
      <w:divBdr>
        <w:top w:val="none" w:sz="0" w:space="0" w:color="auto"/>
        <w:left w:val="none" w:sz="0" w:space="0" w:color="auto"/>
        <w:bottom w:val="none" w:sz="0" w:space="0" w:color="auto"/>
        <w:right w:val="none" w:sz="0" w:space="0" w:color="auto"/>
      </w:divBdr>
    </w:div>
    <w:div w:id="511146884">
      <w:bodyDiv w:val="1"/>
      <w:marLeft w:val="0"/>
      <w:marRight w:val="0"/>
      <w:marTop w:val="0"/>
      <w:marBottom w:val="0"/>
      <w:divBdr>
        <w:top w:val="none" w:sz="0" w:space="0" w:color="auto"/>
        <w:left w:val="none" w:sz="0" w:space="0" w:color="auto"/>
        <w:bottom w:val="none" w:sz="0" w:space="0" w:color="auto"/>
        <w:right w:val="none" w:sz="0" w:space="0" w:color="auto"/>
      </w:divBdr>
    </w:div>
    <w:div w:id="566577324">
      <w:bodyDiv w:val="1"/>
      <w:marLeft w:val="0"/>
      <w:marRight w:val="0"/>
      <w:marTop w:val="0"/>
      <w:marBottom w:val="0"/>
      <w:divBdr>
        <w:top w:val="none" w:sz="0" w:space="0" w:color="auto"/>
        <w:left w:val="none" w:sz="0" w:space="0" w:color="auto"/>
        <w:bottom w:val="none" w:sz="0" w:space="0" w:color="auto"/>
        <w:right w:val="none" w:sz="0" w:space="0" w:color="auto"/>
      </w:divBdr>
    </w:div>
    <w:div w:id="579290260">
      <w:bodyDiv w:val="1"/>
      <w:marLeft w:val="0"/>
      <w:marRight w:val="0"/>
      <w:marTop w:val="0"/>
      <w:marBottom w:val="0"/>
      <w:divBdr>
        <w:top w:val="none" w:sz="0" w:space="0" w:color="auto"/>
        <w:left w:val="none" w:sz="0" w:space="0" w:color="auto"/>
        <w:bottom w:val="none" w:sz="0" w:space="0" w:color="auto"/>
        <w:right w:val="none" w:sz="0" w:space="0" w:color="auto"/>
      </w:divBdr>
    </w:div>
    <w:div w:id="610165277">
      <w:bodyDiv w:val="1"/>
      <w:marLeft w:val="0"/>
      <w:marRight w:val="0"/>
      <w:marTop w:val="0"/>
      <w:marBottom w:val="0"/>
      <w:divBdr>
        <w:top w:val="none" w:sz="0" w:space="0" w:color="auto"/>
        <w:left w:val="none" w:sz="0" w:space="0" w:color="auto"/>
        <w:bottom w:val="none" w:sz="0" w:space="0" w:color="auto"/>
        <w:right w:val="none" w:sz="0" w:space="0" w:color="auto"/>
      </w:divBdr>
    </w:div>
    <w:div w:id="632103524">
      <w:bodyDiv w:val="1"/>
      <w:marLeft w:val="0"/>
      <w:marRight w:val="0"/>
      <w:marTop w:val="0"/>
      <w:marBottom w:val="0"/>
      <w:divBdr>
        <w:top w:val="none" w:sz="0" w:space="0" w:color="auto"/>
        <w:left w:val="none" w:sz="0" w:space="0" w:color="auto"/>
        <w:bottom w:val="none" w:sz="0" w:space="0" w:color="auto"/>
        <w:right w:val="none" w:sz="0" w:space="0" w:color="auto"/>
      </w:divBdr>
    </w:div>
    <w:div w:id="642469471">
      <w:bodyDiv w:val="1"/>
      <w:marLeft w:val="0"/>
      <w:marRight w:val="0"/>
      <w:marTop w:val="0"/>
      <w:marBottom w:val="0"/>
      <w:divBdr>
        <w:top w:val="none" w:sz="0" w:space="0" w:color="auto"/>
        <w:left w:val="none" w:sz="0" w:space="0" w:color="auto"/>
        <w:bottom w:val="none" w:sz="0" w:space="0" w:color="auto"/>
        <w:right w:val="none" w:sz="0" w:space="0" w:color="auto"/>
      </w:divBdr>
    </w:div>
    <w:div w:id="682828719">
      <w:bodyDiv w:val="1"/>
      <w:marLeft w:val="0"/>
      <w:marRight w:val="0"/>
      <w:marTop w:val="0"/>
      <w:marBottom w:val="0"/>
      <w:divBdr>
        <w:top w:val="none" w:sz="0" w:space="0" w:color="auto"/>
        <w:left w:val="none" w:sz="0" w:space="0" w:color="auto"/>
        <w:bottom w:val="none" w:sz="0" w:space="0" w:color="auto"/>
        <w:right w:val="none" w:sz="0" w:space="0" w:color="auto"/>
      </w:divBdr>
    </w:div>
    <w:div w:id="720712251">
      <w:bodyDiv w:val="1"/>
      <w:marLeft w:val="0"/>
      <w:marRight w:val="0"/>
      <w:marTop w:val="0"/>
      <w:marBottom w:val="0"/>
      <w:divBdr>
        <w:top w:val="none" w:sz="0" w:space="0" w:color="auto"/>
        <w:left w:val="none" w:sz="0" w:space="0" w:color="auto"/>
        <w:bottom w:val="none" w:sz="0" w:space="0" w:color="auto"/>
        <w:right w:val="none" w:sz="0" w:space="0" w:color="auto"/>
      </w:divBdr>
    </w:div>
    <w:div w:id="745301486">
      <w:bodyDiv w:val="1"/>
      <w:marLeft w:val="0"/>
      <w:marRight w:val="0"/>
      <w:marTop w:val="0"/>
      <w:marBottom w:val="0"/>
      <w:divBdr>
        <w:top w:val="none" w:sz="0" w:space="0" w:color="auto"/>
        <w:left w:val="none" w:sz="0" w:space="0" w:color="auto"/>
        <w:bottom w:val="none" w:sz="0" w:space="0" w:color="auto"/>
        <w:right w:val="none" w:sz="0" w:space="0" w:color="auto"/>
      </w:divBdr>
    </w:div>
    <w:div w:id="905073496">
      <w:bodyDiv w:val="1"/>
      <w:marLeft w:val="0"/>
      <w:marRight w:val="0"/>
      <w:marTop w:val="0"/>
      <w:marBottom w:val="0"/>
      <w:divBdr>
        <w:top w:val="none" w:sz="0" w:space="0" w:color="auto"/>
        <w:left w:val="none" w:sz="0" w:space="0" w:color="auto"/>
        <w:bottom w:val="none" w:sz="0" w:space="0" w:color="auto"/>
        <w:right w:val="none" w:sz="0" w:space="0" w:color="auto"/>
      </w:divBdr>
    </w:div>
    <w:div w:id="938411099">
      <w:bodyDiv w:val="1"/>
      <w:marLeft w:val="0"/>
      <w:marRight w:val="0"/>
      <w:marTop w:val="0"/>
      <w:marBottom w:val="0"/>
      <w:divBdr>
        <w:top w:val="none" w:sz="0" w:space="0" w:color="auto"/>
        <w:left w:val="none" w:sz="0" w:space="0" w:color="auto"/>
        <w:bottom w:val="none" w:sz="0" w:space="0" w:color="auto"/>
        <w:right w:val="none" w:sz="0" w:space="0" w:color="auto"/>
      </w:divBdr>
    </w:div>
    <w:div w:id="942374295">
      <w:bodyDiv w:val="1"/>
      <w:marLeft w:val="0"/>
      <w:marRight w:val="0"/>
      <w:marTop w:val="0"/>
      <w:marBottom w:val="0"/>
      <w:divBdr>
        <w:top w:val="none" w:sz="0" w:space="0" w:color="auto"/>
        <w:left w:val="none" w:sz="0" w:space="0" w:color="auto"/>
        <w:bottom w:val="none" w:sz="0" w:space="0" w:color="auto"/>
        <w:right w:val="none" w:sz="0" w:space="0" w:color="auto"/>
      </w:divBdr>
    </w:div>
    <w:div w:id="943656978">
      <w:bodyDiv w:val="1"/>
      <w:marLeft w:val="0"/>
      <w:marRight w:val="0"/>
      <w:marTop w:val="0"/>
      <w:marBottom w:val="0"/>
      <w:divBdr>
        <w:top w:val="none" w:sz="0" w:space="0" w:color="auto"/>
        <w:left w:val="none" w:sz="0" w:space="0" w:color="auto"/>
        <w:bottom w:val="none" w:sz="0" w:space="0" w:color="auto"/>
        <w:right w:val="none" w:sz="0" w:space="0" w:color="auto"/>
      </w:divBdr>
    </w:div>
    <w:div w:id="1000276167">
      <w:bodyDiv w:val="1"/>
      <w:marLeft w:val="0"/>
      <w:marRight w:val="0"/>
      <w:marTop w:val="0"/>
      <w:marBottom w:val="0"/>
      <w:divBdr>
        <w:top w:val="none" w:sz="0" w:space="0" w:color="auto"/>
        <w:left w:val="none" w:sz="0" w:space="0" w:color="auto"/>
        <w:bottom w:val="none" w:sz="0" w:space="0" w:color="auto"/>
        <w:right w:val="none" w:sz="0" w:space="0" w:color="auto"/>
      </w:divBdr>
      <w:divsChild>
        <w:div w:id="1690644835">
          <w:marLeft w:val="0"/>
          <w:marRight w:val="0"/>
          <w:marTop w:val="0"/>
          <w:marBottom w:val="0"/>
          <w:divBdr>
            <w:top w:val="none" w:sz="0" w:space="0" w:color="auto"/>
            <w:left w:val="none" w:sz="0" w:space="0" w:color="auto"/>
            <w:bottom w:val="none" w:sz="0" w:space="0" w:color="auto"/>
            <w:right w:val="none" w:sz="0" w:space="0" w:color="auto"/>
          </w:divBdr>
        </w:div>
      </w:divsChild>
    </w:div>
    <w:div w:id="1005131493">
      <w:bodyDiv w:val="1"/>
      <w:marLeft w:val="0"/>
      <w:marRight w:val="0"/>
      <w:marTop w:val="0"/>
      <w:marBottom w:val="0"/>
      <w:divBdr>
        <w:top w:val="none" w:sz="0" w:space="0" w:color="auto"/>
        <w:left w:val="none" w:sz="0" w:space="0" w:color="auto"/>
        <w:bottom w:val="none" w:sz="0" w:space="0" w:color="auto"/>
        <w:right w:val="none" w:sz="0" w:space="0" w:color="auto"/>
      </w:divBdr>
    </w:div>
    <w:div w:id="1042317198">
      <w:bodyDiv w:val="1"/>
      <w:marLeft w:val="0"/>
      <w:marRight w:val="0"/>
      <w:marTop w:val="0"/>
      <w:marBottom w:val="0"/>
      <w:divBdr>
        <w:top w:val="none" w:sz="0" w:space="0" w:color="auto"/>
        <w:left w:val="none" w:sz="0" w:space="0" w:color="auto"/>
        <w:bottom w:val="none" w:sz="0" w:space="0" w:color="auto"/>
        <w:right w:val="none" w:sz="0" w:space="0" w:color="auto"/>
      </w:divBdr>
    </w:div>
    <w:div w:id="1065836778">
      <w:bodyDiv w:val="1"/>
      <w:marLeft w:val="0"/>
      <w:marRight w:val="0"/>
      <w:marTop w:val="0"/>
      <w:marBottom w:val="0"/>
      <w:divBdr>
        <w:top w:val="none" w:sz="0" w:space="0" w:color="auto"/>
        <w:left w:val="none" w:sz="0" w:space="0" w:color="auto"/>
        <w:bottom w:val="none" w:sz="0" w:space="0" w:color="auto"/>
        <w:right w:val="none" w:sz="0" w:space="0" w:color="auto"/>
      </w:divBdr>
    </w:div>
    <w:div w:id="1086878573">
      <w:bodyDiv w:val="1"/>
      <w:marLeft w:val="0"/>
      <w:marRight w:val="0"/>
      <w:marTop w:val="0"/>
      <w:marBottom w:val="0"/>
      <w:divBdr>
        <w:top w:val="none" w:sz="0" w:space="0" w:color="auto"/>
        <w:left w:val="none" w:sz="0" w:space="0" w:color="auto"/>
        <w:bottom w:val="none" w:sz="0" w:space="0" w:color="auto"/>
        <w:right w:val="none" w:sz="0" w:space="0" w:color="auto"/>
      </w:divBdr>
    </w:div>
    <w:div w:id="1092239522">
      <w:bodyDiv w:val="1"/>
      <w:marLeft w:val="0"/>
      <w:marRight w:val="0"/>
      <w:marTop w:val="0"/>
      <w:marBottom w:val="0"/>
      <w:divBdr>
        <w:top w:val="none" w:sz="0" w:space="0" w:color="auto"/>
        <w:left w:val="none" w:sz="0" w:space="0" w:color="auto"/>
        <w:bottom w:val="none" w:sz="0" w:space="0" w:color="auto"/>
        <w:right w:val="none" w:sz="0" w:space="0" w:color="auto"/>
      </w:divBdr>
      <w:divsChild>
        <w:div w:id="910849351">
          <w:marLeft w:val="0"/>
          <w:marRight w:val="0"/>
          <w:marTop w:val="0"/>
          <w:marBottom w:val="0"/>
          <w:divBdr>
            <w:top w:val="none" w:sz="0" w:space="0" w:color="auto"/>
            <w:left w:val="none" w:sz="0" w:space="0" w:color="auto"/>
            <w:bottom w:val="none" w:sz="0" w:space="0" w:color="auto"/>
            <w:right w:val="none" w:sz="0" w:space="0" w:color="auto"/>
          </w:divBdr>
        </w:div>
        <w:div w:id="1389308232">
          <w:marLeft w:val="0"/>
          <w:marRight w:val="0"/>
          <w:marTop w:val="0"/>
          <w:marBottom w:val="0"/>
          <w:divBdr>
            <w:top w:val="none" w:sz="0" w:space="0" w:color="auto"/>
            <w:left w:val="none" w:sz="0" w:space="0" w:color="auto"/>
            <w:bottom w:val="none" w:sz="0" w:space="0" w:color="auto"/>
            <w:right w:val="none" w:sz="0" w:space="0" w:color="auto"/>
          </w:divBdr>
        </w:div>
      </w:divsChild>
    </w:div>
    <w:div w:id="1120151395">
      <w:bodyDiv w:val="1"/>
      <w:marLeft w:val="0"/>
      <w:marRight w:val="0"/>
      <w:marTop w:val="0"/>
      <w:marBottom w:val="0"/>
      <w:divBdr>
        <w:top w:val="none" w:sz="0" w:space="0" w:color="auto"/>
        <w:left w:val="none" w:sz="0" w:space="0" w:color="auto"/>
        <w:bottom w:val="none" w:sz="0" w:space="0" w:color="auto"/>
        <w:right w:val="none" w:sz="0" w:space="0" w:color="auto"/>
      </w:divBdr>
    </w:div>
    <w:div w:id="1193373779">
      <w:bodyDiv w:val="1"/>
      <w:marLeft w:val="0"/>
      <w:marRight w:val="0"/>
      <w:marTop w:val="0"/>
      <w:marBottom w:val="0"/>
      <w:divBdr>
        <w:top w:val="none" w:sz="0" w:space="0" w:color="auto"/>
        <w:left w:val="none" w:sz="0" w:space="0" w:color="auto"/>
        <w:bottom w:val="none" w:sz="0" w:space="0" w:color="auto"/>
        <w:right w:val="none" w:sz="0" w:space="0" w:color="auto"/>
      </w:divBdr>
    </w:div>
    <w:div w:id="1255671465">
      <w:bodyDiv w:val="1"/>
      <w:marLeft w:val="0"/>
      <w:marRight w:val="0"/>
      <w:marTop w:val="0"/>
      <w:marBottom w:val="0"/>
      <w:divBdr>
        <w:top w:val="none" w:sz="0" w:space="0" w:color="auto"/>
        <w:left w:val="none" w:sz="0" w:space="0" w:color="auto"/>
        <w:bottom w:val="none" w:sz="0" w:space="0" w:color="auto"/>
        <w:right w:val="none" w:sz="0" w:space="0" w:color="auto"/>
      </w:divBdr>
    </w:div>
    <w:div w:id="1292125999">
      <w:bodyDiv w:val="1"/>
      <w:marLeft w:val="0"/>
      <w:marRight w:val="0"/>
      <w:marTop w:val="0"/>
      <w:marBottom w:val="0"/>
      <w:divBdr>
        <w:top w:val="none" w:sz="0" w:space="0" w:color="auto"/>
        <w:left w:val="none" w:sz="0" w:space="0" w:color="auto"/>
        <w:bottom w:val="none" w:sz="0" w:space="0" w:color="auto"/>
        <w:right w:val="none" w:sz="0" w:space="0" w:color="auto"/>
      </w:divBdr>
    </w:div>
    <w:div w:id="1313170999">
      <w:bodyDiv w:val="1"/>
      <w:marLeft w:val="0"/>
      <w:marRight w:val="0"/>
      <w:marTop w:val="0"/>
      <w:marBottom w:val="0"/>
      <w:divBdr>
        <w:top w:val="none" w:sz="0" w:space="0" w:color="auto"/>
        <w:left w:val="none" w:sz="0" w:space="0" w:color="auto"/>
        <w:bottom w:val="none" w:sz="0" w:space="0" w:color="auto"/>
        <w:right w:val="none" w:sz="0" w:space="0" w:color="auto"/>
      </w:divBdr>
    </w:div>
    <w:div w:id="1347901801">
      <w:bodyDiv w:val="1"/>
      <w:marLeft w:val="0"/>
      <w:marRight w:val="0"/>
      <w:marTop w:val="0"/>
      <w:marBottom w:val="0"/>
      <w:divBdr>
        <w:top w:val="none" w:sz="0" w:space="0" w:color="auto"/>
        <w:left w:val="none" w:sz="0" w:space="0" w:color="auto"/>
        <w:bottom w:val="none" w:sz="0" w:space="0" w:color="auto"/>
        <w:right w:val="none" w:sz="0" w:space="0" w:color="auto"/>
      </w:divBdr>
    </w:div>
    <w:div w:id="1393504047">
      <w:bodyDiv w:val="1"/>
      <w:marLeft w:val="0"/>
      <w:marRight w:val="0"/>
      <w:marTop w:val="0"/>
      <w:marBottom w:val="0"/>
      <w:divBdr>
        <w:top w:val="none" w:sz="0" w:space="0" w:color="auto"/>
        <w:left w:val="none" w:sz="0" w:space="0" w:color="auto"/>
        <w:bottom w:val="none" w:sz="0" w:space="0" w:color="auto"/>
        <w:right w:val="none" w:sz="0" w:space="0" w:color="auto"/>
      </w:divBdr>
    </w:div>
    <w:div w:id="1450515601">
      <w:bodyDiv w:val="1"/>
      <w:marLeft w:val="0"/>
      <w:marRight w:val="0"/>
      <w:marTop w:val="0"/>
      <w:marBottom w:val="0"/>
      <w:divBdr>
        <w:top w:val="none" w:sz="0" w:space="0" w:color="auto"/>
        <w:left w:val="none" w:sz="0" w:space="0" w:color="auto"/>
        <w:bottom w:val="none" w:sz="0" w:space="0" w:color="auto"/>
        <w:right w:val="none" w:sz="0" w:space="0" w:color="auto"/>
      </w:divBdr>
    </w:div>
    <w:div w:id="1471091519">
      <w:bodyDiv w:val="1"/>
      <w:marLeft w:val="0"/>
      <w:marRight w:val="0"/>
      <w:marTop w:val="0"/>
      <w:marBottom w:val="0"/>
      <w:divBdr>
        <w:top w:val="none" w:sz="0" w:space="0" w:color="auto"/>
        <w:left w:val="none" w:sz="0" w:space="0" w:color="auto"/>
        <w:bottom w:val="none" w:sz="0" w:space="0" w:color="auto"/>
        <w:right w:val="none" w:sz="0" w:space="0" w:color="auto"/>
      </w:divBdr>
    </w:div>
    <w:div w:id="1482312543">
      <w:bodyDiv w:val="1"/>
      <w:marLeft w:val="0"/>
      <w:marRight w:val="0"/>
      <w:marTop w:val="0"/>
      <w:marBottom w:val="0"/>
      <w:divBdr>
        <w:top w:val="none" w:sz="0" w:space="0" w:color="auto"/>
        <w:left w:val="none" w:sz="0" w:space="0" w:color="auto"/>
        <w:bottom w:val="none" w:sz="0" w:space="0" w:color="auto"/>
        <w:right w:val="none" w:sz="0" w:space="0" w:color="auto"/>
      </w:divBdr>
    </w:div>
    <w:div w:id="1515457437">
      <w:bodyDiv w:val="1"/>
      <w:marLeft w:val="0"/>
      <w:marRight w:val="0"/>
      <w:marTop w:val="0"/>
      <w:marBottom w:val="0"/>
      <w:divBdr>
        <w:top w:val="none" w:sz="0" w:space="0" w:color="auto"/>
        <w:left w:val="none" w:sz="0" w:space="0" w:color="auto"/>
        <w:bottom w:val="none" w:sz="0" w:space="0" w:color="auto"/>
        <w:right w:val="none" w:sz="0" w:space="0" w:color="auto"/>
      </w:divBdr>
      <w:divsChild>
        <w:div w:id="747460970">
          <w:marLeft w:val="360"/>
          <w:marRight w:val="0"/>
          <w:marTop w:val="200"/>
          <w:marBottom w:val="0"/>
          <w:divBdr>
            <w:top w:val="none" w:sz="0" w:space="0" w:color="auto"/>
            <w:left w:val="none" w:sz="0" w:space="0" w:color="auto"/>
            <w:bottom w:val="none" w:sz="0" w:space="0" w:color="auto"/>
            <w:right w:val="none" w:sz="0" w:space="0" w:color="auto"/>
          </w:divBdr>
        </w:div>
      </w:divsChild>
    </w:div>
    <w:div w:id="1555000549">
      <w:bodyDiv w:val="1"/>
      <w:marLeft w:val="0"/>
      <w:marRight w:val="0"/>
      <w:marTop w:val="0"/>
      <w:marBottom w:val="0"/>
      <w:divBdr>
        <w:top w:val="none" w:sz="0" w:space="0" w:color="auto"/>
        <w:left w:val="none" w:sz="0" w:space="0" w:color="auto"/>
        <w:bottom w:val="none" w:sz="0" w:space="0" w:color="auto"/>
        <w:right w:val="none" w:sz="0" w:space="0" w:color="auto"/>
      </w:divBdr>
    </w:div>
    <w:div w:id="1555771034">
      <w:bodyDiv w:val="1"/>
      <w:marLeft w:val="0"/>
      <w:marRight w:val="0"/>
      <w:marTop w:val="0"/>
      <w:marBottom w:val="0"/>
      <w:divBdr>
        <w:top w:val="none" w:sz="0" w:space="0" w:color="auto"/>
        <w:left w:val="none" w:sz="0" w:space="0" w:color="auto"/>
        <w:bottom w:val="none" w:sz="0" w:space="0" w:color="auto"/>
        <w:right w:val="none" w:sz="0" w:space="0" w:color="auto"/>
      </w:divBdr>
    </w:div>
    <w:div w:id="1589390559">
      <w:bodyDiv w:val="1"/>
      <w:marLeft w:val="0"/>
      <w:marRight w:val="0"/>
      <w:marTop w:val="0"/>
      <w:marBottom w:val="0"/>
      <w:divBdr>
        <w:top w:val="none" w:sz="0" w:space="0" w:color="auto"/>
        <w:left w:val="none" w:sz="0" w:space="0" w:color="auto"/>
        <w:bottom w:val="none" w:sz="0" w:space="0" w:color="auto"/>
        <w:right w:val="none" w:sz="0" w:space="0" w:color="auto"/>
      </w:divBdr>
    </w:div>
    <w:div w:id="1694963957">
      <w:bodyDiv w:val="1"/>
      <w:marLeft w:val="0"/>
      <w:marRight w:val="0"/>
      <w:marTop w:val="0"/>
      <w:marBottom w:val="0"/>
      <w:divBdr>
        <w:top w:val="none" w:sz="0" w:space="0" w:color="auto"/>
        <w:left w:val="none" w:sz="0" w:space="0" w:color="auto"/>
        <w:bottom w:val="none" w:sz="0" w:space="0" w:color="auto"/>
        <w:right w:val="none" w:sz="0" w:space="0" w:color="auto"/>
      </w:divBdr>
    </w:div>
    <w:div w:id="1734573616">
      <w:bodyDiv w:val="1"/>
      <w:marLeft w:val="0"/>
      <w:marRight w:val="0"/>
      <w:marTop w:val="0"/>
      <w:marBottom w:val="0"/>
      <w:divBdr>
        <w:top w:val="none" w:sz="0" w:space="0" w:color="auto"/>
        <w:left w:val="none" w:sz="0" w:space="0" w:color="auto"/>
        <w:bottom w:val="none" w:sz="0" w:space="0" w:color="auto"/>
        <w:right w:val="none" w:sz="0" w:space="0" w:color="auto"/>
      </w:divBdr>
    </w:div>
    <w:div w:id="1748767574">
      <w:bodyDiv w:val="1"/>
      <w:marLeft w:val="0"/>
      <w:marRight w:val="0"/>
      <w:marTop w:val="0"/>
      <w:marBottom w:val="0"/>
      <w:divBdr>
        <w:top w:val="none" w:sz="0" w:space="0" w:color="auto"/>
        <w:left w:val="none" w:sz="0" w:space="0" w:color="auto"/>
        <w:bottom w:val="none" w:sz="0" w:space="0" w:color="auto"/>
        <w:right w:val="none" w:sz="0" w:space="0" w:color="auto"/>
      </w:divBdr>
    </w:div>
    <w:div w:id="1757440000">
      <w:bodyDiv w:val="1"/>
      <w:marLeft w:val="0"/>
      <w:marRight w:val="0"/>
      <w:marTop w:val="0"/>
      <w:marBottom w:val="0"/>
      <w:divBdr>
        <w:top w:val="none" w:sz="0" w:space="0" w:color="auto"/>
        <w:left w:val="none" w:sz="0" w:space="0" w:color="auto"/>
        <w:bottom w:val="none" w:sz="0" w:space="0" w:color="auto"/>
        <w:right w:val="none" w:sz="0" w:space="0" w:color="auto"/>
      </w:divBdr>
    </w:div>
    <w:div w:id="1845709212">
      <w:bodyDiv w:val="1"/>
      <w:marLeft w:val="0"/>
      <w:marRight w:val="0"/>
      <w:marTop w:val="0"/>
      <w:marBottom w:val="0"/>
      <w:divBdr>
        <w:top w:val="none" w:sz="0" w:space="0" w:color="auto"/>
        <w:left w:val="none" w:sz="0" w:space="0" w:color="auto"/>
        <w:bottom w:val="none" w:sz="0" w:space="0" w:color="auto"/>
        <w:right w:val="none" w:sz="0" w:space="0" w:color="auto"/>
      </w:divBdr>
    </w:div>
    <w:div w:id="1855991194">
      <w:bodyDiv w:val="1"/>
      <w:marLeft w:val="0"/>
      <w:marRight w:val="0"/>
      <w:marTop w:val="0"/>
      <w:marBottom w:val="0"/>
      <w:divBdr>
        <w:top w:val="none" w:sz="0" w:space="0" w:color="auto"/>
        <w:left w:val="none" w:sz="0" w:space="0" w:color="auto"/>
        <w:bottom w:val="none" w:sz="0" w:space="0" w:color="auto"/>
        <w:right w:val="none" w:sz="0" w:space="0" w:color="auto"/>
      </w:divBdr>
    </w:div>
    <w:div w:id="1884097039">
      <w:bodyDiv w:val="1"/>
      <w:marLeft w:val="0"/>
      <w:marRight w:val="0"/>
      <w:marTop w:val="0"/>
      <w:marBottom w:val="0"/>
      <w:divBdr>
        <w:top w:val="none" w:sz="0" w:space="0" w:color="auto"/>
        <w:left w:val="none" w:sz="0" w:space="0" w:color="auto"/>
        <w:bottom w:val="none" w:sz="0" w:space="0" w:color="auto"/>
        <w:right w:val="none" w:sz="0" w:space="0" w:color="auto"/>
      </w:divBdr>
    </w:div>
    <w:div w:id="1896115781">
      <w:bodyDiv w:val="1"/>
      <w:marLeft w:val="0"/>
      <w:marRight w:val="0"/>
      <w:marTop w:val="0"/>
      <w:marBottom w:val="0"/>
      <w:divBdr>
        <w:top w:val="none" w:sz="0" w:space="0" w:color="auto"/>
        <w:left w:val="none" w:sz="0" w:space="0" w:color="auto"/>
        <w:bottom w:val="none" w:sz="0" w:space="0" w:color="auto"/>
        <w:right w:val="none" w:sz="0" w:space="0" w:color="auto"/>
      </w:divBdr>
    </w:div>
    <w:div w:id="1938251771">
      <w:bodyDiv w:val="1"/>
      <w:marLeft w:val="0"/>
      <w:marRight w:val="0"/>
      <w:marTop w:val="0"/>
      <w:marBottom w:val="0"/>
      <w:divBdr>
        <w:top w:val="none" w:sz="0" w:space="0" w:color="auto"/>
        <w:left w:val="none" w:sz="0" w:space="0" w:color="auto"/>
        <w:bottom w:val="none" w:sz="0" w:space="0" w:color="auto"/>
        <w:right w:val="none" w:sz="0" w:space="0" w:color="auto"/>
      </w:divBdr>
    </w:div>
    <w:div w:id="1942761517">
      <w:bodyDiv w:val="1"/>
      <w:marLeft w:val="0"/>
      <w:marRight w:val="0"/>
      <w:marTop w:val="0"/>
      <w:marBottom w:val="0"/>
      <w:divBdr>
        <w:top w:val="none" w:sz="0" w:space="0" w:color="auto"/>
        <w:left w:val="none" w:sz="0" w:space="0" w:color="auto"/>
        <w:bottom w:val="none" w:sz="0" w:space="0" w:color="auto"/>
        <w:right w:val="none" w:sz="0" w:space="0" w:color="auto"/>
      </w:divBdr>
      <w:divsChild>
        <w:div w:id="1245457194">
          <w:marLeft w:val="360"/>
          <w:marRight w:val="0"/>
          <w:marTop w:val="200"/>
          <w:marBottom w:val="0"/>
          <w:divBdr>
            <w:top w:val="none" w:sz="0" w:space="0" w:color="auto"/>
            <w:left w:val="none" w:sz="0" w:space="0" w:color="auto"/>
            <w:bottom w:val="none" w:sz="0" w:space="0" w:color="auto"/>
            <w:right w:val="none" w:sz="0" w:space="0" w:color="auto"/>
          </w:divBdr>
        </w:div>
      </w:divsChild>
    </w:div>
    <w:div w:id="2036735238">
      <w:bodyDiv w:val="1"/>
      <w:marLeft w:val="0"/>
      <w:marRight w:val="0"/>
      <w:marTop w:val="0"/>
      <w:marBottom w:val="0"/>
      <w:divBdr>
        <w:top w:val="none" w:sz="0" w:space="0" w:color="auto"/>
        <w:left w:val="none" w:sz="0" w:space="0" w:color="auto"/>
        <w:bottom w:val="none" w:sz="0" w:space="0" w:color="auto"/>
        <w:right w:val="none" w:sz="0" w:space="0" w:color="auto"/>
      </w:divBdr>
    </w:div>
    <w:div w:id="2048600023">
      <w:bodyDiv w:val="1"/>
      <w:marLeft w:val="0"/>
      <w:marRight w:val="0"/>
      <w:marTop w:val="0"/>
      <w:marBottom w:val="0"/>
      <w:divBdr>
        <w:top w:val="none" w:sz="0" w:space="0" w:color="auto"/>
        <w:left w:val="none" w:sz="0" w:space="0" w:color="auto"/>
        <w:bottom w:val="none" w:sz="0" w:space="0" w:color="auto"/>
        <w:right w:val="none" w:sz="0" w:space="0" w:color="auto"/>
      </w:divBdr>
    </w:div>
    <w:div w:id="2100517908">
      <w:bodyDiv w:val="1"/>
      <w:marLeft w:val="0"/>
      <w:marRight w:val="0"/>
      <w:marTop w:val="0"/>
      <w:marBottom w:val="0"/>
      <w:divBdr>
        <w:top w:val="none" w:sz="0" w:space="0" w:color="auto"/>
        <w:left w:val="none" w:sz="0" w:space="0" w:color="auto"/>
        <w:bottom w:val="none" w:sz="0" w:space="0" w:color="auto"/>
        <w:right w:val="none" w:sz="0" w:space="0" w:color="auto"/>
      </w:divBdr>
    </w:div>
    <w:div w:id="2132166604">
      <w:bodyDiv w:val="1"/>
      <w:marLeft w:val="0"/>
      <w:marRight w:val="0"/>
      <w:marTop w:val="0"/>
      <w:marBottom w:val="0"/>
      <w:divBdr>
        <w:top w:val="none" w:sz="0" w:space="0" w:color="auto"/>
        <w:left w:val="none" w:sz="0" w:space="0" w:color="auto"/>
        <w:bottom w:val="none" w:sz="0" w:space="0" w:color="auto"/>
        <w:right w:val="none" w:sz="0" w:space="0" w:color="auto"/>
      </w:divBdr>
    </w:div>
    <w:div w:id="2143032655">
      <w:bodyDiv w:val="1"/>
      <w:marLeft w:val="0"/>
      <w:marRight w:val="0"/>
      <w:marTop w:val="0"/>
      <w:marBottom w:val="0"/>
      <w:divBdr>
        <w:top w:val="none" w:sz="0" w:space="0" w:color="auto"/>
        <w:left w:val="none" w:sz="0" w:space="0" w:color="auto"/>
        <w:bottom w:val="none" w:sz="0" w:space="0" w:color="auto"/>
        <w:right w:val="none" w:sz="0" w:space="0" w:color="auto"/>
      </w:divBdr>
    </w:div>
    <w:div w:id="214573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ary.throckmorton@va.gov" TargetMode="External"/><Relationship Id="rId18" Type="http://schemas.openxmlformats.org/officeDocument/2006/relationships/image" Target="media/image5.png"/><Relationship Id="rId26" Type="http://schemas.microsoft.com/office/2018/08/relationships/commentsExtensible" Target="commentsExtensible.xml"/><Relationship Id="rId39" Type="http://schemas.openxmlformats.org/officeDocument/2006/relationships/header" Target="header2.xml"/><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commentsExtended" Target="commentsExtended.xm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footer" Target="footer3.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omments" Target="comments.xml"/><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pn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2.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gary.throckmorton@va.gov" TargetMode="External"/><Relationship Id="rId17" Type="http://schemas.openxmlformats.org/officeDocument/2006/relationships/image" Target="media/image4.png"/><Relationship Id="rId25" Type="http://schemas.microsoft.com/office/2016/09/relationships/commentsIds" Target="commentsIds.xml"/><Relationship Id="rId33" Type="http://schemas.openxmlformats.org/officeDocument/2006/relationships/image" Target="media/image16.png"/><Relationship Id="rId38" Type="http://schemas.openxmlformats.org/officeDocument/2006/relationships/image" Target="media/image20.png"/><Relationship Id="rId46" Type="http://schemas.microsoft.com/office/2019/05/relationships/documenttasks" Target="documenttasks/documenttasks1.xml"/><Relationship Id="rId20" Type="http://schemas.openxmlformats.org/officeDocument/2006/relationships/image" Target="media/image7.png"/><Relationship Id="rId41"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9331FCFA-EC0E-4634-BA64-CD8C3D5C851E}">
    <t:Anchor>
      <t:Comment id="627554096"/>
    </t:Anchor>
    <t:History>
      <t:Event id="{A726696F-B997-402B-A011-6BCAC7E61BC6}" time="2021-12-21T23:22:03.643Z">
        <t:Attribution userId="S::joe.kuykendall@vetsez.com::975e2744-1238-4d7c-bead-905f98822c4e" userProvider="AD" userName="Joe Kuykendall"/>
        <t:Anchor>
          <t:Comment id="1469186078"/>
        </t:Anchor>
        <t:Create/>
      </t:Event>
      <t:Event id="{E03A1AC8-D52A-404C-A4BF-8D591224D39E}" time="2021-12-21T23:22:03.643Z">
        <t:Attribution userId="S::joe.kuykendall@vetsez.com::975e2744-1238-4d7c-bead-905f98822c4e" userProvider="AD" userName="Joe Kuykendall"/>
        <t:Anchor>
          <t:Comment id="1469186078"/>
        </t:Anchor>
        <t:Assign userId="S::regina.frost@vetsez.com::2ec1d225-3173-4ea7-899a-280ec43e6c50" userProvider="AD" userName="Regina Frost"/>
      </t:Event>
      <t:Event id="{198EF227-DCF8-4716-B44C-8AF533C1FA21}" time="2021-12-21T23:22:03.643Z">
        <t:Attribution userId="S::joe.kuykendall@vetsez.com::975e2744-1238-4d7c-bead-905f98822c4e" userProvider="AD" userName="Joe Kuykendall"/>
        <t:Anchor>
          <t:Comment id="1469186078"/>
        </t:Anchor>
        <t:SetTitle title="@Regina Frost have you had a chance to look now that you are back in?"/>
      </t:Event>
    </t:History>
  </t:Task>
  <t:Task id="{3C5BC2FE-D6CA-42D7-A4B7-75EF368C5863}">
    <t:Anchor>
      <t:Comment id="991510012"/>
    </t:Anchor>
    <t:History>
      <t:Event id="{FDD59BAA-84CE-4676-BA5B-06F8C6641418}" time="2021-12-17T06:49:05.108Z">
        <t:Attribution userId="S::raj.nachiappan@vetsez.com::387707bb-9b0b-46bf-91cc-b5d52fda1222" userProvider="AD" userName="Raj Nachiappan"/>
        <t:Anchor>
          <t:Comment id="991510012"/>
        </t:Anchor>
        <t:Create/>
      </t:Event>
      <t:Event id="{78130BDD-634C-4F95-92D3-CC0854A3057A}" time="2021-12-17T06:49:05.108Z">
        <t:Attribution userId="S::raj.nachiappan@vetsez.com::387707bb-9b0b-46bf-91cc-b5d52fda1222" userProvider="AD" userName="Raj Nachiappan"/>
        <t:Anchor>
          <t:Comment id="991510012"/>
        </t:Anchor>
        <t:Assign userId="S::ana.kuykendall@vetsez.com::2f287413-79d2-4748-a94e-b779aed430d8" userProvider="AD" userName="Ana Kuykendall"/>
      </t:Event>
      <t:Event id="{9148D7A9-47C9-4588-96A2-C9777A635B84}" time="2021-12-17T06:49:05.108Z">
        <t:Attribution userId="S::raj.nachiappan@vetsez.com::387707bb-9b0b-46bf-91cc-b5d52fda1222" userProvider="AD" userName="Raj Nachiappan"/>
        <t:Anchor>
          <t:Comment id="991510012"/>
        </t:Anchor>
        <t:SetTitle title="@Ana Kuykendall Can you do a content review, against the PWS ask before Red Team review starts?"/>
      </t:Event>
    </t:History>
  </t:Task>
  <t:Task id="{75E038F4-077D-4FAC-9C31-44B09CFB5628}">
    <t:Anchor>
      <t:Comment id="627693325"/>
    </t:Anchor>
    <t:History>
      <t:Event id="{9A62FC71-AE0E-4682-939D-19E44B900AC9}" time="2021-12-20T18:28:38.515Z">
        <t:Attribution userId="S::julian.jewel@vetsez.com::419fe860-b99b-4bf2-8f04-bb8a138b640d" userProvider="AD" userName="Julian Jewel"/>
        <t:Anchor>
          <t:Comment id="978953728"/>
        </t:Anchor>
        <t:Create/>
      </t:Event>
      <t:Event id="{20AA31E7-A7D7-4D8A-9CEC-D15C968D6A2C}" time="2021-12-20T18:28:38.515Z">
        <t:Attribution userId="S::julian.jewel@vetsez.com::419fe860-b99b-4bf2-8f04-bb8a138b640d" userProvider="AD" userName="Julian Jewel"/>
        <t:Anchor>
          <t:Comment id="978953728"/>
        </t:Anchor>
        <t:Assign userId="S::lindsey.watson@vetsez.com::8206b125-71c4-4ae5-b939-970cd963e40d" userProvider="AD" userName="Lindsey Watson"/>
      </t:Event>
      <t:Event id="{E102B79B-FB17-4B24-834F-806D096C6940}" time="2021-12-20T18:28:38.515Z">
        <t:Attribution userId="S::julian.jewel@vetsez.com::419fe860-b99b-4bf2-8f04-bb8a138b640d" userProvider="AD" userName="Julian Jewel"/>
        <t:Anchor>
          <t:Comment id="978953728"/>
        </t:Anchor>
        <t:SetTitle title="@Lindsey Watson add icon"/>
      </t:Event>
    </t:History>
  </t:Task>
  <t:Task id="{8E92E68C-CDA7-408B-8B19-78229DA82E2E}">
    <t:Anchor>
      <t:Comment id="157774475"/>
    </t:Anchor>
    <t:History>
      <t:Event id="{49B2C05B-26BA-4BA5-B7DE-2DB946968657}" time="2020-12-30T18:26:45Z">
        <t:Attribution userId="S::julian.jewel@vetsez.com::419fe860-b99b-4bf2-8f04-bb8a138b640d" userProvider="AD" userName="Julian Jewel"/>
        <t:Anchor>
          <t:Comment id="430897071"/>
        </t:Anchor>
        <t:Create/>
      </t:Event>
      <t:Event id="{B0A16D10-D8DF-481C-8EF7-C84D1AFF63C4}" time="2020-12-30T18:26:45Z">
        <t:Attribution userId="S::julian.jewel@vetsez.com::419fe860-b99b-4bf2-8f04-bb8a138b640d" userProvider="AD" userName="Julian Jewel"/>
        <t:Anchor>
          <t:Comment id="430897071"/>
        </t:Anchor>
        <t:Assign userId="S::lindsey.watson@vetsez.com::8206b125-71c4-4ae5-b939-970cd963e40d" userProvider="AD" userName="Lindsey Watson"/>
      </t:Event>
      <t:Event id="{8EEE7A8D-DAD8-46E6-873F-D8E8A2A5693B}" time="2020-12-30T18:26:45Z">
        <t:Attribution userId="S::julian.jewel@vetsez.com::419fe860-b99b-4bf2-8f04-bb8a138b640d" userProvider="AD" userName="Julian Jewel"/>
        <t:Anchor>
          <t:Comment id="430897071"/>
        </t:Anchor>
        <t:SetTitle title="@Lindsey Watson"/>
      </t:Event>
    </t:History>
  </t:Task>
  <t:Task id="{63197B0B-9A16-41F0-A5B7-3E75059B3070}">
    <t:Anchor>
      <t:Comment id="627846563"/>
    </t:Anchor>
    <t:History>
      <t:Event id="{3130FFFB-B856-45C4-8AC0-D83C146B701F}" time="2021-12-27T13:24:36.983Z">
        <t:Attribution userId="S::joe.kuykendall@vetsez.com::975e2744-1238-4d7c-bead-905f98822c4e" userProvider="AD" userName="Joe Kuykendall"/>
        <t:Anchor>
          <t:Comment id="1858569083"/>
        </t:Anchor>
        <t:Create/>
      </t:Event>
      <t:Event id="{992D6ADB-FE44-49B7-9F2D-B221AD88DDA2}" time="2021-12-27T13:24:36.983Z">
        <t:Attribution userId="S::joe.kuykendall@vetsez.com::975e2744-1238-4d7c-bead-905f98822c4e" userProvider="AD" userName="Joe Kuykendall"/>
        <t:Anchor>
          <t:Comment id="1858569083"/>
        </t:Anchor>
        <t:Assign userId="S::regina.frost@vetsez.com::2ec1d225-3173-4ea7-899a-280ec43e6c50" userProvider="AD" userName="Regina Frost"/>
      </t:Event>
      <t:Event id="{FA7B4384-BC34-4AC9-86EB-6155078DD586}" time="2021-12-27T13:24:36.983Z">
        <t:Attribution userId="S::joe.kuykendall@vetsez.com::975e2744-1238-4d7c-bead-905f98822c4e" userProvider="AD" userName="Joe Kuykendall"/>
        <t:Anchor>
          <t:Comment id="1858569083"/>
        </t:Anchor>
        <t:SetTitle title="I could be reading this incorrectly, but we have not designed any APIs. We worked on connection with D&amp;B and started the Intake/update process for the VA Profile API. @Regina Frost what would you tweak here?"/>
      </t:Event>
    </t:History>
  </t:Task>
  <t:Task id="{D41E9281-B298-459D-A679-AB660AE093B2}">
    <t:Anchor>
      <t:Comment id="796850073"/>
    </t:Anchor>
    <t:History>
      <t:Event id="{BEFB4F69-CB43-4A87-A986-45C7C3ADEF60}" time="2021-12-21T23:00:13.83Z">
        <t:Attribution userId="S::joe.kuykendall@vetsez.com::975e2744-1238-4d7c-bead-905f98822c4e" userProvider="AD" userName="Joe Kuykendall"/>
        <t:Anchor>
          <t:Comment id="414920412"/>
        </t:Anchor>
        <t:Create/>
      </t:Event>
      <t:Event id="{DDC2896A-1DD2-4997-B2AD-8A32A00EAA4D}" time="2021-12-21T23:00:13.83Z">
        <t:Attribution userId="S::joe.kuykendall@vetsez.com::975e2744-1238-4d7c-bead-905f98822c4e" userProvider="AD" userName="Joe Kuykendall"/>
        <t:Anchor>
          <t:Comment id="414920412"/>
        </t:Anchor>
        <t:Assign userId="S::regina.frost@vetsez.com::2ec1d225-3173-4ea7-899a-280ec43e6c50" userProvider="AD" userName="Regina Frost"/>
      </t:Event>
      <t:Event id="{0840D304-7963-4592-818B-6AC32B3D0B9E}" time="2021-12-21T23:00:13.83Z">
        <t:Attribution userId="S::joe.kuykendall@vetsez.com::975e2744-1238-4d7c-bead-905f98822c4e" userProvider="AD" userName="Joe Kuykendall"/>
        <t:Anchor>
          <t:Comment id="414920412"/>
        </t:Anchor>
        <t:SetTitle title="This reads much better to me. One place I need clarification @Regina Frost BIRLS currently exists within VEIS, correct? However, it does not and from my understanding never worked. Just want to make sure that our proof point here lines up with that."/>
      </t:Event>
    </t:History>
  </t:Task>
  <t:Task id="{3ECE7C16-8FA8-40D8-8B82-9400E6C9D545}">
    <t:Anchor>
      <t:Comment id="1144209080"/>
    </t:Anchor>
    <t:History>
      <t:Event id="{C39827E4-35BE-43F3-A47A-F9735A8F1D0B}" time="2021-12-23T13:57:59.469Z">
        <t:Attribution userId="S::joe.kuykendall@vetsez.com::975e2744-1238-4d7c-bead-905f98822c4e" userProvider="AD" userName="Joe Kuykendall"/>
        <t:Anchor>
          <t:Comment id="1237803789"/>
        </t:Anchor>
        <t:Create/>
      </t:Event>
      <t:Event id="{CA368545-D596-48B7-A97B-9263FF5EED04}" time="2021-12-23T13:57:59.469Z">
        <t:Attribution userId="S::joe.kuykendall@vetsez.com::975e2744-1238-4d7c-bead-905f98822c4e" userProvider="AD" userName="Joe Kuykendall"/>
        <t:Anchor>
          <t:Comment id="1237803789"/>
        </t:Anchor>
        <t:Assign userId="S::regina.frost@vetsez.com::2ec1d225-3173-4ea7-899a-280ec43e6c50" userProvider="AD" userName="Regina Frost"/>
      </t:Event>
      <t:Event id="{E7519D1C-078C-476A-99BB-450C254F3A45}" time="2021-12-23T13:57:59.469Z">
        <t:Attribution userId="S::joe.kuykendall@vetsez.com::975e2744-1238-4d7c-bead-905f98822c4e" userProvider="AD" userName="Joe Kuykendall"/>
        <t:Anchor>
          <t:Comment id="1237803789"/>
        </t:Anchor>
        <t:SetTitle title="@Regina Frost is our guru for all things Gimmal. Please review. 2nd and third bullets seem pretty straightforward, but perhaps you could help tweak the first one."/>
      </t:Event>
    </t:History>
  </t:Task>
  <t:Task id="{32A26939-1860-442F-A058-4D43D82DED45}">
    <t:Anchor>
      <t:Comment id="627932942"/>
    </t:Anchor>
    <t:History>
      <t:Event id="{76FA4DDC-146B-4741-B569-3EE6648C8D3D}" time="2021-12-23T13:56:07.378Z">
        <t:Attribution userId="S::joe.kuykendall@vetsez.com::975e2744-1238-4d7c-bead-905f98822c4e" userProvider="AD" userName="Joe Kuykendall"/>
        <t:Anchor>
          <t:Comment id="1371595715"/>
        </t:Anchor>
        <t:Create/>
      </t:Event>
      <t:Event id="{ECFB1685-C2E6-4CAE-8A1D-15045E378BF4}" time="2021-12-23T13:56:07.378Z">
        <t:Attribution userId="S::joe.kuykendall@vetsez.com::975e2744-1238-4d7c-bead-905f98822c4e" userProvider="AD" userName="Joe Kuykendall"/>
        <t:Anchor>
          <t:Comment id="1371595715"/>
        </t:Anchor>
        <t:Assign userId="S::regina.frost@vetsez.com::2ec1d225-3173-4ea7-899a-280ec43e6c50" userProvider="AD" userName="Regina Frost"/>
      </t:Event>
      <t:Event id="{F443B6DF-8843-4802-A532-E52FC77998F7}" time="2021-12-23T13:56:07.378Z">
        <t:Attribution userId="S::joe.kuykendall@vetsez.com::975e2744-1238-4d7c-bead-905f98822c4e" userProvider="AD" userName="Joe Kuykendall"/>
        <t:Anchor>
          <t:Comment id="1371595715"/>
        </t:Anchor>
        <t:SetTitle title="Are we saying, that the system in place, much of which was upgraded in the last year, is not compliant and is outdated? There are areas that need to be improved, for sure, but not sure we want to go this harsh. Thoughts @Regina Frost"/>
      </t:Event>
    </t:History>
  </t:Task>
  <t:Task id="{B946386D-C904-4623-987B-A0689A99F88D}">
    <t:Anchor>
      <t:Comment id="988163884"/>
    </t:Anchor>
    <t:History>
      <t:Event id="{D76F81F4-7874-4431-AB39-87F289DEFD17}" time="2021-12-28T03:24:41.368Z">
        <t:Attribution userId="S::raj.nachiappan@vetsez.com::387707bb-9b0b-46bf-91cc-b5d52fda1222" userProvider="AD" userName="Raj Nachiappan"/>
        <t:Anchor>
          <t:Comment id="1892285681"/>
        </t:Anchor>
        <t:Create/>
      </t:Event>
      <t:Event id="{5AA14E2E-82DA-4500-B54E-93B3E6F6642A}" time="2021-12-28T03:24:41.368Z">
        <t:Attribution userId="S::raj.nachiappan@vetsez.com::387707bb-9b0b-46bf-91cc-b5d52fda1222" userProvider="AD" userName="Raj Nachiappan"/>
        <t:Anchor>
          <t:Comment id="1892285681"/>
        </t:Anchor>
        <t:Assign userId="S::joe.kuykendall@vetsez.com::975e2744-1238-4d7c-bead-905f98822c4e" userProvider="AD" userName="Joe Kuykendall"/>
      </t:Event>
      <t:Event id="{29872D0B-F07B-407C-A1A0-DFEC3EF12A2E}" time="2021-12-28T03:24:41.368Z">
        <t:Attribution userId="S::raj.nachiappan@vetsez.com::387707bb-9b0b-46bf-91cc-b5d52fda1222" userProvider="AD" userName="Raj Nachiappan"/>
        <t:Anchor>
          <t:Comment id="1892285681"/>
        </t:Anchor>
        <t:SetTitle title="@Joe Kuykendall @Regina Frost Based on your discussion, can I assume GitHub is ok now and no need to make changes?"/>
      </t:Event>
      <t:Event id="{575996EC-2181-4F9E-A531-752CB0FCCA99}" time="2021-12-28T15:11:13.572Z">
        <t:Attribution userId="S::joe.kuykendall@vetsez.com::975e2744-1238-4d7c-bead-905f98822c4e" userProvider="AD" userName="Joe Kuykendall"/>
        <t:Progress percentComplete="100"/>
      </t:Event>
    </t:History>
  </t:Task>
  <t:Task id="{C39C8C54-5131-4A34-B474-2C3819389805}">
    <t:Anchor>
      <t:Comment id="1999968071"/>
    </t:Anchor>
    <t:History>
      <t:Event id="{9F0DDAFC-75DB-44B7-8F27-2C2C9BCB9387}" time="2024-08-14T00:47:52.302Z">
        <t:Attribution userId="S::raj.nachiappan@vetsez.com::387707bb-9b0b-46bf-91cc-b5d52fda1222" userProvider="AD" userName="Raj Nachiappan"/>
        <t:Anchor>
          <t:Comment id="1999968071"/>
        </t:Anchor>
        <t:Create/>
      </t:Event>
      <t:Event id="{FCFE73F5-BB36-4C0B-B8DD-D5CC1E8274AB}" time="2024-08-14T00:47:52.302Z">
        <t:Attribution userId="S::raj.nachiappan@vetsez.com::387707bb-9b0b-46bf-91cc-b5d52fda1222" userProvider="AD" userName="Raj Nachiappan"/>
        <t:Anchor>
          <t:Comment id="1999968071"/>
        </t:Anchor>
        <t:Assign userId="S::Selin.Ekmekci@vetsez.com::4988ec12-0902-4ecb-a3fd-86bedfefe411" userProvider="AD" userName="Selin Ekmekci"/>
      </t:Event>
      <t:Event id="{3B4E5470-813E-450C-A042-D19E5FB17958}" time="2024-08-14T00:47:52.302Z">
        <t:Attribution userId="S::raj.nachiappan@vetsez.com::387707bb-9b0b-46bf-91cc-b5d52fda1222" userProvider="AD" userName="Raj Nachiappan"/>
        <t:Anchor>
          <t:Comment id="1999968071"/>
        </t:Anchor>
        <t:SetTitle title="@Selin Ekmekci cAN YOU CHANGE THE ISLOATE rpc sEQUENCES 5-5-2- G with just Isolate RC Sequences. I will take care of the numbering in the writeup"/>
      </t:Event>
    </t:History>
  </t:Task>
</t:Tasks>
</file>

<file path=word/theme/theme1.xml><?xml version="1.0" encoding="utf-8"?>
<a:theme xmlns:a="http://schemas.openxmlformats.org/drawingml/2006/main" name="GTUS Ribbon (Themes)">
  <a:themeElements>
    <a:clrScheme name="GTUS Ribbon (Themes)">
      <a:dk1>
        <a:sysClr val="windowText" lastClr="000000"/>
      </a:dk1>
      <a:lt1>
        <a:srgbClr val="FFFFFF"/>
      </a:lt1>
      <a:dk2>
        <a:srgbClr val="75787B"/>
      </a:dk2>
      <a:lt2>
        <a:srgbClr val="DED8CF"/>
      </a:lt2>
      <a:accent1>
        <a:srgbClr val="4F2D7F"/>
      </a:accent1>
      <a:accent2>
        <a:srgbClr val="C8BEAF"/>
      </a:accent2>
      <a:accent3>
        <a:srgbClr val="00A7B5"/>
      </a:accent3>
      <a:accent4>
        <a:srgbClr val="9BD732"/>
      </a:accent4>
      <a:accent5>
        <a:srgbClr val="FF7D1E"/>
      </a:accent5>
      <a:accent6>
        <a:srgbClr val="E92841"/>
      </a:accent6>
      <a:hlink>
        <a:srgbClr val="4F2D7F"/>
      </a:hlink>
      <a:folHlink>
        <a:srgbClr val="E928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62DB1A5A4D9347A7AEC37B1E8D1491" ma:contentTypeVersion="12" ma:contentTypeDescription="Create a new document." ma:contentTypeScope="" ma:versionID="ac2b4699f3749ebb49f17896accbcc8e">
  <xsd:schema xmlns:xsd="http://www.w3.org/2001/XMLSchema" xmlns:xs="http://www.w3.org/2001/XMLSchema" xmlns:p="http://schemas.microsoft.com/office/2006/metadata/properties" xmlns:ns2="3c5184b3-f416-469d-af2b-f789852f56fa" xmlns:ns3="82a9fdd3-cc41-491b-ba9e-778b5a278e28" targetNamespace="http://schemas.microsoft.com/office/2006/metadata/properties" ma:root="true" ma:fieldsID="e7065d25646e0103775c51534f1e8c83" ns2:_="" ns3:_="">
    <xsd:import namespace="3c5184b3-f416-469d-af2b-f789852f56fa"/>
    <xsd:import namespace="82a9fdd3-cc41-491b-ba9e-778b5a278e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184b3-f416-469d-af2b-f789852f5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fefcb8-5067-4639-87bb-5ccca60904c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a9fdd3-cc41-491b-ba9e-778b5a278e2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70c0138-a929-4211-bb67-38dae4d5d17a}" ma:internalName="TaxCatchAll" ma:showField="CatchAllData" ma:web="82a9fdd3-cc41-491b-ba9e-778b5a278e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c5184b3-f416-469d-af2b-f789852f56fa">
      <Terms xmlns="http://schemas.microsoft.com/office/infopath/2007/PartnerControls"/>
    </lcf76f155ced4ddcb4097134ff3c332f>
    <TaxCatchAll xmlns="82a9fdd3-cc41-491b-ba9e-778b5a278e2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BD8E37-3E97-4DF4-A96E-FDB048F703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5184b3-f416-469d-af2b-f789852f56fa"/>
    <ds:schemaRef ds:uri="82a9fdd3-cc41-491b-ba9e-778b5a278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2F626-0A4C-3A42-BD30-FA6311A465C7}">
  <ds:schemaRefs>
    <ds:schemaRef ds:uri="http://schemas.openxmlformats.org/officeDocument/2006/bibliography"/>
  </ds:schemaRefs>
</ds:datastoreItem>
</file>

<file path=customXml/itemProps3.xml><?xml version="1.0" encoding="utf-8"?>
<ds:datastoreItem xmlns:ds="http://schemas.openxmlformats.org/officeDocument/2006/customXml" ds:itemID="{6BAC0C05-AFAC-42C9-8E12-50224C6265E8}">
  <ds:schemaRefs>
    <ds:schemaRef ds:uri="http://schemas.microsoft.com/office/2006/metadata/properties"/>
    <ds:schemaRef ds:uri="http://schemas.microsoft.com/office/infopath/2007/PartnerControls"/>
    <ds:schemaRef ds:uri="3c5184b3-f416-469d-af2b-f789852f56fa"/>
    <ds:schemaRef ds:uri="82a9fdd3-cc41-491b-ba9e-778b5a278e28"/>
  </ds:schemaRefs>
</ds:datastoreItem>
</file>

<file path=customXml/itemProps4.xml><?xml version="1.0" encoding="utf-8"?>
<ds:datastoreItem xmlns:ds="http://schemas.openxmlformats.org/officeDocument/2006/customXml" ds:itemID="{EDE72B85-2C0F-496B-8A37-59421BCC1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27</Pages>
  <Words>10943</Words>
  <Characters>62380</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77</CharactersWithSpaces>
  <SharedDoc>false</SharedDoc>
  <HLinks>
    <vt:vector size="246" baseType="variant">
      <vt:variant>
        <vt:i4>5374067</vt:i4>
      </vt:variant>
      <vt:variant>
        <vt:i4>162</vt:i4>
      </vt:variant>
      <vt:variant>
        <vt:i4>0</vt:i4>
      </vt:variant>
      <vt:variant>
        <vt:i4>5</vt:i4>
      </vt:variant>
      <vt:variant>
        <vt:lpwstr/>
      </vt:variant>
      <vt:variant>
        <vt:lpwstr>Table_8</vt:lpwstr>
      </vt:variant>
      <vt:variant>
        <vt:i4>5374067</vt:i4>
      </vt:variant>
      <vt:variant>
        <vt:i4>159</vt:i4>
      </vt:variant>
      <vt:variant>
        <vt:i4>0</vt:i4>
      </vt:variant>
      <vt:variant>
        <vt:i4>5</vt:i4>
      </vt:variant>
      <vt:variant>
        <vt:lpwstr/>
      </vt:variant>
      <vt:variant>
        <vt:lpwstr>Table_7</vt:lpwstr>
      </vt:variant>
      <vt:variant>
        <vt:i4>4194348</vt:i4>
      </vt:variant>
      <vt:variant>
        <vt:i4>156</vt:i4>
      </vt:variant>
      <vt:variant>
        <vt:i4>0</vt:i4>
      </vt:variant>
      <vt:variant>
        <vt:i4>5</vt:i4>
      </vt:variant>
      <vt:variant>
        <vt:lpwstr/>
      </vt:variant>
      <vt:variant>
        <vt:lpwstr>Figure_9</vt:lpwstr>
      </vt:variant>
      <vt:variant>
        <vt:i4>5111852</vt:i4>
      </vt:variant>
      <vt:variant>
        <vt:i4>153</vt:i4>
      </vt:variant>
      <vt:variant>
        <vt:i4>0</vt:i4>
      </vt:variant>
      <vt:variant>
        <vt:i4>5</vt:i4>
      </vt:variant>
      <vt:variant>
        <vt:lpwstr/>
      </vt:variant>
      <vt:variant>
        <vt:lpwstr>Figure_7</vt:lpwstr>
      </vt:variant>
      <vt:variant>
        <vt:i4>5374067</vt:i4>
      </vt:variant>
      <vt:variant>
        <vt:i4>150</vt:i4>
      </vt:variant>
      <vt:variant>
        <vt:i4>0</vt:i4>
      </vt:variant>
      <vt:variant>
        <vt:i4>5</vt:i4>
      </vt:variant>
      <vt:variant>
        <vt:lpwstr/>
      </vt:variant>
      <vt:variant>
        <vt:lpwstr>Table_6</vt:lpwstr>
      </vt:variant>
      <vt:variant>
        <vt:i4>4259884</vt:i4>
      </vt:variant>
      <vt:variant>
        <vt:i4>147</vt:i4>
      </vt:variant>
      <vt:variant>
        <vt:i4>0</vt:i4>
      </vt:variant>
      <vt:variant>
        <vt:i4>5</vt:i4>
      </vt:variant>
      <vt:variant>
        <vt:lpwstr/>
      </vt:variant>
      <vt:variant>
        <vt:lpwstr>Figure_8</vt:lpwstr>
      </vt:variant>
      <vt:variant>
        <vt:i4>5374067</vt:i4>
      </vt:variant>
      <vt:variant>
        <vt:i4>144</vt:i4>
      </vt:variant>
      <vt:variant>
        <vt:i4>0</vt:i4>
      </vt:variant>
      <vt:variant>
        <vt:i4>5</vt:i4>
      </vt:variant>
      <vt:variant>
        <vt:lpwstr/>
      </vt:variant>
      <vt:variant>
        <vt:lpwstr>Table_5</vt:lpwstr>
      </vt:variant>
      <vt:variant>
        <vt:i4>5374067</vt:i4>
      </vt:variant>
      <vt:variant>
        <vt:i4>141</vt:i4>
      </vt:variant>
      <vt:variant>
        <vt:i4>0</vt:i4>
      </vt:variant>
      <vt:variant>
        <vt:i4>5</vt:i4>
      </vt:variant>
      <vt:variant>
        <vt:lpwstr/>
      </vt:variant>
      <vt:variant>
        <vt:lpwstr>Table_4</vt:lpwstr>
      </vt:variant>
      <vt:variant>
        <vt:i4>5374067</vt:i4>
      </vt:variant>
      <vt:variant>
        <vt:i4>138</vt:i4>
      </vt:variant>
      <vt:variant>
        <vt:i4>0</vt:i4>
      </vt:variant>
      <vt:variant>
        <vt:i4>5</vt:i4>
      </vt:variant>
      <vt:variant>
        <vt:lpwstr/>
      </vt:variant>
      <vt:variant>
        <vt:lpwstr>Table_4</vt:lpwstr>
      </vt:variant>
      <vt:variant>
        <vt:i4>5374067</vt:i4>
      </vt:variant>
      <vt:variant>
        <vt:i4>135</vt:i4>
      </vt:variant>
      <vt:variant>
        <vt:i4>0</vt:i4>
      </vt:variant>
      <vt:variant>
        <vt:i4>5</vt:i4>
      </vt:variant>
      <vt:variant>
        <vt:lpwstr/>
      </vt:variant>
      <vt:variant>
        <vt:lpwstr>Table_4</vt:lpwstr>
      </vt:variant>
      <vt:variant>
        <vt:i4>5374067</vt:i4>
      </vt:variant>
      <vt:variant>
        <vt:i4>132</vt:i4>
      </vt:variant>
      <vt:variant>
        <vt:i4>0</vt:i4>
      </vt:variant>
      <vt:variant>
        <vt:i4>5</vt:i4>
      </vt:variant>
      <vt:variant>
        <vt:lpwstr/>
      </vt:variant>
      <vt:variant>
        <vt:lpwstr>Table_4</vt:lpwstr>
      </vt:variant>
      <vt:variant>
        <vt:i4>5111852</vt:i4>
      </vt:variant>
      <vt:variant>
        <vt:i4>129</vt:i4>
      </vt:variant>
      <vt:variant>
        <vt:i4>0</vt:i4>
      </vt:variant>
      <vt:variant>
        <vt:i4>5</vt:i4>
      </vt:variant>
      <vt:variant>
        <vt:lpwstr/>
      </vt:variant>
      <vt:variant>
        <vt:lpwstr>Figure_7</vt:lpwstr>
      </vt:variant>
      <vt:variant>
        <vt:i4>5177388</vt:i4>
      </vt:variant>
      <vt:variant>
        <vt:i4>126</vt:i4>
      </vt:variant>
      <vt:variant>
        <vt:i4>0</vt:i4>
      </vt:variant>
      <vt:variant>
        <vt:i4>5</vt:i4>
      </vt:variant>
      <vt:variant>
        <vt:lpwstr/>
      </vt:variant>
      <vt:variant>
        <vt:lpwstr>Figure_6</vt:lpwstr>
      </vt:variant>
      <vt:variant>
        <vt:i4>5177388</vt:i4>
      </vt:variant>
      <vt:variant>
        <vt:i4>123</vt:i4>
      </vt:variant>
      <vt:variant>
        <vt:i4>0</vt:i4>
      </vt:variant>
      <vt:variant>
        <vt:i4>5</vt:i4>
      </vt:variant>
      <vt:variant>
        <vt:lpwstr/>
      </vt:variant>
      <vt:variant>
        <vt:lpwstr>Figure_6</vt:lpwstr>
      </vt:variant>
      <vt:variant>
        <vt:i4>5177388</vt:i4>
      </vt:variant>
      <vt:variant>
        <vt:i4>120</vt:i4>
      </vt:variant>
      <vt:variant>
        <vt:i4>0</vt:i4>
      </vt:variant>
      <vt:variant>
        <vt:i4>5</vt:i4>
      </vt:variant>
      <vt:variant>
        <vt:lpwstr/>
      </vt:variant>
      <vt:variant>
        <vt:lpwstr>Figure_6</vt:lpwstr>
      </vt:variant>
      <vt:variant>
        <vt:i4>5374067</vt:i4>
      </vt:variant>
      <vt:variant>
        <vt:i4>117</vt:i4>
      </vt:variant>
      <vt:variant>
        <vt:i4>0</vt:i4>
      </vt:variant>
      <vt:variant>
        <vt:i4>5</vt:i4>
      </vt:variant>
      <vt:variant>
        <vt:lpwstr/>
      </vt:variant>
      <vt:variant>
        <vt:lpwstr>Table_4</vt:lpwstr>
      </vt:variant>
      <vt:variant>
        <vt:i4>5374067</vt:i4>
      </vt:variant>
      <vt:variant>
        <vt:i4>114</vt:i4>
      </vt:variant>
      <vt:variant>
        <vt:i4>0</vt:i4>
      </vt:variant>
      <vt:variant>
        <vt:i4>5</vt:i4>
      </vt:variant>
      <vt:variant>
        <vt:lpwstr/>
      </vt:variant>
      <vt:variant>
        <vt:lpwstr>Table_3</vt:lpwstr>
      </vt:variant>
      <vt:variant>
        <vt:i4>5046316</vt:i4>
      </vt:variant>
      <vt:variant>
        <vt:i4>111</vt:i4>
      </vt:variant>
      <vt:variant>
        <vt:i4>0</vt:i4>
      </vt:variant>
      <vt:variant>
        <vt:i4>5</vt:i4>
      </vt:variant>
      <vt:variant>
        <vt:lpwstr/>
      </vt:variant>
      <vt:variant>
        <vt:lpwstr>Figure_4</vt:lpwstr>
      </vt:variant>
      <vt:variant>
        <vt:i4>5374067</vt:i4>
      </vt:variant>
      <vt:variant>
        <vt:i4>108</vt:i4>
      </vt:variant>
      <vt:variant>
        <vt:i4>0</vt:i4>
      </vt:variant>
      <vt:variant>
        <vt:i4>5</vt:i4>
      </vt:variant>
      <vt:variant>
        <vt:lpwstr/>
      </vt:variant>
      <vt:variant>
        <vt:lpwstr>Table_2</vt:lpwstr>
      </vt:variant>
      <vt:variant>
        <vt:i4>4849708</vt:i4>
      </vt:variant>
      <vt:variant>
        <vt:i4>105</vt:i4>
      </vt:variant>
      <vt:variant>
        <vt:i4>0</vt:i4>
      </vt:variant>
      <vt:variant>
        <vt:i4>5</vt:i4>
      </vt:variant>
      <vt:variant>
        <vt:lpwstr/>
      </vt:variant>
      <vt:variant>
        <vt:lpwstr>Figure_3</vt:lpwstr>
      </vt:variant>
      <vt:variant>
        <vt:i4>4980780</vt:i4>
      </vt:variant>
      <vt:variant>
        <vt:i4>102</vt:i4>
      </vt:variant>
      <vt:variant>
        <vt:i4>0</vt:i4>
      </vt:variant>
      <vt:variant>
        <vt:i4>5</vt:i4>
      </vt:variant>
      <vt:variant>
        <vt:lpwstr/>
      </vt:variant>
      <vt:variant>
        <vt:lpwstr>Figure_5</vt:lpwstr>
      </vt:variant>
      <vt:variant>
        <vt:i4>5046316</vt:i4>
      </vt:variant>
      <vt:variant>
        <vt:i4>99</vt:i4>
      </vt:variant>
      <vt:variant>
        <vt:i4>0</vt:i4>
      </vt:variant>
      <vt:variant>
        <vt:i4>5</vt:i4>
      </vt:variant>
      <vt:variant>
        <vt:lpwstr/>
      </vt:variant>
      <vt:variant>
        <vt:lpwstr>Figure_4</vt:lpwstr>
      </vt:variant>
      <vt:variant>
        <vt:i4>4849708</vt:i4>
      </vt:variant>
      <vt:variant>
        <vt:i4>96</vt:i4>
      </vt:variant>
      <vt:variant>
        <vt:i4>0</vt:i4>
      </vt:variant>
      <vt:variant>
        <vt:i4>5</vt:i4>
      </vt:variant>
      <vt:variant>
        <vt:lpwstr/>
      </vt:variant>
      <vt:variant>
        <vt:lpwstr>Figure_3</vt:lpwstr>
      </vt:variant>
      <vt:variant>
        <vt:i4>5374067</vt:i4>
      </vt:variant>
      <vt:variant>
        <vt:i4>90</vt:i4>
      </vt:variant>
      <vt:variant>
        <vt:i4>0</vt:i4>
      </vt:variant>
      <vt:variant>
        <vt:i4>5</vt:i4>
      </vt:variant>
      <vt:variant>
        <vt:lpwstr/>
      </vt:variant>
      <vt:variant>
        <vt:lpwstr>Table_1</vt:lpwstr>
      </vt:variant>
      <vt:variant>
        <vt:i4>4915244</vt:i4>
      </vt:variant>
      <vt:variant>
        <vt:i4>87</vt:i4>
      </vt:variant>
      <vt:variant>
        <vt:i4>0</vt:i4>
      </vt:variant>
      <vt:variant>
        <vt:i4>5</vt:i4>
      </vt:variant>
      <vt:variant>
        <vt:lpwstr/>
      </vt:variant>
      <vt:variant>
        <vt:lpwstr>Figure_2</vt:lpwstr>
      </vt:variant>
      <vt:variant>
        <vt:i4>4718636</vt:i4>
      </vt:variant>
      <vt:variant>
        <vt:i4>84</vt:i4>
      </vt:variant>
      <vt:variant>
        <vt:i4>0</vt:i4>
      </vt:variant>
      <vt:variant>
        <vt:i4>5</vt:i4>
      </vt:variant>
      <vt:variant>
        <vt:lpwstr/>
      </vt:variant>
      <vt:variant>
        <vt:lpwstr>Figure_1</vt:lpwstr>
      </vt:variant>
      <vt:variant>
        <vt:i4>1310779</vt:i4>
      </vt:variant>
      <vt:variant>
        <vt:i4>77</vt:i4>
      </vt:variant>
      <vt:variant>
        <vt:i4>0</vt:i4>
      </vt:variant>
      <vt:variant>
        <vt:i4>5</vt:i4>
      </vt:variant>
      <vt:variant>
        <vt:lpwstr/>
      </vt:variant>
      <vt:variant>
        <vt:lpwstr>_Toc174577967</vt:lpwstr>
      </vt:variant>
      <vt:variant>
        <vt:i4>1310779</vt:i4>
      </vt:variant>
      <vt:variant>
        <vt:i4>71</vt:i4>
      </vt:variant>
      <vt:variant>
        <vt:i4>0</vt:i4>
      </vt:variant>
      <vt:variant>
        <vt:i4>5</vt:i4>
      </vt:variant>
      <vt:variant>
        <vt:lpwstr/>
      </vt:variant>
      <vt:variant>
        <vt:lpwstr>_Toc174577966</vt:lpwstr>
      </vt:variant>
      <vt:variant>
        <vt:i4>1310779</vt:i4>
      </vt:variant>
      <vt:variant>
        <vt:i4>65</vt:i4>
      </vt:variant>
      <vt:variant>
        <vt:i4>0</vt:i4>
      </vt:variant>
      <vt:variant>
        <vt:i4>5</vt:i4>
      </vt:variant>
      <vt:variant>
        <vt:lpwstr/>
      </vt:variant>
      <vt:variant>
        <vt:lpwstr>_Toc174577965</vt:lpwstr>
      </vt:variant>
      <vt:variant>
        <vt:i4>1310779</vt:i4>
      </vt:variant>
      <vt:variant>
        <vt:i4>59</vt:i4>
      </vt:variant>
      <vt:variant>
        <vt:i4>0</vt:i4>
      </vt:variant>
      <vt:variant>
        <vt:i4>5</vt:i4>
      </vt:variant>
      <vt:variant>
        <vt:lpwstr/>
      </vt:variant>
      <vt:variant>
        <vt:lpwstr>_Toc174577964</vt:lpwstr>
      </vt:variant>
      <vt:variant>
        <vt:i4>1310779</vt:i4>
      </vt:variant>
      <vt:variant>
        <vt:i4>53</vt:i4>
      </vt:variant>
      <vt:variant>
        <vt:i4>0</vt:i4>
      </vt:variant>
      <vt:variant>
        <vt:i4>5</vt:i4>
      </vt:variant>
      <vt:variant>
        <vt:lpwstr/>
      </vt:variant>
      <vt:variant>
        <vt:lpwstr>_Toc174577963</vt:lpwstr>
      </vt:variant>
      <vt:variant>
        <vt:i4>1310779</vt:i4>
      </vt:variant>
      <vt:variant>
        <vt:i4>47</vt:i4>
      </vt:variant>
      <vt:variant>
        <vt:i4>0</vt:i4>
      </vt:variant>
      <vt:variant>
        <vt:i4>5</vt:i4>
      </vt:variant>
      <vt:variant>
        <vt:lpwstr/>
      </vt:variant>
      <vt:variant>
        <vt:lpwstr>_Toc174577962</vt:lpwstr>
      </vt:variant>
      <vt:variant>
        <vt:i4>1310779</vt:i4>
      </vt:variant>
      <vt:variant>
        <vt:i4>41</vt:i4>
      </vt:variant>
      <vt:variant>
        <vt:i4>0</vt:i4>
      </vt:variant>
      <vt:variant>
        <vt:i4>5</vt:i4>
      </vt:variant>
      <vt:variant>
        <vt:lpwstr/>
      </vt:variant>
      <vt:variant>
        <vt:lpwstr>_Toc174577961</vt:lpwstr>
      </vt:variant>
      <vt:variant>
        <vt:i4>1310779</vt:i4>
      </vt:variant>
      <vt:variant>
        <vt:i4>35</vt:i4>
      </vt:variant>
      <vt:variant>
        <vt:i4>0</vt:i4>
      </vt:variant>
      <vt:variant>
        <vt:i4>5</vt:i4>
      </vt:variant>
      <vt:variant>
        <vt:lpwstr/>
      </vt:variant>
      <vt:variant>
        <vt:lpwstr>_Toc174577960</vt:lpwstr>
      </vt:variant>
      <vt:variant>
        <vt:i4>1507387</vt:i4>
      </vt:variant>
      <vt:variant>
        <vt:i4>29</vt:i4>
      </vt:variant>
      <vt:variant>
        <vt:i4>0</vt:i4>
      </vt:variant>
      <vt:variant>
        <vt:i4>5</vt:i4>
      </vt:variant>
      <vt:variant>
        <vt:lpwstr/>
      </vt:variant>
      <vt:variant>
        <vt:lpwstr>_Toc174577959</vt:lpwstr>
      </vt:variant>
      <vt:variant>
        <vt:i4>1507387</vt:i4>
      </vt:variant>
      <vt:variant>
        <vt:i4>23</vt:i4>
      </vt:variant>
      <vt:variant>
        <vt:i4>0</vt:i4>
      </vt:variant>
      <vt:variant>
        <vt:i4>5</vt:i4>
      </vt:variant>
      <vt:variant>
        <vt:lpwstr/>
      </vt:variant>
      <vt:variant>
        <vt:lpwstr>_Toc174577958</vt:lpwstr>
      </vt:variant>
      <vt:variant>
        <vt:i4>1507387</vt:i4>
      </vt:variant>
      <vt:variant>
        <vt:i4>17</vt:i4>
      </vt:variant>
      <vt:variant>
        <vt:i4>0</vt:i4>
      </vt:variant>
      <vt:variant>
        <vt:i4>5</vt:i4>
      </vt:variant>
      <vt:variant>
        <vt:lpwstr/>
      </vt:variant>
      <vt:variant>
        <vt:lpwstr>_Toc174577957</vt:lpwstr>
      </vt:variant>
      <vt:variant>
        <vt:i4>1507387</vt:i4>
      </vt:variant>
      <vt:variant>
        <vt:i4>11</vt:i4>
      </vt:variant>
      <vt:variant>
        <vt:i4>0</vt:i4>
      </vt:variant>
      <vt:variant>
        <vt:i4>5</vt:i4>
      </vt:variant>
      <vt:variant>
        <vt:lpwstr/>
      </vt:variant>
      <vt:variant>
        <vt:lpwstr>_Toc174577956</vt:lpwstr>
      </vt:variant>
      <vt:variant>
        <vt:i4>1507387</vt:i4>
      </vt:variant>
      <vt:variant>
        <vt:i4>5</vt:i4>
      </vt:variant>
      <vt:variant>
        <vt:i4>0</vt:i4>
      </vt:variant>
      <vt:variant>
        <vt:i4>5</vt:i4>
      </vt:variant>
      <vt:variant>
        <vt:lpwstr/>
      </vt:variant>
      <vt:variant>
        <vt:lpwstr>_Toc174577955</vt:lpwstr>
      </vt:variant>
      <vt:variant>
        <vt:i4>1507387</vt:i4>
      </vt:variant>
      <vt:variant>
        <vt:i4>2</vt:i4>
      </vt:variant>
      <vt:variant>
        <vt:i4>0</vt:i4>
      </vt:variant>
      <vt:variant>
        <vt:i4>5</vt:i4>
      </vt:variant>
      <vt:variant>
        <vt:lpwstr/>
      </vt:variant>
      <vt:variant>
        <vt:lpwstr>_Toc174577954</vt:lpwstr>
      </vt:variant>
      <vt:variant>
        <vt:i4>7798785</vt:i4>
      </vt:variant>
      <vt:variant>
        <vt:i4>0</vt:i4>
      </vt:variant>
      <vt:variant>
        <vt:i4>0</vt:i4>
      </vt:variant>
      <vt:variant>
        <vt:i4>5</vt:i4>
      </vt:variant>
      <vt:variant>
        <vt:lpwstr>mailto:gary.throckmorton@v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Banco@vetsez.com</dc:creator>
  <cp:keywords/>
  <dc:description/>
  <cp:lastModifiedBy>Rafael Richards</cp:lastModifiedBy>
  <cp:revision>7</cp:revision>
  <cp:lastPrinted>2018-01-12T06:41:00Z</cp:lastPrinted>
  <dcterms:created xsi:type="dcterms:W3CDTF">2024-08-15T12:22:00Z</dcterms:created>
  <dcterms:modified xsi:type="dcterms:W3CDTF">2024-08-2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2DB1A5A4D9347A7AEC37B1E8D1491</vt:lpwstr>
  </property>
  <property fmtid="{D5CDD505-2E9C-101B-9397-08002B2CF9AE}" pid="3" name="Order">
    <vt:r8>68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cac349f32e808a7dfa08ae61e2802e59ea112019b4161a23d1daec2e77319edb</vt:lpwstr>
  </property>
</Properties>
</file>